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21D5F4A" w14:textId="77777777" w:rsidR="008D73F0" w:rsidRPr="00F2138D" w:rsidRDefault="008D73F0">
      <w:pPr>
        <w:rPr>
          <w:rFonts w:cstheme="minorHAnsi"/>
        </w:rPr>
      </w:pPr>
    </w:p>
    <w:p w14:paraId="19EE5573" w14:textId="77777777" w:rsidR="00EE2C65" w:rsidRPr="00F2138D" w:rsidRDefault="00EE2C65" w:rsidP="00EE2C65">
      <w:pPr>
        <w:rPr>
          <w:rFonts w:cstheme="minorHAnsi"/>
        </w:rPr>
      </w:pPr>
    </w:p>
    <w:p w14:paraId="6750E66E" w14:textId="77777777" w:rsidR="00EE2C65" w:rsidRPr="00F2138D" w:rsidRDefault="00EE2C65" w:rsidP="00EE2C65">
      <w:pPr>
        <w:rPr>
          <w:rFonts w:cstheme="minorHAnsi"/>
        </w:rPr>
      </w:pPr>
    </w:p>
    <w:p w14:paraId="25A4F902" w14:textId="77777777" w:rsidR="00EE2C65" w:rsidRPr="00F2138D" w:rsidRDefault="00EE2C65" w:rsidP="00EE2C65">
      <w:pPr>
        <w:rPr>
          <w:rFonts w:cstheme="minorHAnsi"/>
        </w:rPr>
      </w:pPr>
    </w:p>
    <w:p w14:paraId="44F17C8C" w14:textId="77777777" w:rsidR="009976D8" w:rsidRPr="00F2138D" w:rsidRDefault="00EE2C65" w:rsidP="00EE2C65">
      <w:pPr>
        <w:tabs>
          <w:tab w:val="left" w:pos="1926"/>
        </w:tabs>
        <w:rPr>
          <w:rFonts w:cstheme="minorHAnsi"/>
        </w:rPr>
      </w:pPr>
      <w:r w:rsidRPr="00F2138D">
        <w:rPr>
          <w:rFonts w:cstheme="minorHAnsi"/>
        </w:rPr>
        <w:tab/>
        <w:t>Name: Jack Babey</w:t>
      </w:r>
    </w:p>
    <w:p w14:paraId="7F43D0E3" w14:textId="77777777" w:rsidR="00EE2C65" w:rsidRPr="00F2138D" w:rsidRDefault="00EE2C65" w:rsidP="00EE2C65">
      <w:pPr>
        <w:tabs>
          <w:tab w:val="left" w:pos="1926"/>
        </w:tabs>
        <w:rPr>
          <w:rFonts w:cstheme="minorHAnsi"/>
        </w:rPr>
      </w:pPr>
      <w:r w:rsidRPr="00F2138D">
        <w:rPr>
          <w:rFonts w:cstheme="minorHAnsi"/>
        </w:rPr>
        <w:tab/>
        <w:t>Candidate Number: 8505</w:t>
      </w:r>
    </w:p>
    <w:p w14:paraId="67B17FFC" w14:textId="77777777" w:rsidR="00EE2C65" w:rsidRPr="00F2138D" w:rsidRDefault="00EE2C65" w:rsidP="00EE2C65">
      <w:pPr>
        <w:tabs>
          <w:tab w:val="left" w:pos="1926"/>
        </w:tabs>
        <w:rPr>
          <w:rFonts w:cstheme="minorHAnsi"/>
        </w:rPr>
      </w:pPr>
      <w:r w:rsidRPr="00F2138D">
        <w:rPr>
          <w:rFonts w:cstheme="minorHAnsi"/>
        </w:rPr>
        <w:tab/>
        <w:t>Centre Name: Wymondham College</w:t>
      </w:r>
    </w:p>
    <w:p w14:paraId="1F87D990" w14:textId="77777777" w:rsidR="00EE2C65" w:rsidRPr="00F2138D" w:rsidRDefault="00EE2C65" w:rsidP="00EE2C65">
      <w:pPr>
        <w:tabs>
          <w:tab w:val="left" w:pos="1926"/>
        </w:tabs>
        <w:rPr>
          <w:rFonts w:cstheme="minorHAnsi"/>
        </w:rPr>
      </w:pPr>
      <w:r w:rsidRPr="00F2138D">
        <w:rPr>
          <w:rFonts w:cstheme="minorHAnsi"/>
        </w:rPr>
        <w:tab/>
        <w:t xml:space="preserve">Centre Number: </w:t>
      </w:r>
    </w:p>
    <w:p w14:paraId="39B23C2F" w14:textId="77777777" w:rsidR="00D2698C" w:rsidRPr="00F2138D" w:rsidRDefault="00D2698C" w:rsidP="00D2698C">
      <w:pPr>
        <w:tabs>
          <w:tab w:val="left" w:pos="1926"/>
        </w:tabs>
        <w:rPr>
          <w:rFonts w:cstheme="minorHAnsi"/>
        </w:rPr>
      </w:pPr>
      <w:r w:rsidRPr="00F2138D">
        <w:rPr>
          <w:rFonts w:cstheme="minorHAnsi"/>
        </w:rPr>
        <w:tab/>
      </w:r>
    </w:p>
    <w:p w14:paraId="05BBACDF" w14:textId="77777777" w:rsidR="00EE2C65" w:rsidRPr="00F2138D" w:rsidRDefault="00D2698C" w:rsidP="00D2698C">
      <w:pPr>
        <w:tabs>
          <w:tab w:val="left" w:pos="2066"/>
        </w:tabs>
        <w:rPr>
          <w:rFonts w:cstheme="minorHAnsi"/>
        </w:rPr>
        <w:sectPr w:rsidR="00EE2C65" w:rsidRPr="00F2138D" w:rsidSect="006D6AE7">
          <w:footerReference w:type="default" r:id="rId8"/>
          <w:pgSz w:w="11906" w:h="16838"/>
          <w:pgMar w:top="397" w:right="397" w:bottom="397" w:left="397" w:header="709" w:footer="709" w:gutter="0"/>
          <w:cols w:space="708"/>
          <w:docGrid w:linePitch="381"/>
        </w:sectPr>
      </w:pPr>
      <w:r w:rsidRPr="00F2138D">
        <w:rPr>
          <w:rFonts w:cstheme="minorHAnsi"/>
        </w:rPr>
        <w:tab/>
      </w:r>
    </w:p>
    <w:p w14:paraId="0BE399AB" w14:textId="77777777" w:rsidR="00EE2C65" w:rsidRPr="00F2138D" w:rsidRDefault="00EE2C65" w:rsidP="00EE2C65">
      <w:pPr>
        <w:pStyle w:val="Heading1"/>
        <w:rPr>
          <w:rFonts w:cstheme="minorHAnsi"/>
        </w:rPr>
      </w:pPr>
      <w:r w:rsidRPr="00F2138D">
        <w:rPr>
          <w:rFonts w:cstheme="minorHAnsi"/>
        </w:rPr>
        <w:lastRenderedPageBreak/>
        <w:t>Glossary</w:t>
      </w:r>
    </w:p>
    <w:p w14:paraId="358AE081" w14:textId="77777777" w:rsidR="00CC4BC9" w:rsidRPr="00F2138D" w:rsidRDefault="00255747" w:rsidP="00CC4BC9">
      <w:pPr>
        <w:pStyle w:val="ListParagraph"/>
        <w:numPr>
          <w:ilvl w:val="0"/>
          <w:numId w:val="4"/>
        </w:numPr>
        <w:rPr>
          <w:rFonts w:cstheme="minorHAnsi"/>
        </w:rPr>
      </w:pPr>
      <w:hyperlink w:anchor="_Analysis" w:history="1">
        <w:r w:rsidR="00CC4BC9" w:rsidRPr="00F2138D">
          <w:rPr>
            <w:rStyle w:val="Hyperlink"/>
            <w:rFonts w:cstheme="minorHAnsi"/>
          </w:rPr>
          <w:t>Analysis</w:t>
        </w:r>
      </w:hyperlink>
    </w:p>
    <w:p w14:paraId="2BD39539" w14:textId="77777777" w:rsidR="00CC4BC9" w:rsidRPr="00F2138D" w:rsidRDefault="00255747" w:rsidP="00CC4BC9">
      <w:pPr>
        <w:pStyle w:val="ListParagraph"/>
        <w:numPr>
          <w:ilvl w:val="1"/>
          <w:numId w:val="4"/>
        </w:numPr>
        <w:rPr>
          <w:rFonts w:cstheme="minorHAnsi"/>
        </w:rPr>
      </w:pPr>
      <w:hyperlink w:anchor="_Product_Definition" w:history="1">
        <w:r w:rsidR="00CC4BC9" w:rsidRPr="00F2138D">
          <w:rPr>
            <w:rStyle w:val="Hyperlink"/>
            <w:rFonts w:cstheme="minorHAnsi"/>
          </w:rPr>
          <w:t>Product Definition</w:t>
        </w:r>
      </w:hyperlink>
    </w:p>
    <w:p w14:paraId="6F1075CF" w14:textId="77777777" w:rsidR="00CC4BC9" w:rsidRPr="00F2138D" w:rsidRDefault="00255747" w:rsidP="00CC4BC9">
      <w:pPr>
        <w:pStyle w:val="ListParagraph"/>
        <w:numPr>
          <w:ilvl w:val="2"/>
          <w:numId w:val="4"/>
        </w:numPr>
        <w:rPr>
          <w:rFonts w:cstheme="minorHAnsi"/>
        </w:rPr>
      </w:pPr>
      <w:hyperlink w:anchor="_Background" w:history="1">
        <w:r w:rsidR="00CC4BC9" w:rsidRPr="00F2138D">
          <w:rPr>
            <w:rStyle w:val="Hyperlink"/>
            <w:rFonts w:cstheme="minorHAnsi"/>
          </w:rPr>
          <w:t>Background</w:t>
        </w:r>
      </w:hyperlink>
    </w:p>
    <w:bookmarkStart w:id="0" w:name="_Hlk107821600"/>
    <w:p w14:paraId="658478B0" w14:textId="77777777" w:rsidR="00CC4BC9" w:rsidRPr="00F2138D" w:rsidRDefault="00CC4BC9" w:rsidP="00CC4BC9">
      <w:pPr>
        <w:pStyle w:val="ListParagraph"/>
        <w:numPr>
          <w:ilvl w:val="2"/>
          <w:numId w:val="4"/>
        </w:numPr>
        <w:rPr>
          <w:rFonts w:cstheme="minorHAnsi"/>
        </w:rPr>
      </w:pPr>
      <w:r w:rsidRPr="00F2138D">
        <w:rPr>
          <w:rFonts w:cstheme="minorHAnsi"/>
        </w:rPr>
        <w:fldChar w:fldCharType="begin"/>
      </w:r>
      <w:r w:rsidRPr="00F2138D">
        <w:rPr>
          <w:rFonts w:cstheme="minorHAnsi"/>
        </w:rPr>
        <w:instrText xml:space="preserve"> HYPERLINK  \l "_The_problem" </w:instrText>
      </w:r>
      <w:r w:rsidRPr="00F2138D">
        <w:rPr>
          <w:rFonts w:cstheme="minorHAnsi"/>
        </w:rPr>
        <w:fldChar w:fldCharType="separate"/>
      </w:r>
      <w:r w:rsidRPr="00F2138D">
        <w:rPr>
          <w:rStyle w:val="Hyperlink"/>
          <w:rFonts w:cstheme="minorHAnsi"/>
        </w:rPr>
        <w:t>The problem</w:t>
      </w:r>
      <w:r w:rsidRPr="00F2138D">
        <w:rPr>
          <w:rFonts w:cstheme="minorHAnsi"/>
        </w:rPr>
        <w:fldChar w:fldCharType="end"/>
      </w:r>
    </w:p>
    <w:p w14:paraId="2616E6C2" w14:textId="77777777" w:rsidR="00CC4BC9" w:rsidRPr="00F2138D" w:rsidRDefault="00255747" w:rsidP="00CC4BC9">
      <w:pPr>
        <w:pStyle w:val="ListParagraph"/>
        <w:numPr>
          <w:ilvl w:val="2"/>
          <w:numId w:val="4"/>
        </w:numPr>
        <w:rPr>
          <w:rFonts w:cstheme="minorHAnsi"/>
        </w:rPr>
      </w:pPr>
      <w:hyperlink w:anchor="_Intentions" w:history="1">
        <w:r w:rsidR="00CC4BC9" w:rsidRPr="00F2138D">
          <w:rPr>
            <w:rStyle w:val="Hyperlink"/>
            <w:rFonts w:cstheme="minorHAnsi"/>
          </w:rPr>
          <w:t>Intentions</w:t>
        </w:r>
      </w:hyperlink>
    </w:p>
    <w:p w14:paraId="579F6CC1" w14:textId="77777777" w:rsidR="00CC4BC9" w:rsidRPr="00F2138D" w:rsidRDefault="00255747" w:rsidP="00CC4BC9">
      <w:pPr>
        <w:pStyle w:val="ListParagraph"/>
        <w:numPr>
          <w:ilvl w:val="2"/>
          <w:numId w:val="4"/>
        </w:numPr>
        <w:rPr>
          <w:rFonts w:cstheme="minorHAnsi"/>
        </w:rPr>
      </w:pPr>
      <w:hyperlink w:anchor="_The_reason_the" w:history="1">
        <w:r w:rsidR="00CC4BC9" w:rsidRPr="00F2138D">
          <w:rPr>
            <w:rStyle w:val="Hyperlink"/>
            <w:rFonts w:cstheme="minorHAnsi"/>
          </w:rPr>
          <w:t>The reason the solution is needed</w:t>
        </w:r>
      </w:hyperlink>
    </w:p>
    <w:p w14:paraId="1A1BFE82" w14:textId="77777777" w:rsidR="00EE2C65" w:rsidRPr="00F2138D" w:rsidRDefault="00255747" w:rsidP="00EE2C65">
      <w:pPr>
        <w:pStyle w:val="ListParagraph"/>
        <w:numPr>
          <w:ilvl w:val="2"/>
          <w:numId w:val="4"/>
        </w:numPr>
        <w:rPr>
          <w:rFonts w:cstheme="minorHAnsi"/>
        </w:rPr>
      </w:pPr>
      <w:hyperlink w:anchor="_Next_Steps" w:history="1">
        <w:r w:rsidR="00CC4BC9" w:rsidRPr="00F2138D">
          <w:rPr>
            <w:rStyle w:val="Hyperlink"/>
            <w:rFonts w:cstheme="minorHAnsi"/>
          </w:rPr>
          <w:t>Next steps</w:t>
        </w:r>
      </w:hyperlink>
      <w:bookmarkEnd w:id="0"/>
    </w:p>
    <w:p w14:paraId="3EFF8543" w14:textId="77777777" w:rsidR="00CC4BC9" w:rsidRPr="00F2138D" w:rsidRDefault="00255747" w:rsidP="00CC4BC9">
      <w:pPr>
        <w:pStyle w:val="ListParagraph"/>
        <w:numPr>
          <w:ilvl w:val="1"/>
          <w:numId w:val="4"/>
        </w:numPr>
        <w:rPr>
          <w:rFonts w:cstheme="minorHAnsi"/>
        </w:rPr>
      </w:pPr>
      <w:hyperlink w:anchor="_Stakeholders" w:history="1">
        <w:r w:rsidR="00CC4BC9" w:rsidRPr="00F2138D">
          <w:rPr>
            <w:rStyle w:val="Hyperlink"/>
            <w:rFonts w:cstheme="minorHAnsi"/>
          </w:rPr>
          <w:t>Stake Holders</w:t>
        </w:r>
      </w:hyperlink>
    </w:p>
    <w:p w14:paraId="6BA8327B" w14:textId="77777777" w:rsidR="00CC4BC9" w:rsidRPr="00F2138D" w:rsidRDefault="00255747" w:rsidP="00CC4BC9">
      <w:pPr>
        <w:pStyle w:val="ListParagraph"/>
        <w:numPr>
          <w:ilvl w:val="1"/>
          <w:numId w:val="4"/>
        </w:numPr>
        <w:rPr>
          <w:rStyle w:val="Hyperlink"/>
          <w:rFonts w:cstheme="minorHAnsi"/>
          <w:color w:val="auto"/>
          <w:u w:val="none"/>
        </w:rPr>
      </w:pPr>
      <w:hyperlink w:anchor="_Research" w:history="1">
        <w:r w:rsidR="00CC4BC9" w:rsidRPr="00F2138D">
          <w:rPr>
            <w:rStyle w:val="Hyperlink"/>
            <w:rFonts w:cstheme="minorHAnsi"/>
          </w:rPr>
          <w:t>Research</w:t>
        </w:r>
      </w:hyperlink>
    </w:p>
    <w:p w14:paraId="2EA57C0A" w14:textId="77777777" w:rsidR="00E47F60" w:rsidRPr="00F2138D" w:rsidRDefault="00255747" w:rsidP="00E47F60">
      <w:pPr>
        <w:pStyle w:val="ListParagraph"/>
        <w:numPr>
          <w:ilvl w:val="2"/>
          <w:numId w:val="4"/>
        </w:numPr>
        <w:rPr>
          <w:rStyle w:val="Hyperlink"/>
          <w:rFonts w:cstheme="minorHAnsi"/>
          <w:color w:val="auto"/>
          <w:u w:val="none"/>
        </w:rPr>
      </w:pPr>
      <w:hyperlink w:anchor="_Interview" w:history="1">
        <w:r w:rsidR="00E47F60" w:rsidRPr="00F2138D">
          <w:rPr>
            <w:rStyle w:val="Hyperlink"/>
            <w:rFonts w:cstheme="minorHAnsi"/>
          </w:rPr>
          <w:t>Interview</w:t>
        </w:r>
      </w:hyperlink>
    </w:p>
    <w:p w14:paraId="1D946014" w14:textId="77777777" w:rsidR="00E47F60" w:rsidRPr="00F2138D" w:rsidRDefault="00255747" w:rsidP="00E47F60">
      <w:pPr>
        <w:pStyle w:val="ListParagraph"/>
        <w:numPr>
          <w:ilvl w:val="3"/>
          <w:numId w:val="4"/>
        </w:numPr>
        <w:rPr>
          <w:rStyle w:val="Hyperlink"/>
          <w:rFonts w:cstheme="minorHAnsi"/>
          <w:color w:val="auto"/>
          <w:u w:val="none"/>
        </w:rPr>
      </w:pPr>
      <w:hyperlink w:anchor="_Questions" w:history="1">
        <w:r w:rsidR="00E47F60" w:rsidRPr="00F2138D">
          <w:rPr>
            <w:rStyle w:val="Hyperlink"/>
            <w:rFonts w:cstheme="minorHAnsi"/>
          </w:rPr>
          <w:t>Questions</w:t>
        </w:r>
      </w:hyperlink>
    </w:p>
    <w:p w14:paraId="6036ADF0" w14:textId="77777777" w:rsidR="00E47F60" w:rsidRPr="00F2138D" w:rsidRDefault="00255747" w:rsidP="00E47F60">
      <w:pPr>
        <w:pStyle w:val="ListParagraph"/>
        <w:numPr>
          <w:ilvl w:val="3"/>
          <w:numId w:val="4"/>
        </w:numPr>
        <w:rPr>
          <w:rFonts w:cstheme="minorHAnsi"/>
        </w:rPr>
      </w:pPr>
      <w:hyperlink w:anchor="_Small_corner_store" w:history="1">
        <w:r w:rsidR="00E47F60" w:rsidRPr="00F2138D">
          <w:rPr>
            <w:rStyle w:val="Hyperlink"/>
            <w:rFonts w:cstheme="minorHAnsi"/>
          </w:rPr>
          <w:t>Small corner store owner</w:t>
        </w:r>
      </w:hyperlink>
    </w:p>
    <w:p w14:paraId="2CBBC5C0" w14:textId="77777777" w:rsidR="00E47F60" w:rsidRPr="00F2138D" w:rsidRDefault="00255747" w:rsidP="00E47F60">
      <w:pPr>
        <w:pStyle w:val="ListParagraph"/>
        <w:numPr>
          <w:ilvl w:val="3"/>
          <w:numId w:val="4"/>
        </w:numPr>
        <w:rPr>
          <w:rFonts w:cstheme="minorHAnsi"/>
        </w:rPr>
      </w:pPr>
      <w:hyperlink w:anchor="_Theme_Park" w:history="1">
        <w:r w:rsidR="00E47F60" w:rsidRPr="00F2138D">
          <w:rPr>
            <w:rStyle w:val="Hyperlink"/>
            <w:rFonts w:cstheme="minorHAnsi"/>
          </w:rPr>
          <w:t>Theme Park</w:t>
        </w:r>
      </w:hyperlink>
    </w:p>
    <w:p w14:paraId="3A9E305D" w14:textId="77777777" w:rsidR="00E47F60" w:rsidRPr="00F2138D" w:rsidRDefault="00255747" w:rsidP="00E47F60">
      <w:pPr>
        <w:pStyle w:val="ListParagraph"/>
        <w:numPr>
          <w:ilvl w:val="3"/>
          <w:numId w:val="4"/>
        </w:numPr>
        <w:rPr>
          <w:rFonts w:cstheme="minorHAnsi"/>
        </w:rPr>
      </w:pPr>
      <w:hyperlink w:anchor="_Rapidly_growing_Coffee" w:history="1">
        <w:r w:rsidR="00E47F60" w:rsidRPr="00F2138D">
          <w:rPr>
            <w:rStyle w:val="Hyperlink"/>
            <w:rFonts w:cstheme="minorHAnsi"/>
          </w:rPr>
          <w:t>Rapidly growing coffee shop</w:t>
        </w:r>
      </w:hyperlink>
    </w:p>
    <w:p w14:paraId="61B242EA" w14:textId="77777777" w:rsidR="00CC4BC9" w:rsidRPr="00F2138D" w:rsidRDefault="00255747" w:rsidP="00CC4BC9">
      <w:pPr>
        <w:pStyle w:val="ListParagraph"/>
        <w:numPr>
          <w:ilvl w:val="2"/>
          <w:numId w:val="4"/>
        </w:numPr>
        <w:rPr>
          <w:rFonts w:cstheme="minorHAnsi"/>
        </w:rPr>
      </w:pPr>
      <w:hyperlink w:anchor="_Underpinning_knowledge_and" w:history="1">
        <w:r w:rsidR="00CC4BC9" w:rsidRPr="00F2138D">
          <w:rPr>
            <w:rStyle w:val="Hyperlink"/>
            <w:rFonts w:cstheme="minorHAnsi"/>
          </w:rPr>
          <w:t>Underpinning knowledge and calculations</w:t>
        </w:r>
      </w:hyperlink>
    </w:p>
    <w:p w14:paraId="0EBDF0C4" w14:textId="77777777" w:rsidR="00CC4BC9" w:rsidRPr="00F2138D" w:rsidRDefault="00255747" w:rsidP="00CC4BC9">
      <w:pPr>
        <w:pStyle w:val="ListParagraph"/>
        <w:numPr>
          <w:ilvl w:val="2"/>
          <w:numId w:val="4"/>
        </w:numPr>
        <w:rPr>
          <w:rFonts w:cstheme="minorHAnsi"/>
        </w:rPr>
      </w:pPr>
      <w:hyperlink w:anchor="_Existing_Systems" w:history="1">
        <w:r w:rsidR="00CC4BC9" w:rsidRPr="00F2138D">
          <w:rPr>
            <w:rStyle w:val="Hyperlink"/>
            <w:rFonts w:cstheme="minorHAnsi"/>
          </w:rPr>
          <w:t>Existing systems</w:t>
        </w:r>
      </w:hyperlink>
    </w:p>
    <w:p w14:paraId="27CA35F1" w14:textId="77777777" w:rsidR="00CC4BC9" w:rsidRPr="00F2138D" w:rsidRDefault="00255747" w:rsidP="00CC4BC9">
      <w:pPr>
        <w:pStyle w:val="ListParagraph"/>
        <w:numPr>
          <w:ilvl w:val="3"/>
          <w:numId w:val="4"/>
        </w:numPr>
        <w:rPr>
          <w:rFonts w:cstheme="minorHAnsi"/>
        </w:rPr>
      </w:pPr>
      <w:hyperlink w:anchor="_Tillpoint_[3]" w:history="1">
        <w:r w:rsidR="00CC4BC9" w:rsidRPr="00F2138D">
          <w:rPr>
            <w:rStyle w:val="Hyperlink"/>
            <w:rFonts w:cstheme="minorHAnsi"/>
          </w:rPr>
          <w:t>Tillpoint</w:t>
        </w:r>
      </w:hyperlink>
    </w:p>
    <w:p w14:paraId="138434DF" w14:textId="77777777" w:rsidR="00CC4BC9" w:rsidRPr="00F2138D" w:rsidRDefault="00255747" w:rsidP="00CC4BC9">
      <w:pPr>
        <w:pStyle w:val="ListParagraph"/>
        <w:numPr>
          <w:ilvl w:val="3"/>
          <w:numId w:val="4"/>
        </w:numPr>
        <w:rPr>
          <w:rFonts w:cstheme="minorHAnsi"/>
        </w:rPr>
      </w:pPr>
      <w:hyperlink w:anchor="_Lightspeed_[4]" w:history="1">
        <w:r w:rsidR="00CC4BC9" w:rsidRPr="00F2138D">
          <w:rPr>
            <w:rStyle w:val="Hyperlink"/>
            <w:rFonts w:cstheme="minorHAnsi"/>
          </w:rPr>
          <w:t>Lightspeed</w:t>
        </w:r>
      </w:hyperlink>
    </w:p>
    <w:p w14:paraId="51ED0C14" w14:textId="77777777" w:rsidR="00CC4BC9" w:rsidRPr="00F2138D" w:rsidRDefault="00255747" w:rsidP="00CC4BC9">
      <w:pPr>
        <w:pStyle w:val="ListParagraph"/>
        <w:numPr>
          <w:ilvl w:val="3"/>
          <w:numId w:val="4"/>
        </w:numPr>
        <w:rPr>
          <w:rFonts w:cstheme="minorHAnsi"/>
        </w:rPr>
      </w:pPr>
      <w:hyperlink w:anchor="_EPoSnow_[6]" w:history="1">
        <w:r w:rsidR="00CC4BC9" w:rsidRPr="00F2138D">
          <w:rPr>
            <w:rStyle w:val="Hyperlink"/>
            <w:rFonts w:cstheme="minorHAnsi"/>
          </w:rPr>
          <w:t>EPoSnow</w:t>
        </w:r>
      </w:hyperlink>
    </w:p>
    <w:p w14:paraId="0DF53688" w14:textId="77777777" w:rsidR="00CC4BC9" w:rsidRPr="00F2138D" w:rsidRDefault="00255747" w:rsidP="00CC4BC9">
      <w:pPr>
        <w:pStyle w:val="ListParagraph"/>
        <w:numPr>
          <w:ilvl w:val="3"/>
          <w:numId w:val="4"/>
        </w:numPr>
        <w:rPr>
          <w:rFonts w:cstheme="minorHAnsi"/>
        </w:rPr>
      </w:pPr>
      <w:hyperlink w:anchor="_SumUp_[10]" w:history="1">
        <w:r w:rsidR="00CC4BC9" w:rsidRPr="00F2138D">
          <w:rPr>
            <w:rStyle w:val="Hyperlink"/>
            <w:rFonts w:cstheme="minorHAnsi"/>
          </w:rPr>
          <w:t>SumUp</w:t>
        </w:r>
      </w:hyperlink>
    </w:p>
    <w:p w14:paraId="1339BC07" w14:textId="77777777" w:rsidR="00CC4BC9" w:rsidRPr="00F2138D" w:rsidRDefault="00255747" w:rsidP="00CC4BC9">
      <w:pPr>
        <w:pStyle w:val="ListParagraph"/>
        <w:numPr>
          <w:ilvl w:val="2"/>
          <w:numId w:val="4"/>
        </w:numPr>
        <w:rPr>
          <w:rFonts w:cstheme="minorHAnsi"/>
        </w:rPr>
      </w:pPr>
      <w:hyperlink w:anchor="_Stakeholder_and_user" w:history="1">
        <w:r w:rsidR="00CC4BC9" w:rsidRPr="00F2138D">
          <w:rPr>
            <w:rStyle w:val="Hyperlink"/>
            <w:rFonts w:cstheme="minorHAnsi"/>
          </w:rPr>
          <w:t>Stakeholders and user needs</w:t>
        </w:r>
      </w:hyperlink>
    </w:p>
    <w:p w14:paraId="28EF09FF" w14:textId="77777777" w:rsidR="00CC4BC9" w:rsidRPr="00F2138D" w:rsidRDefault="00255747" w:rsidP="00CC4BC9">
      <w:pPr>
        <w:pStyle w:val="ListParagraph"/>
        <w:numPr>
          <w:ilvl w:val="2"/>
          <w:numId w:val="4"/>
        </w:numPr>
        <w:rPr>
          <w:rFonts w:cstheme="minorHAnsi"/>
        </w:rPr>
      </w:pPr>
      <w:hyperlink w:anchor="_My_Ideas_and" w:history="1">
        <w:r w:rsidR="00CC4BC9" w:rsidRPr="00F2138D">
          <w:rPr>
            <w:rStyle w:val="Hyperlink"/>
            <w:rFonts w:cstheme="minorHAnsi"/>
          </w:rPr>
          <w:t>My ideas and approach</w:t>
        </w:r>
      </w:hyperlink>
    </w:p>
    <w:p w14:paraId="755F50FA" w14:textId="77777777" w:rsidR="00CC4BC9" w:rsidRPr="00F2138D" w:rsidRDefault="00255747" w:rsidP="00CC4BC9">
      <w:pPr>
        <w:pStyle w:val="ListParagraph"/>
        <w:numPr>
          <w:ilvl w:val="2"/>
          <w:numId w:val="4"/>
        </w:numPr>
        <w:rPr>
          <w:rFonts w:cstheme="minorHAnsi"/>
        </w:rPr>
      </w:pPr>
      <w:hyperlink w:anchor="_The_Essential_Features" w:history="1">
        <w:r w:rsidR="00CC4BC9" w:rsidRPr="00F2138D">
          <w:rPr>
            <w:rStyle w:val="Hyperlink"/>
            <w:rFonts w:cstheme="minorHAnsi"/>
          </w:rPr>
          <w:t>Essential features of the Solution</w:t>
        </w:r>
      </w:hyperlink>
    </w:p>
    <w:p w14:paraId="64B282C0" w14:textId="77777777" w:rsidR="00CC4BC9" w:rsidRPr="00F2138D" w:rsidRDefault="00255747" w:rsidP="00CC4BC9">
      <w:pPr>
        <w:pStyle w:val="ListParagraph"/>
        <w:numPr>
          <w:ilvl w:val="3"/>
          <w:numId w:val="4"/>
        </w:numPr>
        <w:rPr>
          <w:rFonts w:cstheme="minorHAnsi"/>
        </w:rPr>
      </w:pPr>
      <w:hyperlink w:anchor="_Limitations" w:history="1">
        <w:r w:rsidR="00CC4BC9" w:rsidRPr="00F2138D">
          <w:rPr>
            <w:rStyle w:val="Hyperlink"/>
            <w:rFonts w:cstheme="minorHAnsi"/>
          </w:rPr>
          <w:t>Limitations</w:t>
        </w:r>
      </w:hyperlink>
    </w:p>
    <w:p w14:paraId="2F4EEA60" w14:textId="77777777" w:rsidR="00CC4BC9" w:rsidRPr="00F2138D" w:rsidRDefault="00255747" w:rsidP="00CC4BC9">
      <w:pPr>
        <w:pStyle w:val="ListParagraph"/>
        <w:numPr>
          <w:ilvl w:val="3"/>
          <w:numId w:val="4"/>
        </w:numPr>
        <w:rPr>
          <w:rFonts w:cstheme="minorHAnsi"/>
        </w:rPr>
      </w:pPr>
      <w:hyperlink w:anchor="_Computational_Methods" w:history="1">
        <w:r w:rsidR="00CC4BC9" w:rsidRPr="00F2138D">
          <w:rPr>
            <w:rStyle w:val="Hyperlink"/>
            <w:rFonts w:cstheme="minorHAnsi"/>
          </w:rPr>
          <w:t>Computational methods</w:t>
        </w:r>
      </w:hyperlink>
    </w:p>
    <w:p w14:paraId="01822A90" w14:textId="77777777" w:rsidR="00CC4BC9" w:rsidRPr="00F2138D" w:rsidRDefault="00255747" w:rsidP="00CC4BC9">
      <w:pPr>
        <w:pStyle w:val="ListParagraph"/>
        <w:numPr>
          <w:ilvl w:val="3"/>
          <w:numId w:val="4"/>
        </w:numPr>
        <w:rPr>
          <w:rFonts w:cstheme="minorHAnsi"/>
        </w:rPr>
      </w:pPr>
      <w:hyperlink w:anchor="_Order_of_design" w:history="1">
        <w:r w:rsidR="00CC4BC9" w:rsidRPr="00F2138D">
          <w:rPr>
            <w:rStyle w:val="Hyperlink"/>
            <w:rFonts w:cstheme="minorHAnsi"/>
          </w:rPr>
          <w:t>Order of design and creation</w:t>
        </w:r>
      </w:hyperlink>
    </w:p>
    <w:p w14:paraId="79A786F0" w14:textId="77777777" w:rsidR="00CC4BC9" w:rsidRPr="00F2138D" w:rsidRDefault="00255747" w:rsidP="00CC4BC9">
      <w:pPr>
        <w:pStyle w:val="ListParagraph"/>
        <w:numPr>
          <w:ilvl w:val="3"/>
          <w:numId w:val="4"/>
        </w:numPr>
        <w:rPr>
          <w:rFonts w:cstheme="minorHAnsi"/>
        </w:rPr>
      </w:pPr>
      <w:hyperlink w:anchor="_Hardware_and_software" w:history="1">
        <w:r w:rsidR="00CC4BC9" w:rsidRPr="00F2138D">
          <w:rPr>
            <w:rStyle w:val="Hyperlink"/>
            <w:rFonts w:cstheme="minorHAnsi"/>
          </w:rPr>
          <w:t>Hardware and software requirements</w:t>
        </w:r>
      </w:hyperlink>
    </w:p>
    <w:p w14:paraId="2AF0A0F9" w14:textId="77777777" w:rsidR="006D6AE7" w:rsidRPr="00F2138D" w:rsidRDefault="00255747" w:rsidP="00CC4BC9">
      <w:pPr>
        <w:pStyle w:val="ListParagraph"/>
        <w:numPr>
          <w:ilvl w:val="2"/>
          <w:numId w:val="4"/>
        </w:numPr>
        <w:rPr>
          <w:rFonts w:cstheme="minorHAnsi"/>
        </w:rPr>
      </w:pPr>
      <w:hyperlink w:anchor="_Measurable_Success_Criteria" w:history="1">
        <w:r w:rsidR="00CC4BC9" w:rsidRPr="00F2138D">
          <w:rPr>
            <w:rStyle w:val="Hyperlink"/>
            <w:rFonts w:cstheme="minorHAnsi"/>
          </w:rPr>
          <w:t>Measurable success criteria</w:t>
        </w:r>
      </w:hyperlink>
      <w:r w:rsidR="006D6AE7" w:rsidRPr="00F2138D">
        <w:rPr>
          <w:rFonts w:cstheme="minorHAnsi"/>
        </w:rPr>
        <w:t xml:space="preserve"> </w:t>
      </w:r>
    </w:p>
    <w:p w14:paraId="6C5C322B" w14:textId="77777777" w:rsidR="00E47F60" w:rsidRPr="00F2138D" w:rsidRDefault="00255747" w:rsidP="00E47F60">
      <w:pPr>
        <w:pStyle w:val="ListParagraph"/>
        <w:numPr>
          <w:ilvl w:val="0"/>
          <w:numId w:val="4"/>
        </w:numPr>
        <w:rPr>
          <w:rFonts w:cstheme="minorHAnsi"/>
        </w:rPr>
      </w:pPr>
      <w:hyperlink w:anchor="_Design" w:history="1">
        <w:r w:rsidR="00E47F60" w:rsidRPr="00F2138D">
          <w:rPr>
            <w:rStyle w:val="Hyperlink"/>
            <w:rFonts w:cstheme="minorHAnsi"/>
          </w:rPr>
          <w:t>Design</w:t>
        </w:r>
      </w:hyperlink>
    </w:p>
    <w:p w14:paraId="768147C1" w14:textId="4293680C" w:rsidR="006F1ADA" w:rsidRDefault="00255747" w:rsidP="006F1ADA">
      <w:pPr>
        <w:pStyle w:val="ListParagraph"/>
        <w:numPr>
          <w:ilvl w:val="1"/>
          <w:numId w:val="4"/>
        </w:numPr>
        <w:rPr>
          <w:rFonts w:cstheme="minorHAnsi"/>
        </w:rPr>
      </w:pPr>
      <w:hyperlink w:anchor="_Branding" w:history="1">
        <w:r w:rsidR="007F6CAD" w:rsidRPr="007F6CAD">
          <w:rPr>
            <w:rStyle w:val="Hyperlink"/>
            <w:rFonts w:cstheme="minorHAnsi"/>
          </w:rPr>
          <w:t>Branding</w:t>
        </w:r>
      </w:hyperlink>
    </w:p>
    <w:p w14:paraId="2C0B7039" w14:textId="2071C199" w:rsidR="006F1ADA" w:rsidRDefault="00255747" w:rsidP="006F1ADA">
      <w:pPr>
        <w:pStyle w:val="ListParagraph"/>
        <w:numPr>
          <w:ilvl w:val="1"/>
          <w:numId w:val="4"/>
        </w:numPr>
        <w:rPr>
          <w:rFonts w:cstheme="minorHAnsi"/>
        </w:rPr>
      </w:pPr>
      <w:hyperlink w:anchor="_Breaking_The_Problem" w:history="1">
        <w:r w:rsidR="006F1ADA" w:rsidRPr="006F1ADA">
          <w:rPr>
            <w:rStyle w:val="Hyperlink"/>
            <w:rFonts w:cstheme="minorHAnsi"/>
          </w:rPr>
          <w:t>Breaking The Problem down</w:t>
        </w:r>
      </w:hyperlink>
    </w:p>
    <w:p w14:paraId="471CD91B" w14:textId="6D69180D" w:rsidR="006F1ADA" w:rsidRDefault="00255747" w:rsidP="006F1ADA">
      <w:pPr>
        <w:pStyle w:val="ListParagraph"/>
        <w:numPr>
          <w:ilvl w:val="2"/>
          <w:numId w:val="4"/>
        </w:numPr>
        <w:rPr>
          <w:rFonts w:cstheme="minorHAnsi"/>
        </w:rPr>
      </w:pPr>
      <w:hyperlink w:anchor="_Key_for_the" w:history="1">
        <w:r w:rsidR="006F1ADA" w:rsidRPr="006F1ADA">
          <w:rPr>
            <w:rStyle w:val="Hyperlink"/>
            <w:rFonts w:cstheme="minorHAnsi"/>
          </w:rPr>
          <w:t>Key for the structure diagrams</w:t>
        </w:r>
      </w:hyperlink>
    </w:p>
    <w:p w14:paraId="73CCA4DA" w14:textId="2CA33077" w:rsidR="006F1ADA" w:rsidRDefault="00255747" w:rsidP="006F1ADA">
      <w:pPr>
        <w:pStyle w:val="ListParagraph"/>
        <w:numPr>
          <w:ilvl w:val="2"/>
          <w:numId w:val="4"/>
        </w:numPr>
        <w:rPr>
          <w:rFonts w:cstheme="minorHAnsi"/>
        </w:rPr>
      </w:pPr>
      <w:hyperlink w:anchor="_Client_Structure_Diagram" w:history="1">
        <w:r w:rsidR="006F1ADA" w:rsidRPr="006F1ADA">
          <w:rPr>
            <w:rStyle w:val="Hyperlink"/>
            <w:rFonts w:cstheme="minorHAnsi"/>
          </w:rPr>
          <w:t>Client Structure Diagram</w:t>
        </w:r>
      </w:hyperlink>
    </w:p>
    <w:p w14:paraId="0B872272" w14:textId="537D6BB9" w:rsidR="006F1ADA" w:rsidRDefault="00255747" w:rsidP="006F1ADA">
      <w:pPr>
        <w:pStyle w:val="ListParagraph"/>
        <w:numPr>
          <w:ilvl w:val="2"/>
          <w:numId w:val="4"/>
        </w:numPr>
        <w:rPr>
          <w:rFonts w:cstheme="minorHAnsi"/>
        </w:rPr>
      </w:pPr>
      <w:hyperlink w:anchor="_Server_Structure_Diagram" w:history="1">
        <w:r w:rsidR="006F1ADA" w:rsidRPr="006F1ADA">
          <w:rPr>
            <w:rStyle w:val="Hyperlink"/>
            <w:rFonts w:cstheme="minorHAnsi"/>
          </w:rPr>
          <w:t>Server Structure Diagram</w:t>
        </w:r>
      </w:hyperlink>
    </w:p>
    <w:p w14:paraId="0D9A76EB" w14:textId="6666DCEF" w:rsidR="006F1ADA" w:rsidRDefault="00255747" w:rsidP="006F1ADA">
      <w:pPr>
        <w:pStyle w:val="ListParagraph"/>
        <w:numPr>
          <w:ilvl w:val="2"/>
          <w:numId w:val="4"/>
        </w:numPr>
        <w:rPr>
          <w:rFonts w:cstheme="minorHAnsi"/>
        </w:rPr>
      </w:pPr>
      <w:hyperlink w:anchor="_Usability_Features" w:history="1">
        <w:r w:rsidR="006F1ADA" w:rsidRPr="006F1ADA">
          <w:rPr>
            <w:rStyle w:val="Hyperlink"/>
            <w:rFonts w:cstheme="minorHAnsi"/>
          </w:rPr>
          <w:t>Usability Features</w:t>
        </w:r>
      </w:hyperlink>
    </w:p>
    <w:p w14:paraId="1336B8FC" w14:textId="7D46BA8F" w:rsidR="006F1ADA" w:rsidRDefault="00255747" w:rsidP="006F1ADA">
      <w:pPr>
        <w:pStyle w:val="ListParagraph"/>
        <w:numPr>
          <w:ilvl w:val="1"/>
          <w:numId w:val="4"/>
        </w:numPr>
        <w:rPr>
          <w:rFonts w:cstheme="minorHAnsi"/>
        </w:rPr>
      </w:pPr>
      <w:hyperlink w:anchor="_Defining_the_structure" w:history="1">
        <w:r w:rsidR="006F1ADA" w:rsidRPr="006F1ADA">
          <w:rPr>
            <w:rStyle w:val="Hyperlink"/>
            <w:rFonts w:cstheme="minorHAnsi"/>
          </w:rPr>
          <w:t>Defining the structure of the solution to be developed</w:t>
        </w:r>
      </w:hyperlink>
    </w:p>
    <w:p w14:paraId="1D6FFE22" w14:textId="1FD7D7E0" w:rsidR="006F1ADA" w:rsidRDefault="00255747" w:rsidP="006F1ADA">
      <w:pPr>
        <w:pStyle w:val="ListParagraph"/>
        <w:numPr>
          <w:ilvl w:val="2"/>
          <w:numId w:val="4"/>
        </w:numPr>
        <w:rPr>
          <w:rFonts w:cstheme="minorHAnsi"/>
        </w:rPr>
      </w:pPr>
      <w:hyperlink w:anchor="_Interfaces" w:history="1">
        <w:r w:rsidR="006F1ADA" w:rsidRPr="006F1ADA">
          <w:rPr>
            <w:rStyle w:val="Hyperlink"/>
            <w:rFonts w:cstheme="minorHAnsi"/>
          </w:rPr>
          <w:t>Interfaces</w:t>
        </w:r>
      </w:hyperlink>
    </w:p>
    <w:p w14:paraId="36816CE4" w14:textId="7EB9ACD1" w:rsidR="006F1ADA" w:rsidRDefault="00255747" w:rsidP="006F1ADA">
      <w:pPr>
        <w:pStyle w:val="ListParagraph"/>
        <w:numPr>
          <w:ilvl w:val="3"/>
          <w:numId w:val="4"/>
        </w:numPr>
        <w:rPr>
          <w:rFonts w:cstheme="minorHAnsi"/>
        </w:rPr>
      </w:pPr>
      <w:hyperlink w:anchor="_Login_Screen" w:history="1">
        <w:r w:rsidR="006F1ADA" w:rsidRPr="006F1ADA">
          <w:rPr>
            <w:rStyle w:val="Hyperlink"/>
            <w:rFonts w:cstheme="minorHAnsi"/>
          </w:rPr>
          <w:t>Login Screen</w:t>
        </w:r>
      </w:hyperlink>
    </w:p>
    <w:p w14:paraId="3427CF54" w14:textId="3F52BAC7" w:rsidR="006F1ADA" w:rsidRDefault="00255747" w:rsidP="006F1ADA">
      <w:pPr>
        <w:pStyle w:val="ListParagraph"/>
        <w:numPr>
          <w:ilvl w:val="3"/>
          <w:numId w:val="4"/>
        </w:numPr>
        <w:rPr>
          <w:rFonts w:cstheme="minorHAnsi"/>
        </w:rPr>
      </w:pPr>
      <w:hyperlink w:anchor="_Main_Menu_Screen" w:history="1">
        <w:r w:rsidR="006F1ADA" w:rsidRPr="006F1ADA">
          <w:rPr>
            <w:rStyle w:val="Hyperlink"/>
            <w:rFonts w:cstheme="minorHAnsi"/>
          </w:rPr>
          <w:t>Main Menu Screen</w:t>
        </w:r>
      </w:hyperlink>
    </w:p>
    <w:p w14:paraId="63D4471F" w14:textId="7B2811CE" w:rsidR="006F1ADA" w:rsidRDefault="00255747" w:rsidP="006F1ADA">
      <w:pPr>
        <w:pStyle w:val="ListParagraph"/>
        <w:numPr>
          <w:ilvl w:val="3"/>
          <w:numId w:val="4"/>
        </w:numPr>
        <w:rPr>
          <w:rFonts w:cstheme="minorHAnsi"/>
        </w:rPr>
      </w:pPr>
      <w:hyperlink w:anchor="_Stock_Lookup_Screen" w:history="1">
        <w:r w:rsidR="006F1ADA" w:rsidRPr="006F1ADA">
          <w:rPr>
            <w:rStyle w:val="Hyperlink"/>
            <w:rFonts w:cstheme="minorHAnsi"/>
          </w:rPr>
          <w:t>Stock Lookup Screen</w:t>
        </w:r>
      </w:hyperlink>
    </w:p>
    <w:p w14:paraId="4B401375" w14:textId="0ACB896D" w:rsidR="006F1ADA" w:rsidRDefault="00255747" w:rsidP="006F1ADA">
      <w:pPr>
        <w:pStyle w:val="ListParagraph"/>
        <w:numPr>
          <w:ilvl w:val="3"/>
          <w:numId w:val="4"/>
        </w:numPr>
        <w:rPr>
          <w:rFonts w:cstheme="minorHAnsi"/>
        </w:rPr>
      </w:pPr>
      <w:hyperlink w:anchor="_Validation_of_inputs" w:history="1">
        <w:r w:rsidR="006F1ADA" w:rsidRPr="006F1ADA">
          <w:rPr>
            <w:rStyle w:val="Hyperlink"/>
            <w:rFonts w:cstheme="minorHAnsi"/>
          </w:rPr>
          <w:t>Validation of inputs</w:t>
        </w:r>
      </w:hyperlink>
    </w:p>
    <w:p w14:paraId="3D63DE7C" w14:textId="39083824" w:rsidR="006F1ADA" w:rsidRDefault="00255747" w:rsidP="006F1ADA">
      <w:pPr>
        <w:pStyle w:val="ListParagraph"/>
        <w:numPr>
          <w:ilvl w:val="1"/>
          <w:numId w:val="4"/>
        </w:numPr>
        <w:rPr>
          <w:rFonts w:cstheme="minorHAnsi"/>
        </w:rPr>
      </w:pPr>
      <w:hyperlink w:anchor="_Key_classes,_variable" w:history="1">
        <w:r w:rsidR="003D0BD3">
          <w:rPr>
            <w:rStyle w:val="Hyperlink"/>
            <w:rFonts w:cstheme="minorHAnsi"/>
          </w:rPr>
          <w:t>Key classes, variables and Annotations</w:t>
        </w:r>
      </w:hyperlink>
    </w:p>
    <w:p w14:paraId="061DA0E8" w14:textId="664C5CFD" w:rsidR="006F1ADA" w:rsidRDefault="00255747" w:rsidP="006F1ADA">
      <w:pPr>
        <w:pStyle w:val="ListParagraph"/>
        <w:numPr>
          <w:ilvl w:val="2"/>
          <w:numId w:val="4"/>
        </w:numPr>
        <w:rPr>
          <w:rFonts w:cstheme="minorHAnsi"/>
        </w:rPr>
      </w:pPr>
      <w:hyperlink w:anchor="_Database_Request_Format" w:history="1">
        <w:r w:rsidR="006F1ADA" w:rsidRPr="006F1ADA">
          <w:rPr>
            <w:rStyle w:val="Hyperlink"/>
            <w:rFonts w:cstheme="minorHAnsi"/>
          </w:rPr>
          <w:t>Database Request Format</w:t>
        </w:r>
      </w:hyperlink>
    </w:p>
    <w:p w14:paraId="1A985391" w14:textId="0D8B745A" w:rsidR="006F1ADA" w:rsidRDefault="00255747" w:rsidP="006F1ADA">
      <w:pPr>
        <w:pStyle w:val="ListParagraph"/>
        <w:numPr>
          <w:ilvl w:val="2"/>
          <w:numId w:val="4"/>
        </w:numPr>
        <w:rPr>
          <w:rFonts w:cstheme="minorHAnsi"/>
        </w:rPr>
      </w:pPr>
      <w:hyperlink w:anchor="_Server.cs" w:history="1">
        <w:r w:rsidR="006F1ADA" w:rsidRPr="006F1ADA">
          <w:rPr>
            <w:rStyle w:val="Hyperlink"/>
            <w:rFonts w:cstheme="minorHAnsi"/>
          </w:rPr>
          <w:t>Server.cs</w:t>
        </w:r>
      </w:hyperlink>
    </w:p>
    <w:p w14:paraId="39FB52D3" w14:textId="02B61F21" w:rsidR="006F1ADA" w:rsidRDefault="00255747" w:rsidP="006F1ADA">
      <w:pPr>
        <w:pStyle w:val="ListParagraph"/>
        <w:numPr>
          <w:ilvl w:val="3"/>
          <w:numId w:val="4"/>
        </w:numPr>
        <w:rPr>
          <w:rFonts w:cstheme="minorHAnsi"/>
        </w:rPr>
      </w:pPr>
      <w:hyperlink w:anchor="_Modules_and_processes" w:history="1">
        <w:r w:rsidR="006F1ADA" w:rsidRPr="006F1ADA">
          <w:rPr>
            <w:rStyle w:val="Hyperlink"/>
            <w:rFonts w:cstheme="minorHAnsi"/>
          </w:rPr>
          <w:t>Modules and processes</w:t>
        </w:r>
      </w:hyperlink>
    </w:p>
    <w:p w14:paraId="1FD4E3F8" w14:textId="600DB484" w:rsidR="006F1ADA" w:rsidRDefault="00255747" w:rsidP="006F1ADA">
      <w:pPr>
        <w:pStyle w:val="ListParagraph"/>
        <w:numPr>
          <w:ilvl w:val="3"/>
          <w:numId w:val="4"/>
        </w:numPr>
        <w:rPr>
          <w:rFonts w:cstheme="minorHAnsi"/>
        </w:rPr>
      </w:pPr>
      <w:hyperlink w:anchor="_Pseudocode" w:history="1">
        <w:r w:rsidR="006F1ADA" w:rsidRPr="006F1ADA">
          <w:rPr>
            <w:rStyle w:val="Hyperlink"/>
            <w:rFonts w:cstheme="minorHAnsi"/>
          </w:rPr>
          <w:t>Pseudocode</w:t>
        </w:r>
      </w:hyperlink>
    </w:p>
    <w:p w14:paraId="08D305DF" w14:textId="48FDD006" w:rsidR="006F1ADA" w:rsidRDefault="00255747" w:rsidP="006F1ADA">
      <w:pPr>
        <w:pStyle w:val="ListParagraph"/>
        <w:numPr>
          <w:ilvl w:val="3"/>
          <w:numId w:val="4"/>
        </w:numPr>
        <w:rPr>
          <w:rFonts w:cstheme="minorHAnsi"/>
        </w:rPr>
      </w:pPr>
      <w:hyperlink w:anchor="_Flow_Diagram" w:history="1">
        <w:r w:rsidR="006F1ADA" w:rsidRPr="006F1ADA">
          <w:rPr>
            <w:rStyle w:val="Hyperlink"/>
            <w:rFonts w:cstheme="minorHAnsi"/>
          </w:rPr>
          <w:t>Flow Diagram</w:t>
        </w:r>
      </w:hyperlink>
    </w:p>
    <w:p w14:paraId="4C224AEC" w14:textId="0C4EC906" w:rsidR="006F1ADA" w:rsidRDefault="00255747" w:rsidP="006F1ADA">
      <w:pPr>
        <w:pStyle w:val="ListParagraph"/>
        <w:numPr>
          <w:ilvl w:val="3"/>
          <w:numId w:val="4"/>
        </w:numPr>
        <w:rPr>
          <w:rFonts w:cstheme="minorHAnsi"/>
        </w:rPr>
      </w:pPr>
      <w:hyperlink w:anchor="_Class_diagrams" w:history="1">
        <w:r w:rsidR="006F1ADA" w:rsidRPr="006F1ADA">
          <w:rPr>
            <w:rStyle w:val="Hyperlink"/>
            <w:rFonts w:cstheme="minorHAnsi"/>
          </w:rPr>
          <w:t>Class diagrams</w:t>
        </w:r>
      </w:hyperlink>
    </w:p>
    <w:p w14:paraId="4582966A" w14:textId="0C9071EF" w:rsidR="006F1ADA" w:rsidRDefault="00255747" w:rsidP="006F1ADA">
      <w:pPr>
        <w:pStyle w:val="ListParagraph"/>
        <w:numPr>
          <w:ilvl w:val="3"/>
          <w:numId w:val="4"/>
        </w:numPr>
        <w:rPr>
          <w:rFonts w:cstheme="minorHAnsi"/>
        </w:rPr>
      </w:pPr>
      <w:hyperlink w:anchor="_Variable_Justification" w:history="1">
        <w:r w:rsidR="006F1ADA" w:rsidRPr="006F1ADA">
          <w:rPr>
            <w:rStyle w:val="Hyperlink"/>
            <w:rFonts w:cstheme="minorHAnsi"/>
          </w:rPr>
          <w:t>Variable Justification</w:t>
        </w:r>
      </w:hyperlink>
    </w:p>
    <w:p w14:paraId="1C6F9486" w14:textId="208AA266" w:rsidR="006F1ADA" w:rsidRDefault="00255747" w:rsidP="006F1ADA">
      <w:pPr>
        <w:pStyle w:val="ListParagraph"/>
        <w:numPr>
          <w:ilvl w:val="2"/>
          <w:numId w:val="4"/>
        </w:numPr>
        <w:rPr>
          <w:rFonts w:cstheme="minorHAnsi"/>
        </w:rPr>
      </w:pPr>
      <w:hyperlink w:anchor="_Client.cs" w:history="1">
        <w:r w:rsidR="006F1ADA" w:rsidRPr="006F1ADA">
          <w:rPr>
            <w:rStyle w:val="Hyperlink"/>
            <w:rFonts w:cstheme="minorHAnsi"/>
          </w:rPr>
          <w:t>Client.cs</w:t>
        </w:r>
      </w:hyperlink>
    </w:p>
    <w:p w14:paraId="0184DB68" w14:textId="228A44FC" w:rsidR="006F1ADA" w:rsidRDefault="00255747" w:rsidP="006F1ADA">
      <w:pPr>
        <w:pStyle w:val="ListParagraph"/>
        <w:numPr>
          <w:ilvl w:val="3"/>
          <w:numId w:val="4"/>
        </w:numPr>
        <w:rPr>
          <w:rFonts w:cstheme="minorHAnsi"/>
        </w:rPr>
      </w:pPr>
      <w:hyperlink w:anchor="_Modules_and_processes_1" w:history="1">
        <w:r w:rsidR="006F1ADA" w:rsidRPr="006F1ADA">
          <w:rPr>
            <w:rStyle w:val="Hyperlink"/>
            <w:rFonts w:cstheme="minorHAnsi"/>
          </w:rPr>
          <w:t>Modules and processes</w:t>
        </w:r>
      </w:hyperlink>
    </w:p>
    <w:p w14:paraId="2D85372A" w14:textId="1F59DBF3" w:rsidR="006F1ADA" w:rsidRDefault="00255747" w:rsidP="006F1ADA">
      <w:pPr>
        <w:pStyle w:val="ListParagraph"/>
        <w:numPr>
          <w:ilvl w:val="3"/>
          <w:numId w:val="4"/>
        </w:numPr>
        <w:rPr>
          <w:rFonts w:cstheme="minorHAnsi"/>
        </w:rPr>
      </w:pPr>
      <w:hyperlink w:anchor="_Pseudocode_1" w:history="1">
        <w:r w:rsidR="006F1ADA" w:rsidRPr="006F1ADA">
          <w:rPr>
            <w:rStyle w:val="Hyperlink"/>
            <w:rFonts w:cstheme="minorHAnsi"/>
          </w:rPr>
          <w:t>Pseudocode</w:t>
        </w:r>
      </w:hyperlink>
    </w:p>
    <w:p w14:paraId="55DEC8C1" w14:textId="77777777" w:rsidR="006F1ADA" w:rsidRDefault="00255747" w:rsidP="006F1ADA">
      <w:pPr>
        <w:pStyle w:val="ListParagraph"/>
        <w:numPr>
          <w:ilvl w:val="3"/>
          <w:numId w:val="4"/>
        </w:numPr>
        <w:rPr>
          <w:rFonts w:cstheme="minorHAnsi"/>
        </w:rPr>
      </w:pPr>
      <w:hyperlink w:anchor="_Flow_Diagram_1" w:history="1">
        <w:r w:rsidR="006F1ADA" w:rsidRPr="006F1ADA">
          <w:rPr>
            <w:rStyle w:val="Hyperlink"/>
            <w:rFonts w:cstheme="minorHAnsi"/>
          </w:rPr>
          <w:t>Flow Diagram</w:t>
        </w:r>
      </w:hyperlink>
    </w:p>
    <w:p w14:paraId="5557AFF9" w14:textId="6B72C4FA" w:rsidR="006F1ADA" w:rsidRDefault="00255747" w:rsidP="006F1ADA">
      <w:pPr>
        <w:pStyle w:val="ListParagraph"/>
        <w:numPr>
          <w:ilvl w:val="3"/>
          <w:numId w:val="4"/>
        </w:numPr>
        <w:rPr>
          <w:rFonts w:cstheme="minorHAnsi"/>
        </w:rPr>
      </w:pPr>
      <w:hyperlink w:anchor="_Class_Diagram" w:history="1">
        <w:r w:rsidR="006F1ADA" w:rsidRPr="006F1ADA">
          <w:rPr>
            <w:rStyle w:val="Hyperlink"/>
            <w:rFonts w:cstheme="minorHAnsi"/>
          </w:rPr>
          <w:t>Class Diagram</w:t>
        </w:r>
      </w:hyperlink>
    </w:p>
    <w:p w14:paraId="2CFBA8C7" w14:textId="0A159E21" w:rsidR="00DB1E1D" w:rsidRDefault="00255747" w:rsidP="006F1ADA">
      <w:pPr>
        <w:pStyle w:val="ListParagraph"/>
        <w:numPr>
          <w:ilvl w:val="3"/>
          <w:numId w:val="4"/>
        </w:numPr>
        <w:rPr>
          <w:rFonts w:cstheme="minorHAnsi"/>
        </w:rPr>
      </w:pPr>
      <w:hyperlink w:anchor="_Variable_Justification_1" w:history="1">
        <w:r w:rsidR="00DB1E1D" w:rsidRPr="00DB1E1D">
          <w:rPr>
            <w:rStyle w:val="Hyperlink"/>
            <w:rFonts w:cstheme="minorHAnsi"/>
          </w:rPr>
          <w:t>Variable Justification</w:t>
        </w:r>
      </w:hyperlink>
    </w:p>
    <w:p w14:paraId="7A6010B5" w14:textId="7E8CEEB5" w:rsidR="00DB1E1D" w:rsidRDefault="00255747" w:rsidP="00DB1E1D">
      <w:pPr>
        <w:pStyle w:val="ListParagraph"/>
        <w:numPr>
          <w:ilvl w:val="2"/>
          <w:numId w:val="4"/>
        </w:numPr>
        <w:rPr>
          <w:rFonts w:cstheme="minorHAnsi"/>
        </w:rPr>
      </w:pPr>
      <w:hyperlink w:anchor="_Encryption.cs" w:history="1">
        <w:r w:rsidR="00DB1E1D" w:rsidRPr="00DB1E1D">
          <w:rPr>
            <w:rStyle w:val="Hyperlink"/>
            <w:rFonts w:cstheme="minorHAnsi"/>
          </w:rPr>
          <w:t>Encryption.cs</w:t>
        </w:r>
      </w:hyperlink>
    </w:p>
    <w:p w14:paraId="7FAE9D4C" w14:textId="40FBCB1E" w:rsidR="00DB1E1D" w:rsidRDefault="00255747" w:rsidP="00DB1E1D">
      <w:pPr>
        <w:pStyle w:val="ListParagraph"/>
        <w:numPr>
          <w:ilvl w:val="3"/>
          <w:numId w:val="4"/>
        </w:numPr>
        <w:rPr>
          <w:rFonts w:cstheme="minorHAnsi"/>
        </w:rPr>
      </w:pPr>
      <w:hyperlink w:anchor="_Modules_and_processes_2" w:history="1">
        <w:r w:rsidR="00DB1E1D" w:rsidRPr="00DB1E1D">
          <w:rPr>
            <w:rStyle w:val="Hyperlink"/>
            <w:rFonts w:cstheme="minorHAnsi"/>
          </w:rPr>
          <w:t>Modules and processes</w:t>
        </w:r>
      </w:hyperlink>
    </w:p>
    <w:p w14:paraId="16AC0276" w14:textId="456B686F" w:rsidR="00DB1E1D" w:rsidRDefault="00255747" w:rsidP="00DB1E1D">
      <w:pPr>
        <w:pStyle w:val="ListParagraph"/>
        <w:numPr>
          <w:ilvl w:val="3"/>
          <w:numId w:val="4"/>
        </w:numPr>
        <w:rPr>
          <w:rFonts w:cstheme="minorHAnsi"/>
        </w:rPr>
      </w:pPr>
      <w:hyperlink w:anchor="_Pseudocode_2" w:history="1">
        <w:r w:rsidR="00DB1E1D" w:rsidRPr="00DB1E1D">
          <w:rPr>
            <w:rStyle w:val="Hyperlink"/>
            <w:rFonts w:cstheme="minorHAnsi"/>
          </w:rPr>
          <w:t>Pseudocode</w:t>
        </w:r>
      </w:hyperlink>
    </w:p>
    <w:p w14:paraId="44923E2B" w14:textId="3B3F944A" w:rsidR="00DB1E1D" w:rsidRDefault="00255747" w:rsidP="00DB1E1D">
      <w:pPr>
        <w:pStyle w:val="ListParagraph"/>
        <w:numPr>
          <w:ilvl w:val="3"/>
          <w:numId w:val="4"/>
        </w:numPr>
        <w:rPr>
          <w:rFonts w:cstheme="minorHAnsi"/>
        </w:rPr>
      </w:pPr>
      <w:hyperlink w:anchor="_Class_Diagram_1" w:history="1">
        <w:r w:rsidR="00DB1E1D" w:rsidRPr="00DB1E1D">
          <w:rPr>
            <w:rStyle w:val="Hyperlink"/>
            <w:rFonts w:cstheme="minorHAnsi"/>
          </w:rPr>
          <w:t>Class Diagram</w:t>
        </w:r>
      </w:hyperlink>
    </w:p>
    <w:p w14:paraId="1128A331" w14:textId="032DE1C3" w:rsidR="00DB1E1D" w:rsidRDefault="00255747" w:rsidP="00DB1E1D">
      <w:pPr>
        <w:pStyle w:val="ListParagraph"/>
        <w:numPr>
          <w:ilvl w:val="3"/>
          <w:numId w:val="4"/>
        </w:numPr>
        <w:rPr>
          <w:rFonts w:cstheme="minorHAnsi"/>
        </w:rPr>
      </w:pPr>
      <w:hyperlink w:anchor="_Variable_Justification_2" w:history="1">
        <w:r w:rsidR="00DB1E1D" w:rsidRPr="00DB1E1D">
          <w:rPr>
            <w:rStyle w:val="Hyperlink"/>
            <w:rFonts w:cstheme="minorHAnsi"/>
          </w:rPr>
          <w:t>Variable Justification</w:t>
        </w:r>
      </w:hyperlink>
    </w:p>
    <w:p w14:paraId="123AA007" w14:textId="70D0726F" w:rsidR="00DB1E1D" w:rsidRDefault="00255747" w:rsidP="00DB1E1D">
      <w:pPr>
        <w:pStyle w:val="ListParagraph"/>
        <w:numPr>
          <w:ilvl w:val="2"/>
          <w:numId w:val="4"/>
        </w:numPr>
        <w:rPr>
          <w:rFonts w:cstheme="minorHAnsi"/>
        </w:rPr>
      </w:pPr>
      <w:hyperlink w:anchor="_Item.cs" w:history="1">
        <w:r w:rsidR="00DB1E1D" w:rsidRPr="00DB1E1D">
          <w:rPr>
            <w:rStyle w:val="Hyperlink"/>
            <w:rFonts w:cstheme="minorHAnsi"/>
          </w:rPr>
          <w:t>Item.cs</w:t>
        </w:r>
      </w:hyperlink>
    </w:p>
    <w:p w14:paraId="07C31094" w14:textId="36ECE552" w:rsidR="00DB1E1D" w:rsidRDefault="00255747" w:rsidP="00DB1E1D">
      <w:pPr>
        <w:pStyle w:val="ListParagraph"/>
        <w:numPr>
          <w:ilvl w:val="3"/>
          <w:numId w:val="4"/>
        </w:numPr>
        <w:rPr>
          <w:rFonts w:cstheme="minorHAnsi"/>
        </w:rPr>
      </w:pPr>
      <w:hyperlink w:anchor="_Modules_and_processes_3" w:history="1">
        <w:r w:rsidR="00DB1E1D" w:rsidRPr="00DB1E1D">
          <w:rPr>
            <w:rStyle w:val="Hyperlink"/>
            <w:rFonts w:cstheme="minorHAnsi"/>
          </w:rPr>
          <w:t>Modules and processes</w:t>
        </w:r>
      </w:hyperlink>
    </w:p>
    <w:p w14:paraId="392640EC" w14:textId="451B9AB3" w:rsidR="00DB1E1D" w:rsidRDefault="00255747" w:rsidP="00DB1E1D">
      <w:pPr>
        <w:pStyle w:val="ListParagraph"/>
        <w:numPr>
          <w:ilvl w:val="3"/>
          <w:numId w:val="4"/>
        </w:numPr>
        <w:rPr>
          <w:rFonts w:cstheme="minorHAnsi"/>
        </w:rPr>
      </w:pPr>
      <w:hyperlink w:anchor="_Psuedocode" w:history="1">
        <w:r w:rsidR="003D0BD3">
          <w:rPr>
            <w:rStyle w:val="Hyperlink"/>
            <w:rFonts w:cstheme="minorHAnsi"/>
          </w:rPr>
          <w:t>Pseudocode</w:t>
        </w:r>
      </w:hyperlink>
    </w:p>
    <w:p w14:paraId="7312BBE7" w14:textId="2479E920" w:rsidR="00DB1E1D" w:rsidRDefault="00255747" w:rsidP="00DB1E1D">
      <w:pPr>
        <w:pStyle w:val="ListParagraph"/>
        <w:numPr>
          <w:ilvl w:val="3"/>
          <w:numId w:val="4"/>
        </w:numPr>
        <w:rPr>
          <w:rFonts w:cstheme="minorHAnsi"/>
        </w:rPr>
      </w:pPr>
      <w:hyperlink w:anchor="_Class_Diagram_2" w:history="1">
        <w:r w:rsidR="00DB1E1D" w:rsidRPr="00DB1E1D">
          <w:rPr>
            <w:rStyle w:val="Hyperlink"/>
            <w:rFonts w:cstheme="minorHAnsi"/>
          </w:rPr>
          <w:t>Class Diagram</w:t>
        </w:r>
      </w:hyperlink>
    </w:p>
    <w:p w14:paraId="73F13063" w14:textId="5EF77DFE" w:rsidR="00DB1E1D" w:rsidRPr="00A36026" w:rsidRDefault="00255747" w:rsidP="00DB1E1D">
      <w:pPr>
        <w:pStyle w:val="ListParagraph"/>
        <w:numPr>
          <w:ilvl w:val="3"/>
          <w:numId w:val="4"/>
        </w:numPr>
        <w:rPr>
          <w:rStyle w:val="Hyperlink"/>
          <w:rFonts w:cstheme="minorHAnsi"/>
          <w:color w:val="auto"/>
          <w:u w:val="none"/>
        </w:rPr>
      </w:pPr>
      <w:hyperlink w:anchor="_Variable_Justification_3" w:history="1">
        <w:r w:rsidR="00DB1E1D" w:rsidRPr="00DB1E1D">
          <w:rPr>
            <w:rStyle w:val="Hyperlink"/>
            <w:rFonts w:cstheme="minorHAnsi"/>
          </w:rPr>
          <w:t>Variable Justification</w:t>
        </w:r>
      </w:hyperlink>
    </w:p>
    <w:p w14:paraId="549EDF34" w14:textId="46F492AF" w:rsidR="00A36026" w:rsidRDefault="00255747" w:rsidP="00A36026">
      <w:pPr>
        <w:pStyle w:val="ListParagraph"/>
        <w:numPr>
          <w:ilvl w:val="2"/>
          <w:numId w:val="4"/>
        </w:numPr>
        <w:rPr>
          <w:rFonts w:cstheme="minorHAnsi"/>
        </w:rPr>
      </w:pPr>
      <w:hyperlink w:anchor="_DatabaseManager.CS" w:history="1">
        <w:r w:rsidR="00A36026" w:rsidRPr="00A36026">
          <w:rPr>
            <w:rStyle w:val="Hyperlink"/>
            <w:rFonts w:cstheme="minorHAnsi"/>
          </w:rPr>
          <w:t>DatabaseManager.CS</w:t>
        </w:r>
      </w:hyperlink>
    </w:p>
    <w:p w14:paraId="34F3F1E5" w14:textId="26509E7C" w:rsidR="00DB1E1D" w:rsidRPr="00A36026" w:rsidRDefault="00255747" w:rsidP="00DB1E1D">
      <w:pPr>
        <w:pStyle w:val="ListParagraph"/>
        <w:numPr>
          <w:ilvl w:val="3"/>
          <w:numId w:val="4"/>
        </w:numPr>
        <w:rPr>
          <w:rStyle w:val="Hyperlink"/>
          <w:rFonts w:cstheme="minorHAnsi"/>
          <w:color w:val="auto"/>
          <w:u w:val="none"/>
        </w:rPr>
      </w:pPr>
      <w:hyperlink w:anchor="_Modules_and_processes_4" w:history="1">
        <w:r w:rsidR="00DB1E1D" w:rsidRPr="00DB1E1D">
          <w:rPr>
            <w:rStyle w:val="Hyperlink"/>
            <w:rFonts w:cstheme="minorHAnsi"/>
          </w:rPr>
          <w:t>Modules and processes</w:t>
        </w:r>
      </w:hyperlink>
    </w:p>
    <w:p w14:paraId="0F143682" w14:textId="337CC503" w:rsidR="00A36026" w:rsidRDefault="00255747" w:rsidP="00DB1E1D">
      <w:pPr>
        <w:pStyle w:val="ListParagraph"/>
        <w:numPr>
          <w:ilvl w:val="3"/>
          <w:numId w:val="4"/>
        </w:numPr>
        <w:rPr>
          <w:rFonts w:cstheme="minorHAnsi"/>
        </w:rPr>
      </w:pPr>
      <w:hyperlink w:anchor="_Pseudocode_3" w:history="1">
        <w:r w:rsidR="00A36026" w:rsidRPr="00A36026">
          <w:rPr>
            <w:rStyle w:val="Hyperlink"/>
            <w:rFonts w:cstheme="minorHAnsi"/>
          </w:rPr>
          <w:t>Pseudocode</w:t>
        </w:r>
      </w:hyperlink>
    </w:p>
    <w:p w14:paraId="2FAC1493" w14:textId="4C2B2DD4" w:rsidR="00A36026" w:rsidRDefault="00255747" w:rsidP="00DB1E1D">
      <w:pPr>
        <w:pStyle w:val="ListParagraph"/>
        <w:numPr>
          <w:ilvl w:val="3"/>
          <w:numId w:val="4"/>
        </w:numPr>
        <w:rPr>
          <w:rFonts w:cstheme="minorHAnsi"/>
        </w:rPr>
      </w:pPr>
      <w:hyperlink w:anchor="_Class_diagram_3" w:history="1">
        <w:r w:rsidR="00A36026" w:rsidRPr="00A36026">
          <w:rPr>
            <w:rStyle w:val="Hyperlink"/>
            <w:rFonts w:cstheme="minorHAnsi"/>
          </w:rPr>
          <w:t>Class diagram</w:t>
        </w:r>
      </w:hyperlink>
    </w:p>
    <w:p w14:paraId="2F8A0EDC" w14:textId="4202CCBC" w:rsidR="00A36026" w:rsidRPr="006D742A" w:rsidRDefault="00255747" w:rsidP="00DB1E1D">
      <w:pPr>
        <w:pStyle w:val="ListParagraph"/>
        <w:numPr>
          <w:ilvl w:val="3"/>
          <w:numId w:val="4"/>
        </w:numPr>
        <w:rPr>
          <w:rStyle w:val="Hyperlink"/>
          <w:rFonts w:cstheme="minorHAnsi"/>
          <w:color w:val="auto"/>
          <w:u w:val="none"/>
        </w:rPr>
      </w:pPr>
      <w:hyperlink w:anchor="_Variable_Justification_4" w:history="1">
        <w:r w:rsidR="00A36026" w:rsidRPr="00A36026">
          <w:rPr>
            <w:rStyle w:val="Hyperlink"/>
            <w:rFonts w:cstheme="minorHAnsi"/>
          </w:rPr>
          <w:t>Variable Justification</w:t>
        </w:r>
      </w:hyperlink>
    </w:p>
    <w:p w14:paraId="7E9D44BA" w14:textId="1505B64D" w:rsidR="006D742A" w:rsidRDefault="00255747" w:rsidP="006D742A">
      <w:pPr>
        <w:pStyle w:val="ListParagraph"/>
        <w:numPr>
          <w:ilvl w:val="2"/>
          <w:numId w:val="4"/>
        </w:numPr>
        <w:rPr>
          <w:rFonts w:cstheme="minorHAnsi"/>
        </w:rPr>
      </w:pPr>
      <w:hyperlink w:anchor="_StockLookUp.cs_1" w:history="1">
        <w:r w:rsidR="006D742A" w:rsidRPr="006D742A">
          <w:rPr>
            <w:rStyle w:val="Hyperlink"/>
            <w:rFonts w:cstheme="minorHAnsi"/>
          </w:rPr>
          <w:t>StockLookUp.cs</w:t>
        </w:r>
      </w:hyperlink>
    </w:p>
    <w:p w14:paraId="172F6A5D" w14:textId="38C4C827" w:rsidR="006D742A" w:rsidRDefault="00255747" w:rsidP="006D742A">
      <w:pPr>
        <w:pStyle w:val="ListParagraph"/>
        <w:numPr>
          <w:ilvl w:val="3"/>
          <w:numId w:val="4"/>
        </w:numPr>
        <w:rPr>
          <w:rFonts w:cstheme="minorHAnsi"/>
        </w:rPr>
      </w:pPr>
      <w:hyperlink w:anchor="_Modules_and_Processes_5" w:history="1">
        <w:r w:rsidR="006D742A" w:rsidRPr="006D742A">
          <w:rPr>
            <w:rStyle w:val="Hyperlink"/>
            <w:rFonts w:cstheme="minorHAnsi"/>
          </w:rPr>
          <w:t>Modules and Processes</w:t>
        </w:r>
      </w:hyperlink>
    </w:p>
    <w:p w14:paraId="703F5F40" w14:textId="0D6AB1C5" w:rsidR="006D742A" w:rsidRDefault="00255747" w:rsidP="006D742A">
      <w:pPr>
        <w:pStyle w:val="ListParagraph"/>
        <w:numPr>
          <w:ilvl w:val="3"/>
          <w:numId w:val="4"/>
        </w:numPr>
        <w:rPr>
          <w:rFonts w:cstheme="minorHAnsi"/>
        </w:rPr>
      </w:pPr>
      <w:hyperlink w:anchor="_Pseudocode_4" w:history="1">
        <w:r w:rsidR="006D742A" w:rsidRPr="006D742A">
          <w:rPr>
            <w:rStyle w:val="Hyperlink"/>
            <w:rFonts w:cstheme="minorHAnsi"/>
          </w:rPr>
          <w:t>Pseudocode</w:t>
        </w:r>
      </w:hyperlink>
    </w:p>
    <w:p w14:paraId="513299F9" w14:textId="09A15AA8" w:rsidR="006D742A" w:rsidRDefault="00255747" w:rsidP="006D742A">
      <w:pPr>
        <w:pStyle w:val="ListParagraph"/>
        <w:numPr>
          <w:ilvl w:val="3"/>
          <w:numId w:val="4"/>
        </w:numPr>
        <w:rPr>
          <w:rFonts w:cstheme="minorHAnsi"/>
        </w:rPr>
      </w:pPr>
      <w:hyperlink w:anchor="_Class_Diagram_3" w:history="1">
        <w:r w:rsidR="006D742A" w:rsidRPr="006D742A">
          <w:rPr>
            <w:rStyle w:val="Hyperlink"/>
            <w:rFonts w:cstheme="minorHAnsi"/>
          </w:rPr>
          <w:t>Class Diagram</w:t>
        </w:r>
      </w:hyperlink>
    </w:p>
    <w:p w14:paraId="0E1F9535" w14:textId="3D0B8A52" w:rsidR="006D742A" w:rsidRDefault="00255747" w:rsidP="006D742A">
      <w:pPr>
        <w:pStyle w:val="ListParagraph"/>
        <w:numPr>
          <w:ilvl w:val="3"/>
          <w:numId w:val="4"/>
        </w:numPr>
        <w:rPr>
          <w:rFonts w:cstheme="minorHAnsi"/>
        </w:rPr>
      </w:pPr>
      <w:hyperlink w:anchor="_Variable_Justification_5" w:history="1">
        <w:r w:rsidR="006D742A" w:rsidRPr="006D742A">
          <w:rPr>
            <w:rStyle w:val="Hyperlink"/>
            <w:rFonts w:cstheme="minorHAnsi"/>
          </w:rPr>
          <w:t>Variable Justification</w:t>
        </w:r>
      </w:hyperlink>
    </w:p>
    <w:p w14:paraId="7EC64F11" w14:textId="50BA47CF" w:rsidR="006D742A" w:rsidRDefault="00255747" w:rsidP="006D742A">
      <w:pPr>
        <w:pStyle w:val="ListParagraph"/>
        <w:numPr>
          <w:ilvl w:val="2"/>
          <w:numId w:val="4"/>
        </w:numPr>
        <w:rPr>
          <w:rFonts w:cstheme="minorHAnsi"/>
        </w:rPr>
      </w:pPr>
      <w:hyperlink w:anchor="_StaffLogin.cs" w:history="1">
        <w:r w:rsidR="006D742A" w:rsidRPr="006D742A">
          <w:rPr>
            <w:rStyle w:val="Hyperlink"/>
            <w:rFonts w:cstheme="minorHAnsi"/>
          </w:rPr>
          <w:t>StaffLogin.cs</w:t>
        </w:r>
      </w:hyperlink>
    </w:p>
    <w:p w14:paraId="1561A938" w14:textId="733B051A" w:rsidR="006D742A" w:rsidRPr="008977B4" w:rsidRDefault="00255747" w:rsidP="006D742A">
      <w:pPr>
        <w:pStyle w:val="ListParagraph"/>
        <w:numPr>
          <w:ilvl w:val="3"/>
          <w:numId w:val="4"/>
        </w:numPr>
        <w:rPr>
          <w:rStyle w:val="Hyperlink"/>
          <w:rFonts w:cstheme="minorHAnsi"/>
          <w:color w:val="auto"/>
          <w:u w:val="none"/>
        </w:rPr>
      </w:pPr>
      <w:hyperlink w:anchor="_Modules_and_Processes_6" w:history="1">
        <w:r w:rsidR="006D742A" w:rsidRPr="006D742A">
          <w:rPr>
            <w:rStyle w:val="Hyperlink"/>
            <w:rFonts w:cstheme="minorHAnsi"/>
          </w:rPr>
          <w:t>Modules and Processes</w:t>
        </w:r>
      </w:hyperlink>
    </w:p>
    <w:p w14:paraId="4875B4B3" w14:textId="1FF34513" w:rsidR="008977B4" w:rsidRDefault="00255747" w:rsidP="006D742A">
      <w:pPr>
        <w:pStyle w:val="ListParagraph"/>
        <w:numPr>
          <w:ilvl w:val="3"/>
          <w:numId w:val="4"/>
        </w:numPr>
        <w:rPr>
          <w:rFonts w:cstheme="minorHAnsi"/>
        </w:rPr>
      </w:pPr>
      <w:hyperlink w:anchor="_Pseudocode_5" w:history="1">
        <w:r w:rsidR="008977B4" w:rsidRPr="008977B4">
          <w:rPr>
            <w:rStyle w:val="Hyperlink"/>
            <w:rFonts w:cstheme="minorHAnsi"/>
          </w:rPr>
          <w:t>Pseudocode</w:t>
        </w:r>
      </w:hyperlink>
    </w:p>
    <w:p w14:paraId="52ADA1DF" w14:textId="34901380" w:rsidR="008977B4" w:rsidRDefault="00255747" w:rsidP="006D742A">
      <w:pPr>
        <w:pStyle w:val="ListParagraph"/>
        <w:numPr>
          <w:ilvl w:val="3"/>
          <w:numId w:val="4"/>
        </w:numPr>
        <w:rPr>
          <w:rFonts w:cstheme="minorHAnsi"/>
        </w:rPr>
      </w:pPr>
      <w:hyperlink w:anchor="_Class_Diagram_4" w:history="1">
        <w:r w:rsidR="008977B4" w:rsidRPr="008977B4">
          <w:rPr>
            <w:rStyle w:val="Hyperlink"/>
            <w:rFonts w:cstheme="minorHAnsi"/>
          </w:rPr>
          <w:t>Class Diagram</w:t>
        </w:r>
      </w:hyperlink>
    </w:p>
    <w:p w14:paraId="2A401246" w14:textId="6B226048" w:rsidR="008977B4" w:rsidRDefault="00255747" w:rsidP="008977B4">
      <w:pPr>
        <w:pStyle w:val="ListParagraph"/>
        <w:numPr>
          <w:ilvl w:val="3"/>
          <w:numId w:val="4"/>
        </w:numPr>
        <w:rPr>
          <w:rFonts w:cstheme="minorHAnsi"/>
        </w:rPr>
      </w:pPr>
      <w:hyperlink w:anchor="_Variable_Justification_6" w:history="1">
        <w:r w:rsidR="008977B4" w:rsidRPr="008977B4">
          <w:rPr>
            <w:rStyle w:val="Hyperlink"/>
            <w:rFonts w:cstheme="minorHAnsi"/>
          </w:rPr>
          <w:t>Variable Justification</w:t>
        </w:r>
      </w:hyperlink>
    </w:p>
    <w:p w14:paraId="20D4AA49" w14:textId="2514BA17" w:rsidR="008977B4" w:rsidRDefault="00255747" w:rsidP="008977B4">
      <w:pPr>
        <w:pStyle w:val="ListParagraph"/>
        <w:numPr>
          <w:ilvl w:val="2"/>
          <w:numId w:val="4"/>
        </w:numPr>
        <w:rPr>
          <w:rFonts w:cstheme="minorHAnsi"/>
        </w:rPr>
      </w:pPr>
      <w:hyperlink w:anchor="_POSController.cs" w:history="1">
        <w:r w:rsidR="008977B4" w:rsidRPr="008977B4">
          <w:rPr>
            <w:rStyle w:val="Hyperlink"/>
            <w:rFonts w:cstheme="minorHAnsi"/>
          </w:rPr>
          <w:t>POSController.cs</w:t>
        </w:r>
      </w:hyperlink>
    </w:p>
    <w:p w14:paraId="2733D248" w14:textId="560FC735" w:rsidR="008977B4" w:rsidRDefault="00255747" w:rsidP="008977B4">
      <w:pPr>
        <w:pStyle w:val="ListParagraph"/>
        <w:numPr>
          <w:ilvl w:val="3"/>
          <w:numId w:val="4"/>
        </w:numPr>
        <w:rPr>
          <w:rFonts w:cstheme="minorHAnsi"/>
        </w:rPr>
      </w:pPr>
      <w:hyperlink w:anchor="_Modules_and_Processes_7" w:history="1">
        <w:r w:rsidR="008977B4" w:rsidRPr="008977B4">
          <w:rPr>
            <w:rStyle w:val="Hyperlink"/>
            <w:rFonts w:cstheme="minorHAnsi"/>
          </w:rPr>
          <w:t>Modules and Processes</w:t>
        </w:r>
      </w:hyperlink>
    </w:p>
    <w:p w14:paraId="365A1E7C" w14:textId="274241A1" w:rsidR="008977B4" w:rsidRDefault="00255747" w:rsidP="008977B4">
      <w:pPr>
        <w:pStyle w:val="ListParagraph"/>
        <w:numPr>
          <w:ilvl w:val="3"/>
          <w:numId w:val="4"/>
        </w:numPr>
        <w:rPr>
          <w:rFonts w:cstheme="minorHAnsi"/>
        </w:rPr>
      </w:pPr>
      <w:hyperlink w:anchor="_Pseudocode_6" w:history="1">
        <w:r w:rsidR="008977B4" w:rsidRPr="008977B4">
          <w:rPr>
            <w:rStyle w:val="Hyperlink"/>
            <w:rFonts w:cstheme="minorHAnsi"/>
          </w:rPr>
          <w:t>Pseudocode</w:t>
        </w:r>
      </w:hyperlink>
    </w:p>
    <w:p w14:paraId="33DC9575" w14:textId="74CAC1D2" w:rsidR="008977B4" w:rsidRDefault="00255747" w:rsidP="008977B4">
      <w:pPr>
        <w:pStyle w:val="ListParagraph"/>
        <w:numPr>
          <w:ilvl w:val="3"/>
          <w:numId w:val="4"/>
        </w:numPr>
        <w:rPr>
          <w:rFonts w:cstheme="minorHAnsi"/>
        </w:rPr>
      </w:pPr>
      <w:hyperlink w:anchor="_Class_Diagram_5" w:history="1">
        <w:r w:rsidR="008977B4" w:rsidRPr="008977B4">
          <w:rPr>
            <w:rStyle w:val="Hyperlink"/>
            <w:rFonts w:cstheme="minorHAnsi"/>
          </w:rPr>
          <w:t>Class Diagram</w:t>
        </w:r>
      </w:hyperlink>
    </w:p>
    <w:p w14:paraId="217A98CA" w14:textId="42DE51F9" w:rsidR="008977B4" w:rsidRDefault="00255747" w:rsidP="008977B4">
      <w:pPr>
        <w:pStyle w:val="ListParagraph"/>
        <w:numPr>
          <w:ilvl w:val="3"/>
          <w:numId w:val="4"/>
        </w:numPr>
        <w:rPr>
          <w:rFonts w:cstheme="minorHAnsi"/>
        </w:rPr>
      </w:pPr>
      <w:hyperlink w:anchor="_Variable_Justification_7" w:history="1">
        <w:r w:rsidR="008977B4" w:rsidRPr="008977B4">
          <w:rPr>
            <w:rStyle w:val="Hyperlink"/>
            <w:rFonts w:cstheme="minorHAnsi"/>
          </w:rPr>
          <w:t>Variable Justification</w:t>
        </w:r>
      </w:hyperlink>
    </w:p>
    <w:p w14:paraId="65FB8FF3" w14:textId="00A6FA48" w:rsidR="008977B4" w:rsidRDefault="00255747" w:rsidP="008977B4">
      <w:pPr>
        <w:pStyle w:val="ListParagraph"/>
        <w:numPr>
          <w:ilvl w:val="2"/>
          <w:numId w:val="4"/>
        </w:numPr>
        <w:rPr>
          <w:rFonts w:cstheme="minorHAnsi"/>
        </w:rPr>
      </w:pPr>
      <w:hyperlink w:anchor="_TransactionController.cs" w:history="1">
        <w:r w:rsidR="008977B4" w:rsidRPr="008977B4">
          <w:rPr>
            <w:rStyle w:val="Hyperlink"/>
            <w:rFonts w:cstheme="minorHAnsi"/>
          </w:rPr>
          <w:t>TransactionController.cs</w:t>
        </w:r>
      </w:hyperlink>
    </w:p>
    <w:p w14:paraId="20DC5E2C" w14:textId="5A9078BC" w:rsidR="008977B4" w:rsidRDefault="00255747" w:rsidP="008977B4">
      <w:pPr>
        <w:pStyle w:val="ListParagraph"/>
        <w:numPr>
          <w:ilvl w:val="3"/>
          <w:numId w:val="4"/>
        </w:numPr>
        <w:rPr>
          <w:rFonts w:cstheme="minorHAnsi"/>
        </w:rPr>
      </w:pPr>
      <w:hyperlink w:anchor="_Modules_and_Processes_8" w:history="1">
        <w:r w:rsidR="008977B4" w:rsidRPr="008977B4">
          <w:rPr>
            <w:rStyle w:val="Hyperlink"/>
            <w:rFonts w:cstheme="minorHAnsi"/>
          </w:rPr>
          <w:t>Modules and Processes</w:t>
        </w:r>
      </w:hyperlink>
    </w:p>
    <w:p w14:paraId="7374AEEB" w14:textId="35CDCDC3" w:rsidR="008977B4" w:rsidRDefault="00255747" w:rsidP="008977B4">
      <w:pPr>
        <w:pStyle w:val="ListParagraph"/>
        <w:numPr>
          <w:ilvl w:val="3"/>
          <w:numId w:val="4"/>
        </w:numPr>
        <w:rPr>
          <w:rFonts w:cstheme="minorHAnsi"/>
        </w:rPr>
      </w:pPr>
      <w:hyperlink w:anchor="_Pseudocode_7" w:history="1">
        <w:r w:rsidR="008977B4" w:rsidRPr="008977B4">
          <w:rPr>
            <w:rStyle w:val="Hyperlink"/>
            <w:rFonts w:cstheme="minorHAnsi"/>
          </w:rPr>
          <w:t>Pseudocode</w:t>
        </w:r>
      </w:hyperlink>
    </w:p>
    <w:p w14:paraId="335B92E0" w14:textId="61EC61D5" w:rsidR="008977B4" w:rsidRDefault="00255747" w:rsidP="008977B4">
      <w:pPr>
        <w:pStyle w:val="ListParagraph"/>
        <w:numPr>
          <w:ilvl w:val="3"/>
          <w:numId w:val="4"/>
        </w:numPr>
        <w:rPr>
          <w:rFonts w:cstheme="minorHAnsi"/>
        </w:rPr>
      </w:pPr>
      <w:hyperlink w:anchor="_Class_Diagram_6" w:history="1">
        <w:r w:rsidR="008977B4" w:rsidRPr="008977B4">
          <w:rPr>
            <w:rStyle w:val="Hyperlink"/>
            <w:rFonts w:cstheme="minorHAnsi"/>
          </w:rPr>
          <w:t>Class Diagram</w:t>
        </w:r>
      </w:hyperlink>
    </w:p>
    <w:p w14:paraId="447223C9" w14:textId="66F7F433" w:rsidR="008977B4" w:rsidRDefault="00255747" w:rsidP="008977B4">
      <w:pPr>
        <w:pStyle w:val="ListParagraph"/>
        <w:numPr>
          <w:ilvl w:val="3"/>
          <w:numId w:val="4"/>
        </w:numPr>
        <w:rPr>
          <w:rFonts w:cstheme="minorHAnsi"/>
        </w:rPr>
      </w:pPr>
      <w:hyperlink w:anchor="_Variable_Justification_8" w:history="1">
        <w:r w:rsidR="008977B4" w:rsidRPr="008977B4">
          <w:rPr>
            <w:rStyle w:val="Hyperlink"/>
            <w:rFonts w:cstheme="minorHAnsi"/>
          </w:rPr>
          <w:t>Variable Justification</w:t>
        </w:r>
      </w:hyperlink>
    </w:p>
    <w:p w14:paraId="51604189" w14:textId="3BBD7F1E" w:rsidR="008977B4" w:rsidRDefault="00255747" w:rsidP="008977B4">
      <w:pPr>
        <w:pStyle w:val="ListParagraph"/>
        <w:numPr>
          <w:ilvl w:val="2"/>
          <w:numId w:val="4"/>
        </w:numPr>
        <w:rPr>
          <w:rFonts w:cstheme="minorHAnsi"/>
        </w:rPr>
      </w:pPr>
      <w:hyperlink w:anchor="_ClientDataSave.cs" w:history="1">
        <w:r w:rsidR="008977B4" w:rsidRPr="008977B4">
          <w:rPr>
            <w:rStyle w:val="Hyperlink"/>
            <w:rFonts w:cstheme="minorHAnsi"/>
          </w:rPr>
          <w:t>ClientDataSave.cs</w:t>
        </w:r>
      </w:hyperlink>
    </w:p>
    <w:p w14:paraId="6FC262C9" w14:textId="5E3F14BD" w:rsidR="008977B4" w:rsidRDefault="00255747" w:rsidP="008977B4">
      <w:pPr>
        <w:pStyle w:val="ListParagraph"/>
        <w:numPr>
          <w:ilvl w:val="3"/>
          <w:numId w:val="4"/>
        </w:numPr>
        <w:rPr>
          <w:rFonts w:cstheme="minorHAnsi"/>
        </w:rPr>
      </w:pPr>
      <w:hyperlink w:anchor="_Modules_and_Processes_9" w:history="1">
        <w:r w:rsidR="008977B4" w:rsidRPr="008977B4">
          <w:rPr>
            <w:rStyle w:val="Hyperlink"/>
            <w:rFonts w:cstheme="minorHAnsi"/>
          </w:rPr>
          <w:t>Modules and Processes</w:t>
        </w:r>
      </w:hyperlink>
    </w:p>
    <w:p w14:paraId="350B7692" w14:textId="1F719BE9" w:rsidR="008977B4" w:rsidRDefault="00255747" w:rsidP="008977B4">
      <w:pPr>
        <w:pStyle w:val="ListParagraph"/>
        <w:numPr>
          <w:ilvl w:val="3"/>
          <w:numId w:val="4"/>
        </w:numPr>
        <w:rPr>
          <w:rFonts w:cstheme="minorHAnsi"/>
        </w:rPr>
      </w:pPr>
      <w:hyperlink w:anchor="_Pseudocode_8" w:history="1">
        <w:r w:rsidR="008977B4" w:rsidRPr="008977B4">
          <w:rPr>
            <w:rStyle w:val="Hyperlink"/>
            <w:rFonts w:cstheme="minorHAnsi"/>
          </w:rPr>
          <w:t>Pseudocode</w:t>
        </w:r>
      </w:hyperlink>
    </w:p>
    <w:p w14:paraId="6476F0DD" w14:textId="343A7E66" w:rsidR="008977B4" w:rsidRDefault="00255747" w:rsidP="008977B4">
      <w:pPr>
        <w:pStyle w:val="ListParagraph"/>
        <w:numPr>
          <w:ilvl w:val="3"/>
          <w:numId w:val="4"/>
        </w:numPr>
        <w:rPr>
          <w:rFonts w:cstheme="minorHAnsi"/>
        </w:rPr>
      </w:pPr>
      <w:hyperlink w:anchor="_Class_Diagram_7" w:history="1">
        <w:r w:rsidR="008977B4" w:rsidRPr="008977B4">
          <w:rPr>
            <w:rStyle w:val="Hyperlink"/>
            <w:rFonts w:cstheme="minorHAnsi"/>
          </w:rPr>
          <w:t>Class Diagram</w:t>
        </w:r>
      </w:hyperlink>
    </w:p>
    <w:p w14:paraId="430FDB2F" w14:textId="500CF831" w:rsidR="008977B4" w:rsidRDefault="00255747" w:rsidP="008977B4">
      <w:pPr>
        <w:pStyle w:val="ListParagraph"/>
        <w:numPr>
          <w:ilvl w:val="3"/>
          <w:numId w:val="4"/>
        </w:numPr>
        <w:rPr>
          <w:rFonts w:cstheme="minorHAnsi"/>
        </w:rPr>
      </w:pPr>
      <w:hyperlink w:anchor="_Variable_Justification_9" w:history="1">
        <w:r w:rsidR="008977B4" w:rsidRPr="008977B4">
          <w:rPr>
            <w:rStyle w:val="Hyperlink"/>
            <w:rFonts w:cstheme="minorHAnsi"/>
          </w:rPr>
          <w:t>Variable Justification</w:t>
        </w:r>
      </w:hyperlink>
    </w:p>
    <w:p w14:paraId="1C9A43F3" w14:textId="4C5E639A" w:rsidR="008977B4" w:rsidRDefault="00255747" w:rsidP="008977B4">
      <w:pPr>
        <w:pStyle w:val="ListParagraph"/>
        <w:numPr>
          <w:ilvl w:val="2"/>
          <w:numId w:val="4"/>
        </w:numPr>
        <w:rPr>
          <w:rFonts w:cstheme="minorHAnsi"/>
        </w:rPr>
      </w:pPr>
      <w:hyperlink w:anchor="_Flies" w:history="1">
        <w:r w:rsidR="008977B4" w:rsidRPr="008977B4">
          <w:rPr>
            <w:rStyle w:val="Hyperlink"/>
            <w:rFonts w:cstheme="minorHAnsi"/>
          </w:rPr>
          <w:t>Flies</w:t>
        </w:r>
      </w:hyperlink>
    </w:p>
    <w:p w14:paraId="5C1FE861" w14:textId="488B7B30" w:rsidR="008977B4" w:rsidRDefault="00255747" w:rsidP="008977B4">
      <w:pPr>
        <w:pStyle w:val="ListParagraph"/>
        <w:numPr>
          <w:ilvl w:val="3"/>
          <w:numId w:val="4"/>
        </w:numPr>
        <w:rPr>
          <w:rFonts w:cstheme="minorHAnsi"/>
        </w:rPr>
      </w:pPr>
      <w:hyperlink w:anchor="_Client_Starting_Data" w:history="1">
        <w:r w:rsidR="008977B4" w:rsidRPr="008977B4">
          <w:rPr>
            <w:rStyle w:val="Hyperlink"/>
            <w:rFonts w:cstheme="minorHAnsi"/>
          </w:rPr>
          <w:t>Client Starting Data (JSON file)</w:t>
        </w:r>
      </w:hyperlink>
    </w:p>
    <w:p w14:paraId="2A01BA94" w14:textId="6453F7C0" w:rsidR="008977B4" w:rsidRDefault="00255747" w:rsidP="008977B4">
      <w:pPr>
        <w:pStyle w:val="ListParagraph"/>
        <w:numPr>
          <w:ilvl w:val="3"/>
          <w:numId w:val="4"/>
        </w:numPr>
        <w:rPr>
          <w:rFonts w:cstheme="minorHAnsi"/>
        </w:rPr>
      </w:pPr>
      <w:hyperlink w:anchor="_Main_Database_(db" w:history="1">
        <w:r w:rsidR="008977B4" w:rsidRPr="008977B4">
          <w:rPr>
            <w:rStyle w:val="Hyperlink"/>
            <w:rFonts w:cstheme="minorHAnsi"/>
          </w:rPr>
          <w:t>Main Database (db file)</w:t>
        </w:r>
      </w:hyperlink>
    </w:p>
    <w:p w14:paraId="04545D11" w14:textId="64DD6FBC" w:rsidR="008977B4" w:rsidRDefault="00255747" w:rsidP="008977B4">
      <w:pPr>
        <w:pStyle w:val="ListParagraph"/>
        <w:numPr>
          <w:ilvl w:val="1"/>
          <w:numId w:val="4"/>
        </w:numPr>
        <w:rPr>
          <w:rFonts w:cstheme="minorHAnsi"/>
        </w:rPr>
      </w:pPr>
      <w:hyperlink w:anchor="_Identifying_test_data" w:history="1">
        <w:r w:rsidR="008977B4" w:rsidRPr="008977B4">
          <w:rPr>
            <w:rStyle w:val="Hyperlink"/>
            <w:rFonts w:cstheme="minorHAnsi"/>
          </w:rPr>
          <w:t>Identifying test data to be used during iterative development</w:t>
        </w:r>
      </w:hyperlink>
    </w:p>
    <w:p w14:paraId="1E147C21" w14:textId="42A04816" w:rsidR="008977B4" w:rsidRDefault="00255747" w:rsidP="008977B4">
      <w:pPr>
        <w:pStyle w:val="ListParagraph"/>
        <w:numPr>
          <w:ilvl w:val="2"/>
          <w:numId w:val="4"/>
        </w:numPr>
        <w:rPr>
          <w:rFonts w:cstheme="minorHAnsi"/>
        </w:rPr>
      </w:pPr>
      <w:hyperlink w:anchor="_Milestone_Tests" w:history="1">
        <w:r w:rsidR="008977B4" w:rsidRPr="008977B4">
          <w:rPr>
            <w:rStyle w:val="Hyperlink"/>
            <w:rFonts w:cstheme="minorHAnsi"/>
          </w:rPr>
          <w:t>Milestone Tests</w:t>
        </w:r>
      </w:hyperlink>
    </w:p>
    <w:p w14:paraId="19FA3AA7" w14:textId="5449ECA5" w:rsidR="008977B4" w:rsidRDefault="00255747" w:rsidP="008977B4">
      <w:pPr>
        <w:pStyle w:val="ListParagraph"/>
        <w:numPr>
          <w:ilvl w:val="3"/>
          <w:numId w:val="4"/>
        </w:numPr>
        <w:rPr>
          <w:rFonts w:cstheme="minorHAnsi"/>
        </w:rPr>
      </w:pPr>
      <w:hyperlink w:anchor="_Milestone_1" w:history="1">
        <w:r w:rsidR="008977B4" w:rsidRPr="008977B4">
          <w:rPr>
            <w:rStyle w:val="Hyperlink"/>
            <w:rFonts w:cstheme="minorHAnsi"/>
          </w:rPr>
          <w:t>Milestone 1</w:t>
        </w:r>
      </w:hyperlink>
    </w:p>
    <w:p w14:paraId="330868A8" w14:textId="4C41DB70" w:rsidR="008977B4" w:rsidRDefault="00255747" w:rsidP="008977B4">
      <w:pPr>
        <w:pStyle w:val="ListParagraph"/>
        <w:numPr>
          <w:ilvl w:val="3"/>
          <w:numId w:val="4"/>
        </w:numPr>
        <w:rPr>
          <w:rFonts w:cstheme="minorHAnsi"/>
        </w:rPr>
      </w:pPr>
      <w:hyperlink w:anchor="_Milestone_2" w:history="1">
        <w:r w:rsidR="008977B4" w:rsidRPr="008977B4">
          <w:rPr>
            <w:rStyle w:val="Hyperlink"/>
            <w:rFonts w:cstheme="minorHAnsi"/>
          </w:rPr>
          <w:t>Milestone 2</w:t>
        </w:r>
      </w:hyperlink>
    </w:p>
    <w:p w14:paraId="158C3F8B" w14:textId="0B198BF6" w:rsidR="008977B4" w:rsidRDefault="00255747" w:rsidP="008977B4">
      <w:pPr>
        <w:pStyle w:val="ListParagraph"/>
        <w:numPr>
          <w:ilvl w:val="3"/>
          <w:numId w:val="4"/>
        </w:numPr>
        <w:rPr>
          <w:rFonts w:cstheme="minorHAnsi"/>
        </w:rPr>
      </w:pPr>
      <w:hyperlink w:anchor="_Milestone_3" w:history="1">
        <w:r w:rsidR="008977B4" w:rsidRPr="008977B4">
          <w:rPr>
            <w:rStyle w:val="Hyperlink"/>
            <w:rFonts w:cstheme="minorHAnsi"/>
          </w:rPr>
          <w:t>Milestone 3</w:t>
        </w:r>
      </w:hyperlink>
    </w:p>
    <w:p w14:paraId="6E1B1F0D" w14:textId="332410AF" w:rsidR="008977B4" w:rsidRDefault="00255747" w:rsidP="008977B4">
      <w:pPr>
        <w:pStyle w:val="ListParagraph"/>
        <w:numPr>
          <w:ilvl w:val="3"/>
          <w:numId w:val="4"/>
        </w:numPr>
        <w:rPr>
          <w:rFonts w:cstheme="minorHAnsi"/>
        </w:rPr>
      </w:pPr>
      <w:hyperlink w:anchor="_Milestone_4" w:history="1">
        <w:r w:rsidR="008977B4" w:rsidRPr="008977B4">
          <w:rPr>
            <w:rStyle w:val="Hyperlink"/>
            <w:rFonts w:cstheme="minorHAnsi"/>
          </w:rPr>
          <w:t>Milestone 4</w:t>
        </w:r>
      </w:hyperlink>
    </w:p>
    <w:p w14:paraId="09A0D5C8" w14:textId="765660E3" w:rsidR="008977B4" w:rsidRDefault="00255747" w:rsidP="008977B4">
      <w:pPr>
        <w:pStyle w:val="ListParagraph"/>
        <w:numPr>
          <w:ilvl w:val="3"/>
          <w:numId w:val="4"/>
        </w:numPr>
        <w:rPr>
          <w:rFonts w:cstheme="minorHAnsi"/>
        </w:rPr>
      </w:pPr>
      <w:hyperlink w:anchor="_Milestone_5" w:history="1">
        <w:r w:rsidR="008977B4" w:rsidRPr="008977B4">
          <w:rPr>
            <w:rStyle w:val="Hyperlink"/>
            <w:rFonts w:cstheme="minorHAnsi"/>
          </w:rPr>
          <w:t>Milestone 5</w:t>
        </w:r>
      </w:hyperlink>
    </w:p>
    <w:p w14:paraId="6ACFE99C" w14:textId="7BE64960" w:rsidR="008977B4" w:rsidRDefault="00255747" w:rsidP="008977B4">
      <w:pPr>
        <w:pStyle w:val="ListParagraph"/>
        <w:numPr>
          <w:ilvl w:val="3"/>
          <w:numId w:val="4"/>
        </w:numPr>
        <w:rPr>
          <w:rFonts w:cstheme="minorHAnsi"/>
        </w:rPr>
      </w:pPr>
      <w:hyperlink w:anchor="_Milestone_6" w:history="1">
        <w:r w:rsidR="008977B4" w:rsidRPr="008977B4">
          <w:rPr>
            <w:rStyle w:val="Hyperlink"/>
            <w:rFonts w:cstheme="minorHAnsi"/>
          </w:rPr>
          <w:t>Milestone 6</w:t>
        </w:r>
      </w:hyperlink>
    </w:p>
    <w:p w14:paraId="4C99EFF2" w14:textId="120948B9" w:rsidR="008977B4" w:rsidRDefault="00255747" w:rsidP="008977B4">
      <w:pPr>
        <w:pStyle w:val="ListParagraph"/>
        <w:numPr>
          <w:ilvl w:val="3"/>
          <w:numId w:val="4"/>
        </w:numPr>
        <w:rPr>
          <w:rFonts w:cstheme="minorHAnsi"/>
        </w:rPr>
      </w:pPr>
      <w:hyperlink w:anchor="_Milestone_7" w:history="1">
        <w:r w:rsidR="008977B4" w:rsidRPr="008977B4">
          <w:rPr>
            <w:rStyle w:val="Hyperlink"/>
            <w:rFonts w:cstheme="minorHAnsi"/>
          </w:rPr>
          <w:t>Milestone 7</w:t>
        </w:r>
      </w:hyperlink>
    </w:p>
    <w:p w14:paraId="093792F7" w14:textId="4A0D1679" w:rsidR="008977B4" w:rsidRDefault="00255747" w:rsidP="008977B4">
      <w:pPr>
        <w:pStyle w:val="ListParagraph"/>
        <w:numPr>
          <w:ilvl w:val="3"/>
          <w:numId w:val="4"/>
        </w:numPr>
        <w:rPr>
          <w:rFonts w:cstheme="minorHAnsi"/>
        </w:rPr>
      </w:pPr>
      <w:hyperlink w:anchor="_Milestone_8" w:history="1">
        <w:r w:rsidR="008977B4" w:rsidRPr="008977B4">
          <w:rPr>
            <w:rStyle w:val="Hyperlink"/>
            <w:rFonts w:cstheme="minorHAnsi"/>
          </w:rPr>
          <w:t>Milestone 8</w:t>
        </w:r>
      </w:hyperlink>
    </w:p>
    <w:p w14:paraId="7323F632" w14:textId="380598AC" w:rsidR="008977B4" w:rsidRDefault="00255747" w:rsidP="008977B4">
      <w:pPr>
        <w:pStyle w:val="ListParagraph"/>
        <w:numPr>
          <w:ilvl w:val="3"/>
          <w:numId w:val="4"/>
        </w:numPr>
        <w:rPr>
          <w:rFonts w:cstheme="minorHAnsi"/>
        </w:rPr>
      </w:pPr>
      <w:hyperlink w:anchor="_Milestone_9" w:history="1">
        <w:r w:rsidR="008977B4" w:rsidRPr="008977B4">
          <w:rPr>
            <w:rStyle w:val="Hyperlink"/>
            <w:rFonts w:cstheme="minorHAnsi"/>
          </w:rPr>
          <w:t>Milestone 9</w:t>
        </w:r>
      </w:hyperlink>
    </w:p>
    <w:p w14:paraId="49BECEF5" w14:textId="2072B95B" w:rsidR="008977B4" w:rsidRDefault="00255747" w:rsidP="008977B4">
      <w:pPr>
        <w:pStyle w:val="ListParagraph"/>
        <w:numPr>
          <w:ilvl w:val="2"/>
          <w:numId w:val="4"/>
        </w:numPr>
        <w:rPr>
          <w:rFonts w:cstheme="minorHAnsi"/>
        </w:rPr>
      </w:pPr>
      <w:hyperlink w:anchor="_Post-Development_testing" w:history="1">
        <w:r w:rsidR="008977B4" w:rsidRPr="008977B4">
          <w:rPr>
            <w:rStyle w:val="Hyperlink"/>
            <w:rFonts w:cstheme="minorHAnsi"/>
          </w:rPr>
          <w:t>Post-Development testing</w:t>
        </w:r>
      </w:hyperlink>
    </w:p>
    <w:p w14:paraId="6C3D9D24" w14:textId="5D27D190" w:rsidR="008977B4" w:rsidRDefault="00255747" w:rsidP="008977B4">
      <w:pPr>
        <w:pStyle w:val="ListParagraph"/>
        <w:numPr>
          <w:ilvl w:val="0"/>
          <w:numId w:val="4"/>
        </w:numPr>
        <w:rPr>
          <w:rFonts w:cstheme="minorHAnsi"/>
        </w:rPr>
      </w:pPr>
      <w:hyperlink w:anchor="_Developing_a_programed" w:history="1">
        <w:r w:rsidR="008977B4" w:rsidRPr="008977B4">
          <w:rPr>
            <w:rStyle w:val="Hyperlink"/>
            <w:rFonts w:cstheme="minorHAnsi"/>
          </w:rPr>
          <w:t>Developing a programed solution</w:t>
        </w:r>
      </w:hyperlink>
    </w:p>
    <w:p w14:paraId="5B9F6C15" w14:textId="4C66CC2C" w:rsidR="008977B4" w:rsidRDefault="00255747" w:rsidP="008977B4">
      <w:pPr>
        <w:pStyle w:val="ListParagraph"/>
        <w:numPr>
          <w:ilvl w:val="1"/>
          <w:numId w:val="4"/>
        </w:numPr>
        <w:rPr>
          <w:rFonts w:cstheme="minorHAnsi"/>
        </w:rPr>
      </w:pPr>
      <w:hyperlink w:anchor="_Setup" w:history="1">
        <w:r w:rsidR="008977B4" w:rsidRPr="008977B4">
          <w:rPr>
            <w:rStyle w:val="Hyperlink"/>
            <w:rFonts w:cstheme="minorHAnsi"/>
          </w:rPr>
          <w:t>Setup</w:t>
        </w:r>
      </w:hyperlink>
    </w:p>
    <w:p w14:paraId="1EB38609" w14:textId="231C15B8" w:rsidR="008977B4" w:rsidRDefault="00255747" w:rsidP="008977B4">
      <w:pPr>
        <w:pStyle w:val="ListParagraph"/>
        <w:numPr>
          <w:ilvl w:val="2"/>
          <w:numId w:val="4"/>
        </w:numPr>
        <w:rPr>
          <w:rFonts w:cstheme="minorHAnsi"/>
        </w:rPr>
      </w:pPr>
      <w:hyperlink w:anchor="_Unity" w:history="1">
        <w:r w:rsidR="008977B4" w:rsidRPr="008977B4">
          <w:rPr>
            <w:rStyle w:val="Hyperlink"/>
            <w:rFonts w:cstheme="minorHAnsi"/>
          </w:rPr>
          <w:t>Unity</w:t>
        </w:r>
      </w:hyperlink>
    </w:p>
    <w:p w14:paraId="0779FDBA" w14:textId="4693DB8C" w:rsidR="008977B4" w:rsidRDefault="00255747" w:rsidP="008977B4">
      <w:pPr>
        <w:pStyle w:val="ListParagraph"/>
        <w:numPr>
          <w:ilvl w:val="2"/>
          <w:numId w:val="4"/>
        </w:numPr>
        <w:rPr>
          <w:rFonts w:cstheme="minorHAnsi"/>
        </w:rPr>
      </w:pPr>
      <w:hyperlink w:anchor="_Files" w:history="1">
        <w:r w:rsidR="008977B4" w:rsidRPr="008977B4">
          <w:rPr>
            <w:rStyle w:val="Hyperlink"/>
            <w:rFonts w:cstheme="minorHAnsi"/>
          </w:rPr>
          <w:t>Files</w:t>
        </w:r>
      </w:hyperlink>
    </w:p>
    <w:p w14:paraId="315A6C2B" w14:textId="29FC91E9" w:rsidR="008977B4" w:rsidRDefault="00255747" w:rsidP="008977B4">
      <w:pPr>
        <w:pStyle w:val="ListParagraph"/>
        <w:numPr>
          <w:ilvl w:val="3"/>
          <w:numId w:val="4"/>
        </w:numPr>
        <w:rPr>
          <w:rFonts w:cstheme="minorHAnsi"/>
        </w:rPr>
      </w:pPr>
      <w:hyperlink w:anchor="_Scripts" w:history="1">
        <w:r w:rsidR="008977B4" w:rsidRPr="008977B4">
          <w:rPr>
            <w:rStyle w:val="Hyperlink"/>
            <w:rFonts w:cstheme="minorHAnsi"/>
          </w:rPr>
          <w:t>Scripts</w:t>
        </w:r>
      </w:hyperlink>
    </w:p>
    <w:p w14:paraId="59765AC7" w14:textId="5A948CC6" w:rsidR="008977B4" w:rsidRDefault="00255747" w:rsidP="008977B4">
      <w:pPr>
        <w:pStyle w:val="ListParagraph"/>
        <w:numPr>
          <w:ilvl w:val="3"/>
          <w:numId w:val="4"/>
        </w:numPr>
        <w:rPr>
          <w:rFonts w:cstheme="minorHAnsi"/>
        </w:rPr>
      </w:pPr>
      <w:hyperlink w:anchor="_Assets" w:history="1">
        <w:r w:rsidR="008977B4" w:rsidRPr="008977B4">
          <w:rPr>
            <w:rStyle w:val="Hyperlink"/>
            <w:rFonts w:cstheme="minorHAnsi"/>
          </w:rPr>
          <w:t>Assets</w:t>
        </w:r>
      </w:hyperlink>
    </w:p>
    <w:p w14:paraId="0FE960DF" w14:textId="5AF2D373" w:rsidR="008977B4" w:rsidRDefault="00255747" w:rsidP="008977B4">
      <w:pPr>
        <w:pStyle w:val="ListParagraph"/>
        <w:numPr>
          <w:ilvl w:val="3"/>
          <w:numId w:val="4"/>
        </w:numPr>
        <w:rPr>
          <w:rFonts w:cstheme="minorHAnsi"/>
        </w:rPr>
      </w:pPr>
      <w:hyperlink w:anchor="_Scenes" w:history="1">
        <w:r w:rsidR="008977B4" w:rsidRPr="008977B4">
          <w:rPr>
            <w:rStyle w:val="Hyperlink"/>
            <w:rFonts w:cstheme="minorHAnsi"/>
          </w:rPr>
          <w:t>Scenes</w:t>
        </w:r>
      </w:hyperlink>
    </w:p>
    <w:p w14:paraId="30A6C875" w14:textId="51A728BF" w:rsidR="008977B4" w:rsidRDefault="00255747" w:rsidP="008977B4">
      <w:pPr>
        <w:pStyle w:val="ListParagraph"/>
        <w:numPr>
          <w:ilvl w:val="3"/>
          <w:numId w:val="4"/>
        </w:numPr>
        <w:rPr>
          <w:rFonts w:cstheme="minorHAnsi"/>
        </w:rPr>
      </w:pPr>
      <w:hyperlink w:anchor="_Graphical_User_Interface" w:history="1">
        <w:r w:rsidR="008977B4" w:rsidRPr="008977B4">
          <w:rPr>
            <w:rStyle w:val="Hyperlink"/>
            <w:rFonts w:cstheme="minorHAnsi"/>
          </w:rPr>
          <w:t>Graphical User Interface</w:t>
        </w:r>
      </w:hyperlink>
    </w:p>
    <w:p w14:paraId="14D3019A" w14:textId="2B2C0F40" w:rsidR="008977B4" w:rsidRDefault="00255747" w:rsidP="008977B4">
      <w:pPr>
        <w:pStyle w:val="ListParagraph"/>
        <w:numPr>
          <w:ilvl w:val="3"/>
          <w:numId w:val="4"/>
        </w:numPr>
        <w:rPr>
          <w:rFonts w:cstheme="minorHAnsi"/>
        </w:rPr>
      </w:pPr>
      <w:hyperlink w:anchor="_Building_my_solution" w:history="1">
        <w:r w:rsidR="008977B4" w:rsidRPr="008977B4">
          <w:rPr>
            <w:rStyle w:val="Hyperlink"/>
            <w:rFonts w:cstheme="minorHAnsi"/>
          </w:rPr>
          <w:t>Building my solution</w:t>
        </w:r>
      </w:hyperlink>
    </w:p>
    <w:p w14:paraId="5451D04F" w14:textId="2A18F9DD" w:rsidR="008977B4" w:rsidRDefault="00255747" w:rsidP="008977B4">
      <w:pPr>
        <w:pStyle w:val="ListParagraph"/>
        <w:numPr>
          <w:ilvl w:val="2"/>
          <w:numId w:val="4"/>
        </w:numPr>
        <w:rPr>
          <w:rFonts w:cstheme="minorHAnsi"/>
        </w:rPr>
      </w:pPr>
      <w:hyperlink w:anchor="_Assets_1" w:history="1">
        <w:r w:rsidR="008977B4" w:rsidRPr="008977B4">
          <w:rPr>
            <w:rStyle w:val="Hyperlink"/>
            <w:rFonts w:cstheme="minorHAnsi"/>
          </w:rPr>
          <w:t>Assets</w:t>
        </w:r>
      </w:hyperlink>
    </w:p>
    <w:p w14:paraId="1B3667E2" w14:textId="2A4FFE0E" w:rsidR="008977B4" w:rsidRDefault="00255747" w:rsidP="008977B4">
      <w:pPr>
        <w:pStyle w:val="ListParagraph"/>
        <w:numPr>
          <w:ilvl w:val="1"/>
          <w:numId w:val="4"/>
        </w:numPr>
        <w:rPr>
          <w:rFonts w:cstheme="minorHAnsi"/>
        </w:rPr>
      </w:pPr>
      <w:hyperlink w:anchor="_Programming" w:history="1">
        <w:r w:rsidR="008977B4" w:rsidRPr="008977B4">
          <w:rPr>
            <w:rStyle w:val="Hyperlink"/>
            <w:rFonts w:cstheme="minorHAnsi"/>
          </w:rPr>
          <w:t>Programming</w:t>
        </w:r>
      </w:hyperlink>
    </w:p>
    <w:p w14:paraId="59D2200C" w14:textId="73ACC3F6" w:rsidR="008977B4" w:rsidRDefault="00255747" w:rsidP="008977B4">
      <w:pPr>
        <w:pStyle w:val="ListParagraph"/>
        <w:numPr>
          <w:ilvl w:val="2"/>
          <w:numId w:val="4"/>
        </w:numPr>
        <w:rPr>
          <w:rFonts w:cstheme="minorHAnsi"/>
        </w:rPr>
      </w:pPr>
      <w:hyperlink w:anchor="_Server-Side_Setup" w:history="1">
        <w:r w:rsidR="008977B4" w:rsidRPr="008977B4">
          <w:rPr>
            <w:rStyle w:val="Hyperlink"/>
            <w:rFonts w:cstheme="minorHAnsi"/>
          </w:rPr>
          <w:t>Server-Side Setup</w:t>
        </w:r>
      </w:hyperlink>
    </w:p>
    <w:p w14:paraId="2B339D89" w14:textId="35DC2452" w:rsidR="008977B4" w:rsidRDefault="00255747" w:rsidP="008977B4">
      <w:pPr>
        <w:pStyle w:val="ListParagraph"/>
        <w:numPr>
          <w:ilvl w:val="3"/>
          <w:numId w:val="4"/>
        </w:numPr>
        <w:rPr>
          <w:rFonts w:cstheme="minorHAnsi"/>
        </w:rPr>
      </w:pPr>
      <w:hyperlink w:anchor="_Creating_a_TCP" w:history="1">
        <w:r w:rsidR="008977B4" w:rsidRPr="008977B4">
          <w:rPr>
            <w:rStyle w:val="Hyperlink"/>
            <w:rFonts w:cstheme="minorHAnsi"/>
          </w:rPr>
          <w:t>Creating a TCP server on the LAN</w:t>
        </w:r>
      </w:hyperlink>
    </w:p>
    <w:p w14:paraId="596A238C" w14:textId="7EA15CCB" w:rsidR="008977B4" w:rsidRDefault="00255747" w:rsidP="008977B4">
      <w:pPr>
        <w:pStyle w:val="ListParagraph"/>
        <w:numPr>
          <w:ilvl w:val="3"/>
          <w:numId w:val="4"/>
        </w:numPr>
        <w:rPr>
          <w:rFonts w:cstheme="minorHAnsi"/>
        </w:rPr>
      </w:pPr>
      <w:hyperlink w:anchor="_Creating_a_class" w:history="1">
        <w:r w:rsidR="008977B4" w:rsidRPr="008977B4">
          <w:rPr>
            <w:rStyle w:val="Hyperlink"/>
            <w:rFonts w:cstheme="minorHAnsi"/>
          </w:rPr>
          <w:t>Creating a class to store client data</w:t>
        </w:r>
      </w:hyperlink>
    </w:p>
    <w:p w14:paraId="0F71DCE6" w14:textId="25775079" w:rsidR="008977B4" w:rsidRDefault="00255747" w:rsidP="008977B4">
      <w:pPr>
        <w:pStyle w:val="ListParagraph"/>
        <w:numPr>
          <w:ilvl w:val="3"/>
          <w:numId w:val="4"/>
        </w:numPr>
        <w:rPr>
          <w:rFonts w:cstheme="minorHAnsi"/>
        </w:rPr>
      </w:pPr>
      <w:hyperlink w:anchor="_Creating_a_TCP_1" w:history="1">
        <w:r w:rsidR="008977B4" w:rsidRPr="008977B4">
          <w:rPr>
            <w:rStyle w:val="Hyperlink"/>
            <w:rFonts w:cstheme="minorHAnsi"/>
          </w:rPr>
          <w:t>Creating a TCP server on the local network</w:t>
        </w:r>
      </w:hyperlink>
    </w:p>
    <w:p w14:paraId="6D5704FA" w14:textId="18C2A254" w:rsidR="008977B4" w:rsidRDefault="00255747" w:rsidP="008977B4">
      <w:pPr>
        <w:pStyle w:val="ListParagraph"/>
        <w:numPr>
          <w:ilvl w:val="3"/>
          <w:numId w:val="4"/>
        </w:numPr>
        <w:rPr>
          <w:rFonts w:cstheme="minorHAnsi"/>
        </w:rPr>
      </w:pPr>
      <w:hyperlink w:anchor="_Create_a_procedure_3" w:history="1">
        <w:r w:rsidR="008977B4" w:rsidRPr="008977B4">
          <w:rPr>
            <w:rStyle w:val="Hyperlink"/>
            <w:rFonts w:cstheme="minorHAnsi"/>
          </w:rPr>
          <w:t>Create a procedure that allows the client to connect</w:t>
        </w:r>
      </w:hyperlink>
    </w:p>
    <w:p w14:paraId="7DDA336C" w14:textId="5FA94A5A" w:rsidR="008977B4" w:rsidRDefault="00255747" w:rsidP="008977B4">
      <w:pPr>
        <w:pStyle w:val="ListParagraph"/>
        <w:numPr>
          <w:ilvl w:val="3"/>
          <w:numId w:val="4"/>
        </w:numPr>
        <w:rPr>
          <w:rFonts w:cstheme="minorHAnsi"/>
        </w:rPr>
      </w:pPr>
      <w:hyperlink w:anchor="_Create_a_listener" w:history="1">
        <w:r w:rsidR="008977B4" w:rsidRPr="008977B4">
          <w:rPr>
            <w:rStyle w:val="Hyperlink"/>
            <w:rFonts w:cstheme="minorHAnsi"/>
          </w:rPr>
          <w:t>Create a listener to allow the server to receive requests</w:t>
        </w:r>
      </w:hyperlink>
    </w:p>
    <w:p w14:paraId="7C963F33" w14:textId="6ACA8AC7" w:rsidR="008977B4" w:rsidRDefault="00255747" w:rsidP="008977B4">
      <w:pPr>
        <w:pStyle w:val="ListParagraph"/>
        <w:numPr>
          <w:ilvl w:val="3"/>
          <w:numId w:val="4"/>
        </w:numPr>
        <w:rPr>
          <w:rFonts w:cstheme="minorHAnsi"/>
        </w:rPr>
      </w:pPr>
      <w:hyperlink w:anchor="_Creating_a_procedure_2" w:history="1">
        <w:r w:rsidR="008977B4" w:rsidRPr="008977B4">
          <w:rPr>
            <w:rStyle w:val="Hyperlink"/>
            <w:rFonts w:cstheme="minorHAnsi"/>
          </w:rPr>
          <w:t>Creating a procedure to send a message to a client</w:t>
        </w:r>
      </w:hyperlink>
    </w:p>
    <w:p w14:paraId="773AEF06" w14:textId="242B94B2" w:rsidR="008977B4" w:rsidRDefault="00255747" w:rsidP="008977B4">
      <w:pPr>
        <w:pStyle w:val="ListParagraph"/>
        <w:numPr>
          <w:ilvl w:val="3"/>
          <w:numId w:val="4"/>
        </w:numPr>
        <w:rPr>
          <w:rFonts w:cstheme="minorHAnsi"/>
        </w:rPr>
      </w:pPr>
      <w:hyperlink w:anchor="_Creating_a_procedure_1" w:history="1">
        <w:r w:rsidR="008977B4" w:rsidRPr="008977B4">
          <w:rPr>
            <w:rStyle w:val="Hyperlink"/>
            <w:rFonts w:cstheme="minorHAnsi"/>
          </w:rPr>
          <w:t>Creating a procedure to close the connection to the server</w:t>
        </w:r>
      </w:hyperlink>
    </w:p>
    <w:p w14:paraId="36F42D48" w14:textId="1DEF131C" w:rsidR="008977B4" w:rsidRDefault="00255747" w:rsidP="008977B4">
      <w:pPr>
        <w:pStyle w:val="ListParagraph"/>
        <w:numPr>
          <w:ilvl w:val="3"/>
          <w:numId w:val="4"/>
        </w:numPr>
        <w:rPr>
          <w:rFonts w:cstheme="minorHAnsi"/>
        </w:rPr>
      </w:pPr>
      <w:hyperlink w:anchor="_Create_a_procedure_2" w:history="1">
        <w:r w:rsidR="008977B4" w:rsidRPr="008977B4">
          <w:rPr>
            <w:rStyle w:val="Hyperlink"/>
            <w:rFonts w:cstheme="minorHAnsi"/>
          </w:rPr>
          <w:t>Create a procedure that allows the input of the IP and Port</w:t>
        </w:r>
      </w:hyperlink>
    </w:p>
    <w:p w14:paraId="77BCD93C" w14:textId="2CB54F99" w:rsidR="008977B4" w:rsidRDefault="00255747" w:rsidP="008977B4">
      <w:pPr>
        <w:pStyle w:val="ListParagraph"/>
        <w:numPr>
          <w:ilvl w:val="3"/>
          <w:numId w:val="4"/>
        </w:numPr>
        <w:rPr>
          <w:rFonts w:cstheme="minorHAnsi"/>
        </w:rPr>
      </w:pPr>
      <w:hyperlink w:anchor="_Milestone_Test_1.1" w:history="1">
        <w:r w:rsidR="008977B4" w:rsidRPr="008977B4">
          <w:rPr>
            <w:rStyle w:val="Hyperlink"/>
            <w:rFonts w:cstheme="minorHAnsi"/>
          </w:rPr>
          <w:t>Milestone Test 1.1</w:t>
        </w:r>
      </w:hyperlink>
    </w:p>
    <w:p w14:paraId="42BB5E19" w14:textId="15FBED05" w:rsidR="008977B4" w:rsidRDefault="00255747" w:rsidP="008977B4">
      <w:pPr>
        <w:pStyle w:val="ListParagraph"/>
        <w:numPr>
          <w:ilvl w:val="4"/>
          <w:numId w:val="4"/>
        </w:numPr>
        <w:rPr>
          <w:rFonts w:cstheme="minorHAnsi"/>
        </w:rPr>
      </w:pPr>
      <w:hyperlink w:anchor="_Port_1803" w:history="1">
        <w:r w:rsidR="008977B4" w:rsidRPr="008977B4">
          <w:rPr>
            <w:rStyle w:val="Hyperlink"/>
            <w:rFonts w:cstheme="minorHAnsi"/>
          </w:rPr>
          <w:t>Port 1803</w:t>
        </w:r>
      </w:hyperlink>
    </w:p>
    <w:p w14:paraId="7CC0979A" w14:textId="17A2E57E" w:rsidR="008977B4" w:rsidRDefault="00255747" w:rsidP="008977B4">
      <w:pPr>
        <w:pStyle w:val="ListParagraph"/>
        <w:numPr>
          <w:ilvl w:val="4"/>
          <w:numId w:val="4"/>
        </w:numPr>
        <w:rPr>
          <w:rFonts w:cstheme="minorHAnsi"/>
        </w:rPr>
      </w:pPr>
      <w:hyperlink w:anchor="_Port_6421" w:history="1">
        <w:r w:rsidR="008977B4" w:rsidRPr="008977B4">
          <w:rPr>
            <w:rStyle w:val="Hyperlink"/>
            <w:rFonts w:cstheme="minorHAnsi"/>
          </w:rPr>
          <w:t>Port 6421</w:t>
        </w:r>
      </w:hyperlink>
    </w:p>
    <w:p w14:paraId="5F4AC220" w14:textId="633CC48D" w:rsidR="008977B4" w:rsidRDefault="00255747" w:rsidP="008977B4">
      <w:pPr>
        <w:pStyle w:val="ListParagraph"/>
        <w:numPr>
          <w:ilvl w:val="4"/>
          <w:numId w:val="4"/>
        </w:numPr>
        <w:rPr>
          <w:rFonts w:cstheme="minorHAnsi"/>
        </w:rPr>
      </w:pPr>
      <w:hyperlink w:anchor="_Port_585" w:history="1">
        <w:r w:rsidR="008977B4" w:rsidRPr="008977B4">
          <w:rPr>
            <w:rStyle w:val="Hyperlink"/>
            <w:rFonts w:cstheme="minorHAnsi"/>
          </w:rPr>
          <w:t>Port 585</w:t>
        </w:r>
      </w:hyperlink>
    </w:p>
    <w:p w14:paraId="2D4D3701" w14:textId="6D254643" w:rsidR="008977B4" w:rsidRDefault="00255747" w:rsidP="008977B4">
      <w:pPr>
        <w:pStyle w:val="ListParagraph"/>
        <w:numPr>
          <w:ilvl w:val="4"/>
          <w:numId w:val="4"/>
        </w:numPr>
        <w:rPr>
          <w:rFonts w:cstheme="minorHAnsi"/>
        </w:rPr>
      </w:pPr>
      <w:hyperlink w:anchor="_Port_25565" w:history="1">
        <w:r w:rsidR="008977B4" w:rsidRPr="008977B4">
          <w:rPr>
            <w:rStyle w:val="Hyperlink"/>
            <w:rFonts w:cstheme="minorHAnsi"/>
          </w:rPr>
          <w:t>Port 25565</w:t>
        </w:r>
      </w:hyperlink>
    </w:p>
    <w:p w14:paraId="4A0564D6" w14:textId="2E59D70E" w:rsidR="008977B4" w:rsidRDefault="00255747" w:rsidP="008977B4">
      <w:pPr>
        <w:pStyle w:val="ListParagraph"/>
        <w:numPr>
          <w:ilvl w:val="2"/>
          <w:numId w:val="4"/>
        </w:numPr>
        <w:rPr>
          <w:rFonts w:cstheme="minorHAnsi"/>
        </w:rPr>
      </w:pPr>
      <w:hyperlink w:anchor="_Client-Side_Setup" w:history="1">
        <w:r w:rsidR="008977B4" w:rsidRPr="008977B4">
          <w:rPr>
            <w:rStyle w:val="Hyperlink"/>
            <w:rFonts w:cstheme="minorHAnsi"/>
          </w:rPr>
          <w:t>Client-Side Setup</w:t>
        </w:r>
      </w:hyperlink>
    </w:p>
    <w:p w14:paraId="479BF6C6" w14:textId="35D886C6" w:rsidR="008977B4" w:rsidRDefault="00255747" w:rsidP="008977B4">
      <w:pPr>
        <w:pStyle w:val="ListParagraph"/>
        <w:numPr>
          <w:ilvl w:val="3"/>
          <w:numId w:val="4"/>
        </w:numPr>
        <w:rPr>
          <w:rFonts w:cstheme="minorHAnsi"/>
        </w:rPr>
      </w:pPr>
      <w:hyperlink w:anchor="_Create_a_TCP" w:history="1">
        <w:r w:rsidR="008977B4" w:rsidRPr="008977B4">
          <w:rPr>
            <w:rStyle w:val="Hyperlink"/>
            <w:rFonts w:cstheme="minorHAnsi"/>
          </w:rPr>
          <w:t>Create a TCP connection to the server on the local network</w:t>
        </w:r>
      </w:hyperlink>
    </w:p>
    <w:p w14:paraId="4EB71FFD" w14:textId="2AAE4BE4" w:rsidR="008977B4" w:rsidRDefault="00255747" w:rsidP="008977B4">
      <w:pPr>
        <w:pStyle w:val="ListParagraph"/>
        <w:numPr>
          <w:ilvl w:val="3"/>
          <w:numId w:val="4"/>
        </w:numPr>
        <w:rPr>
          <w:rFonts w:cstheme="minorHAnsi"/>
        </w:rPr>
      </w:pPr>
      <w:hyperlink w:anchor="_Create_a_procedure" w:history="1">
        <w:r w:rsidR="008977B4" w:rsidRPr="008977B4">
          <w:rPr>
            <w:rStyle w:val="Hyperlink"/>
            <w:rFonts w:cstheme="minorHAnsi"/>
          </w:rPr>
          <w:t>Create a procedure to send a request to the server</w:t>
        </w:r>
      </w:hyperlink>
    </w:p>
    <w:p w14:paraId="7BA2264B" w14:textId="0810B0A7" w:rsidR="008977B4" w:rsidRDefault="00255747" w:rsidP="008977B4">
      <w:pPr>
        <w:pStyle w:val="ListParagraph"/>
        <w:numPr>
          <w:ilvl w:val="3"/>
          <w:numId w:val="4"/>
        </w:numPr>
        <w:rPr>
          <w:rFonts w:cstheme="minorHAnsi"/>
        </w:rPr>
      </w:pPr>
      <w:hyperlink w:anchor="_Creating_a_procedure" w:history="1">
        <w:r w:rsidR="008977B4" w:rsidRPr="008977B4">
          <w:rPr>
            <w:rStyle w:val="Hyperlink"/>
            <w:rFonts w:cstheme="minorHAnsi"/>
          </w:rPr>
          <w:t>Creating a procedure that processes data from the server</w:t>
        </w:r>
      </w:hyperlink>
    </w:p>
    <w:p w14:paraId="03559D69" w14:textId="5C7259C3" w:rsidR="008977B4" w:rsidRDefault="00255747" w:rsidP="008977B4">
      <w:pPr>
        <w:pStyle w:val="ListParagraph"/>
        <w:numPr>
          <w:ilvl w:val="3"/>
          <w:numId w:val="4"/>
        </w:numPr>
        <w:rPr>
          <w:rFonts w:cstheme="minorHAnsi"/>
        </w:rPr>
      </w:pPr>
      <w:hyperlink w:anchor="_Create_a_procedure_1" w:history="1">
        <w:r w:rsidR="008977B4" w:rsidRPr="008977B4">
          <w:rPr>
            <w:rStyle w:val="Hyperlink"/>
            <w:rFonts w:cstheme="minorHAnsi"/>
          </w:rPr>
          <w:t>Create a procedure that receives information from the server</w:t>
        </w:r>
      </w:hyperlink>
    </w:p>
    <w:p w14:paraId="29EA7192" w14:textId="1ACDC762" w:rsidR="008977B4" w:rsidRDefault="00255747" w:rsidP="008977B4">
      <w:pPr>
        <w:pStyle w:val="ListParagraph"/>
        <w:numPr>
          <w:ilvl w:val="3"/>
          <w:numId w:val="4"/>
        </w:numPr>
        <w:rPr>
          <w:rFonts w:cstheme="minorHAnsi"/>
        </w:rPr>
      </w:pPr>
      <w:hyperlink w:anchor="_Creating_a_procedure_1" w:history="1">
        <w:r w:rsidR="008977B4" w:rsidRPr="008977B4">
          <w:rPr>
            <w:rStyle w:val="Hyperlink"/>
            <w:rFonts w:cstheme="minorHAnsi"/>
          </w:rPr>
          <w:t>Creating a procedure to close the connection to the server</w:t>
        </w:r>
      </w:hyperlink>
    </w:p>
    <w:p w14:paraId="6366AA7B" w14:textId="4215DEF6" w:rsidR="008977B4" w:rsidRDefault="00255747" w:rsidP="008977B4">
      <w:pPr>
        <w:pStyle w:val="ListParagraph"/>
        <w:numPr>
          <w:ilvl w:val="3"/>
          <w:numId w:val="4"/>
        </w:numPr>
        <w:rPr>
          <w:rFonts w:cstheme="minorHAnsi"/>
        </w:rPr>
      </w:pPr>
      <w:hyperlink w:anchor="_Create_a_procedure_2" w:history="1">
        <w:r w:rsidR="008977B4" w:rsidRPr="008977B4">
          <w:rPr>
            <w:rStyle w:val="Hyperlink"/>
            <w:rFonts w:cstheme="minorHAnsi"/>
          </w:rPr>
          <w:t>Create a procedure that allows the input of the IP and Port</w:t>
        </w:r>
      </w:hyperlink>
    </w:p>
    <w:p w14:paraId="5C17550A" w14:textId="4BA3DB9D" w:rsidR="008977B4" w:rsidRDefault="00255747" w:rsidP="008977B4">
      <w:pPr>
        <w:pStyle w:val="ListParagraph"/>
        <w:numPr>
          <w:ilvl w:val="2"/>
          <w:numId w:val="4"/>
        </w:numPr>
        <w:rPr>
          <w:rFonts w:cstheme="minorHAnsi"/>
        </w:rPr>
      </w:pPr>
      <w:hyperlink w:anchor="_Milestone_1_1" w:history="1">
        <w:r w:rsidR="008977B4" w:rsidRPr="008977B4">
          <w:rPr>
            <w:rStyle w:val="Hyperlink"/>
            <w:rFonts w:cstheme="minorHAnsi"/>
          </w:rPr>
          <w:t>Milestone 1</w:t>
        </w:r>
      </w:hyperlink>
    </w:p>
    <w:p w14:paraId="682CE5C2" w14:textId="6DA9940D" w:rsidR="008977B4" w:rsidRDefault="00255747" w:rsidP="008977B4">
      <w:pPr>
        <w:pStyle w:val="ListParagraph"/>
        <w:numPr>
          <w:ilvl w:val="3"/>
          <w:numId w:val="4"/>
        </w:numPr>
        <w:rPr>
          <w:rFonts w:cstheme="minorHAnsi"/>
        </w:rPr>
      </w:pPr>
      <w:hyperlink w:anchor="_Milestone_1.1" w:history="1">
        <w:r w:rsidR="008977B4" w:rsidRPr="008977B4">
          <w:rPr>
            <w:rStyle w:val="Hyperlink"/>
            <w:rFonts w:cstheme="minorHAnsi"/>
          </w:rPr>
          <w:t>Milestone 1.1</w:t>
        </w:r>
      </w:hyperlink>
    </w:p>
    <w:p w14:paraId="1DA1A4A5" w14:textId="0A421DCB" w:rsidR="008977B4" w:rsidRPr="008977B4" w:rsidRDefault="00255747" w:rsidP="008977B4">
      <w:pPr>
        <w:pStyle w:val="ListParagraph"/>
        <w:numPr>
          <w:ilvl w:val="3"/>
          <w:numId w:val="4"/>
        </w:numPr>
        <w:rPr>
          <w:rFonts w:cstheme="minorHAnsi"/>
        </w:rPr>
      </w:pPr>
      <w:hyperlink w:anchor="_Milestone_1.2" w:history="1">
        <w:r w:rsidR="008977B4" w:rsidRPr="008977B4">
          <w:rPr>
            <w:rStyle w:val="Hyperlink"/>
            <w:rFonts w:cstheme="minorHAnsi"/>
          </w:rPr>
          <w:t>Milestone</w:t>
        </w:r>
        <w:r w:rsidR="0040422A">
          <w:rPr>
            <w:rStyle w:val="Hyperlink"/>
            <w:rFonts w:cstheme="minorHAnsi"/>
          </w:rPr>
          <w:t xml:space="preserve"> Test</w:t>
        </w:r>
        <w:r w:rsidR="008977B4" w:rsidRPr="008977B4">
          <w:rPr>
            <w:rStyle w:val="Hyperlink"/>
            <w:rFonts w:cstheme="minorHAnsi"/>
          </w:rPr>
          <w:t xml:space="preserve"> 1.2</w:t>
        </w:r>
      </w:hyperlink>
    </w:p>
    <w:p w14:paraId="4347CDC1" w14:textId="77777777" w:rsidR="00E47F60" w:rsidRPr="00F2138D" w:rsidRDefault="00E47F60" w:rsidP="006D6AE7">
      <w:pPr>
        <w:rPr>
          <w:rFonts w:cstheme="minorHAnsi"/>
        </w:rPr>
      </w:pPr>
    </w:p>
    <w:p w14:paraId="34AD2DCB" w14:textId="77777777" w:rsidR="00E47F60" w:rsidRPr="00F2138D" w:rsidRDefault="00E47F60" w:rsidP="00E47F60">
      <w:pPr>
        <w:pStyle w:val="ListParagraph"/>
        <w:numPr>
          <w:ilvl w:val="0"/>
          <w:numId w:val="4"/>
        </w:numPr>
        <w:rPr>
          <w:rFonts w:cstheme="minorHAnsi"/>
        </w:rPr>
        <w:sectPr w:rsidR="00E47F60" w:rsidRPr="00F2138D" w:rsidSect="006D6AE7">
          <w:pgSz w:w="11906" w:h="16838"/>
          <w:pgMar w:top="397" w:right="397" w:bottom="397" w:left="397" w:header="709" w:footer="709" w:gutter="0"/>
          <w:cols w:space="720"/>
          <w:docGrid w:linePitch="381"/>
        </w:sectPr>
      </w:pPr>
    </w:p>
    <w:p w14:paraId="72C2A5ED" w14:textId="77777777" w:rsidR="00CC4BC9" w:rsidRPr="00F2138D" w:rsidRDefault="00CC4BC9" w:rsidP="00CC4BC9">
      <w:pPr>
        <w:rPr>
          <w:rFonts w:cstheme="minorHAnsi"/>
        </w:rPr>
      </w:pPr>
    </w:p>
    <w:p w14:paraId="3064657E" w14:textId="77777777" w:rsidR="00EE2C65" w:rsidRPr="00F2138D" w:rsidRDefault="00EE2C65" w:rsidP="00EE2C65">
      <w:pPr>
        <w:rPr>
          <w:rFonts w:cstheme="minorHAnsi"/>
        </w:rPr>
        <w:sectPr w:rsidR="00EE2C65" w:rsidRPr="00F2138D" w:rsidSect="006D6AE7">
          <w:type w:val="continuous"/>
          <w:pgSz w:w="11906" w:h="16838"/>
          <w:pgMar w:top="397" w:right="397" w:bottom="397" w:left="397" w:header="709" w:footer="709" w:gutter="0"/>
          <w:cols w:space="708"/>
          <w:docGrid w:linePitch="381"/>
        </w:sectPr>
      </w:pPr>
    </w:p>
    <w:p w14:paraId="169657EF" w14:textId="77777777" w:rsidR="00EE2C65" w:rsidRPr="00F2138D" w:rsidRDefault="00EE2C65" w:rsidP="00EE2C65">
      <w:pPr>
        <w:pStyle w:val="Heading1"/>
        <w:rPr>
          <w:rFonts w:cstheme="minorHAnsi"/>
        </w:rPr>
      </w:pPr>
      <w:bookmarkStart w:id="1" w:name="_Analysis"/>
      <w:bookmarkEnd w:id="1"/>
      <w:r w:rsidRPr="00F2138D">
        <w:rPr>
          <w:rFonts w:cstheme="minorHAnsi"/>
        </w:rPr>
        <w:lastRenderedPageBreak/>
        <w:t>Analysis</w:t>
      </w:r>
    </w:p>
    <w:p w14:paraId="20B83867" w14:textId="77777777" w:rsidR="00EE2C65" w:rsidRPr="00F2138D" w:rsidRDefault="00EE2C65" w:rsidP="00EE2C65">
      <w:pPr>
        <w:pStyle w:val="Heading2"/>
        <w:rPr>
          <w:rFonts w:cstheme="minorHAnsi"/>
        </w:rPr>
      </w:pPr>
      <w:bookmarkStart w:id="2" w:name="_Product_Definition"/>
      <w:bookmarkEnd w:id="2"/>
      <w:r w:rsidRPr="00F2138D">
        <w:rPr>
          <w:rFonts w:cstheme="minorHAnsi"/>
        </w:rPr>
        <w:t>Product Definition</w:t>
      </w:r>
    </w:p>
    <w:p w14:paraId="56589352" w14:textId="77777777" w:rsidR="005E5926" w:rsidRPr="00F2138D" w:rsidRDefault="005E5926" w:rsidP="005E5926">
      <w:pPr>
        <w:pStyle w:val="Heading3"/>
        <w:rPr>
          <w:rFonts w:cstheme="minorHAnsi"/>
        </w:rPr>
      </w:pPr>
      <w:bookmarkStart w:id="3" w:name="_Background"/>
      <w:bookmarkEnd w:id="3"/>
      <w:r w:rsidRPr="00F2138D">
        <w:rPr>
          <w:rFonts w:cstheme="minorHAnsi"/>
        </w:rPr>
        <w:t>Background</w:t>
      </w:r>
    </w:p>
    <w:p w14:paraId="1F188AB5" w14:textId="77777777" w:rsidR="00EE2C65" w:rsidRPr="00F2138D" w:rsidRDefault="00EE2C65" w:rsidP="00EE2C65">
      <w:pPr>
        <w:rPr>
          <w:rFonts w:cstheme="minorHAnsi"/>
        </w:rPr>
      </w:pPr>
      <w:r w:rsidRPr="00F2138D">
        <w:rPr>
          <w:rFonts w:cstheme="minorHAnsi"/>
        </w:rPr>
        <w:t>In everyday life everyone, no matt</w:t>
      </w:r>
      <w:r w:rsidR="00363AAA" w:rsidRPr="00F2138D">
        <w:rPr>
          <w:rFonts w:cstheme="minorHAnsi"/>
        </w:rPr>
        <w:t>er your age has been to a shop</w:t>
      </w:r>
      <w:r w:rsidRPr="00F2138D">
        <w:rPr>
          <w:rFonts w:cstheme="minorHAnsi"/>
        </w:rPr>
        <w:t xml:space="preserve">, be it a corner shop, a restaurant or a supermarket. All of these places sell you products. This means that they are constantly receiving stock, </w:t>
      </w:r>
      <w:r w:rsidR="00E532BC" w:rsidRPr="00F2138D">
        <w:rPr>
          <w:rFonts w:cstheme="minorHAnsi"/>
        </w:rPr>
        <w:t xml:space="preserve">and </w:t>
      </w:r>
      <w:r w:rsidRPr="00F2138D">
        <w:rPr>
          <w:rFonts w:cstheme="minorHAnsi"/>
        </w:rPr>
        <w:t xml:space="preserve">selling products. This means that at times it is difficult for them to know how much of one item they have or even how much money they have made that day. </w:t>
      </w:r>
    </w:p>
    <w:p w14:paraId="0B8DF409" w14:textId="77777777" w:rsidR="005E5926" w:rsidRPr="00F2138D" w:rsidRDefault="005E5926" w:rsidP="005E5926">
      <w:pPr>
        <w:pStyle w:val="Heading3"/>
        <w:rPr>
          <w:rFonts w:cstheme="minorHAnsi"/>
        </w:rPr>
      </w:pPr>
      <w:bookmarkStart w:id="4" w:name="_The_problem"/>
      <w:bookmarkEnd w:id="4"/>
      <w:r w:rsidRPr="00F2138D">
        <w:rPr>
          <w:rFonts w:cstheme="minorHAnsi"/>
        </w:rPr>
        <w:t>The problem</w:t>
      </w:r>
    </w:p>
    <w:p w14:paraId="5FD7AC2C" w14:textId="77777777" w:rsidR="00EE2C65" w:rsidRPr="00F2138D" w:rsidRDefault="00EE2C65" w:rsidP="00EE2C65">
      <w:pPr>
        <w:rPr>
          <w:rFonts w:cstheme="minorHAnsi"/>
        </w:rPr>
      </w:pPr>
      <w:r w:rsidRPr="00F2138D">
        <w:rPr>
          <w:rFonts w:cstheme="minorHAnsi"/>
        </w:rPr>
        <w:t>Although modern technology is ever advancing this problem persists and many of the already existing solutions are either custom</w:t>
      </w:r>
      <w:r w:rsidR="00E532BC" w:rsidRPr="00F2138D">
        <w:rPr>
          <w:rFonts w:cstheme="minorHAnsi"/>
        </w:rPr>
        <w:t>-</w:t>
      </w:r>
      <w:r w:rsidRPr="00F2138D">
        <w:rPr>
          <w:rFonts w:cstheme="minorHAnsi"/>
        </w:rPr>
        <w:t xml:space="preserve">made for a large chain, or simply not up to the standard that you should expect. </w:t>
      </w:r>
    </w:p>
    <w:p w14:paraId="6FF508F2" w14:textId="77777777" w:rsidR="005E5926" w:rsidRPr="00F2138D" w:rsidRDefault="005E5926" w:rsidP="005E5926">
      <w:pPr>
        <w:pStyle w:val="Heading3"/>
        <w:rPr>
          <w:rFonts w:cstheme="minorHAnsi"/>
        </w:rPr>
      </w:pPr>
      <w:bookmarkStart w:id="5" w:name="_Intentions"/>
      <w:bookmarkEnd w:id="5"/>
      <w:r w:rsidRPr="00F2138D">
        <w:rPr>
          <w:rFonts w:cstheme="minorHAnsi"/>
        </w:rPr>
        <w:t>Intentions</w:t>
      </w:r>
    </w:p>
    <w:p w14:paraId="26651A83" w14:textId="77777777" w:rsidR="00EE2C65" w:rsidRPr="00F2138D" w:rsidRDefault="00EE2C65" w:rsidP="00EE2C65">
      <w:pPr>
        <w:rPr>
          <w:rFonts w:cstheme="minorHAnsi"/>
        </w:rPr>
      </w:pPr>
      <w:r w:rsidRPr="00F2138D">
        <w:rPr>
          <w:rFonts w:cstheme="minorHAnsi"/>
        </w:rPr>
        <w:t xml:space="preserve">To assist store owners in keeping track of how many of a specific </w:t>
      </w:r>
      <w:r w:rsidR="00230582" w:rsidRPr="00F2138D">
        <w:rPr>
          <w:rFonts w:cstheme="minorHAnsi"/>
        </w:rPr>
        <w:t>item they have left or how much money they have made, I intend to create an Electronic Point of</w:t>
      </w:r>
      <w:r w:rsidR="00363AAA" w:rsidRPr="00F2138D">
        <w:rPr>
          <w:rFonts w:cstheme="minorHAnsi"/>
        </w:rPr>
        <w:t xml:space="preserve"> Sale system. T</w:t>
      </w:r>
      <w:r w:rsidR="00230582" w:rsidRPr="00F2138D">
        <w:rPr>
          <w:rFonts w:cstheme="minorHAnsi"/>
        </w:rPr>
        <w:t>his system will be used to assist store owners and workers</w:t>
      </w:r>
      <w:r w:rsidR="00DB7DA4" w:rsidRPr="00F2138D">
        <w:rPr>
          <w:rFonts w:cstheme="minorHAnsi"/>
        </w:rPr>
        <w:t xml:space="preserve"> in taking orders and payments </w:t>
      </w:r>
      <w:r w:rsidR="00230582" w:rsidRPr="00F2138D">
        <w:rPr>
          <w:rFonts w:cstheme="minorHAnsi"/>
        </w:rPr>
        <w:t xml:space="preserve">as well as keeping track of how much stock they have. </w:t>
      </w:r>
    </w:p>
    <w:p w14:paraId="0FB6CAF7" w14:textId="77777777" w:rsidR="005E5926" w:rsidRPr="00F2138D" w:rsidRDefault="005E5926" w:rsidP="005E5926">
      <w:pPr>
        <w:pStyle w:val="Heading3"/>
        <w:rPr>
          <w:rFonts w:cstheme="minorHAnsi"/>
        </w:rPr>
      </w:pPr>
      <w:bookmarkStart w:id="6" w:name="_The_reason_the"/>
      <w:bookmarkEnd w:id="6"/>
      <w:r w:rsidRPr="00F2138D">
        <w:rPr>
          <w:rFonts w:cstheme="minorHAnsi"/>
        </w:rPr>
        <w:t>The reason the solution is needed</w:t>
      </w:r>
    </w:p>
    <w:p w14:paraId="7295221F" w14:textId="2F7AE84E" w:rsidR="00230582" w:rsidRPr="00F2138D" w:rsidRDefault="00230582" w:rsidP="00EE2C65">
      <w:pPr>
        <w:rPr>
          <w:rFonts w:cstheme="minorHAnsi"/>
        </w:rPr>
      </w:pPr>
      <w:r w:rsidRPr="00F2138D">
        <w:rPr>
          <w:rFonts w:cstheme="minorHAnsi"/>
        </w:rPr>
        <w:t>It is much simpler for stores to use an electronic system to record their sales, this is because it can record and offer statistics that they don’t have time or resources to calculate by other methods. It also means that transactions will be more sec</w:t>
      </w:r>
      <w:r w:rsidR="003D0BD3">
        <w:rPr>
          <w:rFonts w:cstheme="minorHAnsi"/>
        </w:rPr>
        <w:t>ure and better track can be kept of them</w:t>
      </w:r>
      <w:r w:rsidRPr="00F2138D">
        <w:rPr>
          <w:rFonts w:cstheme="minorHAnsi"/>
        </w:rPr>
        <w:t xml:space="preserve">. It also enables refunds or returns to be made simpler. </w:t>
      </w:r>
    </w:p>
    <w:p w14:paraId="5E4AE889" w14:textId="77777777" w:rsidR="00230582" w:rsidRPr="00F2138D" w:rsidRDefault="00230582" w:rsidP="00EE2C65">
      <w:pPr>
        <w:rPr>
          <w:rFonts w:cstheme="minorHAnsi"/>
        </w:rPr>
      </w:pPr>
      <w:r w:rsidRPr="00F2138D">
        <w:rPr>
          <w:rFonts w:cstheme="minorHAnsi"/>
        </w:rPr>
        <w:t xml:space="preserve">My program will allow a staff member of the store to create a new transaction, add items or products to this transaction and then complete the transaction. The transaction will then be stored in a database for easy access and information will be returned to a central server where a record of transactions will be stored. The item information will also be stored in a database on the central server. </w:t>
      </w:r>
      <w:r w:rsidRPr="00F2138D">
        <w:rPr>
          <w:rFonts w:cstheme="minorHAnsi"/>
        </w:rPr>
        <w:br/>
        <w:t>The client machine should be able to request information from the server, and the server will return it.</w:t>
      </w:r>
    </w:p>
    <w:p w14:paraId="7AC7B18C" w14:textId="77777777" w:rsidR="005E5926" w:rsidRPr="00F2138D" w:rsidRDefault="005E5926" w:rsidP="005E5926">
      <w:pPr>
        <w:pStyle w:val="Heading3"/>
        <w:rPr>
          <w:rFonts w:cstheme="minorHAnsi"/>
        </w:rPr>
      </w:pPr>
      <w:bookmarkStart w:id="7" w:name="_Next_Steps"/>
      <w:bookmarkEnd w:id="7"/>
      <w:r w:rsidRPr="00F2138D">
        <w:rPr>
          <w:rFonts w:cstheme="minorHAnsi"/>
        </w:rPr>
        <w:t>Next Steps</w:t>
      </w:r>
    </w:p>
    <w:p w14:paraId="59F349A2" w14:textId="77777777" w:rsidR="00230582" w:rsidRPr="00F2138D" w:rsidRDefault="00230582" w:rsidP="00EE2C65">
      <w:pPr>
        <w:rPr>
          <w:rFonts w:cstheme="minorHAnsi"/>
        </w:rPr>
      </w:pPr>
      <w:r w:rsidRPr="00F2138D">
        <w:rPr>
          <w:rFonts w:cstheme="minorHAnsi"/>
        </w:rPr>
        <w:t xml:space="preserve">The next step is to research the existing solutions that exist, understand their positives and negatives and understand how they interact with the staff member and the customer. As well as what other services or features they offer. </w:t>
      </w:r>
    </w:p>
    <w:p w14:paraId="655CBCC4" w14:textId="77777777" w:rsidR="00EE2C65" w:rsidRPr="00F2138D" w:rsidRDefault="00701EFF" w:rsidP="00701EFF">
      <w:pPr>
        <w:pStyle w:val="Heading2"/>
        <w:rPr>
          <w:rFonts w:cstheme="minorHAnsi"/>
        </w:rPr>
      </w:pPr>
      <w:bookmarkStart w:id="8" w:name="_Stakeholders"/>
      <w:bookmarkEnd w:id="8"/>
      <w:r w:rsidRPr="00F2138D">
        <w:rPr>
          <w:rFonts w:cstheme="minorHAnsi"/>
        </w:rPr>
        <w:t>Stakeholders</w:t>
      </w:r>
    </w:p>
    <w:p w14:paraId="31C2A124" w14:textId="77777777" w:rsidR="00701EFF" w:rsidRPr="00F2138D" w:rsidRDefault="00701EFF" w:rsidP="00701EFF">
      <w:pPr>
        <w:rPr>
          <w:rFonts w:cstheme="minorHAnsi"/>
        </w:rPr>
      </w:pPr>
      <w:r w:rsidRPr="00F2138D">
        <w:rPr>
          <w:rFonts w:cstheme="minorHAnsi"/>
        </w:rPr>
        <w:t xml:space="preserve">There are many potential stakeholders for my system, as it can be used in a variety of settings. </w:t>
      </w:r>
    </w:p>
    <w:p w14:paraId="12ACB82C" w14:textId="77777777" w:rsidR="00701EFF" w:rsidRPr="00F2138D" w:rsidRDefault="00701EFF" w:rsidP="00701EFF">
      <w:pPr>
        <w:rPr>
          <w:rFonts w:cstheme="minorHAnsi"/>
        </w:rPr>
      </w:pPr>
      <w:r w:rsidRPr="00F2138D">
        <w:rPr>
          <w:rFonts w:cstheme="minorHAnsi"/>
        </w:rPr>
        <w:t xml:space="preserve">One potential stakeholder is the owner of a small corner store. They would benefit from using my system because it would allow them to keep track of </w:t>
      </w:r>
      <w:r w:rsidR="001268EA" w:rsidRPr="00F2138D">
        <w:rPr>
          <w:rFonts w:cstheme="minorHAnsi"/>
        </w:rPr>
        <w:t xml:space="preserve">their sales, profits, </w:t>
      </w:r>
      <w:r w:rsidR="00E532BC" w:rsidRPr="00F2138D">
        <w:rPr>
          <w:rFonts w:cstheme="minorHAnsi"/>
        </w:rPr>
        <w:t xml:space="preserve">and </w:t>
      </w:r>
      <w:r w:rsidR="001268EA" w:rsidRPr="00F2138D">
        <w:rPr>
          <w:rFonts w:cstheme="minorHAnsi"/>
        </w:rPr>
        <w:t xml:space="preserve">transactions. This means that they would have more time, and ease of mind. They would need this system to be easy to use, and not take a lot of time or money to setup. </w:t>
      </w:r>
    </w:p>
    <w:p w14:paraId="07223E83" w14:textId="77777777" w:rsidR="001268EA" w:rsidRPr="00F2138D" w:rsidRDefault="001268EA" w:rsidP="00701EFF">
      <w:pPr>
        <w:rPr>
          <w:rFonts w:cstheme="minorHAnsi"/>
        </w:rPr>
      </w:pPr>
      <w:r w:rsidRPr="00F2138D">
        <w:rPr>
          <w:rFonts w:cstheme="minorHAnsi"/>
        </w:rPr>
        <w:t>Another potential stakeholder is a theme park</w:t>
      </w:r>
      <w:r w:rsidR="003606EE" w:rsidRPr="00F2138D">
        <w:rPr>
          <w:rFonts w:cstheme="minorHAnsi"/>
        </w:rPr>
        <w:t xml:space="preserve"> with various </w:t>
      </w:r>
      <w:r w:rsidR="000B5EE0" w:rsidRPr="00F2138D">
        <w:rPr>
          <w:rFonts w:cstheme="minorHAnsi"/>
        </w:rPr>
        <w:t xml:space="preserve">food and retail outlets. They would benefit from using my system because it would allow them to keep track of the most profitable outlets, their total sales and all the transactions. </w:t>
      </w:r>
      <w:r w:rsidR="000A5EFA" w:rsidRPr="00F2138D">
        <w:rPr>
          <w:rFonts w:cstheme="minorHAnsi"/>
        </w:rPr>
        <w:t xml:space="preserve">This would allow them to see the </w:t>
      </w:r>
      <w:r w:rsidR="00A02473" w:rsidRPr="00F2138D">
        <w:rPr>
          <w:rFonts w:cstheme="minorHAnsi"/>
        </w:rPr>
        <w:t xml:space="preserve">statistics of all the outlets, and will also allow them to have one </w:t>
      </w:r>
      <w:r w:rsidR="00C341EE" w:rsidRPr="00F2138D">
        <w:rPr>
          <w:rFonts w:cstheme="minorHAnsi"/>
        </w:rPr>
        <w:t>centralised</w:t>
      </w:r>
      <w:r w:rsidR="00A02473" w:rsidRPr="00F2138D">
        <w:rPr>
          <w:rFonts w:cstheme="minorHAnsi"/>
        </w:rPr>
        <w:t xml:space="preserve"> system, </w:t>
      </w:r>
      <w:r w:rsidR="00E532BC" w:rsidRPr="00F2138D">
        <w:rPr>
          <w:rFonts w:cstheme="minorHAnsi"/>
        </w:rPr>
        <w:t xml:space="preserve">in </w:t>
      </w:r>
      <w:r w:rsidR="00A02473" w:rsidRPr="00F2138D">
        <w:rPr>
          <w:rFonts w:cstheme="minorHAnsi"/>
        </w:rPr>
        <w:t xml:space="preserve">which they know how much stock they have, which with multiple outlets can be difficult to keep track of. </w:t>
      </w:r>
      <w:r w:rsidR="0012519D" w:rsidRPr="00F2138D">
        <w:rPr>
          <w:rFonts w:cstheme="minorHAnsi"/>
        </w:rPr>
        <w:t>This system would be quick and easy to setup, meaning that they could quickly and efficiently deploy this software. This will be the primary case that I use</w:t>
      </w:r>
      <w:r w:rsidR="005E5926" w:rsidRPr="00F2138D">
        <w:rPr>
          <w:rFonts w:cstheme="minorHAnsi"/>
        </w:rPr>
        <w:t xml:space="preserve"> for my development. </w:t>
      </w:r>
    </w:p>
    <w:p w14:paraId="47C4E8DA" w14:textId="77777777" w:rsidR="0036036E" w:rsidRPr="00F2138D" w:rsidRDefault="0036036E" w:rsidP="00701EFF">
      <w:pPr>
        <w:rPr>
          <w:rFonts w:cstheme="minorHAnsi"/>
        </w:rPr>
      </w:pPr>
      <w:r w:rsidRPr="00F2138D">
        <w:rPr>
          <w:rFonts w:cstheme="minorHAnsi"/>
        </w:rPr>
        <w:t>The last potential stakeholder I will b</w:t>
      </w:r>
      <w:r w:rsidR="00D2707E" w:rsidRPr="00F2138D">
        <w:rPr>
          <w:rFonts w:cstheme="minorHAnsi"/>
        </w:rPr>
        <w:t xml:space="preserve">e considering is a coffee shop </w:t>
      </w:r>
      <w:r w:rsidRPr="00F2138D">
        <w:rPr>
          <w:rFonts w:cstheme="minorHAnsi"/>
        </w:rPr>
        <w:t>that is rapidly expanding. They would benefit from using my system because it would allow them to track which items are the most popular, which aren’t performing very well and what they should therefore not sell. The system should be lightweight so they can implement it easily with low</w:t>
      </w:r>
      <w:r w:rsidR="00477585" w:rsidRPr="00F2138D">
        <w:rPr>
          <w:rFonts w:cstheme="minorHAnsi"/>
        </w:rPr>
        <w:t>-</w:t>
      </w:r>
      <w:r w:rsidRPr="00F2138D">
        <w:rPr>
          <w:rFonts w:cstheme="minorHAnsi"/>
        </w:rPr>
        <w:t xml:space="preserve">spec machines. There should also be sufficient expansion available so that the system could be accessed remotely if a new coffee shop were to open. </w:t>
      </w:r>
    </w:p>
    <w:p w14:paraId="6825D50D" w14:textId="77777777" w:rsidR="00D2707E" w:rsidRPr="00F2138D" w:rsidRDefault="00D2707E" w:rsidP="00701EFF">
      <w:pPr>
        <w:rPr>
          <w:rFonts w:cstheme="minorHAnsi"/>
        </w:rPr>
      </w:pPr>
      <w:r w:rsidRPr="00F2138D">
        <w:rPr>
          <w:rFonts w:cstheme="minorHAnsi"/>
        </w:rPr>
        <w:t xml:space="preserve">All of the above stakeholders have requested that their company names remain confidential. </w:t>
      </w:r>
    </w:p>
    <w:p w14:paraId="0E6B361B" w14:textId="77777777" w:rsidR="005E5926" w:rsidRPr="00F2138D" w:rsidRDefault="005E5926" w:rsidP="005E5926">
      <w:pPr>
        <w:pStyle w:val="Heading2"/>
        <w:rPr>
          <w:rFonts w:cstheme="minorHAnsi"/>
        </w:rPr>
      </w:pPr>
      <w:bookmarkStart w:id="9" w:name="_Research"/>
      <w:bookmarkEnd w:id="9"/>
      <w:r w:rsidRPr="00F2138D">
        <w:rPr>
          <w:rFonts w:cstheme="minorHAnsi"/>
        </w:rPr>
        <w:lastRenderedPageBreak/>
        <w:t>Research</w:t>
      </w:r>
    </w:p>
    <w:p w14:paraId="4207703E" w14:textId="77777777" w:rsidR="00FE468C" w:rsidRPr="00F2138D" w:rsidRDefault="00FE468C" w:rsidP="00FE468C">
      <w:pPr>
        <w:pStyle w:val="Heading3"/>
        <w:rPr>
          <w:rFonts w:cstheme="minorHAnsi"/>
        </w:rPr>
      </w:pPr>
      <w:bookmarkStart w:id="10" w:name="_Interview"/>
      <w:bookmarkEnd w:id="10"/>
      <w:r w:rsidRPr="00F2138D">
        <w:rPr>
          <w:rFonts w:cstheme="minorHAnsi"/>
        </w:rPr>
        <w:t>Interview</w:t>
      </w:r>
    </w:p>
    <w:p w14:paraId="3269CA79" w14:textId="77777777" w:rsidR="00FE468C" w:rsidRPr="00F2138D" w:rsidRDefault="00FE468C" w:rsidP="00FE468C">
      <w:pPr>
        <w:pStyle w:val="Heading4"/>
        <w:rPr>
          <w:rFonts w:cstheme="minorHAnsi"/>
        </w:rPr>
      </w:pPr>
      <w:bookmarkStart w:id="11" w:name="_Questions"/>
      <w:bookmarkEnd w:id="11"/>
      <w:r w:rsidRPr="00F2138D">
        <w:rPr>
          <w:rFonts w:cstheme="minorHAnsi"/>
        </w:rPr>
        <w:t>Questions</w:t>
      </w:r>
    </w:p>
    <w:p w14:paraId="1F895688" w14:textId="77777777" w:rsidR="00FE468C" w:rsidRPr="00F2138D" w:rsidRDefault="00FE468C" w:rsidP="00FE468C">
      <w:pPr>
        <w:pStyle w:val="ListParagraph"/>
        <w:numPr>
          <w:ilvl w:val="0"/>
          <w:numId w:val="4"/>
        </w:numPr>
        <w:rPr>
          <w:rFonts w:cstheme="minorHAnsi"/>
        </w:rPr>
      </w:pPr>
      <w:r w:rsidRPr="00F2138D">
        <w:rPr>
          <w:rFonts w:cstheme="minorHAnsi"/>
        </w:rPr>
        <w:t>How will you practically use this program?</w:t>
      </w:r>
    </w:p>
    <w:p w14:paraId="72C95953" w14:textId="77777777" w:rsidR="00FE468C" w:rsidRPr="00F2138D" w:rsidRDefault="00FE468C" w:rsidP="00FE468C">
      <w:pPr>
        <w:pStyle w:val="ListParagraph"/>
        <w:numPr>
          <w:ilvl w:val="0"/>
          <w:numId w:val="4"/>
        </w:numPr>
        <w:rPr>
          <w:rFonts w:cstheme="minorHAnsi"/>
        </w:rPr>
      </w:pPr>
      <w:r w:rsidRPr="00F2138D">
        <w:rPr>
          <w:rFonts w:cstheme="minorHAnsi"/>
        </w:rPr>
        <w:t>What features do you think are essential for you to have in this program?</w:t>
      </w:r>
    </w:p>
    <w:p w14:paraId="3174AEA7" w14:textId="77777777" w:rsidR="006860DA" w:rsidRPr="00F2138D" w:rsidRDefault="006860DA" w:rsidP="006860DA">
      <w:pPr>
        <w:pStyle w:val="ListParagraph"/>
        <w:numPr>
          <w:ilvl w:val="0"/>
          <w:numId w:val="4"/>
        </w:numPr>
        <w:rPr>
          <w:rFonts w:cstheme="minorHAnsi"/>
        </w:rPr>
      </w:pPr>
      <w:r w:rsidRPr="00F2138D">
        <w:rPr>
          <w:rFonts w:cstheme="minorHAnsi"/>
        </w:rPr>
        <w:t>What features would you like to have in this program in the future?</w:t>
      </w:r>
    </w:p>
    <w:p w14:paraId="645D0CEA" w14:textId="77777777" w:rsidR="006860DA" w:rsidRPr="00F2138D" w:rsidRDefault="006860DA" w:rsidP="00FE468C">
      <w:pPr>
        <w:pStyle w:val="ListParagraph"/>
        <w:numPr>
          <w:ilvl w:val="0"/>
          <w:numId w:val="4"/>
        </w:numPr>
        <w:rPr>
          <w:rFonts w:cstheme="minorHAnsi"/>
        </w:rPr>
      </w:pPr>
      <w:r w:rsidRPr="00F2138D">
        <w:rPr>
          <w:rFonts w:cstheme="minorHAnsi"/>
        </w:rPr>
        <w:t>How much would you consider paying for software of this nature?</w:t>
      </w:r>
    </w:p>
    <w:p w14:paraId="60C55B73" w14:textId="77777777" w:rsidR="006860DA" w:rsidRPr="00F2138D" w:rsidRDefault="006860DA" w:rsidP="00FE468C">
      <w:pPr>
        <w:pStyle w:val="ListParagraph"/>
        <w:numPr>
          <w:ilvl w:val="0"/>
          <w:numId w:val="4"/>
        </w:numPr>
        <w:rPr>
          <w:rFonts w:cstheme="minorHAnsi"/>
        </w:rPr>
      </w:pPr>
      <w:r w:rsidRPr="00F2138D">
        <w:rPr>
          <w:rFonts w:cstheme="minorHAnsi"/>
        </w:rPr>
        <w:t>Do you have multiple sale points that require tills on your site?</w:t>
      </w:r>
    </w:p>
    <w:p w14:paraId="0E5240F1" w14:textId="77777777" w:rsidR="006860DA" w:rsidRPr="00F2138D" w:rsidRDefault="006860DA" w:rsidP="00FE468C">
      <w:pPr>
        <w:pStyle w:val="ListParagraph"/>
        <w:numPr>
          <w:ilvl w:val="0"/>
          <w:numId w:val="4"/>
        </w:numPr>
        <w:rPr>
          <w:rFonts w:cstheme="minorHAnsi"/>
        </w:rPr>
      </w:pPr>
      <w:r w:rsidRPr="00F2138D">
        <w:rPr>
          <w:rFonts w:cstheme="minorHAnsi"/>
        </w:rPr>
        <w:t>What sort of user interface would you like?</w:t>
      </w:r>
    </w:p>
    <w:p w14:paraId="04922230" w14:textId="77777777" w:rsidR="006860DA" w:rsidRPr="00F2138D" w:rsidRDefault="006860DA" w:rsidP="00FE468C">
      <w:pPr>
        <w:pStyle w:val="ListParagraph"/>
        <w:numPr>
          <w:ilvl w:val="0"/>
          <w:numId w:val="4"/>
        </w:numPr>
        <w:rPr>
          <w:rFonts w:cstheme="minorHAnsi"/>
        </w:rPr>
      </w:pPr>
      <w:r w:rsidRPr="00F2138D">
        <w:rPr>
          <w:rFonts w:cstheme="minorHAnsi"/>
        </w:rPr>
        <w:t>What operating system does your current till system run on?</w:t>
      </w:r>
    </w:p>
    <w:p w14:paraId="75364D99" w14:textId="77777777" w:rsidR="00097987" w:rsidRPr="00F2138D" w:rsidRDefault="00097987" w:rsidP="00FE468C">
      <w:pPr>
        <w:pStyle w:val="ListParagraph"/>
        <w:numPr>
          <w:ilvl w:val="0"/>
          <w:numId w:val="4"/>
        </w:numPr>
        <w:rPr>
          <w:rFonts w:cstheme="minorHAnsi"/>
        </w:rPr>
      </w:pPr>
      <w:r w:rsidRPr="00F2138D">
        <w:rPr>
          <w:rFonts w:cstheme="minorHAnsi"/>
        </w:rPr>
        <w:t xml:space="preserve">What specific options would you like the user to have on the user interface? </w:t>
      </w:r>
    </w:p>
    <w:p w14:paraId="3F4BCF55" w14:textId="77777777" w:rsidR="00FE468C" w:rsidRPr="00F2138D" w:rsidRDefault="00FE468C" w:rsidP="00FE468C">
      <w:pPr>
        <w:pStyle w:val="Heading4"/>
        <w:rPr>
          <w:rFonts w:cstheme="minorHAnsi"/>
        </w:rPr>
      </w:pPr>
      <w:bookmarkStart w:id="12" w:name="_Small_corner_store"/>
      <w:bookmarkEnd w:id="12"/>
      <w:r w:rsidRPr="00F2138D">
        <w:rPr>
          <w:rFonts w:cstheme="minorHAnsi"/>
        </w:rPr>
        <w:t>Small corner store owner</w:t>
      </w:r>
    </w:p>
    <w:p w14:paraId="5A5DC752" w14:textId="77777777" w:rsidR="006860DA" w:rsidRPr="00F2138D" w:rsidRDefault="006860DA" w:rsidP="006860DA">
      <w:pPr>
        <w:pStyle w:val="ListParagraph"/>
        <w:numPr>
          <w:ilvl w:val="0"/>
          <w:numId w:val="4"/>
        </w:numPr>
        <w:rPr>
          <w:rFonts w:cstheme="minorHAnsi"/>
        </w:rPr>
      </w:pPr>
      <w:r w:rsidRPr="00F2138D">
        <w:rPr>
          <w:rFonts w:cstheme="minorHAnsi"/>
        </w:rPr>
        <w:t>How will you practically use this program?</w:t>
      </w:r>
      <w:r w:rsidRPr="00F2138D">
        <w:rPr>
          <w:rFonts w:cstheme="minorHAnsi"/>
        </w:rPr>
        <w:br/>
        <w:t xml:space="preserve">I will use this program to sell items in my shop and to keep track of how much money I have made each day. </w:t>
      </w:r>
    </w:p>
    <w:p w14:paraId="5AB46DA7" w14:textId="77777777" w:rsidR="00321FC3" w:rsidRPr="00F2138D" w:rsidRDefault="006860DA" w:rsidP="00321FC3">
      <w:pPr>
        <w:pStyle w:val="ListParagraph"/>
        <w:numPr>
          <w:ilvl w:val="0"/>
          <w:numId w:val="4"/>
        </w:numPr>
        <w:rPr>
          <w:rFonts w:cstheme="minorHAnsi"/>
        </w:rPr>
      </w:pPr>
      <w:r w:rsidRPr="00F2138D">
        <w:rPr>
          <w:rFonts w:cstheme="minorHAnsi"/>
        </w:rPr>
        <w:t>What features do you think are essential for you to have in this program?</w:t>
      </w:r>
      <w:r w:rsidR="00321FC3" w:rsidRPr="00F2138D">
        <w:rPr>
          <w:rFonts w:cstheme="minorHAnsi"/>
        </w:rPr>
        <w:br/>
      </w:r>
      <w:r w:rsidR="00D2698C" w:rsidRPr="00F2138D">
        <w:rPr>
          <w:rFonts w:cstheme="minorHAnsi"/>
        </w:rPr>
        <w:t xml:space="preserve">The essential features are that the till enables me to total up an order quickly and effectively. It should also keep track of the total number of sales and the total money that I have made that day. </w:t>
      </w:r>
    </w:p>
    <w:p w14:paraId="56DF89D7" w14:textId="77777777" w:rsidR="00D2698C" w:rsidRPr="00F2138D" w:rsidRDefault="00D2698C" w:rsidP="00D2698C">
      <w:pPr>
        <w:pStyle w:val="ListParagraph"/>
        <w:numPr>
          <w:ilvl w:val="0"/>
          <w:numId w:val="4"/>
        </w:numPr>
        <w:rPr>
          <w:rFonts w:cstheme="minorHAnsi"/>
        </w:rPr>
      </w:pPr>
      <w:r w:rsidRPr="00F2138D">
        <w:rPr>
          <w:rFonts w:cstheme="minorHAnsi"/>
        </w:rPr>
        <w:t>What features would you like to have in the program in the future?</w:t>
      </w:r>
      <w:r w:rsidRPr="00F2138D">
        <w:rPr>
          <w:rFonts w:cstheme="minorHAnsi"/>
        </w:rPr>
        <w:br/>
        <w:t xml:space="preserve">In the future, it would be useful to have a stock management system to allow me to keep track of which items are selling well each day. It would also be helpful if the till system had some way of helping me to take payments. </w:t>
      </w:r>
    </w:p>
    <w:p w14:paraId="58B7E5B4" w14:textId="77777777" w:rsidR="00D2698C" w:rsidRPr="00F2138D" w:rsidRDefault="00D2698C" w:rsidP="00D2698C">
      <w:pPr>
        <w:pStyle w:val="ListParagraph"/>
        <w:numPr>
          <w:ilvl w:val="0"/>
          <w:numId w:val="4"/>
        </w:numPr>
        <w:rPr>
          <w:rFonts w:cstheme="minorHAnsi"/>
        </w:rPr>
      </w:pPr>
      <w:r w:rsidRPr="00F2138D">
        <w:rPr>
          <w:rFonts w:cstheme="minorHAnsi"/>
        </w:rPr>
        <w:t>How much would you consider paying for software of this nature?</w:t>
      </w:r>
      <w:r w:rsidRPr="00F2138D">
        <w:rPr>
          <w:rFonts w:cstheme="minorHAnsi"/>
        </w:rPr>
        <w:br/>
      </w:r>
      <w:r w:rsidR="003B1835" w:rsidRPr="00F2138D">
        <w:rPr>
          <w:rFonts w:cstheme="minorHAnsi"/>
        </w:rPr>
        <w:t>I wouldn’t want to pay a monthly fee for this type of software. I wo</w:t>
      </w:r>
      <w:r w:rsidR="00D64D87" w:rsidRPr="00F2138D">
        <w:rPr>
          <w:rFonts w:cstheme="minorHAnsi"/>
        </w:rPr>
        <w:t xml:space="preserve">uld pay around £250 </w:t>
      </w:r>
      <w:r w:rsidR="003B1835" w:rsidRPr="00F2138D">
        <w:rPr>
          <w:rFonts w:cstheme="minorHAnsi"/>
        </w:rPr>
        <w:t xml:space="preserve">upfront as a maximum cost for the system. However, I wouldn’t mind paying for technical assistance, such as a setup fee and maintenance if it goes wrong. </w:t>
      </w:r>
    </w:p>
    <w:p w14:paraId="21F41A1C" w14:textId="77777777" w:rsidR="003B1835" w:rsidRPr="00F2138D" w:rsidRDefault="003B1835" w:rsidP="00D2698C">
      <w:pPr>
        <w:pStyle w:val="ListParagraph"/>
        <w:numPr>
          <w:ilvl w:val="0"/>
          <w:numId w:val="4"/>
        </w:numPr>
        <w:rPr>
          <w:rFonts w:cstheme="minorHAnsi"/>
        </w:rPr>
      </w:pPr>
      <w:r w:rsidRPr="00F2138D">
        <w:rPr>
          <w:rFonts w:cstheme="minorHAnsi"/>
        </w:rPr>
        <w:t>Do you have multiple sale point</w:t>
      </w:r>
      <w:r w:rsidR="00477585" w:rsidRPr="00F2138D">
        <w:rPr>
          <w:rFonts w:cstheme="minorHAnsi"/>
        </w:rPr>
        <w:t>s</w:t>
      </w:r>
      <w:r w:rsidRPr="00F2138D">
        <w:rPr>
          <w:rFonts w:cstheme="minorHAnsi"/>
        </w:rPr>
        <w:t xml:space="preserve"> that require tills on your site?</w:t>
      </w:r>
      <w:r w:rsidRPr="00F2138D">
        <w:rPr>
          <w:rFonts w:cstheme="minorHAnsi"/>
        </w:rPr>
        <w:br/>
        <w:t xml:space="preserve">I do not, I have only 1 till in my store. </w:t>
      </w:r>
    </w:p>
    <w:p w14:paraId="2C9A7758" w14:textId="77777777" w:rsidR="003B1835" w:rsidRPr="00F2138D" w:rsidRDefault="003B1835" w:rsidP="00D2698C">
      <w:pPr>
        <w:pStyle w:val="ListParagraph"/>
        <w:numPr>
          <w:ilvl w:val="0"/>
          <w:numId w:val="4"/>
        </w:numPr>
        <w:rPr>
          <w:rFonts w:cstheme="minorHAnsi"/>
        </w:rPr>
      </w:pPr>
      <w:r w:rsidRPr="00F2138D">
        <w:rPr>
          <w:rFonts w:cstheme="minorHAnsi"/>
        </w:rPr>
        <w:t>What sort of user interface would you like?</w:t>
      </w:r>
      <w:r w:rsidRPr="00F2138D">
        <w:rPr>
          <w:rFonts w:cstheme="minorHAnsi"/>
        </w:rPr>
        <w:br/>
        <w:t>I would like an easy</w:t>
      </w:r>
      <w:r w:rsidR="00477585" w:rsidRPr="00F2138D">
        <w:rPr>
          <w:rFonts w:cstheme="minorHAnsi"/>
        </w:rPr>
        <w:t>-to-</w:t>
      </w:r>
      <w:r w:rsidRPr="00F2138D">
        <w:rPr>
          <w:rFonts w:cstheme="minorHAnsi"/>
        </w:rPr>
        <w:t xml:space="preserve">use interface that is quick and easy to pick up. This means that I could continue my trade uninterrupted and just as fast as I am now. </w:t>
      </w:r>
    </w:p>
    <w:p w14:paraId="3CE13646" w14:textId="77777777" w:rsidR="003B1835" w:rsidRPr="00F2138D" w:rsidRDefault="003B1835" w:rsidP="00D2698C">
      <w:pPr>
        <w:pStyle w:val="ListParagraph"/>
        <w:numPr>
          <w:ilvl w:val="0"/>
          <w:numId w:val="4"/>
        </w:numPr>
        <w:rPr>
          <w:rFonts w:cstheme="minorHAnsi"/>
        </w:rPr>
      </w:pPr>
      <w:r w:rsidRPr="00F2138D">
        <w:rPr>
          <w:rFonts w:cstheme="minorHAnsi"/>
        </w:rPr>
        <w:t>What operating system does your current till system run on?</w:t>
      </w:r>
      <w:r w:rsidRPr="00F2138D">
        <w:rPr>
          <w:rFonts w:cstheme="minorHAnsi"/>
        </w:rPr>
        <w:br/>
        <w:t>My current till is a digital till which doesn’t have an operating system to speak of. If I was to have a computerised till I would like it to have a Windows</w:t>
      </w:r>
      <w:r w:rsidR="000210A1" w:rsidRPr="00F2138D">
        <w:rPr>
          <w:rFonts w:cstheme="minorHAnsi"/>
        </w:rPr>
        <w:t xml:space="preserve"> </w:t>
      </w:r>
      <w:r w:rsidR="000210A1" w:rsidRPr="00F2138D">
        <w:rPr>
          <w:rFonts w:cstheme="minorHAnsi"/>
          <w:vertAlign w:val="superscript"/>
        </w:rPr>
        <w:t>[18]</w:t>
      </w:r>
      <w:r w:rsidRPr="00F2138D">
        <w:rPr>
          <w:rFonts w:cstheme="minorHAnsi"/>
        </w:rPr>
        <w:t xml:space="preserve"> operating system as this is the one I am used to and it is easy to use. </w:t>
      </w:r>
    </w:p>
    <w:p w14:paraId="26EBE3F6" w14:textId="77777777" w:rsidR="00BA4C76" w:rsidRPr="00F2138D" w:rsidRDefault="0080470C" w:rsidP="00D2698C">
      <w:pPr>
        <w:pStyle w:val="ListParagraph"/>
        <w:numPr>
          <w:ilvl w:val="0"/>
          <w:numId w:val="4"/>
        </w:numPr>
        <w:rPr>
          <w:rFonts w:cstheme="minorHAnsi"/>
        </w:rPr>
      </w:pPr>
      <w:r w:rsidRPr="00F2138D">
        <w:rPr>
          <w:rFonts w:cstheme="minorHAnsi"/>
        </w:rPr>
        <w:t>What specific options would you like the user to have on the user interface?</w:t>
      </w:r>
      <w:r w:rsidRPr="00F2138D">
        <w:rPr>
          <w:rFonts w:cstheme="minorHAnsi"/>
        </w:rPr>
        <w:br/>
      </w:r>
      <w:r w:rsidR="00BA4C76" w:rsidRPr="00F2138D">
        <w:rPr>
          <w:rFonts w:cstheme="minorHAnsi"/>
        </w:rPr>
        <w:t xml:space="preserve">The user should be able to keep track of the order total and see which items have been added to the order. </w:t>
      </w:r>
    </w:p>
    <w:p w14:paraId="4295279D" w14:textId="77777777" w:rsidR="00437DBB" w:rsidRPr="00F2138D" w:rsidRDefault="00437DBB" w:rsidP="00437DBB">
      <w:pPr>
        <w:rPr>
          <w:rFonts w:cstheme="minorHAnsi"/>
        </w:rPr>
      </w:pPr>
      <w:r w:rsidRPr="00F2138D">
        <w:rPr>
          <w:rFonts w:cstheme="minorHAnsi"/>
        </w:rPr>
        <w:t>From this interview</w:t>
      </w:r>
      <w:r w:rsidR="00477585" w:rsidRPr="00F2138D">
        <w:rPr>
          <w:rFonts w:cstheme="minorHAnsi"/>
        </w:rPr>
        <w:t>,</w:t>
      </w:r>
      <w:r w:rsidRPr="00F2138D">
        <w:rPr>
          <w:rFonts w:cstheme="minorHAnsi"/>
        </w:rPr>
        <w:t xml:space="preserve"> I took away that </w:t>
      </w:r>
      <w:r w:rsidR="00971C5C" w:rsidRPr="00F2138D">
        <w:rPr>
          <w:rFonts w:cstheme="minorHAnsi"/>
        </w:rPr>
        <w:t>this system needs a simple interface that is easy to understand</w:t>
      </w:r>
      <w:r w:rsidR="00D64D87" w:rsidRPr="00F2138D">
        <w:rPr>
          <w:rFonts w:cstheme="minorHAnsi"/>
        </w:rPr>
        <w:t xml:space="preserve">. The system should be compatible with the Windows operating system. A store owner should be able to use the system effectively with little to no training. </w:t>
      </w:r>
    </w:p>
    <w:p w14:paraId="6F1D844E" w14:textId="77777777" w:rsidR="003B1835" w:rsidRPr="00F2138D" w:rsidRDefault="003B1835" w:rsidP="003B1835">
      <w:pPr>
        <w:pStyle w:val="Heading4"/>
        <w:rPr>
          <w:rFonts w:cstheme="minorHAnsi"/>
        </w:rPr>
      </w:pPr>
      <w:bookmarkStart w:id="13" w:name="_Theme_Park"/>
      <w:bookmarkEnd w:id="13"/>
      <w:r w:rsidRPr="00F2138D">
        <w:rPr>
          <w:rFonts w:cstheme="minorHAnsi"/>
        </w:rPr>
        <w:t>Theme Park</w:t>
      </w:r>
    </w:p>
    <w:p w14:paraId="5A698F1C" w14:textId="77777777" w:rsidR="003B1835" w:rsidRPr="00F2138D" w:rsidRDefault="00D64D87" w:rsidP="003B1835">
      <w:pPr>
        <w:pStyle w:val="ListParagraph"/>
        <w:numPr>
          <w:ilvl w:val="0"/>
          <w:numId w:val="4"/>
        </w:numPr>
        <w:rPr>
          <w:rFonts w:cstheme="minorHAnsi"/>
        </w:rPr>
      </w:pPr>
      <w:r w:rsidRPr="00F2138D">
        <w:rPr>
          <w:rFonts w:cstheme="minorHAnsi"/>
        </w:rPr>
        <w:t>How will you practically use this program?</w:t>
      </w:r>
      <w:r w:rsidRPr="00F2138D">
        <w:rPr>
          <w:rFonts w:cstheme="minorHAnsi"/>
        </w:rPr>
        <w:br/>
        <w:t xml:space="preserve">We will use this program in our day-to-day operations to allow us to sell food retail items at different outlets across our park. </w:t>
      </w:r>
    </w:p>
    <w:p w14:paraId="1EA3F8DE" w14:textId="77777777" w:rsidR="00D64D87" w:rsidRPr="00F2138D" w:rsidRDefault="00D64D87" w:rsidP="00D64D87">
      <w:pPr>
        <w:pStyle w:val="ListParagraph"/>
        <w:numPr>
          <w:ilvl w:val="0"/>
          <w:numId w:val="4"/>
        </w:numPr>
        <w:rPr>
          <w:rFonts w:cstheme="minorHAnsi"/>
        </w:rPr>
      </w:pPr>
      <w:r w:rsidRPr="00F2138D">
        <w:rPr>
          <w:rFonts w:cstheme="minorHAnsi"/>
        </w:rPr>
        <w:t>What features do you think are essential for you to have in this program?</w:t>
      </w:r>
      <w:r w:rsidRPr="00F2138D">
        <w:rPr>
          <w:rFonts w:cstheme="minorHAnsi"/>
        </w:rPr>
        <w:br/>
        <w:t xml:space="preserve">We believe that there should be the ability to sell items, </w:t>
      </w:r>
      <w:r w:rsidR="00477585" w:rsidRPr="00F2138D">
        <w:rPr>
          <w:rFonts w:cstheme="minorHAnsi"/>
        </w:rPr>
        <w:t xml:space="preserve">and </w:t>
      </w:r>
      <w:r w:rsidRPr="00F2138D">
        <w:rPr>
          <w:rFonts w:cstheme="minorHAnsi"/>
        </w:rPr>
        <w:t xml:space="preserve">keep track of which items have been sold that day. All quickly and effectively so that we aren’t slowed down by the system when it is peak time. It should keep track of the performance of each outlet. </w:t>
      </w:r>
    </w:p>
    <w:p w14:paraId="138F325F" w14:textId="77777777" w:rsidR="00D64D87" w:rsidRPr="00F2138D" w:rsidRDefault="00D64D87" w:rsidP="00D64D87">
      <w:pPr>
        <w:pStyle w:val="ListParagraph"/>
        <w:numPr>
          <w:ilvl w:val="0"/>
          <w:numId w:val="4"/>
        </w:numPr>
        <w:rPr>
          <w:rFonts w:cstheme="minorHAnsi"/>
        </w:rPr>
      </w:pPr>
      <w:r w:rsidRPr="00F2138D">
        <w:rPr>
          <w:rFonts w:cstheme="minorHAnsi"/>
        </w:rPr>
        <w:t>What features would you like to have in the program in the future?</w:t>
      </w:r>
      <w:r w:rsidRPr="00F2138D">
        <w:rPr>
          <w:rFonts w:cstheme="minorHAnsi"/>
        </w:rPr>
        <w:br/>
        <w:t>In the future, it would be useful if the system had a way of automatically printing tickets in a kitchen. It would also be useful to have a system that tracks trends over</w:t>
      </w:r>
      <w:r w:rsidR="00477585" w:rsidRPr="00F2138D">
        <w:rPr>
          <w:rFonts w:cstheme="minorHAnsi"/>
        </w:rPr>
        <w:t xml:space="preserve"> </w:t>
      </w:r>
      <w:r w:rsidRPr="00F2138D">
        <w:rPr>
          <w:rFonts w:cstheme="minorHAnsi"/>
        </w:rPr>
        <w:t xml:space="preserve">time, allowing us to plan our stock around the time of year. </w:t>
      </w:r>
    </w:p>
    <w:p w14:paraId="778C1231" w14:textId="77777777" w:rsidR="00D64D87" w:rsidRPr="00F2138D" w:rsidRDefault="00D64D87" w:rsidP="00D64D87">
      <w:pPr>
        <w:pStyle w:val="ListParagraph"/>
        <w:numPr>
          <w:ilvl w:val="0"/>
          <w:numId w:val="4"/>
        </w:numPr>
        <w:rPr>
          <w:rFonts w:cstheme="minorHAnsi"/>
        </w:rPr>
      </w:pPr>
      <w:r w:rsidRPr="00F2138D">
        <w:rPr>
          <w:rFonts w:cstheme="minorHAnsi"/>
        </w:rPr>
        <w:lastRenderedPageBreak/>
        <w:t>How much would you consider paying for software of this nature?</w:t>
      </w:r>
      <w:r w:rsidRPr="00F2138D">
        <w:rPr>
          <w:rFonts w:cstheme="minorHAnsi"/>
        </w:rPr>
        <w:br/>
        <w:t>If the system is effective we are prepared to pay around a £300 upfront cost, with setup</w:t>
      </w:r>
      <w:r w:rsidR="00531D4A" w:rsidRPr="00F2138D">
        <w:rPr>
          <w:rFonts w:cstheme="minorHAnsi"/>
        </w:rPr>
        <w:t>. And then an additional fee each month. Be this a flat rate or a percentage of our sales. The flat rate would be ideally around £15-£25 a month.</w:t>
      </w:r>
    </w:p>
    <w:p w14:paraId="53A2DE08" w14:textId="77777777" w:rsidR="00531D4A" w:rsidRPr="00F2138D" w:rsidRDefault="00531D4A" w:rsidP="00D64D87">
      <w:pPr>
        <w:pStyle w:val="ListParagraph"/>
        <w:numPr>
          <w:ilvl w:val="0"/>
          <w:numId w:val="4"/>
        </w:numPr>
        <w:rPr>
          <w:rFonts w:cstheme="minorHAnsi"/>
        </w:rPr>
      </w:pPr>
      <w:r w:rsidRPr="00F2138D">
        <w:rPr>
          <w:rFonts w:cstheme="minorHAnsi"/>
        </w:rPr>
        <w:t>Do you have multiple sale points that require tills on your site?</w:t>
      </w:r>
      <w:r w:rsidRPr="00F2138D">
        <w:rPr>
          <w:rFonts w:cstheme="minorHAnsi"/>
        </w:rPr>
        <w:br/>
        <w:t xml:space="preserve">We have multiple outlets around the site, and therefore will need multiple tills that connect to one central system. </w:t>
      </w:r>
    </w:p>
    <w:p w14:paraId="2A2CB90A" w14:textId="77777777" w:rsidR="00531D4A" w:rsidRPr="00F2138D" w:rsidRDefault="00531D4A" w:rsidP="00531D4A">
      <w:pPr>
        <w:pStyle w:val="ListParagraph"/>
        <w:numPr>
          <w:ilvl w:val="0"/>
          <w:numId w:val="4"/>
        </w:numPr>
        <w:rPr>
          <w:rFonts w:cstheme="minorHAnsi"/>
        </w:rPr>
      </w:pPr>
      <w:r w:rsidRPr="00F2138D">
        <w:rPr>
          <w:rFonts w:cstheme="minorHAnsi"/>
        </w:rPr>
        <w:t>What sort of user interface would you like?</w:t>
      </w:r>
      <w:r w:rsidRPr="00F2138D">
        <w:rPr>
          <w:rFonts w:cstheme="minorHAnsi"/>
        </w:rPr>
        <w:br/>
        <w:t>We would require a modern user interface that is easy for our staff to use. Ideally</w:t>
      </w:r>
      <w:r w:rsidR="00B61547" w:rsidRPr="00F2138D">
        <w:rPr>
          <w:rFonts w:cstheme="minorHAnsi"/>
        </w:rPr>
        <w:t>,</w:t>
      </w:r>
      <w:r w:rsidRPr="00F2138D">
        <w:rPr>
          <w:rFonts w:cstheme="minorHAnsi"/>
        </w:rPr>
        <w:t xml:space="preserve"> they would only require a small walk</w:t>
      </w:r>
      <w:r w:rsidR="00B61547" w:rsidRPr="00F2138D">
        <w:rPr>
          <w:rFonts w:cstheme="minorHAnsi"/>
        </w:rPr>
        <w:t>-</w:t>
      </w:r>
      <w:r w:rsidRPr="00F2138D">
        <w:rPr>
          <w:rFonts w:cstheme="minorHAnsi"/>
        </w:rPr>
        <w:t xml:space="preserve">through to be able to use the basic functions of the system. As with over 250 members of staff, it is impractical to have to deliver formal training on the till systems. </w:t>
      </w:r>
      <w:r w:rsidR="00D2707E" w:rsidRPr="00F2138D">
        <w:rPr>
          <w:rFonts w:cstheme="minorHAnsi"/>
        </w:rPr>
        <w:t>Ideally, the User Interface would also be adaptable to the park’s astatic, however</w:t>
      </w:r>
      <w:r w:rsidR="00B61547" w:rsidRPr="00F2138D">
        <w:rPr>
          <w:rFonts w:cstheme="minorHAnsi"/>
        </w:rPr>
        <w:t>,</w:t>
      </w:r>
      <w:r w:rsidR="00D2707E" w:rsidRPr="00F2138D">
        <w:rPr>
          <w:rFonts w:cstheme="minorHAnsi"/>
        </w:rPr>
        <w:t xml:space="preserve"> this isn’t a necessity. </w:t>
      </w:r>
    </w:p>
    <w:p w14:paraId="10C39033" w14:textId="77777777" w:rsidR="00D2707E" w:rsidRPr="00F2138D" w:rsidRDefault="00D2707E" w:rsidP="00D2707E">
      <w:pPr>
        <w:pStyle w:val="ListParagraph"/>
        <w:numPr>
          <w:ilvl w:val="0"/>
          <w:numId w:val="4"/>
        </w:numPr>
        <w:rPr>
          <w:rFonts w:cstheme="minorHAnsi"/>
        </w:rPr>
      </w:pPr>
      <w:r w:rsidRPr="00F2138D">
        <w:rPr>
          <w:rFonts w:cstheme="minorHAnsi"/>
        </w:rPr>
        <w:t>What operating system does your current till system run on?</w:t>
      </w:r>
      <w:r w:rsidRPr="00F2138D">
        <w:rPr>
          <w:rFonts w:cstheme="minorHAnsi"/>
        </w:rPr>
        <w:br/>
        <w:t>Our current till system runs on Windows</w:t>
      </w:r>
      <w:r w:rsidR="000210A1" w:rsidRPr="00F2138D">
        <w:rPr>
          <w:rFonts w:cstheme="minorHAnsi"/>
        </w:rPr>
        <w:t xml:space="preserve"> </w:t>
      </w:r>
      <w:r w:rsidR="000210A1" w:rsidRPr="00F2138D">
        <w:rPr>
          <w:rFonts w:cstheme="minorHAnsi"/>
          <w:vertAlign w:val="superscript"/>
        </w:rPr>
        <w:t>[18]</w:t>
      </w:r>
      <w:r w:rsidRPr="00F2138D">
        <w:rPr>
          <w:rFonts w:cstheme="minorHAnsi"/>
        </w:rPr>
        <w:t xml:space="preserve"> as it has good security features and is easy to use. It would be ideal for us if the syste</w:t>
      </w:r>
      <w:r w:rsidR="000210A1" w:rsidRPr="00F2138D">
        <w:rPr>
          <w:rFonts w:cstheme="minorHAnsi"/>
        </w:rPr>
        <w:t xml:space="preserve">m did run on Windows </w:t>
      </w:r>
      <w:r w:rsidR="000210A1" w:rsidRPr="00F2138D">
        <w:rPr>
          <w:rFonts w:cstheme="minorHAnsi"/>
          <w:vertAlign w:val="superscript"/>
        </w:rPr>
        <w:t>[18]</w:t>
      </w:r>
      <w:r w:rsidRPr="00F2138D">
        <w:rPr>
          <w:rFonts w:cstheme="minorHAnsi"/>
        </w:rPr>
        <w:t xml:space="preserve">. </w:t>
      </w:r>
    </w:p>
    <w:p w14:paraId="397FA6A8" w14:textId="77777777" w:rsidR="0080470C" w:rsidRPr="00F2138D" w:rsidRDefault="0080470C" w:rsidP="00D2707E">
      <w:pPr>
        <w:pStyle w:val="ListParagraph"/>
        <w:numPr>
          <w:ilvl w:val="0"/>
          <w:numId w:val="4"/>
        </w:numPr>
        <w:rPr>
          <w:rFonts w:cstheme="minorHAnsi"/>
        </w:rPr>
      </w:pPr>
      <w:r w:rsidRPr="00F2138D">
        <w:rPr>
          <w:rFonts w:cstheme="minorHAnsi"/>
        </w:rPr>
        <w:t>What specific options would you like the user to have on the user interface?</w:t>
      </w:r>
      <w:r w:rsidRPr="00F2138D">
        <w:rPr>
          <w:rFonts w:cstheme="minorHAnsi"/>
        </w:rPr>
        <w:br/>
        <w:t xml:space="preserve">There should be the option to add a name to the order as we have kitchens that make food and when serving it is easier to take a name for the order. There should also be a way of increasing the amount of an item that is in the order. </w:t>
      </w:r>
    </w:p>
    <w:p w14:paraId="7129425C" w14:textId="77777777" w:rsidR="000967E6" w:rsidRPr="00F2138D" w:rsidRDefault="000967E6" w:rsidP="000967E6">
      <w:pPr>
        <w:rPr>
          <w:rFonts w:cstheme="minorHAnsi"/>
        </w:rPr>
      </w:pPr>
      <w:r w:rsidRPr="00F2138D">
        <w:rPr>
          <w:rFonts w:cstheme="minorHAnsi"/>
        </w:rPr>
        <w:t>From this interview</w:t>
      </w:r>
      <w:r w:rsidR="00B61547" w:rsidRPr="00F2138D">
        <w:rPr>
          <w:rFonts w:cstheme="minorHAnsi"/>
        </w:rPr>
        <w:t>,</w:t>
      </w:r>
      <w:r w:rsidRPr="00F2138D">
        <w:rPr>
          <w:rFonts w:cstheme="minorHAnsi"/>
        </w:rPr>
        <w:t xml:space="preserve"> I took away that the system should be easy to use, </w:t>
      </w:r>
      <w:r w:rsidR="00B61547" w:rsidRPr="00F2138D">
        <w:rPr>
          <w:rFonts w:cstheme="minorHAnsi"/>
        </w:rPr>
        <w:t xml:space="preserve">and </w:t>
      </w:r>
      <w:r w:rsidRPr="00F2138D">
        <w:rPr>
          <w:rFonts w:cstheme="minorHAnsi"/>
        </w:rPr>
        <w:t xml:space="preserve">have a networking aspect so that multiple till points can connect. I also think that an analytics feature would be nice to have, however it will take very long to implement. </w:t>
      </w:r>
    </w:p>
    <w:p w14:paraId="56E3C0A0" w14:textId="77777777" w:rsidR="00D2707E" w:rsidRPr="00F2138D" w:rsidRDefault="00D2707E" w:rsidP="00D2707E">
      <w:pPr>
        <w:pStyle w:val="Heading4"/>
        <w:rPr>
          <w:rFonts w:cstheme="minorHAnsi"/>
        </w:rPr>
      </w:pPr>
      <w:bookmarkStart w:id="14" w:name="_Rapidly_growing_Coffee"/>
      <w:bookmarkEnd w:id="14"/>
      <w:r w:rsidRPr="00F2138D">
        <w:rPr>
          <w:rFonts w:cstheme="minorHAnsi"/>
        </w:rPr>
        <w:t>Rapidly growing Coffee Shop</w:t>
      </w:r>
    </w:p>
    <w:p w14:paraId="7A61A80B" w14:textId="77777777" w:rsidR="00D2707E" w:rsidRPr="00F2138D" w:rsidRDefault="000967E6" w:rsidP="00D2707E">
      <w:pPr>
        <w:pStyle w:val="ListParagraph"/>
        <w:numPr>
          <w:ilvl w:val="0"/>
          <w:numId w:val="4"/>
        </w:numPr>
        <w:rPr>
          <w:rFonts w:cstheme="minorHAnsi"/>
        </w:rPr>
      </w:pPr>
      <w:r w:rsidRPr="00F2138D">
        <w:rPr>
          <w:rFonts w:cstheme="minorHAnsi"/>
        </w:rPr>
        <w:t>How will you practically use this program?</w:t>
      </w:r>
      <w:r w:rsidRPr="00F2138D">
        <w:rPr>
          <w:rFonts w:cstheme="minorHAnsi"/>
        </w:rPr>
        <w:br/>
        <w:t>We will use this program to make coffee and cake sales in my café. These will need to be taken quickly.</w:t>
      </w:r>
    </w:p>
    <w:p w14:paraId="0F7899BF" w14:textId="77777777" w:rsidR="000967E6" w:rsidRPr="00F2138D" w:rsidRDefault="000967E6" w:rsidP="00D2707E">
      <w:pPr>
        <w:pStyle w:val="ListParagraph"/>
        <w:numPr>
          <w:ilvl w:val="0"/>
          <w:numId w:val="4"/>
        </w:numPr>
        <w:rPr>
          <w:rFonts w:cstheme="minorHAnsi"/>
        </w:rPr>
      </w:pPr>
      <w:r w:rsidRPr="00F2138D">
        <w:rPr>
          <w:rFonts w:cstheme="minorHAnsi"/>
        </w:rPr>
        <w:t>What features do you think are essential for you to have in this program?</w:t>
      </w:r>
      <w:r w:rsidRPr="00F2138D">
        <w:rPr>
          <w:rFonts w:cstheme="minorHAnsi"/>
        </w:rPr>
        <w:br/>
        <w:t xml:space="preserve">The </w:t>
      </w:r>
      <w:r w:rsidR="00B61547" w:rsidRPr="00F2138D">
        <w:rPr>
          <w:rFonts w:cstheme="minorHAnsi"/>
        </w:rPr>
        <w:t>essential features</w:t>
      </w:r>
      <w:r w:rsidRPr="00F2138D">
        <w:rPr>
          <w:rFonts w:cstheme="minorHAnsi"/>
        </w:rPr>
        <w:t xml:space="preserve"> are quick processing, </w:t>
      </w:r>
      <w:r w:rsidR="00B61547" w:rsidRPr="00F2138D">
        <w:rPr>
          <w:rFonts w:cstheme="minorHAnsi"/>
        </w:rPr>
        <w:t xml:space="preserve">and </w:t>
      </w:r>
      <w:r w:rsidR="00F03970" w:rsidRPr="00F2138D">
        <w:rPr>
          <w:rFonts w:cstheme="minorHAnsi"/>
        </w:rPr>
        <w:t xml:space="preserve">sale and transaction management. These will make it easy to use and be able to do everything I need to do. </w:t>
      </w:r>
    </w:p>
    <w:p w14:paraId="20AEEFA8" w14:textId="77777777" w:rsidR="000967E6" w:rsidRPr="00F2138D" w:rsidRDefault="000967E6" w:rsidP="000967E6">
      <w:pPr>
        <w:pStyle w:val="ListParagraph"/>
        <w:numPr>
          <w:ilvl w:val="0"/>
          <w:numId w:val="4"/>
        </w:numPr>
        <w:rPr>
          <w:rFonts w:cstheme="minorHAnsi"/>
        </w:rPr>
      </w:pPr>
      <w:r w:rsidRPr="00F2138D">
        <w:rPr>
          <w:rFonts w:cstheme="minorHAnsi"/>
        </w:rPr>
        <w:t>What features would you like to have in the program in the future?</w:t>
      </w:r>
      <w:r w:rsidRPr="00F2138D">
        <w:rPr>
          <w:rFonts w:cstheme="minorHAnsi"/>
        </w:rPr>
        <w:br/>
      </w:r>
      <w:r w:rsidR="00F03970" w:rsidRPr="00F2138D">
        <w:rPr>
          <w:rFonts w:cstheme="minorHAnsi"/>
        </w:rPr>
        <w:t>In the future</w:t>
      </w:r>
      <w:r w:rsidR="00B61547" w:rsidRPr="00F2138D">
        <w:rPr>
          <w:rFonts w:cstheme="minorHAnsi"/>
        </w:rPr>
        <w:t>,</w:t>
      </w:r>
      <w:r w:rsidR="00F03970" w:rsidRPr="00F2138D">
        <w:rPr>
          <w:rFonts w:cstheme="minorHAnsi"/>
        </w:rPr>
        <w:t xml:space="preserve"> it would be useful to have a system that sends tickets to the kitchen when tickets are ordered. This would mean we could take orders quick</w:t>
      </w:r>
      <w:r w:rsidR="00B61547" w:rsidRPr="00F2138D">
        <w:rPr>
          <w:rFonts w:cstheme="minorHAnsi"/>
        </w:rPr>
        <w:t>ly</w:t>
      </w:r>
      <w:r w:rsidR="00F03970" w:rsidRPr="00F2138D">
        <w:rPr>
          <w:rFonts w:cstheme="minorHAnsi"/>
        </w:rPr>
        <w:t xml:space="preserve"> and keep track of them. </w:t>
      </w:r>
    </w:p>
    <w:p w14:paraId="722CCD81" w14:textId="77777777" w:rsidR="000967E6" w:rsidRPr="00F2138D" w:rsidRDefault="000967E6" w:rsidP="000967E6">
      <w:pPr>
        <w:pStyle w:val="ListParagraph"/>
        <w:numPr>
          <w:ilvl w:val="0"/>
          <w:numId w:val="4"/>
        </w:numPr>
        <w:rPr>
          <w:rFonts w:cstheme="minorHAnsi"/>
        </w:rPr>
      </w:pPr>
      <w:r w:rsidRPr="00F2138D">
        <w:rPr>
          <w:rFonts w:cstheme="minorHAnsi"/>
        </w:rPr>
        <w:t>How much would you consider paying for software of this nature?</w:t>
      </w:r>
      <w:r w:rsidRPr="00F2138D">
        <w:rPr>
          <w:rFonts w:cstheme="minorHAnsi"/>
        </w:rPr>
        <w:br/>
      </w:r>
      <w:r w:rsidR="002F6401" w:rsidRPr="00F2138D">
        <w:rPr>
          <w:rFonts w:cstheme="minorHAnsi"/>
        </w:rPr>
        <w:t>We would consider paying around £200 up</w:t>
      </w:r>
      <w:r w:rsidR="00B61547" w:rsidRPr="00F2138D">
        <w:rPr>
          <w:rFonts w:cstheme="minorHAnsi"/>
        </w:rPr>
        <w:t xml:space="preserve"> </w:t>
      </w:r>
      <w:r w:rsidR="002F6401" w:rsidRPr="00F2138D">
        <w:rPr>
          <w:rFonts w:cstheme="minorHAnsi"/>
        </w:rPr>
        <w:t>front and a small monthly fee. This would include first</w:t>
      </w:r>
      <w:r w:rsidR="00B61547" w:rsidRPr="00F2138D">
        <w:rPr>
          <w:rFonts w:cstheme="minorHAnsi"/>
        </w:rPr>
        <w:t>-</w:t>
      </w:r>
      <w:r w:rsidR="002F6401" w:rsidRPr="00F2138D">
        <w:rPr>
          <w:rFonts w:cstheme="minorHAnsi"/>
        </w:rPr>
        <w:t xml:space="preserve">time setup and telephone diagnostics. If it was required that an engineer came to </w:t>
      </w:r>
      <w:r w:rsidR="00B61547" w:rsidRPr="00F2138D">
        <w:rPr>
          <w:rFonts w:cstheme="minorHAnsi"/>
        </w:rPr>
        <w:t xml:space="preserve">the </w:t>
      </w:r>
      <w:r w:rsidR="002F6401" w:rsidRPr="00F2138D">
        <w:rPr>
          <w:rFonts w:cstheme="minorHAnsi"/>
        </w:rPr>
        <w:t xml:space="preserve">site we could understand an extra fee. </w:t>
      </w:r>
    </w:p>
    <w:p w14:paraId="3BD4C706" w14:textId="77777777" w:rsidR="000967E6" w:rsidRPr="00F2138D" w:rsidRDefault="000967E6" w:rsidP="000967E6">
      <w:pPr>
        <w:pStyle w:val="ListParagraph"/>
        <w:numPr>
          <w:ilvl w:val="0"/>
          <w:numId w:val="4"/>
        </w:numPr>
        <w:rPr>
          <w:rFonts w:cstheme="minorHAnsi"/>
        </w:rPr>
      </w:pPr>
      <w:r w:rsidRPr="00F2138D">
        <w:rPr>
          <w:rFonts w:cstheme="minorHAnsi"/>
        </w:rPr>
        <w:t>Do you have multiple sale points that require tills on your site?</w:t>
      </w:r>
      <w:r w:rsidRPr="00F2138D">
        <w:rPr>
          <w:rFonts w:cstheme="minorHAnsi"/>
        </w:rPr>
        <w:br/>
      </w:r>
      <w:r w:rsidR="002F6401" w:rsidRPr="00F2138D">
        <w:rPr>
          <w:rFonts w:cstheme="minorHAnsi"/>
        </w:rPr>
        <w:t>Currently</w:t>
      </w:r>
      <w:r w:rsidR="00B61547" w:rsidRPr="00F2138D">
        <w:rPr>
          <w:rFonts w:cstheme="minorHAnsi"/>
        </w:rPr>
        <w:t>,</w:t>
      </w:r>
      <w:r w:rsidR="002F6401" w:rsidRPr="00F2138D">
        <w:rPr>
          <w:rFonts w:cstheme="minorHAnsi"/>
        </w:rPr>
        <w:t xml:space="preserve"> we have 2 points of sale in our café however, we are hoping future to open another café</w:t>
      </w:r>
      <w:r w:rsidR="00B61547" w:rsidRPr="00F2138D">
        <w:rPr>
          <w:rFonts w:cstheme="minorHAnsi"/>
        </w:rPr>
        <w:t xml:space="preserve"> in</w:t>
      </w:r>
      <w:r w:rsidR="002F6401" w:rsidRPr="00F2138D">
        <w:rPr>
          <w:rFonts w:cstheme="minorHAnsi"/>
        </w:rPr>
        <w:t xml:space="preserve">. It would be ideal if the two sites could be interconnected on the system. </w:t>
      </w:r>
    </w:p>
    <w:p w14:paraId="6CE40014" w14:textId="77777777" w:rsidR="000967E6" w:rsidRPr="00F2138D" w:rsidRDefault="000967E6" w:rsidP="000967E6">
      <w:pPr>
        <w:pStyle w:val="ListParagraph"/>
        <w:numPr>
          <w:ilvl w:val="0"/>
          <w:numId w:val="4"/>
        </w:numPr>
        <w:rPr>
          <w:rFonts w:cstheme="minorHAnsi"/>
        </w:rPr>
      </w:pPr>
      <w:r w:rsidRPr="00F2138D">
        <w:rPr>
          <w:rFonts w:cstheme="minorHAnsi"/>
        </w:rPr>
        <w:t>What sort of user interface would you like?</w:t>
      </w:r>
      <w:r w:rsidRPr="00F2138D">
        <w:rPr>
          <w:rFonts w:cstheme="minorHAnsi"/>
        </w:rPr>
        <w:br/>
      </w:r>
      <w:r w:rsidR="002F6401" w:rsidRPr="00F2138D">
        <w:rPr>
          <w:rFonts w:cstheme="minorHAnsi"/>
        </w:rPr>
        <w:t xml:space="preserve">We would like a modern interface that displays everything you need on one screen. This would make it easy to use. It would ideally require no instructions to use. However, this isn’t too big of a deal as we have a small team so would be easy to train them all. </w:t>
      </w:r>
    </w:p>
    <w:p w14:paraId="01E3E360" w14:textId="77777777" w:rsidR="000967E6" w:rsidRPr="00F2138D" w:rsidRDefault="000967E6" w:rsidP="000967E6">
      <w:pPr>
        <w:pStyle w:val="ListParagraph"/>
        <w:numPr>
          <w:ilvl w:val="0"/>
          <w:numId w:val="4"/>
        </w:numPr>
        <w:rPr>
          <w:rFonts w:cstheme="minorHAnsi"/>
        </w:rPr>
      </w:pPr>
      <w:r w:rsidRPr="00F2138D">
        <w:rPr>
          <w:rFonts w:cstheme="minorHAnsi"/>
        </w:rPr>
        <w:t>What operating system does your current till system run on?</w:t>
      </w:r>
      <w:r w:rsidRPr="00F2138D">
        <w:rPr>
          <w:rFonts w:cstheme="minorHAnsi"/>
        </w:rPr>
        <w:br/>
      </w:r>
      <w:r w:rsidR="002F6401" w:rsidRPr="00F2138D">
        <w:rPr>
          <w:rFonts w:cstheme="minorHAnsi"/>
        </w:rPr>
        <w:t>Our current till system is an embedded system, which doesn’t include a digital operating system. However, if I were to upgrade to a digital system, I would like either a Linux</w:t>
      </w:r>
      <w:r w:rsidR="000210A1" w:rsidRPr="00F2138D">
        <w:rPr>
          <w:rFonts w:cstheme="minorHAnsi"/>
        </w:rPr>
        <w:t xml:space="preserve"> </w:t>
      </w:r>
      <w:r w:rsidR="000210A1" w:rsidRPr="00F2138D">
        <w:rPr>
          <w:rFonts w:cstheme="minorHAnsi"/>
          <w:vertAlign w:val="superscript"/>
        </w:rPr>
        <w:t>[17]</w:t>
      </w:r>
      <w:r w:rsidR="002F6401" w:rsidRPr="00F2138D">
        <w:rPr>
          <w:rFonts w:cstheme="minorHAnsi"/>
        </w:rPr>
        <w:t xml:space="preserve"> </w:t>
      </w:r>
      <w:r w:rsidR="000210A1" w:rsidRPr="00F2138D">
        <w:rPr>
          <w:rFonts w:cstheme="minorHAnsi"/>
        </w:rPr>
        <w:t xml:space="preserve">version or a Windows version. I would like Linux </w:t>
      </w:r>
      <w:r w:rsidR="000210A1" w:rsidRPr="00F2138D">
        <w:rPr>
          <w:rFonts w:cstheme="minorHAnsi"/>
          <w:vertAlign w:val="superscript"/>
        </w:rPr>
        <w:t>[17]</w:t>
      </w:r>
      <w:r w:rsidR="000210A1" w:rsidRPr="00F2138D">
        <w:rPr>
          <w:rFonts w:cstheme="minorHAnsi"/>
        </w:rPr>
        <w:t xml:space="preserve"> because it is lightweight, the system could run slightly faster, </w:t>
      </w:r>
      <w:r w:rsidR="00B61547" w:rsidRPr="00F2138D">
        <w:rPr>
          <w:rFonts w:cstheme="minorHAnsi"/>
        </w:rPr>
        <w:t xml:space="preserve">and </w:t>
      </w:r>
      <w:r w:rsidR="000210A1" w:rsidRPr="00F2138D">
        <w:rPr>
          <w:rFonts w:cstheme="minorHAnsi"/>
        </w:rPr>
        <w:t xml:space="preserve">the staff members shouldn’t need access to anything other than the till software so usability isn’t an issue. Windows </w:t>
      </w:r>
      <w:r w:rsidR="000210A1" w:rsidRPr="00F2138D">
        <w:rPr>
          <w:rFonts w:cstheme="minorHAnsi"/>
          <w:vertAlign w:val="superscript"/>
        </w:rPr>
        <w:t>[18]</w:t>
      </w:r>
      <w:r w:rsidR="000210A1" w:rsidRPr="00F2138D">
        <w:rPr>
          <w:rFonts w:cstheme="minorHAnsi"/>
        </w:rPr>
        <w:t xml:space="preserve"> would also work however I would prefer Linux </w:t>
      </w:r>
      <w:r w:rsidR="000210A1" w:rsidRPr="00F2138D">
        <w:rPr>
          <w:rFonts w:cstheme="minorHAnsi"/>
          <w:vertAlign w:val="superscript"/>
        </w:rPr>
        <w:t>[17]</w:t>
      </w:r>
      <w:r w:rsidR="000210A1" w:rsidRPr="00F2138D">
        <w:rPr>
          <w:rFonts w:cstheme="minorHAnsi"/>
        </w:rPr>
        <w:t xml:space="preserve">. We wouldn’t use </w:t>
      </w:r>
      <w:r w:rsidR="00B61547" w:rsidRPr="00F2138D">
        <w:rPr>
          <w:rFonts w:cstheme="minorHAnsi"/>
        </w:rPr>
        <w:t>m</w:t>
      </w:r>
      <w:r w:rsidR="000210A1" w:rsidRPr="00F2138D">
        <w:rPr>
          <w:rFonts w:cstheme="minorHAnsi"/>
        </w:rPr>
        <w:t xml:space="preserve">acOS </w:t>
      </w:r>
      <w:r w:rsidR="000210A1" w:rsidRPr="00F2138D">
        <w:rPr>
          <w:rFonts w:cstheme="minorHAnsi"/>
          <w:vertAlign w:val="superscript"/>
        </w:rPr>
        <w:t>[16]</w:t>
      </w:r>
      <w:r w:rsidR="000210A1" w:rsidRPr="00F2138D">
        <w:rPr>
          <w:rFonts w:cstheme="minorHAnsi"/>
        </w:rPr>
        <w:t xml:space="preserve"> as the systems themselves are too expensive for us to use. </w:t>
      </w:r>
    </w:p>
    <w:p w14:paraId="1E9680C4" w14:textId="330E47DC" w:rsidR="0080470C" w:rsidRPr="00F2138D" w:rsidRDefault="0080470C" w:rsidP="000967E6">
      <w:pPr>
        <w:pStyle w:val="ListParagraph"/>
        <w:numPr>
          <w:ilvl w:val="0"/>
          <w:numId w:val="4"/>
        </w:numPr>
        <w:rPr>
          <w:rFonts w:cstheme="minorHAnsi"/>
        </w:rPr>
      </w:pPr>
      <w:r w:rsidRPr="00F2138D">
        <w:rPr>
          <w:rFonts w:cstheme="minorHAnsi"/>
        </w:rPr>
        <w:t>What specific options would you like the user to have on the user interface?</w:t>
      </w:r>
      <w:r w:rsidRPr="00F2138D">
        <w:rPr>
          <w:rFonts w:cstheme="minorHAnsi"/>
        </w:rPr>
        <w:br/>
        <w:t xml:space="preserve">The user should be able to select which size of coffee the customer wants, as well as any extras and these </w:t>
      </w:r>
      <w:r w:rsidR="003D0BD3">
        <w:rPr>
          <w:rFonts w:cstheme="minorHAnsi"/>
        </w:rPr>
        <w:t>ar</w:t>
      </w:r>
      <w:r w:rsidRPr="00F2138D">
        <w:rPr>
          <w:rFonts w:cstheme="minorHAnsi"/>
        </w:rPr>
        <w:t>e added to the order. A name or table number should be able to be added to the order so that we can deliver the customer’s order.</w:t>
      </w:r>
    </w:p>
    <w:p w14:paraId="0ED69D19" w14:textId="77777777" w:rsidR="00CB1986" w:rsidRPr="00F2138D" w:rsidRDefault="00CB1986" w:rsidP="00CB1986">
      <w:pPr>
        <w:rPr>
          <w:rFonts w:cstheme="minorHAnsi"/>
        </w:rPr>
      </w:pPr>
      <w:r w:rsidRPr="00F2138D">
        <w:rPr>
          <w:rFonts w:cstheme="minorHAnsi"/>
        </w:rPr>
        <w:t>From this interview</w:t>
      </w:r>
      <w:r w:rsidR="00B61547" w:rsidRPr="00F2138D">
        <w:rPr>
          <w:rFonts w:cstheme="minorHAnsi"/>
        </w:rPr>
        <w:t>,</w:t>
      </w:r>
      <w:r w:rsidRPr="00F2138D">
        <w:rPr>
          <w:rFonts w:cstheme="minorHAnsi"/>
        </w:rPr>
        <w:t xml:space="preserve"> I took away that the system should be easily expandable and should work across multiple locations. It should be compatible with Linux and have a Graphical User Interface that includes everything that the basic user might need on one screen.</w:t>
      </w:r>
      <w:r w:rsidR="0080470C" w:rsidRPr="00F2138D">
        <w:rPr>
          <w:rFonts w:cstheme="minorHAnsi"/>
        </w:rPr>
        <w:t xml:space="preserve"> There should be a way to add a name to the order as well. </w:t>
      </w:r>
    </w:p>
    <w:p w14:paraId="5A5593E8" w14:textId="77777777" w:rsidR="005E5926" w:rsidRPr="00F2138D" w:rsidRDefault="005E5926" w:rsidP="005E5926">
      <w:pPr>
        <w:pStyle w:val="Heading3"/>
        <w:rPr>
          <w:rFonts w:cstheme="minorHAnsi"/>
        </w:rPr>
      </w:pPr>
      <w:bookmarkStart w:id="15" w:name="_Underpinning_knowledge_and"/>
      <w:bookmarkEnd w:id="15"/>
      <w:r w:rsidRPr="00F2138D">
        <w:rPr>
          <w:rFonts w:cstheme="minorHAnsi"/>
        </w:rPr>
        <w:lastRenderedPageBreak/>
        <w:t>Underpinning knowledge and calculations</w:t>
      </w:r>
    </w:p>
    <w:p w14:paraId="20182498" w14:textId="77777777" w:rsidR="005E5926" w:rsidRPr="00F2138D" w:rsidRDefault="00E532BC" w:rsidP="005E5926">
      <w:pPr>
        <w:rPr>
          <w:rFonts w:cstheme="minorHAnsi"/>
        </w:rPr>
      </w:pPr>
      <w:r w:rsidRPr="00F2138D">
        <w:rPr>
          <w:rFonts w:cstheme="minorHAnsi"/>
        </w:rPr>
        <w:t>Several different pieces of knowledge</w:t>
      </w:r>
      <w:r w:rsidR="005E5926" w:rsidRPr="00F2138D">
        <w:rPr>
          <w:rFonts w:cstheme="minorHAnsi"/>
        </w:rPr>
        <w:t xml:space="preserve"> are needed to design this solution. The main p</w:t>
      </w:r>
      <w:r w:rsidR="00D74E21" w:rsidRPr="00F2138D">
        <w:rPr>
          <w:rFonts w:cstheme="minorHAnsi"/>
        </w:rPr>
        <w:t xml:space="preserve">ieces of knowledge required are: </w:t>
      </w:r>
    </w:p>
    <w:p w14:paraId="5940919E" w14:textId="77777777" w:rsidR="00D74E21" w:rsidRPr="00F2138D" w:rsidRDefault="00D74E21" w:rsidP="00D74E21">
      <w:pPr>
        <w:pStyle w:val="ListParagraph"/>
        <w:numPr>
          <w:ilvl w:val="0"/>
          <w:numId w:val="1"/>
        </w:numPr>
        <w:rPr>
          <w:rFonts w:cstheme="minorHAnsi"/>
        </w:rPr>
      </w:pPr>
      <w:r w:rsidRPr="00F2138D">
        <w:rPr>
          <w:rFonts w:cstheme="minorHAnsi"/>
        </w:rPr>
        <w:t>Databases</w:t>
      </w:r>
      <w:r w:rsidRPr="00F2138D">
        <w:rPr>
          <w:rFonts w:cstheme="minorHAnsi"/>
        </w:rPr>
        <w:br/>
        <w:t xml:space="preserve">this includes a knowledge of how to create databases and tables, </w:t>
      </w:r>
      <w:r w:rsidR="00E532BC" w:rsidRPr="00F2138D">
        <w:rPr>
          <w:rFonts w:cstheme="minorHAnsi"/>
        </w:rPr>
        <w:t xml:space="preserve">and </w:t>
      </w:r>
      <w:r w:rsidRPr="00F2138D">
        <w:rPr>
          <w:rFonts w:cstheme="minorHAnsi"/>
        </w:rPr>
        <w:t>how to manipulate that data inside the tables</w:t>
      </w:r>
      <w:r w:rsidR="007B3AA0" w:rsidRPr="00F2138D">
        <w:rPr>
          <w:rFonts w:cstheme="minorHAnsi"/>
        </w:rPr>
        <w:t xml:space="preserve"> this includes Structured Query Language (SQL)</w:t>
      </w:r>
      <w:r w:rsidRPr="00F2138D">
        <w:rPr>
          <w:rFonts w:cstheme="minorHAnsi"/>
        </w:rPr>
        <w:t>. How to manage a database for it to remain secure and normalised. For this example</w:t>
      </w:r>
      <w:r w:rsidR="00E532BC" w:rsidRPr="00F2138D">
        <w:rPr>
          <w:rFonts w:cstheme="minorHAnsi"/>
        </w:rPr>
        <w:t>,</w:t>
      </w:r>
      <w:r w:rsidRPr="00F2138D">
        <w:rPr>
          <w:rFonts w:cstheme="minorHAnsi"/>
        </w:rPr>
        <w:t xml:space="preserve"> I will be utilising SQLite</w:t>
      </w:r>
      <w:r w:rsidR="00E532BC" w:rsidRPr="00F2138D">
        <w:rPr>
          <w:rFonts w:cstheme="minorHAnsi"/>
        </w:rPr>
        <w:t xml:space="preserve"> </w:t>
      </w:r>
      <w:r w:rsidRPr="00F2138D">
        <w:rPr>
          <w:rFonts w:cstheme="minorHAnsi"/>
          <w:vertAlign w:val="superscript"/>
        </w:rPr>
        <w:t>[1]</w:t>
      </w:r>
      <w:r w:rsidRPr="00F2138D">
        <w:rPr>
          <w:rFonts w:cstheme="minorHAnsi"/>
        </w:rPr>
        <w:t xml:space="preserve"> </w:t>
      </w:r>
      <w:r w:rsidR="00152BE2" w:rsidRPr="00F2138D">
        <w:rPr>
          <w:rFonts w:cstheme="minorHAnsi"/>
        </w:rPr>
        <w:t xml:space="preserve">my reasoning behind this is explained later. </w:t>
      </w:r>
    </w:p>
    <w:p w14:paraId="1D1F2F4B" w14:textId="77777777" w:rsidR="00152BE2" w:rsidRPr="00F2138D" w:rsidRDefault="00152BE2" w:rsidP="00D74E21">
      <w:pPr>
        <w:pStyle w:val="ListParagraph"/>
        <w:numPr>
          <w:ilvl w:val="0"/>
          <w:numId w:val="1"/>
        </w:numPr>
        <w:rPr>
          <w:rFonts w:cstheme="minorHAnsi"/>
        </w:rPr>
      </w:pPr>
      <w:r w:rsidRPr="00F2138D">
        <w:rPr>
          <w:rFonts w:cstheme="minorHAnsi"/>
        </w:rPr>
        <w:t>Networking</w:t>
      </w:r>
      <w:r w:rsidR="00E532BC" w:rsidRPr="00F2138D">
        <w:rPr>
          <w:rFonts w:cstheme="minorHAnsi"/>
        </w:rPr>
        <w:t>:</w:t>
      </w:r>
      <w:r w:rsidRPr="00F2138D">
        <w:rPr>
          <w:rFonts w:cstheme="minorHAnsi"/>
        </w:rPr>
        <w:br/>
        <w:t xml:space="preserve">this includes a knowledge of how </w:t>
      </w:r>
      <w:r w:rsidR="007B3AA0" w:rsidRPr="00F2138D">
        <w:rPr>
          <w:rFonts w:cstheme="minorHAnsi"/>
        </w:rPr>
        <w:t>Local Area Networks (LANs)</w:t>
      </w:r>
      <w:r w:rsidR="001631F2" w:rsidRPr="00F2138D">
        <w:rPr>
          <w:rFonts w:cstheme="minorHAnsi"/>
        </w:rPr>
        <w:t xml:space="preserve"> are setup and operated. </w:t>
      </w:r>
      <w:r w:rsidR="00E532BC" w:rsidRPr="00F2138D">
        <w:rPr>
          <w:rFonts w:cstheme="minorHAnsi"/>
        </w:rPr>
        <w:t>I</w:t>
      </w:r>
      <w:r w:rsidR="001631F2" w:rsidRPr="00F2138D">
        <w:rPr>
          <w:rFonts w:cstheme="minorHAnsi"/>
        </w:rPr>
        <w:t xml:space="preserve">n-depth knowledge of how ports, firewalls and connections work. This is so that we can connect the client and the server and allow them to communicate </w:t>
      </w:r>
      <w:r w:rsidR="0014043D" w:rsidRPr="00F2138D">
        <w:rPr>
          <w:rFonts w:cstheme="minorHAnsi"/>
        </w:rPr>
        <w:t>with each other.</w:t>
      </w:r>
      <w:r w:rsidR="00CC4BC9" w:rsidRPr="00F2138D">
        <w:rPr>
          <w:rFonts w:cstheme="minorHAnsi"/>
        </w:rPr>
        <w:t xml:space="preserve"> As well as Port Forwarding, Domain Naming Services and how they work and how to set</w:t>
      </w:r>
      <w:r w:rsidR="00B61547" w:rsidRPr="00F2138D">
        <w:rPr>
          <w:rFonts w:cstheme="minorHAnsi"/>
        </w:rPr>
        <w:t xml:space="preserve"> </w:t>
      </w:r>
      <w:r w:rsidR="00CC4BC9" w:rsidRPr="00F2138D">
        <w:rPr>
          <w:rFonts w:cstheme="minorHAnsi"/>
        </w:rPr>
        <w:t xml:space="preserve">up a Dynamic Domain Naming Service. </w:t>
      </w:r>
    </w:p>
    <w:p w14:paraId="5066225E" w14:textId="77777777" w:rsidR="0014043D" w:rsidRPr="00F2138D" w:rsidRDefault="0014043D" w:rsidP="0014043D">
      <w:pPr>
        <w:pStyle w:val="ListParagraph"/>
        <w:numPr>
          <w:ilvl w:val="0"/>
          <w:numId w:val="1"/>
        </w:numPr>
        <w:rPr>
          <w:rFonts w:cstheme="minorHAnsi"/>
        </w:rPr>
      </w:pPr>
      <w:r w:rsidRPr="00F2138D">
        <w:rPr>
          <w:rFonts w:cstheme="minorHAnsi"/>
        </w:rPr>
        <w:t xml:space="preserve">Graphical </w:t>
      </w:r>
      <w:r w:rsidR="0034591C" w:rsidRPr="00F2138D">
        <w:rPr>
          <w:rFonts w:cstheme="minorHAnsi"/>
        </w:rPr>
        <w:t>User I</w:t>
      </w:r>
      <w:r w:rsidRPr="00F2138D">
        <w:rPr>
          <w:rFonts w:cstheme="minorHAnsi"/>
        </w:rPr>
        <w:t>nterface</w:t>
      </w:r>
      <w:r w:rsidR="0034591C" w:rsidRPr="00F2138D">
        <w:rPr>
          <w:rFonts w:cstheme="minorHAnsi"/>
        </w:rPr>
        <w:t xml:space="preserve"> (GUI)</w:t>
      </w:r>
      <w:r w:rsidR="00E532BC" w:rsidRPr="00F2138D">
        <w:rPr>
          <w:rFonts w:cstheme="minorHAnsi"/>
        </w:rPr>
        <w:t xml:space="preserve">: </w:t>
      </w:r>
      <w:r w:rsidRPr="00F2138D">
        <w:rPr>
          <w:rFonts w:cstheme="minorHAnsi"/>
        </w:rPr>
        <w:br/>
        <w:t>this includes basic knowledge of Human</w:t>
      </w:r>
      <w:r w:rsidR="00E532BC" w:rsidRPr="00F2138D">
        <w:rPr>
          <w:rFonts w:cstheme="minorHAnsi"/>
        </w:rPr>
        <w:t>-</w:t>
      </w:r>
      <w:r w:rsidRPr="00F2138D">
        <w:rPr>
          <w:rFonts w:cstheme="minorHAnsi"/>
        </w:rPr>
        <w:t>Computer Interaction</w:t>
      </w:r>
      <w:r w:rsidR="0034591C" w:rsidRPr="00F2138D">
        <w:rPr>
          <w:rFonts w:cstheme="minorHAnsi"/>
        </w:rPr>
        <w:t xml:space="preserve"> (HCI)</w:t>
      </w:r>
      <w:r w:rsidRPr="00F2138D">
        <w:rPr>
          <w:rFonts w:cstheme="minorHAnsi"/>
        </w:rPr>
        <w:t xml:space="preserve"> and different types of input methods that can be utilised. This is so that we can create an interface that the user can interact with and be able to access the system easily. This also allows us to create </w:t>
      </w:r>
      <w:r w:rsidR="00E03581" w:rsidRPr="00F2138D">
        <w:rPr>
          <w:rFonts w:cstheme="minorHAnsi"/>
        </w:rPr>
        <w:t xml:space="preserve">an interface that the user can use easily and without instructions. </w:t>
      </w:r>
    </w:p>
    <w:p w14:paraId="79414CFB" w14:textId="77777777" w:rsidR="00E03581" w:rsidRPr="00F2138D" w:rsidRDefault="00E03581" w:rsidP="0014043D">
      <w:pPr>
        <w:pStyle w:val="ListParagraph"/>
        <w:numPr>
          <w:ilvl w:val="0"/>
          <w:numId w:val="1"/>
        </w:numPr>
        <w:rPr>
          <w:rFonts w:cstheme="minorHAnsi"/>
        </w:rPr>
      </w:pPr>
      <w:r w:rsidRPr="00F2138D">
        <w:rPr>
          <w:rFonts w:cstheme="minorHAnsi"/>
        </w:rPr>
        <w:t>Object</w:t>
      </w:r>
      <w:r w:rsidR="00E532BC" w:rsidRPr="00F2138D">
        <w:rPr>
          <w:rFonts w:cstheme="minorHAnsi"/>
        </w:rPr>
        <w:t>-</w:t>
      </w:r>
      <w:r w:rsidRPr="00F2138D">
        <w:rPr>
          <w:rFonts w:cstheme="minorHAnsi"/>
        </w:rPr>
        <w:t>Oriented Programming</w:t>
      </w:r>
      <w:r w:rsidR="0034591C" w:rsidRPr="00F2138D">
        <w:rPr>
          <w:rFonts w:cstheme="minorHAnsi"/>
        </w:rPr>
        <w:t xml:space="preserve"> (OOP)</w:t>
      </w:r>
      <w:r w:rsidR="00E532BC" w:rsidRPr="00F2138D">
        <w:rPr>
          <w:rFonts w:cstheme="minorHAnsi"/>
        </w:rPr>
        <w:t>:</w:t>
      </w:r>
      <w:r w:rsidRPr="00F2138D">
        <w:rPr>
          <w:rFonts w:cstheme="minorHAnsi"/>
        </w:rPr>
        <w:br/>
        <w:t>this includes being able to create a class and instantiate objects with that class type, as well as being able to link classes together using references, we may also need to be able to import libraries. This is so that we can effectively program a</w:t>
      </w:r>
      <w:r w:rsidR="00B61547" w:rsidRPr="00F2138D">
        <w:rPr>
          <w:rFonts w:cstheme="minorHAnsi"/>
        </w:rPr>
        <w:t>n efficient solution</w:t>
      </w:r>
      <w:r w:rsidRPr="00F2138D">
        <w:rPr>
          <w:rFonts w:cstheme="minorHAnsi"/>
        </w:rPr>
        <w:t>. For this</w:t>
      </w:r>
      <w:r w:rsidR="00E532BC" w:rsidRPr="00F2138D">
        <w:rPr>
          <w:rFonts w:cstheme="minorHAnsi"/>
        </w:rPr>
        <w:t>,</w:t>
      </w:r>
      <w:r w:rsidRPr="00F2138D">
        <w:rPr>
          <w:rFonts w:cstheme="minorHAnsi"/>
        </w:rPr>
        <w:t xml:space="preserve"> we will be using C# as it</w:t>
      </w:r>
      <w:r w:rsidR="0034591C" w:rsidRPr="00F2138D">
        <w:rPr>
          <w:rFonts w:cstheme="minorHAnsi"/>
        </w:rPr>
        <w:t xml:space="preserve"> suits our needs, with integration into Unity Engine</w:t>
      </w:r>
      <w:r w:rsidR="00B02391" w:rsidRPr="00F2138D">
        <w:rPr>
          <w:rFonts w:cstheme="minorHAnsi"/>
        </w:rPr>
        <w:t xml:space="preserve"> </w:t>
      </w:r>
      <w:r w:rsidR="00F26872" w:rsidRPr="00F2138D">
        <w:rPr>
          <w:rFonts w:cstheme="minorHAnsi"/>
          <w:vertAlign w:val="superscript"/>
        </w:rPr>
        <w:t>[2</w:t>
      </w:r>
      <w:r w:rsidR="0034591C" w:rsidRPr="00F2138D">
        <w:rPr>
          <w:rFonts w:cstheme="minorHAnsi"/>
          <w:vertAlign w:val="superscript"/>
        </w:rPr>
        <w:t>]</w:t>
      </w:r>
      <w:r w:rsidR="0034591C" w:rsidRPr="00F2138D">
        <w:rPr>
          <w:rFonts w:cstheme="minorHAnsi"/>
          <w:vertAlign w:val="subscript"/>
        </w:rPr>
        <w:t xml:space="preserve"> </w:t>
      </w:r>
      <w:r w:rsidR="0034591C" w:rsidRPr="00F2138D">
        <w:rPr>
          <w:rFonts w:cstheme="minorHAnsi"/>
        </w:rPr>
        <w:t>and with SQLite</w:t>
      </w:r>
      <w:r w:rsidR="00B02391" w:rsidRPr="00F2138D">
        <w:rPr>
          <w:rFonts w:cstheme="minorHAnsi"/>
        </w:rPr>
        <w:t xml:space="preserve"> </w:t>
      </w:r>
      <w:r w:rsidR="0034591C" w:rsidRPr="00F2138D">
        <w:rPr>
          <w:rFonts w:cstheme="minorHAnsi"/>
          <w:vertAlign w:val="superscript"/>
        </w:rPr>
        <w:t>[1]</w:t>
      </w:r>
      <w:r w:rsidR="0034591C" w:rsidRPr="00F2138D">
        <w:rPr>
          <w:rFonts w:cstheme="minorHAnsi"/>
        </w:rPr>
        <w:t>.</w:t>
      </w:r>
    </w:p>
    <w:p w14:paraId="59333B68" w14:textId="77777777" w:rsidR="00E03581" w:rsidRPr="00F2138D" w:rsidRDefault="00E03581" w:rsidP="0014043D">
      <w:pPr>
        <w:pStyle w:val="ListParagraph"/>
        <w:numPr>
          <w:ilvl w:val="0"/>
          <w:numId w:val="1"/>
        </w:numPr>
        <w:rPr>
          <w:rFonts w:cstheme="minorHAnsi"/>
        </w:rPr>
      </w:pPr>
      <w:r w:rsidRPr="00F2138D">
        <w:rPr>
          <w:rFonts w:cstheme="minorHAnsi"/>
        </w:rPr>
        <w:t xml:space="preserve">Unity </w:t>
      </w:r>
      <w:r w:rsidR="00B4067C" w:rsidRPr="00F2138D">
        <w:rPr>
          <w:rFonts w:cstheme="minorHAnsi"/>
        </w:rPr>
        <w:t>Engine</w:t>
      </w:r>
      <w:r w:rsidR="00B02391" w:rsidRPr="00F2138D">
        <w:rPr>
          <w:rFonts w:cstheme="minorHAnsi"/>
        </w:rPr>
        <w:t xml:space="preserve"> </w:t>
      </w:r>
      <w:r w:rsidR="00F26872" w:rsidRPr="00F2138D">
        <w:rPr>
          <w:rFonts w:cstheme="minorHAnsi"/>
          <w:vertAlign w:val="superscript"/>
        </w:rPr>
        <w:t>[2</w:t>
      </w:r>
      <w:r w:rsidR="0034591C" w:rsidRPr="00F2138D">
        <w:rPr>
          <w:rFonts w:cstheme="minorHAnsi"/>
          <w:vertAlign w:val="superscript"/>
        </w:rPr>
        <w:t>]</w:t>
      </w:r>
      <w:r w:rsidR="00E532BC" w:rsidRPr="00F2138D">
        <w:rPr>
          <w:rFonts w:cstheme="minorHAnsi"/>
        </w:rPr>
        <w:t xml:space="preserve">: </w:t>
      </w:r>
      <w:r w:rsidR="0034591C" w:rsidRPr="00F2138D">
        <w:rPr>
          <w:rFonts w:cstheme="minorHAnsi"/>
        </w:rPr>
        <w:br/>
        <w:t>my solution requires a base level of knowledge of the Unity Engine</w:t>
      </w:r>
      <w:r w:rsidR="00E532BC" w:rsidRPr="00F2138D">
        <w:rPr>
          <w:rFonts w:cstheme="minorHAnsi"/>
        </w:rPr>
        <w:t xml:space="preserve"> </w:t>
      </w:r>
      <w:r w:rsidR="0034591C" w:rsidRPr="00F2138D">
        <w:rPr>
          <w:rFonts w:cstheme="minorHAnsi"/>
          <w:vertAlign w:val="superscript"/>
        </w:rPr>
        <w:t>{2</w:t>
      </w:r>
      <w:r w:rsidR="00F26872" w:rsidRPr="00F2138D">
        <w:rPr>
          <w:rFonts w:cstheme="minorHAnsi"/>
          <w:vertAlign w:val="superscript"/>
        </w:rPr>
        <w:t>}[4</w:t>
      </w:r>
      <w:r w:rsidR="0034591C" w:rsidRPr="00F2138D">
        <w:rPr>
          <w:rFonts w:cstheme="minorHAnsi"/>
          <w:vertAlign w:val="superscript"/>
        </w:rPr>
        <w:t>]</w:t>
      </w:r>
      <w:r w:rsidR="0034591C" w:rsidRPr="00F2138D">
        <w:rPr>
          <w:rFonts w:cstheme="minorHAnsi"/>
        </w:rPr>
        <w:t xml:space="preserve">. I am using unity as it allows me to easily manipulated and design complex Graphical User Interfaces (GUIs) </w:t>
      </w:r>
      <w:r w:rsidR="00B4067C" w:rsidRPr="00F2138D">
        <w:rPr>
          <w:rFonts w:cstheme="minorHAnsi"/>
        </w:rPr>
        <w:t xml:space="preserve">as well as to visibly see what objects I have currently in the scene, which can </w:t>
      </w:r>
      <w:r w:rsidR="00B61547" w:rsidRPr="00F2138D">
        <w:rPr>
          <w:rFonts w:cstheme="minorHAnsi"/>
        </w:rPr>
        <w:t>help debu</w:t>
      </w:r>
      <w:r w:rsidR="00B4067C" w:rsidRPr="00F2138D">
        <w:rPr>
          <w:rFonts w:cstheme="minorHAnsi"/>
        </w:rPr>
        <w:t xml:space="preserve">g. </w:t>
      </w:r>
    </w:p>
    <w:p w14:paraId="1D7AF94C" w14:textId="77777777" w:rsidR="00B4067C" w:rsidRPr="00F2138D" w:rsidRDefault="00B4067C" w:rsidP="0014043D">
      <w:pPr>
        <w:pStyle w:val="ListParagraph"/>
        <w:numPr>
          <w:ilvl w:val="0"/>
          <w:numId w:val="1"/>
        </w:numPr>
        <w:rPr>
          <w:rFonts w:cstheme="minorHAnsi"/>
        </w:rPr>
      </w:pPr>
      <w:r w:rsidRPr="00F2138D">
        <w:rPr>
          <w:rFonts w:cstheme="minorHAnsi"/>
        </w:rPr>
        <w:t>Data Structures</w:t>
      </w:r>
      <w:r w:rsidR="00E532BC" w:rsidRPr="00F2138D">
        <w:rPr>
          <w:rFonts w:cstheme="minorHAnsi"/>
        </w:rPr>
        <w:t xml:space="preserve">: </w:t>
      </w:r>
      <w:r w:rsidRPr="00F2138D">
        <w:rPr>
          <w:rFonts w:cstheme="minorHAnsi"/>
        </w:rPr>
        <w:br/>
        <w:t xml:space="preserve">this includes Arrays, Dictionaries and Lists. </w:t>
      </w:r>
      <w:r w:rsidR="007B3AA0" w:rsidRPr="00F2138D">
        <w:rPr>
          <w:rFonts w:cstheme="minorHAnsi"/>
        </w:rPr>
        <w:t xml:space="preserve">This allows us to effectively retrieve data from the database, as well as being able to manipulate data. </w:t>
      </w:r>
    </w:p>
    <w:p w14:paraId="11BA9D66" w14:textId="77777777" w:rsidR="007B3AA0" w:rsidRPr="00F2138D" w:rsidRDefault="007B3AA0" w:rsidP="0014043D">
      <w:pPr>
        <w:pStyle w:val="ListParagraph"/>
        <w:numPr>
          <w:ilvl w:val="0"/>
          <w:numId w:val="1"/>
        </w:numPr>
        <w:rPr>
          <w:rFonts w:cstheme="minorHAnsi"/>
        </w:rPr>
      </w:pPr>
      <w:r w:rsidRPr="00F2138D">
        <w:rPr>
          <w:rFonts w:cstheme="minorHAnsi"/>
        </w:rPr>
        <w:t>Co-routines/</w:t>
      </w:r>
      <w:r w:rsidR="00B02391" w:rsidRPr="00F2138D">
        <w:rPr>
          <w:rFonts w:cstheme="minorHAnsi"/>
        </w:rPr>
        <w:t xml:space="preserve"> </w:t>
      </w:r>
      <w:r w:rsidRPr="00F2138D">
        <w:rPr>
          <w:rFonts w:cstheme="minorHAnsi"/>
        </w:rPr>
        <w:t>IEnumerators</w:t>
      </w:r>
      <w:r w:rsidR="00E532BC" w:rsidRPr="00F2138D">
        <w:rPr>
          <w:rFonts w:cstheme="minorHAnsi"/>
        </w:rPr>
        <w:t xml:space="preserve">: </w:t>
      </w:r>
      <w:r w:rsidRPr="00F2138D">
        <w:rPr>
          <w:rFonts w:cstheme="minorHAnsi"/>
        </w:rPr>
        <w:br/>
        <w:t>this includes being able to program, start and use co-routines. As well as understand how they fit into the Unity Engine</w:t>
      </w:r>
      <w:r w:rsidR="00B02391" w:rsidRPr="00F2138D">
        <w:rPr>
          <w:rFonts w:cstheme="minorHAnsi"/>
        </w:rPr>
        <w:t xml:space="preserve"> </w:t>
      </w:r>
      <w:r w:rsidR="00B02391" w:rsidRPr="00F2138D">
        <w:rPr>
          <w:rFonts w:cstheme="minorHAnsi"/>
          <w:vertAlign w:val="superscript"/>
        </w:rPr>
        <w:t>[2</w:t>
      </w:r>
      <w:r w:rsidRPr="00F2138D">
        <w:rPr>
          <w:rFonts w:cstheme="minorHAnsi"/>
          <w:vertAlign w:val="superscript"/>
        </w:rPr>
        <w:t xml:space="preserve">] </w:t>
      </w:r>
      <w:r w:rsidRPr="00F2138D">
        <w:rPr>
          <w:rFonts w:cstheme="minorHAnsi"/>
        </w:rPr>
        <w:t>System</w:t>
      </w:r>
      <w:r w:rsidR="00F26872" w:rsidRPr="00F2138D">
        <w:rPr>
          <w:rFonts w:cstheme="minorHAnsi"/>
        </w:rPr>
        <w:t xml:space="preserve">. </w:t>
      </w:r>
    </w:p>
    <w:p w14:paraId="3F34FBCA" w14:textId="77777777" w:rsidR="0080470C" w:rsidRPr="00F2138D" w:rsidRDefault="0080470C" w:rsidP="0014043D">
      <w:pPr>
        <w:pStyle w:val="ListParagraph"/>
        <w:numPr>
          <w:ilvl w:val="0"/>
          <w:numId w:val="1"/>
        </w:numPr>
        <w:rPr>
          <w:rFonts w:cstheme="minorHAnsi"/>
        </w:rPr>
      </w:pPr>
      <w:r w:rsidRPr="00F2138D">
        <w:rPr>
          <w:rFonts w:cstheme="minorHAnsi"/>
        </w:rPr>
        <w:t>Encryption</w:t>
      </w:r>
      <w:r w:rsidRPr="00F2138D">
        <w:rPr>
          <w:rFonts w:cstheme="minorHAnsi"/>
        </w:rPr>
        <w:br/>
        <w:t xml:space="preserve">this includes the basics of encryption and decryption. As well as how to achieve this over a network. </w:t>
      </w:r>
      <w:r w:rsidR="00725750" w:rsidRPr="00F2138D">
        <w:rPr>
          <w:rFonts w:cstheme="minorHAnsi"/>
        </w:rPr>
        <w:t xml:space="preserve">This means that when transmitting transaction details, or other important information the data is secure, even if it has been intercepted. </w:t>
      </w:r>
    </w:p>
    <w:p w14:paraId="6EAC54E3" w14:textId="77777777" w:rsidR="00F26872" w:rsidRPr="00F2138D" w:rsidRDefault="00296B88" w:rsidP="00296B88">
      <w:pPr>
        <w:pStyle w:val="Heading3"/>
        <w:rPr>
          <w:rFonts w:cstheme="minorHAnsi"/>
        </w:rPr>
      </w:pPr>
      <w:bookmarkStart w:id="16" w:name="_Existing_Systems"/>
      <w:bookmarkEnd w:id="16"/>
      <w:r w:rsidRPr="00F2138D">
        <w:rPr>
          <w:rFonts w:cstheme="minorHAnsi"/>
        </w:rPr>
        <w:t>Existing Systems</w:t>
      </w:r>
    </w:p>
    <w:p w14:paraId="644186DE" w14:textId="77777777" w:rsidR="00296B88" w:rsidRPr="00F2138D" w:rsidRDefault="004D6C1B" w:rsidP="00296B88">
      <w:pPr>
        <w:rPr>
          <w:rFonts w:cstheme="minorHAnsi"/>
        </w:rPr>
      </w:pPr>
      <w:r w:rsidRPr="00F2138D">
        <w:rPr>
          <w:rFonts w:cstheme="minorHAnsi"/>
        </w:rPr>
        <w:t xml:space="preserve">There are many different examples of exiting systems that are already available. </w:t>
      </w:r>
    </w:p>
    <w:p w14:paraId="40DFDCF9" w14:textId="77777777" w:rsidR="004D6C1B" w:rsidRPr="00F2138D" w:rsidRDefault="00921872" w:rsidP="00921872">
      <w:pPr>
        <w:pStyle w:val="Heading4"/>
        <w:rPr>
          <w:rFonts w:cstheme="minorHAnsi"/>
          <w:vertAlign w:val="superscript"/>
        </w:rPr>
      </w:pPr>
      <w:bookmarkStart w:id="17" w:name="_Tillpoint_[3]"/>
      <w:bookmarkEnd w:id="17"/>
      <w:r w:rsidRPr="00F2138D">
        <w:rPr>
          <w:rFonts w:cstheme="minorHAnsi"/>
        </w:rPr>
        <w:t>Tillpoint</w:t>
      </w:r>
      <w:r w:rsidR="00B02391" w:rsidRPr="00F2138D">
        <w:rPr>
          <w:rFonts w:cstheme="minorHAnsi"/>
        </w:rPr>
        <w:t xml:space="preserve"> </w:t>
      </w:r>
      <w:r w:rsidRPr="00F2138D">
        <w:rPr>
          <w:rFonts w:cstheme="minorHAnsi"/>
          <w:vertAlign w:val="superscript"/>
        </w:rPr>
        <w:t>[3]</w:t>
      </w:r>
    </w:p>
    <w:p w14:paraId="672D0CA1" w14:textId="77777777" w:rsidR="00921872" w:rsidRPr="00F2138D" w:rsidRDefault="00921872" w:rsidP="00921872">
      <w:pPr>
        <w:rPr>
          <w:rFonts w:cstheme="minorHAnsi"/>
        </w:rPr>
      </w:pPr>
      <w:r w:rsidRPr="00F2138D">
        <w:rPr>
          <w:rFonts w:cstheme="minorHAnsi"/>
        </w:rPr>
        <w:t>Tillpoint</w:t>
      </w:r>
      <w:r w:rsidR="00B02391" w:rsidRPr="00F2138D">
        <w:rPr>
          <w:rFonts w:cstheme="minorHAnsi"/>
        </w:rPr>
        <w:t xml:space="preserve"> </w:t>
      </w:r>
      <w:r w:rsidRPr="00F2138D">
        <w:rPr>
          <w:rFonts w:cstheme="minorHAnsi"/>
          <w:vertAlign w:val="superscript"/>
        </w:rPr>
        <w:t>[3]</w:t>
      </w:r>
      <w:r w:rsidR="00B02391" w:rsidRPr="00F2138D">
        <w:rPr>
          <w:rFonts w:cstheme="minorHAnsi"/>
        </w:rPr>
        <w:t xml:space="preserve"> is a versatile EPoS</w:t>
      </w:r>
      <w:r w:rsidRPr="00F2138D">
        <w:rPr>
          <w:rFonts w:cstheme="minorHAnsi"/>
        </w:rPr>
        <w:t xml:space="preserve"> which has a variety of uses. It offers many different features, some of which go above the ‘Point of Sale’ title. The main ones include Point of Sale, Orders, Price Lists, Invoices, Discounts, Loyalty Points and Punch cards, Gift Cards, Offers, Inventory, Cash management, Balance Sheets, Profit and Loss along with expenses. They also offer Timesheet, Payroll and other Human Resource features. </w:t>
      </w:r>
    </w:p>
    <w:p w14:paraId="464A63F7" w14:textId="77777777" w:rsidR="00921872" w:rsidRPr="00F2138D" w:rsidRDefault="00921872" w:rsidP="00921872">
      <w:pPr>
        <w:rPr>
          <w:rFonts w:cstheme="minorHAnsi"/>
        </w:rPr>
      </w:pPr>
      <w:r w:rsidRPr="00F2138D">
        <w:rPr>
          <w:rFonts w:cstheme="minorHAnsi"/>
        </w:rPr>
        <w:t>Tillpoint</w:t>
      </w:r>
      <w:r w:rsidR="00B02391" w:rsidRPr="00F2138D">
        <w:rPr>
          <w:rFonts w:cstheme="minorHAnsi"/>
        </w:rPr>
        <w:t xml:space="preserve"> </w:t>
      </w:r>
      <w:r w:rsidRPr="00F2138D">
        <w:rPr>
          <w:rFonts w:cstheme="minorHAnsi"/>
          <w:vertAlign w:val="superscript"/>
        </w:rPr>
        <w:t xml:space="preserve">[3] </w:t>
      </w:r>
      <w:r w:rsidRPr="00F2138D">
        <w:rPr>
          <w:rFonts w:cstheme="minorHAnsi"/>
        </w:rPr>
        <w:t>go</w:t>
      </w:r>
      <w:r w:rsidR="00E532BC" w:rsidRPr="00F2138D">
        <w:rPr>
          <w:rFonts w:cstheme="minorHAnsi"/>
        </w:rPr>
        <w:t>es</w:t>
      </w:r>
      <w:r w:rsidRPr="00F2138D">
        <w:rPr>
          <w:rFonts w:cstheme="minorHAnsi"/>
        </w:rPr>
        <w:t xml:space="preserve"> above the standard for </w:t>
      </w:r>
      <w:r w:rsidR="00B02391" w:rsidRPr="00F2138D">
        <w:rPr>
          <w:rFonts w:cstheme="minorHAnsi"/>
        </w:rPr>
        <w:t>EPoS</w:t>
      </w:r>
      <w:r w:rsidRPr="00F2138D">
        <w:rPr>
          <w:rFonts w:cstheme="minorHAnsi"/>
        </w:rPr>
        <w:t xml:space="preserve"> systems with these features. The most relevant ones to my scenario </w:t>
      </w:r>
      <w:r w:rsidR="00E532BC" w:rsidRPr="00F2138D">
        <w:rPr>
          <w:rFonts w:cstheme="minorHAnsi"/>
        </w:rPr>
        <w:t>are</w:t>
      </w:r>
      <w:r w:rsidRPr="00F2138D">
        <w:rPr>
          <w:rFonts w:cstheme="minorHAnsi"/>
        </w:rPr>
        <w:t xml:space="preserve"> the Point of Sale, Price List, Discounts, Loyalty points and Punch cards, Gift cards, Offers, profit and loss, expenses and inventory. These are the features that I am looking at implementing. </w:t>
      </w:r>
      <w:r w:rsidRPr="00F2138D">
        <w:rPr>
          <w:rFonts w:cstheme="minorHAnsi"/>
        </w:rPr>
        <w:br/>
        <w:t>Tillpoint</w:t>
      </w:r>
      <w:r w:rsidR="00B02391" w:rsidRPr="00F2138D">
        <w:rPr>
          <w:rFonts w:cstheme="minorHAnsi"/>
        </w:rPr>
        <w:t xml:space="preserve"> </w:t>
      </w:r>
      <w:r w:rsidRPr="00F2138D">
        <w:rPr>
          <w:rFonts w:cstheme="minorHAnsi"/>
          <w:vertAlign w:val="superscript"/>
        </w:rPr>
        <w:t>[3]</w:t>
      </w:r>
      <w:r w:rsidRPr="00F2138D">
        <w:rPr>
          <w:rFonts w:cstheme="minorHAnsi"/>
        </w:rPr>
        <w:t xml:space="preserve"> offers its suite of products from $29 a month for their ‘standard’ retail package, however</w:t>
      </w:r>
      <w:r w:rsidR="00E532BC" w:rsidRPr="00F2138D">
        <w:rPr>
          <w:rFonts w:cstheme="minorHAnsi"/>
        </w:rPr>
        <w:t>,</w:t>
      </w:r>
      <w:r w:rsidRPr="00F2138D">
        <w:rPr>
          <w:rFonts w:cstheme="minorHAnsi"/>
        </w:rPr>
        <w:t xml:space="preserve"> this limits you to 3 staff, 1 register and 1 store</w:t>
      </w:r>
      <w:r w:rsidR="0034531F" w:rsidRPr="00F2138D">
        <w:rPr>
          <w:rFonts w:cstheme="minorHAnsi"/>
        </w:rPr>
        <w:t>*</w:t>
      </w:r>
      <w:r w:rsidRPr="00F2138D">
        <w:rPr>
          <w:rFonts w:cstheme="minorHAnsi"/>
        </w:rPr>
        <w:t>. The closest one to the system that I am designing is their ‘advanced’ package which is $49 a m</w:t>
      </w:r>
      <w:r w:rsidR="0034531F" w:rsidRPr="00F2138D">
        <w:rPr>
          <w:rFonts w:cstheme="minorHAnsi"/>
        </w:rPr>
        <w:t>onth</w:t>
      </w:r>
      <w:r w:rsidRPr="00F2138D">
        <w:rPr>
          <w:rFonts w:cstheme="minorHAnsi"/>
        </w:rPr>
        <w:t xml:space="preserve"> this allows unlimited users across 1 store</w:t>
      </w:r>
      <w:r w:rsidR="0034531F" w:rsidRPr="00F2138D">
        <w:rPr>
          <w:rFonts w:cstheme="minorHAnsi"/>
        </w:rPr>
        <w:t>*</w:t>
      </w:r>
      <w:r w:rsidRPr="00F2138D">
        <w:rPr>
          <w:rFonts w:cstheme="minorHAnsi"/>
        </w:rPr>
        <w:t xml:space="preserve">. </w:t>
      </w:r>
    </w:p>
    <w:p w14:paraId="2EE9CEA7" w14:textId="77777777" w:rsidR="0034531F" w:rsidRPr="00F2138D" w:rsidRDefault="0034531F" w:rsidP="00921872">
      <w:pPr>
        <w:rPr>
          <w:rFonts w:cstheme="minorHAnsi"/>
        </w:rPr>
      </w:pPr>
      <w:r w:rsidRPr="00F2138D">
        <w:rPr>
          <w:rFonts w:cstheme="minorHAnsi"/>
        </w:rPr>
        <w:lastRenderedPageBreak/>
        <w:t xml:space="preserve">Its Graphical User Interface has a modern layout with everything on one screen. They have images of the items they are selling. Their Point of Sale System has </w:t>
      </w:r>
      <w:r w:rsidR="008D2C18" w:rsidRPr="00F2138D">
        <w:rPr>
          <w:rFonts w:cstheme="minorHAnsi"/>
        </w:rPr>
        <w:t>integration</w:t>
      </w:r>
      <w:r w:rsidRPr="00F2138D">
        <w:rPr>
          <w:rFonts w:cstheme="minorHAnsi"/>
        </w:rPr>
        <w:t xml:space="preserve"> with mobile payment providers, such as PayPal</w:t>
      </w:r>
      <w:r w:rsidR="00B02391" w:rsidRPr="00F2138D">
        <w:rPr>
          <w:rFonts w:cstheme="minorHAnsi"/>
        </w:rPr>
        <w:t xml:space="preserve"> </w:t>
      </w:r>
      <w:r w:rsidR="00C35482" w:rsidRPr="00F2138D">
        <w:rPr>
          <w:rFonts w:cstheme="minorHAnsi"/>
          <w:vertAlign w:val="superscript"/>
        </w:rPr>
        <w:t>[8]</w:t>
      </w:r>
      <w:r w:rsidRPr="00F2138D">
        <w:rPr>
          <w:rFonts w:cstheme="minorHAnsi"/>
        </w:rPr>
        <w:t>, iZettle</w:t>
      </w:r>
      <w:r w:rsidR="00B02391" w:rsidRPr="00F2138D">
        <w:rPr>
          <w:rFonts w:cstheme="minorHAnsi"/>
        </w:rPr>
        <w:t xml:space="preserve"> </w:t>
      </w:r>
      <w:r w:rsidR="00C35482" w:rsidRPr="00F2138D">
        <w:rPr>
          <w:rFonts w:cstheme="minorHAnsi"/>
          <w:vertAlign w:val="superscript"/>
        </w:rPr>
        <w:t>[9]</w:t>
      </w:r>
      <w:r w:rsidRPr="00F2138D">
        <w:rPr>
          <w:rFonts w:cstheme="minorHAnsi"/>
        </w:rPr>
        <w:t xml:space="preserve"> and SumUp</w:t>
      </w:r>
      <w:r w:rsidR="00B02391" w:rsidRPr="00F2138D">
        <w:rPr>
          <w:rFonts w:cstheme="minorHAnsi"/>
        </w:rPr>
        <w:t xml:space="preserve"> </w:t>
      </w:r>
      <w:r w:rsidR="00C35482" w:rsidRPr="00F2138D">
        <w:rPr>
          <w:rFonts w:cstheme="minorHAnsi"/>
          <w:vertAlign w:val="superscript"/>
        </w:rPr>
        <w:t>[10]</w:t>
      </w:r>
      <w:r w:rsidRPr="00F2138D">
        <w:rPr>
          <w:rFonts w:cstheme="minorHAnsi"/>
        </w:rPr>
        <w:t>*</w:t>
      </w:r>
    </w:p>
    <w:p w14:paraId="5AA9A0ED" w14:textId="77777777" w:rsidR="0034531F" w:rsidRPr="00F2138D" w:rsidRDefault="0034531F" w:rsidP="00921872">
      <w:pPr>
        <w:rPr>
          <w:rFonts w:cstheme="minorHAnsi"/>
        </w:rPr>
      </w:pPr>
      <w:r w:rsidRPr="00F2138D">
        <w:rPr>
          <w:rFonts w:cstheme="minorHAnsi"/>
        </w:rPr>
        <w:t>They offer a loyalty point program where the point earnings are set by the user. They have a gift card system where you can enter the gift card value, it is activated on the system and can then be used in</w:t>
      </w:r>
      <w:r w:rsidR="00E532BC" w:rsidRPr="00F2138D">
        <w:rPr>
          <w:rFonts w:cstheme="minorHAnsi"/>
        </w:rPr>
        <w:t>-</w:t>
      </w:r>
      <w:r w:rsidRPr="00F2138D">
        <w:rPr>
          <w:rFonts w:cstheme="minorHAnsi"/>
        </w:rPr>
        <w:t xml:space="preserve">store with a set value. Their punch card system is for example you have a coffee, you can then gain ‘punches’ which can then give you a free coffee. </w:t>
      </w:r>
    </w:p>
    <w:p w14:paraId="388F9025" w14:textId="77777777" w:rsidR="0034531F" w:rsidRPr="00F2138D" w:rsidRDefault="0034531F" w:rsidP="00921872">
      <w:pPr>
        <w:rPr>
          <w:rFonts w:cstheme="minorHAnsi"/>
        </w:rPr>
      </w:pPr>
      <w:r w:rsidRPr="00F2138D">
        <w:rPr>
          <w:rFonts w:cstheme="minorHAnsi"/>
        </w:rPr>
        <w:t xml:space="preserve">They also allow you to have demographics and statistics about your customers and sales, this is for example your frequent customers or the average age of your customers. </w:t>
      </w:r>
    </w:p>
    <w:p w14:paraId="7699B26E" w14:textId="77777777" w:rsidR="00783899" w:rsidRPr="00F2138D" w:rsidRDefault="0034531F" w:rsidP="00921872">
      <w:pPr>
        <w:rPr>
          <w:rFonts w:cstheme="minorHAnsi"/>
        </w:rPr>
      </w:pPr>
      <w:r w:rsidRPr="00F2138D">
        <w:rPr>
          <w:rFonts w:cstheme="minorHAnsi"/>
        </w:rPr>
        <w:t xml:space="preserve">They allow you to manage your inventory, meaning you can keep track of the stock that you have. </w:t>
      </w:r>
    </w:p>
    <w:p w14:paraId="015F21BF" w14:textId="77777777" w:rsidR="00097987" w:rsidRPr="00F2138D" w:rsidRDefault="00097987" w:rsidP="00921872">
      <w:pPr>
        <w:rPr>
          <w:rFonts w:cstheme="minorHAnsi"/>
        </w:rPr>
      </w:pPr>
      <w:r w:rsidRPr="00F2138D">
        <w:rPr>
          <w:rFonts w:cstheme="minorHAnsi"/>
        </w:rPr>
        <w:t>Some screenshots of the website are below:</w:t>
      </w:r>
      <w:r w:rsidR="00783899" w:rsidRPr="00F2138D">
        <w:rPr>
          <w:rFonts w:cstheme="minorHAnsi"/>
          <w:noProof/>
          <w:lang w:eastAsia="en-GB"/>
        </w:rPr>
        <w:t xml:space="preserve"> </w:t>
      </w:r>
      <w:r w:rsidR="00783899" w:rsidRPr="00F2138D">
        <w:rPr>
          <w:rFonts w:cstheme="minorHAnsi"/>
          <w:noProof/>
          <w:lang w:eastAsia="en-GB"/>
        </w:rPr>
        <w:drawing>
          <wp:inline distT="0" distB="0" distL="0" distR="0" wp14:anchorId="61A57D2F" wp14:editId="24C056D5">
            <wp:extent cx="7056120" cy="398589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7056120" cy="3985895"/>
                    </a:xfrm>
                    <a:prstGeom prst="rect">
                      <a:avLst/>
                    </a:prstGeom>
                  </pic:spPr>
                </pic:pic>
              </a:graphicData>
            </a:graphic>
          </wp:inline>
        </w:drawing>
      </w:r>
    </w:p>
    <w:p w14:paraId="399E5290" w14:textId="77777777" w:rsidR="00097987" w:rsidRPr="00F2138D" w:rsidRDefault="00783899" w:rsidP="00921872">
      <w:pPr>
        <w:rPr>
          <w:rFonts w:cstheme="minorHAnsi"/>
        </w:rPr>
      </w:pPr>
      <w:r w:rsidRPr="00F2138D">
        <w:rPr>
          <w:rFonts w:cstheme="minorHAnsi"/>
          <w:noProof/>
          <w:lang w:eastAsia="en-GB"/>
        </w:rPr>
        <w:lastRenderedPageBreak/>
        <w:drawing>
          <wp:inline distT="0" distB="0" distL="0" distR="0" wp14:anchorId="01CFEC4B" wp14:editId="20A8B497">
            <wp:extent cx="5438815" cy="3448075"/>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438815" cy="3448075"/>
                    </a:xfrm>
                    <a:prstGeom prst="rect">
                      <a:avLst/>
                    </a:prstGeom>
                  </pic:spPr>
                </pic:pic>
              </a:graphicData>
            </a:graphic>
          </wp:inline>
        </w:drawing>
      </w:r>
    </w:p>
    <w:p w14:paraId="09D21E4E" w14:textId="77777777" w:rsidR="00097987" w:rsidRPr="00F2138D" w:rsidRDefault="00097987" w:rsidP="00921872">
      <w:pPr>
        <w:rPr>
          <w:rFonts w:cstheme="minorHAnsi"/>
        </w:rPr>
      </w:pPr>
      <w:r w:rsidRPr="00F2138D">
        <w:rPr>
          <w:rFonts w:cstheme="minorHAnsi"/>
        </w:rPr>
        <w:t>I asked each of the potential s</w:t>
      </w:r>
      <w:r w:rsidR="00C02D68" w:rsidRPr="00F2138D">
        <w:rPr>
          <w:rFonts w:cstheme="minorHAnsi"/>
        </w:rPr>
        <w:t>takeholders to look over the Graphical User Interface, and this is what they had to say:</w:t>
      </w:r>
    </w:p>
    <w:p w14:paraId="5CE159EB" w14:textId="77777777" w:rsidR="00C02D68" w:rsidRPr="00F2138D" w:rsidRDefault="00C02D68" w:rsidP="00921872">
      <w:pPr>
        <w:rPr>
          <w:rFonts w:cstheme="minorHAnsi"/>
          <w:u w:val="single"/>
        </w:rPr>
      </w:pPr>
      <w:r w:rsidRPr="00F2138D">
        <w:rPr>
          <w:rFonts w:cstheme="minorHAnsi"/>
          <w:u w:val="single"/>
        </w:rPr>
        <w:t>Small corner store owner:</w:t>
      </w:r>
    </w:p>
    <w:p w14:paraId="4C43866E" w14:textId="45E788E8" w:rsidR="00C02D68" w:rsidRPr="00F2138D" w:rsidRDefault="00C02D68" w:rsidP="00921872">
      <w:pPr>
        <w:rPr>
          <w:rFonts w:cstheme="minorHAnsi"/>
        </w:rPr>
      </w:pPr>
      <w:r w:rsidRPr="00F2138D">
        <w:rPr>
          <w:rFonts w:cstheme="minorHAnsi"/>
        </w:rPr>
        <w:t>The user interface looks good, however</w:t>
      </w:r>
      <w:r w:rsidR="003D0BD3">
        <w:rPr>
          <w:rFonts w:cstheme="minorHAnsi"/>
        </w:rPr>
        <w:t>,</w:t>
      </w:r>
      <w:r w:rsidRPr="00F2138D">
        <w:rPr>
          <w:rFonts w:cstheme="minorHAnsi"/>
        </w:rPr>
        <w:t xml:space="preserve"> it has lots of features that I wouldn’t use, meaning I wouldn’t make full use of the features of the program. </w:t>
      </w:r>
    </w:p>
    <w:p w14:paraId="5588FFAE" w14:textId="77777777" w:rsidR="00C02D68" w:rsidRPr="00F2138D" w:rsidRDefault="00C02D68" w:rsidP="00921872">
      <w:pPr>
        <w:rPr>
          <w:rFonts w:cstheme="minorHAnsi"/>
          <w:u w:val="single"/>
        </w:rPr>
      </w:pPr>
      <w:r w:rsidRPr="00F2138D">
        <w:rPr>
          <w:rFonts w:cstheme="minorHAnsi"/>
          <w:u w:val="single"/>
        </w:rPr>
        <w:t>Theme Park</w:t>
      </w:r>
      <w:r w:rsidR="00D97B0F" w:rsidRPr="00F2138D">
        <w:rPr>
          <w:rFonts w:cstheme="minorHAnsi"/>
          <w:u w:val="single"/>
        </w:rPr>
        <w:t>:</w:t>
      </w:r>
    </w:p>
    <w:p w14:paraId="03C58843" w14:textId="5503FBF4" w:rsidR="00C02D68" w:rsidRPr="00F2138D" w:rsidRDefault="00D97B0F" w:rsidP="00921872">
      <w:pPr>
        <w:rPr>
          <w:rFonts w:cstheme="minorHAnsi"/>
        </w:rPr>
      </w:pPr>
      <w:r w:rsidRPr="00F2138D">
        <w:rPr>
          <w:rFonts w:cstheme="minorHAnsi"/>
        </w:rPr>
        <w:t>The user interface is modern and simple, however</w:t>
      </w:r>
      <w:r w:rsidR="003D0BD3">
        <w:rPr>
          <w:rFonts w:cstheme="minorHAnsi"/>
        </w:rPr>
        <w:t>,</w:t>
      </w:r>
      <w:r w:rsidRPr="00F2138D">
        <w:rPr>
          <w:rFonts w:cstheme="minorHAnsi"/>
        </w:rPr>
        <w:t xml:space="preserve"> most of our users won’t be using all the features, only our senior staff will use most of these features. We would make full use of the features, however</w:t>
      </w:r>
      <w:r w:rsidR="003D0BD3">
        <w:rPr>
          <w:rFonts w:cstheme="minorHAnsi"/>
        </w:rPr>
        <w:t>,</w:t>
      </w:r>
      <w:r w:rsidRPr="00F2138D">
        <w:rPr>
          <w:rFonts w:cstheme="minorHAnsi"/>
        </w:rPr>
        <w:t xml:space="preserve"> we wouldn’t want certain users accessing different parts of the system. </w:t>
      </w:r>
    </w:p>
    <w:p w14:paraId="4C0921D8" w14:textId="77777777" w:rsidR="00D97B0F" w:rsidRPr="00F2138D" w:rsidRDefault="00D97B0F" w:rsidP="00921872">
      <w:pPr>
        <w:rPr>
          <w:rFonts w:cstheme="minorHAnsi"/>
          <w:u w:val="single"/>
        </w:rPr>
      </w:pPr>
      <w:r w:rsidRPr="00F2138D">
        <w:rPr>
          <w:rFonts w:cstheme="minorHAnsi"/>
          <w:u w:val="single"/>
        </w:rPr>
        <w:t>Rapidly expanding coffee shop:</w:t>
      </w:r>
    </w:p>
    <w:p w14:paraId="15643B74" w14:textId="47DECE1D" w:rsidR="00D97B0F" w:rsidRPr="00F2138D" w:rsidRDefault="00D97B0F" w:rsidP="00921872">
      <w:pPr>
        <w:rPr>
          <w:rFonts w:cstheme="minorHAnsi"/>
        </w:rPr>
      </w:pPr>
      <w:r w:rsidRPr="00F2138D">
        <w:rPr>
          <w:rFonts w:cstheme="minorHAnsi"/>
        </w:rPr>
        <w:t xml:space="preserve">The user interface is good looking, </w:t>
      </w:r>
      <w:r w:rsidR="003D0BD3">
        <w:rPr>
          <w:rFonts w:cstheme="minorHAnsi"/>
        </w:rPr>
        <w:t xml:space="preserve">and </w:t>
      </w:r>
      <w:r w:rsidRPr="00F2138D">
        <w:rPr>
          <w:rFonts w:cstheme="minorHAnsi"/>
        </w:rPr>
        <w:t xml:space="preserve">won’t require much instruction to be able to use. We will be using most of the features in this system as we have a small team, </w:t>
      </w:r>
      <w:r w:rsidR="003D0BD3">
        <w:rPr>
          <w:rFonts w:cstheme="minorHAnsi"/>
        </w:rPr>
        <w:t xml:space="preserve">and </w:t>
      </w:r>
      <w:r w:rsidRPr="00F2138D">
        <w:rPr>
          <w:rFonts w:cstheme="minorHAnsi"/>
        </w:rPr>
        <w:t xml:space="preserve">all of our staff can be given increased responsibilities. </w:t>
      </w:r>
    </w:p>
    <w:p w14:paraId="41499EC4" w14:textId="77777777" w:rsidR="00921872" w:rsidRPr="00F2138D" w:rsidRDefault="00921872" w:rsidP="00921872">
      <w:pPr>
        <w:pStyle w:val="Heading4"/>
        <w:rPr>
          <w:rFonts w:cstheme="minorHAnsi"/>
        </w:rPr>
      </w:pPr>
      <w:bookmarkStart w:id="18" w:name="_Lightspeed_[4]"/>
      <w:bookmarkEnd w:id="18"/>
      <w:r w:rsidRPr="00F2138D">
        <w:rPr>
          <w:rFonts w:cstheme="minorHAnsi"/>
        </w:rPr>
        <w:t>Lightspeed</w:t>
      </w:r>
      <w:r w:rsidR="00B02391" w:rsidRPr="00F2138D">
        <w:rPr>
          <w:rFonts w:cstheme="minorHAnsi"/>
        </w:rPr>
        <w:t xml:space="preserve"> </w:t>
      </w:r>
      <w:r w:rsidRPr="00F2138D">
        <w:rPr>
          <w:rFonts w:cstheme="minorHAnsi"/>
          <w:vertAlign w:val="superscript"/>
        </w:rPr>
        <w:t>[4]</w:t>
      </w:r>
    </w:p>
    <w:p w14:paraId="405CA5F0" w14:textId="77777777" w:rsidR="00921872" w:rsidRPr="00F2138D" w:rsidRDefault="0034531F" w:rsidP="00921872">
      <w:pPr>
        <w:rPr>
          <w:rFonts w:cstheme="minorHAnsi"/>
        </w:rPr>
      </w:pPr>
      <w:r w:rsidRPr="00F2138D">
        <w:rPr>
          <w:rFonts w:cstheme="minorHAnsi"/>
        </w:rPr>
        <w:t>Lightspeed</w:t>
      </w:r>
      <w:r w:rsidR="00B02391" w:rsidRPr="00F2138D">
        <w:rPr>
          <w:rFonts w:cstheme="minorHAnsi"/>
        </w:rPr>
        <w:t xml:space="preserve"> </w:t>
      </w:r>
      <w:r w:rsidRPr="00F2138D">
        <w:rPr>
          <w:rFonts w:cstheme="minorHAnsi"/>
          <w:vertAlign w:val="superscript"/>
        </w:rPr>
        <w:t>[4]</w:t>
      </w:r>
      <w:r w:rsidRPr="00F2138D">
        <w:rPr>
          <w:rFonts w:cstheme="minorHAnsi"/>
        </w:rPr>
        <w:t xml:space="preserve"> is a lightweight customisable </w:t>
      </w:r>
      <w:r w:rsidR="00B02391" w:rsidRPr="00F2138D">
        <w:rPr>
          <w:rFonts w:cstheme="minorHAnsi"/>
        </w:rPr>
        <w:t>EPoS</w:t>
      </w:r>
      <w:r w:rsidRPr="00F2138D">
        <w:rPr>
          <w:rFonts w:cstheme="minorHAnsi"/>
        </w:rPr>
        <w:t xml:space="preserve"> system that can be used for various types of business. </w:t>
      </w:r>
    </w:p>
    <w:p w14:paraId="3D56AEC5" w14:textId="77777777" w:rsidR="0034531F" w:rsidRPr="00F2138D" w:rsidRDefault="0034531F" w:rsidP="00921872">
      <w:pPr>
        <w:rPr>
          <w:rFonts w:cstheme="minorHAnsi"/>
        </w:rPr>
      </w:pPr>
      <w:r w:rsidRPr="00F2138D">
        <w:rPr>
          <w:rFonts w:cstheme="minorHAnsi"/>
        </w:rPr>
        <w:t>Their stock management system allows you to categorise your items to make searching for them easier.</w:t>
      </w:r>
    </w:p>
    <w:p w14:paraId="417B9974" w14:textId="77777777" w:rsidR="0034531F" w:rsidRPr="00F2138D" w:rsidRDefault="0034531F" w:rsidP="00921872">
      <w:pPr>
        <w:rPr>
          <w:rFonts w:cstheme="minorHAnsi"/>
        </w:rPr>
      </w:pPr>
      <w:r w:rsidRPr="00F2138D">
        <w:rPr>
          <w:rFonts w:cstheme="minorHAnsi"/>
        </w:rPr>
        <w:t xml:space="preserve">They have a modern Graphical User </w:t>
      </w:r>
      <w:r w:rsidR="008D2C18" w:rsidRPr="00F2138D">
        <w:rPr>
          <w:rFonts w:cstheme="minorHAnsi"/>
        </w:rPr>
        <w:t>Interface, which</w:t>
      </w:r>
      <w:r w:rsidRPr="00F2138D">
        <w:rPr>
          <w:rFonts w:cstheme="minorHAnsi"/>
        </w:rPr>
        <w:t xml:space="preserve"> is customisable depending on your business. </w:t>
      </w:r>
    </w:p>
    <w:p w14:paraId="3DBAC178" w14:textId="77777777" w:rsidR="0034531F" w:rsidRPr="00F2138D" w:rsidRDefault="0034531F" w:rsidP="00921872">
      <w:pPr>
        <w:rPr>
          <w:rFonts w:cstheme="minorHAnsi"/>
        </w:rPr>
      </w:pPr>
      <w:r w:rsidRPr="00F2138D">
        <w:rPr>
          <w:rFonts w:cstheme="minorHAnsi"/>
        </w:rPr>
        <w:t xml:space="preserve">They offer insights and statistics into your sales, profits and locations of these. </w:t>
      </w:r>
    </w:p>
    <w:p w14:paraId="409CF9A0" w14:textId="77777777" w:rsidR="0034531F" w:rsidRPr="00F2138D" w:rsidRDefault="0034531F" w:rsidP="00921872">
      <w:pPr>
        <w:rPr>
          <w:rFonts w:cstheme="minorHAnsi"/>
        </w:rPr>
      </w:pPr>
      <w:r w:rsidRPr="00F2138D">
        <w:rPr>
          <w:rFonts w:cstheme="minorHAnsi"/>
        </w:rPr>
        <w:t>The system is iPad</w:t>
      </w:r>
      <w:r w:rsidR="00326F1D" w:rsidRPr="00F2138D">
        <w:rPr>
          <w:rFonts w:cstheme="minorHAnsi"/>
        </w:rPr>
        <w:t xml:space="preserve"> </w:t>
      </w:r>
      <w:r w:rsidRPr="00F2138D">
        <w:rPr>
          <w:rFonts w:cstheme="minorHAnsi"/>
          <w:vertAlign w:val="superscript"/>
        </w:rPr>
        <w:t xml:space="preserve">[5] </w:t>
      </w:r>
      <w:r w:rsidRPr="00F2138D">
        <w:rPr>
          <w:rFonts w:cstheme="minorHAnsi"/>
        </w:rPr>
        <w:t>based meaning that it is lightweight and portable, this is useful for example in a restaurant. They offer card readers and printer</w:t>
      </w:r>
      <w:r w:rsidR="00E532BC" w:rsidRPr="00F2138D">
        <w:rPr>
          <w:rFonts w:cstheme="minorHAnsi"/>
        </w:rPr>
        <w:t>s</w:t>
      </w:r>
      <w:r w:rsidRPr="00F2138D">
        <w:rPr>
          <w:rFonts w:cstheme="minorHAnsi"/>
        </w:rPr>
        <w:t xml:space="preserve"> to enable easy setup and ensure compatibility. </w:t>
      </w:r>
    </w:p>
    <w:p w14:paraId="61215194" w14:textId="77777777" w:rsidR="007804E7" w:rsidRPr="00F2138D" w:rsidRDefault="007804E7" w:rsidP="00921872">
      <w:pPr>
        <w:rPr>
          <w:rFonts w:cstheme="minorHAnsi"/>
        </w:rPr>
      </w:pPr>
      <w:r w:rsidRPr="00F2138D">
        <w:rPr>
          <w:rFonts w:cstheme="minorHAnsi"/>
        </w:rPr>
        <w:t xml:space="preserve">There is no price given for this, as it is a more custom solution. </w:t>
      </w:r>
    </w:p>
    <w:p w14:paraId="56438E87" w14:textId="77777777" w:rsidR="0036036E" w:rsidRPr="00F2138D" w:rsidRDefault="0036036E" w:rsidP="00921872">
      <w:pPr>
        <w:rPr>
          <w:rFonts w:cstheme="minorHAnsi"/>
        </w:rPr>
      </w:pPr>
      <w:r w:rsidRPr="00F2138D">
        <w:rPr>
          <w:rFonts w:cstheme="minorHAnsi"/>
        </w:rPr>
        <w:t xml:space="preserve">I could use the insights and statistics that this offers as part of my solution. </w:t>
      </w:r>
    </w:p>
    <w:p w14:paraId="78BFC33B" w14:textId="1BA3DE5C" w:rsidR="008F0524" w:rsidRPr="00F2138D" w:rsidRDefault="008F0524" w:rsidP="00921872">
      <w:pPr>
        <w:rPr>
          <w:rFonts w:cstheme="minorHAnsi"/>
        </w:rPr>
      </w:pPr>
      <w:r w:rsidRPr="00F2138D">
        <w:rPr>
          <w:rFonts w:cstheme="minorHAnsi"/>
          <w:noProof/>
          <w:lang w:eastAsia="en-GB"/>
        </w:rPr>
        <w:lastRenderedPageBreak/>
        <w:drawing>
          <wp:anchor distT="0" distB="0" distL="114300" distR="114300" simplePos="0" relativeHeight="251666432" behindDoc="0" locked="0" layoutInCell="1" allowOverlap="1" wp14:anchorId="0324D94E" wp14:editId="37B144A7">
            <wp:simplePos x="0" y="0"/>
            <wp:positionH relativeFrom="column">
              <wp:posOffset>11598</wp:posOffset>
            </wp:positionH>
            <wp:positionV relativeFrom="paragraph">
              <wp:posOffset>239132</wp:posOffset>
            </wp:positionV>
            <wp:extent cx="7056120" cy="4015740"/>
            <wp:effectExtent l="0" t="0" r="0" b="381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056120" cy="4015740"/>
                    </a:xfrm>
                    <a:prstGeom prst="rect">
                      <a:avLst/>
                    </a:prstGeom>
                  </pic:spPr>
                </pic:pic>
              </a:graphicData>
            </a:graphic>
            <wp14:sizeRelH relativeFrom="page">
              <wp14:pctWidth>0</wp14:pctWidth>
            </wp14:sizeRelH>
            <wp14:sizeRelV relativeFrom="page">
              <wp14:pctHeight>0</wp14:pctHeight>
            </wp14:sizeRelV>
          </wp:anchor>
        </w:drawing>
      </w:r>
      <w:r w:rsidR="00D97B0F" w:rsidRPr="00F2138D">
        <w:rPr>
          <w:rFonts w:cstheme="minorHAnsi"/>
        </w:rPr>
        <w:t xml:space="preserve">Some screenshots of the </w:t>
      </w:r>
      <w:r w:rsidRPr="00F2138D">
        <w:rPr>
          <w:rFonts w:cstheme="minorHAnsi"/>
        </w:rPr>
        <w:t xml:space="preserve">website </w:t>
      </w:r>
      <w:r w:rsidR="003D0BD3">
        <w:rPr>
          <w:rFonts w:cstheme="minorHAnsi"/>
        </w:rPr>
        <w:t>are</w:t>
      </w:r>
      <w:r w:rsidRPr="00F2138D">
        <w:rPr>
          <w:rFonts w:cstheme="minorHAnsi"/>
        </w:rPr>
        <w:t xml:space="preserve"> shown below:</w:t>
      </w:r>
    </w:p>
    <w:p w14:paraId="6FB1A7BD" w14:textId="77777777" w:rsidR="008F0524" w:rsidRPr="00F2138D" w:rsidRDefault="008F0524" w:rsidP="00F24936">
      <w:pPr>
        <w:pStyle w:val="Heading4"/>
        <w:rPr>
          <w:rFonts w:cstheme="minorHAnsi"/>
        </w:rPr>
      </w:pPr>
      <w:bookmarkStart w:id="19" w:name="_EPoSnow_[6]"/>
      <w:bookmarkEnd w:id="19"/>
      <w:r w:rsidRPr="00F2138D">
        <w:rPr>
          <w:rFonts w:cstheme="minorHAnsi"/>
          <w:noProof/>
          <w:lang w:eastAsia="en-GB"/>
        </w:rPr>
        <w:drawing>
          <wp:inline distT="0" distB="0" distL="0" distR="0" wp14:anchorId="26A380CE" wp14:editId="699129E9">
            <wp:extent cx="4781585" cy="3305199"/>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4781585" cy="3305199"/>
                    </a:xfrm>
                    <a:prstGeom prst="rect">
                      <a:avLst/>
                    </a:prstGeom>
                  </pic:spPr>
                </pic:pic>
              </a:graphicData>
            </a:graphic>
          </wp:inline>
        </w:drawing>
      </w:r>
    </w:p>
    <w:p w14:paraId="0D7D00DD" w14:textId="77777777" w:rsidR="008F0524" w:rsidRPr="00F2138D" w:rsidRDefault="008F0524" w:rsidP="008F0524">
      <w:pPr>
        <w:rPr>
          <w:rFonts w:cstheme="minorHAnsi"/>
        </w:rPr>
      </w:pPr>
      <w:r w:rsidRPr="00F2138D">
        <w:rPr>
          <w:rFonts w:cstheme="minorHAnsi"/>
        </w:rPr>
        <w:t>I asked each of the potential stakeholders to look over the Graphical User Interface, and this is what they had to say:</w:t>
      </w:r>
    </w:p>
    <w:p w14:paraId="0F96D3DD" w14:textId="77777777" w:rsidR="008F0524" w:rsidRPr="00F2138D" w:rsidRDefault="008F0524" w:rsidP="008F0524">
      <w:pPr>
        <w:rPr>
          <w:rFonts w:cstheme="minorHAnsi"/>
          <w:u w:val="single"/>
        </w:rPr>
      </w:pPr>
      <w:r w:rsidRPr="00F2138D">
        <w:rPr>
          <w:rFonts w:cstheme="minorHAnsi"/>
          <w:u w:val="single"/>
        </w:rPr>
        <w:t>Small corner store owner</w:t>
      </w:r>
      <w:r w:rsidR="004E016F" w:rsidRPr="00F2138D">
        <w:rPr>
          <w:rFonts w:cstheme="minorHAnsi"/>
          <w:u w:val="single"/>
        </w:rPr>
        <w:t>:</w:t>
      </w:r>
    </w:p>
    <w:p w14:paraId="284A73E4" w14:textId="77777777" w:rsidR="008F0524" w:rsidRPr="00F2138D" w:rsidRDefault="008F0524" w:rsidP="008F0524">
      <w:pPr>
        <w:rPr>
          <w:rFonts w:cstheme="minorHAnsi"/>
        </w:rPr>
      </w:pPr>
      <w:r w:rsidRPr="00F2138D">
        <w:rPr>
          <w:rFonts w:cstheme="minorHAnsi"/>
        </w:rPr>
        <w:t xml:space="preserve">I like the look of the user interface, with its simple layout and photos of the items. This would be helpful however this system also has lots of features that I won’t be using. </w:t>
      </w:r>
    </w:p>
    <w:p w14:paraId="4B4CCAEB" w14:textId="77777777" w:rsidR="005B1A7F" w:rsidRPr="00F2138D" w:rsidRDefault="005B1A7F" w:rsidP="008F0524">
      <w:pPr>
        <w:rPr>
          <w:rFonts w:cstheme="minorHAnsi"/>
          <w:u w:val="single"/>
        </w:rPr>
      </w:pPr>
      <w:r w:rsidRPr="00F2138D">
        <w:rPr>
          <w:rFonts w:cstheme="minorHAnsi"/>
          <w:u w:val="single"/>
        </w:rPr>
        <w:t>Theme park</w:t>
      </w:r>
      <w:r w:rsidR="004E016F" w:rsidRPr="00F2138D">
        <w:rPr>
          <w:rFonts w:cstheme="minorHAnsi"/>
          <w:u w:val="single"/>
        </w:rPr>
        <w:t>:</w:t>
      </w:r>
    </w:p>
    <w:p w14:paraId="5C117216" w14:textId="77777777" w:rsidR="005B1A7F" w:rsidRPr="00F2138D" w:rsidRDefault="005B1A7F" w:rsidP="008F0524">
      <w:pPr>
        <w:rPr>
          <w:rFonts w:cstheme="minorHAnsi"/>
        </w:rPr>
      </w:pPr>
      <w:r w:rsidRPr="00F2138D">
        <w:rPr>
          <w:rFonts w:cstheme="minorHAnsi"/>
        </w:rPr>
        <w:t xml:space="preserve">This system as a modern user interface, it looks easy to use, with examples of each of the products being used. This system looks like it has lots of useful features that can be used. It also has integrated printers and card readers which is useful to keep everything the same. </w:t>
      </w:r>
    </w:p>
    <w:p w14:paraId="2452923B" w14:textId="77777777" w:rsidR="005B1A7F" w:rsidRPr="00F2138D" w:rsidRDefault="005B1A7F" w:rsidP="008F0524">
      <w:pPr>
        <w:rPr>
          <w:rFonts w:cstheme="minorHAnsi"/>
          <w:u w:val="single"/>
        </w:rPr>
      </w:pPr>
      <w:r w:rsidRPr="00F2138D">
        <w:rPr>
          <w:rFonts w:cstheme="minorHAnsi"/>
          <w:u w:val="single"/>
        </w:rPr>
        <w:lastRenderedPageBreak/>
        <w:t>Rapidly expanding coffee shop</w:t>
      </w:r>
      <w:r w:rsidR="004E016F" w:rsidRPr="00F2138D">
        <w:rPr>
          <w:rFonts w:cstheme="minorHAnsi"/>
          <w:u w:val="single"/>
        </w:rPr>
        <w:t>:</w:t>
      </w:r>
    </w:p>
    <w:p w14:paraId="0EC0ABEA" w14:textId="77777777" w:rsidR="005B1A7F" w:rsidRPr="00F2138D" w:rsidRDefault="004E016F" w:rsidP="008F0524">
      <w:pPr>
        <w:rPr>
          <w:rFonts w:cstheme="minorHAnsi"/>
        </w:rPr>
      </w:pPr>
      <w:r w:rsidRPr="00F2138D">
        <w:rPr>
          <w:rFonts w:cstheme="minorHAnsi"/>
        </w:rPr>
        <w:t xml:space="preserve">The modern user interface is very appealing, with the ‘dark theme’ layout. It has lots of features and looks easy to use. </w:t>
      </w:r>
    </w:p>
    <w:p w14:paraId="108FF89E" w14:textId="77777777" w:rsidR="00F24936" w:rsidRPr="00F2138D" w:rsidRDefault="00B02391" w:rsidP="00F24936">
      <w:pPr>
        <w:pStyle w:val="Heading4"/>
        <w:rPr>
          <w:rFonts w:cstheme="minorHAnsi"/>
        </w:rPr>
      </w:pPr>
      <w:r w:rsidRPr="00F2138D">
        <w:rPr>
          <w:rFonts w:cstheme="minorHAnsi"/>
        </w:rPr>
        <w:t>EPoS</w:t>
      </w:r>
      <w:r w:rsidR="00F24936" w:rsidRPr="00F2138D">
        <w:rPr>
          <w:rFonts w:cstheme="minorHAnsi"/>
        </w:rPr>
        <w:t>now</w:t>
      </w:r>
      <w:r w:rsidR="00326F1D" w:rsidRPr="00F2138D">
        <w:rPr>
          <w:rFonts w:cstheme="minorHAnsi"/>
        </w:rPr>
        <w:t xml:space="preserve"> </w:t>
      </w:r>
      <w:r w:rsidR="00F24936" w:rsidRPr="00F2138D">
        <w:rPr>
          <w:rFonts w:cstheme="minorHAnsi"/>
          <w:vertAlign w:val="superscript"/>
        </w:rPr>
        <w:t>[6]</w:t>
      </w:r>
    </w:p>
    <w:p w14:paraId="7E41793F" w14:textId="77777777" w:rsidR="00F24936" w:rsidRPr="00F2138D" w:rsidRDefault="00B02391" w:rsidP="00F24936">
      <w:pPr>
        <w:rPr>
          <w:rFonts w:cstheme="minorHAnsi"/>
        </w:rPr>
      </w:pPr>
      <w:r w:rsidRPr="00F2138D">
        <w:rPr>
          <w:rFonts w:cstheme="minorHAnsi"/>
        </w:rPr>
        <w:t>EPoS</w:t>
      </w:r>
      <w:r w:rsidR="00F24936" w:rsidRPr="00F2138D">
        <w:rPr>
          <w:rFonts w:cstheme="minorHAnsi"/>
        </w:rPr>
        <w:t>now</w:t>
      </w:r>
      <w:r w:rsidR="00326F1D" w:rsidRPr="00F2138D">
        <w:rPr>
          <w:rFonts w:cstheme="minorHAnsi"/>
        </w:rPr>
        <w:t xml:space="preserve"> </w:t>
      </w:r>
      <w:r w:rsidR="00F24936" w:rsidRPr="00F2138D">
        <w:rPr>
          <w:rFonts w:cstheme="minorHAnsi"/>
          <w:vertAlign w:val="superscript"/>
        </w:rPr>
        <w:t>[6]</w:t>
      </w:r>
      <w:r w:rsidR="00F24936" w:rsidRPr="00F2138D">
        <w:rPr>
          <w:rFonts w:cstheme="minorHAnsi"/>
        </w:rPr>
        <w:t xml:space="preserve"> offer</w:t>
      </w:r>
      <w:r w:rsidR="00E532BC" w:rsidRPr="00F2138D">
        <w:rPr>
          <w:rFonts w:cstheme="minorHAnsi"/>
        </w:rPr>
        <w:t>s</w:t>
      </w:r>
      <w:r w:rsidR="00F24936" w:rsidRPr="00F2138D">
        <w:rPr>
          <w:rFonts w:cstheme="minorHAnsi"/>
        </w:rPr>
        <w:t xml:space="preserve"> full solutions for </w:t>
      </w:r>
      <w:r w:rsidRPr="00F2138D">
        <w:rPr>
          <w:rFonts w:cstheme="minorHAnsi"/>
        </w:rPr>
        <w:t>EPoS</w:t>
      </w:r>
      <w:r w:rsidR="00F24936" w:rsidRPr="00F2138D">
        <w:rPr>
          <w:rFonts w:cstheme="minorHAnsi"/>
        </w:rPr>
        <w:t xml:space="preserve"> systems, they come with a till draw, computer, printer and card reader. </w:t>
      </w:r>
      <w:r w:rsidR="007804E7" w:rsidRPr="00F2138D">
        <w:rPr>
          <w:rFonts w:cstheme="minorHAnsi"/>
        </w:rPr>
        <w:t xml:space="preserve">This again ensures compatibility </w:t>
      </w:r>
    </w:p>
    <w:p w14:paraId="30D55A67" w14:textId="77777777" w:rsidR="007804E7" w:rsidRPr="00F2138D" w:rsidRDefault="007804E7" w:rsidP="00F24936">
      <w:pPr>
        <w:rPr>
          <w:rFonts w:cstheme="minorHAnsi"/>
        </w:rPr>
      </w:pPr>
      <w:r w:rsidRPr="00F2138D">
        <w:rPr>
          <w:rFonts w:cstheme="minorHAnsi"/>
        </w:rPr>
        <w:t>They offer a Point of Sale system with inventory management and the capability to have multiple stores. They also have E</w:t>
      </w:r>
      <w:r w:rsidR="00E532BC" w:rsidRPr="00F2138D">
        <w:rPr>
          <w:rFonts w:cstheme="minorHAnsi"/>
        </w:rPr>
        <w:t>-</w:t>
      </w:r>
      <w:r w:rsidRPr="00F2138D">
        <w:rPr>
          <w:rFonts w:cstheme="minorHAnsi"/>
        </w:rPr>
        <w:t xml:space="preserve">commerce integrations. </w:t>
      </w:r>
    </w:p>
    <w:p w14:paraId="03F9E648" w14:textId="77777777" w:rsidR="007804E7" w:rsidRPr="00F2138D" w:rsidRDefault="007804E7" w:rsidP="00F24936">
      <w:pPr>
        <w:rPr>
          <w:rFonts w:cstheme="minorHAnsi"/>
        </w:rPr>
      </w:pPr>
      <w:r w:rsidRPr="00F2138D">
        <w:rPr>
          <w:rFonts w:cstheme="minorHAnsi"/>
        </w:rPr>
        <w:t>They offer this for £25 a month</w:t>
      </w:r>
      <w:r w:rsidR="00073FA7" w:rsidRPr="00F2138D">
        <w:rPr>
          <w:rFonts w:cstheme="minorHAnsi"/>
        </w:rPr>
        <w:t>*</w:t>
      </w:r>
      <w:r w:rsidRPr="00F2138D">
        <w:rPr>
          <w:rFonts w:cstheme="minorHAnsi"/>
        </w:rPr>
        <w:t>. With this</w:t>
      </w:r>
      <w:r w:rsidR="00E532BC" w:rsidRPr="00F2138D">
        <w:rPr>
          <w:rFonts w:cstheme="minorHAnsi"/>
        </w:rPr>
        <w:t>,</w:t>
      </w:r>
      <w:r w:rsidRPr="00F2138D">
        <w:rPr>
          <w:rFonts w:cstheme="minorHAnsi"/>
        </w:rPr>
        <w:t xml:space="preserve"> you get access to all of their features. </w:t>
      </w:r>
    </w:p>
    <w:p w14:paraId="250408DD" w14:textId="77777777" w:rsidR="007804E7" w:rsidRPr="00F2138D" w:rsidRDefault="007804E7" w:rsidP="00F24936">
      <w:pPr>
        <w:rPr>
          <w:rFonts w:cstheme="minorHAnsi"/>
        </w:rPr>
      </w:pPr>
      <w:r w:rsidRPr="00F2138D">
        <w:rPr>
          <w:rFonts w:cstheme="minorHAnsi"/>
        </w:rPr>
        <w:t xml:space="preserve">They have a modern Graphical User Interface with a split layout. They also offer analytics with many different </w:t>
      </w:r>
    </w:p>
    <w:p w14:paraId="26D4BC4F" w14:textId="77777777" w:rsidR="007804E7" w:rsidRPr="00F2138D" w:rsidRDefault="007804E7" w:rsidP="00F24936">
      <w:pPr>
        <w:rPr>
          <w:rFonts w:cstheme="minorHAnsi"/>
        </w:rPr>
      </w:pPr>
      <w:r w:rsidRPr="00F2138D">
        <w:rPr>
          <w:rFonts w:cstheme="minorHAnsi"/>
        </w:rPr>
        <w:t>They also offer a remote app for laptops and phones which a</w:t>
      </w:r>
      <w:r w:rsidR="00C35482" w:rsidRPr="00F2138D">
        <w:rPr>
          <w:rFonts w:cstheme="minorHAnsi"/>
        </w:rPr>
        <w:t xml:space="preserve">llows you to access the system. They have integrations with </w:t>
      </w:r>
      <w:r w:rsidR="00E532BC" w:rsidRPr="00F2138D">
        <w:rPr>
          <w:rFonts w:cstheme="minorHAnsi"/>
        </w:rPr>
        <w:t>WorldP</w:t>
      </w:r>
      <w:r w:rsidR="00C35482" w:rsidRPr="00F2138D">
        <w:rPr>
          <w:rFonts w:cstheme="minorHAnsi"/>
        </w:rPr>
        <w:t>ay</w:t>
      </w:r>
      <w:r w:rsidR="00326F1D" w:rsidRPr="00F2138D">
        <w:rPr>
          <w:rFonts w:cstheme="minorHAnsi"/>
        </w:rPr>
        <w:t xml:space="preserve"> </w:t>
      </w:r>
      <w:r w:rsidR="00C35482" w:rsidRPr="00F2138D">
        <w:rPr>
          <w:rFonts w:cstheme="minorHAnsi"/>
          <w:vertAlign w:val="superscript"/>
        </w:rPr>
        <w:t>[7]</w:t>
      </w:r>
      <w:r w:rsidR="00C35482" w:rsidRPr="00F2138D">
        <w:rPr>
          <w:rFonts w:cstheme="minorHAnsi"/>
        </w:rPr>
        <w:t xml:space="preserve"> and other mobile payment methods. </w:t>
      </w:r>
    </w:p>
    <w:p w14:paraId="4A48FB1D" w14:textId="77777777" w:rsidR="0036036E" w:rsidRPr="00F2138D" w:rsidRDefault="0036036E" w:rsidP="00F24936">
      <w:pPr>
        <w:rPr>
          <w:rFonts w:cstheme="minorHAnsi"/>
        </w:rPr>
      </w:pPr>
      <w:r w:rsidRPr="00F2138D">
        <w:rPr>
          <w:rFonts w:cstheme="minorHAnsi"/>
        </w:rPr>
        <w:t xml:space="preserve">I could use the inventory management system in my software. </w:t>
      </w:r>
    </w:p>
    <w:p w14:paraId="6CD66E42" w14:textId="77777777" w:rsidR="004E016F" w:rsidRPr="00F2138D" w:rsidRDefault="004E016F" w:rsidP="00F24936">
      <w:pPr>
        <w:rPr>
          <w:rFonts w:cstheme="minorHAnsi"/>
        </w:rPr>
      </w:pPr>
      <w:r w:rsidRPr="00F2138D">
        <w:rPr>
          <w:rFonts w:cstheme="minorHAnsi"/>
        </w:rPr>
        <w:t>Some screenshots of the website are shown below:</w:t>
      </w:r>
      <w:r w:rsidR="00783899" w:rsidRPr="00F2138D">
        <w:rPr>
          <w:rFonts w:cstheme="minorHAnsi"/>
          <w:noProof/>
          <w:lang w:eastAsia="en-GB"/>
        </w:rPr>
        <w:t xml:space="preserve"> </w:t>
      </w:r>
      <w:r w:rsidR="00783899" w:rsidRPr="00F2138D">
        <w:rPr>
          <w:rFonts w:cstheme="minorHAnsi"/>
          <w:noProof/>
          <w:lang w:eastAsia="en-GB"/>
        </w:rPr>
        <w:drawing>
          <wp:inline distT="0" distB="0" distL="0" distR="0" wp14:anchorId="0101D000" wp14:editId="3D95493F">
            <wp:extent cx="7056120" cy="3952875"/>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7056120" cy="3952875"/>
                    </a:xfrm>
                    <a:prstGeom prst="rect">
                      <a:avLst/>
                    </a:prstGeom>
                  </pic:spPr>
                </pic:pic>
              </a:graphicData>
            </a:graphic>
          </wp:inline>
        </w:drawing>
      </w:r>
    </w:p>
    <w:p w14:paraId="7950DB4D" w14:textId="77777777" w:rsidR="004E016F" w:rsidRPr="00F2138D" w:rsidRDefault="004E016F" w:rsidP="00F24936">
      <w:pPr>
        <w:rPr>
          <w:rFonts w:cstheme="minorHAnsi"/>
          <w:noProof/>
          <w:lang w:eastAsia="en-GB"/>
        </w:rPr>
      </w:pPr>
      <w:r w:rsidRPr="00F2138D">
        <w:rPr>
          <w:rFonts w:cstheme="minorHAnsi"/>
          <w:noProof/>
          <w:lang w:eastAsia="en-GB"/>
        </w:rPr>
        <w:lastRenderedPageBreak/>
        <w:drawing>
          <wp:inline distT="0" distB="0" distL="0" distR="0" wp14:anchorId="2327C70A" wp14:editId="480B7EB5">
            <wp:extent cx="5114962" cy="3181373"/>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114962" cy="3181373"/>
                    </a:xfrm>
                    <a:prstGeom prst="rect">
                      <a:avLst/>
                    </a:prstGeom>
                  </pic:spPr>
                </pic:pic>
              </a:graphicData>
            </a:graphic>
          </wp:inline>
        </w:drawing>
      </w:r>
    </w:p>
    <w:p w14:paraId="2DFA0698" w14:textId="77777777" w:rsidR="004E016F" w:rsidRPr="00F2138D" w:rsidRDefault="004E016F" w:rsidP="00F24936">
      <w:pPr>
        <w:rPr>
          <w:rFonts w:cstheme="minorHAnsi"/>
          <w:noProof/>
          <w:lang w:eastAsia="en-GB"/>
        </w:rPr>
      </w:pPr>
      <w:r w:rsidRPr="00F2138D">
        <w:rPr>
          <w:rFonts w:cstheme="minorHAnsi"/>
          <w:noProof/>
          <w:lang w:eastAsia="en-GB"/>
        </w:rPr>
        <w:t>I asked each of the stakeholders what they thought of the graphical user interface of this system:</w:t>
      </w:r>
    </w:p>
    <w:p w14:paraId="6BDBC52A" w14:textId="789635C7" w:rsidR="004E016F" w:rsidRPr="00F2138D" w:rsidRDefault="004E016F" w:rsidP="00F24936">
      <w:pPr>
        <w:rPr>
          <w:rFonts w:cstheme="minorHAnsi"/>
          <w:noProof/>
          <w:u w:val="single"/>
          <w:lang w:eastAsia="en-GB"/>
        </w:rPr>
      </w:pPr>
      <w:r w:rsidRPr="00F2138D">
        <w:rPr>
          <w:rFonts w:cstheme="minorHAnsi"/>
          <w:noProof/>
          <w:u w:val="single"/>
          <w:lang w:eastAsia="en-GB"/>
        </w:rPr>
        <w:t>Small co</w:t>
      </w:r>
      <w:r w:rsidR="003D0BD3">
        <w:rPr>
          <w:rFonts w:cstheme="minorHAnsi"/>
          <w:noProof/>
          <w:u w:val="single"/>
          <w:lang w:eastAsia="en-GB"/>
        </w:rPr>
        <w:t>r</w:t>
      </w:r>
      <w:r w:rsidRPr="00F2138D">
        <w:rPr>
          <w:rFonts w:cstheme="minorHAnsi"/>
          <w:noProof/>
          <w:u w:val="single"/>
          <w:lang w:eastAsia="en-GB"/>
        </w:rPr>
        <w:t>ner store owner:</w:t>
      </w:r>
    </w:p>
    <w:p w14:paraId="6927D531" w14:textId="2B976881" w:rsidR="004E016F" w:rsidRPr="00F2138D" w:rsidRDefault="00EE428F" w:rsidP="00F24936">
      <w:pPr>
        <w:rPr>
          <w:rFonts w:cstheme="minorHAnsi"/>
          <w:noProof/>
          <w:lang w:eastAsia="en-GB"/>
        </w:rPr>
      </w:pPr>
      <w:r w:rsidRPr="00F2138D">
        <w:rPr>
          <w:rFonts w:cstheme="minorHAnsi"/>
          <w:noProof/>
          <w:lang w:eastAsia="en-GB"/>
        </w:rPr>
        <w:t>This system looks modern with a colourful interface, however</w:t>
      </w:r>
      <w:r w:rsidR="003D0BD3">
        <w:rPr>
          <w:rFonts w:cstheme="minorHAnsi"/>
          <w:noProof/>
          <w:lang w:eastAsia="en-GB"/>
        </w:rPr>
        <w:t>,</w:t>
      </w:r>
      <w:r w:rsidRPr="00F2138D">
        <w:rPr>
          <w:rFonts w:cstheme="minorHAnsi"/>
          <w:noProof/>
          <w:lang w:eastAsia="en-GB"/>
        </w:rPr>
        <w:t xml:space="preserve"> this looks more toward resta</w:t>
      </w:r>
      <w:r w:rsidR="003D0BD3">
        <w:rPr>
          <w:rFonts w:cstheme="minorHAnsi"/>
          <w:noProof/>
          <w:lang w:eastAsia="en-GB"/>
        </w:rPr>
        <w:t>u</w:t>
      </w:r>
      <w:r w:rsidRPr="00F2138D">
        <w:rPr>
          <w:rFonts w:cstheme="minorHAnsi"/>
          <w:noProof/>
          <w:lang w:eastAsia="en-GB"/>
        </w:rPr>
        <w:t xml:space="preserve">rants rather than small stores. Looking </w:t>
      </w:r>
      <w:r w:rsidR="003D0BD3">
        <w:rPr>
          <w:rFonts w:cstheme="minorHAnsi"/>
          <w:noProof/>
          <w:lang w:eastAsia="en-GB"/>
        </w:rPr>
        <w:t>at</w:t>
      </w:r>
      <w:r w:rsidRPr="00F2138D">
        <w:rPr>
          <w:rFonts w:cstheme="minorHAnsi"/>
          <w:noProof/>
          <w:lang w:eastAsia="en-GB"/>
        </w:rPr>
        <w:t xml:space="preserve"> the website, the system has lots of useful features, but most of which I wouldn’t take advantage of. </w:t>
      </w:r>
    </w:p>
    <w:p w14:paraId="382A993C" w14:textId="77777777" w:rsidR="00A6214C" w:rsidRPr="00F2138D" w:rsidRDefault="00A6214C" w:rsidP="00F24936">
      <w:pPr>
        <w:rPr>
          <w:rFonts w:cstheme="minorHAnsi"/>
          <w:noProof/>
          <w:u w:val="single"/>
          <w:lang w:eastAsia="en-GB"/>
        </w:rPr>
      </w:pPr>
      <w:r w:rsidRPr="00F2138D">
        <w:rPr>
          <w:rFonts w:cstheme="minorHAnsi"/>
          <w:noProof/>
          <w:u w:val="single"/>
          <w:lang w:eastAsia="en-GB"/>
        </w:rPr>
        <w:t>Theme park:</w:t>
      </w:r>
    </w:p>
    <w:p w14:paraId="554563DE" w14:textId="6CBC2B2C" w:rsidR="00A6214C" w:rsidRPr="00F2138D" w:rsidRDefault="00A6214C" w:rsidP="00F24936">
      <w:pPr>
        <w:rPr>
          <w:rFonts w:cstheme="minorHAnsi"/>
          <w:noProof/>
          <w:lang w:eastAsia="en-GB"/>
        </w:rPr>
      </w:pPr>
      <w:r w:rsidRPr="00F2138D">
        <w:rPr>
          <w:rFonts w:cstheme="minorHAnsi"/>
          <w:noProof/>
          <w:lang w:eastAsia="en-GB"/>
        </w:rPr>
        <w:t xml:space="preserve">The modern user interface </w:t>
      </w:r>
      <w:r w:rsidR="00E322CB" w:rsidRPr="00F2138D">
        <w:rPr>
          <w:rFonts w:cstheme="minorHAnsi"/>
          <w:noProof/>
          <w:lang w:eastAsia="en-GB"/>
        </w:rPr>
        <w:t>and wide range of features make this a very suitable system. It has a bright and easy</w:t>
      </w:r>
      <w:r w:rsidR="003D0BD3">
        <w:rPr>
          <w:rFonts w:cstheme="minorHAnsi"/>
          <w:noProof/>
          <w:lang w:eastAsia="en-GB"/>
        </w:rPr>
        <w:t>-to-</w:t>
      </w:r>
      <w:r w:rsidR="00E322CB" w:rsidRPr="00F2138D">
        <w:rPr>
          <w:rFonts w:cstheme="minorHAnsi"/>
          <w:noProof/>
          <w:lang w:eastAsia="en-GB"/>
        </w:rPr>
        <w:t xml:space="preserve">use user interface. </w:t>
      </w:r>
    </w:p>
    <w:p w14:paraId="62152A04" w14:textId="09D11672" w:rsidR="00E322CB" w:rsidRPr="00F2138D" w:rsidRDefault="00E322CB" w:rsidP="00F24936">
      <w:pPr>
        <w:rPr>
          <w:rFonts w:cstheme="minorHAnsi"/>
          <w:noProof/>
          <w:u w:val="single"/>
          <w:lang w:eastAsia="en-GB"/>
        </w:rPr>
      </w:pPr>
      <w:r w:rsidRPr="00F2138D">
        <w:rPr>
          <w:rFonts w:cstheme="minorHAnsi"/>
          <w:noProof/>
          <w:u w:val="single"/>
          <w:lang w:eastAsia="en-GB"/>
        </w:rPr>
        <w:t>Rapidly ex</w:t>
      </w:r>
      <w:r w:rsidR="003D0BD3">
        <w:rPr>
          <w:rFonts w:cstheme="minorHAnsi"/>
          <w:noProof/>
          <w:u w:val="single"/>
          <w:lang w:eastAsia="en-GB"/>
        </w:rPr>
        <w:t>p</w:t>
      </w:r>
      <w:r w:rsidRPr="00F2138D">
        <w:rPr>
          <w:rFonts w:cstheme="minorHAnsi"/>
          <w:noProof/>
          <w:u w:val="single"/>
          <w:lang w:eastAsia="en-GB"/>
        </w:rPr>
        <w:t>anding coffee shop:</w:t>
      </w:r>
    </w:p>
    <w:p w14:paraId="60F9CAA5" w14:textId="77777777" w:rsidR="00E322CB" w:rsidRPr="00F2138D" w:rsidRDefault="00E322CB" w:rsidP="00F24936">
      <w:pPr>
        <w:rPr>
          <w:rFonts w:cstheme="minorHAnsi"/>
          <w:noProof/>
          <w:lang w:eastAsia="en-GB"/>
        </w:rPr>
      </w:pPr>
      <w:r w:rsidRPr="00F2138D">
        <w:rPr>
          <w:rFonts w:cstheme="minorHAnsi"/>
          <w:noProof/>
          <w:lang w:eastAsia="en-GB"/>
        </w:rPr>
        <w:t>The layout of the system and the</w:t>
      </w:r>
      <w:r w:rsidR="00F63461" w:rsidRPr="00F2138D">
        <w:rPr>
          <w:rFonts w:cstheme="minorHAnsi"/>
          <w:noProof/>
          <w:lang w:eastAsia="en-GB"/>
        </w:rPr>
        <w:t xml:space="preserve"> features are useful, with the table service and layouts, this makes it easy to keep track of which orders are completed and which are still left to do. </w:t>
      </w:r>
    </w:p>
    <w:p w14:paraId="69E00B0F" w14:textId="77777777" w:rsidR="00C35482" w:rsidRPr="00F2138D" w:rsidRDefault="00C35482" w:rsidP="00C35482">
      <w:pPr>
        <w:pStyle w:val="Heading4"/>
        <w:rPr>
          <w:rFonts w:cstheme="minorHAnsi"/>
          <w:vertAlign w:val="superscript"/>
        </w:rPr>
      </w:pPr>
      <w:bookmarkStart w:id="20" w:name="_SumUp_[10]"/>
      <w:bookmarkEnd w:id="20"/>
      <w:r w:rsidRPr="00F2138D">
        <w:rPr>
          <w:rFonts w:cstheme="minorHAnsi"/>
        </w:rPr>
        <w:t>SumUp</w:t>
      </w:r>
      <w:r w:rsidR="00326F1D" w:rsidRPr="00F2138D">
        <w:rPr>
          <w:rFonts w:cstheme="minorHAnsi"/>
        </w:rPr>
        <w:t xml:space="preserve"> </w:t>
      </w:r>
      <w:r w:rsidRPr="00F2138D">
        <w:rPr>
          <w:rFonts w:cstheme="minorHAnsi"/>
          <w:vertAlign w:val="superscript"/>
        </w:rPr>
        <w:t>[10]</w:t>
      </w:r>
    </w:p>
    <w:p w14:paraId="53152699" w14:textId="77777777" w:rsidR="004920A1" w:rsidRPr="00F2138D" w:rsidRDefault="00C35482" w:rsidP="00C35482">
      <w:pPr>
        <w:rPr>
          <w:rFonts w:cstheme="minorHAnsi"/>
        </w:rPr>
      </w:pPr>
      <w:r w:rsidRPr="00F2138D">
        <w:rPr>
          <w:rFonts w:cstheme="minorHAnsi"/>
        </w:rPr>
        <w:t>SumUp</w:t>
      </w:r>
      <w:r w:rsidR="00326F1D" w:rsidRPr="00F2138D">
        <w:rPr>
          <w:rFonts w:cstheme="minorHAnsi"/>
        </w:rPr>
        <w:t xml:space="preserve"> </w:t>
      </w:r>
      <w:r w:rsidRPr="00F2138D">
        <w:rPr>
          <w:rFonts w:cstheme="minorHAnsi"/>
          <w:vertAlign w:val="superscript"/>
        </w:rPr>
        <w:t>[10]</w:t>
      </w:r>
      <w:r w:rsidRPr="00F2138D">
        <w:rPr>
          <w:rFonts w:cstheme="minorHAnsi"/>
        </w:rPr>
        <w:t xml:space="preserve"> is a portable system that offers card readers of full Point of Sale systems. </w:t>
      </w:r>
      <w:r w:rsidR="004920A1" w:rsidRPr="00F2138D">
        <w:rPr>
          <w:rFonts w:cstheme="minorHAnsi"/>
        </w:rPr>
        <w:t xml:space="preserve">It offers analytics and insights into the customer. </w:t>
      </w:r>
    </w:p>
    <w:p w14:paraId="6D76A7DA" w14:textId="77777777" w:rsidR="004920A1" w:rsidRPr="00F2138D" w:rsidRDefault="004920A1" w:rsidP="00C35482">
      <w:pPr>
        <w:rPr>
          <w:rFonts w:cstheme="minorHAnsi"/>
        </w:rPr>
      </w:pPr>
      <w:r w:rsidRPr="00F2138D">
        <w:rPr>
          <w:rFonts w:cstheme="minorHAnsi"/>
        </w:rPr>
        <w:t>Their point</w:t>
      </w:r>
      <w:r w:rsidR="00E532BC" w:rsidRPr="00F2138D">
        <w:rPr>
          <w:rFonts w:cstheme="minorHAnsi"/>
        </w:rPr>
        <w:t>-of-</w:t>
      </w:r>
      <w:r w:rsidRPr="00F2138D">
        <w:rPr>
          <w:rFonts w:cstheme="minorHAnsi"/>
        </w:rPr>
        <w:t xml:space="preserve">sale system comes with their card reader to ensure </w:t>
      </w:r>
      <w:r w:rsidR="00073FA7" w:rsidRPr="00F2138D">
        <w:rPr>
          <w:rFonts w:cstheme="minorHAnsi"/>
        </w:rPr>
        <w:t xml:space="preserve">compatibility. </w:t>
      </w:r>
    </w:p>
    <w:p w14:paraId="7C124217" w14:textId="77777777" w:rsidR="00073FA7" w:rsidRPr="00F2138D" w:rsidRDefault="00073FA7" w:rsidP="00C35482">
      <w:pPr>
        <w:rPr>
          <w:rFonts w:cstheme="minorHAnsi"/>
        </w:rPr>
      </w:pPr>
      <w:r w:rsidRPr="00F2138D">
        <w:rPr>
          <w:rFonts w:cstheme="minorHAnsi"/>
        </w:rPr>
        <w:t xml:space="preserve">The card reader is portable and is designed for small businesses with no monthly fees. Just an initial payment. </w:t>
      </w:r>
    </w:p>
    <w:p w14:paraId="637E5BC6" w14:textId="77777777" w:rsidR="00073FA7" w:rsidRPr="00F2138D" w:rsidRDefault="00073FA7" w:rsidP="00073FA7">
      <w:pPr>
        <w:rPr>
          <w:rFonts w:cstheme="minorHAnsi"/>
        </w:rPr>
      </w:pPr>
      <w:r w:rsidRPr="00F2138D">
        <w:rPr>
          <w:rFonts w:cstheme="minorHAnsi"/>
        </w:rPr>
        <w:t>They use a very modern Graphical User Interface. You can use it standalone or via an app on a mobile device. They charge a 1.69% transaction fee. Their basic card reader is £29*</w:t>
      </w:r>
    </w:p>
    <w:p w14:paraId="019398AB" w14:textId="77777777" w:rsidR="0036036E" w:rsidRPr="00F2138D" w:rsidRDefault="0036036E" w:rsidP="00073FA7">
      <w:pPr>
        <w:rPr>
          <w:rFonts w:cstheme="minorHAnsi"/>
        </w:rPr>
      </w:pPr>
      <w:r w:rsidRPr="00F2138D">
        <w:rPr>
          <w:rFonts w:cstheme="minorHAnsi"/>
        </w:rPr>
        <w:t xml:space="preserve">I can take inspiration from their modern GUI. </w:t>
      </w:r>
    </w:p>
    <w:p w14:paraId="16549484" w14:textId="77777777" w:rsidR="00783899" w:rsidRPr="00F2138D" w:rsidRDefault="00783899">
      <w:pPr>
        <w:rPr>
          <w:rFonts w:cstheme="minorHAnsi"/>
        </w:rPr>
      </w:pPr>
      <w:r w:rsidRPr="00F2138D">
        <w:rPr>
          <w:rFonts w:cstheme="minorHAnsi"/>
          <w:noProof/>
          <w:lang w:eastAsia="en-GB"/>
        </w:rPr>
        <w:lastRenderedPageBreak/>
        <w:drawing>
          <wp:anchor distT="0" distB="0" distL="114300" distR="114300" simplePos="0" relativeHeight="251667456" behindDoc="0" locked="0" layoutInCell="1" allowOverlap="1" wp14:anchorId="7C08C8CE" wp14:editId="780C8BFB">
            <wp:simplePos x="0" y="0"/>
            <wp:positionH relativeFrom="page">
              <wp:posOffset>143774</wp:posOffset>
            </wp:positionH>
            <wp:positionV relativeFrom="paragraph">
              <wp:posOffset>227678</wp:posOffset>
            </wp:positionV>
            <wp:extent cx="7056120" cy="4003675"/>
            <wp:effectExtent l="0" t="0" r="0"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7056120" cy="4003675"/>
                    </a:xfrm>
                    <a:prstGeom prst="rect">
                      <a:avLst/>
                    </a:prstGeom>
                  </pic:spPr>
                </pic:pic>
              </a:graphicData>
            </a:graphic>
            <wp14:sizeRelH relativeFrom="page">
              <wp14:pctWidth>0</wp14:pctWidth>
            </wp14:sizeRelH>
            <wp14:sizeRelV relativeFrom="page">
              <wp14:pctHeight>0</wp14:pctHeight>
            </wp14:sizeRelV>
          </wp:anchor>
        </w:drawing>
      </w:r>
      <w:r w:rsidR="00F63461" w:rsidRPr="00F2138D">
        <w:rPr>
          <w:rFonts w:cstheme="minorHAnsi"/>
        </w:rPr>
        <w:t>Below are s</w:t>
      </w:r>
      <w:r w:rsidRPr="00F2138D">
        <w:rPr>
          <w:rFonts w:cstheme="minorHAnsi"/>
        </w:rPr>
        <w:t xml:space="preserve">ome screenshots of the website: </w:t>
      </w:r>
    </w:p>
    <w:p w14:paraId="45D24EDD" w14:textId="77777777" w:rsidR="00783899" w:rsidRPr="00F2138D" w:rsidRDefault="00783899" w:rsidP="00073FA7">
      <w:pPr>
        <w:rPr>
          <w:rFonts w:cstheme="minorHAnsi"/>
          <w:u w:val="single"/>
        </w:rPr>
      </w:pPr>
      <w:r w:rsidRPr="00F2138D">
        <w:rPr>
          <w:rFonts w:cstheme="minorHAnsi"/>
          <w:noProof/>
          <w:lang w:eastAsia="en-GB"/>
        </w:rPr>
        <w:drawing>
          <wp:inline distT="0" distB="0" distL="0" distR="0" wp14:anchorId="146313D9" wp14:editId="37FD2275">
            <wp:extent cx="4343432" cy="3209948"/>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4343432" cy="3209948"/>
                    </a:xfrm>
                    <a:prstGeom prst="rect">
                      <a:avLst/>
                    </a:prstGeom>
                  </pic:spPr>
                </pic:pic>
              </a:graphicData>
            </a:graphic>
          </wp:inline>
        </w:drawing>
      </w:r>
    </w:p>
    <w:p w14:paraId="3028617F" w14:textId="77777777" w:rsidR="00F63461" w:rsidRPr="00F2138D" w:rsidRDefault="00F63461" w:rsidP="00073FA7">
      <w:pPr>
        <w:rPr>
          <w:rFonts w:cstheme="minorHAnsi"/>
          <w:u w:val="single"/>
        </w:rPr>
      </w:pPr>
      <w:r w:rsidRPr="00F2138D">
        <w:rPr>
          <w:rFonts w:cstheme="minorHAnsi"/>
          <w:u w:val="single"/>
        </w:rPr>
        <w:t>Small corner store owner:</w:t>
      </w:r>
    </w:p>
    <w:p w14:paraId="183101D5" w14:textId="77777777" w:rsidR="00F63461" w:rsidRPr="00F2138D" w:rsidRDefault="00F63461" w:rsidP="00073FA7">
      <w:pPr>
        <w:rPr>
          <w:rFonts w:cstheme="minorHAnsi"/>
        </w:rPr>
      </w:pPr>
      <w:r w:rsidRPr="00F2138D">
        <w:rPr>
          <w:rFonts w:cstheme="minorHAnsi"/>
        </w:rPr>
        <w:t xml:space="preserve">This system looks good, it has a simple user interface, with a mobile app to control the card reader, </w:t>
      </w:r>
      <w:r w:rsidR="00B87F0E" w:rsidRPr="00F2138D">
        <w:rPr>
          <w:rFonts w:cstheme="minorHAnsi"/>
        </w:rPr>
        <w:t>and this</w:t>
      </w:r>
      <w:r w:rsidRPr="00F2138D">
        <w:rPr>
          <w:rFonts w:cstheme="minorHAnsi"/>
        </w:rPr>
        <w:t xml:space="preserve"> means that I wouldn’t have to buy any more </w:t>
      </w:r>
      <w:r w:rsidR="00B87F0E" w:rsidRPr="00F2138D">
        <w:rPr>
          <w:rFonts w:cstheme="minorHAnsi"/>
        </w:rPr>
        <w:t xml:space="preserve">equipment other than the card reader itself. However, this system doesn’t allow for cash payments, which around half of my trade is made through. </w:t>
      </w:r>
    </w:p>
    <w:p w14:paraId="2B2000CD" w14:textId="77777777" w:rsidR="00B87F0E" w:rsidRPr="00F2138D" w:rsidRDefault="00B87F0E" w:rsidP="00073FA7">
      <w:pPr>
        <w:rPr>
          <w:rFonts w:cstheme="minorHAnsi"/>
          <w:u w:val="single"/>
        </w:rPr>
      </w:pPr>
      <w:r w:rsidRPr="00F2138D">
        <w:rPr>
          <w:rFonts w:cstheme="minorHAnsi"/>
          <w:u w:val="single"/>
        </w:rPr>
        <w:t>Theme park</w:t>
      </w:r>
    </w:p>
    <w:p w14:paraId="05CB89B3" w14:textId="5F7A4F15" w:rsidR="00B87F0E" w:rsidRPr="00F2138D" w:rsidRDefault="00B87F0E" w:rsidP="00073FA7">
      <w:pPr>
        <w:rPr>
          <w:rFonts w:cstheme="minorHAnsi"/>
        </w:rPr>
      </w:pPr>
      <w:r w:rsidRPr="00F2138D">
        <w:rPr>
          <w:rFonts w:cstheme="minorHAnsi"/>
        </w:rPr>
        <w:t xml:space="preserve">This system looks simple to use, however it looks designed for more of a single point of sale, compared to having multiple outlets. However, I could be wrong about this. There is no way to take cash payments with this system, </w:t>
      </w:r>
      <w:r w:rsidR="003D0BD3">
        <w:rPr>
          <w:rFonts w:cstheme="minorHAnsi"/>
        </w:rPr>
        <w:t>which</w:t>
      </w:r>
      <w:r w:rsidRPr="00F2138D">
        <w:rPr>
          <w:rFonts w:cstheme="minorHAnsi"/>
        </w:rPr>
        <w:t xml:space="preserve"> means that we would lose some trade. We would have to buy devices to run this software, as </w:t>
      </w:r>
      <w:r w:rsidR="00BA4C76" w:rsidRPr="00F2138D">
        <w:rPr>
          <w:rFonts w:cstheme="minorHAnsi"/>
        </w:rPr>
        <w:t xml:space="preserve">we currently don’t have mobile devices as our payment points. </w:t>
      </w:r>
    </w:p>
    <w:p w14:paraId="6C6E479B" w14:textId="77777777" w:rsidR="00B87F0E" w:rsidRPr="00F2138D" w:rsidRDefault="00B87F0E" w:rsidP="00073FA7">
      <w:pPr>
        <w:rPr>
          <w:rFonts w:cstheme="minorHAnsi"/>
          <w:u w:val="single"/>
        </w:rPr>
      </w:pPr>
      <w:r w:rsidRPr="00F2138D">
        <w:rPr>
          <w:rFonts w:cstheme="minorHAnsi"/>
          <w:u w:val="single"/>
        </w:rPr>
        <w:lastRenderedPageBreak/>
        <w:t>Rapidly expanding coffee shop</w:t>
      </w:r>
    </w:p>
    <w:p w14:paraId="5DBDEC42" w14:textId="206A0DD0" w:rsidR="00F63461" w:rsidRPr="00F2138D" w:rsidRDefault="00B87F0E" w:rsidP="00073FA7">
      <w:pPr>
        <w:rPr>
          <w:rFonts w:cstheme="minorHAnsi"/>
        </w:rPr>
      </w:pPr>
      <w:r w:rsidRPr="00F2138D">
        <w:rPr>
          <w:rFonts w:cstheme="minorHAnsi"/>
        </w:rPr>
        <w:t>The modern user</w:t>
      </w:r>
      <w:r w:rsidR="00BA4C76" w:rsidRPr="00F2138D">
        <w:rPr>
          <w:rFonts w:cstheme="minorHAnsi"/>
        </w:rPr>
        <w:t xml:space="preserve"> interface and simple layout </w:t>
      </w:r>
      <w:r w:rsidR="003D0BD3">
        <w:rPr>
          <w:rFonts w:cstheme="minorHAnsi"/>
        </w:rPr>
        <w:t xml:space="preserve">are </w:t>
      </w:r>
      <w:r w:rsidR="00BA4C76" w:rsidRPr="00F2138D">
        <w:rPr>
          <w:rFonts w:cstheme="minorHAnsi"/>
        </w:rPr>
        <w:t>big advantage</w:t>
      </w:r>
      <w:r w:rsidR="003D0BD3">
        <w:rPr>
          <w:rFonts w:cstheme="minorHAnsi"/>
        </w:rPr>
        <w:t>s</w:t>
      </w:r>
      <w:r w:rsidR="00BA4C76" w:rsidRPr="00F2138D">
        <w:rPr>
          <w:rFonts w:cstheme="minorHAnsi"/>
        </w:rPr>
        <w:t xml:space="preserve"> of this system. Not having a monthly charge is good, as some months we might not get as much custom as others. We don’t take many cash payments so this wouldn’t be much of a disadvantage for us. </w:t>
      </w:r>
    </w:p>
    <w:p w14:paraId="5A1D8FFE" w14:textId="77777777" w:rsidR="00073FA7" w:rsidRPr="00F2138D" w:rsidRDefault="00073FA7" w:rsidP="00073FA7">
      <w:pPr>
        <w:rPr>
          <w:rFonts w:cstheme="minorHAnsi"/>
        </w:rPr>
      </w:pPr>
      <w:r w:rsidRPr="00F2138D">
        <w:rPr>
          <w:rFonts w:cstheme="minorHAnsi"/>
        </w:rPr>
        <w:t>* All values and information are correct as of 30/06/2022</w:t>
      </w:r>
    </w:p>
    <w:p w14:paraId="3B29F251" w14:textId="77777777" w:rsidR="004D6C1B" w:rsidRPr="00F2138D" w:rsidRDefault="004D6C1B" w:rsidP="004D6C1B">
      <w:pPr>
        <w:pStyle w:val="Heading3"/>
        <w:rPr>
          <w:rFonts w:cstheme="minorHAnsi"/>
        </w:rPr>
      </w:pPr>
      <w:bookmarkStart w:id="21" w:name="_Stakeholder_and_user"/>
      <w:bookmarkEnd w:id="21"/>
      <w:r w:rsidRPr="00F2138D">
        <w:rPr>
          <w:rFonts w:cstheme="minorHAnsi"/>
        </w:rPr>
        <w:t>Stakeholder and user needs</w:t>
      </w:r>
    </w:p>
    <w:p w14:paraId="5341EE9B" w14:textId="77777777" w:rsidR="004D6C1B" w:rsidRPr="00F2138D" w:rsidRDefault="004D6C1B" w:rsidP="004D6C1B">
      <w:pPr>
        <w:rPr>
          <w:rFonts w:cstheme="minorHAnsi"/>
        </w:rPr>
      </w:pPr>
      <w:r w:rsidRPr="00F2138D">
        <w:rPr>
          <w:rFonts w:cstheme="minorHAnsi"/>
        </w:rPr>
        <w:t xml:space="preserve">The main problem we trying to solve is </w:t>
      </w:r>
      <w:r w:rsidR="008A5830" w:rsidRPr="00F2138D">
        <w:rPr>
          <w:rFonts w:cstheme="minorHAnsi"/>
        </w:rPr>
        <w:t>a way to effectively take orders from customers, process payment</w:t>
      </w:r>
      <w:r w:rsidR="00E532BC" w:rsidRPr="00F2138D">
        <w:rPr>
          <w:rFonts w:cstheme="minorHAnsi"/>
        </w:rPr>
        <w:t>s</w:t>
      </w:r>
      <w:r w:rsidR="008A5830" w:rsidRPr="00F2138D">
        <w:rPr>
          <w:rFonts w:cstheme="minorHAnsi"/>
        </w:rPr>
        <w:t xml:space="preserve"> and have a record of the transaction. All while making it quick and easy to use for the staff member operating the till. </w:t>
      </w:r>
    </w:p>
    <w:p w14:paraId="236BA0B4" w14:textId="77777777" w:rsidR="008A5830" w:rsidRPr="00F2138D" w:rsidRDefault="008A5830" w:rsidP="004D6C1B">
      <w:pPr>
        <w:rPr>
          <w:rFonts w:cstheme="minorHAnsi"/>
        </w:rPr>
      </w:pPr>
      <w:r w:rsidRPr="00F2138D">
        <w:rPr>
          <w:rFonts w:cstheme="minorHAnsi"/>
        </w:rPr>
        <w:t>The main stages of the process are</w:t>
      </w:r>
      <w:r w:rsidR="00BE2405" w:rsidRPr="00F2138D">
        <w:rPr>
          <w:rFonts w:cstheme="minorHAnsi"/>
        </w:rPr>
        <w:t xml:space="preserve">: </w:t>
      </w:r>
    </w:p>
    <w:p w14:paraId="7300DE8C" w14:textId="77777777" w:rsidR="00BE2405" w:rsidRPr="00F2138D" w:rsidRDefault="00BE2405" w:rsidP="00BE2405">
      <w:pPr>
        <w:pStyle w:val="ListParagraph"/>
        <w:numPr>
          <w:ilvl w:val="0"/>
          <w:numId w:val="2"/>
        </w:numPr>
        <w:rPr>
          <w:rFonts w:cstheme="minorHAnsi"/>
        </w:rPr>
      </w:pPr>
      <w:r w:rsidRPr="00F2138D">
        <w:rPr>
          <w:rFonts w:cstheme="minorHAnsi"/>
        </w:rPr>
        <w:t>The customer makes an order</w:t>
      </w:r>
      <w:r w:rsidR="00326F1D" w:rsidRPr="00F2138D">
        <w:rPr>
          <w:rFonts w:cstheme="minorHAnsi"/>
        </w:rPr>
        <w:t>.</w:t>
      </w:r>
    </w:p>
    <w:p w14:paraId="036693CE" w14:textId="77777777" w:rsidR="00BE2405" w:rsidRPr="00F2138D" w:rsidRDefault="00BE2405" w:rsidP="00BE2405">
      <w:pPr>
        <w:pStyle w:val="ListParagraph"/>
        <w:numPr>
          <w:ilvl w:val="0"/>
          <w:numId w:val="2"/>
        </w:numPr>
        <w:rPr>
          <w:rFonts w:cstheme="minorHAnsi"/>
        </w:rPr>
      </w:pPr>
      <w:r w:rsidRPr="00F2138D">
        <w:rPr>
          <w:rFonts w:cstheme="minorHAnsi"/>
        </w:rPr>
        <w:t>The staff member enters the order into the system</w:t>
      </w:r>
      <w:r w:rsidR="00326F1D" w:rsidRPr="00F2138D">
        <w:rPr>
          <w:rFonts w:cstheme="minorHAnsi"/>
        </w:rPr>
        <w:t>.</w:t>
      </w:r>
    </w:p>
    <w:p w14:paraId="1140EB87" w14:textId="77777777" w:rsidR="00172C96" w:rsidRPr="00F2138D" w:rsidRDefault="00BE2405" w:rsidP="00172C96">
      <w:pPr>
        <w:pStyle w:val="ListParagraph"/>
        <w:numPr>
          <w:ilvl w:val="0"/>
          <w:numId w:val="2"/>
        </w:numPr>
        <w:rPr>
          <w:rFonts w:cstheme="minorHAnsi"/>
        </w:rPr>
      </w:pPr>
      <w:r w:rsidRPr="00F2138D">
        <w:rPr>
          <w:rFonts w:cstheme="minorHAnsi"/>
        </w:rPr>
        <w:t>The system checks the prices of the items against a database on the server</w:t>
      </w:r>
      <w:r w:rsidR="00326F1D" w:rsidRPr="00F2138D">
        <w:rPr>
          <w:rFonts w:cstheme="minorHAnsi"/>
        </w:rPr>
        <w:t>.</w:t>
      </w:r>
    </w:p>
    <w:p w14:paraId="02985B89" w14:textId="77777777" w:rsidR="00172C96" w:rsidRPr="00F2138D" w:rsidRDefault="00172C96" w:rsidP="00172C96">
      <w:pPr>
        <w:pStyle w:val="ListParagraph"/>
        <w:numPr>
          <w:ilvl w:val="0"/>
          <w:numId w:val="2"/>
        </w:numPr>
        <w:rPr>
          <w:rFonts w:cstheme="minorHAnsi"/>
        </w:rPr>
      </w:pPr>
      <w:r w:rsidRPr="00F2138D">
        <w:rPr>
          <w:rFonts w:cstheme="minorHAnsi"/>
        </w:rPr>
        <w:t>The system check</w:t>
      </w:r>
      <w:r w:rsidR="00E532BC" w:rsidRPr="00F2138D">
        <w:rPr>
          <w:rFonts w:cstheme="minorHAnsi"/>
        </w:rPr>
        <w:t>s</w:t>
      </w:r>
      <w:r w:rsidRPr="00F2138D">
        <w:rPr>
          <w:rFonts w:cstheme="minorHAnsi"/>
        </w:rPr>
        <w:t xml:space="preserve"> if there are any restricted items in the order</w:t>
      </w:r>
      <w:r w:rsidR="00326F1D" w:rsidRPr="00F2138D">
        <w:rPr>
          <w:rFonts w:cstheme="minorHAnsi"/>
        </w:rPr>
        <w:t>,</w:t>
      </w:r>
      <w:r w:rsidRPr="00F2138D">
        <w:rPr>
          <w:rFonts w:cstheme="minorHAnsi"/>
        </w:rPr>
        <w:t xml:space="preserve"> such as alcohol</w:t>
      </w:r>
      <w:r w:rsidR="00326F1D" w:rsidRPr="00F2138D">
        <w:rPr>
          <w:rFonts w:cstheme="minorHAnsi"/>
        </w:rPr>
        <w:t xml:space="preserve"> or energy </w:t>
      </w:r>
      <w:r w:rsidR="00783899" w:rsidRPr="00F2138D">
        <w:rPr>
          <w:rFonts w:cstheme="minorHAnsi"/>
        </w:rPr>
        <w:t>drinks that</w:t>
      </w:r>
      <w:r w:rsidRPr="00F2138D">
        <w:rPr>
          <w:rFonts w:cstheme="minorHAnsi"/>
        </w:rPr>
        <w:t xml:space="preserve"> require extra validation. </w:t>
      </w:r>
    </w:p>
    <w:p w14:paraId="29FC40CE" w14:textId="77777777" w:rsidR="00BE2405" w:rsidRPr="00F2138D" w:rsidRDefault="00BE2405" w:rsidP="00BE2405">
      <w:pPr>
        <w:pStyle w:val="ListParagraph"/>
        <w:numPr>
          <w:ilvl w:val="0"/>
          <w:numId w:val="2"/>
        </w:numPr>
        <w:rPr>
          <w:rFonts w:cstheme="minorHAnsi"/>
        </w:rPr>
      </w:pPr>
      <w:r w:rsidRPr="00F2138D">
        <w:rPr>
          <w:rFonts w:cstheme="minorHAnsi"/>
        </w:rPr>
        <w:t>The staff member takes payment</w:t>
      </w:r>
      <w:r w:rsidR="00326F1D" w:rsidRPr="00F2138D">
        <w:rPr>
          <w:rFonts w:cstheme="minorHAnsi"/>
        </w:rPr>
        <w:t>.</w:t>
      </w:r>
    </w:p>
    <w:p w14:paraId="4D4EF4DB" w14:textId="77777777" w:rsidR="00BE2405" w:rsidRPr="00F2138D" w:rsidRDefault="00BE2405" w:rsidP="00BE2405">
      <w:pPr>
        <w:pStyle w:val="ListParagraph"/>
        <w:numPr>
          <w:ilvl w:val="0"/>
          <w:numId w:val="2"/>
        </w:numPr>
        <w:rPr>
          <w:rFonts w:cstheme="minorHAnsi"/>
        </w:rPr>
      </w:pPr>
      <w:r w:rsidRPr="00F2138D">
        <w:rPr>
          <w:rFonts w:cstheme="minorHAnsi"/>
        </w:rPr>
        <w:t>The staff member completes the transaction on the program</w:t>
      </w:r>
      <w:r w:rsidR="00326F1D" w:rsidRPr="00F2138D">
        <w:rPr>
          <w:rFonts w:cstheme="minorHAnsi"/>
        </w:rPr>
        <w:t>.</w:t>
      </w:r>
    </w:p>
    <w:p w14:paraId="6914541E" w14:textId="77777777" w:rsidR="00BE2405" w:rsidRPr="00F2138D" w:rsidRDefault="00BE2405" w:rsidP="00BE2405">
      <w:pPr>
        <w:pStyle w:val="ListParagraph"/>
        <w:numPr>
          <w:ilvl w:val="0"/>
          <w:numId w:val="2"/>
        </w:numPr>
        <w:rPr>
          <w:rFonts w:cstheme="minorHAnsi"/>
        </w:rPr>
      </w:pPr>
      <w:r w:rsidRPr="00F2138D">
        <w:rPr>
          <w:rFonts w:cstheme="minorHAnsi"/>
        </w:rPr>
        <w:t>The transaction details are sent to the server and stored</w:t>
      </w:r>
      <w:r w:rsidR="00326F1D" w:rsidRPr="00F2138D">
        <w:rPr>
          <w:rFonts w:cstheme="minorHAnsi"/>
        </w:rPr>
        <w:t>.</w:t>
      </w:r>
    </w:p>
    <w:p w14:paraId="4BEBE594" w14:textId="77777777" w:rsidR="00BE2405" w:rsidRPr="00F2138D" w:rsidRDefault="00BE2405" w:rsidP="00BE2405">
      <w:pPr>
        <w:pStyle w:val="ListParagraph"/>
        <w:numPr>
          <w:ilvl w:val="0"/>
          <w:numId w:val="2"/>
        </w:numPr>
        <w:rPr>
          <w:rFonts w:cstheme="minorHAnsi"/>
        </w:rPr>
      </w:pPr>
      <w:r w:rsidRPr="00F2138D">
        <w:rPr>
          <w:rFonts w:cstheme="minorHAnsi"/>
        </w:rPr>
        <w:t>Other information is sent to the server, such as the number of each item bought and the profit that was made on the order and which sale point it was from</w:t>
      </w:r>
    </w:p>
    <w:p w14:paraId="33D34113" w14:textId="77777777" w:rsidR="00BE2405" w:rsidRPr="00F2138D" w:rsidRDefault="00BE2405" w:rsidP="00BE2405">
      <w:pPr>
        <w:rPr>
          <w:rFonts w:cstheme="minorHAnsi"/>
        </w:rPr>
      </w:pPr>
      <w:r w:rsidRPr="00F2138D">
        <w:rPr>
          <w:rFonts w:cstheme="minorHAnsi"/>
        </w:rPr>
        <w:t>There will need to be various inputs, some of these are:</w:t>
      </w:r>
    </w:p>
    <w:p w14:paraId="4A74355E" w14:textId="77777777" w:rsidR="00BE2405" w:rsidRPr="00F2138D" w:rsidRDefault="00BE2405" w:rsidP="00BE2405">
      <w:pPr>
        <w:pStyle w:val="ListParagraph"/>
        <w:numPr>
          <w:ilvl w:val="0"/>
          <w:numId w:val="1"/>
        </w:numPr>
        <w:rPr>
          <w:rFonts w:cstheme="minorHAnsi"/>
        </w:rPr>
      </w:pPr>
      <w:r w:rsidRPr="00F2138D">
        <w:rPr>
          <w:rFonts w:cstheme="minorHAnsi"/>
        </w:rPr>
        <w:t xml:space="preserve">Which items the customer would like to purchase. </w:t>
      </w:r>
    </w:p>
    <w:p w14:paraId="67302B37" w14:textId="77777777" w:rsidR="00BE2405" w:rsidRPr="00F2138D" w:rsidRDefault="00BE2405" w:rsidP="00BE2405">
      <w:pPr>
        <w:pStyle w:val="ListParagraph"/>
        <w:numPr>
          <w:ilvl w:val="0"/>
          <w:numId w:val="1"/>
        </w:numPr>
        <w:rPr>
          <w:rFonts w:cstheme="minorHAnsi"/>
        </w:rPr>
      </w:pPr>
      <w:r w:rsidRPr="00F2138D">
        <w:rPr>
          <w:rFonts w:cstheme="minorHAnsi"/>
        </w:rPr>
        <w:t>How much money the customer has given the staff member</w:t>
      </w:r>
      <w:r w:rsidR="00326F1D" w:rsidRPr="00F2138D">
        <w:rPr>
          <w:rFonts w:cstheme="minorHAnsi"/>
        </w:rPr>
        <w:t>.</w:t>
      </w:r>
    </w:p>
    <w:p w14:paraId="3DF6D58A" w14:textId="77777777" w:rsidR="00BE2405" w:rsidRPr="00F2138D" w:rsidRDefault="00E54F14" w:rsidP="00BE2405">
      <w:pPr>
        <w:pStyle w:val="ListParagraph"/>
        <w:numPr>
          <w:ilvl w:val="0"/>
          <w:numId w:val="1"/>
        </w:numPr>
        <w:rPr>
          <w:rFonts w:cstheme="minorHAnsi"/>
        </w:rPr>
      </w:pPr>
      <w:r w:rsidRPr="00F2138D">
        <w:rPr>
          <w:rFonts w:cstheme="minorHAnsi"/>
        </w:rPr>
        <w:t xml:space="preserve">Whether </w:t>
      </w:r>
      <w:r w:rsidR="00BE2405" w:rsidRPr="00F2138D">
        <w:rPr>
          <w:rFonts w:cstheme="minorHAnsi"/>
        </w:rPr>
        <w:t xml:space="preserve">the customer is paying by cash or card. </w:t>
      </w:r>
    </w:p>
    <w:p w14:paraId="416AF2F0" w14:textId="77777777" w:rsidR="00E54F14" w:rsidRPr="00F2138D" w:rsidRDefault="00326F1D" w:rsidP="00E54F14">
      <w:pPr>
        <w:pStyle w:val="ListParagraph"/>
        <w:numPr>
          <w:ilvl w:val="0"/>
          <w:numId w:val="1"/>
        </w:numPr>
        <w:rPr>
          <w:rFonts w:cstheme="minorHAnsi"/>
        </w:rPr>
      </w:pPr>
      <w:r w:rsidRPr="00F2138D">
        <w:rPr>
          <w:rFonts w:cstheme="minorHAnsi"/>
        </w:rPr>
        <w:t xml:space="preserve">If the customer </w:t>
      </w:r>
      <w:r w:rsidR="00E532BC" w:rsidRPr="00F2138D">
        <w:rPr>
          <w:rFonts w:cstheme="minorHAnsi"/>
        </w:rPr>
        <w:t xml:space="preserve">is </w:t>
      </w:r>
      <w:r w:rsidRPr="00F2138D">
        <w:rPr>
          <w:rFonts w:cstheme="minorHAnsi"/>
        </w:rPr>
        <w:t xml:space="preserve">over the age limit for </w:t>
      </w:r>
      <w:r w:rsidR="00E54F14" w:rsidRPr="00F2138D">
        <w:rPr>
          <w:rFonts w:cstheme="minorHAnsi"/>
        </w:rPr>
        <w:t>restricted items and can the current staff member serve these items.</w:t>
      </w:r>
    </w:p>
    <w:p w14:paraId="3EF6B8EE" w14:textId="77777777" w:rsidR="00E54F14" w:rsidRPr="00F2138D" w:rsidRDefault="00E54F14" w:rsidP="00E54F14">
      <w:pPr>
        <w:rPr>
          <w:rFonts w:cstheme="minorHAnsi"/>
        </w:rPr>
      </w:pPr>
      <w:r w:rsidRPr="00F2138D">
        <w:rPr>
          <w:rFonts w:cstheme="minorHAnsi"/>
        </w:rPr>
        <w:t>There will also be various outputs that will be required, some of these are:</w:t>
      </w:r>
    </w:p>
    <w:p w14:paraId="1A2150D7" w14:textId="77777777" w:rsidR="00E54F14" w:rsidRPr="00F2138D" w:rsidRDefault="00E54F14" w:rsidP="00E54F14">
      <w:pPr>
        <w:pStyle w:val="ListParagraph"/>
        <w:numPr>
          <w:ilvl w:val="0"/>
          <w:numId w:val="1"/>
        </w:numPr>
        <w:rPr>
          <w:rFonts w:cstheme="minorHAnsi"/>
        </w:rPr>
      </w:pPr>
      <w:r w:rsidRPr="00F2138D">
        <w:rPr>
          <w:rFonts w:cstheme="minorHAnsi"/>
        </w:rPr>
        <w:t>Which</w:t>
      </w:r>
      <w:r w:rsidR="00774F2D" w:rsidRPr="00F2138D">
        <w:rPr>
          <w:rFonts w:cstheme="minorHAnsi"/>
        </w:rPr>
        <w:t xml:space="preserve"> items are in the current order</w:t>
      </w:r>
      <w:r w:rsidR="00E532BC" w:rsidRPr="00F2138D">
        <w:rPr>
          <w:rFonts w:cstheme="minorHAnsi"/>
        </w:rPr>
        <w:t>?</w:t>
      </w:r>
    </w:p>
    <w:p w14:paraId="0B26FB6F" w14:textId="77777777" w:rsidR="00E54F14" w:rsidRPr="00F2138D" w:rsidRDefault="00E54F14" w:rsidP="00E54F14">
      <w:pPr>
        <w:pStyle w:val="ListParagraph"/>
        <w:numPr>
          <w:ilvl w:val="0"/>
          <w:numId w:val="1"/>
        </w:numPr>
        <w:rPr>
          <w:rFonts w:cstheme="minorHAnsi"/>
        </w:rPr>
      </w:pPr>
      <w:r w:rsidRPr="00F2138D">
        <w:rPr>
          <w:rFonts w:cstheme="minorHAnsi"/>
        </w:rPr>
        <w:t xml:space="preserve">How much </w:t>
      </w:r>
      <w:r w:rsidR="00E532BC" w:rsidRPr="00F2138D">
        <w:rPr>
          <w:rFonts w:cstheme="minorHAnsi"/>
        </w:rPr>
        <w:t>does the current order cost?</w:t>
      </w:r>
    </w:p>
    <w:p w14:paraId="7188950F" w14:textId="77777777" w:rsidR="00E54F14" w:rsidRPr="00F2138D" w:rsidRDefault="00E54F14" w:rsidP="00E54F14">
      <w:pPr>
        <w:pStyle w:val="ListParagraph"/>
        <w:numPr>
          <w:ilvl w:val="0"/>
          <w:numId w:val="1"/>
        </w:numPr>
        <w:rPr>
          <w:rFonts w:cstheme="minorHAnsi"/>
        </w:rPr>
      </w:pPr>
      <w:r w:rsidRPr="00F2138D">
        <w:rPr>
          <w:rFonts w:cstheme="minorHAnsi"/>
        </w:rPr>
        <w:t>Has the transaction been authorised</w:t>
      </w:r>
      <w:r w:rsidR="00E532BC" w:rsidRPr="00F2138D">
        <w:rPr>
          <w:rFonts w:cstheme="minorHAnsi"/>
        </w:rPr>
        <w:t>?</w:t>
      </w:r>
    </w:p>
    <w:p w14:paraId="1FCB4215" w14:textId="77777777" w:rsidR="00E54F14" w:rsidRPr="00F2138D" w:rsidRDefault="00E54F14" w:rsidP="00E54F14">
      <w:pPr>
        <w:pStyle w:val="ListParagraph"/>
        <w:numPr>
          <w:ilvl w:val="0"/>
          <w:numId w:val="1"/>
        </w:numPr>
        <w:rPr>
          <w:rFonts w:cstheme="minorHAnsi"/>
        </w:rPr>
      </w:pPr>
      <w:r w:rsidRPr="00F2138D">
        <w:rPr>
          <w:rFonts w:cstheme="minorHAnsi"/>
        </w:rPr>
        <w:t>Print a receipt</w:t>
      </w:r>
      <w:r w:rsidR="00326F1D" w:rsidRPr="00F2138D">
        <w:rPr>
          <w:rFonts w:cstheme="minorHAnsi"/>
        </w:rPr>
        <w:t>.</w:t>
      </w:r>
    </w:p>
    <w:p w14:paraId="53B2ED2E" w14:textId="77777777" w:rsidR="00E54F14" w:rsidRPr="00F2138D" w:rsidRDefault="00E54F14" w:rsidP="00E54F14">
      <w:pPr>
        <w:pStyle w:val="ListParagraph"/>
        <w:numPr>
          <w:ilvl w:val="0"/>
          <w:numId w:val="1"/>
        </w:numPr>
        <w:rPr>
          <w:rFonts w:cstheme="minorHAnsi"/>
        </w:rPr>
      </w:pPr>
      <w:r w:rsidRPr="00F2138D">
        <w:rPr>
          <w:rFonts w:cstheme="minorHAnsi"/>
        </w:rPr>
        <w:t>Print a ticket in the kitchen or coffee</w:t>
      </w:r>
      <w:r w:rsidR="00E532BC" w:rsidRPr="00F2138D">
        <w:rPr>
          <w:rFonts w:cstheme="minorHAnsi"/>
        </w:rPr>
        <w:t>-</w:t>
      </w:r>
      <w:r w:rsidRPr="00F2138D">
        <w:rPr>
          <w:rFonts w:cstheme="minorHAnsi"/>
        </w:rPr>
        <w:t xml:space="preserve">making area if appropriate. </w:t>
      </w:r>
    </w:p>
    <w:p w14:paraId="1241D77A" w14:textId="77777777" w:rsidR="00E54F14" w:rsidRPr="00F2138D" w:rsidRDefault="00E54F14" w:rsidP="00701EFF">
      <w:pPr>
        <w:rPr>
          <w:rFonts w:cstheme="minorHAnsi"/>
        </w:rPr>
      </w:pPr>
      <w:r w:rsidRPr="00F2138D">
        <w:rPr>
          <w:rFonts w:cstheme="minorHAnsi"/>
        </w:rPr>
        <w:t xml:space="preserve">The Graphical User Interface should be modern looking with easily understandable navigation. The user shouldn’t need an operating manual for normal operation. It should conform </w:t>
      </w:r>
      <w:r w:rsidR="00AE06F2" w:rsidRPr="00F2138D">
        <w:rPr>
          <w:rFonts w:cstheme="minorHAnsi"/>
        </w:rPr>
        <w:t>to</w:t>
      </w:r>
      <w:r w:rsidRPr="00F2138D">
        <w:rPr>
          <w:rFonts w:cstheme="minorHAnsi"/>
        </w:rPr>
        <w:t xml:space="preserve"> standard screen resolutions and shouldn’t be deformed at different aspect</w:t>
      </w:r>
      <w:r w:rsidR="00E532BC" w:rsidRPr="00F2138D">
        <w:rPr>
          <w:rFonts w:cstheme="minorHAnsi"/>
        </w:rPr>
        <w:t xml:space="preserve"> </w:t>
      </w:r>
      <w:r w:rsidRPr="00F2138D">
        <w:rPr>
          <w:rFonts w:cstheme="minorHAnsi"/>
        </w:rPr>
        <w:t>ratios or resolutions.</w:t>
      </w:r>
    </w:p>
    <w:p w14:paraId="02F42E07" w14:textId="77777777" w:rsidR="00701EFF" w:rsidRPr="00F2138D" w:rsidRDefault="00E54F14" w:rsidP="00701EFF">
      <w:pPr>
        <w:rPr>
          <w:rFonts w:cstheme="minorHAnsi"/>
        </w:rPr>
      </w:pPr>
      <w:r w:rsidRPr="00F2138D">
        <w:rPr>
          <w:rFonts w:cstheme="minorHAnsi"/>
        </w:rPr>
        <w:t>The user will interact with the product via a touch screen or mouse</w:t>
      </w:r>
      <w:r w:rsidR="00E532BC" w:rsidRPr="00F2138D">
        <w:rPr>
          <w:rFonts w:cstheme="minorHAnsi"/>
        </w:rPr>
        <w:t>-</w:t>
      </w:r>
      <w:r w:rsidRPr="00F2138D">
        <w:rPr>
          <w:rFonts w:cstheme="minorHAnsi"/>
        </w:rPr>
        <w:t>based interface, this means that the orders can be taken quickly and efficiently. A k</w:t>
      </w:r>
      <w:r w:rsidR="00326F1D" w:rsidRPr="00F2138D">
        <w:rPr>
          <w:rFonts w:cstheme="minorHAnsi"/>
        </w:rPr>
        <w:t>eyboard will also be required fo</w:t>
      </w:r>
      <w:r w:rsidRPr="00F2138D">
        <w:rPr>
          <w:rFonts w:cstheme="minorHAnsi"/>
        </w:rPr>
        <w:t xml:space="preserve">r text inputs such as a manual cash amount input or a stock lookup. </w:t>
      </w:r>
    </w:p>
    <w:p w14:paraId="6C9679B0" w14:textId="77777777" w:rsidR="00E54F14" w:rsidRPr="00F2138D" w:rsidRDefault="00E54F14" w:rsidP="00701EFF">
      <w:pPr>
        <w:rPr>
          <w:rFonts w:cstheme="minorHAnsi"/>
        </w:rPr>
      </w:pPr>
      <w:r w:rsidRPr="00F2138D">
        <w:rPr>
          <w:rFonts w:cstheme="minorHAnsi"/>
        </w:rPr>
        <w:t>The data that need</w:t>
      </w:r>
      <w:r w:rsidR="00E532BC" w:rsidRPr="00F2138D">
        <w:rPr>
          <w:rFonts w:cstheme="minorHAnsi"/>
        </w:rPr>
        <w:t>s</w:t>
      </w:r>
      <w:r w:rsidR="0010210B" w:rsidRPr="00F2138D">
        <w:rPr>
          <w:rFonts w:cstheme="minorHAnsi"/>
        </w:rPr>
        <w:t xml:space="preserve"> to be inputted is the user’s ID</w:t>
      </w:r>
      <w:r w:rsidRPr="00F2138D">
        <w:rPr>
          <w:rFonts w:cstheme="minorHAnsi"/>
        </w:rPr>
        <w:t>, to allow them to log into the system. Then the items that will be part of the order, should’ve been inputted into the server-side database before they are attempted to be bought. This will all</w:t>
      </w:r>
      <w:r w:rsidR="000F3468" w:rsidRPr="00F2138D">
        <w:rPr>
          <w:rFonts w:cstheme="minorHAnsi"/>
        </w:rPr>
        <w:t xml:space="preserve"> </w:t>
      </w:r>
      <w:r w:rsidRPr="00F2138D">
        <w:rPr>
          <w:rFonts w:cstheme="minorHAnsi"/>
        </w:rPr>
        <w:t xml:space="preserve">be done via the Graphical User Interface. </w:t>
      </w:r>
    </w:p>
    <w:p w14:paraId="63C74927" w14:textId="77777777" w:rsidR="000F3468" w:rsidRPr="00F2138D" w:rsidRDefault="000F3468" w:rsidP="00701EFF">
      <w:pPr>
        <w:rPr>
          <w:rFonts w:cstheme="minorHAnsi"/>
        </w:rPr>
      </w:pPr>
      <w:r w:rsidRPr="00F2138D">
        <w:rPr>
          <w:rFonts w:cstheme="minorHAnsi"/>
        </w:rPr>
        <w:t>The data that needs to be outputted is the cost of the order, th</w:t>
      </w:r>
      <w:r w:rsidR="0010210B" w:rsidRPr="00F2138D">
        <w:rPr>
          <w:rFonts w:cstheme="minorHAnsi"/>
        </w:rPr>
        <w:t xml:space="preserve">e order name if applicable, </w:t>
      </w:r>
      <w:r w:rsidRPr="00F2138D">
        <w:rPr>
          <w:rFonts w:cstheme="minorHAnsi"/>
        </w:rPr>
        <w:t>it</w:t>
      </w:r>
      <w:r w:rsidR="0010210B" w:rsidRPr="00F2138D">
        <w:rPr>
          <w:rFonts w:cstheme="minorHAnsi"/>
        </w:rPr>
        <w:t xml:space="preserve">ems that were in the order, </w:t>
      </w:r>
      <w:r w:rsidRPr="00F2138D">
        <w:rPr>
          <w:rFonts w:cstheme="minorHAnsi"/>
        </w:rPr>
        <w:t>payment type and the name of the staff member that served them. All of this should be outputted ideally on a receipt for the user, however</w:t>
      </w:r>
      <w:r w:rsidR="00E532BC" w:rsidRPr="00F2138D">
        <w:rPr>
          <w:rFonts w:cstheme="minorHAnsi"/>
        </w:rPr>
        <w:t>,</w:t>
      </w:r>
      <w:r w:rsidRPr="00F2138D">
        <w:rPr>
          <w:rFonts w:cstheme="minorHAnsi"/>
        </w:rPr>
        <w:t xml:space="preserve"> this could also be temporarily outputted to the screen due to the limitations of this project. </w:t>
      </w:r>
    </w:p>
    <w:p w14:paraId="6F4E4371" w14:textId="77777777" w:rsidR="00172C96" w:rsidRPr="00F2138D" w:rsidRDefault="00172C96" w:rsidP="00701EFF">
      <w:pPr>
        <w:rPr>
          <w:rFonts w:cstheme="minorHAnsi"/>
        </w:rPr>
      </w:pPr>
      <w:r w:rsidRPr="00F2138D">
        <w:rPr>
          <w:rFonts w:cstheme="minorHAnsi"/>
        </w:rPr>
        <w:t xml:space="preserve">The program should also be compatible with different operating systems however this isn’t the most important factor. </w:t>
      </w:r>
    </w:p>
    <w:p w14:paraId="287E43EF" w14:textId="77777777" w:rsidR="00172C96" w:rsidRPr="00F2138D" w:rsidRDefault="00172C96" w:rsidP="00172C96">
      <w:pPr>
        <w:pStyle w:val="Heading3"/>
        <w:rPr>
          <w:rFonts w:cstheme="minorHAnsi"/>
        </w:rPr>
      </w:pPr>
      <w:bookmarkStart w:id="22" w:name="_My_Ideas_and"/>
      <w:bookmarkEnd w:id="22"/>
      <w:r w:rsidRPr="00F2138D">
        <w:rPr>
          <w:rFonts w:cstheme="minorHAnsi"/>
        </w:rPr>
        <w:lastRenderedPageBreak/>
        <w:t>My Ideas and approach</w:t>
      </w:r>
    </w:p>
    <w:p w14:paraId="0F00E14C" w14:textId="77777777" w:rsidR="00172C96" w:rsidRPr="00F2138D" w:rsidRDefault="0086235A" w:rsidP="00172C96">
      <w:pPr>
        <w:rPr>
          <w:rFonts w:cstheme="minorHAnsi"/>
        </w:rPr>
      </w:pPr>
      <w:r w:rsidRPr="00F2138D">
        <w:rPr>
          <w:rFonts w:cstheme="minorHAnsi"/>
        </w:rPr>
        <w:t>Ideally</w:t>
      </w:r>
      <w:r w:rsidR="00E532BC" w:rsidRPr="00F2138D">
        <w:rPr>
          <w:rFonts w:cstheme="minorHAnsi"/>
        </w:rPr>
        <w:t>,</w:t>
      </w:r>
      <w:r w:rsidRPr="00F2138D">
        <w:rPr>
          <w:rFonts w:cstheme="minorHAnsi"/>
        </w:rPr>
        <w:t xml:space="preserve"> this system would be completely commercially viable, but due to the limitations of the project</w:t>
      </w:r>
      <w:r w:rsidR="00E532BC" w:rsidRPr="00F2138D">
        <w:rPr>
          <w:rFonts w:cstheme="minorHAnsi"/>
        </w:rPr>
        <w:t>,</w:t>
      </w:r>
      <w:r w:rsidRPr="00F2138D">
        <w:rPr>
          <w:rFonts w:cstheme="minorHAnsi"/>
        </w:rPr>
        <w:t xml:space="preserve"> this won’t be possible. However, I can get it as close as I can to this with the resources available. </w:t>
      </w:r>
    </w:p>
    <w:p w14:paraId="2FCFE04D" w14:textId="77777777" w:rsidR="00AE06F2" w:rsidRPr="00F2138D" w:rsidRDefault="0086235A" w:rsidP="00172C96">
      <w:pPr>
        <w:rPr>
          <w:rFonts w:cstheme="minorHAnsi"/>
        </w:rPr>
      </w:pPr>
      <w:r w:rsidRPr="00F2138D">
        <w:rPr>
          <w:rFonts w:cstheme="minorHAnsi"/>
        </w:rPr>
        <w:t xml:space="preserve">I would like the Graphical User Interface to be modern looking, well laid out and self-explanatory. </w:t>
      </w:r>
      <w:r w:rsidR="00AE06F2" w:rsidRPr="00F2138D">
        <w:rPr>
          <w:rFonts w:cstheme="minorHAnsi"/>
        </w:rPr>
        <w:t>This could be done by considering Human</w:t>
      </w:r>
      <w:r w:rsidR="00E532BC" w:rsidRPr="00F2138D">
        <w:rPr>
          <w:rFonts w:cstheme="minorHAnsi"/>
        </w:rPr>
        <w:t>-</w:t>
      </w:r>
      <w:r w:rsidR="00AE06F2" w:rsidRPr="00F2138D">
        <w:rPr>
          <w:rFonts w:cstheme="minorHAnsi"/>
        </w:rPr>
        <w:t>Computer Interaction and how users will interact and the main functions they will use.</w:t>
      </w:r>
    </w:p>
    <w:p w14:paraId="54DCAC95" w14:textId="77777777" w:rsidR="0086235A" w:rsidRPr="00F2138D" w:rsidRDefault="0086235A" w:rsidP="00172C96">
      <w:pPr>
        <w:rPr>
          <w:rFonts w:cstheme="minorHAnsi"/>
        </w:rPr>
      </w:pPr>
      <w:r w:rsidRPr="00F2138D">
        <w:rPr>
          <w:rFonts w:cstheme="minorHAnsi"/>
        </w:rPr>
        <w:t xml:space="preserve">I would also like there to be certain features that are restricted to different levels of permissions, such as selling restricted items, discounts or editing items in the database. </w:t>
      </w:r>
      <w:r w:rsidR="00AE06F2" w:rsidRPr="00F2138D">
        <w:rPr>
          <w:rFonts w:cstheme="minorHAnsi"/>
        </w:rPr>
        <w:t xml:space="preserve">This could be done by using an attribute in the staff table which holds permission levels. </w:t>
      </w:r>
      <w:r w:rsidR="00E532BC" w:rsidRPr="00F2138D">
        <w:rPr>
          <w:rFonts w:cstheme="minorHAnsi"/>
        </w:rPr>
        <w:tab/>
        <w:t>`</w:t>
      </w:r>
    </w:p>
    <w:p w14:paraId="30D5BC54" w14:textId="77777777" w:rsidR="00AE06F2" w:rsidRPr="00F2138D" w:rsidRDefault="00AE06F2" w:rsidP="00172C96">
      <w:pPr>
        <w:rPr>
          <w:rFonts w:cstheme="minorHAnsi"/>
        </w:rPr>
      </w:pPr>
      <w:r w:rsidRPr="00F2138D">
        <w:rPr>
          <w:rFonts w:cstheme="minorHAnsi"/>
        </w:rPr>
        <w:t xml:space="preserve">There should also be a septate server-side client, which has a different layout as this won’t be used for selling items, it will only be used for checking and modifying the database, checking the state of the other clients and producing reports at the end of the commercial day. This will be implemented using a separate Graphic User Interface. </w:t>
      </w:r>
    </w:p>
    <w:p w14:paraId="12A6A115" w14:textId="77777777" w:rsidR="00AE06F2" w:rsidRPr="00F2138D" w:rsidRDefault="00AE06F2" w:rsidP="00AE06F2">
      <w:pPr>
        <w:tabs>
          <w:tab w:val="left" w:pos="926"/>
        </w:tabs>
        <w:rPr>
          <w:rFonts w:cstheme="minorHAnsi"/>
        </w:rPr>
      </w:pPr>
      <w:r w:rsidRPr="00F2138D">
        <w:rPr>
          <w:rFonts w:cstheme="minorHAnsi"/>
        </w:rPr>
        <w:t xml:space="preserve">Ideally, I would also set this up so that it works with a </w:t>
      </w:r>
      <w:r w:rsidR="00774F2D" w:rsidRPr="00F2138D">
        <w:rPr>
          <w:rFonts w:cstheme="minorHAnsi"/>
        </w:rPr>
        <w:t>compatible</w:t>
      </w:r>
      <w:r w:rsidRPr="00F2138D">
        <w:rPr>
          <w:rFonts w:cstheme="minorHAnsi"/>
        </w:rPr>
        <w:t xml:space="preserve"> printer, so when a transaction is completed, </w:t>
      </w:r>
      <w:r w:rsidR="00774F2D" w:rsidRPr="00F2138D">
        <w:rPr>
          <w:rFonts w:cstheme="minorHAnsi"/>
        </w:rPr>
        <w:t>a receipt would be print</w:t>
      </w:r>
      <w:r w:rsidR="00E532BC" w:rsidRPr="00F2138D">
        <w:rPr>
          <w:rFonts w:cstheme="minorHAnsi"/>
        </w:rPr>
        <w:t>ed.</w:t>
      </w:r>
      <w:r w:rsidR="00774F2D" w:rsidRPr="00F2138D">
        <w:rPr>
          <w:rFonts w:cstheme="minorHAnsi"/>
        </w:rPr>
        <w:t xml:space="preserve"> This would be done by using a Library that allows connections to printers and allows the program to send print requests. </w:t>
      </w:r>
      <w:r w:rsidR="00E532BC" w:rsidRPr="00F2138D">
        <w:rPr>
          <w:rFonts w:cstheme="minorHAnsi"/>
        </w:rPr>
        <w:t>However, getting a working system is a higher priority.</w:t>
      </w:r>
    </w:p>
    <w:p w14:paraId="1D7E6FCF" w14:textId="77777777" w:rsidR="008D2C18" w:rsidRPr="00F2138D" w:rsidRDefault="008D2C18" w:rsidP="008D2C18">
      <w:pPr>
        <w:pStyle w:val="Heading3"/>
        <w:rPr>
          <w:rFonts w:cstheme="minorHAnsi"/>
        </w:rPr>
      </w:pPr>
      <w:bookmarkStart w:id="23" w:name="_The_Essential_Features"/>
      <w:bookmarkEnd w:id="23"/>
      <w:r w:rsidRPr="00F2138D">
        <w:rPr>
          <w:rFonts w:cstheme="minorHAnsi"/>
        </w:rPr>
        <w:t xml:space="preserve">The Essential </w:t>
      </w:r>
      <w:r w:rsidR="00E532BC" w:rsidRPr="00F2138D">
        <w:rPr>
          <w:rFonts w:cstheme="minorHAnsi"/>
        </w:rPr>
        <w:t>F</w:t>
      </w:r>
      <w:r w:rsidRPr="00F2138D">
        <w:rPr>
          <w:rFonts w:cstheme="minorHAnsi"/>
        </w:rPr>
        <w:t>eatures of the solution</w:t>
      </w:r>
    </w:p>
    <w:p w14:paraId="16940F20" w14:textId="77777777" w:rsidR="008D2C18" w:rsidRPr="00F2138D" w:rsidRDefault="008D2C18" w:rsidP="008D2C18">
      <w:pPr>
        <w:rPr>
          <w:rFonts w:cstheme="minorHAnsi"/>
        </w:rPr>
      </w:pPr>
      <w:r w:rsidRPr="00F2138D">
        <w:rPr>
          <w:rFonts w:cstheme="minorHAnsi"/>
        </w:rPr>
        <w:t>There are a few features that are essential to the solution being successful. These are the baseline requirements that must be added to the system.</w:t>
      </w:r>
    </w:p>
    <w:p w14:paraId="4914F792" w14:textId="77777777" w:rsidR="00A4586D" w:rsidRPr="00F2138D" w:rsidRDefault="00A4586D" w:rsidP="008D2C18">
      <w:pPr>
        <w:rPr>
          <w:rFonts w:cstheme="minorHAnsi"/>
        </w:rPr>
      </w:pPr>
      <w:r w:rsidRPr="00F2138D">
        <w:rPr>
          <w:rFonts w:cstheme="minorHAnsi"/>
        </w:rPr>
        <w:t>The main feature of the system is the Point of Sale. This is the main idea behind the system. This allows a staff member to c</w:t>
      </w:r>
      <w:r w:rsidR="000B56EC" w:rsidRPr="00F2138D">
        <w:rPr>
          <w:rFonts w:cstheme="minorHAnsi"/>
        </w:rPr>
        <w:t>reate a transaction which can be completed with payment, and the transa</w:t>
      </w:r>
      <w:r w:rsidR="00E532BC" w:rsidRPr="00F2138D">
        <w:rPr>
          <w:rFonts w:cstheme="minorHAnsi"/>
        </w:rPr>
        <w:t>ction is recorded in a database</w:t>
      </w:r>
      <w:r w:rsidR="000B56EC" w:rsidRPr="00F2138D">
        <w:rPr>
          <w:rFonts w:cstheme="minorHAnsi"/>
        </w:rPr>
        <w:t xml:space="preserve">. </w:t>
      </w:r>
    </w:p>
    <w:p w14:paraId="446A77AD" w14:textId="77777777" w:rsidR="000B56EC" w:rsidRPr="00F2138D" w:rsidRDefault="000B56EC" w:rsidP="008D2C18">
      <w:pPr>
        <w:rPr>
          <w:rFonts w:cstheme="minorHAnsi"/>
        </w:rPr>
      </w:pPr>
      <w:r w:rsidRPr="00F2138D">
        <w:rPr>
          <w:rFonts w:cstheme="minorHAnsi"/>
        </w:rPr>
        <w:t xml:space="preserve">Another main feature is the server connection. This is where each client connects with a central server which has a database. The server completes requests sent to it by each client, this could be </w:t>
      </w:r>
      <w:r w:rsidR="00BD1997" w:rsidRPr="00F2138D">
        <w:rPr>
          <w:rFonts w:cstheme="minorHAnsi"/>
        </w:rPr>
        <w:t xml:space="preserve">a read request from the database or a write request to add a transaction to the current day’s table. </w:t>
      </w:r>
      <w:r w:rsidR="00C8668D" w:rsidRPr="00F2138D">
        <w:rPr>
          <w:rFonts w:cstheme="minorHAnsi"/>
        </w:rPr>
        <w:t xml:space="preserve">This is featured in all of the research examples that I used and is also one of the features I wanted to include in my system. </w:t>
      </w:r>
      <w:r w:rsidR="00CD6F98" w:rsidRPr="00F2138D">
        <w:rPr>
          <w:rFonts w:cstheme="minorHAnsi"/>
        </w:rPr>
        <w:t>This server connection could also facilitate an inventory system, which keeps track of how many different types of item</w:t>
      </w:r>
      <w:r w:rsidR="00B61547" w:rsidRPr="00F2138D">
        <w:rPr>
          <w:rFonts w:cstheme="minorHAnsi"/>
        </w:rPr>
        <w:t>s</w:t>
      </w:r>
      <w:r w:rsidR="00CD6F98" w:rsidRPr="00F2138D">
        <w:rPr>
          <w:rFonts w:cstheme="minorHAnsi"/>
        </w:rPr>
        <w:t xml:space="preserve"> the store has. </w:t>
      </w:r>
    </w:p>
    <w:p w14:paraId="437E074E" w14:textId="77777777" w:rsidR="00BD1997" w:rsidRPr="00F2138D" w:rsidRDefault="00BD1997" w:rsidP="008D2C18">
      <w:pPr>
        <w:rPr>
          <w:rFonts w:cstheme="minorHAnsi"/>
        </w:rPr>
      </w:pPr>
      <w:r w:rsidRPr="00F2138D">
        <w:rPr>
          <w:rFonts w:cstheme="minorHAnsi"/>
        </w:rPr>
        <w:t>The system should have a modern, clean Graphical User Interface that is easy to use. It should require no instructions for basic use. However, it should have an administrator featu</w:t>
      </w:r>
      <w:r w:rsidR="00E532BC" w:rsidRPr="00F2138D">
        <w:rPr>
          <w:rFonts w:cstheme="minorHAnsi"/>
        </w:rPr>
        <w:t xml:space="preserve">re with more advanced settings - </w:t>
      </w:r>
      <w:r w:rsidRPr="00F2138D">
        <w:rPr>
          <w:rFonts w:cstheme="minorHAnsi"/>
        </w:rPr>
        <w:t>these may require</w:t>
      </w:r>
      <w:r w:rsidR="00E532BC" w:rsidRPr="00F2138D">
        <w:rPr>
          <w:rFonts w:cstheme="minorHAnsi"/>
        </w:rPr>
        <w:t xml:space="preserve"> some instruction</w:t>
      </w:r>
      <w:r w:rsidRPr="00F2138D">
        <w:rPr>
          <w:rFonts w:cstheme="minorHAnsi"/>
        </w:rPr>
        <w:t xml:space="preserve">. </w:t>
      </w:r>
      <w:r w:rsidR="00C8668D" w:rsidRPr="00F2138D">
        <w:rPr>
          <w:rFonts w:cstheme="minorHAnsi"/>
        </w:rPr>
        <w:t xml:space="preserve">Once again, this is a feature included in all of the research examples that I used. </w:t>
      </w:r>
    </w:p>
    <w:p w14:paraId="54EB24E9" w14:textId="77777777" w:rsidR="00E532BC" w:rsidRPr="00F2138D" w:rsidRDefault="00BD1997" w:rsidP="008D2C18">
      <w:pPr>
        <w:rPr>
          <w:rFonts w:cstheme="minorHAnsi"/>
        </w:rPr>
      </w:pPr>
      <w:r w:rsidRPr="00F2138D">
        <w:rPr>
          <w:rFonts w:cstheme="minorHAnsi"/>
        </w:rPr>
        <w:t>There should be a system in place that allows you to calculate profits across the whole system and per individual client. T</w:t>
      </w:r>
      <w:r w:rsidR="00E532BC" w:rsidRPr="00F2138D">
        <w:rPr>
          <w:rFonts w:cstheme="minorHAnsi"/>
        </w:rPr>
        <w:t>he clients should be identifiable and nameable by the system so a company (stakeholder) can track employee performance over a period.</w:t>
      </w:r>
      <w:r w:rsidR="00C8668D" w:rsidRPr="00F2138D">
        <w:rPr>
          <w:rFonts w:cstheme="minorHAnsi"/>
        </w:rPr>
        <w:t xml:space="preserve"> This is another feature that I found was present in all of the software example</w:t>
      </w:r>
      <w:r w:rsidR="00B61547" w:rsidRPr="00F2138D">
        <w:rPr>
          <w:rFonts w:cstheme="minorHAnsi"/>
        </w:rPr>
        <w:t>s</w:t>
      </w:r>
      <w:r w:rsidR="00C8668D" w:rsidRPr="00F2138D">
        <w:rPr>
          <w:rFonts w:cstheme="minorHAnsi"/>
        </w:rPr>
        <w:t xml:space="preserve"> that I have used. </w:t>
      </w:r>
    </w:p>
    <w:p w14:paraId="5BF3D5DC" w14:textId="3C9ABC92" w:rsidR="00FE1E9D" w:rsidRPr="00F2138D" w:rsidRDefault="00321296" w:rsidP="008D2C18">
      <w:pPr>
        <w:rPr>
          <w:rFonts w:cstheme="minorHAnsi"/>
        </w:rPr>
      </w:pPr>
      <w:r w:rsidRPr="00F2138D">
        <w:rPr>
          <w:rFonts w:cstheme="minorHAnsi"/>
        </w:rPr>
        <w:t xml:space="preserve">There should be a permissions system in place that restricts some users from accessing certain features such as the sale of restricted items </w:t>
      </w:r>
      <w:r w:rsidR="00E532BC" w:rsidRPr="00F2138D">
        <w:rPr>
          <w:rFonts w:cstheme="minorHAnsi"/>
        </w:rPr>
        <w:t xml:space="preserve">(for example an underage employee can’t sell alcohol to a customer without the permission of a manager to adhere to current UK law.) </w:t>
      </w:r>
      <w:r w:rsidRPr="00F2138D">
        <w:rPr>
          <w:rFonts w:cstheme="minorHAnsi"/>
        </w:rPr>
        <w:t>or the modification of items in the database.</w:t>
      </w:r>
      <w:r w:rsidR="00C8668D" w:rsidRPr="00F2138D">
        <w:rPr>
          <w:rFonts w:cstheme="minorHAnsi"/>
        </w:rPr>
        <w:t xml:space="preserve"> This is a feature that is </w:t>
      </w:r>
      <w:r w:rsidR="003D0BD3">
        <w:rPr>
          <w:rFonts w:cstheme="minorHAnsi"/>
        </w:rPr>
        <w:t>important to</w:t>
      </w:r>
      <w:r w:rsidR="00C8668D" w:rsidRPr="00F2138D">
        <w:rPr>
          <w:rFonts w:cstheme="minorHAnsi"/>
        </w:rPr>
        <w:t xml:space="preserve"> the stakeholder as they require that the system is in accordance </w:t>
      </w:r>
      <w:r w:rsidR="00B61547" w:rsidRPr="00F2138D">
        <w:rPr>
          <w:rFonts w:cstheme="minorHAnsi"/>
        </w:rPr>
        <w:t>with</w:t>
      </w:r>
      <w:r w:rsidR="00C8668D" w:rsidRPr="00F2138D">
        <w:rPr>
          <w:rFonts w:cstheme="minorHAnsi"/>
        </w:rPr>
        <w:t xml:space="preserve"> the law. </w:t>
      </w:r>
    </w:p>
    <w:p w14:paraId="3460433F" w14:textId="77777777" w:rsidR="00CD6F98" w:rsidRPr="00F2138D" w:rsidRDefault="00FE1E9D" w:rsidP="008D2C18">
      <w:pPr>
        <w:rPr>
          <w:rFonts w:cstheme="minorHAnsi"/>
        </w:rPr>
      </w:pPr>
      <w:r w:rsidRPr="00F2138D">
        <w:rPr>
          <w:rFonts w:cstheme="minorHAnsi"/>
        </w:rPr>
        <w:t>Some features we rejected and decided aren’t essential to the solution of the problem. These could be added later in the development period but should only be added aft</w:t>
      </w:r>
      <w:r w:rsidR="00CD6F98" w:rsidRPr="00F2138D">
        <w:rPr>
          <w:rFonts w:cstheme="minorHAnsi"/>
        </w:rPr>
        <w:t>er the main system is complete, and if the time constraint allows.</w:t>
      </w:r>
    </w:p>
    <w:p w14:paraId="6C00980F" w14:textId="5D19B1AB" w:rsidR="00CD6F98" w:rsidRPr="00F2138D" w:rsidRDefault="00CD6F98" w:rsidP="008D2C18">
      <w:pPr>
        <w:rPr>
          <w:rFonts w:cstheme="minorHAnsi"/>
        </w:rPr>
      </w:pPr>
      <w:r w:rsidRPr="00F2138D">
        <w:rPr>
          <w:rFonts w:cstheme="minorHAnsi"/>
        </w:rPr>
        <w:t xml:space="preserve">An example of this is the discount system, </w:t>
      </w:r>
      <w:r w:rsidR="003D0BD3">
        <w:rPr>
          <w:rFonts w:cstheme="minorHAnsi"/>
        </w:rPr>
        <w:t>which</w:t>
      </w:r>
      <w:r w:rsidRPr="00F2138D">
        <w:rPr>
          <w:rFonts w:cstheme="minorHAnsi"/>
        </w:rPr>
        <w:t xml:space="preserve"> is where if a certain combination of products i</w:t>
      </w:r>
      <w:r w:rsidR="00B61547" w:rsidRPr="00F2138D">
        <w:rPr>
          <w:rFonts w:cstheme="minorHAnsi"/>
        </w:rPr>
        <w:t>s</w:t>
      </w:r>
      <w:r w:rsidRPr="00F2138D">
        <w:rPr>
          <w:rFonts w:cstheme="minorHAnsi"/>
        </w:rPr>
        <w:t xml:space="preserve"> bought then the customer gets money off. This would also include a loyalty card system or </w:t>
      </w:r>
      <w:r w:rsidR="003D0BD3">
        <w:rPr>
          <w:rFonts w:cstheme="minorHAnsi"/>
        </w:rPr>
        <w:t>a ‘</w:t>
      </w:r>
      <w:r w:rsidRPr="00F2138D">
        <w:rPr>
          <w:rFonts w:cstheme="minorHAnsi"/>
        </w:rPr>
        <w:t>punch card</w:t>
      </w:r>
      <w:r w:rsidR="003D0BD3">
        <w:rPr>
          <w:rFonts w:cstheme="minorHAnsi"/>
        </w:rPr>
        <w:t>’</w:t>
      </w:r>
      <w:r w:rsidRPr="00F2138D">
        <w:rPr>
          <w:rFonts w:cstheme="minorHAnsi"/>
        </w:rPr>
        <w:t xml:space="preserve"> system. This would be complex to program and isn’t essential to the running of the program. </w:t>
      </w:r>
    </w:p>
    <w:p w14:paraId="6DD65EEC" w14:textId="77777777" w:rsidR="00172C96" w:rsidRPr="00F2138D" w:rsidRDefault="00CD6F98" w:rsidP="00701EFF">
      <w:pPr>
        <w:rPr>
          <w:rFonts w:cstheme="minorHAnsi"/>
        </w:rPr>
      </w:pPr>
      <w:r w:rsidRPr="00F2138D">
        <w:rPr>
          <w:rFonts w:cstheme="minorHAnsi"/>
        </w:rPr>
        <w:t>Another example is the payroll system. Most of the example</w:t>
      </w:r>
      <w:r w:rsidR="00B61547" w:rsidRPr="00F2138D">
        <w:rPr>
          <w:rFonts w:cstheme="minorHAnsi"/>
        </w:rPr>
        <w:t>s</w:t>
      </w:r>
      <w:r w:rsidRPr="00F2138D">
        <w:rPr>
          <w:rFonts w:cstheme="minorHAnsi"/>
        </w:rPr>
        <w:t xml:space="preserve"> shown have integrated payroll systems. This is where the system calculates the staff member’s pay and is integrated into the Point of Sale System to make it a centralised hub to control your business. However, this is complicated to program and wouldn’t be essential to the program solving the problem. </w:t>
      </w:r>
    </w:p>
    <w:p w14:paraId="54047E17" w14:textId="77777777" w:rsidR="00CD6F98" w:rsidRPr="00F2138D" w:rsidRDefault="00CD6F98" w:rsidP="00CD6F98">
      <w:pPr>
        <w:pStyle w:val="Heading4"/>
        <w:rPr>
          <w:rFonts w:cstheme="minorHAnsi"/>
        </w:rPr>
      </w:pPr>
      <w:bookmarkStart w:id="24" w:name="_Limitations"/>
      <w:bookmarkEnd w:id="24"/>
      <w:r w:rsidRPr="00F2138D">
        <w:rPr>
          <w:rFonts w:cstheme="minorHAnsi"/>
        </w:rPr>
        <w:lastRenderedPageBreak/>
        <w:t>Limitations</w:t>
      </w:r>
    </w:p>
    <w:p w14:paraId="4B662A05" w14:textId="77777777" w:rsidR="00CD6F98" w:rsidRPr="00F2138D" w:rsidRDefault="00B61547" w:rsidP="00CD6F98">
      <w:pPr>
        <w:rPr>
          <w:rFonts w:cstheme="minorHAnsi"/>
        </w:rPr>
      </w:pPr>
      <w:r w:rsidRPr="00F2138D">
        <w:rPr>
          <w:rFonts w:cstheme="minorHAnsi"/>
        </w:rPr>
        <w:t>Several limiting factors</w:t>
      </w:r>
      <w:r w:rsidR="00CD6F98" w:rsidRPr="00F2138D">
        <w:rPr>
          <w:rFonts w:cstheme="minorHAnsi"/>
        </w:rPr>
        <w:t xml:space="preserve"> could affect the development of the solution. The main ones are time and resource constraints. </w:t>
      </w:r>
    </w:p>
    <w:p w14:paraId="2966F0B6" w14:textId="77777777" w:rsidR="00CD6F98" w:rsidRPr="00F2138D" w:rsidRDefault="00CD6F98" w:rsidP="00CD6F98">
      <w:pPr>
        <w:rPr>
          <w:rFonts w:cstheme="minorHAnsi"/>
        </w:rPr>
      </w:pPr>
      <w:r w:rsidRPr="00F2138D">
        <w:rPr>
          <w:rFonts w:cstheme="minorHAnsi"/>
        </w:rPr>
        <w:t xml:space="preserve">We are only given a limited time to complete the project. However, a longer time frame would enable me to implement more features that I otherwise couldn’t. This may limit the number or effectiveness of features that are implemented into the system. </w:t>
      </w:r>
    </w:p>
    <w:p w14:paraId="6D2D495C" w14:textId="77777777" w:rsidR="00CD6F98" w:rsidRPr="00F2138D" w:rsidRDefault="00CD6F98" w:rsidP="00CD6F98">
      <w:pPr>
        <w:rPr>
          <w:rFonts w:cstheme="minorHAnsi"/>
        </w:rPr>
      </w:pPr>
      <w:r w:rsidRPr="00F2138D">
        <w:rPr>
          <w:rFonts w:cstheme="minorHAnsi"/>
        </w:rPr>
        <w:t xml:space="preserve">We also have limited resources to use for this system. In the context of my system, this means that I can’t have a card reader, for example, that I can integrate into my system, making it fully functional. Or a receipt printer, for testing the output of a receipt to a printer and how to format this. These provide limitations on the real-world effectiveness of my solution. </w:t>
      </w:r>
    </w:p>
    <w:p w14:paraId="7D64470E" w14:textId="77777777" w:rsidR="00CD6F98" w:rsidRPr="00F2138D" w:rsidRDefault="00CD6F98" w:rsidP="00CD6F98">
      <w:pPr>
        <w:rPr>
          <w:rFonts w:cstheme="minorHAnsi"/>
        </w:rPr>
      </w:pPr>
      <w:r w:rsidRPr="00F2138D">
        <w:rPr>
          <w:rFonts w:cstheme="minorHAnsi"/>
        </w:rPr>
        <w:t xml:space="preserve">Along with this, there may be limitations on the design of the Graphical User Interface, due to the limitations on the assets that I can use. Again this is due to resource constraints as most ‘GUI Art Packs’ are paid for assets. </w:t>
      </w:r>
    </w:p>
    <w:p w14:paraId="0B06CF03" w14:textId="77777777" w:rsidR="0036036E" w:rsidRPr="00F2138D" w:rsidRDefault="0036036E" w:rsidP="00CD6F98">
      <w:pPr>
        <w:rPr>
          <w:rFonts w:cstheme="minorHAnsi"/>
        </w:rPr>
      </w:pPr>
      <w:r w:rsidRPr="00F2138D">
        <w:rPr>
          <w:rFonts w:cstheme="minorHAnsi"/>
        </w:rPr>
        <w:t xml:space="preserve">Compatibility might become an issue as I am creating a pure windows based system, </w:t>
      </w:r>
      <w:r w:rsidR="00B61547" w:rsidRPr="00F2138D">
        <w:rPr>
          <w:rFonts w:cstheme="minorHAnsi"/>
        </w:rPr>
        <w:t>which</w:t>
      </w:r>
      <w:r w:rsidRPr="00F2138D">
        <w:rPr>
          <w:rFonts w:cstheme="minorHAnsi"/>
        </w:rPr>
        <w:t xml:space="preserve"> means that this system wouldn’t currently work on </w:t>
      </w:r>
      <w:r w:rsidR="00B61547" w:rsidRPr="00F2138D">
        <w:rPr>
          <w:rFonts w:cstheme="minorHAnsi"/>
        </w:rPr>
        <w:t>macOS</w:t>
      </w:r>
      <w:r w:rsidRPr="00F2138D">
        <w:rPr>
          <w:rFonts w:cstheme="minorHAnsi"/>
        </w:rPr>
        <w:t xml:space="preserve"> or Linux. However, these features could easily be added later, thanks to Unity Engine </w:t>
      </w:r>
      <w:r w:rsidRPr="00F2138D">
        <w:rPr>
          <w:rFonts w:cstheme="minorHAnsi"/>
          <w:vertAlign w:val="superscript"/>
        </w:rPr>
        <w:t>[2]</w:t>
      </w:r>
    </w:p>
    <w:p w14:paraId="1F40615C" w14:textId="77777777" w:rsidR="00CD6F98" w:rsidRPr="00F2138D" w:rsidRDefault="00CD6F98" w:rsidP="00CD6F98">
      <w:pPr>
        <w:pStyle w:val="Heading4"/>
        <w:rPr>
          <w:rFonts w:cstheme="minorHAnsi"/>
        </w:rPr>
      </w:pPr>
      <w:bookmarkStart w:id="25" w:name="_Computational_Methods"/>
      <w:bookmarkEnd w:id="25"/>
      <w:r w:rsidRPr="00F2138D">
        <w:rPr>
          <w:rFonts w:cstheme="minorHAnsi"/>
        </w:rPr>
        <w:t>Computational Methods</w:t>
      </w:r>
    </w:p>
    <w:p w14:paraId="03E3D3E7" w14:textId="77777777" w:rsidR="002B5132" w:rsidRPr="00F2138D" w:rsidRDefault="002B5132" w:rsidP="00CD6F98">
      <w:pPr>
        <w:rPr>
          <w:rFonts w:cstheme="minorHAnsi"/>
        </w:rPr>
      </w:pPr>
      <w:r w:rsidRPr="00F2138D">
        <w:rPr>
          <w:rFonts w:cstheme="minorHAnsi"/>
        </w:rPr>
        <w:t xml:space="preserve">The features of the project that make it suitable to be solved by a computer are that, on a busy day, the number and nature of transactions that are made in a shop, are difficult to keep track of by a human. Especially if you have multiple stores or outlets like our primary stakeholder. </w:t>
      </w:r>
    </w:p>
    <w:p w14:paraId="5644F159" w14:textId="77777777" w:rsidR="00CD6F98" w:rsidRPr="00F2138D" w:rsidRDefault="002B5132" w:rsidP="00CD6F98">
      <w:pPr>
        <w:rPr>
          <w:rFonts w:cstheme="minorHAnsi"/>
        </w:rPr>
      </w:pPr>
      <w:r w:rsidRPr="00F2138D">
        <w:rPr>
          <w:rFonts w:cstheme="minorHAnsi"/>
        </w:rPr>
        <w:t xml:space="preserve">By using a computer system, you can easily keep track of transactions as well as be able to provide insights into the nature of the transactions, profits or other statistics that would be complex and take time to work out by humans. </w:t>
      </w:r>
    </w:p>
    <w:p w14:paraId="2DEBD885" w14:textId="77777777" w:rsidR="002B5132" w:rsidRPr="00F2138D" w:rsidRDefault="002B5132" w:rsidP="00CD6F98">
      <w:pPr>
        <w:rPr>
          <w:rFonts w:cstheme="minorHAnsi"/>
        </w:rPr>
      </w:pPr>
      <w:r w:rsidRPr="00F2138D">
        <w:rPr>
          <w:rFonts w:cstheme="minorHAnsi"/>
        </w:rPr>
        <w:t xml:space="preserve">It also makes it easier to keep track of the stock that we have, this means that we know how much of each product we have and can see the trends for this item. This provides the owner with greater insights into the products that they sell and how they can make their sales more efficient. </w:t>
      </w:r>
    </w:p>
    <w:p w14:paraId="4BDE4374" w14:textId="77777777" w:rsidR="002B5132" w:rsidRPr="00F2138D" w:rsidRDefault="002B5132" w:rsidP="00CD6F98">
      <w:pPr>
        <w:rPr>
          <w:rFonts w:cstheme="minorHAnsi"/>
        </w:rPr>
      </w:pPr>
      <w:r w:rsidRPr="00F2138D">
        <w:rPr>
          <w:rFonts w:cstheme="minorHAnsi"/>
        </w:rPr>
        <w:t>We will use concurrency to allow multiple different functions to run on the client system at once, this means that the client system won’t slow down the transaction process.</w:t>
      </w:r>
    </w:p>
    <w:p w14:paraId="28CE8A84" w14:textId="77777777" w:rsidR="002B5132" w:rsidRDefault="002B5132" w:rsidP="00CD6F98">
      <w:pPr>
        <w:rPr>
          <w:rFonts w:cstheme="minorHAnsi"/>
        </w:rPr>
      </w:pPr>
      <w:r w:rsidRPr="00F2138D">
        <w:rPr>
          <w:rFonts w:cstheme="minorHAnsi"/>
        </w:rPr>
        <w:t xml:space="preserve">Abstraction means that we can take out unnecessary features. This will allow us to create a functional and efficient program in the time given. </w:t>
      </w:r>
    </w:p>
    <w:p w14:paraId="63BCE826" w14:textId="1C7710E0" w:rsidR="00280128" w:rsidRPr="00F2138D" w:rsidRDefault="00280128" w:rsidP="00CD6F98">
      <w:pPr>
        <w:rPr>
          <w:rFonts w:cstheme="minorHAnsi"/>
        </w:rPr>
      </w:pPr>
      <w:r>
        <w:rPr>
          <w:rFonts w:cstheme="minorHAnsi"/>
        </w:rPr>
        <w:t xml:space="preserve">Decomposition is one of the main principles of computational thinking. This allows us to break down a problem into smaller parts. These smaller part then may also be able to be broken down even further. This allows us to accurately say exactly what we are working on and what we need to do. Below I have used decomposition to break my problem down into different steps. </w:t>
      </w:r>
    </w:p>
    <w:p w14:paraId="16A4A779" w14:textId="77777777" w:rsidR="002B5132" w:rsidRPr="00F2138D" w:rsidRDefault="002B5132" w:rsidP="00CD6F98">
      <w:pPr>
        <w:rPr>
          <w:rFonts w:cstheme="minorHAnsi"/>
        </w:rPr>
      </w:pPr>
      <w:r w:rsidRPr="00F2138D">
        <w:rPr>
          <w:rFonts w:cstheme="minorHAnsi"/>
        </w:rPr>
        <w:t xml:space="preserve">I will be using classes and object to create this program by using an Object-Oriented Programming Language. This means that we can create objects that can be instantiated allowing us to keep track of all the items in the current order. </w:t>
      </w:r>
    </w:p>
    <w:p w14:paraId="45B9854E" w14:textId="77777777" w:rsidR="00CC4BC9" w:rsidRPr="00F2138D" w:rsidRDefault="00CC4BC9" w:rsidP="00CC4BC9">
      <w:pPr>
        <w:pStyle w:val="Heading4"/>
        <w:rPr>
          <w:rFonts w:cstheme="minorHAnsi"/>
        </w:rPr>
      </w:pPr>
      <w:bookmarkStart w:id="26" w:name="_Order_of_design"/>
      <w:bookmarkEnd w:id="26"/>
      <w:r w:rsidRPr="00F2138D">
        <w:rPr>
          <w:rFonts w:cstheme="minorHAnsi"/>
        </w:rPr>
        <w:t>Order of design and creation</w:t>
      </w:r>
    </w:p>
    <w:p w14:paraId="793BCB96" w14:textId="77777777" w:rsidR="005F62BD" w:rsidRPr="00F2138D" w:rsidRDefault="005F62BD" w:rsidP="00CD6F98">
      <w:pPr>
        <w:rPr>
          <w:rFonts w:cstheme="minorHAnsi"/>
        </w:rPr>
      </w:pPr>
      <w:r w:rsidRPr="00F2138D">
        <w:rPr>
          <w:rFonts w:cstheme="minorHAnsi"/>
        </w:rPr>
        <w:t>I will be splitting the project into many sections, allowing me to focus on one part of the program at a time. These sections are shown below:</w:t>
      </w:r>
    </w:p>
    <w:p w14:paraId="05FE39EC" w14:textId="77777777" w:rsidR="005F62BD" w:rsidRPr="00F2138D" w:rsidRDefault="005F62BD" w:rsidP="005F62BD">
      <w:pPr>
        <w:pStyle w:val="ListParagraph"/>
        <w:numPr>
          <w:ilvl w:val="0"/>
          <w:numId w:val="3"/>
        </w:numPr>
        <w:rPr>
          <w:rFonts w:cstheme="minorHAnsi"/>
        </w:rPr>
      </w:pPr>
      <w:r w:rsidRPr="00F2138D">
        <w:rPr>
          <w:rFonts w:cstheme="minorHAnsi"/>
        </w:rPr>
        <w:t>Server-Side Setup</w:t>
      </w:r>
    </w:p>
    <w:p w14:paraId="74D6B93C" w14:textId="77777777" w:rsidR="002557AF" w:rsidRDefault="002557AF" w:rsidP="005F62BD">
      <w:pPr>
        <w:pStyle w:val="ListParagraph"/>
        <w:numPr>
          <w:ilvl w:val="1"/>
          <w:numId w:val="3"/>
        </w:numPr>
        <w:rPr>
          <w:rFonts w:cstheme="minorHAnsi"/>
        </w:rPr>
      </w:pPr>
      <w:r w:rsidRPr="00F2138D">
        <w:rPr>
          <w:rFonts w:cstheme="minorHAnsi"/>
        </w:rPr>
        <w:t xml:space="preserve">Create a client class that will hold the attributes of each client that connects </w:t>
      </w:r>
    </w:p>
    <w:p w14:paraId="0BAF410C" w14:textId="3BFD92F1" w:rsidR="005F62BD" w:rsidRPr="002557AF" w:rsidRDefault="005F62BD" w:rsidP="002557AF">
      <w:pPr>
        <w:pStyle w:val="ListParagraph"/>
        <w:numPr>
          <w:ilvl w:val="1"/>
          <w:numId w:val="3"/>
        </w:numPr>
        <w:rPr>
          <w:rFonts w:cstheme="minorHAnsi"/>
        </w:rPr>
      </w:pPr>
      <w:r w:rsidRPr="00F2138D">
        <w:rPr>
          <w:rFonts w:cstheme="minorHAnsi"/>
        </w:rPr>
        <w:t>Creating the TCP server on the local Network</w:t>
      </w:r>
    </w:p>
    <w:p w14:paraId="5D5F3077" w14:textId="425415C0" w:rsidR="005F62BD" w:rsidRPr="00F2138D" w:rsidRDefault="005F62BD" w:rsidP="005F62BD">
      <w:pPr>
        <w:pStyle w:val="ListParagraph"/>
        <w:numPr>
          <w:ilvl w:val="1"/>
          <w:numId w:val="3"/>
        </w:numPr>
        <w:rPr>
          <w:rFonts w:cstheme="minorHAnsi"/>
        </w:rPr>
      </w:pPr>
      <w:r w:rsidRPr="00F2138D">
        <w:rPr>
          <w:rFonts w:cstheme="minorHAnsi"/>
        </w:rPr>
        <w:t xml:space="preserve">Create a </w:t>
      </w:r>
      <w:r w:rsidR="00581B21">
        <w:rPr>
          <w:rFonts w:cstheme="minorHAnsi"/>
        </w:rPr>
        <w:t>procedure</w:t>
      </w:r>
      <w:r w:rsidRPr="00F2138D">
        <w:rPr>
          <w:rFonts w:cstheme="minorHAnsi"/>
        </w:rPr>
        <w:t xml:space="preserve"> that allows the client to connect</w:t>
      </w:r>
    </w:p>
    <w:p w14:paraId="27D32D88" w14:textId="77777777" w:rsidR="005F62BD" w:rsidRPr="00F2138D" w:rsidRDefault="005F62BD" w:rsidP="005F62BD">
      <w:pPr>
        <w:pStyle w:val="ListParagraph"/>
        <w:numPr>
          <w:ilvl w:val="1"/>
          <w:numId w:val="3"/>
        </w:numPr>
        <w:rPr>
          <w:rFonts w:cstheme="minorHAnsi"/>
        </w:rPr>
      </w:pPr>
      <w:r w:rsidRPr="00F2138D">
        <w:rPr>
          <w:rFonts w:cstheme="minorHAnsi"/>
        </w:rPr>
        <w:t>Creating a Listener to allow the server to receive requests</w:t>
      </w:r>
    </w:p>
    <w:p w14:paraId="6B868E40" w14:textId="7E867A67" w:rsidR="005F62BD" w:rsidRDefault="005F62BD" w:rsidP="005F62BD">
      <w:pPr>
        <w:pStyle w:val="ListParagraph"/>
        <w:numPr>
          <w:ilvl w:val="1"/>
          <w:numId w:val="3"/>
        </w:numPr>
        <w:rPr>
          <w:rFonts w:cstheme="minorHAnsi"/>
        </w:rPr>
      </w:pPr>
      <w:r w:rsidRPr="00F2138D">
        <w:rPr>
          <w:rFonts w:cstheme="minorHAnsi"/>
        </w:rPr>
        <w:t xml:space="preserve">Create a </w:t>
      </w:r>
      <w:r w:rsidR="005C0DF4">
        <w:rPr>
          <w:rFonts w:cstheme="minorHAnsi"/>
        </w:rPr>
        <w:t>procedure</w:t>
      </w:r>
      <w:r w:rsidRPr="00F2138D">
        <w:rPr>
          <w:rFonts w:cstheme="minorHAnsi"/>
        </w:rPr>
        <w:t xml:space="preserve"> that can send a signal to a client</w:t>
      </w:r>
    </w:p>
    <w:p w14:paraId="49F77CAD" w14:textId="77777777" w:rsidR="005D2CBA" w:rsidRPr="00F2138D" w:rsidRDefault="005D2CBA" w:rsidP="005D2CBA">
      <w:pPr>
        <w:pStyle w:val="ListParagraph"/>
        <w:numPr>
          <w:ilvl w:val="1"/>
          <w:numId w:val="3"/>
        </w:numPr>
        <w:rPr>
          <w:rFonts w:cstheme="minorHAnsi"/>
        </w:rPr>
      </w:pPr>
      <w:r>
        <w:rPr>
          <w:rFonts w:cstheme="minorHAnsi"/>
        </w:rPr>
        <w:t>Create a procedure that can process client requests</w:t>
      </w:r>
    </w:p>
    <w:p w14:paraId="2FB9085A" w14:textId="77777777" w:rsidR="005F62BD" w:rsidRPr="00F2138D" w:rsidRDefault="005F62BD" w:rsidP="005F62BD">
      <w:pPr>
        <w:pStyle w:val="ListParagraph"/>
        <w:numPr>
          <w:ilvl w:val="0"/>
          <w:numId w:val="3"/>
        </w:numPr>
        <w:rPr>
          <w:rFonts w:cstheme="minorHAnsi"/>
        </w:rPr>
      </w:pPr>
      <w:r w:rsidRPr="00F2138D">
        <w:rPr>
          <w:rFonts w:cstheme="minorHAnsi"/>
        </w:rPr>
        <w:t>Client-Side Setup</w:t>
      </w:r>
    </w:p>
    <w:p w14:paraId="6882358A" w14:textId="77777777" w:rsidR="005F62BD" w:rsidRPr="00F2138D" w:rsidRDefault="005F62BD" w:rsidP="005F62BD">
      <w:pPr>
        <w:pStyle w:val="ListParagraph"/>
        <w:numPr>
          <w:ilvl w:val="1"/>
          <w:numId w:val="3"/>
        </w:numPr>
        <w:rPr>
          <w:rFonts w:cstheme="minorHAnsi"/>
        </w:rPr>
      </w:pPr>
      <w:r w:rsidRPr="00F2138D">
        <w:rPr>
          <w:rFonts w:cstheme="minorHAnsi"/>
        </w:rPr>
        <w:t>Create a TCP connection to the server on the local network</w:t>
      </w:r>
    </w:p>
    <w:p w14:paraId="664CEEF5" w14:textId="29C60CB6" w:rsidR="005F62BD" w:rsidRPr="00F2138D" w:rsidRDefault="005F62BD" w:rsidP="005F62BD">
      <w:pPr>
        <w:pStyle w:val="ListParagraph"/>
        <w:numPr>
          <w:ilvl w:val="1"/>
          <w:numId w:val="3"/>
        </w:numPr>
        <w:rPr>
          <w:rFonts w:cstheme="minorHAnsi"/>
        </w:rPr>
      </w:pPr>
      <w:r w:rsidRPr="00F2138D">
        <w:rPr>
          <w:rFonts w:cstheme="minorHAnsi"/>
        </w:rPr>
        <w:t xml:space="preserve">Create a </w:t>
      </w:r>
      <w:r w:rsidR="00541F1C">
        <w:rPr>
          <w:rFonts w:cstheme="minorHAnsi"/>
        </w:rPr>
        <w:t>procedure</w:t>
      </w:r>
      <w:r w:rsidRPr="00F2138D">
        <w:rPr>
          <w:rFonts w:cstheme="minorHAnsi"/>
        </w:rPr>
        <w:t xml:space="preserve"> that sends requests to the server</w:t>
      </w:r>
    </w:p>
    <w:p w14:paraId="29BE3780" w14:textId="24A137B1" w:rsidR="00EB7025" w:rsidRPr="00EB7025" w:rsidRDefault="00EB7025" w:rsidP="00EB7025">
      <w:pPr>
        <w:pStyle w:val="ListParagraph"/>
        <w:numPr>
          <w:ilvl w:val="1"/>
          <w:numId w:val="3"/>
        </w:numPr>
        <w:rPr>
          <w:rFonts w:cstheme="minorHAnsi"/>
        </w:rPr>
      </w:pPr>
      <w:r>
        <w:rPr>
          <w:rFonts w:cstheme="minorHAnsi"/>
        </w:rPr>
        <w:lastRenderedPageBreak/>
        <w:t>Create a procedure to process data from the server</w:t>
      </w:r>
    </w:p>
    <w:p w14:paraId="30782890" w14:textId="37A8F9EA" w:rsidR="005F62BD" w:rsidRDefault="005F62BD" w:rsidP="005F62BD">
      <w:pPr>
        <w:pStyle w:val="ListParagraph"/>
        <w:numPr>
          <w:ilvl w:val="1"/>
          <w:numId w:val="3"/>
        </w:numPr>
        <w:rPr>
          <w:rFonts w:cstheme="minorHAnsi"/>
        </w:rPr>
      </w:pPr>
      <w:r w:rsidRPr="00F2138D">
        <w:rPr>
          <w:rFonts w:cstheme="minorHAnsi"/>
        </w:rPr>
        <w:t xml:space="preserve">Create a </w:t>
      </w:r>
      <w:r w:rsidR="0059329B">
        <w:rPr>
          <w:rFonts w:cstheme="minorHAnsi"/>
        </w:rPr>
        <w:t>procedure</w:t>
      </w:r>
      <w:r w:rsidRPr="00F2138D">
        <w:rPr>
          <w:rFonts w:cstheme="minorHAnsi"/>
        </w:rPr>
        <w:t xml:space="preserve"> that receives information from the server</w:t>
      </w:r>
    </w:p>
    <w:p w14:paraId="029AD264" w14:textId="65DF6FB0" w:rsidR="00346D97" w:rsidRDefault="00346D97" w:rsidP="005F62BD">
      <w:pPr>
        <w:pStyle w:val="ListParagraph"/>
        <w:numPr>
          <w:ilvl w:val="1"/>
          <w:numId w:val="3"/>
        </w:numPr>
        <w:rPr>
          <w:rFonts w:cstheme="minorHAnsi"/>
        </w:rPr>
      </w:pPr>
      <w:r>
        <w:rPr>
          <w:rFonts w:cstheme="minorHAnsi"/>
        </w:rPr>
        <w:t>Create a procedure to close the connection to the server</w:t>
      </w:r>
    </w:p>
    <w:p w14:paraId="1E0B1911" w14:textId="20D9F84C" w:rsidR="00EB3853" w:rsidRPr="00F2138D" w:rsidRDefault="00EB3853" w:rsidP="0036036E">
      <w:pPr>
        <w:pStyle w:val="ListParagraph"/>
        <w:numPr>
          <w:ilvl w:val="1"/>
          <w:numId w:val="3"/>
        </w:numPr>
        <w:rPr>
          <w:rFonts w:cstheme="minorHAnsi"/>
        </w:rPr>
      </w:pPr>
      <w:r w:rsidRPr="00F2138D">
        <w:rPr>
          <w:rFonts w:cstheme="minorHAnsi"/>
        </w:rPr>
        <w:t xml:space="preserve">Create a </w:t>
      </w:r>
      <w:r w:rsidR="0059329B">
        <w:rPr>
          <w:rFonts w:cstheme="minorHAnsi"/>
        </w:rPr>
        <w:t>procedure</w:t>
      </w:r>
      <w:r w:rsidRPr="00F2138D">
        <w:rPr>
          <w:rFonts w:cstheme="minorHAnsi"/>
        </w:rPr>
        <w:t xml:space="preserve"> that allows the input of the IP and Port on </w:t>
      </w:r>
      <w:r w:rsidR="003D0BD3">
        <w:rPr>
          <w:rFonts w:cstheme="minorHAnsi"/>
        </w:rPr>
        <w:t xml:space="preserve">the </w:t>
      </w:r>
      <w:r w:rsidRPr="00F2138D">
        <w:rPr>
          <w:rFonts w:cstheme="minorHAnsi"/>
        </w:rPr>
        <w:t>first</w:t>
      </w:r>
      <w:r w:rsidR="003D0BD3">
        <w:rPr>
          <w:rFonts w:cstheme="minorHAnsi"/>
        </w:rPr>
        <w:t>-</w:t>
      </w:r>
      <w:r w:rsidRPr="00F2138D">
        <w:rPr>
          <w:rFonts w:cstheme="minorHAnsi"/>
        </w:rPr>
        <w:t>time setup</w:t>
      </w:r>
    </w:p>
    <w:p w14:paraId="2ACD6117" w14:textId="77777777" w:rsidR="005F62BD" w:rsidRPr="00F2138D" w:rsidRDefault="005F62BD" w:rsidP="005F62BD">
      <w:pPr>
        <w:pStyle w:val="ListParagraph"/>
        <w:numPr>
          <w:ilvl w:val="0"/>
          <w:numId w:val="3"/>
        </w:numPr>
        <w:rPr>
          <w:rFonts w:cstheme="minorHAnsi"/>
        </w:rPr>
      </w:pPr>
      <w:r w:rsidRPr="00F2138D">
        <w:rPr>
          <w:rFonts w:cstheme="minorHAnsi"/>
        </w:rPr>
        <w:t>Database and stock table setup</w:t>
      </w:r>
    </w:p>
    <w:p w14:paraId="241286E0" w14:textId="77777777" w:rsidR="005F62BD" w:rsidRPr="00F2138D" w:rsidRDefault="005F62BD" w:rsidP="005F62BD">
      <w:pPr>
        <w:pStyle w:val="ListParagraph"/>
        <w:numPr>
          <w:ilvl w:val="1"/>
          <w:numId w:val="3"/>
        </w:numPr>
        <w:rPr>
          <w:rFonts w:cstheme="minorHAnsi"/>
        </w:rPr>
      </w:pPr>
      <w:r w:rsidRPr="00F2138D">
        <w:rPr>
          <w:rFonts w:cstheme="minorHAnsi"/>
        </w:rPr>
        <w:t>Import SQLite</w:t>
      </w:r>
    </w:p>
    <w:p w14:paraId="75CCF8D8" w14:textId="77777777" w:rsidR="005F62BD" w:rsidRPr="00F2138D" w:rsidRDefault="005F62BD" w:rsidP="005F62BD">
      <w:pPr>
        <w:pStyle w:val="ListParagraph"/>
        <w:numPr>
          <w:ilvl w:val="1"/>
          <w:numId w:val="3"/>
        </w:numPr>
        <w:rPr>
          <w:rFonts w:cstheme="minorHAnsi"/>
        </w:rPr>
      </w:pPr>
      <w:r w:rsidRPr="00F2138D">
        <w:rPr>
          <w:rFonts w:cstheme="minorHAnsi"/>
        </w:rPr>
        <w:t>Create a database connection using SQLite libraries on the server</w:t>
      </w:r>
      <w:r w:rsidR="00B61547" w:rsidRPr="00F2138D">
        <w:rPr>
          <w:rFonts w:cstheme="minorHAnsi"/>
        </w:rPr>
        <w:t>-</w:t>
      </w:r>
      <w:r w:rsidRPr="00F2138D">
        <w:rPr>
          <w:rFonts w:cstheme="minorHAnsi"/>
        </w:rPr>
        <w:t>side</w:t>
      </w:r>
    </w:p>
    <w:p w14:paraId="53735C85" w14:textId="77777777" w:rsidR="005F62BD" w:rsidRPr="00F2138D" w:rsidRDefault="005F62BD" w:rsidP="005F62BD">
      <w:pPr>
        <w:pStyle w:val="ListParagraph"/>
        <w:numPr>
          <w:ilvl w:val="1"/>
          <w:numId w:val="3"/>
        </w:numPr>
        <w:rPr>
          <w:rFonts w:cstheme="minorHAnsi"/>
        </w:rPr>
      </w:pPr>
      <w:r w:rsidRPr="00F2138D">
        <w:rPr>
          <w:rFonts w:cstheme="minorHAnsi"/>
        </w:rPr>
        <w:t>Create a table in the database for the stock items if it doesn’t already exist</w:t>
      </w:r>
    </w:p>
    <w:p w14:paraId="0BB14372" w14:textId="77777777" w:rsidR="005F62BD" w:rsidRPr="00F2138D" w:rsidRDefault="005F62BD" w:rsidP="005F62BD">
      <w:pPr>
        <w:pStyle w:val="ListParagraph"/>
        <w:numPr>
          <w:ilvl w:val="1"/>
          <w:numId w:val="3"/>
        </w:numPr>
        <w:rPr>
          <w:rFonts w:cstheme="minorHAnsi"/>
        </w:rPr>
      </w:pPr>
      <w:r w:rsidRPr="00F2138D">
        <w:rPr>
          <w:rFonts w:cstheme="minorHAnsi"/>
        </w:rPr>
        <w:t>Create a function to read data from the database and returns it</w:t>
      </w:r>
    </w:p>
    <w:p w14:paraId="2A7519D2" w14:textId="77777777" w:rsidR="005F62BD" w:rsidRPr="00F2138D" w:rsidRDefault="005F62BD" w:rsidP="005F62BD">
      <w:pPr>
        <w:pStyle w:val="ListParagraph"/>
        <w:numPr>
          <w:ilvl w:val="1"/>
          <w:numId w:val="3"/>
        </w:numPr>
        <w:rPr>
          <w:rFonts w:cstheme="minorHAnsi"/>
        </w:rPr>
      </w:pPr>
      <w:r w:rsidRPr="00F2138D">
        <w:rPr>
          <w:rFonts w:cstheme="minorHAnsi"/>
        </w:rPr>
        <w:t>Create a function to write data to the database</w:t>
      </w:r>
    </w:p>
    <w:p w14:paraId="696C69F9" w14:textId="77777777" w:rsidR="005F62BD" w:rsidRPr="00F2138D" w:rsidRDefault="005F62BD" w:rsidP="001B5FE6">
      <w:pPr>
        <w:pStyle w:val="ListParagraph"/>
        <w:numPr>
          <w:ilvl w:val="1"/>
          <w:numId w:val="3"/>
        </w:numPr>
        <w:rPr>
          <w:rFonts w:cstheme="minorHAnsi"/>
        </w:rPr>
      </w:pPr>
      <w:r w:rsidRPr="00F2138D">
        <w:rPr>
          <w:rFonts w:cstheme="minorHAnsi"/>
        </w:rPr>
        <w:t>Create a function to receive a database requ</w:t>
      </w:r>
      <w:r w:rsidR="001B5FE6" w:rsidRPr="00F2138D">
        <w:rPr>
          <w:rFonts w:cstheme="minorHAnsi"/>
        </w:rPr>
        <w:t>est</w:t>
      </w:r>
    </w:p>
    <w:p w14:paraId="7F2A69BE" w14:textId="77777777" w:rsidR="001B5FE6" w:rsidRPr="00F2138D" w:rsidRDefault="001B5FE6" w:rsidP="001B5FE6">
      <w:pPr>
        <w:pStyle w:val="ListParagraph"/>
        <w:numPr>
          <w:ilvl w:val="1"/>
          <w:numId w:val="3"/>
        </w:numPr>
        <w:rPr>
          <w:rFonts w:cstheme="minorHAnsi"/>
        </w:rPr>
      </w:pPr>
      <w:r w:rsidRPr="00F2138D">
        <w:rPr>
          <w:rFonts w:cstheme="minorHAnsi"/>
        </w:rPr>
        <w:t xml:space="preserve">Create a function that returns data from the database to the client </w:t>
      </w:r>
    </w:p>
    <w:p w14:paraId="19279AA2" w14:textId="77777777" w:rsidR="005F62BD" w:rsidRPr="00F2138D" w:rsidRDefault="005F62BD" w:rsidP="005F62BD">
      <w:pPr>
        <w:pStyle w:val="ListParagraph"/>
        <w:numPr>
          <w:ilvl w:val="1"/>
          <w:numId w:val="3"/>
        </w:numPr>
        <w:rPr>
          <w:rFonts w:cstheme="minorHAnsi"/>
        </w:rPr>
      </w:pPr>
      <w:r w:rsidRPr="00F2138D">
        <w:rPr>
          <w:rFonts w:cstheme="minorHAnsi"/>
        </w:rPr>
        <w:t>Create a function to send database requests to the server</w:t>
      </w:r>
    </w:p>
    <w:p w14:paraId="1F63EF07" w14:textId="77777777" w:rsidR="0036036E" w:rsidRPr="00F2138D" w:rsidRDefault="005F62BD" w:rsidP="0036036E">
      <w:pPr>
        <w:pStyle w:val="ListParagraph"/>
        <w:numPr>
          <w:ilvl w:val="1"/>
          <w:numId w:val="3"/>
        </w:numPr>
        <w:rPr>
          <w:rFonts w:cstheme="minorHAnsi"/>
        </w:rPr>
      </w:pPr>
      <w:r w:rsidRPr="00F2138D">
        <w:rPr>
          <w:rFonts w:cstheme="minorHAnsi"/>
        </w:rPr>
        <w:t>Create a function that receives database requests from the server</w:t>
      </w:r>
    </w:p>
    <w:p w14:paraId="57D59F88" w14:textId="77777777" w:rsidR="0036036E" w:rsidRPr="00F2138D" w:rsidRDefault="0036036E" w:rsidP="0036036E">
      <w:pPr>
        <w:pStyle w:val="ListParagraph"/>
        <w:numPr>
          <w:ilvl w:val="0"/>
          <w:numId w:val="3"/>
        </w:numPr>
        <w:rPr>
          <w:rFonts w:cstheme="minorHAnsi"/>
        </w:rPr>
      </w:pPr>
      <w:r w:rsidRPr="00F2138D">
        <w:rPr>
          <w:rFonts w:cstheme="minorHAnsi"/>
        </w:rPr>
        <w:t>Security</w:t>
      </w:r>
    </w:p>
    <w:p w14:paraId="395602E4" w14:textId="77777777" w:rsidR="0036036E" w:rsidRPr="00F2138D" w:rsidRDefault="0036036E" w:rsidP="0036036E">
      <w:pPr>
        <w:pStyle w:val="ListParagraph"/>
        <w:numPr>
          <w:ilvl w:val="1"/>
          <w:numId w:val="3"/>
        </w:numPr>
        <w:rPr>
          <w:rFonts w:cstheme="minorHAnsi"/>
        </w:rPr>
      </w:pPr>
      <w:r w:rsidRPr="00F2138D">
        <w:rPr>
          <w:rFonts w:cstheme="minorHAnsi"/>
        </w:rPr>
        <w:t>Create an encryption class</w:t>
      </w:r>
    </w:p>
    <w:p w14:paraId="33B9C08B" w14:textId="77777777" w:rsidR="0036036E" w:rsidRPr="00F2138D" w:rsidRDefault="0036036E" w:rsidP="0036036E">
      <w:pPr>
        <w:pStyle w:val="ListParagraph"/>
        <w:numPr>
          <w:ilvl w:val="1"/>
          <w:numId w:val="3"/>
        </w:numPr>
        <w:rPr>
          <w:rFonts w:cstheme="minorHAnsi"/>
        </w:rPr>
      </w:pPr>
      <w:r w:rsidRPr="00F2138D">
        <w:rPr>
          <w:rFonts w:cstheme="minorHAnsi"/>
        </w:rPr>
        <w:t>Create a function to encrypt data</w:t>
      </w:r>
    </w:p>
    <w:p w14:paraId="781C548F" w14:textId="77777777" w:rsidR="0036036E" w:rsidRPr="00F2138D" w:rsidRDefault="0036036E" w:rsidP="0036036E">
      <w:pPr>
        <w:pStyle w:val="ListParagraph"/>
        <w:numPr>
          <w:ilvl w:val="1"/>
          <w:numId w:val="3"/>
        </w:numPr>
        <w:rPr>
          <w:rFonts w:cstheme="minorHAnsi"/>
        </w:rPr>
      </w:pPr>
      <w:r w:rsidRPr="00F2138D">
        <w:rPr>
          <w:rFonts w:cstheme="minorHAnsi"/>
        </w:rPr>
        <w:t xml:space="preserve">Create a function to decrypt data </w:t>
      </w:r>
    </w:p>
    <w:p w14:paraId="71E4D766" w14:textId="77777777" w:rsidR="00783899" w:rsidRPr="00F2138D" w:rsidRDefault="00783899" w:rsidP="0036036E">
      <w:pPr>
        <w:pStyle w:val="ListParagraph"/>
        <w:numPr>
          <w:ilvl w:val="1"/>
          <w:numId w:val="3"/>
        </w:numPr>
        <w:rPr>
          <w:rFonts w:cstheme="minorHAnsi"/>
        </w:rPr>
      </w:pPr>
      <w:r w:rsidRPr="00F2138D">
        <w:rPr>
          <w:rFonts w:cstheme="minorHAnsi"/>
        </w:rPr>
        <w:t>Apply this encryption to all outgoing communications</w:t>
      </w:r>
    </w:p>
    <w:p w14:paraId="73286228" w14:textId="77777777" w:rsidR="00783899" w:rsidRPr="00F2138D" w:rsidRDefault="00783899" w:rsidP="0036036E">
      <w:pPr>
        <w:pStyle w:val="ListParagraph"/>
        <w:numPr>
          <w:ilvl w:val="1"/>
          <w:numId w:val="3"/>
        </w:numPr>
        <w:rPr>
          <w:rFonts w:cstheme="minorHAnsi"/>
        </w:rPr>
      </w:pPr>
      <w:r w:rsidRPr="00F2138D">
        <w:rPr>
          <w:rFonts w:cstheme="minorHAnsi"/>
        </w:rPr>
        <w:t>Apply the decryption to all incoming communications</w:t>
      </w:r>
    </w:p>
    <w:p w14:paraId="6F4A8D58" w14:textId="77777777" w:rsidR="001B5FE6" w:rsidRPr="00F2138D" w:rsidRDefault="001B5FE6" w:rsidP="001B5FE6">
      <w:pPr>
        <w:pStyle w:val="ListParagraph"/>
        <w:numPr>
          <w:ilvl w:val="0"/>
          <w:numId w:val="3"/>
        </w:numPr>
        <w:rPr>
          <w:rFonts w:cstheme="minorHAnsi"/>
        </w:rPr>
      </w:pPr>
      <w:r w:rsidRPr="00F2138D">
        <w:rPr>
          <w:rFonts w:cstheme="minorHAnsi"/>
        </w:rPr>
        <w:t>Graphical User Interface Setup</w:t>
      </w:r>
    </w:p>
    <w:p w14:paraId="1A1D49B4" w14:textId="77777777" w:rsidR="001B5FE6" w:rsidRPr="00F2138D" w:rsidRDefault="001B5FE6" w:rsidP="001B5FE6">
      <w:pPr>
        <w:pStyle w:val="ListParagraph"/>
        <w:numPr>
          <w:ilvl w:val="1"/>
          <w:numId w:val="3"/>
        </w:numPr>
        <w:rPr>
          <w:rFonts w:cstheme="minorHAnsi"/>
        </w:rPr>
      </w:pPr>
      <w:r w:rsidRPr="00F2138D">
        <w:rPr>
          <w:rFonts w:cstheme="minorHAnsi"/>
        </w:rPr>
        <w:t>Create a main scene for the GUI</w:t>
      </w:r>
    </w:p>
    <w:p w14:paraId="70A1450C" w14:textId="77777777" w:rsidR="001B5FE6" w:rsidRPr="00F2138D" w:rsidRDefault="001B5FE6" w:rsidP="001B5FE6">
      <w:pPr>
        <w:pStyle w:val="ListParagraph"/>
        <w:numPr>
          <w:ilvl w:val="1"/>
          <w:numId w:val="3"/>
        </w:numPr>
        <w:rPr>
          <w:rFonts w:cstheme="minorHAnsi"/>
        </w:rPr>
      </w:pPr>
      <w:r w:rsidRPr="00F2138D">
        <w:rPr>
          <w:rFonts w:cstheme="minorHAnsi"/>
        </w:rPr>
        <w:t>Create a main controller class for the scene</w:t>
      </w:r>
    </w:p>
    <w:p w14:paraId="75E2C236" w14:textId="77777777" w:rsidR="001B5FE6" w:rsidRPr="00F2138D" w:rsidRDefault="001B5FE6" w:rsidP="001B5FE6">
      <w:pPr>
        <w:pStyle w:val="ListParagraph"/>
        <w:numPr>
          <w:ilvl w:val="0"/>
          <w:numId w:val="3"/>
        </w:numPr>
        <w:rPr>
          <w:rFonts w:cstheme="minorHAnsi"/>
        </w:rPr>
      </w:pPr>
      <w:r w:rsidRPr="00F2138D">
        <w:rPr>
          <w:rFonts w:cstheme="minorHAnsi"/>
        </w:rPr>
        <w:t>Stock Lookup</w:t>
      </w:r>
    </w:p>
    <w:p w14:paraId="17417E57" w14:textId="77777777" w:rsidR="001B5FE6" w:rsidRPr="00F2138D" w:rsidRDefault="001B5FE6" w:rsidP="001B5FE6">
      <w:pPr>
        <w:pStyle w:val="ListParagraph"/>
        <w:numPr>
          <w:ilvl w:val="1"/>
          <w:numId w:val="3"/>
        </w:numPr>
        <w:rPr>
          <w:rFonts w:cstheme="minorHAnsi"/>
        </w:rPr>
      </w:pPr>
      <w:r w:rsidRPr="00F2138D">
        <w:rPr>
          <w:rFonts w:cstheme="minorHAnsi"/>
        </w:rPr>
        <w:t>Create a ‘stock lookup’ button</w:t>
      </w:r>
    </w:p>
    <w:p w14:paraId="469898A9" w14:textId="77777777" w:rsidR="001B5FE6" w:rsidRPr="00F2138D" w:rsidRDefault="001B5FE6" w:rsidP="001B5FE6">
      <w:pPr>
        <w:pStyle w:val="ListParagraph"/>
        <w:numPr>
          <w:ilvl w:val="1"/>
          <w:numId w:val="3"/>
        </w:numPr>
        <w:rPr>
          <w:rFonts w:cstheme="minorHAnsi"/>
        </w:rPr>
      </w:pPr>
      <w:r w:rsidRPr="00F2138D">
        <w:rPr>
          <w:rFonts w:cstheme="minorHAnsi"/>
        </w:rPr>
        <w:t>Create a popup when the button is pressed</w:t>
      </w:r>
    </w:p>
    <w:p w14:paraId="6725690E" w14:textId="77777777" w:rsidR="001B5FE6" w:rsidRPr="00F2138D" w:rsidRDefault="001B5FE6" w:rsidP="001B5FE6">
      <w:pPr>
        <w:pStyle w:val="ListParagraph"/>
        <w:numPr>
          <w:ilvl w:val="1"/>
          <w:numId w:val="3"/>
        </w:numPr>
        <w:rPr>
          <w:rFonts w:cstheme="minorHAnsi"/>
        </w:rPr>
      </w:pPr>
      <w:r w:rsidRPr="00F2138D">
        <w:rPr>
          <w:rFonts w:cstheme="minorHAnsi"/>
        </w:rPr>
        <w:t>Create a layout including a scroll area, 2 inputs and 2 buttons</w:t>
      </w:r>
    </w:p>
    <w:p w14:paraId="213C19E0" w14:textId="77777777" w:rsidR="001B5FE6" w:rsidRPr="00F2138D" w:rsidRDefault="001B5FE6" w:rsidP="001B5FE6">
      <w:pPr>
        <w:pStyle w:val="ListParagraph"/>
        <w:numPr>
          <w:ilvl w:val="1"/>
          <w:numId w:val="3"/>
        </w:numPr>
        <w:rPr>
          <w:rFonts w:cstheme="minorHAnsi"/>
        </w:rPr>
      </w:pPr>
      <w:r w:rsidRPr="00F2138D">
        <w:rPr>
          <w:rFonts w:cstheme="minorHAnsi"/>
        </w:rPr>
        <w:t>Allow a button in the popup to search the database, depending on the 2 inputs</w:t>
      </w:r>
    </w:p>
    <w:p w14:paraId="19B96D69" w14:textId="77777777" w:rsidR="001B5FE6" w:rsidRPr="00F2138D" w:rsidRDefault="001B5FE6" w:rsidP="001B5FE6">
      <w:pPr>
        <w:pStyle w:val="ListParagraph"/>
        <w:numPr>
          <w:ilvl w:val="1"/>
          <w:numId w:val="3"/>
        </w:numPr>
        <w:rPr>
          <w:rFonts w:cstheme="minorHAnsi"/>
        </w:rPr>
      </w:pPr>
      <w:r w:rsidRPr="00F2138D">
        <w:rPr>
          <w:rFonts w:cstheme="minorHAnsi"/>
        </w:rPr>
        <w:t>Create a grid layout which will store buttons</w:t>
      </w:r>
    </w:p>
    <w:p w14:paraId="79A7101C" w14:textId="77777777" w:rsidR="001B5FE6" w:rsidRPr="00F2138D" w:rsidRDefault="001B5FE6" w:rsidP="001B5FE6">
      <w:pPr>
        <w:pStyle w:val="ListParagraph"/>
        <w:numPr>
          <w:ilvl w:val="1"/>
          <w:numId w:val="3"/>
        </w:numPr>
        <w:rPr>
          <w:rFonts w:cstheme="minorHAnsi"/>
        </w:rPr>
      </w:pPr>
      <w:r w:rsidRPr="00F2138D">
        <w:rPr>
          <w:rFonts w:cstheme="minorHAnsi"/>
        </w:rPr>
        <w:t>Create a function to instantiate buttons for every returned value</w:t>
      </w:r>
    </w:p>
    <w:p w14:paraId="19220081" w14:textId="77777777" w:rsidR="001B5FE6" w:rsidRPr="00F2138D" w:rsidRDefault="001B5FE6" w:rsidP="001B5FE6">
      <w:pPr>
        <w:pStyle w:val="ListParagraph"/>
        <w:numPr>
          <w:ilvl w:val="1"/>
          <w:numId w:val="3"/>
        </w:numPr>
        <w:rPr>
          <w:rFonts w:cstheme="minorHAnsi"/>
        </w:rPr>
      </w:pPr>
      <w:r w:rsidRPr="00F2138D">
        <w:rPr>
          <w:rFonts w:cstheme="minorHAnsi"/>
        </w:rPr>
        <w:t xml:space="preserve">Delete the existing buttons for successive searches </w:t>
      </w:r>
    </w:p>
    <w:p w14:paraId="487A11EE" w14:textId="77777777" w:rsidR="001B5FE6" w:rsidRPr="00F2138D" w:rsidRDefault="001B5FE6" w:rsidP="001B5FE6">
      <w:pPr>
        <w:pStyle w:val="ListParagraph"/>
        <w:numPr>
          <w:ilvl w:val="1"/>
          <w:numId w:val="3"/>
        </w:numPr>
        <w:rPr>
          <w:rFonts w:cstheme="minorHAnsi"/>
        </w:rPr>
      </w:pPr>
      <w:r w:rsidRPr="00F2138D">
        <w:rPr>
          <w:rFonts w:cstheme="minorHAnsi"/>
        </w:rPr>
        <w:t>Allow each item button to return details about the item they represent in a popup</w:t>
      </w:r>
    </w:p>
    <w:p w14:paraId="0E0EB2BA" w14:textId="77777777" w:rsidR="001B5FE6" w:rsidRPr="00F2138D" w:rsidRDefault="001B5FE6" w:rsidP="001B5FE6">
      <w:pPr>
        <w:pStyle w:val="ListParagraph"/>
        <w:numPr>
          <w:ilvl w:val="0"/>
          <w:numId w:val="3"/>
        </w:numPr>
        <w:rPr>
          <w:rFonts w:cstheme="minorHAnsi"/>
        </w:rPr>
      </w:pPr>
      <w:r w:rsidRPr="00F2138D">
        <w:rPr>
          <w:rFonts w:cstheme="minorHAnsi"/>
        </w:rPr>
        <w:t>Order</w:t>
      </w:r>
    </w:p>
    <w:p w14:paraId="64EB462F" w14:textId="77777777" w:rsidR="001B5FE6" w:rsidRPr="00F2138D" w:rsidRDefault="001B5FE6" w:rsidP="001B5FE6">
      <w:pPr>
        <w:pStyle w:val="ListParagraph"/>
        <w:numPr>
          <w:ilvl w:val="1"/>
          <w:numId w:val="3"/>
        </w:numPr>
        <w:rPr>
          <w:rFonts w:cstheme="minorHAnsi"/>
        </w:rPr>
      </w:pPr>
      <w:r w:rsidRPr="00F2138D">
        <w:rPr>
          <w:rFonts w:cstheme="minorHAnsi"/>
        </w:rPr>
        <w:t xml:space="preserve">Create </w:t>
      </w:r>
      <w:r w:rsidR="00B61547" w:rsidRPr="00F2138D">
        <w:rPr>
          <w:rFonts w:cstheme="minorHAnsi"/>
        </w:rPr>
        <w:t xml:space="preserve">a </w:t>
      </w:r>
      <w:r w:rsidRPr="00F2138D">
        <w:rPr>
          <w:rFonts w:cstheme="minorHAnsi"/>
        </w:rPr>
        <w:t>scroll view area to hold the order</w:t>
      </w:r>
    </w:p>
    <w:p w14:paraId="30F07741" w14:textId="77777777" w:rsidR="001B5FE6" w:rsidRPr="00F2138D" w:rsidRDefault="001B5FE6" w:rsidP="001B5FE6">
      <w:pPr>
        <w:pStyle w:val="ListParagraph"/>
        <w:numPr>
          <w:ilvl w:val="1"/>
          <w:numId w:val="3"/>
        </w:numPr>
        <w:rPr>
          <w:rFonts w:cstheme="minorHAnsi"/>
        </w:rPr>
      </w:pPr>
      <w:r w:rsidRPr="00F2138D">
        <w:rPr>
          <w:rFonts w:cstheme="minorHAnsi"/>
        </w:rPr>
        <w:t>Create a button prefab which will represent the item in the order</w:t>
      </w:r>
    </w:p>
    <w:p w14:paraId="141BCDF6" w14:textId="77777777" w:rsidR="001B5FE6" w:rsidRPr="00F2138D" w:rsidRDefault="001B5FE6" w:rsidP="001B5FE6">
      <w:pPr>
        <w:pStyle w:val="ListParagraph"/>
        <w:numPr>
          <w:ilvl w:val="1"/>
          <w:numId w:val="3"/>
        </w:numPr>
        <w:rPr>
          <w:rFonts w:cstheme="minorHAnsi"/>
        </w:rPr>
      </w:pPr>
      <w:r w:rsidRPr="00F2138D">
        <w:rPr>
          <w:rFonts w:cstheme="minorHAnsi"/>
        </w:rPr>
        <w:t>Create a script on the button which will hold the attributes of each item</w:t>
      </w:r>
    </w:p>
    <w:p w14:paraId="09B90593" w14:textId="77777777" w:rsidR="001B5FE6" w:rsidRPr="00F2138D" w:rsidRDefault="001B5FE6" w:rsidP="001B5FE6">
      <w:pPr>
        <w:pStyle w:val="ListParagraph"/>
        <w:numPr>
          <w:ilvl w:val="1"/>
          <w:numId w:val="3"/>
        </w:numPr>
        <w:rPr>
          <w:rFonts w:cstheme="minorHAnsi"/>
        </w:rPr>
      </w:pPr>
      <w:r w:rsidRPr="00F2138D">
        <w:rPr>
          <w:rFonts w:cstheme="minorHAnsi"/>
        </w:rPr>
        <w:t>Create a function to select a button</w:t>
      </w:r>
    </w:p>
    <w:p w14:paraId="1A179C84" w14:textId="77777777" w:rsidR="001B5FE6" w:rsidRPr="00F2138D" w:rsidRDefault="001B5FE6" w:rsidP="001B5FE6">
      <w:pPr>
        <w:pStyle w:val="ListParagraph"/>
        <w:numPr>
          <w:ilvl w:val="1"/>
          <w:numId w:val="3"/>
        </w:numPr>
        <w:rPr>
          <w:rFonts w:cstheme="minorHAnsi"/>
        </w:rPr>
      </w:pPr>
      <w:r w:rsidRPr="00F2138D">
        <w:rPr>
          <w:rFonts w:cstheme="minorHAnsi"/>
        </w:rPr>
        <w:t>Create a function to add items to the order from the stock lookup page</w:t>
      </w:r>
    </w:p>
    <w:p w14:paraId="16DC2BB4" w14:textId="77777777" w:rsidR="001B5FE6" w:rsidRPr="00F2138D" w:rsidRDefault="001B5FE6" w:rsidP="001B5FE6">
      <w:pPr>
        <w:pStyle w:val="ListParagraph"/>
        <w:numPr>
          <w:ilvl w:val="1"/>
          <w:numId w:val="3"/>
        </w:numPr>
        <w:rPr>
          <w:rFonts w:cstheme="minorHAnsi"/>
        </w:rPr>
      </w:pPr>
      <w:r w:rsidRPr="00F2138D">
        <w:rPr>
          <w:rFonts w:cstheme="minorHAnsi"/>
        </w:rPr>
        <w:t>Create a function to return the total of the order</w:t>
      </w:r>
    </w:p>
    <w:p w14:paraId="17855144" w14:textId="77777777" w:rsidR="001B5FE6" w:rsidRPr="00F2138D" w:rsidRDefault="001B5FE6" w:rsidP="001B5FE6">
      <w:pPr>
        <w:pStyle w:val="ListParagraph"/>
        <w:numPr>
          <w:ilvl w:val="1"/>
          <w:numId w:val="3"/>
        </w:numPr>
        <w:rPr>
          <w:rFonts w:cstheme="minorHAnsi"/>
        </w:rPr>
      </w:pPr>
      <w:r w:rsidRPr="00F2138D">
        <w:rPr>
          <w:rFonts w:cstheme="minorHAnsi"/>
        </w:rPr>
        <w:t>Create a button to delete the item in the order</w:t>
      </w:r>
    </w:p>
    <w:p w14:paraId="708B4C02" w14:textId="77777777" w:rsidR="001B5FE6" w:rsidRPr="00F2138D" w:rsidRDefault="001B5FE6" w:rsidP="001B5FE6">
      <w:pPr>
        <w:pStyle w:val="ListParagraph"/>
        <w:numPr>
          <w:ilvl w:val="1"/>
          <w:numId w:val="3"/>
        </w:numPr>
        <w:rPr>
          <w:rFonts w:cstheme="minorHAnsi"/>
        </w:rPr>
      </w:pPr>
      <w:r w:rsidRPr="00F2138D">
        <w:rPr>
          <w:rFonts w:cstheme="minorHAnsi"/>
        </w:rPr>
        <w:t xml:space="preserve">Create a button to increase the amount of an item in the order </w:t>
      </w:r>
    </w:p>
    <w:p w14:paraId="2AEFCC4F" w14:textId="77777777" w:rsidR="001B5FE6" w:rsidRPr="00F2138D" w:rsidRDefault="001B5FE6" w:rsidP="001B5FE6">
      <w:pPr>
        <w:pStyle w:val="ListParagraph"/>
        <w:numPr>
          <w:ilvl w:val="1"/>
          <w:numId w:val="3"/>
        </w:numPr>
        <w:rPr>
          <w:rFonts w:cstheme="minorHAnsi"/>
        </w:rPr>
      </w:pPr>
      <w:r w:rsidRPr="00F2138D">
        <w:rPr>
          <w:rFonts w:cstheme="minorHAnsi"/>
        </w:rPr>
        <w:t>Create a button to decrease the amount of an item in the order</w:t>
      </w:r>
    </w:p>
    <w:p w14:paraId="4C7DB59C" w14:textId="77777777" w:rsidR="001B5FE6" w:rsidRPr="00F2138D" w:rsidRDefault="001B5FE6" w:rsidP="001B5FE6">
      <w:pPr>
        <w:pStyle w:val="ListParagraph"/>
        <w:numPr>
          <w:ilvl w:val="0"/>
          <w:numId w:val="3"/>
        </w:numPr>
        <w:rPr>
          <w:rFonts w:cstheme="minorHAnsi"/>
        </w:rPr>
      </w:pPr>
      <w:r w:rsidRPr="00F2138D">
        <w:rPr>
          <w:rFonts w:cstheme="minorHAnsi"/>
        </w:rPr>
        <w:t>Main page setup</w:t>
      </w:r>
    </w:p>
    <w:p w14:paraId="0DAD0362" w14:textId="77777777" w:rsidR="001B5FE6" w:rsidRPr="00F2138D" w:rsidRDefault="001B5FE6" w:rsidP="001B5FE6">
      <w:pPr>
        <w:pStyle w:val="ListParagraph"/>
        <w:numPr>
          <w:ilvl w:val="1"/>
          <w:numId w:val="3"/>
        </w:numPr>
        <w:rPr>
          <w:rFonts w:cstheme="minorHAnsi"/>
        </w:rPr>
      </w:pPr>
      <w:r w:rsidRPr="00F2138D">
        <w:rPr>
          <w:rFonts w:cstheme="minorHAnsi"/>
        </w:rPr>
        <w:t>Create a panel for item buttons to be stored on the main page with categories</w:t>
      </w:r>
    </w:p>
    <w:p w14:paraId="416774AF" w14:textId="77777777" w:rsidR="001B5FE6" w:rsidRPr="00F2138D" w:rsidRDefault="001B5FE6" w:rsidP="001B5FE6">
      <w:pPr>
        <w:pStyle w:val="ListParagraph"/>
        <w:numPr>
          <w:ilvl w:val="1"/>
          <w:numId w:val="3"/>
        </w:numPr>
        <w:rPr>
          <w:rFonts w:cstheme="minorHAnsi"/>
        </w:rPr>
      </w:pPr>
      <w:r w:rsidRPr="00F2138D">
        <w:rPr>
          <w:rFonts w:cstheme="minorHAnsi"/>
        </w:rPr>
        <w:t>Create a dictionary of categories with the key as the category name and the value as a fixed-length array of item</w:t>
      </w:r>
      <w:r w:rsidR="00B61547" w:rsidRPr="00F2138D">
        <w:rPr>
          <w:rFonts w:cstheme="minorHAnsi"/>
        </w:rPr>
        <w:t>s</w:t>
      </w:r>
      <w:r w:rsidRPr="00F2138D">
        <w:rPr>
          <w:rFonts w:cstheme="minorHAnsi"/>
        </w:rPr>
        <w:t xml:space="preserve"> id’s </w:t>
      </w:r>
    </w:p>
    <w:p w14:paraId="38F42C40" w14:textId="77777777" w:rsidR="001B5FE6" w:rsidRPr="00F2138D" w:rsidRDefault="001B5FE6" w:rsidP="001B5FE6">
      <w:pPr>
        <w:pStyle w:val="ListParagraph"/>
        <w:numPr>
          <w:ilvl w:val="1"/>
          <w:numId w:val="3"/>
        </w:numPr>
        <w:rPr>
          <w:rFonts w:cstheme="minorHAnsi"/>
        </w:rPr>
      </w:pPr>
      <w:r w:rsidRPr="00F2138D">
        <w:rPr>
          <w:rFonts w:cstheme="minorHAnsi"/>
        </w:rPr>
        <w:t>Create a function to select which category is active</w:t>
      </w:r>
    </w:p>
    <w:p w14:paraId="0A526274" w14:textId="77777777" w:rsidR="001B5FE6" w:rsidRPr="00F2138D" w:rsidRDefault="001B5FE6" w:rsidP="001B5FE6">
      <w:pPr>
        <w:pStyle w:val="ListParagraph"/>
        <w:numPr>
          <w:ilvl w:val="1"/>
          <w:numId w:val="3"/>
        </w:numPr>
        <w:rPr>
          <w:rFonts w:cstheme="minorHAnsi"/>
        </w:rPr>
      </w:pPr>
      <w:r w:rsidRPr="00F2138D">
        <w:rPr>
          <w:rFonts w:cstheme="minorHAnsi"/>
        </w:rPr>
        <w:t>Create a function that instantiates buttons which add items to the order using the item ids from the dictionary.</w:t>
      </w:r>
    </w:p>
    <w:p w14:paraId="1597AF65" w14:textId="77777777" w:rsidR="001B5FE6" w:rsidRPr="00F2138D" w:rsidRDefault="001B5FE6" w:rsidP="001B5FE6">
      <w:pPr>
        <w:pStyle w:val="ListParagraph"/>
        <w:numPr>
          <w:ilvl w:val="1"/>
          <w:numId w:val="3"/>
        </w:numPr>
        <w:rPr>
          <w:rFonts w:cstheme="minorHAnsi"/>
        </w:rPr>
      </w:pPr>
      <w:r w:rsidRPr="00F2138D">
        <w:rPr>
          <w:rFonts w:cstheme="minorHAnsi"/>
        </w:rPr>
        <w:t>Create a function that instantiates these buttons in the correct area and order</w:t>
      </w:r>
    </w:p>
    <w:p w14:paraId="77307275" w14:textId="77777777" w:rsidR="001B5FE6" w:rsidRPr="00F2138D" w:rsidRDefault="001B5FE6" w:rsidP="001B5FE6">
      <w:pPr>
        <w:pStyle w:val="ListParagraph"/>
        <w:numPr>
          <w:ilvl w:val="1"/>
          <w:numId w:val="3"/>
        </w:numPr>
        <w:rPr>
          <w:rFonts w:cstheme="minorHAnsi"/>
        </w:rPr>
      </w:pPr>
      <w:r w:rsidRPr="00F2138D">
        <w:rPr>
          <w:rFonts w:cstheme="minorHAnsi"/>
        </w:rPr>
        <w:t>Create a button that sends the user to a payment page</w:t>
      </w:r>
    </w:p>
    <w:p w14:paraId="18A3D842" w14:textId="337E3967" w:rsidR="0036036E" w:rsidRPr="00F2138D" w:rsidRDefault="0036036E" w:rsidP="001B5FE6">
      <w:pPr>
        <w:pStyle w:val="ListParagraph"/>
        <w:numPr>
          <w:ilvl w:val="1"/>
          <w:numId w:val="3"/>
        </w:numPr>
        <w:rPr>
          <w:rFonts w:cstheme="minorHAnsi"/>
        </w:rPr>
      </w:pPr>
      <w:r w:rsidRPr="00F2138D">
        <w:rPr>
          <w:rFonts w:cstheme="minorHAnsi"/>
        </w:rPr>
        <w:t>Create a table that stores layouts</w:t>
      </w:r>
      <w:r w:rsidR="00E031AA">
        <w:rPr>
          <w:rFonts w:cstheme="minorHAnsi"/>
        </w:rPr>
        <w:t>*</w:t>
      </w:r>
    </w:p>
    <w:p w14:paraId="60AC293A" w14:textId="0C6CEB87" w:rsidR="0036036E" w:rsidRPr="00F2138D" w:rsidRDefault="0036036E" w:rsidP="001B5FE6">
      <w:pPr>
        <w:pStyle w:val="ListParagraph"/>
        <w:numPr>
          <w:ilvl w:val="1"/>
          <w:numId w:val="3"/>
        </w:numPr>
        <w:rPr>
          <w:rFonts w:cstheme="minorHAnsi"/>
        </w:rPr>
      </w:pPr>
      <w:r w:rsidRPr="00F2138D">
        <w:rPr>
          <w:rFonts w:cstheme="minorHAnsi"/>
        </w:rPr>
        <w:t>Add the layout selection to the initial setup after the client is connected to the server</w:t>
      </w:r>
      <w:r w:rsidR="00E031AA">
        <w:rPr>
          <w:rFonts w:cstheme="minorHAnsi"/>
        </w:rPr>
        <w:t>*</w:t>
      </w:r>
    </w:p>
    <w:p w14:paraId="47B67A53" w14:textId="49945BFB" w:rsidR="0036036E" w:rsidRPr="00F2138D" w:rsidRDefault="0036036E" w:rsidP="001B5FE6">
      <w:pPr>
        <w:pStyle w:val="ListParagraph"/>
        <w:numPr>
          <w:ilvl w:val="1"/>
          <w:numId w:val="3"/>
        </w:numPr>
        <w:rPr>
          <w:rFonts w:cstheme="minorHAnsi"/>
        </w:rPr>
      </w:pPr>
      <w:r w:rsidRPr="00F2138D">
        <w:rPr>
          <w:rFonts w:cstheme="minorHAnsi"/>
        </w:rPr>
        <w:lastRenderedPageBreak/>
        <w:t>Creates a function that request</w:t>
      </w:r>
      <w:r w:rsidR="00B61547" w:rsidRPr="00F2138D">
        <w:rPr>
          <w:rFonts w:cstheme="minorHAnsi"/>
        </w:rPr>
        <w:t>s</w:t>
      </w:r>
      <w:r w:rsidRPr="00F2138D">
        <w:rPr>
          <w:rFonts w:cstheme="minorHAnsi"/>
        </w:rPr>
        <w:t xml:space="preserve"> the layout from the server</w:t>
      </w:r>
      <w:r w:rsidR="00E031AA">
        <w:rPr>
          <w:rFonts w:cstheme="minorHAnsi"/>
        </w:rPr>
        <w:t>*</w:t>
      </w:r>
    </w:p>
    <w:p w14:paraId="3E7F9D57" w14:textId="5B998007" w:rsidR="0036036E" w:rsidRPr="00F2138D" w:rsidRDefault="0036036E" w:rsidP="001B5FE6">
      <w:pPr>
        <w:pStyle w:val="ListParagraph"/>
        <w:numPr>
          <w:ilvl w:val="1"/>
          <w:numId w:val="3"/>
        </w:numPr>
        <w:rPr>
          <w:rFonts w:cstheme="minorHAnsi"/>
        </w:rPr>
      </w:pPr>
      <w:r w:rsidRPr="00F2138D">
        <w:rPr>
          <w:rFonts w:cstheme="minorHAnsi"/>
        </w:rPr>
        <w:t>Creates a function that returns the layout to the client</w:t>
      </w:r>
      <w:r w:rsidR="00E031AA">
        <w:rPr>
          <w:rFonts w:cstheme="minorHAnsi"/>
        </w:rPr>
        <w:t>*</w:t>
      </w:r>
    </w:p>
    <w:p w14:paraId="40C3EE9E" w14:textId="77777777" w:rsidR="001B5FE6" w:rsidRPr="00F2138D" w:rsidRDefault="001B5FE6" w:rsidP="001B5FE6">
      <w:pPr>
        <w:pStyle w:val="ListParagraph"/>
        <w:numPr>
          <w:ilvl w:val="0"/>
          <w:numId w:val="3"/>
        </w:numPr>
        <w:rPr>
          <w:rFonts w:cstheme="minorHAnsi"/>
        </w:rPr>
      </w:pPr>
      <w:r w:rsidRPr="00F2138D">
        <w:rPr>
          <w:rFonts w:cstheme="minorHAnsi"/>
        </w:rPr>
        <w:t>Payment page</w:t>
      </w:r>
    </w:p>
    <w:p w14:paraId="37A5FF56" w14:textId="77777777" w:rsidR="001B5FE6" w:rsidRPr="00F2138D" w:rsidRDefault="001B5FE6" w:rsidP="001B5FE6">
      <w:pPr>
        <w:pStyle w:val="ListParagraph"/>
        <w:numPr>
          <w:ilvl w:val="1"/>
          <w:numId w:val="3"/>
        </w:numPr>
        <w:rPr>
          <w:rFonts w:cstheme="minorHAnsi"/>
        </w:rPr>
      </w:pPr>
      <w:r w:rsidRPr="00F2138D">
        <w:rPr>
          <w:rFonts w:cstheme="minorHAnsi"/>
        </w:rPr>
        <w:t>Create a transactions table</w:t>
      </w:r>
    </w:p>
    <w:p w14:paraId="76415B35" w14:textId="77777777" w:rsidR="001B5FE6" w:rsidRPr="00F2138D" w:rsidRDefault="001B5FE6" w:rsidP="001B5FE6">
      <w:pPr>
        <w:pStyle w:val="ListParagraph"/>
        <w:numPr>
          <w:ilvl w:val="1"/>
          <w:numId w:val="3"/>
        </w:numPr>
        <w:rPr>
          <w:rFonts w:cstheme="minorHAnsi"/>
        </w:rPr>
      </w:pPr>
      <w:r w:rsidRPr="00F2138D">
        <w:rPr>
          <w:rFonts w:cstheme="minorHAnsi"/>
        </w:rPr>
        <w:t>Create a function that can receive transaction details from a client</w:t>
      </w:r>
    </w:p>
    <w:p w14:paraId="4454FFB5" w14:textId="77777777" w:rsidR="001B5FE6" w:rsidRPr="00F2138D" w:rsidRDefault="001B5FE6" w:rsidP="001B5FE6">
      <w:pPr>
        <w:pStyle w:val="ListParagraph"/>
        <w:numPr>
          <w:ilvl w:val="1"/>
          <w:numId w:val="3"/>
        </w:numPr>
        <w:rPr>
          <w:rFonts w:cstheme="minorHAnsi"/>
        </w:rPr>
      </w:pPr>
      <w:r w:rsidRPr="00F2138D">
        <w:rPr>
          <w:rFonts w:cstheme="minorHAnsi"/>
        </w:rPr>
        <w:t>Create a function that can write transactions to the table</w:t>
      </w:r>
    </w:p>
    <w:p w14:paraId="0BE29B8C" w14:textId="77777777" w:rsidR="001B5FE6" w:rsidRPr="00F2138D" w:rsidRDefault="001B5FE6" w:rsidP="001B5FE6">
      <w:pPr>
        <w:pStyle w:val="ListParagraph"/>
        <w:numPr>
          <w:ilvl w:val="1"/>
          <w:numId w:val="3"/>
        </w:numPr>
        <w:rPr>
          <w:rFonts w:cstheme="minorHAnsi"/>
        </w:rPr>
      </w:pPr>
      <w:r w:rsidRPr="00F2138D">
        <w:rPr>
          <w:rFonts w:cstheme="minorHAnsi"/>
        </w:rPr>
        <w:t>Create a layout for the payment screen</w:t>
      </w:r>
    </w:p>
    <w:p w14:paraId="0F7606B4" w14:textId="77777777" w:rsidR="001B5FE6" w:rsidRPr="00F2138D" w:rsidRDefault="001B5FE6" w:rsidP="001B5FE6">
      <w:pPr>
        <w:pStyle w:val="ListParagraph"/>
        <w:numPr>
          <w:ilvl w:val="1"/>
          <w:numId w:val="3"/>
        </w:numPr>
        <w:rPr>
          <w:rFonts w:cstheme="minorHAnsi"/>
        </w:rPr>
      </w:pPr>
      <w:r w:rsidRPr="00F2138D">
        <w:rPr>
          <w:rFonts w:cstheme="minorHAnsi"/>
        </w:rPr>
        <w:t>Create a function that allows you to pay a specific value</w:t>
      </w:r>
    </w:p>
    <w:p w14:paraId="3DEBEDC0" w14:textId="77777777" w:rsidR="001B5FE6" w:rsidRPr="00F2138D" w:rsidRDefault="001B5FE6" w:rsidP="001B5FE6">
      <w:pPr>
        <w:pStyle w:val="ListParagraph"/>
        <w:numPr>
          <w:ilvl w:val="1"/>
          <w:numId w:val="3"/>
        </w:numPr>
        <w:rPr>
          <w:rFonts w:cstheme="minorHAnsi"/>
        </w:rPr>
      </w:pPr>
      <w:r w:rsidRPr="00F2138D">
        <w:rPr>
          <w:rFonts w:cstheme="minorHAnsi"/>
        </w:rPr>
        <w:t>Create a back button</w:t>
      </w:r>
    </w:p>
    <w:p w14:paraId="1F0CA7BC" w14:textId="77777777" w:rsidR="001B5FE6" w:rsidRPr="00F2138D" w:rsidRDefault="001B5FE6" w:rsidP="001B5FE6">
      <w:pPr>
        <w:pStyle w:val="ListParagraph"/>
        <w:numPr>
          <w:ilvl w:val="1"/>
          <w:numId w:val="3"/>
        </w:numPr>
        <w:rPr>
          <w:rFonts w:cstheme="minorHAnsi"/>
        </w:rPr>
      </w:pPr>
      <w:r w:rsidRPr="00F2138D">
        <w:rPr>
          <w:rFonts w:cstheme="minorHAnsi"/>
        </w:rPr>
        <w:t xml:space="preserve">Create a button that completes the transaction </w:t>
      </w:r>
    </w:p>
    <w:p w14:paraId="438B87A0" w14:textId="77777777" w:rsidR="001B5FE6" w:rsidRPr="00F2138D" w:rsidRDefault="001B5FE6" w:rsidP="001B5FE6">
      <w:pPr>
        <w:pStyle w:val="ListParagraph"/>
        <w:numPr>
          <w:ilvl w:val="1"/>
          <w:numId w:val="3"/>
        </w:numPr>
        <w:rPr>
          <w:rFonts w:cstheme="minorHAnsi"/>
        </w:rPr>
      </w:pPr>
      <w:r w:rsidRPr="00F2138D">
        <w:rPr>
          <w:rFonts w:cstheme="minorHAnsi"/>
        </w:rPr>
        <w:t>Create a function that sends the transaction details to the server</w:t>
      </w:r>
    </w:p>
    <w:p w14:paraId="5ADEE508" w14:textId="77777777" w:rsidR="0036036E" w:rsidRPr="00F2138D" w:rsidRDefault="0036036E" w:rsidP="001B5FE6">
      <w:pPr>
        <w:pStyle w:val="ListParagraph"/>
        <w:numPr>
          <w:ilvl w:val="1"/>
          <w:numId w:val="3"/>
        </w:numPr>
        <w:rPr>
          <w:rFonts w:cstheme="minorHAnsi"/>
        </w:rPr>
      </w:pPr>
      <w:r w:rsidRPr="00F2138D">
        <w:rPr>
          <w:rFonts w:cstheme="minorHAnsi"/>
        </w:rPr>
        <w:t>Create a pop-up that blocks the user from completing the transaction</w:t>
      </w:r>
      <w:r w:rsidR="003605D3" w:rsidRPr="00F2138D">
        <w:rPr>
          <w:rFonts w:cstheme="minorHAnsi"/>
        </w:rPr>
        <w:t xml:space="preserve"> if conditions haven’t been met. </w:t>
      </w:r>
    </w:p>
    <w:p w14:paraId="340550EE" w14:textId="77777777" w:rsidR="003605D3" w:rsidRPr="00F2138D" w:rsidRDefault="003605D3" w:rsidP="001B5FE6">
      <w:pPr>
        <w:pStyle w:val="ListParagraph"/>
        <w:numPr>
          <w:ilvl w:val="1"/>
          <w:numId w:val="3"/>
        </w:numPr>
        <w:rPr>
          <w:rFonts w:cstheme="minorHAnsi"/>
        </w:rPr>
      </w:pPr>
      <w:r w:rsidRPr="00F2138D">
        <w:rPr>
          <w:rFonts w:cstheme="minorHAnsi"/>
        </w:rPr>
        <w:t xml:space="preserve">Create a pop-up if restricted items are in order. </w:t>
      </w:r>
    </w:p>
    <w:p w14:paraId="4AFE78F3" w14:textId="77777777" w:rsidR="0036036E" w:rsidRPr="00F2138D" w:rsidRDefault="0036036E" w:rsidP="0036036E">
      <w:pPr>
        <w:pStyle w:val="ListParagraph"/>
        <w:numPr>
          <w:ilvl w:val="0"/>
          <w:numId w:val="3"/>
        </w:numPr>
        <w:rPr>
          <w:rFonts w:cstheme="minorHAnsi"/>
        </w:rPr>
      </w:pPr>
      <w:r w:rsidRPr="00F2138D">
        <w:rPr>
          <w:rFonts w:cstheme="minorHAnsi"/>
        </w:rPr>
        <w:t>Admin Page</w:t>
      </w:r>
    </w:p>
    <w:p w14:paraId="1F72EEDA" w14:textId="77777777" w:rsidR="0036036E" w:rsidRPr="00F2138D" w:rsidRDefault="0036036E" w:rsidP="0036036E">
      <w:pPr>
        <w:pStyle w:val="ListParagraph"/>
        <w:numPr>
          <w:ilvl w:val="1"/>
          <w:numId w:val="3"/>
        </w:numPr>
        <w:rPr>
          <w:rFonts w:cstheme="minorHAnsi"/>
        </w:rPr>
      </w:pPr>
      <w:r w:rsidRPr="00F2138D">
        <w:rPr>
          <w:rFonts w:cstheme="minorHAnsi"/>
        </w:rPr>
        <w:t>Create a Graphical User Interface for the server-side</w:t>
      </w:r>
    </w:p>
    <w:p w14:paraId="1741DC3E" w14:textId="77777777" w:rsidR="0036036E" w:rsidRPr="00F2138D" w:rsidRDefault="0036036E" w:rsidP="0036036E">
      <w:pPr>
        <w:pStyle w:val="ListParagraph"/>
        <w:numPr>
          <w:ilvl w:val="1"/>
          <w:numId w:val="3"/>
        </w:numPr>
        <w:rPr>
          <w:rFonts w:cstheme="minorHAnsi"/>
        </w:rPr>
      </w:pPr>
      <w:r w:rsidRPr="00F2138D">
        <w:rPr>
          <w:rFonts w:cstheme="minorHAnsi"/>
        </w:rPr>
        <w:t xml:space="preserve">Create an admin login prompt </w:t>
      </w:r>
    </w:p>
    <w:p w14:paraId="54AAEF18" w14:textId="77777777" w:rsidR="0036036E" w:rsidRPr="00F2138D" w:rsidRDefault="0036036E" w:rsidP="0036036E">
      <w:pPr>
        <w:pStyle w:val="ListParagraph"/>
        <w:numPr>
          <w:ilvl w:val="1"/>
          <w:numId w:val="3"/>
        </w:numPr>
        <w:rPr>
          <w:rFonts w:cstheme="minorHAnsi"/>
        </w:rPr>
      </w:pPr>
      <w:r w:rsidRPr="00F2138D">
        <w:rPr>
          <w:rFonts w:cstheme="minorHAnsi"/>
        </w:rPr>
        <w:t>Create an interface that adds items to the stock table</w:t>
      </w:r>
    </w:p>
    <w:p w14:paraId="3CA34AE1" w14:textId="77777777" w:rsidR="0036036E" w:rsidRPr="00F2138D" w:rsidRDefault="0036036E" w:rsidP="0036036E">
      <w:pPr>
        <w:pStyle w:val="ListParagraph"/>
        <w:numPr>
          <w:ilvl w:val="1"/>
          <w:numId w:val="3"/>
        </w:numPr>
        <w:rPr>
          <w:rFonts w:cstheme="minorHAnsi"/>
        </w:rPr>
      </w:pPr>
      <w:r w:rsidRPr="00F2138D">
        <w:rPr>
          <w:rFonts w:cstheme="minorHAnsi"/>
        </w:rPr>
        <w:t>Create an interface that adds staff member</w:t>
      </w:r>
      <w:r w:rsidR="00B61547" w:rsidRPr="00F2138D">
        <w:rPr>
          <w:rFonts w:cstheme="minorHAnsi"/>
        </w:rPr>
        <w:t>s</w:t>
      </w:r>
      <w:r w:rsidRPr="00F2138D">
        <w:rPr>
          <w:rFonts w:cstheme="minorHAnsi"/>
        </w:rPr>
        <w:t xml:space="preserve"> to the staff table. </w:t>
      </w:r>
    </w:p>
    <w:p w14:paraId="5F7C6770" w14:textId="77777777" w:rsidR="0036036E" w:rsidRPr="00F2138D" w:rsidRDefault="0036036E" w:rsidP="0036036E">
      <w:pPr>
        <w:pStyle w:val="ListParagraph"/>
        <w:numPr>
          <w:ilvl w:val="1"/>
          <w:numId w:val="3"/>
        </w:numPr>
        <w:rPr>
          <w:rFonts w:cstheme="minorHAnsi"/>
        </w:rPr>
      </w:pPr>
      <w:r w:rsidRPr="00F2138D">
        <w:rPr>
          <w:rFonts w:cstheme="minorHAnsi"/>
        </w:rPr>
        <w:t>Create an interface that modifies items in the stock table</w:t>
      </w:r>
    </w:p>
    <w:p w14:paraId="42991B63" w14:textId="77777777" w:rsidR="0036036E" w:rsidRPr="00F2138D" w:rsidRDefault="0036036E" w:rsidP="0036036E">
      <w:pPr>
        <w:pStyle w:val="ListParagraph"/>
        <w:numPr>
          <w:ilvl w:val="1"/>
          <w:numId w:val="3"/>
        </w:numPr>
        <w:rPr>
          <w:rFonts w:cstheme="minorHAnsi"/>
        </w:rPr>
      </w:pPr>
      <w:r w:rsidRPr="00F2138D">
        <w:rPr>
          <w:rFonts w:cstheme="minorHAnsi"/>
        </w:rPr>
        <w:t>Create an interface that modifies staff members in the staff table</w:t>
      </w:r>
    </w:p>
    <w:p w14:paraId="06BC8DCB" w14:textId="77777777" w:rsidR="0036036E" w:rsidRPr="00F2138D" w:rsidRDefault="0036036E" w:rsidP="0036036E">
      <w:pPr>
        <w:pStyle w:val="ListParagraph"/>
        <w:numPr>
          <w:ilvl w:val="1"/>
          <w:numId w:val="3"/>
        </w:numPr>
        <w:rPr>
          <w:rFonts w:cstheme="minorHAnsi"/>
        </w:rPr>
      </w:pPr>
      <w:r w:rsidRPr="00F2138D">
        <w:rPr>
          <w:rFonts w:cstheme="minorHAnsi"/>
        </w:rPr>
        <w:t>Create a function that allows refunds to be processed on the client-side</w:t>
      </w:r>
    </w:p>
    <w:p w14:paraId="35A4F8AD" w14:textId="77777777" w:rsidR="0036036E" w:rsidRPr="00F2138D" w:rsidRDefault="0036036E" w:rsidP="0036036E">
      <w:pPr>
        <w:pStyle w:val="ListParagraph"/>
        <w:numPr>
          <w:ilvl w:val="0"/>
          <w:numId w:val="3"/>
        </w:numPr>
        <w:rPr>
          <w:rFonts w:cstheme="minorHAnsi"/>
        </w:rPr>
      </w:pPr>
      <w:r w:rsidRPr="00F2138D">
        <w:rPr>
          <w:rFonts w:cstheme="minorHAnsi"/>
        </w:rPr>
        <w:t>Networking</w:t>
      </w:r>
    </w:p>
    <w:p w14:paraId="14E4E715" w14:textId="77777777" w:rsidR="0036036E" w:rsidRPr="00F2138D" w:rsidRDefault="0036036E" w:rsidP="0036036E">
      <w:pPr>
        <w:pStyle w:val="ListParagraph"/>
        <w:numPr>
          <w:ilvl w:val="1"/>
          <w:numId w:val="3"/>
        </w:numPr>
        <w:rPr>
          <w:rFonts w:cstheme="minorHAnsi"/>
        </w:rPr>
      </w:pPr>
      <w:r w:rsidRPr="00F2138D">
        <w:rPr>
          <w:rFonts w:cstheme="minorHAnsi"/>
        </w:rPr>
        <w:t>Create a DDNS name for the server</w:t>
      </w:r>
    </w:p>
    <w:p w14:paraId="2C81C920" w14:textId="77777777" w:rsidR="0036036E" w:rsidRPr="00F2138D" w:rsidRDefault="0036036E" w:rsidP="0036036E">
      <w:pPr>
        <w:pStyle w:val="ListParagraph"/>
        <w:numPr>
          <w:ilvl w:val="1"/>
          <w:numId w:val="3"/>
        </w:numPr>
        <w:rPr>
          <w:rFonts w:cstheme="minorHAnsi"/>
        </w:rPr>
      </w:pPr>
      <w:r w:rsidRPr="00F2138D">
        <w:rPr>
          <w:rFonts w:cstheme="minorHAnsi"/>
        </w:rPr>
        <w:t>Setting up port-forwarding</w:t>
      </w:r>
    </w:p>
    <w:p w14:paraId="0A0DA8D2" w14:textId="77777777" w:rsidR="0036036E" w:rsidRPr="00F2138D" w:rsidRDefault="0036036E" w:rsidP="0036036E">
      <w:pPr>
        <w:pStyle w:val="ListParagraph"/>
        <w:numPr>
          <w:ilvl w:val="1"/>
          <w:numId w:val="3"/>
        </w:numPr>
        <w:rPr>
          <w:rFonts w:cstheme="minorHAnsi"/>
        </w:rPr>
      </w:pPr>
      <w:r w:rsidRPr="00F2138D">
        <w:rPr>
          <w:rFonts w:cstheme="minorHAnsi"/>
        </w:rPr>
        <w:t>Enable the DDNS name to interact with the server</w:t>
      </w:r>
    </w:p>
    <w:p w14:paraId="49122BBF" w14:textId="77777777" w:rsidR="0036036E" w:rsidRPr="00F2138D" w:rsidRDefault="0036036E" w:rsidP="0036036E">
      <w:pPr>
        <w:pStyle w:val="ListParagraph"/>
        <w:numPr>
          <w:ilvl w:val="1"/>
          <w:numId w:val="3"/>
        </w:numPr>
        <w:rPr>
          <w:rFonts w:cstheme="minorHAnsi"/>
        </w:rPr>
      </w:pPr>
      <w:r w:rsidRPr="00F2138D">
        <w:rPr>
          <w:rFonts w:cstheme="minorHAnsi"/>
        </w:rPr>
        <w:t xml:space="preserve">Make sure the DDNS will always </w:t>
      </w:r>
      <w:r w:rsidR="00E47F60" w:rsidRPr="00F2138D">
        <w:rPr>
          <w:rFonts w:cstheme="minorHAnsi"/>
        </w:rPr>
        <w:t>have the correct IP for the server</w:t>
      </w:r>
    </w:p>
    <w:p w14:paraId="592525B6" w14:textId="77777777" w:rsidR="002B5132" w:rsidRPr="00F2138D" w:rsidRDefault="002B5132" w:rsidP="002B5132">
      <w:pPr>
        <w:pStyle w:val="Heading4"/>
        <w:rPr>
          <w:rFonts w:cstheme="minorHAnsi"/>
        </w:rPr>
      </w:pPr>
      <w:bookmarkStart w:id="27" w:name="_Hardware_and_software"/>
      <w:bookmarkEnd w:id="27"/>
      <w:r w:rsidRPr="00F2138D">
        <w:rPr>
          <w:rFonts w:cstheme="minorHAnsi"/>
        </w:rPr>
        <w:t>Hardware and software requirement</w:t>
      </w:r>
      <w:r w:rsidR="00B61547" w:rsidRPr="00F2138D">
        <w:rPr>
          <w:rFonts w:cstheme="minorHAnsi"/>
        </w:rPr>
        <w:t>s</w:t>
      </w:r>
    </w:p>
    <w:p w14:paraId="0124A378" w14:textId="77777777" w:rsidR="002B5132" w:rsidRPr="00F2138D" w:rsidRDefault="00B61547" w:rsidP="002B5132">
      <w:pPr>
        <w:rPr>
          <w:rFonts w:cstheme="minorHAnsi"/>
        </w:rPr>
      </w:pPr>
      <w:r w:rsidRPr="00F2138D">
        <w:rPr>
          <w:rFonts w:cstheme="minorHAnsi"/>
        </w:rPr>
        <w:t>F</w:t>
      </w:r>
      <w:r w:rsidR="002B5132" w:rsidRPr="00F2138D">
        <w:rPr>
          <w:rFonts w:cstheme="minorHAnsi"/>
        </w:rPr>
        <w:t xml:space="preserve">or this software to be able to be used universally, the system and hardware requirements should be kept to a minimum, while still allowing the programs to run efficiently. </w:t>
      </w:r>
      <w:r w:rsidR="002B5132" w:rsidRPr="00F2138D">
        <w:rPr>
          <w:rFonts w:cstheme="minorHAnsi"/>
        </w:rPr>
        <w:br/>
        <w:t>For the software side;</w:t>
      </w:r>
    </w:p>
    <w:p w14:paraId="759FD8BB" w14:textId="101DB0CB" w:rsidR="00E0453B" w:rsidRPr="00F2138D" w:rsidRDefault="002B5132" w:rsidP="002B5132">
      <w:pPr>
        <w:rPr>
          <w:rFonts w:cstheme="minorHAnsi"/>
        </w:rPr>
      </w:pPr>
      <w:r w:rsidRPr="00F2138D">
        <w:rPr>
          <w:rFonts w:cstheme="minorHAnsi"/>
        </w:rPr>
        <w:t xml:space="preserve">In development, I will be using Unity Engine </w:t>
      </w:r>
      <w:r w:rsidRPr="00F2138D">
        <w:rPr>
          <w:rFonts w:cstheme="minorHAnsi"/>
          <w:vertAlign w:val="superscript"/>
        </w:rPr>
        <w:t>[2]</w:t>
      </w:r>
      <w:r w:rsidRPr="00F2138D">
        <w:rPr>
          <w:rFonts w:cstheme="minorHAnsi"/>
        </w:rPr>
        <w:t xml:space="preserve"> V</w:t>
      </w:r>
      <w:r w:rsidR="00437DBB" w:rsidRPr="00F2138D">
        <w:rPr>
          <w:rFonts w:cstheme="minorHAnsi"/>
        </w:rPr>
        <w:t>ersion 2021.3.5</w:t>
      </w:r>
      <w:r w:rsidRPr="00F2138D">
        <w:rPr>
          <w:rFonts w:cstheme="minorHAnsi"/>
        </w:rPr>
        <w:t xml:space="preserve">f1 </w:t>
      </w:r>
      <w:r w:rsidRPr="00F2138D">
        <w:rPr>
          <w:rFonts w:cstheme="minorHAnsi"/>
          <w:vertAlign w:val="superscript"/>
        </w:rPr>
        <w:t>[11]</w:t>
      </w:r>
      <w:r w:rsidRPr="00F2138D">
        <w:rPr>
          <w:rFonts w:cstheme="minorHAnsi"/>
        </w:rPr>
        <w:t xml:space="preserve"> </w:t>
      </w:r>
      <w:r w:rsidR="00B61547" w:rsidRPr="00F2138D">
        <w:rPr>
          <w:rFonts w:cstheme="minorHAnsi"/>
        </w:rPr>
        <w:t>T</w:t>
      </w:r>
      <w:r w:rsidRPr="00F2138D">
        <w:rPr>
          <w:rFonts w:cstheme="minorHAnsi"/>
        </w:rPr>
        <w:t>his is because this version of Unity Engine has all the features that we will require and is very stable. This will make development much quicker</w:t>
      </w:r>
      <w:r w:rsidR="00052545" w:rsidRPr="00F2138D">
        <w:rPr>
          <w:rFonts w:cstheme="minorHAnsi"/>
        </w:rPr>
        <w:t xml:space="preserve"> as it allows Graphical User Interface elements to be ‘drag</w:t>
      </w:r>
      <w:r w:rsidR="00B61547" w:rsidRPr="00F2138D">
        <w:rPr>
          <w:rFonts w:cstheme="minorHAnsi"/>
        </w:rPr>
        <w:t>ged</w:t>
      </w:r>
      <w:r w:rsidR="00052545" w:rsidRPr="00F2138D">
        <w:rPr>
          <w:rFonts w:cstheme="minorHAnsi"/>
        </w:rPr>
        <w:t xml:space="preserve"> and dropped</w:t>
      </w:r>
      <w:r w:rsidR="00B61547" w:rsidRPr="00F2138D">
        <w:rPr>
          <w:rFonts w:cstheme="minorHAnsi"/>
        </w:rPr>
        <w:t>’</w:t>
      </w:r>
      <w:r w:rsidR="00052545" w:rsidRPr="00F2138D">
        <w:rPr>
          <w:rFonts w:cstheme="minorHAnsi"/>
        </w:rPr>
        <w:t xml:space="preserve"> into the scene, this means that the creation of the GUI will be much quicker and look nicer in the end</w:t>
      </w:r>
      <w:r w:rsidRPr="00F2138D">
        <w:rPr>
          <w:rFonts w:cstheme="minorHAnsi"/>
        </w:rPr>
        <w:t xml:space="preserve">. </w:t>
      </w:r>
      <w:r w:rsidR="00E0453B" w:rsidRPr="00F2138D">
        <w:rPr>
          <w:rFonts w:cstheme="minorHAnsi"/>
        </w:rPr>
        <w:t xml:space="preserve">Unity Engine </w:t>
      </w:r>
      <w:r w:rsidR="00E0453B" w:rsidRPr="00F2138D">
        <w:rPr>
          <w:rFonts w:cstheme="minorHAnsi"/>
          <w:vertAlign w:val="superscript"/>
        </w:rPr>
        <w:t>[2]</w:t>
      </w:r>
      <w:r w:rsidR="00E0453B" w:rsidRPr="00F2138D">
        <w:rPr>
          <w:rFonts w:cstheme="minorHAnsi"/>
        </w:rPr>
        <w:t xml:space="preserve"> has the primary use case of making video games, be th</w:t>
      </w:r>
      <w:r w:rsidR="003D0BD3">
        <w:rPr>
          <w:rFonts w:cstheme="minorHAnsi"/>
        </w:rPr>
        <w:t>ese</w:t>
      </w:r>
      <w:r w:rsidR="00E0453B" w:rsidRPr="00F2138D">
        <w:rPr>
          <w:rFonts w:cstheme="minorHAnsi"/>
        </w:rPr>
        <w:t xml:space="preserve"> 2D, 3D, AR or VR games. However, it is also used to develop software thanks to its powerful UI features. </w:t>
      </w:r>
    </w:p>
    <w:p w14:paraId="104A693C" w14:textId="77777777" w:rsidR="002B5132" w:rsidRPr="00F2138D" w:rsidRDefault="002B5132" w:rsidP="002B5132">
      <w:pPr>
        <w:rPr>
          <w:rFonts w:cstheme="minorHAnsi"/>
        </w:rPr>
      </w:pPr>
      <w:r w:rsidRPr="00F2138D">
        <w:rPr>
          <w:rFonts w:cstheme="minorHAnsi"/>
        </w:rPr>
        <w:t xml:space="preserve">As well as Unity Engine </w:t>
      </w:r>
      <w:r w:rsidRPr="00F2138D">
        <w:rPr>
          <w:rFonts w:cstheme="minorHAnsi"/>
          <w:vertAlign w:val="superscript"/>
        </w:rPr>
        <w:t>[2]</w:t>
      </w:r>
      <w:r w:rsidRPr="00F2138D">
        <w:rPr>
          <w:rFonts w:cstheme="minorHAnsi"/>
        </w:rPr>
        <w:t xml:space="preserve"> I will be using Visual Studio 2022 Community Edition </w:t>
      </w:r>
      <w:r w:rsidRPr="00F2138D">
        <w:rPr>
          <w:rFonts w:cstheme="minorHAnsi"/>
          <w:vertAlign w:val="superscript"/>
        </w:rPr>
        <w:t>[12]</w:t>
      </w:r>
      <w:r w:rsidRPr="00F2138D">
        <w:rPr>
          <w:rFonts w:cstheme="minorHAnsi"/>
        </w:rPr>
        <w:t xml:space="preserve"> </w:t>
      </w:r>
      <w:r w:rsidR="00B61547" w:rsidRPr="00F2138D">
        <w:rPr>
          <w:rFonts w:cstheme="minorHAnsi"/>
        </w:rPr>
        <w:t>T</w:t>
      </w:r>
      <w:r w:rsidRPr="00F2138D">
        <w:rPr>
          <w:rFonts w:cstheme="minorHAnsi"/>
        </w:rPr>
        <w:t xml:space="preserve">his is because it has very good integration with Unity Engine </w:t>
      </w:r>
      <w:r w:rsidRPr="00F2138D">
        <w:rPr>
          <w:rFonts w:cstheme="minorHAnsi"/>
          <w:vertAlign w:val="superscript"/>
        </w:rPr>
        <w:t>[2]</w:t>
      </w:r>
      <w:r w:rsidRPr="00F2138D">
        <w:rPr>
          <w:rFonts w:cstheme="minorHAnsi"/>
        </w:rPr>
        <w:t xml:space="preserve"> as well as a host of other development features that will help me in my development. Some of these useful features are as follows:</w:t>
      </w:r>
    </w:p>
    <w:p w14:paraId="11B3E603" w14:textId="77777777" w:rsidR="002B5132" w:rsidRPr="00F2138D" w:rsidRDefault="002B5132" w:rsidP="002B5132">
      <w:pPr>
        <w:pStyle w:val="ListParagraph"/>
        <w:numPr>
          <w:ilvl w:val="0"/>
          <w:numId w:val="1"/>
        </w:numPr>
        <w:rPr>
          <w:rFonts w:cstheme="minorHAnsi"/>
        </w:rPr>
      </w:pPr>
      <w:r w:rsidRPr="00F2138D">
        <w:rPr>
          <w:rFonts w:cstheme="minorHAnsi"/>
        </w:rPr>
        <w:t>Intelli-Sense</w:t>
      </w:r>
      <w:r w:rsidRPr="00F2138D">
        <w:rPr>
          <w:rFonts w:cstheme="minorHAnsi"/>
        </w:rPr>
        <w:br/>
        <w:t xml:space="preserve">This is Visual Studio’s </w:t>
      </w:r>
      <w:r w:rsidRPr="00F2138D">
        <w:rPr>
          <w:rFonts w:cstheme="minorHAnsi"/>
          <w:vertAlign w:val="superscript"/>
        </w:rPr>
        <w:t>[12]</w:t>
      </w:r>
      <w:r w:rsidRPr="00F2138D">
        <w:rPr>
          <w:rFonts w:cstheme="minorHAnsi"/>
        </w:rPr>
        <w:t xml:space="preserve"> code auto-completion, it is one of the best that I have found, not just because it prompts you to what method you would like to use for a specific class, but it can also suggest full lines of code. I have found this to be very useful and it helps to speed up the development process. </w:t>
      </w:r>
    </w:p>
    <w:p w14:paraId="3D8BB1F2" w14:textId="77777777" w:rsidR="002B5132" w:rsidRPr="00F2138D" w:rsidRDefault="002B5132" w:rsidP="002B5132">
      <w:pPr>
        <w:pStyle w:val="ListParagraph"/>
        <w:numPr>
          <w:ilvl w:val="0"/>
          <w:numId w:val="1"/>
        </w:numPr>
        <w:rPr>
          <w:rFonts w:cstheme="minorHAnsi"/>
        </w:rPr>
      </w:pPr>
      <w:r w:rsidRPr="00F2138D">
        <w:rPr>
          <w:rFonts w:cstheme="minorHAnsi"/>
        </w:rPr>
        <w:t>Code Highlighting</w:t>
      </w:r>
      <w:r w:rsidRPr="00F2138D">
        <w:rPr>
          <w:rFonts w:cstheme="minorHAnsi"/>
        </w:rPr>
        <w:br/>
      </w:r>
      <w:r w:rsidR="0036036E" w:rsidRPr="00F2138D">
        <w:rPr>
          <w:rFonts w:cstheme="minorHAnsi"/>
        </w:rPr>
        <w:t>While</w:t>
      </w:r>
      <w:r w:rsidRPr="00F2138D">
        <w:rPr>
          <w:rFonts w:cstheme="minorHAnsi"/>
        </w:rPr>
        <w:t xml:space="preserve"> you program, Visual Studio </w:t>
      </w:r>
      <w:r w:rsidRPr="00F2138D">
        <w:rPr>
          <w:rFonts w:cstheme="minorHAnsi"/>
          <w:vertAlign w:val="superscript"/>
        </w:rPr>
        <w:t>[12]</w:t>
      </w:r>
      <w:r w:rsidRPr="00F2138D">
        <w:rPr>
          <w:rFonts w:cstheme="minorHAnsi"/>
        </w:rPr>
        <w:t xml:space="preserve"> will colour the different parts of your code depending on </w:t>
      </w:r>
      <w:r w:rsidR="00B61547" w:rsidRPr="00F2138D">
        <w:rPr>
          <w:rFonts w:cstheme="minorHAnsi"/>
        </w:rPr>
        <w:t>their</w:t>
      </w:r>
      <w:r w:rsidRPr="00F2138D">
        <w:rPr>
          <w:rFonts w:cstheme="minorHAnsi"/>
        </w:rPr>
        <w:t xml:space="preserve"> function, this makes it easy to read and understand what each part of the code is. It also highlights Syntax errors, allowing you to spot them easily. This speeds up the debugging process. </w:t>
      </w:r>
    </w:p>
    <w:p w14:paraId="333654E0" w14:textId="77777777" w:rsidR="002B5132" w:rsidRPr="00F2138D" w:rsidRDefault="002B5132" w:rsidP="002B5132">
      <w:pPr>
        <w:pStyle w:val="ListParagraph"/>
        <w:numPr>
          <w:ilvl w:val="0"/>
          <w:numId w:val="1"/>
        </w:numPr>
        <w:rPr>
          <w:rFonts w:cstheme="minorHAnsi"/>
        </w:rPr>
      </w:pPr>
      <w:r w:rsidRPr="00F2138D">
        <w:rPr>
          <w:rFonts w:cstheme="minorHAnsi"/>
        </w:rPr>
        <w:t>Command</w:t>
      </w:r>
      <w:r w:rsidR="00B61547" w:rsidRPr="00F2138D">
        <w:rPr>
          <w:rFonts w:cstheme="minorHAnsi"/>
        </w:rPr>
        <w:t>-</w:t>
      </w:r>
      <w:r w:rsidRPr="00F2138D">
        <w:rPr>
          <w:rFonts w:cstheme="minorHAnsi"/>
        </w:rPr>
        <w:t>line interface</w:t>
      </w:r>
      <w:r w:rsidRPr="00F2138D">
        <w:rPr>
          <w:rFonts w:cstheme="minorHAnsi"/>
        </w:rPr>
        <w:br/>
        <w:t xml:space="preserve">Visual Studio </w:t>
      </w:r>
      <w:r w:rsidRPr="00F2138D">
        <w:rPr>
          <w:rFonts w:cstheme="minorHAnsi"/>
          <w:vertAlign w:val="superscript"/>
        </w:rPr>
        <w:t xml:space="preserve">[12] </w:t>
      </w:r>
      <w:r w:rsidRPr="00F2138D">
        <w:rPr>
          <w:rFonts w:cstheme="minorHAnsi"/>
        </w:rPr>
        <w:t>offers a direct command</w:t>
      </w:r>
      <w:r w:rsidR="00B61547" w:rsidRPr="00F2138D">
        <w:rPr>
          <w:rFonts w:cstheme="minorHAnsi"/>
        </w:rPr>
        <w:t>-</w:t>
      </w:r>
      <w:r w:rsidRPr="00F2138D">
        <w:rPr>
          <w:rFonts w:cstheme="minorHAnsi"/>
        </w:rPr>
        <w:t>line interface, this means that if you need to test part of your code, or need to use to command line to, for example, push a version update to GitHub</w:t>
      </w:r>
      <w:r w:rsidRPr="00F2138D">
        <w:rPr>
          <w:rFonts w:cstheme="minorHAnsi"/>
          <w:vertAlign w:val="superscript"/>
        </w:rPr>
        <w:t xml:space="preserve"> [13]</w:t>
      </w:r>
      <w:r w:rsidRPr="00F2138D">
        <w:rPr>
          <w:rFonts w:cstheme="minorHAnsi"/>
        </w:rPr>
        <w:t xml:space="preserve"> you can do this easily. </w:t>
      </w:r>
    </w:p>
    <w:p w14:paraId="4662E58C" w14:textId="77777777" w:rsidR="002B5132" w:rsidRPr="00F2138D" w:rsidRDefault="002B5132" w:rsidP="002B5132">
      <w:pPr>
        <w:rPr>
          <w:rFonts w:cstheme="minorHAnsi"/>
        </w:rPr>
      </w:pPr>
      <w:r w:rsidRPr="00F2138D">
        <w:rPr>
          <w:rFonts w:cstheme="minorHAnsi"/>
        </w:rPr>
        <w:lastRenderedPageBreak/>
        <w:t xml:space="preserve">The programming language that I have selected is C# this is because it has direct integration into the Unity Engine </w:t>
      </w:r>
      <w:r w:rsidRPr="00F2138D">
        <w:rPr>
          <w:rFonts w:cstheme="minorHAnsi"/>
          <w:vertAlign w:val="superscript"/>
        </w:rPr>
        <w:t>[2]</w:t>
      </w:r>
      <w:r w:rsidRPr="00F2138D">
        <w:rPr>
          <w:rFonts w:cstheme="minorHAnsi"/>
        </w:rPr>
        <w:t xml:space="preserve"> and versions of all the additional libraries I need are compatible with the C# language. I have developed an in-depth knowledge of this programming language by using it alongside Unity </w:t>
      </w:r>
      <w:r w:rsidRPr="00F2138D">
        <w:rPr>
          <w:rFonts w:cstheme="minorHAnsi"/>
          <w:vertAlign w:val="superscript"/>
        </w:rPr>
        <w:t>[2]</w:t>
      </w:r>
      <w:r w:rsidRPr="00F2138D">
        <w:rPr>
          <w:rFonts w:cstheme="minorHAnsi"/>
        </w:rPr>
        <w:t xml:space="preserve">. It is object-oriented and therefore is suited to our needs. </w:t>
      </w:r>
    </w:p>
    <w:p w14:paraId="5B0D1356" w14:textId="77777777" w:rsidR="002B5132" w:rsidRPr="00F2138D" w:rsidRDefault="002B5132" w:rsidP="002B5132">
      <w:pPr>
        <w:rPr>
          <w:rFonts w:cstheme="minorHAnsi"/>
        </w:rPr>
      </w:pPr>
      <w:r w:rsidRPr="00F2138D">
        <w:rPr>
          <w:rFonts w:cstheme="minorHAnsi"/>
        </w:rPr>
        <w:t>I will be using the Libraries included with Unity</w:t>
      </w:r>
      <w:r w:rsidRPr="00F2138D">
        <w:rPr>
          <w:rFonts w:cstheme="minorHAnsi"/>
          <w:vertAlign w:val="superscript"/>
        </w:rPr>
        <w:t xml:space="preserve"> [2]</w:t>
      </w:r>
      <w:r w:rsidRPr="00F2138D">
        <w:rPr>
          <w:rFonts w:cstheme="minorHAnsi"/>
        </w:rPr>
        <w:t xml:space="preserve"> as well as SQLite </w:t>
      </w:r>
      <w:r w:rsidRPr="00F2138D">
        <w:rPr>
          <w:rFonts w:cstheme="minorHAnsi"/>
          <w:vertAlign w:val="superscript"/>
        </w:rPr>
        <w:t>[1]</w:t>
      </w:r>
      <w:r w:rsidRPr="00F2138D">
        <w:rPr>
          <w:rFonts w:cstheme="minorHAnsi"/>
        </w:rPr>
        <w:t xml:space="preserve"> </w:t>
      </w:r>
      <w:r w:rsidR="00B61547" w:rsidRPr="00F2138D">
        <w:rPr>
          <w:rFonts w:cstheme="minorHAnsi"/>
        </w:rPr>
        <w:t>which</w:t>
      </w:r>
      <w:r w:rsidRPr="00F2138D">
        <w:rPr>
          <w:rFonts w:cstheme="minorHAnsi"/>
        </w:rPr>
        <w:t xml:space="preserve"> is a lightweight database management library. </w:t>
      </w:r>
      <w:r w:rsidR="00052545" w:rsidRPr="00F2138D">
        <w:rPr>
          <w:rFonts w:cstheme="minorHAnsi"/>
        </w:rPr>
        <w:t>I chose SQLite over other database management software for a variety of reasons. These are listed below:</w:t>
      </w:r>
    </w:p>
    <w:p w14:paraId="1FAB9E2A" w14:textId="77777777" w:rsidR="00052545" w:rsidRPr="00F2138D" w:rsidRDefault="00052545" w:rsidP="00052545">
      <w:pPr>
        <w:pStyle w:val="ListParagraph"/>
        <w:numPr>
          <w:ilvl w:val="0"/>
          <w:numId w:val="1"/>
        </w:numPr>
        <w:rPr>
          <w:rFonts w:cstheme="minorHAnsi"/>
        </w:rPr>
      </w:pPr>
      <w:r w:rsidRPr="00F2138D">
        <w:rPr>
          <w:rFonts w:cstheme="minorHAnsi"/>
        </w:rPr>
        <w:t xml:space="preserve">It has integration with C# making it easy to integrate with Unity Engine </w:t>
      </w:r>
      <w:r w:rsidRPr="00F2138D">
        <w:rPr>
          <w:rFonts w:cstheme="minorHAnsi"/>
          <w:vertAlign w:val="superscript"/>
        </w:rPr>
        <w:t>[2]</w:t>
      </w:r>
      <w:r w:rsidRPr="00F2138D">
        <w:rPr>
          <w:rFonts w:cstheme="minorHAnsi"/>
        </w:rPr>
        <w:t>.</w:t>
      </w:r>
    </w:p>
    <w:p w14:paraId="15DF7585" w14:textId="77777777" w:rsidR="00052545" w:rsidRPr="00F2138D" w:rsidRDefault="00052545" w:rsidP="00052545">
      <w:pPr>
        <w:pStyle w:val="ListParagraph"/>
        <w:numPr>
          <w:ilvl w:val="0"/>
          <w:numId w:val="1"/>
        </w:numPr>
        <w:rPr>
          <w:rFonts w:cstheme="minorHAnsi"/>
        </w:rPr>
      </w:pPr>
      <w:r w:rsidRPr="00F2138D">
        <w:rPr>
          <w:rFonts w:cstheme="minorHAnsi"/>
        </w:rPr>
        <w:t xml:space="preserve">It is lightweight so won’t take up much storage. </w:t>
      </w:r>
    </w:p>
    <w:p w14:paraId="38AC3500" w14:textId="77777777" w:rsidR="00052545" w:rsidRPr="00F2138D" w:rsidRDefault="00052545" w:rsidP="00052545">
      <w:pPr>
        <w:pStyle w:val="ListParagraph"/>
        <w:numPr>
          <w:ilvl w:val="0"/>
          <w:numId w:val="1"/>
        </w:numPr>
        <w:rPr>
          <w:rFonts w:cstheme="minorHAnsi"/>
        </w:rPr>
      </w:pPr>
      <w:r w:rsidRPr="00F2138D">
        <w:rPr>
          <w:rFonts w:cstheme="minorHAnsi"/>
        </w:rPr>
        <w:t xml:space="preserve">It isn’t too powerful for our needs. </w:t>
      </w:r>
    </w:p>
    <w:p w14:paraId="417A17FE" w14:textId="77777777" w:rsidR="00052545" w:rsidRPr="00F2138D" w:rsidRDefault="00052545" w:rsidP="00052545">
      <w:pPr>
        <w:pStyle w:val="ListParagraph"/>
        <w:numPr>
          <w:ilvl w:val="0"/>
          <w:numId w:val="1"/>
        </w:numPr>
        <w:rPr>
          <w:rFonts w:cstheme="minorHAnsi"/>
        </w:rPr>
      </w:pPr>
      <w:r w:rsidRPr="00F2138D">
        <w:rPr>
          <w:rFonts w:cstheme="minorHAnsi"/>
        </w:rPr>
        <w:t xml:space="preserve">It has a database viewer (DB Browser </w:t>
      </w:r>
      <w:r w:rsidRPr="00F2138D">
        <w:rPr>
          <w:rFonts w:cstheme="minorHAnsi"/>
          <w:vertAlign w:val="superscript"/>
        </w:rPr>
        <w:t>[14</w:t>
      </w:r>
      <w:r w:rsidRPr="00F2138D">
        <w:rPr>
          <w:rFonts w:cstheme="minorHAnsi"/>
        </w:rPr>
        <w:t xml:space="preserve">) which makes development simpler as I can view the database. </w:t>
      </w:r>
    </w:p>
    <w:p w14:paraId="03F740B2" w14:textId="77777777" w:rsidR="00C14569" w:rsidRPr="00F2138D" w:rsidRDefault="00C14569" w:rsidP="00052545">
      <w:pPr>
        <w:pStyle w:val="ListParagraph"/>
        <w:numPr>
          <w:ilvl w:val="0"/>
          <w:numId w:val="1"/>
        </w:numPr>
        <w:rPr>
          <w:rFonts w:cstheme="minorHAnsi"/>
        </w:rPr>
      </w:pPr>
      <w:r w:rsidRPr="00F2138D">
        <w:rPr>
          <w:rFonts w:cstheme="minorHAnsi"/>
        </w:rPr>
        <w:t xml:space="preserve">Uses Structured Query Language (SQL) to control the database </w:t>
      </w:r>
    </w:p>
    <w:p w14:paraId="3F79A2D6" w14:textId="77777777" w:rsidR="00052545" w:rsidRPr="00F2138D" w:rsidRDefault="00052545" w:rsidP="00052545">
      <w:pPr>
        <w:rPr>
          <w:rFonts w:cstheme="minorHAnsi"/>
        </w:rPr>
      </w:pPr>
      <w:r w:rsidRPr="00F2138D">
        <w:rPr>
          <w:rFonts w:cstheme="minorHAnsi"/>
        </w:rPr>
        <w:t>I will be developing the software on Windows 10. However, as an optional feature, this could be developed for Linux. This is because Windows 10 is the most widespread Operating System and therefore this ensure</w:t>
      </w:r>
      <w:r w:rsidR="00B61547" w:rsidRPr="00F2138D">
        <w:rPr>
          <w:rFonts w:cstheme="minorHAnsi"/>
        </w:rPr>
        <w:t>s</w:t>
      </w:r>
      <w:r w:rsidRPr="00F2138D">
        <w:rPr>
          <w:rFonts w:cstheme="minorHAnsi"/>
        </w:rPr>
        <w:t xml:space="preserve"> compatibility with the most number of systems. </w:t>
      </w:r>
    </w:p>
    <w:p w14:paraId="3868D218" w14:textId="77777777" w:rsidR="0036036E" w:rsidRPr="00F2138D" w:rsidRDefault="0036036E" w:rsidP="00052545">
      <w:pPr>
        <w:rPr>
          <w:rFonts w:cstheme="minorHAnsi"/>
        </w:rPr>
      </w:pPr>
      <w:r w:rsidRPr="00F2138D">
        <w:rPr>
          <w:rFonts w:cstheme="minorHAnsi"/>
        </w:rPr>
        <w:t xml:space="preserve">We will also be using NoIP </w:t>
      </w:r>
      <w:r w:rsidRPr="00F2138D">
        <w:rPr>
          <w:rFonts w:cstheme="minorHAnsi"/>
          <w:vertAlign w:val="superscript"/>
        </w:rPr>
        <w:t>[15]</w:t>
      </w:r>
      <w:r w:rsidRPr="00F2138D">
        <w:rPr>
          <w:rFonts w:cstheme="minorHAnsi"/>
        </w:rPr>
        <w:t xml:space="preserve"> and their Dynamic Update Client. This ensures that when using NoIP as a Dynamic Domain Naming Service, our public IP is kept up-to</w:t>
      </w:r>
      <w:r w:rsidR="00B61547" w:rsidRPr="00F2138D">
        <w:rPr>
          <w:rFonts w:cstheme="minorHAnsi"/>
        </w:rPr>
        <w:t>-</w:t>
      </w:r>
      <w:r w:rsidRPr="00F2138D">
        <w:rPr>
          <w:rFonts w:cstheme="minorHAnsi"/>
        </w:rPr>
        <w:t>date so that other clients can connect from outside of the Local Area Network</w:t>
      </w:r>
      <w:r w:rsidR="00B61547" w:rsidRPr="00F2138D">
        <w:rPr>
          <w:rFonts w:cstheme="minorHAnsi"/>
        </w:rPr>
        <w:t xml:space="preserve"> using an alphanumerical hostname</w:t>
      </w:r>
      <w:r w:rsidRPr="00F2138D">
        <w:rPr>
          <w:rFonts w:cstheme="minorHAnsi"/>
        </w:rPr>
        <w:t xml:space="preserve">. </w:t>
      </w:r>
    </w:p>
    <w:p w14:paraId="2850C135" w14:textId="77777777" w:rsidR="00052545" w:rsidRPr="00F2138D" w:rsidRDefault="00052545" w:rsidP="00052545">
      <w:pPr>
        <w:rPr>
          <w:rFonts w:cstheme="minorHAnsi"/>
        </w:rPr>
      </w:pPr>
      <w:r w:rsidRPr="00F2138D">
        <w:rPr>
          <w:rFonts w:cstheme="minorHAnsi"/>
        </w:rPr>
        <w:t xml:space="preserve">The hardware requirements to run my solution will be kept low, to ensure compatibility. These will be a monitor, keyboard, mouse, secondary storage (SSD is recommended) and the computer itself. However, if this was a full commercial project, a receipt printer, card reader and till would also be required. </w:t>
      </w:r>
    </w:p>
    <w:p w14:paraId="3D10C39A" w14:textId="77777777" w:rsidR="00052545" w:rsidRPr="00F2138D" w:rsidRDefault="00052545" w:rsidP="00052545">
      <w:pPr>
        <w:rPr>
          <w:rFonts w:cstheme="minorHAnsi"/>
        </w:rPr>
      </w:pPr>
      <w:r w:rsidRPr="00F2138D">
        <w:rPr>
          <w:rFonts w:cstheme="minorHAnsi"/>
        </w:rPr>
        <w:t xml:space="preserve">Along with these hardware requirements, a </w:t>
      </w:r>
      <w:r w:rsidR="002F5A57" w:rsidRPr="00F2138D">
        <w:rPr>
          <w:rFonts w:cstheme="minorHAnsi"/>
        </w:rPr>
        <w:t>Local area network</w:t>
      </w:r>
      <w:r w:rsidRPr="00F2138D">
        <w:rPr>
          <w:rFonts w:cstheme="minorHAnsi"/>
        </w:rPr>
        <w:t xml:space="preserve"> is required to allow the connection between the server and the clients. This doesn’t have to have </w:t>
      </w:r>
      <w:r w:rsidR="00B61547" w:rsidRPr="00F2138D">
        <w:rPr>
          <w:rFonts w:cstheme="minorHAnsi"/>
        </w:rPr>
        <w:t xml:space="preserve">a </w:t>
      </w:r>
      <w:r w:rsidRPr="00F2138D">
        <w:rPr>
          <w:rFonts w:cstheme="minorHAnsi"/>
        </w:rPr>
        <w:t xml:space="preserve">connection to the Internet, as this won’t affect the function of the system. </w:t>
      </w:r>
    </w:p>
    <w:p w14:paraId="472CD15F" w14:textId="77777777" w:rsidR="00052545" w:rsidRPr="00F2138D" w:rsidRDefault="00052545" w:rsidP="00052545">
      <w:pPr>
        <w:rPr>
          <w:rFonts w:cstheme="minorHAnsi"/>
        </w:rPr>
      </w:pPr>
      <w:r w:rsidRPr="00F2138D">
        <w:rPr>
          <w:rFonts w:cstheme="minorHAnsi"/>
        </w:rPr>
        <w:t xml:space="preserve">Along with the requirements, I would personally recommend that client machines have a minimum of 8GB of 2600 MHz RAM and a dual-core 2 GHz processor. The server should have at least 16GB of 26000 MHz RAM and a quad-core 3 GHz processor. This ensures that the server can handle enough clients for our system. </w:t>
      </w:r>
    </w:p>
    <w:p w14:paraId="1D690EF8" w14:textId="77777777" w:rsidR="00052545" w:rsidRPr="00F2138D" w:rsidRDefault="00052545" w:rsidP="00CC4BC9">
      <w:pPr>
        <w:pStyle w:val="Heading3"/>
        <w:rPr>
          <w:rFonts w:cstheme="minorHAnsi"/>
        </w:rPr>
      </w:pPr>
      <w:bookmarkStart w:id="28" w:name="_Measurable_Success_Criteria"/>
      <w:bookmarkEnd w:id="28"/>
      <w:r w:rsidRPr="00F2138D">
        <w:rPr>
          <w:rFonts w:cstheme="minorHAnsi"/>
        </w:rPr>
        <w:t>Measurable Success Criteria</w:t>
      </w:r>
    </w:p>
    <w:tbl>
      <w:tblPr>
        <w:tblStyle w:val="TableGrid"/>
        <w:tblW w:w="0" w:type="auto"/>
        <w:tblLook w:val="04A0" w:firstRow="1" w:lastRow="0" w:firstColumn="1" w:lastColumn="0" w:noHBand="0" w:noVBand="1"/>
      </w:tblPr>
      <w:tblGrid>
        <w:gridCol w:w="1247"/>
        <w:gridCol w:w="3701"/>
        <w:gridCol w:w="3701"/>
      </w:tblGrid>
      <w:tr w:rsidR="00391783" w:rsidRPr="00F2138D" w14:paraId="6F0BA771" w14:textId="77777777" w:rsidTr="00391783">
        <w:tc>
          <w:tcPr>
            <w:tcW w:w="1247" w:type="dxa"/>
          </w:tcPr>
          <w:p w14:paraId="626FF152" w14:textId="77777777" w:rsidR="00391783" w:rsidRPr="00F2138D" w:rsidRDefault="00391783" w:rsidP="00052545">
            <w:pPr>
              <w:rPr>
                <w:rFonts w:cstheme="minorHAnsi"/>
              </w:rPr>
            </w:pPr>
            <w:r w:rsidRPr="00F2138D">
              <w:rPr>
                <w:rFonts w:cstheme="minorHAnsi"/>
              </w:rPr>
              <w:t>No.</w:t>
            </w:r>
          </w:p>
        </w:tc>
        <w:tc>
          <w:tcPr>
            <w:tcW w:w="3701" w:type="dxa"/>
          </w:tcPr>
          <w:p w14:paraId="7B89BD96" w14:textId="77777777" w:rsidR="00391783" w:rsidRPr="00F2138D" w:rsidRDefault="00391783" w:rsidP="00052545">
            <w:pPr>
              <w:rPr>
                <w:rFonts w:cstheme="minorHAnsi"/>
              </w:rPr>
            </w:pPr>
            <w:r w:rsidRPr="00F2138D">
              <w:rPr>
                <w:rFonts w:cstheme="minorHAnsi"/>
              </w:rPr>
              <w:t>Criteria</w:t>
            </w:r>
          </w:p>
        </w:tc>
        <w:tc>
          <w:tcPr>
            <w:tcW w:w="3701" w:type="dxa"/>
          </w:tcPr>
          <w:p w14:paraId="6E3B2BC9" w14:textId="77777777" w:rsidR="00391783" w:rsidRPr="00F2138D" w:rsidRDefault="00391783" w:rsidP="00052545">
            <w:pPr>
              <w:rPr>
                <w:rFonts w:cstheme="minorHAnsi"/>
              </w:rPr>
            </w:pPr>
            <w:r w:rsidRPr="00F2138D">
              <w:rPr>
                <w:rFonts w:cstheme="minorHAnsi"/>
              </w:rPr>
              <w:t>Justification</w:t>
            </w:r>
          </w:p>
        </w:tc>
      </w:tr>
      <w:tr w:rsidR="00391783" w:rsidRPr="00F2138D" w14:paraId="50A68427" w14:textId="77777777" w:rsidTr="00391783">
        <w:tc>
          <w:tcPr>
            <w:tcW w:w="1247" w:type="dxa"/>
          </w:tcPr>
          <w:p w14:paraId="2D2389C5" w14:textId="77777777" w:rsidR="00391783" w:rsidRPr="00F2138D" w:rsidRDefault="00391783" w:rsidP="00052545">
            <w:pPr>
              <w:rPr>
                <w:rFonts w:cstheme="minorHAnsi"/>
              </w:rPr>
            </w:pPr>
            <w:r w:rsidRPr="00F2138D">
              <w:rPr>
                <w:rFonts w:cstheme="minorHAnsi"/>
              </w:rPr>
              <w:t>1</w:t>
            </w:r>
          </w:p>
        </w:tc>
        <w:tc>
          <w:tcPr>
            <w:tcW w:w="3701" w:type="dxa"/>
          </w:tcPr>
          <w:p w14:paraId="47691DD0" w14:textId="77777777" w:rsidR="00391783" w:rsidRPr="00F2138D" w:rsidRDefault="00391783" w:rsidP="00052545">
            <w:pPr>
              <w:rPr>
                <w:rFonts w:cstheme="minorHAnsi"/>
              </w:rPr>
            </w:pPr>
            <w:r w:rsidRPr="00F2138D">
              <w:rPr>
                <w:rFonts w:cstheme="minorHAnsi"/>
              </w:rPr>
              <w:t>The client and the server must form a connection over a Local Area Network</w:t>
            </w:r>
          </w:p>
        </w:tc>
        <w:tc>
          <w:tcPr>
            <w:tcW w:w="3701" w:type="dxa"/>
          </w:tcPr>
          <w:p w14:paraId="26A986D6" w14:textId="77777777" w:rsidR="00391783" w:rsidRPr="00F2138D" w:rsidRDefault="00391783" w:rsidP="00052545">
            <w:pPr>
              <w:rPr>
                <w:rFonts w:cstheme="minorHAnsi"/>
              </w:rPr>
            </w:pPr>
            <w:r w:rsidRPr="00F2138D">
              <w:rPr>
                <w:rFonts w:cstheme="minorHAnsi"/>
              </w:rPr>
              <w:t xml:space="preserve">This is to make sure that the client and the server </w:t>
            </w:r>
            <w:r w:rsidR="0036036E" w:rsidRPr="00F2138D">
              <w:rPr>
                <w:rFonts w:cstheme="minorHAnsi"/>
              </w:rPr>
              <w:t>can communicate with each other</w:t>
            </w:r>
          </w:p>
        </w:tc>
      </w:tr>
      <w:tr w:rsidR="00391783" w:rsidRPr="00F2138D" w14:paraId="0D9208F6" w14:textId="77777777" w:rsidTr="00391783">
        <w:tc>
          <w:tcPr>
            <w:tcW w:w="1247" w:type="dxa"/>
          </w:tcPr>
          <w:p w14:paraId="1F289FCA" w14:textId="77777777" w:rsidR="00391783" w:rsidRPr="00F2138D" w:rsidRDefault="00391783" w:rsidP="00052545">
            <w:pPr>
              <w:rPr>
                <w:rFonts w:cstheme="minorHAnsi"/>
              </w:rPr>
            </w:pPr>
            <w:r w:rsidRPr="00F2138D">
              <w:rPr>
                <w:rFonts w:cstheme="minorHAnsi"/>
              </w:rPr>
              <w:t>2</w:t>
            </w:r>
          </w:p>
        </w:tc>
        <w:tc>
          <w:tcPr>
            <w:tcW w:w="3701" w:type="dxa"/>
          </w:tcPr>
          <w:p w14:paraId="7486D721" w14:textId="77777777" w:rsidR="00391783" w:rsidRPr="00F2138D" w:rsidRDefault="00391783" w:rsidP="00052545">
            <w:pPr>
              <w:rPr>
                <w:rFonts w:cstheme="minorHAnsi"/>
              </w:rPr>
            </w:pPr>
            <w:r w:rsidRPr="00F2138D">
              <w:rPr>
                <w:rFonts w:cstheme="minorHAnsi"/>
              </w:rPr>
              <w:t>The server must open a connection to the database</w:t>
            </w:r>
          </w:p>
        </w:tc>
        <w:tc>
          <w:tcPr>
            <w:tcW w:w="3701" w:type="dxa"/>
          </w:tcPr>
          <w:p w14:paraId="73F80984" w14:textId="77777777" w:rsidR="00391783" w:rsidRPr="00F2138D" w:rsidRDefault="00391783" w:rsidP="00052545">
            <w:pPr>
              <w:rPr>
                <w:rFonts w:cstheme="minorHAnsi"/>
              </w:rPr>
            </w:pPr>
            <w:r w:rsidRPr="00F2138D">
              <w:rPr>
                <w:rFonts w:cstheme="minorHAnsi"/>
              </w:rPr>
              <w:t>This is so that the server can complete requests that r</w:t>
            </w:r>
            <w:r w:rsidR="0036036E" w:rsidRPr="00F2138D">
              <w:rPr>
                <w:rFonts w:cstheme="minorHAnsi"/>
              </w:rPr>
              <w:t>equire data from the database</w:t>
            </w:r>
          </w:p>
        </w:tc>
      </w:tr>
      <w:tr w:rsidR="00391783" w:rsidRPr="00F2138D" w14:paraId="00F957E6" w14:textId="77777777" w:rsidTr="00391783">
        <w:tc>
          <w:tcPr>
            <w:tcW w:w="1247" w:type="dxa"/>
          </w:tcPr>
          <w:p w14:paraId="366E9085" w14:textId="77777777" w:rsidR="00391783" w:rsidRPr="00F2138D" w:rsidRDefault="00391783" w:rsidP="00052545">
            <w:pPr>
              <w:rPr>
                <w:rFonts w:cstheme="minorHAnsi"/>
              </w:rPr>
            </w:pPr>
            <w:r w:rsidRPr="00F2138D">
              <w:rPr>
                <w:rFonts w:cstheme="minorHAnsi"/>
              </w:rPr>
              <w:t>3</w:t>
            </w:r>
          </w:p>
        </w:tc>
        <w:tc>
          <w:tcPr>
            <w:tcW w:w="3701" w:type="dxa"/>
          </w:tcPr>
          <w:p w14:paraId="4AAB1F46" w14:textId="77777777" w:rsidR="00391783" w:rsidRPr="00F2138D" w:rsidRDefault="00391783" w:rsidP="00052545">
            <w:pPr>
              <w:rPr>
                <w:rFonts w:cstheme="minorHAnsi"/>
              </w:rPr>
            </w:pPr>
            <w:r w:rsidRPr="00F2138D">
              <w:rPr>
                <w:rFonts w:cstheme="minorHAnsi"/>
              </w:rPr>
              <w:t>The user should be able to use a ‘stock lookup’ function</w:t>
            </w:r>
          </w:p>
        </w:tc>
        <w:tc>
          <w:tcPr>
            <w:tcW w:w="3701" w:type="dxa"/>
          </w:tcPr>
          <w:p w14:paraId="21DB9BEB" w14:textId="77777777" w:rsidR="00391783" w:rsidRPr="00F2138D" w:rsidRDefault="00391783" w:rsidP="00052545">
            <w:pPr>
              <w:rPr>
                <w:rFonts w:cstheme="minorHAnsi"/>
              </w:rPr>
            </w:pPr>
            <w:r w:rsidRPr="00F2138D">
              <w:rPr>
                <w:rFonts w:cstheme="minorHAnsi"/>
              </w:rPr>
              <w:t xml:space="preserve">This allows the user to be able to access all of </w:t>
            </w:r>
            <w:r w:rsidR="0036036E" w:rsidRPr="00F2138D">
              <w:rPr>
                <w:rFonts w:cstheme="minorHAnsi"/>
              </w:rPr>
              <w:t>the stock items in the database</w:t>
            </w:r>
          </w:p>
        </w:tc>
      </w:tr>
      <w:tr w:rsidR="00391783" w:rsidRPr="00F2138D" w14:paraId="155EDEE9" w14:textId="77777777" w:rsidTr="00391783">
        <w:tc>
          <w:tcPr>
            <w:tcW w:w="1247" w:type="dxa"/>
          </w:tcPr>
          <w:p w14:paraId="78ADB7A4" w14:textId="77777777" w:rsidR="00391783" w:rsidRPr="00F2138D" w:rsidRDefault="00391783" w:rsidP="00052545">
            <w:pPr>
              <w:rPr>
                <w:rFonts w:cstheme="minorHAnsi"/>
              </w:rPr>
            </w:pPr>
            <w:r w:rsidRPr="00F2138D">
              <w:rPr>
                <w:rFonts w:cstheme="minorHAnsi"/>
              </w:rPr>
              <w:t>4</w:t>
            </w:r>
          </w:p>
        </w:tc>
        <w:tc>
          <w:tcPr>
            <w:tcW w:w="3701" w:type="dxa"/>
          </w:tcPr>
          <w:p w14:paraId="3B6B0B69" w14:textId="77777777" w:rsidR="00391783" w:rsidRPr="00F2138D" w:rsidRDefault="00391783" w:rsidP="00052545">
            <w:pPr>
              <w:rPr>
                <w:rFonts w:cstheme="minorHAnsi"/>
              </w:rPr>
            </w:pPr>
            <w:r w:rsidRPr="00F2138D">
              <w:rPr>
                <w:rFonts w:cstheme="minorHAnsi"/>
              </w:rPr>
              <w:t>The user can log in with a unique identifier</w:t>
            </w:r>
          </w:p>
        </w:tc>
        <w:tc>
          <w:tcPr>
            <w:tcW w:w="3701" w:type="dxa"/>
          </w:tcPr>
          <w:p w14:paraId="14A191B1" w14:textId="77777777" w:rsidR="00391783" w:rsidRPr="00F2138D" w:rsidRDefault="00391783" w:rsidP="00052545">
            <w:pPr>
              <w:rPr>
                <w:rFonts w:cstheme="minorHAnsi"/>
              </w:rPr>
            </w:pPr>
            <w:r w:rsidRPr="00F2138D">
              <w:rPr>
                <w:rFonts w:cstheme="minorHAnsi"/>
              </w:rPr>
              <w:t xml:space="preserve">This allows the system to know who has completed a transaction. </w:t>
            </w:r>
          </w:p>
        </w:tc>
      </w:tr>
      <w:tr w:rsidR="00391783" w:rsidRPr="00F2138D" w14:paraId="6E10726A" w14:textId="77777777" w:rsidTr="00391783">
        <w:tc>
          <w:tcPr>
            <w:tcW w:w="1247" w:type="dxa"/>
          </w:tcPr>
          <w:p w14:paraId="739A5F8B" w14:textId="77777777" w:rsidR="00391783" w:rsidRPr="00F2138D" w:rsidRDefault="00391783" w:rsidP="00052545">
            <w:pPr>
              <w:rPr>
                <w:rFonts w:cstheme="minorHAnsi"/>
              </w:rPr>
            </w:pPr>
            <w:r w:rsidRPr="00F2138D">
              <w:rPr>
                <w:rFonts w:cstheme="minorHAnsi"/>
              </w:rPr>
              <w:t>5</w:t>
            </w:r>
          </w:p>
        </w:tc>
        <w:tc>
          <w:tcPr>
            <w:tcW w:w="3701" w:type="dxa"/>
          </w:tcPr>
          <w:p w14:paraId="04503B9B" w14:textId="77777777" w:rsidR="00391783" w:rsidRPr="00F2138D" w:rsidRDefault="00391783" w:rsidP="00052545">
            <w:pPr>
              <w:rPr>
                <w:rFonts w:cstheme="minorHAnsi"/>
              </w:rPr>
            </w:pPr>
            <w:r w:rsidRPr="00F2138D">
              <w:rPr>
                <w:rFonts w:cstheme="minorHAnsi"/>
              </w:rPr>
              <w:t>The user can add items to the order</w:t>
            </w:r>
          </w:p>
        </w:tc>
        <w:tc>
          <w:tcPr>
            <w:tcW w:w="3701" w:type="dxa"/>
          </w:tcPr>
          <w:p w14:paraId="150B5033" w14:textId="77777777" w:rsidR="00391783" w:rsidRPr="00F2138D" w:rsidRDefault="00391783" w:rsidP="00052545">
            <w:pPr>
              <w:rPr>
                <w:rFonts w:cstheme="minorHAnsi"/>
              </w:rPr>
            </w:pPr>
            <w:r w:rsidRPr="00F2138D">
              <w:rPr>
                <w:rFonts w:cstheme="minorHAnsi"/>
              </w:rPr>
              <w:t>This means that user</w:t>
            </w:r>
            <w:r w:rsidR="00B61547" w:rsidRPr="00F2138D">
              <w:rPr>
                <w:rFonts w:cstheme="minorHAnsi"/>
              </w:rPr>
              <w:t>s</w:t>
            </w:r>
            <w:r w:rsidRPr="00F2138D">
              <w:rPr>
                <w:rFonts w:cstheme="minorHAnsi"/>
              </w:rPr>
              <w:t xml:space="preserve"> can add items to a transaction</w:t>
            </w:r>
          </w:p>
        </w:tc>
      </w:tr>
      <w:tr w:rsidR="00391783" w:rsidRPr="00F2138D" w14:paraId="35CCF8B2" w14:textId="77777777" w:rsidTr="00391783">
        <w:tc>
          <w:tcPr>
            <w:tcW w:w="1247" w:type="dxa"/>
          </w:tcPr>
          <w:p w14:paraId="08024E10" w14:textId="77777777" w:rsidR="00391783" w:rsidRPr="00F2138D" w:rsidRDefault="00391783" w:rsidP="00052545">
            <w:pPr>
              <w:rPr>
                <w:rFonts w:cstheme="minorHAnsi"/>
              </w:rPr>
            </w:pPr>
            <w:r w:rsidRPr="00F2138D">
              <w:rPr>
                <w:rFonts w:cstheme="minorHAnsi"/>
              </w:rPr>
              <w:t>6</w:t>
            </w:r>
          </w:p>
        </w:tc>
        <w:tc>
          <w:tcPr>
            <w:tcW w:w="3701" w:type="dxa"/>
          </w:tcPr>
          <w:p w14:paraId="5B797189" w14:textId="77777777" w:rsidR="00391783" w:rsidRPr="00F2138D" w:rsidRDefault="00857EDF" w:rsidP="00052545">
            <w:pPr>
              <w:rPr>
                <w:rFonts w:cstheme="minorHAnsi"/>
              </w:rPr>
            </w:pPr>
            <w:r w:rsidRPr="00F2138D">
              <w:rPr>
                <w:rFonts w:cstheme="minorHAnsi"/>
              </w:rPr>
              <w:t>The user can increase the amount of an item in the order</w:t>
            </w:r>
          </w:p>
        </w:tc>
        <w:tc>
          <w:tcPr>
            <w:tcW w:w="3701" w:type="dxa"/>
          </w:tcPr>
          <w:p w14:paraId="5D0577AC" w14:textId="77777777" w:rsidR="00391783" w:rsidRPr="00F2138D" w:rsidRDefault="00857EDF" w:rsidP="00052545">
            <w:pPr>
              <w:rPr>
                <w:rFonts w:cstheme="minorHAnsi"/>
              </w:rPr>
            </w:pPr>
            <w:r w:rsidRPr="00F2138D">
              <w:rPr>
                <w:rFonts w:cstheme="minorHAnsi"/>
              </w:rPr>
              <w:t>This means that if the customer orders more than one of the same item, it can be grouped together</w:t>
            </w:r>
          </w:p>
        </w:tc>
      </w:tr>
      <w:tr w:rsidR="00391783" w:rsidRPr="00F2138D" w14:paraId="7AFB8B1A" w14:textId="77777777" w:rsidTr="00391783">
        <w:tc>
          <w:tcPr>
            <w:tcW w:w="1247" w:type="dxa"/>
          </w:tcPr>
          <w:p w14:paraId="136D9E22" w14:textId="77777777" w:rsidR="00391783" w:rsidRPr="00F2138D" w:rsidRDefault="00857EDF" w:rsidP="00052545">
            <w:pPr>
              <w:rPr>
                <w:rFonts w:cstheme="minorHAnsi"/>
              </w:rPr>
            </w:pPr>
            <w:r w:rsidRPr="00F2138D">
              <w:rPr>
                <w:rFonts w:cstheme="minorHAnsi"/>
              </w:rPr>
              <w:t>7</w:t>
            </w:r>
          </w:p>
        </w:tc>
        <w:tc>
          <w:tcPr>
            <w:tcW w:w="3701" w:type="dxa"/>
          </w:tcPr>
          <w:p w14:paraId="6F582D2E" w14:textId="77777777" w:rsidR="00391783" w:rsidRPr="00F2138D" w:rsidRDefault="00857EDF" w:rsidP="00052545">
            <w:pPr>
              <w:rPr>
                <w:rFonts w:cstheme="minorHAnsi"/>
              </w:rPr>
            </w:pPr>
            <w:r w:rsidRPr="00F2138D">
              <w:rPr>
                <w:rFonts w:cstheme="minorHAnsi"/>
              </w:rPr>
              <w:t>The system should display a correct order total</w:t>
            </w:r>
          </w:p>
        </w:tc>
        <w:tc>
          <w:tcPr>
            <w:tcW w:w="3701" w:type="dxa"/>
          </w:tcPr>
          <w:p w14:paraId="24CA2BB5" w14:textId="77777777" w:rsidR="00857EDF" w:rsidRPr="00F2138D" w:rsidRDefault="00857EDF" w:rsidP="00B61547">
            <w:pPr>
              <w:rPr>
                <w:rFonts w:cstheme="minorHAnsi"/>
              </w:rPr>
            </w:pPr>
            <w:r w:rsidRPr="00F2138D">
              <w:rPr>
                <w:rFonts w:cstheme="minorHAnsi"/>
              </w:rPr>
              <w:t>This is so the user and the customer know how much the current order costs</w:t>
            </w:r>
          </w:p>
        </w:tc>
      </w:tr>
      <w:tr w:rsidR="00857EDF" w:rsidRPr="00F2138D" w14:paraId="1496704E" w14:textId="77777777" w:rsidTr="00391783">
        <w:tc>
          <w:tcPr>
            <w:tcW w:w="1247" w:type="dxa"/>
          </w:tcPr>
          <w:p w14:paraId="1F14682C" w14:textId="77777777" w:rsidR="00857EDF" w:rsidRPr="00F2138D" w:rsidRDefault="00857EDF" w:rsidP="00052545">
            <w:pPr>
              <w:rPr>
                <w:rFonts w:cstheme="minorHAnsi"/>
              </w:rPr>
            </w:pPr>
            <w:r w:rsidRPr="00F2138D">
              <w:rPr>
                <w:rFonts w:cstheme="minorHAnsi"/>
              </w:rPr>
              <w:t>8</w:t>
            </w:r>
          </w:p>
        </w:tc>
        <w:tc>
          <w:tcPr>
            <w:tcW w:w="3701" w:type="dxa"/>
          </w:tcPr>
          <w:p w14:paraId="6CED200C" w14:textId="77777777" w:rsidR="00857EDF" w:rsidRPr="00F2138D" w:rsidRDefault="0036036E" w:rsidP="0036036E">
            <w:pPr>
              <w:rPr>
                <w:rFonts w:cstheme="minorHAnsi"/>
              </w:rPr>
            </w:pPr>
            <w:r w:rsidRPr="00F2138D">
              <w:rPr>
                <w:rFonts w:cstheme="minorHAnsi"/>
              </w:rPr>
              <w:t xml:space="preserve">A prompt should appear </w:t>
            </w:r>
            <w:r w:rsidR="00E3634F" w:rsidRPr="00F2138D">
              <w:rPr>
                <w:rFonts w:cstheme="minorHAnsi"/>
              </w:rPr>
              <w:t>for the user to add a name to the order if there are food items or drinks</w:t>
            </w:r>
          </w:p>
        </w:tc>
        <w:tc>
          <w:tcPr>
            <w:tcW w:w="3701" w:type="dxa"/>
          </w:tcPr>
          <w:p w14:paraId="5FF351D0" w14:textId="77777777" w:rsidR="00857EDF" w:rsidRPr="00F2138D" w:rsidRDefault="00E3634F" w:rsidP="00B61547">
            <w:pPr>
              <w:rPr>
                <w:rFonts w:cstheme="minorHAnsi"/>
              </w:rPr>
            </w:pPr>
            <w:r w:rsidRPr="00F2138D">
              <w:rPr>
                <w:rFonts w:cstheme="minorHAnsi"/>
              </w:rPr>
              <w:t xml:space="preserve">This means that if </w:t>
            </w:r>
            <w:r w:rsidR="00B61547" w:rsidRPr="00F2138D">
              <w:rPr>
                <w:rFonts w:cstheme="minorHAnsi"/>
              </w:rPr>
              <w:t>receipts were</w:t>
            </w:r>
            <w:r w:rsidRPr="00F2138D">
              <w:rPr>
                <w:rFonts w:cstheme="minorHAnsi"/>
              </w:rPr>
              <w:t xml:space="preserve"> being printed ther</w:t>
            </w:r>
            <w:r w:rsidR="0036036E" w:rsidRPr="00F2138D">
              <w:rPr>
                <w:rFonts w:cstheme="minorHAnsi"/>
              </w:rPr>
              <w:t>e would be a name for the order</w:t>
            </w:r>
            <w:r w:rsidRPr="00F2138D">
              <w:rPr>
                <w:rFonts w:cstheme="minorHAnsi"/>
              </w:rPr>
              <w:t xml:space="preserve"> </w:t>
            </w:r>
          </w:p>
        </w:tc>
      </w:tr>
      <w:tr w:rsidR="0036036E" w:rsidRPr="00F2138D" w14:paraId="65F79774" w14:textId="77777777" w:rsidTr="00391783">
        <w:tc>
          <w:tcPr>
            <w:tcW w:w="1247" w:type="dxa"/>
          </w:tcPr>
          <w:p w14:paraId="6A5F2EB5" w14:textId="77777777" w:rsidR="0036036E" w:rsidRPr="00F2138D" w:rsidRDefault="0036036E" w:rsidP="00052545">
            <w:pPr>
              <w:rPr>
                <w:rFonts w:cstheme="minorHAnsi"/>
              </w:rPr>
            </w:pPr>
            <w:r w:rsidRPr="00F2138D">
              <w:rPr>
                <w:rFonts w:cstheme="minorHAnsi"/>
              </w:rPr>
              <w:lastRenderedPageBreak/>
              <w:t>9</w:t>
            </w:r>
          </w:p>
        </w:tc>
        <w:tc>
          <w:tcPr>
            <w:tcW w:w="3701" w:type="dxa"/>
          </w:tcPr>
          <w:p w14:paraId="608FD5CE" w14:textId="77777777" w:rsidR="0036036E" w:rsidRPr="00F2138D" w:rsidRDefault="0036036E" w:rsidP="00052545">
            <w:pPr>
              <w:rPr>
                <w:rFonts w:cstheme="minorHAnsi"/>
              </w:rPr>
            </w:pPr>
            <w:r w:rsidRPr="00F2138D">
              <w:rPr>
                <w:rFonts w:cstheme="minorHAnsi"/>
              </w:rPr>
              <w:t>A prompt should appear for the user if there are restricted items in the order</w:t>
            </w:r>
          </w:p>
        </w:tc>
        <w:tc>
          <w:tcPr>
            <w:tcW w:w="3701" w:type="dxa"/>
          </w:tcPr>
          <w:p w14:paraId="090A29F0" w14:textId="77777777" w:rsidR="0036036E" w:rsidRPr="00F2138D" w:rsidRDefault="0036036E" w:rsidP="00B61547">
            <w:pPr>
              <w:rPr>
                <w:rFonts w:cstheme="minorHAnsi"/>
              </w:rPr>
            </w:pPr>
            <w:r w:rsidRPr="00F2138D">
              <w:rPr>
                <w:rFonts w:cstheme="minorHAnsi"/>
              </w:rPr>
              <w:t>This means that the program is kept lawful for example under 16’s cannot buy energy drinks</w:t>
            </w:r>
          </w:p>
        </w:tc>
      </w:tr>
      <w:tr w:rsidR="0036036E" w:rsidRPr="00F2138D" w14:paraId="65D57CDC" w14:textId="77777777" w:rsidTr="00391783">
        <w:tc>
          <w:tcPr>
            <w:tcW w:w="1247" w:type="dxa"/>
          </w:tcPr>
          <w:p w14:paraId="667A30FA" w14:textId="77777777" w:rsidR="0036036E" w:rsidRPr="00F2138D" w:rsidRDefault="0036036E" w:rsidP="00052545">
            <w:pPr>
              <w:rPr>
                <w:rFonts w:cstheme="minorHAnsi"/>
              </w:rPr>
            </w:pPr>
            <w:r w:rsidRPr="00F2138D">
              <w:rPr>
                <w:rFonts w:cstheme="minorHAnsi"/>
              </w:rPr>
              <w:t>10</w:t>
            </w:r>
          </w:p>
        </w:tc>
        <w:tc>
          <w:tcPr>
            <w:tcW w:w="3701" w:type="dxa"/>
          </w:tcPr>
          <w:p w14:paraId="78B5DFFA" w14:textId="77777777" w:rsidR="0036036E" w:rsidRPr="00F2138D" w:rsidRDefault="0036036E" w:rsidP="00052545">
            <w:pPr>
              <w:rPr>
                <w:rFonts w:cstheme="minorHAnsi"/>
              </w:rPr>
            </w:pPr>
            <w:r w:rsidRPr="00F2138D">
              <w:rPr>
                <w:rFonts w:cstheme="minorHAnsi"/>
              </w:rPr>
              <w:t xml:space="preserve">The user should be able to prompt a payment screen when they are ready </w:t>
            </w:r>
          </w:p>
        </w:tc>
        <w:tc>
          <w:tcPr>
            <w:tcW w:w="3701" w:type="dxa"/>
          </w:tcPr>
          <w:p w14:paraId="745E6F01" w14:textId="77777777" w:rsidR="0036036E" w:rsidRPr="00F2138D" w:rsidRDefault="0036036E" w:rsidP="00052545">
            <w:pPr>
              <w:rPr>
                <w:rFonts w:cstheme="minorHAnsi"/>
              </w:rPr>
            </w:pPr>
            <w:r w:rsidRPr="00F2138D">
              <w:rPr>
                <w:rFonts w:cstheme="minorHAnsi"/>
              </w:rPr>
              <w:t>This means that the user can take payment from the customer and enter it into the system</w:t>
            </w:r>
          </w:p>
        </w:tc>
      </w:tr>
      <w:tr w:rsidR="0036036E" w:rsidRPr="00F2138D" w14:paraId="61173983" w14:textId="77777777" w:rsidTr="00391783">
        <w:tc>
          <w:tcPr>
            <w:tcW w:w="1247" w:type="dxa"/>
          </w:tcPr>
          <w:p w14:paraId="4A23FBBB" w14:textId="77777777" w:rsidR="0036036E" w:rsidRPr="00F2138D" w:rsidRDefault="0036036E" w:rsidP="00052545">
            <w:pPr>
              <w:rPr>
                <w:rFonts w:cstheme="minorHAnsi"/>
              </w:rPr>
            </w:pPr>
            <w:r w:rsidRPr="00F2138D">
              <w:rPr>
                <w:rFonts w:cstheme="minorHAnsi"/>
              </w:rPr>
              <w:t>11</w:t>
            </w:r>
          </w:p>
        </w:tc>
        <w:tc>
          <w:tcPr>
            <w:tcW w:w="3701" w:type="dxa"/>
          </w:tcPr>
          <w:p w14:paraId="617D1FC8" w14:textId="77777777" w:rsidR="0036036E" w:rsidRPr="00F2138D" w:rsidRDefault="0036036E" w:rsidP="00052545">
            <w:pPr>
              <w:rPr>
                <w:rFonts w:cstheme="minorHAnsi"/>
              </w:rPr>
            </w:pPr>
            <w:r w:rsidRPr="00F2138D">
              <w:rPr>
                <w:rFonts w:cstheme="minorHAnsi"/>
              </w:rPr>
              <w:t>The payment screen should show how much money is left to pay, this should update as payments are added</w:t>
            </w:r>
          </w:p>
        </w:tc>
        <w:tc>
          <w:tcPr>
            <w:tcW w:w="3701" w:type="dxa"/>
          </w:tcPr>
          <w:p w14:paraId="1839163F" w14:textId="77777777" w:rsidR="0036036E" w:rsidRPr="00F2138D" w:rsidRDefault="0036036E" w:rsidP="00052545">
            <w:pPr>
              <w:rPr>
                <w:rFonts w:cstheme="minorHAnsi"/>
              </w:rPr>
            </w:pPr>
            <w:r w:rsidRPr="00F2138D">
              <w:rPr>
                <w:rFonts w:cstheme="minorHAnsi"/>
              </w:rPr>
              <w:t>This means that the user knows how much the customer has left to pay</w:t>
            </w:r>
          </w:p>
        </w:tc>
      </w:tr>
      <w:tr w:rsidR="0036036E" w:rsidRPr="00F2138D" w14:paraId="654EBCA4" w14:textId="77777777" w:rsidTr="00391783">
        <w:tc>
          <w:tcPr>
            <w:tcW w:w="1247" w:type="dxa"/>
          </w:tcPr>
          <w:p w14:paraId="5306537F" w14:textId="77777777" w:rsidR="0036036E" w:rsidRPr="00F2138D" w:rsidRDefault="0036036E" w:rsidP="00052545">
            <w:pPr>
              <w:rPr>
                <w:rFonts w:cstheme="minorHAnsi"/>
              </w:rPr>
            </w:pPr>
            <w:r w:rsidRPr="00F2138D">
              <w:rPr>
                <w:rFonts w:cstheme="minorHAnsi"/>
              </w:rPr>
              <w:t>12</w:t>
            </w:r>
          </w:p>
        </w:tc>
        <w:tc>
          <w:tcPr>
            <w:tcW w:w="3701" w:type="dxa"/>
          </w:tcPr>
          <w:p w14:paraId="34BE011C" w14:textId="77777777" w:rsidR="0036036E" w:rsidRPr="00F2138D" w:rsidRDefault="0036036E" w:rsidP="00052545">
            <w:pPr>
              <w:rPr>
                <w:rFonts w:cstheme="minorHAnsi"/>
              </w:rPr>
            </w:pPr>
            <w:r w:rsidRPr="00F2138D">
              <w:rPr>
                <w:rFonts w:cstheme="minorHAnsi"/>
              </w:rPr>
              <w:t>The payment screen should show the order total</w:t>
            </w:r>
          </w:p>
        </w:tc>
        <w:tc>
          <w:tcPr>
            <w:tcW w:w="3701" w:type="dxa"/>
          </w:tcPr>
          <w:p w14:paraId="783D5E11" w14:textId="77777777" w:rsidR="0036036E" w:rsidRPr="00F2138D" w:rsidRDefault="0036036E" w:rsidP="00052545">
            <w:pPr>
              <w:rPr>
                <w:rFonts w:cstheme="minorHAnsi"/>
              </w:rPr>
            </w:pPr>
            <w:r w:rsidRPr="00F2138D">
              <w:rPr>
                <w:rFonts w:cstheme="minorHAnsi"/>
              </w:rPr>
              <w:t>This is so the user knows how much the order costs in total</w:t>
            </w:r>
          </w:p>
        </w:tc>
      </w:tr>
      <w:tr w:rsidR="0036036E" w:rsidRPr="00F2138D" w14:paraId="200C3885" w14:textId="77777777" w:rsidTr="00391783">
        <w:tc>
          <w:tcPr>
            <w:tcW w:w="1247" w:type="dxa"/>
          </w:tcPr>
          <w:p w14:paraId="18A7D332" w14:textId="77777777" w:rsidR="0036036E" w:rsidRPr="00F2138D" w:rsidRDefault="0036036E" w:rsidP="00052545">
            <w:pPr>
              <w:rPr>
                <w:rFonts w:cstheme="minorHAnsi"/>
              </w:rPr>
            </w:pPr>
            <w:r w:rsidRPr="00F2138D">
              <w:rPr>
                <w:rFonts w:cstheme="minorHAnsi"/>
              </w:rPr>
              <w:t>13</w:t>
            </w:r>
          </w:p>
        </w:tc>
        <w:tc>
          <w:tcPr>
            <w:tcW w:w="3701" w:type="dxa"/>
          </w:tcPr>
          <w:p w14:paraId="795DE30D" w14:textId="77777777" w:rsidR="0036036E" w:rsidRPr="00F2138D" w:rsidRDefault="0036036E" w:rsidP="00052545">
            <w:pPr>
              <w:rPr>
                <w:rFonts w:cstheme="minorHAnsi"/>
              </w:rPr>
            </w:pPr>
            <w:r w:rsidRPr="00F2138D">
              <w:rPr>
                <w:rFonts w:cstheme="minorHAnsi"/>
              </w:rPr>
              <w:t>If more than the amount due is entered, the text should change and display the change due</w:t>
            </w:r>
          </w:p>
        </w:tc>
        <w:tc>
          <w:tcPr>
            <w:tcW w:w="3701" w:type="dxa"/>
          </w:tcPr>
          <w:p w14:paraId="21DC6B47" w14:textId="77777777" w:rsidR="0036036E" w:rsidRPr="00F2138D" w:rsidRDefault="0036036E" w:rsidP="0036036E">
            <w:pPr>
              <w:rPr>
                <w:rFonts w:cstheme="minorHAnsi"/>
              </w:rPr>
            </w:pPr>
            <w:r w:rsidRPr="00F2138D">
              <w:rPr>
                <w:rFonts w:cstheme="minorHAnsi"/>
              </w:rPr>
              <w:t>This is so the user knows how much change they must give the customer</w:t>
            </w:r>
          </w:p>
        </w:tc>
      </w:tr>
      <w:tr w:rsidR="0036036E" w:rsidRPr="00F2138D" w14:paraId="5E1B9D19" w14:textId="77777777" w:rsidTr="00391783">
        <w:tc>
          <w:tcPr>
            <w:tcW w:w="1247" w:type="dxa"/>
          </w:tcPr>
          <w:p w14:paraId="0FE102DD" w14:textId="77777777" w:rsidR="0036036E" w:rsidRPr="00F2138D" w:rsidRDefault="0036036E" w:rsidP="00052545">
            <w:pPr>
              <w:rPr>
                <w:rFonts w:cstheme="minorHAnsi"/>
              </w:rPr>
            </w:pPr>
            <w:r w:rsidRPr="00F2138D">
              <w:rPr>
                <w:rFonts w:cstheme="minorHAnsi"/>
              </w:rPr>
              <w:t>14</w:t>
            </w:r>
          </w:p>
        </w:tc>
        <w:tc>
          <w:tcPr>
            <w:tcW w:w="3701" w:type="dxa"/>
          </w:tcPr>
          <w:p w14:paraId="463782C5" w14:textId="77777777" w:rsidR="0036036E" w:rsidRPr="00F2138D" w:rsidRDefault="0036036E" w:rsidP="00B61547">
            <w:pPr>
              <w:rPr>
                <w:rFonts w:cstheme="minorHAnsi"/>
              </w:rPr>
            </w:pPr>
            <w:r w:rsidRPr="00F2138D">
              <w:rPr>
                <w:rFonts w:cstheme="minorHAnsi"/>
              </w:rPr>
              <w:t>If the correct amount hasn’t been pa</w:t>
            </w:r>
            <w:r w:rsidR="00B61547" w:rsidRPr="00F2138D">
              <w:rPr>
                <w:rFonts w:cstheme="minorHAnsi"/>
              </w:rPr>
              <w:t>i</w:t>
            </w:r>
            <w:r w:rsidRPr="00F2138D">
              <w:rPr>
                <w:rFonts w:cstheme="minorHAnsi"/>
              </w:rPr>
              <w:t>d, the transaction cannot be completed</w:t>
            </w:r>
          </w:p>
        </w:tc>
        <w:tc>
          <w:tcPr>
            <w:tcW w:w="3701" w:type="dxa"/>
          </w:tcPr>
          <w:p w14:paraId="5AA09908" w14:textId="77777777" w:rsidR="0036036E" w:rsidRPr="00F2138D" w:rsidRDefault="0036036E" w:rsidP="0036036E">
            <w:pPr>
              <w:rPr>
                <w:rFonts w:cstheme="minorHAnsi"/>
              </w:rPr>
            </w:pPr>
            <w:r w:rsidRPr="00F2138D">
              <w:rPr>
                <w:rFonts w:cstheme="minorHAnsi"/>
              </w:rPr>
              <w:t>This is to ensure that the user doesn’t accident</w:t>
            </w:r>
            <w:r w:rsidR="00B61547" w:rsidRPr="00F2138D">
              <w:rPr>
                <w:rFonts w:cstheme="minorHAnsi"/>
              </w:rPr>
              <w:t>al</w:t>
            </w:r>
            <w:r w:rsidRPr="00F2138D">
              <w:rPr>
                <w:rFonts w:cstheme="minorHAnsi"/>
              </w:rPr>
              <w:t xml:space="preserve">ly submit an order that hasn’t been paid for </w:t>
            </w:r>
          </w:p>
        </w:tc>
      </w:tr>
      <w:tr w:rsidR="0036036E" w:rsidRPr="00F2138D" w14:paraId="77630BC0" w14:textId="77777777" w:rsidTr="00391783">
        <w:tc>
          <w:tcPr>
            <w:tcW w:w="1247" w:type="dxa"/>
          </w:tcPr>
          <w:p w14:paraId="6466B613" w14:textId="77777777" w:rsidR="0036036E" w:rsidRPr="00F2138D" w:rsidRDefault="0036036E" w:rsidP="00052545">
            <w:pPr>
              <w:rPr>
                <w:rFonts w:cstheme="minorHAnsi"/>
              </w:rPr>
            </w:pPr>
            <w:r w:rsidRPr="00F2138D">
              <w:rPr>
                <w:rFonts w:cstheme="minorHAnsi"/>
              </w:rPr>
              <w:t>15</w:t>
            </w:r>
          </w:p>
        </w:tc>
        <w:tc>
          <w:tcPr>
            <w:tcW w:w="3701" w:type="dxa"/>
          </w:tcPr>
          <w:p w14:paraId="5363E99E" w14:textId="77777777" w:rsidR="0036036E" w:rsidRPr="00F2138D" w:rsidRDefault="0036036E" w:rsidP="00B61547">
            <w:pPr>
              <w:rPr>
                <w:rFonts w:cstheme="minorHAnsi"/>
              </w:rPr>
            </w:pPr>
            <w:r w:rsidRPr="00F2138D">
              <w:rPr>
                <w:rFonts w:cstheme="minorHAnsi"/>
              </w:rPr>
              <w:t>If the correct amount has been pa</w:t>
            </w:r>
            <w:r w:rsidR="00B61547" w:rsidRPr="00F2138D">
              <w:rPr>
                <w:rFonts w:cstheme="minorHAnsi"/>
              </w:rPr>
              <w:t>i</w:t>
            </w:r>
            <w:r w:rsidRPr="00F2138D">
              <w:rPr>
                <w:rFonts w:cstheme="minorHAnsi"/>
              </w:rPr>
              <w:t>d, the transaction can be completed and is sent to the server</w:t>
            </w:r>
          </w:p>
        </w:tc>
        <w:tc>
          <w:tcPr>
            <w:tcW w:w="3701" w:type="dxa"/>
          </w:tcPr>
          <w:p w14:paraId="3B062FC2" w14:textId="77777777" w:rsidR="0036036E" w:rsidRPr="00F2138D" w:rsidRDefault="0036036E" w:rsidP="00B61547">
            <w:pPr>
              <w:rPr>
                <w:rFonts w:cstheme="minorHAnsi"/>
              </w:rPr>
            </w:pPr>
            <w:r w:rsidRPr="00F2138D">
              <w:rPr>
                <w:rFonts w:cstheme="minorHAnsi"/>
              </w:rPr>
              <w:t>This is so that the transaction can be stored in</w:t>
            </w:r>
            <w:r w:rsidR="00B61547" w:rsidRPr="00F2138D">
              <w:rPr>
                <w:rFonts w:cstheme="minorHAnsi"/>
              </w:rPr>
              <w:t xml:space="preserve"> </w:t>
            </w:r>
            <w:r w:rsidRPr="00F2138D">
              <w:rPr>
                <w:rFonts w:cstheme="minorHAnsi"/>
              </w:rPr>
              <w:t>case it is needed later down the line</w:t>
            </w:r>
          </w:p>
        </w:tc>
      </w:tr>
      <w:tr w:rsidR="0036036E" w:rsidRPr="00F2138D" w14:paraId="63CBFE14" w14:textId="77777777" w:rsidTr="00391783">
        <w:tc>
          <w:tcPr>
            <w:tcW w:w="1247" w:type="dxa"/>
          </w:tcPr>
          <w:p w14:paraId="2DC6C2A2" w14:textId="77777777" w:rsidR="0036036E" w:rsidRPr="00F2138D" w:rsidRDefault="0036036E" w:rsidP="00052545">
            <w:pPr>
              <w:rPr>
                <w:rFonts w:cstheme="minorHAnsi"/>
              </w:rPr>
            </w:pPr>
            <w:r w:rsidRPr="00F2138D">
              <w:rPr>
                <w:rFonts w:cstheme="minorHAnsi"/>
              </w:rPr>
              <w:t>16</w:t>
            </w:r>
          </w:p>
        </w:tc>
        <w:tc>
          <w:tcPr>
            <w:tcW w:w="3701" w:type="dxa"/>
          </w:tcPr>
          <w:p w14:paraId="3D257A52" w14:textId="77777777" w:rsidR="0036036E" w:rsidRPr="00F2138D" w:rsidRDefault="0036036E" w:rsidP="00052545">
            <w:pPr>
              <w:rPr>
                <w:rFonts w:cstheme="minorHAnsi"/>
              </w:rPr>
            </w:pPr>
            <w:r w:rsidRPr="00F2138D">
              <w:rPr>
                <w:rFonts w:cstheme="minorHAnsi"/>
              </w:rPr>
              <w:t>There is a back button to cancel the payment</w:t>
            </w:r>
          </w:p>
        </w:tc>
        <w:tc>
          <w:tcPr>
            <w:tcW w:w="3701" w:type="dxa"/>
          </w:tcPr>
          <w:p w14:paraId="61D281D7" w14:textId="77777777" w:rsidR="0036036E" w:rsidRPr="00F2138D" w:rsidRDefault="0036036E" w:rsidP="00B61547">
            <w:pPr>
              <w:rPr>
                <w:rFonts w:cstheme="minorHAnsi"/>
              </w:rPr>
            </w:pPr>
            <w:r w:rsidRPr="00F2138D">
              <w:rPr>
                <w:rFonts w:cstheme="minorHAnsi"/>
              </w:rPr>
              <w:t>This is just</w:t>
            </w:r>
            <w:r w:rsidR="00B61547" w:rsidRPr="00F2138D">
              <w:rPr>
                <w:rFonts w:cstheme="minorHAnsi"/>
              </w:rPr>
              <w:t xml:space="preserve"> in </w:t>
            </w:r>
            <w:r w:rsidRPr="00F2138D">
              <w:rPr>
                <w:rFonts w:cstheme="minorHAnsi"/>
              </w:rPr>
              <w:t>case a customer needs to add something else to their order</w:t>
            </w:r>
          </w:p>
        </w:tc>
      </w:tr>
      <w:tr w:rsidR="0036036E" w:rsidRPr="00F2138D" w14:paraId="691FB0CE" w14:textId="77777777" w:rsidTr="00391783">
        <w:tc>
          <w:tcPr>
            <w:tcW w:w="1247" w:type="dxa"/>
          </w:tcPr>
          <w:p w14:paraId="23DF3177" w14:textId="77777777" w:rsidR="0036036E" w:rsidRPr="00F2138D" w:rsidRDefault="0036036E" w:rsidP="00052545">
            <w:pPr>
              <w:rPr>
                <w:rFonts w:cstheme="minorHAnsi"/>
              </w:rPr>
            </w:pPr>
            <w:r w:rsidRPr="00F2138D">
              <w:rPr>
                <w:rFonts w:cstheme="minorHAnsi"/>
              </w:rPr>
              <w:t>17</w:t>
            </w:r>
          </w:p>
        </w:tc>
        <w:tc>
          <w:tcPr>
            <w:tcW w:w="3701" w:type="dxa"/>
          </w:tcPr>
          <w:p w14:paraId="447960CC" w14:textId="77777777" w:rsidR="0036036E" w:rsidRPr="00F2138D" w:rsidRDefault="0036036E" w:rsidP="00052545">
            <w:pPr>
              <w:rPr>
                <w:rFonts w:cstheme="minorHAnsi"/>
              </w:rPr>
            </w:pPr>
            <w:r w:rsidRPr="00F2138D">
              <w:rPr>
                <w:rFonts w:cstheme="minorHAnsi"/>
              </w:rPr>
              <w:t>When a transaction is completed the number of each item bought decreases in the stock table</w:t>
            </w:r>
          </w:p>
        </w:tc>
        <w:tc>
          <w:tcPr>
            <w:tcW w:w="3701" w:type="dxa"/>
          </w:tcPr>
          <w:p w14:paraId="7F833F48" w14:textId="77777777" w:rsidR="0036036E" w:rsidRPr="00F2138D" w:rsidRDefault="0036036E" w:rsidP="0036036E">
            <w:pPr>
              <w:rPr>
                <w:rFonts w:cstheme="minorHAnsi"/>
              </w:rPr>
            </w:pPr>
            <w:r w:rsidRPr="00F2138D">
              <w:rPr>
                <w:rFonts w:cstheme="minorHAnsi"/>
              </w:rPr>
              <w:t>This is to make sure that we can keep track of how much of each item is left</w:t>
            </w:r>
          </w:p>
        </w:tc>
      </w:tr>
      <w:tr w:rsidR="0036036E" w:rsidRPr="00F2138D" w14:paraId="5FA3DDFB" w14:textId="77777777" w:rsidTr="00391783">
        <w:tc>
          <w:tcPr>
            <w:tcW w:w="1247" w:type="dxa"/>
          </w:tcPr>
          <w:p w14:paraId="7FCEAE37" w14:textId="77777777" w:rsidR="0036036E" w:rsidRPr="00F2138D" w:rsidRDefault="0036036E" w:rsidP="00052545">
            <w:pPr>
              <w:rPr>
                <w:rFonts w:cstheme="minorHAnsi"/>
              </w:rPr>
            </w:pPr>
            <w:r w:rsidRPr="00F2138D">
              <w:rPr>
                <w:rFonts w:cstheme="minorHAnsi"/>
              </w:rPr>
              <w:t>18</w:t>
            </w:r>
          </w:p>
        </w:tc>
        <w:tc>
          <w:tcPr>
            <w:tcW w:w="3701" w:type="dxa"/>
          </w:tcPr>
          <w:p w14:paraId="36FE7CF3" w14:textId="77777777" w:rsidR="0036036E" w:rsidRPr="00F2138D" w:rsidRDefault="0036036E" w:rsidP="0036036E">
            <w:pPr>
              <w:rPr>
                <w:rFonts w:cstheme="minorHAnsi"/>
              </w:rPr>
            </w:pPr>
            <w:r w:rsidRPr="00F2138D">
              <w:rPr>
                <w:rFonts w:cstheme="minorHAnsi"/>
              </w:rPr>
              <w:t>An admin can add items to the stock table</w:t>
            </w:r>
          </w:p>
        </w:tc>
        <w:tc>
          <w:tcPr>
            <w:tcW w:w="3701" w:type="dxa"/>
          </w:tcPr>
          <w:p w14:paraId="5C0C519D" w14:textId="77777777" w:rsidR="0036036E" w:rsidRPr="00F2138D" w:rsidRDefault="0036036E" w:rsidP="0036036E">
            <w:pPr>
              <w:rPr>
                <w:rFonts w:cstheme="minorHAnsi"/>
              </w:rPr>
            </w:pPr>
            <w:r w:rsidRPr="00F2138D">
              <w:rPr>
                <w:rFonts w:cstheme="minorHAnsi"/>
              </w:rPr>
              <w:t>This is so new products can be added</w:t>
            </w:r>
          </w:p>
        </w:tc>
      </w:tr>
      <w:tr w:rsidR="0036036E" w:rsidRPr="00F2138D" w14:paraId="59F962FB" w14:textId="77777777" w:rsidTr="00391783">
        <w:tc>
          <w:tcPr>
            <w:tcW w:w="1247" w:type="dxa"/>
          </w:tcPr>
          <w:p w14:paraId="2C87E03E" w14:textId="77777777" w:rsidR="0036036E" w:rsidRPr="00F2138D" w:rsidRDefault="0036036E" w:rsidP="00052545">
            <w:pPr>
              <w:rPr>
                <w:rFonts w:cstheme="minorHAnsi"/>
              </w:rPr>
            </w:pPr>
            <w:r w:rsidRPr="00F2138D">
              <w:rPr>
                <w:rFonts w:cstheme="minorHAnsi"/>
              </w:rPr>
              <w:t>19</w:t>
            </w:r>
          </w:p>
        </w:tc>
        <w:tc>
          <w:tcPr>
            <w:tcW w:w="3701" w:type="dxa"/>
          </w:tcPr>
          <w:p w14:paraId="73B2803D" w14:textId="77777777" w:rsidR="0036036E" w:rsidRPr="00F2138D" w:rsidRDefault="0036036E" w:rsidP="00052545">
            <w:pPr>
              <w:rPr>
                <w:rFonts w:cstheme="minorHAnsi"/>
              </w:rPr>
            </w:pPr>
            <w:r w:rsidRPr="00F2138D">
              <w:rPr>
                <w:rFonts w:cstheme="minorHAnsi"/>
              </w:rPr>
              <w:t>An admin can change items in the stock table</w:t>
            </w:r>
          </w:p>
        </w:tc>
        <w:tc>
          <w:tcPr>
            <w:tcW w:w="3701" w:type="dxa"/>
          </w:tcPr>
          <w:p w14:paraId="21EE9C92" w14:textId="77777777" w:rsidR="0036036E" w:rsidRPr="00F2138D" w:rsidRDefault="0036036E" w:rsidP="0036036E">
            <w:pPr>
              <w:rPr>
                <w:rFonts w:cstheme="minorHAnsi"/>
              </w:rPr>
            </w:pPr>
            <w:r w:rsidRPr="00F2138D">
              <w:rPr>
                <w:rFonts w:cstheme="minorHAnsi"/>
              </w:rPr>
              <w:t xml:space="preserve">This is so that if a product’s price increases this can be added to the system </w:t>
            </w:r>
          </w:p>
        </w:tc>
      </w:tr>
      <w:tr w:rsidR="0036036E" w:rsidRPr="00F2138D" w14:paraId="794A1433" w14:textId="77777777" w:rsidTr="00391783">
        <w:tc>
          <w:tcPr>
            <w:tcW w:w="1247" w:type="dxa"/>
          </w:tcPr>
          <w:p w14:paraId="4F571E22" w14:textId="77777777" w:rsidR="0036036E" w:rsidRPr="00F2138D" w:rsidRDefault="0036036E" w:rsidP="00052545">
            <w:pPr>
              <w:rPr>
                <w:rFonts w:cstheme="minorHAnsi"/>
              </w:rPr>
            </w:pPr>
            <w:r w:rsidRPr="00F2138D">
              <w:rPr>
                <w:rFonts w:cstheme="minorHAnsi"/>
              </w:rPr>
              <w:t>20</w:t>
            </w:r>
          </w:p>
        </w:tc>
        <w:tc>
          <w:tcPr>
            <w:tcW w:w="3701" w:type="dxa"/>
          </w:tcPr>
          <w:p w14:paraId="5C2BEE38" w14:textId="77777777" w:rsidR="0036036E" w:rsidRPr="00F2138D" w:rsidRDefault="0036036E" w:rsidP="00052545">
            <w:pPr>
              <w:rPr>
                <w:rFonts w:cstheme="minorHAnsi"/>
              </w:rPr>
            </w:pPr>
            <w:r w:rsidRPr="00F2138D">
              <w:rPr>
                <w:rFonts w:cstheme="minorHAnsi"/>
              </w:rPr>
              <w:t>An admin can increase the amount of stock there is of an item</w:t>
            </w:r>
          </w:p>
        </w:tc>
        <w:tc>
          <w:tcPr>
            <w:tcW w:w="3701" w:type="dxa"/>
          </w:tcPr>
          <w:p w14:paraId="1C5EBB74" w14:textId="77777777" w:rsidR="0036036E" w:rsidRPr="00F2138D" w:rsidRDefault="0036036E" w:rsidP="00B61547">
            <w:pPr>
              <w:rPr>
                <w:rFonts w:cstheme="minorHAnsi"/>
              </w:rPr>
            </w:pPr>
            <w:r w:rsidRPr="00F2138D">
              <w:rPr>
                <w:rFonts w:cstheme="minorHAnsi"/>
              </w:rPr>
              <w:t xml:space="preserve">This is so </w:t>
            </w:r>
            <w:r w:rsidR="00B61547" w:rsidRPr="00F2138D">
              <w:rPr>
                <w:rFonts w:cstheme="minorHAnsi"/>
              </w:rPr>
              <w:t xml:space="preserve">that </w:t>
            </w:r>
            <w:r w:rsidRPr="00F2138D">
              <w:rPr>
                <w:rFonts w:cstheme="minorHAnsi"/>
              </w:rPr>
              <w:t>when a new delivery comes in, they can make sure the database is kept up-to</w:t>
            </w:r>
            <w:r w:rsidR="00B61547" w:rsidRPr="00F2138D">
              <w:rPr>
                <w:rFonts w:cstheme="minorHAnsi"/>
              </w:rPr>
              <w:t>-</w:t>
            </w:r>
            <w:r w:rsidRPr="00F2138D">
              <w:rPr>
                <w:rFonts w:cstheme="minorHAnsi"/>
              </w:rPr>
              <w:t xml:space="preserve">date </w:t>
            </w:r>
          </w:p>
        </w:tc>
      </w:tr>
      <w:tr w:rsidR="0036036E" w:rsidRPr="00F2138D" w14:paraId="5F997639" w14:textId="77777777" w:rsidTr="00391783">
        <w:tc>
          <w:tcPr>
            <w:tcW w:w="1247" w:type="dxa"/>
          </w:tcPr>
          <w:p w14:paraId="29F5D82C" w14:textId="77777777" w:rsidR="0036036E" w:rsidRPr="00F2138D" w:rsidRDefault="0036036E" w:rsidP="00052545">
            <w:pPr>
              <w:rPr>
                <w:rFonts w:cstheme="minorHAnsi"/>
              </w:rPr>
            </w:pPr>
            <w:r w:rsidRPr="00F2138D">
              <w:rPr>
                <w:rFonts w:cstheme="minorHAnsi"/>
              </w:rPr>
              <w:t>21</w:t>
            </w:r>
          </w:p>
        </w:tc>
        <w:tc>
          <w:tcPr>
            <w:tcW w:w="3701" w:type="dxa"/>
          </w:tcPr>
          <w:p w14:paraId="5772DC56" w14:textId="77777777" w:rsidR="0036036E" w:rsidRPr="00F2138D" w:rsidRDefault="0036036E" w:rsidP="00052545">
            <w:pPr>
              <w:rPr>
                <w:rFonts w:cstheme="minorHAnsi"/>
              </w:rPr>
            </w:pPr>
            <w:r w:rsidRPr="00F2138D">
              <w:rPr>
                <w:rFonts w:cstheme="minorHAnsi"/>
              </w:rPr>
              <w:t xml:space="preserve">An admin can add staff members </w:t>
            </w:r>
          </w:p>
        </w:tc>
        <w:tc>
          <w:tcPr>
            <w:tcW w:w="3701" w:type="dxa"/>
          </w:tcPr>
          <w:p w14:paraId="6C7BAC9A" w14:textId="77777777" w:rsidR="0036036E" w:rsidRPr="00F2138D" w:rsidRDefault="0036036E" w:rsidP="0036036E">
            <w:pPr>
              <w:rPr>
                <w:rFonts w:cstheme="minorHAnsi"/>
              </w:rPr>
            </w:pPr>
            <w:r w:rsidRPr="00F2138D">
              <w:rPr>
                <w:rFonts w:cstheme="minorHAnsi"/>
              </w:rPr>
              <w:t xml:space="preserve">This is so </w:t>
            </w:r>
            <w:r w:rsidR="00B61547" w:rsidRPr="00F2138D">
              <w:rPr>
                <w:rFonts w:cstheme="minorHAnsi"/>
              </w:rPr>
              <w:t xml:space="preserve">that </w:t>
            </w:r>
            <w:r w:rsidRPr="00F2138D">
              <w:rPr>
                <w:rFonts w:cstheme="minorHAnsi"/>
              </w:rPr>
              <w:t>when they hire new employees they can be added to the system</w:t>
            </w:r>
          </w:p>
        </w:tc>
      </w:tr>
      <w:tr w:rsidR="0036036E" w:rsidRPr="00F2138D" w14:paraId="2B5B8241" w14:textId="77777777" w:rsidTr="00391783">
        <w:tc>
          <w:tcPr>
            <w:tcW w:w="1247" w:type="dxa"/>
          </w:tcPr>
          <w:p w14:paraId="1D59404D" w14:textId="77777777" w:rsidR="0036036E" w:rsidRPr="00F2138D" w:rsidRDefault="0036036E" w:rsidP="00052545">
            <w:pPr>
              <w:rPr>
                <w:rFonts w:cstheme="minorHAnsi"/>
              </w:rPr>
            </w:pPr>
            <w:r w:rsidRPr="00F2138D">
              <w:rPr>
                <w:rFonts w:cstheme="minorHAnsi"/>
              </w:rPr>
              <w:t>22</w:t>
            </w:r>
          </w:p>
        </w:tc>
        <w:tc>
          <w:tcPr>
            <w:tcW w:w="3701" w:type="dxa"/>
          </w:tcPr>
          <w:p w14:paraId="04048A6A" w14:textId="77777777" w:rsidR="0036036E" w:rsidRPr="00F2138D" w:rsidRDefault="0036036E" w:rsidP="00052545">
            <w:pPr>
              <w:rPr>
                <w:rFonts w:cstheme="minorHAnsi"/>
              </w:rPr>
            </w:pPr>
            <w:r w:rsidRPr="00F2138D">
              <w:rPr>
                <w:rFonts w:cstheme="minorHAnsi"/>
              </w:rPr>
              <w:t>An admin can change staff member details</w:t>
            </w:r>
          </w:p>
        </w:tc>
        <w:tc>
          <w:tcPr>
            <w:tcW w:w="3701" w:type="dxa"/>
          </w:tcPr>
          <w:p w14:paraId="3D3EC014" w14:textId="77777777" w:rsidR="0036036E" w:rsidRPr="00F2138D" w:rsidRDefault="0036036E" w:rsidP="0036036E">
            <w:pPr>
              <w:rPr>
                <w:rFonts w:cstheme="minorHAnsi"/>
              </w:rPr>
            </w:pPr>
            <w:r w:rsidRPr="00F2138D">
              <w:rPr>
                <w:rFonts w:cstheme="minorHAnsi"/>
              </w:rPr>
              <w:t>This is if a staff member changes their name or address for example</w:t>
            </w:r>
          </w:p>
        </w:tc>
      </w:tr>
      <w:tr w:rsidR="0036036E" w:rsidRPr="00F2138D" w14:paraId="33F59333" w14:textId="77777777" w:rsidTr="00391783">
        <w:tc>
          <w:tcPr>
            <w:tcW w:w="1247" w:type="dxa"/>
          </w:tcPr>
          <w:p w14:paraId="70A0B9EC" w14:textId="77777777" w:rsidR="0036036E" w:rsidRPr="00F2138D" w:rsidRDefault="0036036E" w:rsidP="00052545">
            <w:pPr>
              <w:rPr>
                <w:rFonts w:cstheme="minorHAnsi"/>
              </w:rPr>
            </w:pPr>
            <w:r w:rsidRPr="00F2138D">
              <w:rPr>
                <w:rFonts w:cstheme="minorHAnsi"/>
              </w:rPr>
              <w:t>23</w:t>
            </w:r>
          </w:p>
        </w:tc>
        <w:tc>
          <w:tcPr>
            <w:tcW w:w="3701" w:type="dxa"/>
          </w:tcPr>
          <w:p w14:paraId="6109896B" w14:textId="77777777" w:rsidR="0036036E" w:rsidRPr="00F2138D" w:rsidRDefault="0036036E" w:rsidP="00052545">
            <w:pPr>
              <w:rPr>
                <w:rFonts w:cstheme="minorHAnsi"/>
              </w:rPr>
            </w:pPr>
            <w:r w:rsidRPr="00F2138D">
              <w:rPr>
                <w:rFonts w:cstheme="minorHAnsi"/>
              </w:rPr>
              <w:t>An admin can search for specific transactions</w:t>
            </w:r>
          </w:p>
        </w:tc>
        <w:tc>
          <w:tcPr>
            <w:tcW w:w="3701" w:type="dxa"/>
          </w:tcPr>
          <w:p w14:paraId="45E9C349" w14:textId="77777777" w:rsidR="0036036E" w:rsidRPr="00F2138D" w:rsidRDefault="0036036E" w:rsidP="00B61547">
            <w:pPr>
              <w:rPr>
                <w:rFonts w:cstheme="minorHAnsi"/>
              </w:rPr>
            </w:pPr>
            <w:r w:rsidRPr="00F2138D">
              <w:rPr>
                <w:rFonts w:cstheme="minorHAnsi"/>
              </w:rPr>
              <w:t>This is in</w:t>
            </w:r>
            <w:r w:rsidR="00B61547" w:rsidRPr="00F2138D">
              <w:rPr>
                <w:rFonts w:cstheme="minorHAnsi"/>
              </w:rPr>
              <w:t xml:space="preserve"> </w:t>
            </w:r>
            <w:r w:rsidRPr="00F2138D">
              <w:rPr>
                <w:rFonts w:cstheme="minorHAnsi"/>
              </w:rPr>
              <w:t>case a false transaction goes through or a customer wants a refund</w:t>
            </w:r>
          </w:p>
        </w:tc>
      </w:tr>
      <w:tr w:rsidR="0036036E" w:rsidRPr="00F2138D" w14:paraId="748A0E10" w14:textId="77777777" w:rsidTr="00391783">
        <w:tc>
          <w:tcPr>
            <w:tcW w:w="1247" w:type="dxa"/>
          </w:tcPr>
          <w:p w14:paraId="6F1CD089" w14:textId="77777777" w:rsidR="0036036E" w:rsidRPr="00F2138D" w:rsidRDefault="0036036E" w:rsidP="00052545">
            <w:pPr>
              <w:rPr>
                <w:rFonts w:cstheme="minorHAnsi"/>
              </w:rPr>
            </w:pPr>
            <w:r w:rsidRPr="00F2138D">
              <w:rPr>
                <w:rFonts w:cstheme="minorHAnsi"/>
              </w:rPr>
              <w:t>24</w:t>
            </w:r>
          </w:p>
        </w:tc>
        <w:tc>
          <w:tcPr>
            <w:tcW w:w="3701" w:type="dxa"/>
          </w:tcPr>
          <w:p w14:paraId="3F78FCC6" w14:textId="77777777" w:rsidR="0036036E" w:rsidRPr="00F2138D" w:rsidRDefault="0036036E" w:rsidP="00052545">
            <w:pPr>
              <w:rPr>
                <w:rFonts w:cstheme="minorHAnsi"/>
              </w:rPr>
            </w:pPr>
            <w:r w:rsidRPr="00F2138D">
              <w:rPr>
                <w:rFonts w:cstheme="minorHAnsi"/>
              </w:rPr>
              <w:t>An admin can create a refund transaction</w:t>
            </w:r>
          </w:p>
        </w:tc>
        <w:tc>
          <w:tcPr>
            <w:tcW w:w="3701" w:type="dxa"/>
          </w:tcPr>
          <w:p w14:paraId="1F860C14" w14:textId="77777777" w:rsidR="0036036E" w:rsidRPr="00F2138D" w:rsidRDefault="0036036E" w:rsidP="00B61547">
            <w:pPr>
              <w:rPr>
                <w:rFonts w:cstheme="minorHAnsi"/>
              </w:rPr>
            </w:pPr>
            <w:r w:rsidRPr="00F2138D">
              <w:rPr>
                <w:rFonts w:cstheme="minorHAnsi"/>
              </w:rPr>
              <w:t>This is in</w:t>
            </w:r>
            <w:r w:rsidR="00B61547" w:rsidRPr="00F2138D">
              <w:rPr>
                <w:rFonts w:cstheme="minorHAnsi"/>
              </w:rPr>
              <w:t xml:space="preserve"> </w:t>
            </w:r>
            <w:r w:rsidRPr="00F2138D">
              <w:rPr>
                <w:rFonts w:cstheme="minorHAnsi"/>
              </w:rPr>
              <w:t>case a customer wants their money back</w:t>
            </w:r>
          </w:p>
        </w:tc>
      </w:tr>
      <w:tr w:rsidR="0036036E" w:rsidRPr="00F2138D" w14:paraId="0A5A8142" w14:textId="77777777" w:rsidTr="00391783">
        <w:tc>
          <w:tcPr>
            <w:tcW w:w="1247" w:type="dxa"/>
          </w:tcPr>
          <w:p w14:paraId="6F4A81DB" w14:textId="77777777" w:rsidR="0036036E" w:rsidRPr="00F2138D" w:rsidRDefault="0036036E" w:rsidP="00052545">
            <w:pPr>
              <w:rPr>
                <w:rFonts w:cstheme="minorHAnsi"/>
              </w:rPr>
            </w:pPr>
            <w:r w:rsidRPr="00F2138D">
              <w:rPr>
                <w:rFonts w:cstheme="minorHAnsi"/>
              </w:rPr>
              <w:t>25</w:t>
            </w:r>
          </w:p>
        </w:tc>
        <w:tc>
          <w:tcPr>
            <w:tcW w:w="3701" w:type="dxa"/>
          </w:tcPr>
          <w:p w14:paraId="1864AD1D" w14:textId="77777777" w:rsidR="0036036E" w:rsidRPr="00F2138D" w:rsidRDefault="0036036E" w:rsidP="00052545">
            <w:pPr>
              <w:rPr>
                <w:rFonts w:cstheme="minorHAnsi"/>
              </w:rPr>
            </w:pPr>
            <w:r w:rsidRPr="00F2138D">
              <w:rPr>
                <w:rFonts w:cstheme="minorHAnsi"/>
              </w:rPr>
              <w:t>This refund should also be sent to the transactions table in the database</w:t>
            </w:r>
          </w:p>
        </w:tc>
        <w:tc>
          <w:tcPr>
            <w:tcW w:w="3701" w:type="dxa"/>
          </w:tcPr>
          <w:p w14:paraId="6952036E" w14:textId="77777777" w:rsidR="0036036E" w:rsidRPr="00F2138D" w:rsidRDefault="0036036E" w:rsidP="0036036E">
            <w:pPr>
              <w:rPr>
                <w:rFonts w:cstheme="minorHAnsi"/>
              </w:rPr>
            </w:pPr>
            <w:r w:rsidRPr="00F2138D">
              <w:rPr>
                <w:rFonts w:cstheme="minorHAnsi"/>
              </w:rPr>
              <w:t>This is so we can keep track of the refunds that have been given</w:t>
            </w:r>
          </w:p>
        </w:tc>
      </w:tr>
      <w:tr w:rsidR="0036036E" w:rsidRPr="00F2138D" w14:paraId="3F9348CC" w14:textId="77777777" w:rsidTr="00391783">
        <w:tc>
          <w:tcPr>
            <w:tcW w:w="1247" w:type="dxa"/>
          </w:tcPr>
          <w:p w14:paraId="4D1D82D7" w14:textId="77777777" w:rsidR="0036036E" w:rsidRPr="00F2138D" w:rsidRDefault="0036036E" w:rsidP="00052545">
            <w:pPr>
              <w:rPr>
                <w:rFonts w:cstheme="minorHAnsi"/>
              </w:rPr>
            </w:pPr>
            <w:r w:rsidRPr="00F2138D">
              <w:rPr>
                <w:rFonts w:cstheme="minorHAnsi"/>
              </w:rPr>
              <w:t>26</w:t>
            </w:r>
          </w:p>
        </w:tc>
        <w:tc>
          <w:tcPr>
            <w:tcW w:w="3701" w:type="dxa"/>
          </w:tcPr>
          <w:p w14:paraId="00313EFC" w14:textId="77777777" w:rsidR="0036036E" w:rsidRPr="00F2138D" w:rsidRDefault="0036036E" w:rsidP="00052545">
            <w:pPr>
              <w:rPr>
                <w:rFonts w:cstheme="minorHAnsi"/>
              </w:rPr>
            </w:pPr>
            <w:r w:rsidRPr="00F2138D">
              <w:rPr>
                <w:rFonts w:cstheme="minorHAnsi"/>
              </w:rPr>
              <w:t>The layout of the client’s screen should be governed by the server</w:t>
            </w:r>
          </w:p>
        </w:tc>
        <w:tc>
          <w:tcPr>
            <w:tcW w:w="3701" w:type="dxa"/>
          </w:tcPr>
          <w:p w14:paraId="7C4A0AF5" w14:textId="77777777" w:rsidR="0036036E" w:rsidRPr="00F2138D" w:rsidRDefault="0036036E" w:rsidP="0036036E">
            <w:pPr>
              <w:rPr>
                <w:rFonts w:cstheme="minorHAnsi"/>
              </w:rPr>
            </w:pPr>
            <w:r w:rsidRPr="00F2138D">
              <w:rPr>
                <w:rFonts w:cstheme="minorHAnsi"/>
              </w:rPr>
              <w:t>This ensures that the layouts are the correct one each time and don’t have to be manually progra</w:t>
            </w:r>
            <w:r w:rsidR="00B61547" w:rsidRPr="00F2138D">
              <w:rPr>
                <w:rFonts w:cstheme="minorHAnsi"/>
              </w:rPr>
              <w:t>m</w:t>
            </w:r>
            <w:r w:rsidRPr="00F2138D">
              <w:rPr>
                <w:rFonts w:cstheme="minorHAnsi"/>
              </w:rPr>
              <w:t>med into each client</w:t>
            </w:r>
            <w:r w:rsidR="00B61547" w:rsidRPr="00F2138D">
              <w:rPr>
                <w:rFonts w:cstheme="minorHAnsi"/>
              </w:rPr>
              <w:t>'s</w:t>
            </w:r>
            <w:r w:rsidRPr="00F2138D">
              <w:rPr>
                <w:rFonts w:cstheme="minorHAnsi"/>
              </w:rPr>
              <w:t xml:space="preserve"> machine</w:t>
            </w:r>
          </w:p>
        </w:tc>
      </w:tr>
      <w:tr w:rsidR="0036036E" w:rsidRPr="00F2138D" w14:paraId="57485F16" w14:textId="77777777" w:rsidTr="00391783">
        <w:tc>
          <w:tcPr>
            <w:tcW w:w="1247" w:type="dxa"/>
          </w:tcPr>
          <w:p w14:paraId="105CA2A3" w14:textId="77777777" w:rsidR="0036036E" w:rsidRPr="00F2138D" w:rsidRDefault="0036036E" w:rsidP="00052545">
            <w:pPr>
              <w:rPr>
                <w:rFonts w:cstheme="minorHAnsi"/>
              </w:rPr>
            </w:pPr>
            <w:r w:rsidRPr="00F2138D">
              <w:rPr>
                <w:rFonts w:cstheme="minorHAnsi"/>
              </w:rPr>
              <w:t>27</w:t>
            </w:r>
          </w:p>
        </w:tc>
        <w:tc>
          <w:tcPr>
            <w:tcW w:w="3701" w:type="dxa"/>
          </w:tcPr>
          <w:p w14:paraId="4CD8099A" w14:textId="77777777" w:rsidR="0036036E" w:rsidRPr="00F2138D" w:rsidRDefault="0036036E" w:rsidP="00052545">
            <w:pPr>
              <w:rPr>
                <w:rFonts w:cstheme="minorHAnsi"/>
              </w:rPr>
            </w:pPr>
            <w:r w:rsidRPr="00F2138D">
              <w:rPr>
                <w:rFonts w:cstheme="minorHAnsi"/>
              </w:rPr>
              <w:t>An admin should be able to modify the layout of a client’s screen</w:t>
            </w:r>
          </w:p>
        </w:tc>
        <w:tc>
          <w:tcPr>
            <w:tcW w:w="3701" w:type="dxa"/>
          </w:tcPr>
          <w:p w14:paraId="16F5303D" w14:textId="77777777" w:rsidR="0036036E" w:rsidRPr="00F2138D" w:rsidRDefault="0036036E" w:rsidP="0036036E">
            <w:pPr>
              <w:rPr>
                <w:rFonts w:cstheme="minorHAnsi"/>
              </w:rPr>
            </w:pPr>
            <w:r w:rsidRPr="00F2138D">
              <w:rPr>
                <w:rFonts w:cstheme="minorHAnsi"/>
              </w:rPr>
              <w:t>This means that if new products are added they can be added to the client’s screen for easy access</w:t>
            </w:r>
          </w:p>
        </w:tc>
      </w:tr>
      <w:tr w:rsidR="0036036E" w:rsidRPr="00F2138D" w14:paraId="1FB0B245" w14:textId="77777777" w:rsidTr="00391783">
        <w:tc>
          <w:tcPr>
            <w:tcW w:w="1247" w:type="dxa"/>
          </w:tcPr>
          <w:p w14:paraId="0E74C169" w14:textId="77777777" w:rsidR="0036036E" w:rsidRPr="00F2138D" w:rsidRDefault="0036036E" w:rsidP="00052545">
            <w:pPr>
              <w:rPr>
                <w:rFonts w:cstheme="minorHAnsi"/>
              </w:rPr>
            </w:pPr>
            <w:r w:rsidRPr="00F2138D">
              <w:rPr>
                <w:rFonts w:cstheme="minorHAnsi"/>
              </w:rPr>
              <w:t>28</w:t>
            </w:r>
          </w:p>
        </w:tc>
        <w:tc>
          <w:tcPr>
            <w:tcW w:w="3701" w:type="dxa"/>
          </w:tcPr>
          <w:p w14:paraId="302C9AA2" w14:textId="77777777" w:rsidR="0036036E" w:rsidRPr="00F2138D" w:rsidRDefault="0036036E" w:rsidP="00B61547">
            <w:pPr>
              <w:rPr>
                <w:rFonts w:cstheme="minorHAnsi"/>
              </w:rPr>
            </w:pPr>
            <w:r w:rsidRPr="00F2138D">
              <w:rPr>
                <w:rFonts w:cstheme="minorHAnsi"/>
              </w:rPr>
              <w:t>The server should be able to be connected using the DDNS hostname</w:t>
            </w:r>
          </w:p>
        </w:tc>
        <w:tc>
          <w:tcPr>
            <w:tcW w:w="3701" w:type="dxa"/>
          </w:tcPr>
          <w:p w14:paraId="3A350940" w14:textId="77777777" w:rsidR="0036036E" w:rsidRPr="00F2138D" w:rsidRDefault="0036036E" w:rsidP="0036036E">
            <w:pPr>
              <w:rPr>
                <w:rFonts w:cstheme="minorHAnsi"/>
              </w:rPr>
            </w:pPr>
            <w:r w:rsidRPr="00F2138D">
              <w:rPr>
                <w:rFonts w:cstheme="minorHAnsi"/>
              </w:rPr>
              <w:t>This allows the server to be accessed from outside of the Local Area Network</w:t>
            </w:r>
          </w:p>
        </w:tc>
      </w:tr>
      <w:tr w:rsidR="0036036E" w:rsidRPr="00F2138D" w14:paraId="3D3150A8" w14:textId="77777777" w:rsidTr="00391783">
        <w:tc>
          <w:tcPr>
            <w:tcW w:w="1247" w:type="dxa"/>
          </w:tcPr>
          <w:p w14:paraId="58B3C89F" w14:textId="77777777" w:rsidR="0036036E" w:rsidRPr="00F2138D" w:rsidRDefault="0036036E" w:rsidP="00052545">
            <w:pPr>
              <w:rPr>
                <w:rFonts w:cstheme="minorHAnsi"/>
              </w:rPr>
            </w:pPr>
            <w:r w:rsidRPr="00F2138D">
              <w:rPr>
                <w:rFonts w:cstheme="minorHAnsi"/>
              </w:rPr>
              <w:lastRenderedPageBreak/>
              <w:t>29</w:t>
            </w:r>
          </w:p>
        </w:tc>
        <w:tc>
          <w:tcPr>
            <w:tcW w:w="3701" w:type="dxa"/>
          </w:tcPr>
          <w:p w14:paraId="04246783" w14:textId="77777777" w:rsidR="0036036E" w:rsidRPr="00F2138D" w:rsidRDefault="0036036E" w:rsidP="00052545">
            <w:pPr>
              <w:rPr>
                <w:rFonts w:cstheme="minorHAnsi"/>
              </w:rPr>
            </w:pPr>
            <w:r w:rsidRPr="00F2138D">
              <w:rPr>
                <w:rFonts w:cstheme="minorHAnsi"/>
              </w:rPr>
              <w:t>The client and server should be stable</w:t>
            </w:r>
          </w:p>
        </w:tc>
        <w:tc>
          <w:tcPr>
            <w:tcW w:w="3701" w:type="dxa"/>
          </w:tcPr>
          <w:p w14:paraId="03A3C7B6" w14:textId="77777777" w:rsidR="0036036E" w:rsidRPr="00F2138D" w:rsidRDefault="0036036E" w:rsidP="0036036E">
            <w:pPr>
              <w:rPr>
                <w:rFonts w:cstheme="minorHAnsi"/>
              </w:rPr>
            </w:pPr>
            <w:r w:rsidRPr="00F2138D">
              <w:rPr>
                <w:rFonts w:cstheme="minorHAnsi"/>
              </w:rPr>
              <w:t>This means that they don’t produce syntax errors that stop the program from running</w:t>
            </w:r>
          </w:p>
        </w:tc>
      </w:tr>
    </w:tbl>
    <w:p w14:paraId="27F01812" w14:textId="77777777" w:rsidR="00052545" w:rsidRPr="00F2138D" w:rsidRDefault="00052545" w:rsidP="00052545">
      <w:pPr>
        <w:rPr>
          <w:rFonts w:cstheme="minorHAnsi"/>
        </w:rPr>
      </w:pPr>
    </w:p>
    <w:p w14:paraId="40D8389D" w14:textId="77777777" w:rsidR="006D6AE7" w:rsidRPr="00F2138D" w:rsidRDefault="00CD6F98" w:rsidP="00701EFF">
      <w:pPr>
        <w:rPr>
          <w:rFonts w:cstheme="minorHAnsi"/>
        </w:rPr>
        <w:sectPr w:rsidR="006D6AE7" w:rsidRPr="00F2138D" w:rsidSect="006D6AE7">
          <w:pgSz w:w="11906" w:h="16838"/>
          <w:pgMar w:top="397" w:right="397" w:bottom="397" w:left="397" w:header="709" w:footer="709" w:gutter="0"/>
          <w:cols w:space="708"/>
          <w:docGrid w:linePitch="381"/>
        </w:sectPr>
      </w:pPr>
      <w:r w:rsidRPr="00F2138D">
        <w:rPr>
          <w:rFonts w:cstheme="minorHAnsi"/>
        </w:rPr>
        <w:t xml:space="preserve"> </w:t>
      </w:r>
    </w:p>
    <w:p w14:paraId="4200C337" w14:textId="6C5A327F" w:rsidR="00CD6F98" w:rsidRPr="00F2138D" w:rsidRDefault="006D6AE7" w:rsidP="006D6AE7">
      <w:pPr>
        <w:pStyle w:val="Heading1"/>
        <w:rPr>
          <w:rFonts w:cstheme="minorHAnsi"/>
        </w:rPr>
      </w:pPr>
      <w:bookmarkStart w:id="29" w:name="_Design"/>
      <w:bookmarkEnd w:id="29"/>
      <w:r w:rsidRPr="00F2138D">
        <w:rPr>
          <w:rFonts w:cstheme="minorHAnsi"/>
        </w:rPr>
        <w:lastRenderedPageBreak/>
        <w:t>Design</w:t>
      </w:r>
    </w:p>
    <w:p w14:paraId="17DE75B6" w14:textId="29AED341" w:rsidR="00285D75" w:rsidRPr="00F2138D" w:rsidRDefault="00285D75" w:rsidP="00285D75">
      <w:pPr>
        <w:pStyle w:val="Heading2"/>
        <w:rPr>
          <w:rFonts w:cstheme="minorHAnsi"/>
        </w:rPr>
      </w:pPr>
      <w:bookmarkStart w:id="30" w:name="_Branding"/>
      <w:bookmarkEnd w:id="30"/>
      <w:r w:rsidRPr="00F2138D">
        <w:rPr>
          <w:rFonts w:cstheme="minorHAnsi"/>
          <w:noProof/>
          <w:lang w:eastAsia="en-GB"/>
        </w:rPr>
        <w:drawing>
          <wp:anchor distT="0" distB="0" distL="114300" distR="114300" simplePos="0" relativeHeight="251668480" behindDoc="0" locked="0" layoutInCell="1" allowOverlap="1" wp14:anchorId="1061EBE6" wp14:editId="12C684B7">
            <wp:simplePos x="0" y="0"/>
            <wp:positionH relativeFrom="column">
              <wp:posOffset>4377030</wp:posOffset>
            </wp:positionH>
            <wp:positionV relativeFrom="paragraph">
              <wp:posOffset>177009</wp:posOffset>
            </wp:positionV>
            <wp:extent cx="2695575" cy="1613535"/>
            <wp:effectExtent l="0" t="0" r="0" b="5715"/>
            <wp:wrapSquare wrapText="bothSides"/>
            <wp:docPr id="16" name="Picture 1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695575" cy="16135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F2138D">
        <w:rPr>
          <w:rFonts w:cstheme="minorHAnsi"/>
        </w:rPr>
        <w:t>Branding</w:t>
      </w:r>
    </w:p>
    <w:p w14:paraId="0D68246E" w14:textId="01300EB6" w:rsidR="00285D75" w:rsidRPr="00F2138D" w:rsidRDefault="00285D75" w:rsidP="00285D75">
      <w:pPr>
        <w:rPr>
          <w:rFonts w:cstheme="minorHAnsi"/>
        </w:rPr>
      </w:pPr>
      <w:r w:rsidRPr="00F2138D">
        <w:rPr>
          <w:rFonts w:cstheme="minorHAnsi"/>
        </w:rPr>
        <w:t xml:space="preserve">One important thing when designing a piece of software is the name, this is what people will use to refer to your software. I have come up with a name for the software, this name is personal yet gets the idea of the software across. </w:t>
      </w:r>
    </w:p>
    <w:p w14:paraId="1ECF1873" w14:textId="09E9BAAA" w:rsidR="00280128" w:rsidRPr="00F2138D" w:rsidRDefault="00285D75" w:rsidP="00285D75">
      <w:pPr>
        <w:rPr>
          <w:rFonts w:cstheme="minorHAnsi"/>
        </w:rPr>
      </w:pPr>
      <w:r w:rsidRPr="00F2138D">
        <w:rPr>
          <w:rFonts w:cstheme="minorHAnsi"/>
        </w:rPr>
        <w:t>This name also has domain names available for a website, these include those from .com, .co.</w:t>
      </w:r>
      <w:r w:rsidR="003D0BD3">
        <w:rPr>
          <w:rFonts w:cstheme="minorHAnsi"/>
        </w:rPr>
        <w:t>uk</w:t>
      </w:r>
      <w:r w:rsidRPr="00F2138D">
        <w:rPr>
          <w:rFonts w:cstheme="minorHAnsi"/>
        </w:rPr>
        <w:t xml:space="preserve"> and .tech among others. </w:t>
      </w:r>
    </w:p>
    <w:p w14:paraId="324DE933" w14:textId="7AC07B46" w:rsidR="006D6AE7" w:rsidRPr="00F2138D" w:rsidRDefault="006D6AE7" w:rsidP="006D6AE7">
      <w:pPr>
        <w:pStyle w:val="Heading2"/>
        <w:rPr>
          <w:rFonts w:cstheme="minorHAnsi"/>
        </w:rPr>
      </w:pPr>
      <w:bookmarkStart w:id="31" w:name="_Breaking_The_Problem"/>
      <w:bookmarkEnd w:id="31"/>
      <w:r w:rsidRPr="00F2138D">
        <w:rPr>
          <w:rFonts w:cstheme="minorHAnsi"/>
        </w:rPr>
        <w:t>Breaking The Problem down</w:t>
      </w:r>
    </w:p>
    <w:p w14:paraId="18099B6C" w14:textId="0E830CB8" w:rsidR="00E43948" w:rsidRPr="00F2138D" w:rsidRDefault="00E43948" w:rsidP="00E43948">
      <w:pPr>
        <w:rPr>
          <w:rFonts w:cstheme="minorHAnsi"/>
        </w:rPr>
      </w:pPr>
      <w:r w:rsidRPr="00F2138D">
        <w:rPr>
          <w:rFonts w:cstheme="minorHAnsi"/>
        </w:rPr>
        <w:t xml:space="preserve">The problem can be broken down into multiple processes, as I have done above, but they can also be broken down into some basic functions, shown below are the ‘front end’ Structure diagrams, this shows what functions the user should be able to do using the user interface of the system. Note that this isn’t a definitive diagram of all the scripts and classes that will be used. </w:t>
      </w:r>
    </w:p>
    <w:p w14:paraId="656745C0" w14:textId="4A914E7C" w:rsidR="00E43948" w:rsidRPr="00F2138D" w:rsidRDefault="00E43948" w:rsidP="00E43948">
      <w:pPr>
        <w:rPr>
          <w:rFonts w:cstheme="minorHAnsi"/>
        </w:rPr>
      </w:pPr>
      <w:r w:rsidRPr="00F2138D">
        <w:rPr>
          <w:rFonts w:cstheme="minorHAnsi"/>
        </w:rPr>
        <w:t xml:space="preserve">I have split the structure diagrams into Client and Server to represent the two different sides of the solution. </w:t>
      </w:r>
    </w:p>
    <w:p w14:paraId="71F829A8" w14:textId="77777777" w:rsidR="006D6AE7" w:rsidRPr="00F2138D" w:rsidRDefault="006D6AE7" w:rsidP="006D6AE7">
      <w:pPr>
        <w:pStyle w:val="Heading4"/>
        <w:rPr>
          <w:rFonts w:cstheme="minorHAnsi"/>
        </w:rPr>
      </w:pPr>
      <w:bookmarkStart w:id="32" w:name="_Key_for_the"/>
      <w:bookmarkEnd w:id="32"/>
      <w:r w:rsidRPr="00F2138D">
        <w:rPr>
          <w:rFonts w:cstheme="minorHAnsi"/>
        </w:rPr>
        <w:t>Key for the structure diagrams</w:t>
      </w:r>
    </w:p>
    <w:p w14:paraId="586313F5" w14:textId="77777777" w:rsidR="006D6AE7" w:rsidRPr="00F2138D" w:rsidRDefault="006D6AE7" w:rsidP="006D6AE7">
      <w:pPr>
        <w:rPr>
          <w:rFonts w:cstheme="minorHAnsi"/>
        </w:rPr>
      </w:pPr>
      <w:r w:rsidRPr="00F2138D">
        <w:rPr>
          <w:rFonts w:cstheme="minorHAnsi"/>
        </w:rPr>
        <w:t>Yellow is the name of the program</w:t>
      </w:r>
    </w:p>
    <w:p w14:paraId="6C0176A4" w14:textId="77777777" w:rsidR="006D6AE7" w:rsidRPr="00F2138D" w:rsidRDefault="006D6AE7" w:rsidP="006D6AE7">
      <w:pPr>
        <w:rPr>
          <w:rFonts w:cstheme="minorHAnsi"/>
        </w:rPr>
      </w:pPr>
      <w:r w:rsidRPr="00F2138D">
        <w:rPr>
          <w:rFonts w:cstheme="minorHAnsi"/>
        </w:rPr>
        <w:t>Green is the name of the main interface screens the user will see</w:t>
      </w:r>
    </w:p>
    <w:p w14:paraId="0F316D37" w14:textId="77777777" w:rsidR="006D6AE7" w:rsidRPr="00F2138D" w:rsidRDefault="006D6AE7" w:rsidP="006D6AE7">
      <w:pPr>
        <w:rPr>
          <w:rFonts w:cstheme="minorHAnsi"/>
        </w:rPr>
      </w:pPr>
      <w:r w:rsidRPr="00F2138D">
        <w:rPr>
          <w:rFonts w:cstheme="minorHAnsi"/>
        </w:rPr>
        <w:t xml:space="preserve">The blue is the main modules associated </w:t>
      </w:r>
      <w:r w:rsidR="00B61547" w:rsidRPr="00F2138D">
        <w:rPr>
          <w:rFonts w:cstheme="minorHAnsi"/>
        </w:rPr>
        <w:t>with</w:t>
      </w:r>
      <w:r w:rsidRPr="00F2138D">
        <w:rPr>
          <w:rFonts w:cstheme="minorHAnsi"/>
        </w:rPr>
        <w:t xml:space="preserve"> each screen</w:t>
      </w:r>
    </w:p>
    <w:p w14:paraId="76377F5D" w14:textId="77777777" w:rsidR="006D6AE7" w:rsidRPr="00F2138D" w:rsidRDefault="006D6AE7" w:rsidP="006D6AE7">
      <w:pPr>
        <w:rPr>
          <w:rFonts w:cstheme="minorHAnsi"/>
        </w:rPr>
      </w:pPr>
      <w:r w:rsidRPr="00F2138D">
        <w:rPr>
          <w:rFonts w:cstheme="minorHAnsi"/>
        </w:rPr>
        <w:t>The orange is the processes and subroutines that make up each module</w:t>
      </w:r>
    </w:p>
    <w:p w14:paraId="4A1E0F51" w14:textId="77777777" w:rsidR="006D6AE7" w:rsidRPr="00F2138D" w:rsidRDefault="006D6AE7" w:rsidP="006D6AE7">
      <w:pPr>
        <w:pStyle w:val="Heading3"/>
        <w:rPr>
          <w:rFonts w:cstheme="minorHAnsi"/>
        </w:rPr>
      </w:pPr>
      <w:bookmarkStart w:id="33" w:name="_Client_Structure_Diagram"/>
      <w:bookmarkEnd w:id="33"/>
      <w:r w:rsidRPr="00F2138D">
        <w:rPr>
          <w:rFonts w:cstheme="minorHAnsi"/>
        </w:rPr>
        <w:t>Client Structure Diagram</w:t>
      </w:r>
    </w:p>
    <w:p w14:paraId="7E3E6C11" w14:textId="77777777" w:rsidR="006D6AE7" w:rsidRPr="00F2138D" w:rsidRDefault="006D6AE7" w:rsidP="006D6AE7">
      <w:pPr>
        <w:rPr>
          <w:rFonts w:cstheme="minorHAnsi"/>
        </w:rPr>
      </w:pPr>
      <w:r w:rsidRPr="00F2138D">
        <w:rPr>
          <w:rFonts w:cstheme="minorHAnsi"/>
          <w:noProof/>
          <w:lang w:eastAsia="en-GB"/>
        </w:rPr>
        <w:drawing>
          <wp:inline distT="0" distB="0" distL="0" distR="0" wp14:anchorId="051FA5F1" wp14:editId="0A4D0441">
            <wp:extent cx="7076407" cy="3634303"/>
            <wp:effectExtent l="0" t="0" r="48895" b="0"/>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8" r:lo="rId19" r:qs="rId20" r:cs="rId21"/>
              </a:graphicData>
            </a:graphic>
          </wp:inline>
        </w:drawing>
      </w:r>
    </w:p>
    <w:p w14:paraId="3BC4B99E" w14:textId="77777777" w:rsidR="006D6AE7" w:rsidRPr="00F2138D" w:rsidRDefault="006D6AE7" w:rsidP="006D6AE7">
      <w:pPr>
        <w:rPr>
          <w:rFonts w:cstheme="minorHAnsi"/>
        </w:rPr>
      </w:pPr>
      <w:r w:rsidRPr="00F2138D">
        <w:rPr>
          <w:rFonts w:cstheme="minorHAnsi"/>
        </w:rPr>
        <w:t xml:space="preserve">Along with this are back-end scripts that control the connection to the server and database requests. </w:t>
      </w:r>
    </w:p>
    <w:p w14:paraId="0511BC8B" w14:textId="77777777" w:rsidR="006D6AE7" w:rsidRPr="00F2138D" w:rsidRDefault="006D6AE7" w:rsidP="006D6AE7">
      <w:pPr>
        <w:pStyle w:val="Heading3"/>
        <w:rPr>
          <w:rFonts w:cstheme="minorHAnsi"/>
        </w:rPr>
      </w:pPr>
      <w:bookmarkStart w:id="34" w:name="_Server_Structure_Diagram"/>
      <w:bookmarkEnd w:id="34"/>
      <w:r w:rsidRPr="00F2138D">
        <w:rPr>
          <w:rFonts w:cstheme="minorHAnsi"/>
        </w:rPr>
        <w:lastRenderedPageBreak/>
        <w:t>Server Structure Diagram</w:t>
      </w:r>
    </w:p>
    <w:p w14:paraId="147AC151" w14:textId="77777777" w:rsidR="006D6AE7" w:rsidRPr="00F2138D" w:rsidRDefault="006D6AE7" w:rsidP="006D6AE7">
      <w:pPr>
        <w:rPr>
          <w:rFonts w:cstheme="minorHAnsi"/>
        </w:rPr>
      </w:pPr>
      <w:r w:rsidRPr="00F2138D">
        <w:rPr>
          <w:rFonts w:cstheme="minorHAnsi"/>
          <w:noProof/>
          <w:lang w:eastAsia="en-GB"/>
        </w:rPr>
        <w:drawing>
          <wp:inline distT="0" distB="0" distL="0" distR="0" wp14:anchorId="3B36B8A9" wp14:editId="3D56FCB1">
            <wp:extent cx="5486400" cy="3200400"/>
            <wp:effectExtent l="38100" t="0" r="38100" b="0"/>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3" r:lo="rId24" r:qs="rId25" r:cs="rId26"/>
              </a:graphicData>
            </a:graphic>
          </wp:inline>
        </w:drawing>
      </w:r>
    </w:p>
    <w:p w14:paraId="44570955" w14:textId="7B7DBB6B" w:rsidR="006D6AE7" w:rsidRPr="00F2138D" w:rsidRDefault="006D6AE7" w:rsidP="006D6AE7">
      <w:pPr>
        <w:rPr>
          <w:rFonts w:cstheme="minorHAnsi"/>
        </w:rPr>
      </w:pPr>
      <w:r w:rsidRPr="00F2138D">
        <w:rPr>
          <w:rFonts w:cstheme="minorHAnsi"/>
        </w:rPr>
        <w:t xml:space="preserve">Along with this, there are back-end scripts that control the databases and the server connections. </w:t>
      </w:r>
    </w:p>
    <w:p w14:paraId="218BFAED" w14:textId="47900396" w:rsidR="00E43948" w:rsidRPr="00F2138D" w:rsidRDefault="00E43948" w:rsidP="00E43948">
      <w:pPr>
        <w:pStyle w:val="Heading3"/>
        <w:rPr>
          <w:rFonts w:cstheme="minorHAnsi"/>
        </w:rPr>
      </w:pPr>
      <w:bookmarkStart w:id="35" w:name="_Usability_Features"/>
      <w:bookmarkEnd w:id="35"/>
      <w:r w:rsidRPr="00F2138D">
        <w:rPr>
          <w:rFonts w:cstheme="minorHAnsi"/>
        </w:rPr>
        <w:t>Usability Features</w:t>
      </w:r>
    </w:p>
    <w:p w14:paraId="7AE65C91" w14:textId="5D01868B" w:rsidR="00E43948" w:rsidRPr="00F2138D" w:rsidRDefault="00E43948" w:rsidP="00E43948">
      <w:pPr>
        <w:rPr>
          <w:rFonts w:cstheme="minorHAnsi"/>
        </w:rPr>
      </w:pPr>
      <w:r w:rsidRPr="00F2138D">
        <w:rPr>
          <w:rFonts w:cstheme="minorHAnsi"/>
        </w:rPr>
        <w:t xml:space="preserve">To make sure that my project is easy to use and accessible to all ability levels. I will be making sure that both the User Interface and Documentation </w:t>
      </w:r>
      <w:r w:rsidR="003D0BD3">
        <w:rPr>
          <w:rFonts w:cstheme="minorHAnsi"/>
        </w:rPr>
        <w:t>are</w:t>
      </w:r>
      <w:r w:rsidRPr="00F2138D">
        <w:rPr>
          <w:rFonts w:cstheme="minorHAnsi"/>
        </w:rPr>
        <w:t xml:space="preserve"> easy to navigate and understand. The Documentation will include instructions on how to use the software, however</w:t>
      </w:r>
      <w:r w:rsidR="003D0BD3">
        <w:rPr>
          <w:rFonts w:cstheme="minorHAnsi"/>
        </w:rPr>
        <w:t>,</w:t>
      </w:r>
      <w:r w:rsidRPr="00F2138D">
        <w:rPr>
          <w:rFonts w:cstheme="minorHAnsi"/>
        </w:rPr>
        <w:t xml:space="preserve"> if the user interface is created correctly, this will be redundant. </w:t>
      </w:r>
    </w:p>
    <w:p w14:paraId="0DEFDDAB" w14:textId="17529505" w:rsidR="00E43948" w:rsidRPr="00F2138D" w:rsidRDefault="00E43948" w:rsidP="00E43948">
      <w:pPr>
        <w:rPr>
          <w:rFonts w:cstheme="minorHAnsi"/>
        </w:rPr>
      </w:pPr>
      <w:r w:rsidRPr="00F2138D">
        <w:rPr>
          <w:rFonts w:cstheme="minorHAnsi"/>
        </w:rPr>
        <w:t>For the user interface, I will pull on principles from Human</w:t>
      </w:r>
      <w:r w:rsidR="003D0BD3">
        <w:rPr>
          <w:rFonts w:cstheme="minorHAnsi"/>
        </w:rPr>
        <w:t>-</w:t>
      </w:r>
      <w:r w:rsidRPr="00F2138D">
        <w:rPr>
          <w:rFonts w:cstheme="minorHAnsi"/>
        </w:rPr>
        <w:t xml:space="preserve">Computer Interaction (HCI) to make sure that the software is usable for everyone. I will primarily be developing this for use in Great Britain. This means that with a few tweaks it will be able to be used in the United States of America. But this will influence the language, styling, colours and layout that I use. </w:t>
      </w:r>
    </w:p>
    <w:p w14:paraId="27B18CAD" w14:textId="4A9EB0BD" w:rsidR="00E43948" w:rsidRPr="00F2138D" w:rsidRDefault="00E43948" w:rsidP="00E43948">
      <w:pPr>
        <w:rPr>
          <w:rFonts w:cstheme="minorHAnsi"/>
        </w:rPr>
      </w:pPr>
      <w:r w:rsidRPr="00F2138D">
        <w:rPr>
          <w:rFonts w:cstheme="minorHAnsi"/>
        </w:rPr>
        <w:t xml:space="preserve">My process for deciding the User Interface features will be explained during the development stage as I implement the user interface features. </w:t>
      </w:r>
    </w:p>
    <w:p w14:paraId="67C0185B" w14:textId="21BF30C8" w:rsidR="00E43948" w:rsidRPr="00F2138D" w:rsidRDefault="00E43948" w:rsidP="00E43948">
      <w:pPr>
        <w:rPr>
          <w:rFonts w:cstheme="minorHAnsi"/>
        </w:rPr>
      </w:pPr>
      <w:r w:rsidRPr="00F2138D">
        <w:rPr>
          <w:rFonts w:cstheme="minorHAnsi"/>
        </w:rPr>
        <w:t xml:space="preserve">For documentation, I will be uploading and updating this project on GitHub </w:t>
      </w:r>
      <w:r w:rsidRPr="00F2138D">
        <w:rPr>
          <w:rFonts w:cstheme="minorHAnsi"/>
          <w:vertAlign w:val="superscript"/>
        </w:rPr>
        <w:t>[13]</w:t>
      </w:r>
      <w:r w:rsidRPr="00F2138D">
        <w:rPr>
          <w:rFonts w:cstheme="minorHAnsi"/>
        </w:rPr>
        <w:t xml:space="preserve"> as I go this allows me to keep a change log of features as and when I add them, as well as good documentation features. GitHub </w:t>
      </w:r>
      <w:r w:rsidRPr="00F2138D">
        <w:rPr>
          <w:rFonts w:cstheme="minorHAnsi"/>
          <w:vertAlign w:val="superscript"/>
        </w:rPr>
        <w:t>[13]</w:t>
      </w:r>
      <w:r w:rsidRPr="00F2138D">
        <w:rPr>
          <w:rFonts w:cstheme="minorHAnsi"/>
        </w:rPr>
        <w:t xml:space="preserve"> also can provide an MIT Copyright Licence to all projects uploaded to it, meaning that any proprietary code that I use in this project will be kept secure and protected through the Copyrights, Designs and Patents Act 1998 </w:t>
      </w:r>
      <w:r w:rsidRPr="00F2138D">
        <w:rPr>
          <w:rFonts w:cstheme="minorHAnsi"/>
          <w:vertAlign w:val="superscript"/>
        </w:rPr>
        <w:t>[19]</w:t>
      </w:r>
      <w:r w:rsidRPr="00F2138D">
        <w:rPr>
          <w:rFonts w:cstheme="minorHAnsi"/>
        </w:rPr>
        <w:t xml:space="preserve">. I will be creating this project as a repository, this is the basic type of project on GitHub </w:t>
      </w:r>
      <w:r w:rsidRPr="00F2138D">
        <w:rPr>
          <w:rFonts w:cstheme="minorHAnsi"/>
          <w:vertAlign w:val="superscript"/>
        </w:rPr>
        <w:t>[13]</w:t>
      </w:r>
      <w:r w:rsidRPr="00F2138D">
        <w:rPr>
          <w:rFonts w:cstheme="minorHAnsi"/>
        </w:rPr>
        <w:t>.</w:t>
      </w:r>
    </w:p>
    <w:p w14:paraId="5A0DD19A" w14:textId="77777777" w:rsidR="006D6AE7" w:rsidRPr="00F2138D" w:rsidRDefault="006D6AE7" w:rsidP="006D6AE7">
      <w:pPr>
        <w:pStyle w:val="Heading2"/>
        <w:rPr>
          <w:rFonts w:cstheme="minorHAnsi"/>
        </w:rPr>
      </w:pPr>
      <w:bookmarkStart w:id="36" w:name="_Defining_the_structure"/>
      <w:bookmarkEnd w:id="36"/>
      <w:r w:rsidRPr="00F2138D">
        <w:rPr>
          <w:rFonts w:cstheme="minorHAnsi"/>
        </w:rPr>
        <w:t>Defining the structure of the solution to be developed</w:t>
      </w:r>
    </w:p>
    <w:p w14:paraId="5F2EE4F9" w14:textId="77777777" w:rsidR="006D6AE7" w:rsidRPr="00F2138D" w:rsidRDefault="006D6AE7" w:rsidP="006D6AE7">
      <w:pPr>
        <w:pStyle w:val="Heading3"/>
        <w:rPr>
          <w:rFonts w:cstheme="minorHAnsi"/>
        </w:rPr>
      </w:pPr>
      <w:bookmarkStart w:id="37" w:name="_Interfaces"/>
      <w:bookmarkEnd w:id="37"/>
      <w:r w:rsidRPr="00F2138D">
        <w:rPr>
          <w:rFonts w:cstheme="minorHAnsi"/>
        </w:rPr>
        <w:t>Interfaces</w:t>
      </w:r>
    </w:p>
    <w:p w14:paraId="2513111B" w14:textId="42805363" w:rsidR="006D6AE7" w:rsidRPr="00F2138D" w:rsidRDefault="00B61547" w:rsidP="006D6AE7">
      <w:pPr>
        <w:rPr>
          <w:rFonts w:cstheme="minorHAnsi"/>
        </w:rPr>
      </w:pPr>
      <w:r w:rsidRPr="00F2138D">
        <w:rPr>
          <w:rFonts w:cstheme="minorHAnsi"/>
        </w:rPr>
        <w:t>Many different interfaces</w:t>
      </w:r>
      <w:r w:rsidR="006D6AE7" w:rsidRPr="00F2138D">
        <w:rPr>
          <w:rFonts w:cstheme="minorHAnsi"/>
        </w:rPr>
        <w:t xml:space="preserve"> can be shown to the user. </w:t>
      </w:r>
      <w:r w:rsidR="00E43948" w:rsidRPr="00F2138D">
        <w:rPr>
          <w:rFonts w:cstheme="minorHAnsi"/>
        </w:rPr>
        <w:t>Therefore,</w:t>
      </w:r>
      <w:r w:rsidR="006D6AE7" w:rsidRPr="00F2138D">
        <w:rPr>
          <w:rFonts w:cstheme="minorHAnsi"/>
        </w:rPr>
        <w:t xml:space="preserve"> </w:t>
      </w:r>
      <w:r w:rsidRPr="00F2138D">
        <w:rPr>
          <w:rFonts w:cstheme="minorHAnsi"/>
        </w:rPr>
        <w:t>the layout and design of the interfaces must</w:t>
      </w:r>
      <w:r w:rsidR="006D6AE7" w:rsidRPr="00F2138D">
        <w:rPr>
          <w:rFonts w:cstheme="minorHAnsi"/>
        </w:rPr>
        <w:t xml:space="preserve"> be </w:t>
      </w:r>
      <w:r w:rsidR="00E43948" w:rsidRPr="00F2138D">
        <w:rPr>
          <w:rFonts w:cstheme="minorHAnsi"/>
        </w:rPr>
        <w:t>planned</w:t>
      </w:r>
      <w:r w:rsidR="006D6AE7" w:rsidRPr="00F2138D">
        <w:rPr>
          <w:rFonts w:cstheme="minorHAnsi"/>
        </w:rPr>
        <w:t>. This ensures that the interfaces are consistent</w:t>
      </w:r>
      <w:r w:rsidRPr="00F2138D">
        <w:rPr>
          <w:rFonts w:cstheme="minorHAnsi"/>
        </w:rPr>
        <w:t>ly</w:t>
      </w:r>
      <w:r w:rsidR="006D6AE7" w:rsidRPr="00F2138D">
        <w:rPr>
          <w:rFonts w:cstheme="minorHAnsi"/>
        </w:rPr>
        <w:t xml:space="preserve"> looking and have all the required features, while also speeding up the development process. </w:t>
      </w:r>
    </w:p>
    <w:p w14:paraId="6783FAD1" w14:textId="77777777" w:rsidR="006019B0" w:rsidRPr="00F2138D" w:rsidRDefault="006019B0" w:rsidP="006019B0">
      <w:pPr>
        <w:pStyle w:val="Heading4"/>
        <w:rPr>
          <w:rFonts w:cstheme="minorHAnsi"/>
        </w:rPr>
      </w:pPr>
      <w:bookmarkStart w:id="38" w:name="_Login_Screen"/>
      <w:bookmarkEnd w:id="38"/>
      <w:r w:rsidRPr="00F2138D">
        <w:rPr>
          <w:rFonts w:cstheme="minorHAnsi"/>
        </w:rPr>
        <w:lastRenderedPageBreak/>
        <w:t>Login Screen</w:t>
      </w:r>
    </w:p>
    <w:p w14:paraId="4D3A251A" w14:textId="77777777" w:rsidR="006019B0" w:rsidRPr="00F2138D" w:rsidRDefault="006019B0" w:rsidP="006019B0">
      <w:pPr>
        <w:rPr>
          <w:rFonts w:cstheme="minorHAnsi"/>
        </w:rPr>
      </w:pPr>
      <w:r w:rsidRPr="00F2138D">
        <w:rPr>
          <w:rFonts w:cstheme="minorHAnsi"/>
          <w:noProof/>
          <w:lang w:eastAsia="en-GB"/>
        </w:rPr>
        <w:drawing>
          <wp:inline distT="0" distB="0" distL="0" distR="0" wp14:anchorId="4D28EF36" wp14:editId="366DCD73">
            <wp:extent cx="6724699" cy="4314857"/>
            <wp:effectExtent l="0" t="0" r="0" b="952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6724699" cy="4314857"/>
                    </a:xfrm>
                    <a:prstGeom prst="rect">
                      <a:avLst/>
                    </a:prstGeom>
                  </pic:spPr>
                </pic:pic>
              </a:graphicData>
            </a:graphic>
          </wp:inline>
        </w:drawing>
      </w:r>
    </w:p>
    <w:p w14:paraId="4AAE35FB" w14:textId="77777777" w:rsidR="006019B0" w:rsidRPr="00F2138D" w:rsidRDefault="006019B0" w:rsidP="006019B0">
      <w:pPr>
        <w:pStyle w:val="Heading4"/>
        <w:rPr>
          <w:rFonts w:cstheme="minorHAnsi"/>
        </w:rPr>
      </w:pPr>
      <w:bookmarkStart w:id="39" w:name="_Main_Menu_Screen"/>
      <w:bookmarkEnd w:id="39"/>
      <w:r w:rsidRPr="00F2138D">
        <w:rPr>
          <w:rFonts w:cstheme="minorHAnsi"/>
        </w:rPr>
        <w:t>Main Menu Screen</w:t>
      </w:r>
    </w:p>
    <w:p w14:paraId="1859A85E" w14:textId="77777777" w:rsidR="006019B0" w:rsidRPr="00F2138D" w:rsidRDefault="001D272B" w:rsidP="006019B0">
      <w:pPr>
        <w:rPr>
          <w:rFonts w:cstheme="minorHAnsi"/>
        </w:rPr>
      </w:pPr>
      <w:r w:rsidRPr="00F2138D">
        <w:rPr>
          <w:rFonts w:cstheme="minorHAnsi"/>
          <w:noProof/>
          <w:lang w:eastAsia="en-GB"/>
        </w:rPr>
        <mc:AlternateContent>
          <mc:Choice Requires="wps">
            <w:drawing>
              <wp:anchor distT="0" distB="0" distL="114300" distR="114300" simplePos="0" relativeHeight="251665408" behindDoc="0" locked="0" layoutInCell="1" allowOverlap="1" wp14:anchorId="2D6F7EA8" wp14:editId="295AD09E">
                <wp:simplePos x="0" y="0"/>
                <wp:positionH relativeFrom="column">
                  <wp:posOffset>3983402</wp:posOffset>
                </wp:positionH>
                <wp:positionV relativeFrom="paragraph">
                  <wp:posOffset>326833</wp:posOffset>
                </wp:positionV>
                <wp:extent cx="580845" cy="592347"/>
                <wp:effectExtent l="0" t="0" r="10160" b="17780"/>
                <wp:wrapNone/>
                <wp:docPr id="7" name="Rectangle 7"/>
                <wp:cNvGraphicFramePr/>
                <a:graphic xmlns:a="http://schemas.openxmlformats.org/drawingml/2006/main">
                  <a:graphicData uri="http://schemas.microsoft.com/office/word/2010/wordprocessingShape">
                    <wps:wsp>
                      <wps:cNvSpPr/>
                      <wps:spPr>
                        <a:xfrm>
                          <a:off x="0" y="0"/>
                          <a:ext cx="580845" cy="592347"/>
                        </a:xfrm>
                        <a:prstGeom prst="rect">
                          <a:avLst/>
                        </a:prstGeom>
                      </wps:spPr>
                      <wps:style>
                        <a:lnRef idx="2">
                          <a:schemeClr val="dk1"/>
                        </a:lnRef>
                        <a:fillRef idx="1">
                          <a:schemeClr val="lt1"/>
                        </a:fillRef>
                        <a:effectRef idx="0">
                          <a:schemeClr val="dk1"/>
                        </a:effectRef>
                        <a:fontRef idx="minor">
                          <a:schemeClr val="dk1"/>
                        </a:fontRef>
                      </wps:style>
                      <wps:txbx>
                        <w:txbxContent>
                          <w:p w14:paraId="0C9E9B6D" w14:textId="77777777" w:rsidR="008434CD" w:rsidRDefault="008434CD" w:rsidP="001D272B">
                            <w:pPr>
                              <w:jc w:val="center"/>
                            </w:pPr>
                            <w:r>
                              <w:t>Item 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D6F7EA8" id="Rectangle 7" o:spid="_x0000_s1026" style="position:absolute;margin-left:313.65pt;margin-top:25.75pt;width:45.75pt;height:46.65pt;z-index:2516654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" fillcolor="white [3201]" strokecolor="black [3200]" strokeweight="1pt">
                <v:textbox>
                  <w:txbxContent>
                    <w:p w14:paraId="0C9E9B6D" w14:textId="77777777" w:rsidR="008434CD" w:rsidRDefault="008434CD" w:rsidP="001D272B">
                      <w:pPr>
                        <w:jc w:val="center"/>
                      </w:pPr>
                      <w:r>
                        <w:t>Item 2</w:t>
                      </w:r>
                    </w:p>
                  </w:txbxContent>
                </v:textbox>
              </v:rect>
            </w:pict>
          </mc:Fallback>
        </mc:AlternateContent>
      </w:r>
      <w:r w:rsidR="000751F0" w:rsidRPr="00F2138D">
        <w:rPr>
          <w:rFonts w:cstheme="minorHAnsi"/>
          <w:noProof/>
          <w:lang w:eastAsia="en-GB"/>
        </w:rPr>
        <mc:AlternateContent>
          <mc:Choice Requires="wps">
            <w:drawing>
              <wp:anchor distT="0" distB="0" distL="114300" distR="114300" simplePos="0" relativeHeight="251660288" behindDoc="0" locked="0" layoutInCell="1" allowOverlap="1" wp14:anchorId="1C021238" wp14:editId="1681B980">
                <wp:simplePos x="0" y="0"/>
                <wp:positionH relativeFrom="column">
                  <wp:posOffset>3417007</wp:posOffset>
                </wp:positionH>
                <wp:positionV relativeFrom="paragraph">
                  <wp:posOffset>306861</wp:posOffset>
                </wp:positionV>
                <wp:extent cx="580845" cy="592347"/>
                <wp:effectExtent l="0" t="0" r="10160" b="17780"/>
                <wp:wrapNone/>
                <wp:docPr id="4" name="Rectangle 4"/>
                <wp:cNvGraphicFramePr/>
                <a:graphic xmlns:a="http://schemas.openxmlformats.org/drawingml/2006/main">
                  <a:graphicData uri="http://schemas.microsoft.com/office/word/2010/wordprocessingShape">
                    <wps:wsp>
                      <wps:cNvSpPr/>
                      <wps:spPr>
                        <a:xfrm>
                          <a:off x="0" y="0"/>
                          <a:ext cx="580845" cy="592347"/>
                        </a:xfrm>
                        <a:prstGeom prst="rect">
                          <a:avLst/>
                        </a:prstGeom>
                      </wps:spPr>
                      <wps:style>
                        <a:lnRef idx="2">
                          <a:schemeClr val="dk1"/>
                        </a:lnRef>
                        <a:fillRef idx="1">
                          <a:schemeClr val="lt1"/>
                        </a:fillRef>
                        <a:effectRef idx="0">
                          <a:schemeClr val="dk1"/>
                        </a:effectRef>
                        <a:fontRef idx="minor">
                          <a:schemeClr val="dk1"/>
                        </a:fontRef>
                      </wps:style>
                      <wps:txbx>
                        <w:txbxContent>
                          <w:p w14:paraId="6CA04346" w14:textId="77777777" w:rsidR="008434CD" w:rsidRDefault="008434CD" w:rsidP="000751F0">
                            <w:pPr>
                              <w:jc w:val="center"/>
                            </w:pPr>
                            <w:r>
                              <w:t>Item 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C021238" id="Rectangle 4" o:spid="_x0000_s1027" style="position:absolute;margin-left:269.05pt;margin-top:24.15pt;width:45.75pt;height:46.65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" fillcolor="white [3201]" strokecolor="black [3200]" strokeweight="1pt">
                <v:textbox>
                  <w:txbxContent>
                    <w:p w14:paraId="6CA04346" w14:textId="77777777" w:rsidR="008434CD" w:rsidRDefault="008434CD" w:rsidP="000751F0">
                      <w:pPr>
                        <w:jc w:val="center"/>
                      </w:pPr>
                      <w:r>
                        <w:t>Item 1</w:t>
                      </w:r>
                    </w:p>
                  </w:txbxContent>
                </v:textbox>
              </v:rect>
            </w:pict>
          </mc:Fallback>
        </mc:AlternateContent>
      </w:r>
      <w:r w:rsidR="000751F0" w:rsidRPr="00F2138D">
        <w:rPr>
          <w:rFonts w:cstheme="minorHAnsi"/>
          <w:noProof/>
          <w:lang w:eastAsia="en-GB"/>
        </w:rPr>
        <mc:AlternateContent>
          <mc:Choice Requires="wps">
            <w:drawing>
              <wp:anchor distT="0" distB="0" distL="114300" distR="114300" simplePos="0" relativeHeight="251659264" behindDoc="0" locked="0" layoutInCell="1" allowOverlap="1" wp14:anchorId="09B61E19" wp14:editId="2AAD5A35">
                <wp:simplePos x="0" y="0"/>
                <wp:positionH relativeFrom="column">
                  <wp:posOffset>340252</wp:posOffset>
                </wp:positionH>
                <wp:positionV relativeFrom="paragraph">
                  <wp:posOffset>272355</wp:posOffset>
                </wp:positionV>
                <wp:extent cx="1086928" cy="270294"/>
                <wp:effectExtent l="0" t="0" r="18415" b="15875"/>
                <wp:wrapNone/>
                <wp:docPr id="3" name="Rectangle 3"/>
                <wp:cNvGraphicFramePr/>
                <a:graphic xmlns:a="http://schemas.openxmlformats.org/drawingml/2006/main">
                  <a:graphicData uri="http://schemas.microsoft.com/office/word/2010/wordprocessingShape">
                    <wps:wsp>
                      <wps:cNvSpPr/>
                      <wps:spPr>
                        <a:xfrm>
                          <a:off x="0" y="0"/>
                          <a:ext cx="1086928" cy="270294"/>
                        </a:xfrm>
                        <a:prstGeom prst="rect">
                          <a:avLst/>
                        </a:prstGeom>
                      </wps:spPr>
                      <wps:style>
                        <a:lnRef idx="2">
                          <a:schemeClr val="dk1"/>
                        </a:lnRef>
                        <a:fillRef idx="1">
                          <a:schemeClr val="lt1"/>
                        </a:fillRef>
                        <a:effectRef idx="0">
                          <a:schemeClr val="dk1"/>
                        </a:effectRef>
                        <a:fontRef idx="minor">
                          <a:schemeClr val="dk1"/>
                        </a:fontRef>
                      </wps:style>
                      <wps:txbx>
                        <w:txbxContent>
                          <w:p w14:paraId="077B9D1F" w14:textId="77777777" w:rsidR="008434CD" w:rsidRDefault="008434CD" w:rsidP="000751F0">
                            <w:pPr>
                              <w:jc w:val="center"/>
                            </w:pPr>
                            <w:r>
                              <w:t>Order Item 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9B61E19" id="Rectangle 3" o:spid="_x0000_s1028" style="position:absolute;margin-left:26.8pt;margin-top:21.45pt;width:85.6pt;height:21.3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" fillcolor="white [3201]" strokecolor="black [3200]" strokeweight="1pt">
                <v:textbox>
                  <w:txbxContent>
                    <w:p w14:paraId="077B9D1F" w14:textId="77777777" w:rsidR="008434CD" w:rsidRDefault="008434CD" w:rsidP="000751F0">
                      <w:pPr>
                        <w:jc w:val="center"/>
                      </w:pPr>
                      <w:r>
                        <w:t>Order Item 1</w:t>
                      </w:r>
                    </w:p>
                  </w:txbxContent>
                </v:textbox>
              </v:rect>
            </w:pict>
          </mc:Fallback>
        </mc:AlternateContent>
      </w:r>
      <w:r w:rsidR="006019B0" w:rsidRPr="00F2138D">
        <w:rPr>
          <w:rFonts w:cstheme="minorHAnsi"/>
          <w:noProof/>
          <w:lang w:eastAsia="en-GB"/>
        </w:rPr>
        <w:drawing>
          <wp:inline distT="0" distB="0" distL="0" distR="0" wp14:anchorId="576A74C6" wp14:editId="2A0EC1BF">
            <wp:extent cx="6477047" cy="4257706"/>
            <wp:effectExtent l="0" t="0" r="0"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6477047" cy="4257706"/>
                    </a:xfrm>
                    <a:prstGeom prst="rect">
                      <a:avLst/>
                    </a:prstGeom>
                  </pic:spPr>
                </pic:pic>
              </a:graphicData>
            </a:graphic>
          </wp:inline>
        </w:drawing>
      </w:r>
    </w:p>
    <w:p w14:paraId="429CCAE1" w14:textId="77777777" w:rsidR="006019B0" w:rsidRPr="00F2138D" w:rsidRDefault="006019B0" w:rsidP="006019B0">
      <w:pPr>
        <w:pStyle w:val="Heading4"/>
        <w:rPr>
          <w:rFonts w:cstheme="minorHAnsi"/>
        </w:rPr>
      </w:pPr>
      <w:bookmarkStart w:id="40" w:name="_Stock_Lookup_Screen"/>
      <w:bookmarkEnd w:id="40"/>
      <w:r w:rsidRPr="00F2138D">
        <w:rPr>
          <w:rFonts w:cstheme="minorHAnsi"/>
        </w:rPr>
        <w:lastRenderedPageBreak/>
        <w:t>Stock Lookup Screen</w:t>
      </w:r>
    </w:p>
    <w:p w14:paraId="604BC149" w14:textId="02CFDDD4" w:rsidR="00E43948" w:rsidRPr="00F2138D" w:rsidRDefault="000751F0" w:rsidP="00E43948">
      <w:pPr>
        <w:rPr>
          <w:rFonts w:cstheme="minorHAnsi"/>
        </w:rPr>
      </w:pPr>
      <w:r w:rsidRPr="00F2138D">
        <w:rPr>
          <w:rFonts w:cstheme="minorHAnsi"/>
          <w:noProof/>
          <w:lang w:eastAsia="en-GB"/>
        </w:rPr>
        <mc:AlternateContent>
          <mc:Choice Requires="wps">
            <w:drawing>
              <wp:anchor distT="0" distB="0" distL="114300" distR="114300" simplePos="0" relativeHeight="251663360" behindDoc="0" locked="0" layoutInCell="1" allowOverlap="1" wp14:anchorId="132B92DB" wp14:editId="09ADA691">
                <wp:simplePos x="0" y="0"/>
                <wp:positionH relativeFrom="column">
                  <wp:posOffset>958048</wp:posOffset>
                </wp:positionH>
                <wp:positionV relativeFrom="paragraph">
                  <wp:posOffset>202302</wp:posOffset>
                </wp:positionV>
                <wp:extent cx="822385" cy="586596"/>
                <wp:effectExtent l="0" t="0" r="15875" b="23495"/>
                <wp:wrapNone/>
                <wp:docPr id="6" name="Rectangle 6"/>
                <wp:cNvGraphicFramePr/>
                <a:graphic xmlns:a="http://schemas.openxmlformats.org/drawingml/2006/main">
                  <a:graphicData uri="http://schemas.microsoft.com/office/word/2010/wordprocessingShape">
                    <wps:wsp>
                      <wps:cNvSpPr/>
                      <wps:spPr>
                        <a:xfrm>
                          <a:off x="0" y="0"/>
                          <a:ext cx="822385" cy="586596"/>
                        </a:xfrm>
                        <a:prstGeom prst="rect">
                          <a:avLst/>
                        </a:prstGeom>
                      </wps:spPr>
                      <wps:style>
                        <a:lnRef idx="2">
                          <a:schemeClr val="dk1"/>
                        </a:lnRef>
                        <a:fillRef idx="1">
                          <a:schemeClr val="lt1"/>
                        </a:fillRef>
                        <a:effectRef idx="0">
                          <a:schemeClr val="dk1"/>
                        </a:effectRef>
                        <a:fontRef idx="minor">
                          <a:schemeClr val="dk1"/>
                        </a:fontRef>
                      </wps:style>
                      <wps:txbx>
                        <w:txbxContent>
                          <w:p w14:paraId="47301BD8" w14:textId="77777777" w:rsidR="008434CD" w:rsidRDefault="008434CD" w:rsidP="000751F0">
                            <w:pPr>
                              <w:jc w:val="center"/>
                            </w:pPr>
                            <w:r>
                              <w:t>Item 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32B92DB" id="Rectangle 6" o:spid="_x0000_s1029" style="position:absolute;margin-left:75.45pt;margin-top:15.95pt;width:64.75pt;height:46.2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" fillcolor="white [3201]" strokecolor="black [3200]" strokeweight="1pt">
                <v:textbox>
                  <w:txbxContent>
                    <w:p w14:paraId="47301BD8" w14:textId="77777777" w:rsidR="008434CD" w:rsidRDefault="008434CD" w:rsidP="000751F0">
                      <w:pPr>
                        <w:jc w:val="center"/>
                      </w:pPr>
                      <w:r>
                        <w:t>Item 2</w:t>
                      </w:r>
                    </w:p>
                  </w:txbxContent>
                </v:textbox>
              </v:rect>
            </w:pict>
          </mc:Fallback>
        </mc:AlternateContent>
      </w:r>
      <w:r w:rsidRPr="00F2138D">
        <w:rPr>
          <w:rFonts w:cstheme="minorHAnsi"/>
          <w:noProof/>
          <w:lang w:eastAsia="en-GB"/>
        </w:rPr>
        <mc:AlternateContent>
          <mc:Choice Requires="wps">
            <w:drawing>
              <wp:anchor distT="0" distB="0" distL="114300" distR="114300" simplePos="0" relativeHeight="251661312" behindDoc="0" locked="0" layoutInCell="1" allowOverlap="1" wp14:anchorId="65DBB555" wp14:editId="38C8619C">
                <wp:simplePos x="0" y="0"/>
                <wp:positionH relativeFrom="column">
                  <wp:posOffset>121716</wp:posOffset>
                </wp:positionH>
                <wp:positionV relativeFrom="paragraph">
                  <wp:posOffset>193675</wp:posOffset>
                </wp:positionV>
                <wp:extent cx="822385" cy="586596"/>
                <wp:effectExtent l="0" t="0" r="15875" b="23495"/>
                <wp:wrapNone/>
                <wp:docPr id="5" name="Rectangle 5"/>
                <wp:cNvGraphicFramePr/>
                <a:graphic xmlns:a="http://schemas.openxmlformats.org/drawingml/2006/main">
                  <a:graphicData uri="http://schemas.microsoft.com/office/word/2010/wordprocessingShape">
                    <wps:wsp>
                      <wps:cNvSpPr/>
                      <wps:spPr>
                        <a:xfrm>
                          <a:off x="0" y="0"/>
                          <a:ext cx="822385" cy="586596"/>
                        </a:xfrm>
                        <a:prstGeom prst="rect">
                          <a:avLst/>
                        </a:prstGeom>
                      </wps:spPr>
                      <wps:style>
                        <a:lnRef idx="2">
                          <a:schemeClr val="dk1"/>
                        </a:lnRef>
                        <a:fillRef idx="1">
                          <a:schemeClr val="lt1"/>
                        </a:fillRef>
                        <a:effectRef idx="0">
                          <a:schemeClr val="dk1"/>
                        </a:effectRef>
                        <a:fontRef idx="minor">
                          <a:schemeClr val="dk1"/>
                        </a:fontRef>
                      </wps:style>
                      <wps:txbx>
                        <w:txbxContent>
                          <w:p w14:paraId="3E9892BA" w14:textId="77777777" w:rsidR="008434CD" w:rsidRDefault="008434CD" w:rsidP="000751F0">
                            <w:pPr>
                              <w:jc w:val="center"/>
                            </w:pPr>
                            <w:r>
                              <w:t>Item 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5DBB555" id="Rectangle 5" o:spid="_x0000_s1030" style="position:absolute;margin-left:9.6pt;margin-top:15.25pt;width:64.75pt;height:46.2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" fillcolor="white [3201]" strokecolor="black [3200]" strokeweight="1pt">
                <v:textbox>
                  <w:txbxContent>
                    <w:p w14:paraId="3E9892BA" w14:textId="77777777" w:rsidR="008434CD" w:rsidRDefault="008434CD" w:rsidP="000751F0">
                      <w:pPr>
                        <w:jc w:val="center"/>
                      </w:pPr>
                      <w:r>
                        <w:t>Item 1</w:t>
                      </w:r>
                    </w:p>
                  </w:txbxContent>
                </v:textbox>
              </v:rect>
            </w:pict>
          </mc:Fallback>
        </mc:AlternateContent>
      </w:r>
      <w:r w:rsidR="006019B0" w:rsidRPr="00F2138D">
        <w:rPr>
          <w:rFonts w:cstheme="minorHAnsi"/>
          <w:noProof/>
          <w:lang w:eastAsia="en-GB"/>
        </w:rPr>
        <w:drawing>
          <wp:inline distT="0" distB="0" distL="0" distR="0" wp14:anchorId="7A556E71" wp14:editId="3A7ADDE9">
            <wp:extent cx="6600873" cy="4200556"/>
            <wp:effectExtent l="0" t="0" r="0"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6600873" cy="4200556"/>
                    </a:xfrm>
                    <a:prstGeom prst="rect">
                      <a:avLst/>
                    </a:prstGeom>
                  </pic:spPr>
                </pic:pic>
              </a:graphicData>
            </a:graphic>
          </wp:inline>
        </w:drawing>
      </w:r>
    </w:p>
    <w:p w14:paraId="2B570957" w14:textId="6B56140A" w:rsidR="001D272B" w:rsidRPr="00F2138D" w:rsidRDefault="001D272B" w:rsidP="001D272B">
      <w:pPr>
        <w:pStyle w:val="Heading4"/>
        <w:rPr>
          <w:rFonts w:cstheme="minorHAnsi"/>
        </w:rPr>
      </w:pPr>
      <w:bookmarkStart w:id="41" w:name="_Validation_of_inputs"/>
      <w:bookmarkEnd w:id="41"/>
      <w:r w:rsidRPr="00F2138D">
        <w:rPr>
          <w:rFonts w:cstheme="minorHAnsi"/>
        </w:rPr>
        <w:t>Validation of inputs</w:t>
      </w:r>
    </w:p>
    <w:p w14:paraId="450E217A" w14:textId="77777777" w:rsidR="001D272B" w:rsidRPr="00F2138D" w:rsidRDefault="001D272B" w:rsidP="001D272B">
      <w:pPr>
        <w:rPr>
          <w:rFonts w:cstheme="minorHAnsi"/>
        </w:rPr>
      </w:pPr>
      <w:r w:rsidRPr="00F2138D">
        <w:rPr>
          <w:rFonts w:cstheme="minorHAnsi"/>
        </w:rPr>
        <w:t>There are various types of validation that we can use to check that our inputs are correct. Some different types of validation checks are shown below:</w:t>
      </w:r>
    </w:p>
    <w:tbl>
      <w:tblPr>
        <w:tblStyle w:val="TableGrid"/>
        <w:tblW w:w="0" w:type="auto"/>
        <w:tblLook w:val="04A0" w:firstRow="1" w:lastRow="0" w:firstColumn="1" w:lastColumn="0" w:noHBand="0" w:noVBand="1"/>
      </w:tblPr>
      <w:tblGrid>
        <w:gridCol w:w="3700"/>
        <w:gridCol w:w="3701"/>
        <w:gridCol w:w="3701"/>
      </w:tblGrid>
      <w:tr w:rsidR="001D272B" w:rsidRPr="00F2138D" w14:paraId="41FAF474" w14:textId="77777777" w:rsidTr="001D272B">
        <w:tc>
          <w:tcPr>
            <w:tcW w:w="3700" w:type="dxa"/>
          </w:tcPr>
          <w:p w14:paraId="4A271B1D" w14:textId="77777777" w:rsidR="001D272B" w:rsidRPr="00F2138D" w:rsidRDefault="001D272B" w:rsidP="001D272B">
            <w:pPr>
              <w:rPr>
                <w:rFonts w:cstheme="minorHAnsi"/>
              </w:rPr>
            </w:pPr>
            <w:r w:rsidRPr="00F2138D">
              <w:rPr>
                <w:rFonts w:cstheme="minorHAnsi"/>
              </w:rPr>
              <w:t>Validation Check</w:t>
            </w:r>
          </w:p>
        </w:tc>
        <w:tc>
          <w:tcPr>
            <w:tcW w:w="3701" w:type="dxa"/>
          </w:tcPr>
          <w:p w14:paraId="5948008C" w14:textId="77777777" w:rsidR="001D272B" w:rsidRPr="00F2138D" w:rsidRDefault="001D272B" w:rsidP="001D272B">
            <w:pPr>
              <w:rPr>
                <w:rFonts w:cstheme="minorHAnsi"/>
              </w:rPr>
            </w:pPr>
            <w:r w:rsidRPr="00F2138D">
              <w:rPr>
                <w:rFonts w:cstheme="minorHAnsi"/>
              </w:rPr>
              <w:t>How it works</w:t>
            </w:r>
          </w:p>
        </w:tc>
        <w:tc>
          <w:tcPr>
            <w:tcW w:w="3701" w:type="dxa"/>
          </w:tcPr>
          <w:p w14:paraId="3A49F2F8" w14:textId="77777777" w:rsidR="001D272B" w:rsidRPr="00F2138D" w:rsidRDefault="001D272B" w:rsidP="001D272B">
            <w:pPr>
              <w:rPr>
                <w:rFonts w:cstheme="minorHAnsi"/>
              </w:rPr>
            </w:pPr>
            <w:r w:rsidRPr="00F2138D">
              <w:rPr>
                <w:rFonts w:cstheme="minorHAnsi"/>
              </w:rPr>
              <w:t>Example</w:t>
            </w:r>
          </w:p>
        </w:tc>
      </w:tr>
      <w:tr w:rsidR="001D272B" w:rsidRPr="00F2138D" w14:paraId="51F4E8EC" w14:textId="77777777" w:rsidTr="001D272B">
        <w:tc>
          <w:tcPr>
            <w:tcW w:w="3700" w:type="dxa"/>
          </w:tcPr>
          <w:p w14:paraId="5380D03E" w14:textId="77777777" w:rsidR="001D272B" w:rsidRPr="00F2138D" w:rsidRDefault="001D272B" w:rsidP="001D272B">
            <w:pPr>
              <w:rPr>
                <w:rFonts w:cstheme="minorHAnsi"/>
              </w:rPr>
            </w:pPr>
            <w:r w:rsidRPr="00F2138D">
              <w:rPr>
                <w:rFonts w:cstheme="minorHAnsi"/>
              </w:rPr>
              <w:t>Format check</w:t>
            </w:r>
          </w:p>
        </w:tc>
        <w:tc>
          <w:tcPr>
            <w:tcW w:w="3701" w:type="dxa"/>
          </w:tcPr>
          <w:p w14:paraId="0FC1CD04" w14:textId="77777777" w:rsidR="001D272B" w:rsidRPr="00F2138D" w:rsidRDefault="001D272B" w:rsidP="001D272B">
            <w:pPr>
              <w:rPr>
                <w:rFonts w:cstheme="minorHAnsi"/>
              </w:rPr>
            </w:pPr>
            <w:r w:rsidRPr="00F2138D">
              <w:rPr>
                <w:rFonts w:cstheme="minorHAnsi"/>
              </w:rPr>
              <w:t>The data is the correct data type that follows an expected pattern.</w:t>
            </w:r>
          </w:p>
        </w:tc>
        <w:tc>
          <w:tcPr>
            <w:tcW w:w="3701" w:type="dxa"/>
          </w:tcPr>
          <w:p w14:paraId="18E2DAE9" w14:textId="562B9856" w:rsidR="001D272B" w:rsidRPr="00F2138D" w:rsidRDefault="001D272B" w:rsidP="001D272B">
            <w:pPr>
              <w:rPr>
                <w:rFonts w:cstheme="minorHAnsi"/>
              </w:rPr>
            </w:pPr>
            <w:r w:rsidRPr="00F2138D">
              <w:rPr>
                <w:rFonts w:cstheme="minorHAnsi"/>
              </w:rPr>
              <w:t xml:space="preserve">If an integer is expected, then characters should be rejected. </w:t>
            </w:r>
            <w:r w:rsidR="00A2472F" w:rsidRPr="00F2138D">
              <w:rPr>
                <w:rFonts w:cstheme="minorHAnsi"/>
              </w:rPr>
              <w:t>For example</w:t>
            </w:r>
            <w:r w:rsidR="003D0BD3">
              <w:rPr>
                <w:rFonts w:cstheme="minorHAnsi"/>
              </w:rPr>
              <w:t>,</w:t>
            </w:r>
            <w:r w:rsidR="00A2472F" w:rsidRPr="00F2138D">
              <w:rPr>
                <w:rFonts w:cstheme="minorHAnsi"/>
              </w:rPr>
              <w:t xml:space="preserve"> a date shoul</w:t>
            </w:r>
            <w:r w:rsidR="00783899" w:rsidRPr="00F2138D">
              <w:rPr>
                <w:rFonts w:cstheme="minorHAnsi"/>
              </w:rPr>
              <w:t>d be given dd/mm/yyyy or that an</w:t>
            </w:r>
            <w:r w:rsidR="00A2472F" w:rsidRPr="00F2138D">
              <w:rPr>
                <w:rFonts w:cstheme="minorHAnsi"/>
              </w:rPr>
              <w:t xml:space="preserve"> @ appears in an email address. </w:t>
            </w:r>
          </w:p>
        </w:tc>
      </w:tr>
      <w:tr w:rsidR="001D272B" w:rsidRPr="00F2138D" w14:paraId="16452826" w14:textId="77777777" w:rsidTr="001D272B">
        <w:tc>
          <w:tcPr>
            <w:tcW w:w="3700" w:type="dxa"/>
          </w:tcPr>
          <w:p w14:paraId="3B987C21" w14:textId="77777777" w:rsidR="001D272B" w:rsidRPr="00F2138D" w:rsidRDefault="00A2472F" w:rsidP="001D272B">
            <w:pPr>
              <w:rPr>
                <w:rFonts w:cstheme="minorHAnsi"/>
              </w:rPr>
            </w:pPr>
            <w:r w:rsidRPr="00F2138D">
              <w:rPr>
                <w:rFonts w:cstheme="minorHAnsi"/>
              </w:rPr>
              <w:t>Length check</w:t>
            </w:r>
          </w:p>
        </w:tc>
        <w:tc>
          <w:tcPr>
            <w:tcW w:w="3701" w:type="dxa"/>
          </w:tcPr>
          <w:p w14:paraId="63DEC205" w14:textId="61800BEF" w:rsidR="001D272B" w:rsidRPr="00F2138D" w:rsidRDefault="00A2472F" w:rsidP="001D272B">
            <w:pPr>
              <w:rPr>
                <w:rFonts w:cstheme="minorHAnsi"/>
              </w:rPr>
            </w:pPr>
            <w:r w:rsidRPr="00F2138D">
              <w:rPr>
                <w:rFonts w:cstheme="minorHAnsi"/>
              </w:rPr>
              <w:t>The number of characters isn’t too long or t</w:t>
            </w:r>
            <w:r w:rsidR="003D0BD3">
              <w:rPr>
                <w:rFonts w:cstheme="minorHAnsi"/>
              </w:rPr>
              <w:t>o</w:t>
            </w:r>
            <w:r w:rsidRPr="00F2138D">
              <w:rPr>
                <w:rFonts w:cstheme="minorHAnsi"/>
              </w:rPr>
              <w:t xml:space="preserve">o short </w:t>
            </w:r>
          </w:p>
        </w:tc>
        <w:tc>
          <w:tcPr>
            <w:tcW w:w="3701" w:type="dxa"/>
          </w:tcPr>
          <w:p w14:paraId="73C63752" w14:textId="77777777" w:rsidR="001D272B" w:rsidRPr="00F2138D" w:rsidRDefault="00A2472F" w:rsidP="001D272B">
            <w:pPr>
              <w:rPr>
                <w:rFonts w:cstheme="minorHAnsi"/>
              </w:rPr>
            </w:pPr>
            <w:r w:rsidRPr="00F2138D">
              <w:rPr>
                <w:rFonts w:cstheme="minorHAnsi"/>
              </w:rPr>
              <w:t xml:space="preserve">A password that needs to be eight characters or more. </w:t>
            </w:r>
          </w:p>
        </w:tc>
      </w:tr>
      <w:tr w:rsidR="001D272B" w:rsidRPr="00F2138D" w14:paraId="2B1E4F26" w14:textId="77777777" w:rsidTr="001D272B">
        <w:tc>
          <w:tcPr>
            <w:tcW w:w="3700" w:type="dxa"/>
          </w:tcPr>
          <w:p w14:paraId="7621E7E2" w14:textId="77777777" w:rsidR="001D272B" w:rsidRPr="00F2138D" w:rsidRDefault="00A2472F" w:rsidP="001D272B">
            <w:pPr>
              <w:rPr>
                <w:rFonts w:cstheme="minorHAnsi"/>
              </w:rPr>
            </w:pPr>
            <w:r w:rsidRPr="00F2138D">
              <w:rPr>
                <w:rFonts w:cstheme="minorHAnsi"/>
              </w:rPr>
              <w:t>Presence check</w:t>
            </w:r>
          </w:p>
        </w:tc>
        <w:tc>
          <w:tcPr>
            <w:tcW w:w="3701" w:type="dxa"/>
          </w:tcPr>
          <w:p w14:paraId="0DC9BE25" w14:textId="77777777" w:rsidR="001D272B" w:rsidRPr="00F2138D" w:rsidRDefault="00A2472F" w:rsidP="001D272B">
            <w:pPr>
              <w:rPr>
                <w:rFonts w:cstheme="minorHAnsi"/>
              </w:rPr>
            </w:pPr>
            <w:r w:rsidRPr="00F2138D">
              <w:rPr>
                <w:rFonts w:cstheme="minorHAnsi"/>
              </w:rPr>
              <w:t xml:space="preserve">Data has been entered into a field. </w:t>
            </w:r>
          </w:p>
        </w:tc>
        <w:tc>
          <w:tcPr>
            <w:tcW w:w="3701" w:type="dxa"/>
          </w:tcPr>
          <w:p w14:paraId="0F903A6E" w14:textId="77777777" w:rsidR="001D272B" w:rsidRPr="00F2138D" w:rsidRDefault="00A2472F" w:rsidP="001D272B">
            <w:pPr>
              <w:rPr>
                <w:rFonts w:cstheme="minorHAnsi"/>
              </w:rPr>
            </w:pPr>
            <w:r w:rsidRPr="00F2138D">
              <w:rPr>
                <w:rFonts w:cstheme="minorHAnsi"/>
              </w:rPr>
              <w:t xml:space="preserve">A username has to be entered for the user to login. </w:t>
            </w:r>
          </w:p>
        </w:tc>
      </w:tr>
      <w:tr w:rsidR="001D272B" w:rsidRPr="00F2138D" w14:paraId="2355BFAA" w14:textId="77777777" w:rsidTr="001D272B">
        <w:tc>
          <w:tcPr>
            <w:tcW w:w="3700" w:type="dxa"/>
          </w:tcPr>
          <w:p w14:paraId="44CF3FB1" w14:textId="77777777" w:rsidR="001D272B" w:rsidRPr="00F2138D" w:rsidRDefault="00A2472F" w:rsidP="001D272B">
            <w:pPr>
              <w:rPr>
                <w:rFonts w:cstheme="minorHAnsi"/>
              </w:rPr>
            </w:pPr>
            <w:r w:rsidRPr="00F2138D">
              <w:rPr>
                <w:rFonts w:cstheme="minorHAnsi"/>
              </w:rPr>
              <w:t>Range check</w:t>
            </w:r>
          </w:p>
        </w:tc>
        <w:tc>
          <w:tcPr>
            <w:tcW w:w="3701" w:type="dxa"/>
          </w:tcPr>
          <w:p w14:paraId="5DCB4FCD" w14:textId="77777777" w:rsidR="001D272B" w:rsidRPr="00F2138D" w:rsidRDefault="00A2472F" w:rsidP="001D272B">
            <w:pPr>
              <w:rPr>
                <w:rFonts w:cstheme="minorHAnsi"/>
              </w:rPr>
            </w:pPr>
            <w:r w:rsidRPr="00F2138D">
              <w:rPr>
                <w:rFonts w:cstheme="minorHAnsi"/>
              </w:rPr>
              <w:t>Data must be within a valid range</w:t>
            </w:r>
          </w:p>
        </w:tc>
        <w:tc>
          <w:tcPr>
            <w:tcW w:w="3701" w:type="dxa"/>
          </w:tcPr>
          <w:p w14:paraId="5BC157E4" w14:textId="77777777" w:rsidR="001D272B" w:rsidRPr="00F2138D" w:rsidRDefault="00A2472F" w:rsidP="001D272B">
            <w:pPr>
              <w:rPr>
                <w:rFonts w:cstheme="minorHAnsi"/>
              </w:rPr>
            </w:pPr>
            <w:r w:rsidRPr="00F2138D">
              <w:rPr>
                <w:rFonts w:cstheme="minorHAnsi"/>
              </w:rPr>
              <w:t xml:space="preserve">The month cannot be less than one or more than twelve </w:t>
            </w:r>
          </w:p>
        </w:tc>
      </w:tr>
      <w:tr w:rsidR="001D272B" w:rsidRPr="00F2138D" w14:paraId="4DA0B0DD" w14:textId="77777777" w:rsidTr="001D272B">
        <w:tc>
          <w:tcPr>
            <w:tcW w:w="3700" w:type="dxa"/>
          </w:tcPr>
          <w:p w14:paraId="2BA69D93" w14:textId="77777777" w:rsidR="001D272B" w:rsidRPr="00F2138D" w:rsidRDefault="00A2472F" w:rsidP="001D272B">
            <w:pPr>
              <w:rPr>
                <w:rFonts w:cstheme="minorHAnsi"/>
              </w:rPr>
            </w:pPr>
            <w:r w:rsidRPr="00F2138D">
              <w:rPr>
                <w:rFonts w:cstheme="minorHAnsi"/>
              </w:rPr>
              <w:t>Lookup table</w:t>
            </w:r>
          </w:p>
        </w:tc>
        <w:tc>
          <w:tcPr>
            <w:tcW w:w="3701" w:type="dxa"/>
          </w:tcPr>
          <w:p w14:paraId="31F7C873" w14:textId="77777777" w:rsidR="001D272B" w:rsidRPr="00F2138D" w:rsidRDefault="00A2472F" w:rsidP="001D272B">
            <w:pPr>
              <w:rPr>
                <w:rFonts w:cstheme="minorHAnsi"/>
              </w:rPr>
            </w:pPr>
            <w:r w:rsidRPr="00F2138D">
              <w:rPr>
                <w:rFonts w:cstheme="minorHAnsi"/>
              </w:rPr>
              <w:t>Combo boxes and list boxed restrict the input to valid inputs</w:t>
            </w:r>
          </w:p>
        </w:tc>
        <w:tc>
          <w:tcPr>
            <w:tcW w:w="3701" w:type="dxa"/>
          </w:tcPr>
          <w:p w14:paraId="09D1B886" w14:textId="77777777" w:rsidR="001D272B" w:rsidRPr="00F2138D" w:rsidRDefault="00A2472F" w:rsidP="001D272B">
            <w:pPr>
              <w:rPr>
                <w:rFonts w:cstheme="minorHAnsi"/>
              </w:rPr>
            </w:pPr>
            <w:r w:rsidRPr="00F2138D">
              <w:rPr>
                <w:rFonts w:cstheme="minorHAnsi"/>
              </w:rPr>
              <w:t xml:space="preserve">Choosing from a list of options. </w:t>
            </w:r>
          </w:p>
        </w:tc>
      </w:tr>
      <w:tr w:rsidR="001D272B" w:rsidRPr="00F2138D" w14:paraId="4002C2A4" w14:textId="77777777" w:rsidTr="001D272B">
        <w:tc>
          <w:tcPr>
            <w:tcW w:w="3700" w:type="dxa"/>
          </w:tcPr>
          <w:p w14:paraId="28ADF35D" w14:textId="77777777" w:rsidR="001D272B" w:rsidRPr="00F2138D" w:rsidRDefault="00A2472F" w:rsidP="001D272B">
            <w:pPr>
              <w:rPr>
                <w:rFonts w:cstheme="minorHAnsi"/>
              </w:rPr>
            </w:pPr>
            <w:r w:rsidRPr="00F2138D">
              <w:rPr>
                <w:rFonts w:cstheme="minorHAnsi"/>
              </w:rPr>
              <w:t>Check digit/checksum</w:t>
            </w:r>
          </w:p>
        </w:tc>
        <w:tc>
          <w:tcPr>
            <w:tcW w:w="3701" w:type="dxa"/>
          </w:tcPr>
          <w:p w14:paraId="345E11E6" w14:textId="0856B0DC" w:rsidR="001D272B" w:rsidRPr="00F2138D" w:rsidRDefault="00A2472F" w:rsidP="001D272B">
            <w:pPr>
              <w:rPr>
                <w:rFonts w:cstheme="minorHAnsi"/>
              </w:rPr>
            </w:pPr>
            <w:r w:rsidRPr="00F2138D">
              <w:rPr>
                <w:rFonts w:cstheme="minorHAnsi"/>
              </w:rPr>
              <w:t xml:space="preserve">Checks the input is an acceptable entry before attempting to look </w:t>
            </w:r>
            <w:r w:rsidR="003D0BD3">
              <w:rPr>
                <w:rFonts w:cstheme="minorHAnsi"/>
              </w:rPr>
              <w:t xml:space="preserve">it </w:t>
            </w:r>
            <w:r w:rsidRPr="00F2138D">
              <w:rPr>
                <w:rFonts w:cstheme="minorHAnsi"/>
              </w:rPr>
              <w:t>up in a database</w:t>
            </w:r>
          </w:p>
        </w:tc>
        <w:tc>
          <w:tcPr>
            <w:tcW w:w="3701" w:type="dxa"/>
          </w:tcPr>
          <w:p w14:paraId="17E1799A" w14:textId="77777777" w:rsidR="001D272B" w:rsidRPr="00F2138D" w:rsidRDefault="00A2472F" w:rsidP="001D272B">
            <w:pPr>
              <w:rPr>
                <w:rFonts w:cstheme="minorHAnsi"/>
              </w:rPr>
            </w:pPr>
            <w:r w:rsidRPr="00F2138D">
              <w:rPr>
                <w:rFonts w:cstheme="minorHAnsi"/>
              </w:rPr>
              <w:t xml:space="preserve">Just because a username is valid doesn’t mean it exists. </w:t>
            </w:r>
          </w:p>
        </w:tc>
      </w:tr>
      <w:tr w:rsidR="00A2472F" w:rsidRPr="00F2138D" w14:paraId="06056A80" w14:textId="77777777" w:rsidTr="001D272B">
        <w:tc>
          <w:tcPr>
            <w:tcW w:w="3700" w:type="dxa"/>
          </w:tcPr>
          <w:p w14:paraId="44F1E22C" w14:textId="77777777" w:rsidR="00A2472F" w:rsidRPr="00F2138D" w:rsidRDefault="009021E8" w:rsidP="001D272B">
            <w:pPr>
              <w:rPr>
                <w:rFonts w:cstheme="minorHAnsi"/>
              </w:rPr>
            </w:pPr>
            <w:r w:rsidRPr="00F2138D">
              <w:rPr>
                <w:rFonts w:cstheme="minorHAnsi"/>
              </w:rPr>
              <w:t>SQL filtering</w:t>
            </w:r>
          </w:p>
        </w:tc>
        <w:tc>
          <w:tcPr>
            <w:tcW w:w="3701" w:type="dxa"/>
          </w:tcPr>
          <w:p w14:paraId="0E7E8E99" w14:textId="77777777" w:rsidR="00A2472F" w:rsidRPr="00F2138D" w:rsidRDefault="009021E8" w:rsidP="001D272B">
            <w:pPr>
              <w:rPr>
                <w:rFonts w:cstheme="minorHAnsi"/>
              </w:rPr>
            </w:pPr>
            <w:r w:rsidRPr="00F2138D">
              <w:rPr>
                <w:rFonts w:cstheme="minorHAnsi"/>
              </w:rPr>
              <w:t xml:space="preserve">Checks that database requests are valid and in the correct format. Also checks that they don’t return every value in the database. </w:t>
            </w:r>
          </w:p>
        </w:tc>
        <w:tc>
          <w:tcPr>
            <w:tcW w:w="3701" w:type="dxa"/>
          </w:tcPr>
          <w:p w14:paraId="28314A8A" w14:textId="77777777" w:rsidR="00A2472F" w:rsidRPr="00F2138D" w:rsidRDefault="009021E8" w:rsidP="001D272B">
            <w:pPr>
              <w:rPr>
                <w:rFonts w:cstheme="minorHAnsi"/>
              </w:rPr>
            </w:pPr>
            <w:r w:rsidRPr="00F2138D">
              <w:rPr>
                <w:rFonts w:cstheme="minorHAnsi"/>
              </w:rPr>
              <w:t>Someone enters “ OR 1 == 1” then it would return every value from the database</w:t>
            </w:r>
          </w:p>
        </w:tc>
      </w:tr>
    </w:tbl>
    <w:p w14:paraId="18D3663A" w14:textId="77777777" w:rsidR="001D272B" w:rsidRPr="00F2138D" w:rsidRDefault="001D272B" w:rsidP="001D272B">
      <w:pPr>
        <w:rPr>
          <w:rFonts w:cstheme="minorHAnsi"/>
        </w:rPr>
      </w:pPr>
    </w:p>
    <w:p w14:paraId="01057B9E" w14:textId="00CBA405" w:rsidR="009021E8" w:rsidRPr="00F2138D" w:rsidRDefault="009021E8" w:rsidP="001D272B">
      <w:pPr>
        <w:rPr>
          <w:rFonts w:cstheme="minorHAnsi"/>
        </w:rPr>
      </w:pPr>
      <w:r w:rsidRPr="00F2138D">
        <w:rPr>
          <w:rFonts w:cstheme="minorHAnsi"/>
        </w:rPr>
        <w:t xml:space="preserve">We could also use data sanitisation to help secure sensitive inputs or to make sure the input is in the correct format. This helps our ease of use of the system. </w:t>
      </w:r>
    </w:p>
    <w:p w14:paraId="4A6406E2" w14:textId="77777777" w:rsidR="009021E8" w:rsidRPr="00F2138D" w:rsidRDefault="009021E8" w:rsidP="001D272B">
      <w:pPr>
        <w:rPr>
          <w:rFonts w:cstheme="minorHAnsi"/>
        </w:rPr>
      </w:pPr>
      <w:r w:rsidRPr="00F2138D">
        <w:rPr>
          <w:rFonts w:cstheme="minorHAnsi"/>
        </w:rPr>
        <w:lastRenderedPageBreak/>
        <w:t xml:space="preserve">Some of the inputs that will be used in my system are listed below, along with the validation checks that I will be using for them, to make sure that the user inputs the correct data. </w:t>
      </w:r>
    </w:p>
    <w:tbl>
      <w:tblPr>
        <w:tblStyle w:val="TableGrid"/>
        <w:tblW w:w="0" w:type="auto"/>
        <w:tblLook w:val="04A0" w:firstRow="1" w:lastRow="0" w:firstColumn="1" w:lastColumn="0" w:noHBand="0" w:noVBand="1"/>
      </w:tblPr>
      <w:tblGrid>
        <w:gridCol w:w="5551"/>
        <w:gridCol w:w="5551"/>
      </w:tblGrid>
      <w:tr w:rsidR="00783899" w:rsidRPr="00F2138D" w14:paraId="021ABF03" w14:textId="77777777" w:rsidTr="00783899">
        <w:tc>
          <w:tcPr>
            <w:tcW w:w="5551" w:type="dxa"/>
          </w:tcPr>
          <w:p w14:paraId="7A68E590" w14:textId="77777777" w:rsidR="00783899" w:rsidRPr="00F2138D" w:rsidRDefault="00783899" w:rsidP="001D272B">
            <w:pPr>
              <w:rPr>
                <w:rFonts w:cstheme="minorHAnsi"/>
              </w:rPr>
            </w:pPr>
            <w:r w:rsidRPr="00F2138D">
              <w:rPr>
                <w:rFonts w:cstheme="minorHAnsi"/>
              </w:rPr>
              <w:t>Input</w:t>
            </w:r>
          </w:p>
        </w:tc>
        <w:tc>
          <w:tcPr>
            <w:tcW w:w="5551" w:type="dxa"/>
          </w:tcPr>
          <w:p w14:paraId="253BCC56" w14:textId="77777777" w:rsidR="00783899" w:rsidRPr="00F2138D" w:rsidRDefault="00783899" w:rsidP="001D272B">
            <w:pPr>
              <w:rPr>
                <w:rFonts w:cstheme="minorHAnsi"/>
              </w:rPr>
            </w:pPr>
            <w:r w:rsidRPr="00F2138D">
              <w:rPr>
                <w:rFonts w:cstheme="minorHAnsi"/>
              </w:rPr>
              <w:t>Validation Check</w:t>
            </w:r>
          </w:p>
        </w:tc>
      </w:tr>
      <w:tr w:rsidR="00783899" w:rsidRPr="00F2138D" w14:paraId="46DDF173" w14:textId="77777777" w:rsidTr="00783899">
        <w:tc>
          <w:tcPr>
            <w:tcW w:w="5551" w:type="dxa"/>
          </w:tcPr>
          <w:p w14:paraId="571E794E" w14:textId="77777777" w:rsidR="00783899" w:rsidRPr="00F2138D" w:rsidRDefault="00370ED8" w:rsidP="00370ED8">
            <w:pPr>
              <w:rPr>
                <w:rFonts w:cstheme="minorHAnsi"/>
              </w:rPr>
            </w:pPr>
            <w:r w:rsidRPr="00F2138D">
              <w:rPr>
                <w:rFonts w:cstheme="minorHAnsi"/>
              </w:rPr>
              <w:t xml:space="preserve">String </w:t>
            </w:r>
            <w:r w:rsidR="00783899" w:rsidRPr="00F2138D">
              <w:rPr>
                <w:rFonts w:cstheme="minorHAnsi"/>
              </w:rPr>
              <w:t>input</w:t>
            </w:r>
          </w:p>
        </w:tc>
        <w:tc>
          <w:tcPr>
            <w:tcW w:w="5551" w:type="dxa"/>
          </w:tcPr>
          <w:p w14:paraId="47208D6A" w14:textId="77777777" w:rsidR="00783899" w:rsidRPr="00F2138D" w:rsidRDefault="00783899" w:rsidP="001D272B">
            <w:pPr>
              <w:rPr>
                <w:rFonts w:cstheme="minorHAnsi"/>
              </w:rPr>
            </w:pPr>
            <w:r w:rsidRPr="00F2138D">
              <w:rPr>
                <w:rFonts w:cstheme="minorHAnsi"/>
              </w:rPr>
              <w:t>Format check</w:t>
            </w:r>
            <w:r w:rsidR="00370ED8" w:rsidRPr="00F2138D">
              <w:rPr>
                <w:rFonts w:cstheme="minorHAnsi"/>
              </w:rPr>
              <w:t>, SQL filtering, Length Check, Check digit, Presence check</w:t>
            </w:r>
          </w:p>
        </w:tc>
      </w:tr>
      <w:tr w:rsidR="00783899" w:rsidRPr="00F2138D" w14:paraId="590B43CB" w14:textId="77777777" w:rsidTr="00783899">
        <w:tc>
          <w:tcPr>
            <w:tcW w:w="5551" w:type="dxa"/>
          </w:tcPr>
          <w:p w14:paraId="4B84AFBA" w14:textId="77777777" w:rsidR="00783899" w:rsidRPr="00F2138D" w:rsidRDefault="00370ED8" w:rsidP="00370ED8">
            <w:pPr>
              <w:rPr>
                <w:rFonts w:cstheme="minorHAnsi"/>
              </w:rPr>
            </w:pPr>
            <w:r w:rsidRPr="00F2138D">
              <w:rPr>
                <w:rFonts w:cstheme="minorHAnsi"/>
              </w:rPr>
              <w:t>Integer input</w:t>
            </w:r>
          </w:p>
        </w:tc>
        <w:tc>
          <w:tcPr>
            <w:tcW w:w="5551" w:type="dxa"/>
          </w:tcPr>
          <w:p w14:paraId="3C566270" w14:textId="77777777" w:rsidR="00783899" w:rsidRPr="00F2138D" w:rsidRDefault="00370ED8" w:rsidP="001D272B">
            <w:pPr>
              <w:rPr>
                <w:rFonts w:cstheme="minorHAnsi"/>
              </w:rPr>
            </w:pPr>
            <w:r w:rsidRPr="00F2138D">
              <w:rPr>
                <w:rFonts w:cstheme="minorHAnsi"/>
              </w:rPr>
              <w:t>Format check, Length check, Checksum, Presence Check</w:t>
            </w:r>
          </w:p>
        </w:tc>
      </w:tr>
      <w:tr w:rsidR="00783899" w:rsidRPr="00F2138D" w14:paraId="51DE45E8" w14:textId="77777777" w:rsidTr="00783899">
        <w:tc>
          <w:tcPr>
            <w:tcW w:w="5551" w:type="dxa"/>
          </w:tcPr>
          <w:p w14:paraId="2034AC2C" w14:textId="77777777" w:rsidR="00783899" w:rsidRPr="00F2138D" w:rsidRDefault="00370ED8" w:rsidP="00370ED8">
            <w:pPr>
              <w:rPr>
                <w:rFonts w:cstheme="minorHAnsi"/>
              </w:rPr>
            </w:pPr>
            <w:r w:rsidRPr="00F2138D">
              <w:rPr>
                <w:rFonts w:cstheme="minorHAnsi"/>
              </w:rPr>
              <w:t>Date input</w:t>
            </w:r>
          </w:p>
        </w:tc>
        <w:tc>
          <w:tcPr>
            <w:tcW w:w="5551" w:type="dxa"/>
          </w:tcPr>
          <w:p w14:paraId="1FBDDD44" w14:textId="77777777" w:rsidR="00783899" w:rsidRPr="00F2138D" w:rsidRDefault="00370ED8" w:rsidP="001D272B">
            <w:pPr>
              <w:rPr>
                <w:rFonts w:cstheme="minorHAnsi"/>
              </w:rPr>
            </w:pPr>
            <w:r w:rsidRPr="00F2138D">
              <w:rPr>
                <w:rFonts w:cstheme="minorHAnsi"/>
              </w:rPr>
              <w:t>Format check, Presence check</w:t>
            </w:r>
          </w:p>
        </w:tc>
      </w:tr>
      <w:tr w:rsidR="00783899" w:rsidRPr="00F2138D" w14:paraId="2819706A" w14:textId="77777777" w:rsidTr="00783899">
        <w:tc>
          <w:tcPr>
            <w:tcW w:w="5551" w:type="dxa"/>
          </w:tcPr>
          <w:p w14:paraId="572CA4B4" w14:textId="77777777" w:rsidR="00783899" w:rsidRPr="00F2138D" w:rsidRDefault="00370ED8" w:rsidP="001D272B">
            <w:pPr>
              <w:rPr>
                <w:rFonts w:cstheme="minorHAnsi"/>
              </w:rPr>
            </w:pPr>
            <w:r w:rsidRPr="00F2138D">
              <w:rPr>
                <w:rFonts w:cstheme="minorHAnsi"/>
              </w:rPr>
              <w:t>Float input</w:t>
            </w:r>
          </w:p>
        </w:tc>
        <w:tc>
          <w:tcPr>
            <w:tcW w:w="5551" w:type="dxa"/>
          </w:tcPr>
          <w:p w14:paraId="66B77BE8" w14:textId="77777777" w:rsidR="00783899" w:rsidRPr="00F2138D" w:rsidRDefault="00370ED8" w:rsidP="00370ED8">
            <w:pPr>
              <w:rPr>
                <w:rFonts w:cstheme="minorHAnsi"/>
              </w:rPr>
            </w:pPr>
            <w:r w:rsidRPr="00F2138D">
              <w:rPr>
                <w:rFonts w:cstheme="minorHAnsi"/>
              </w:rPr>
              <w:t>Format check, Range check, Length check, Presence check</w:t>
            </w:r>
          </w:p>
        </w:tc>
      </w:tr>
    </w:tbl>
    <w:p w14:paraId="72FA5305" w14:textId="77777777" w:rsidR="00783899" w:rsidRPr="00F2138D" w:rsidRDefault="00783899" w:rsidP="001D272B">
      <w:pPr>
        <w:rPr>
          <w:rFonts w:cstheme="minorHAnsi"/>
        </w:rPr>
      </w:pPr>
    </w:p>
    <w:p w14:paraId="084FCFB8" w14:textId="1F5FFADB" w:rsidR="00370ED8" w:rsidRPr="00F2138D" w:rsidRDefault="00B46A8E" w:rsidP="00370ED8">
      <w:pPr>
        <w:pStyle w:val="Heading2"/>
        <w:rPr>
          <w:rFonts w:cstheme="minorHAnsi"/>
        </w:rPr>
      </w:pPr>
      <w:bookmarkStart w:id="42" w:name="_Key_classes,_variable"/>
      <w:bookmarkEnd w:id="42"/>
      <w:r w:rsidRPr="00F2138D">
        <w:rPr>
          <w:rFonts w:cstheme="minorHAnsi"/>
        </w:rPr>
        <w:t>Key classes, variable</w:t>
      </w:r>
      <w:r w:rsidR="003D0BD3">
        <w:rPr>
          <w:rFonts w:cstheme="minorHAnsi"/>
        </w:rPr>
        <w:t>s</w:t>
      </w:r>
      <w:r w:rsidRPr="00F2138D">
        <w:rPr>
          <w:rFonts w:cstheme="minorHAnsi"/>
        </w:rPr>
        <w:t xml:space="preserve"> and Annotations</w:t>
      </w:r>
    </w:p>
    <w:p w14:paraId="78E084B5" w14:textId="43E90769" w:rsidR="00B46A8E" w:rsidRPr="00F2138D" w:rsidRDefault="00B46A8E" w:rsidP="00B46A8E">
      <w:pPr>
        <w:rPr>
          <w:rFonts w:cstheme="minorHAnsi"/>
        </w:rPr>
      </w:pPr>
      <w:r w:rsidRPr="00F2138D">
        <w:rPr>
          <w:rFonts w:cstheme="minorHAnsi"/>
        </w:rPr>
        <w:t xml:space="preserve">When developing my software, </w:t>
      </w:r>
      <w:r w:rsidR="003D0BD3">
        <w:rPr>
          <w:rFonts w:cstheme="minorHAnsi"/>
        </w:rPr>
        <w:t>some essential classes</w:t>
      </w:r>
      <w:r w:rsidRPr="00F2138D">
        <w:rPr>
          <w:rFonts w:cstheme="minorHAnsi"/>
        </w:rPr>
        <w:t xml:space="preserve"> will need to be created to produce the basic function of the system. These include the scripts that control the server-client interaction, the client-side operations, encryption, stock lookup and order creation. </w:t>
      </w:r>
      <w:r w:rsidR="00285D75" w:rsidRPr="00F2138D">
        <w:rPr>
          <w:rFonts w:cstheme="minorHAnsi"/>
        </w:rPr>
        <w:t xml:space="preserve">Most of these scripts will be back-end scripts as these are the scripts essential to the programs’ function. </w:t>
      </w:r>
    </w:p>
    <w:p w14:paraId="174A5735" w14:textId="421FE042" w:rsidR="00285D75" w:rsidRPr="00F2138D" w:rsidRDefault="00285D75" w:rsidP="00B46A8E">
      <w:pPr>
        <w:rPr>
          <w:rFonts w:cstheme="minorHAnsi"/>
        </w:rPr>
      </w:pPr>
      <w:r w:rsidRPr="00F2138D">
        <w:rPr>
          <w:rFonts w:cstheme="minorHAnsi"/>
        </w:rPr>
        <w:t xml:space="preserve">For each script or class, I will include a flow diagram </w:t>
      </w:r>
      <w:r w:rsidR="00021E1D">
        <w:rPr>
          <w:rFonts w:cstheme="minorHAnsi"/>
        </w:rPr>
        <w:t>and</w:t>
      </w:r>
      <w:r w:rsidRPr="00F2138D">
        <w:rPr>
          <w:rFonts w:cstheme="minorHAnsi"/>
        </w:rPr>
        <w:t xml:space="preserve"> some pseudocode as well as some class structure diagrams </w:t>
      </w:r>
    </w:p>
    <w:p w14:paraId="5536146F" w14:textId="5DCE3297" w:rsidR="00285D75" w:rsidRDefault="00285D75" w:rsidP="00B46A8E">
      <w:pPr>
        <w:rPr>
          <w:rFonts w:cstheme="minorHAnsi"/>
        </w:rPr>
      </w:pPr>
      <w:r w:rsidRPr="00F2138D">
        <w:rPr>
          <w:rFonts w:cstheme="minorHAnsi"/>
        </w:rPr>
        <w:t xml:space="preserve">Most C# Scripts, when used with Unity Engine </w:t>
      </w:r>
      <w:r w:rsidRPr="00F2138D">
        <w:rPr>
          <w:rFonts w:cstheme="minorHAnsi"/>
          <w:vertAlign w:val="superscript"/>
        </w:rPr>
        <w:t>[2]</w:t>
      </w:r>
      <w:r w:rsidRPr="00F2138D">
        <w:rPr>
          <w:rFonts w:cstheme="minorHAnsi"/>
        </w:rPr>
        <w:t xml:space="preserve"> have a start and an update procedure. The Start procedure is run once when the script is </w:t>
      </w:r>
      <w:r w:rsidR="00F2138D" w:rsidRPr="00F2138D">
        <w:rPr>
          <w:rFonts w:cstheme="minorHAnsi"/>
        </w:rPr>
        <w:t>instantiated,</w:t>
      </w:r>
      <w:r w:rsidRPr="00F2138D">
        <w:rPr>
          <w:rFonts w:cstheme="minorHAnsi"/>
        </w:rPr>
        <w:t xml:space="preserve"> or the program starts. The Update </w:t>
      </w:r>
      <w:r w:rsidR="00F2138D" w:rsidRPr="00F2138D">
        <w:rPr>
          <w:rFonts w:cstheme="minorHAnsi"/>
        </w:rPr>
        <w:t>procedure</w:t>
      </w:r>
      <w:r w:rsidRPr="00F2138D">
        <w:rPr>
          <w:rFonts w:cstheme="minorHAnsi"/>
        </w:rPr>
        <w:t xml:space="preserve"> (sometimes called the update loop) is run every time </w:t>
      </w:r>
      <w:r w:rsidR="003D0BD3">
        <w:rPr>
          <w:rFonts w:cstheme="minorHAnsi"/>
        </w:rPr>
        <w:t xml:space="preserve">a </w:t>
      </w:r>
      <w:r w:rsidR="00791005" w:rsidRPr="00F2138D">
        <w:rPr>
          <w:rFonts w:cstheme="minorHAnsi"/>
        </w:rPr>
        <w:t xml:space="preserve">new frame, or when the screen updates. This is usually around 60 times a second. </w:t>
      </w:r>
    </w:p>
    <w:p w14:paraId="44A7E502" w14:textId="4DEDFCC9" w:rsidR="00FB7821" w:rsidRDefault="00FB7821" w:rsidP="00FB7821">
      <w:pPr>
        <w:pStyle w:val="Heading3"/>
      </w:pPr>
      <w:bookmarkStart w:id="43" w:name="_Database_Request_Format"/>
      <w:bookmarkEnd w:id="43"/>
      <w:r>
        <w:t>Database Request Format</w:t>
      </w:r>
    </w:p>
    <w:p w14:paraId="5060F241" w14:textId="33685594" w:rsidR="00FB7821" w:rsidRDefault="00FB7821" w:rsidP="00FB7821">
      <w:pPr>
        <w:rPr>
          <w:rFonts w:cstheme="minorHAnsi"/>
        </w:rPr>
      </w:pPr>
      <w:r>
        <w:rPr>
          <w:rFonts w:cstheme="minorHAnsi"/>
        </w:rPr>
        <w:t>The formatting for the requests will be the following;</w:t>
      </w:r>
    </w:p>
    <w:p w14:paraId="323A83C7" w14:textId="6DADB309" w:rsidR="00FB7821" w:rsidRDefault="00FB7821" w:rsidP="00FB7821">
      <w:pPr>
        <w:rPr>
          <w:rFonts w:cstheme="minorHAnsi"/>
        </w:rPr>
      </w:pPr>
      <w:r>
        <w:rPr>
          <w:rFonts w:cstheme="minorHAnsi"/>
        </w:rPr>
        <w:t xml:space="preserve">The type of data being sent to the server will be determined by the first section, each section is split using “|”. The types of data will also start with an ‘&amp;’ to prevent incorrect requests </w:t>
      </w:r>
      <w:r w:rsidR="003D0BD3">
        <w:rPr>
          <w:rFonts w:cstheme="minorHAnsi"/>
        </w:rPr>
        <w:t xml:space="preserve">from </w:t>
      </w:r>
      <w:r>
        <w:rPr>
          <w:rFonts w:cstheme="minorHAnsi"/>
        </w:rPr>
        <w:t xml:space="preserve">being sent. </w:t>
      </w:r>
      <w:r>
        <w:rPr>
          <w:rFonts w:cstheme="minorHAnsi"/>
        </w:rPr>
        <w:br/>
        <w:t xml:space="preserve">‘&amp;NAME’ is the first type of data, this is when the client is sending the server its name. </w:t>
      </w:r>
      <w:r>
        <w:rPr>
          <w:rFonts w:cstheme="minorHAnsi"/>
        </w:rPr>
        <w:br/>
        <w:t>‘&amp;STOCK</w:t>
      </w:r>
      <w:r w:rsidR="00DF6C20">
        <w:rPr>
          <w:rFonts w:cstheme="minorHAnsi"/>
        </w:rPr>
        <w:t>LU</w:t>
      </w:r>
      <w:r>
        <w:rPr>
          <w:rFonts w:cstheme="minorHAnsi"/>
        </w:rPr>
        <w:t xml:space="preserve">DBR’ is when the client is requesting that a line of SQL is run against the stock database. </w:t>
      </w:r>
      <w:r>
        <w:rPr>
          <w:rFonts w:cstheme="minorHAnsi"/>
        </w:rPr>
        <w:br/>
        <w:t>‘&amp;STAFF</w:t>
      </w:r>
      <w:r w:rsidR="00DF6C20">
        <w:rPr>
          <w:rFonts w:cstheme="minorHAnsi"/>
        </w:rPr>
        <w:t>LOG</w:t>
      </w:r>
      <w:r>
        <w:rPr>
          <w:rFonts w:cstheme="minorHAnsi"/>
        </w:rPr>
        <w:t xml:space="preserve">DBR’ is when the client is requesting that a line of SQL is run against the staff database. </w:t>
      </w:r>
      <w:r>
        <w:rPr>
          <w:rFonts w:cstheme="minorHAnsi"/>
        </w:rPr>
        <w:br/>
        <w:t>‘</w:t>
      </w:r>
      <w:r w:rsidR="00564BDC">
        <w:rPr>
          <w:rFonts w:cstheme="minorHAnsi"/>
        </w:rPr>
        <w:t>%</w:t>
      </w:r>
      <w:r>
        <w:rPr>
          <w:rFonts w:cstheme="minorHAnsi"/>
        </w:rPr>
        <w:t>STOCK</w:t>
      </w:r>
      <w:r w:rsidR="00DF6C20">
        <w:rPr>
          <w:rFonts w:cstheme="minorHAnsi"/>
        </w:rPr>
        <w:t>LU</w:t>
      </w:r>
      <w:r>
        <w:rPr>
          <w:rFonts w:cstheme="minorHAnsi"/>
        </w:rPr>
        <w:t xml:space="preserve">RT’ is used when the server is returning the data from the previous stock request. </w:t>
      </w:r>
      <w:r>
        <w:rPr>
          <w:rFonts w:cstheme="minorHAnsi"/>
        </w:rPr>
        <w:br/>
        <w:t>‘</w:t>
      </w:r>
      <w:r w:rsidR="00564BDC">
        <w:rPr>
          <w:rFonts w:cstheme="minorHAnsi"/>
        </w:rPr>
        <w:t>%</w:t>
      </w:r>
      <w:r>
        <w:rPr>
          <w:rFonts w:cstheme="minorHAnsi"/>
        </w:rPr>
        <w:t>STAFF</w:t>
      </w:r>
      <w:r w:rsidR="00DF6C20">
        <w:rPr>
          <w:rFonts w:cstheme="minorHAnsi"/>
        </w:rPr>
        <w:t>LOG</w:t>
      </w:r>
      <w:r>
        <w:rPr>
          <w:rFonts w:cstheme="minorHAnsi"/>
        </w:rPr>
        <w:t xml:space="preserve">RT’ is used when the server is returning the data from the previous staff request. </w:t>
      </w:r>
      <w:r>
        <w:rPr>
          <w:rFonts w:cstheme="minorHAnsi"/>
        </w:rPr>
        <w:br/>
        <w:t xml:space="preserve">‘&amp;TRNASADD’ is when the client is requesting that a line of SQL is run against the transactions database, this line of code adds a transaction to the database. </w:t>
      </w:r>
      <w:r>
        <w:rPr>
          <w:rFonts w:cstheme="minorHAnsi"/>
        </w:rPr>
        <w:br/>
        <w:t>‘&amp;TRANSDBR’ is when the client is requesting that a line of SQL is run against the transactions database and is expecting a value to be returned</w:t>
      </w:r>
      <w:r>
        <w:rPr>
          <w:rFonts w:cstheme="minorHAnsi"/>
        </w:rPr>
        <w:br/>
        <w:t>‘</w:t>
      </w:r>
      <w:r w:rsidR="00564BDC">
        <w:rPr>
          <w:rFonts w:cstheme="minorHAnsi"/>
        </w:rPr>
        <w:t>%</w:t>
      </w:r>
      <w:r>
        <w:rPr>
          <w:rFonts w:cstheme="minorHAnsi"/>
        </w:rPr>
        <w:t xml:space="preserve">TRANSRT’ is used when the server is returning data from the previous transaction request. </w:t>
      </w:r>
    </w:p>
    <w:p w14:paraId="09DE2CCF" w14:textId="77777777" w:rsidR="00FB7821" w:rsidRDefault="00FB7821" w:rsidP="00FB7821">
      <w:pPr>
        <w:rPr>
          <w:rFonts w:cstheme="minorHAnsi"/>
        </w:rPr>
      </w:pPr>
      <w:r>
        <w:rPr>
          <w:rFonts w:cstheme="minorHAnsi"/>
        </w:rPr>
        <w:t xml:space="preserve">Below is a table of these requests and the type of data that should be sent with them. </w:t>
      </w:r>
    </w:p>
    <w:tbl>
      <w:tblPr>
        <w:tblStyle w:val="TableGrid"/>
        <w:tblW w:w="0" w:type="auto"/>
        <w:tblLook w:val="04A0" w:firstRow="1" w:lastRow="0" w:firstColumn="1" w:lastColumn="0" w:noHBand="0" w:noVBand="1"/>
      </w:tblPr>
      <w:tblGrid>
        <w:gridCol w:w="5551"/>
        <w:gridCol w:w="5551"/>
      </w:tblGrid>
      <w:tr w:rsidR="00FB7821" w14:paraId="4227BED7" w14:textId="77777777" w:rsidTr="00AB6D18">
        <w:tc>
          <w:tcPr>
            <w:tcW w:w="5551" w:type="dxa"/>
          </w:tcPr>
          <w:p w14:paraId="2B69A790" w14:textId="77777777" w:rsidR="00FB7821" w:rsidRDefault="00FB7821" w:rsidP="00AB6D18">
            <w:pPr>
              <w:rPr>
                <w:rFonts w:cstheme="minorHAnsi"/>
              </w:rPr>
            </w:pPr>
            <w:r>
              <w:rPr>
                <w:rFonts w:cstheme="minorHAnsi"/>
              </w:rPr>
              <w:t>Request Type</w:t>
            </w:r>
          </w:p>
        </w:tc>
        <w:tc>
          <w:tcPr>
            <w:tcW w:w="5551" w:type="dxa"/>
          </w:tcPr>
          <w:p w14:paraId="0F4E1928" w14:textId="77777777" w:rsidR="00FB7821" w:rsidRDefault="00FB7821" w:rsidP="00AB6D18">
            <w:pPr>
              <w:rPr>
                <w:rFonts w:cstheme="minorHAnsi"/>
              </w:rPr>
            </w:pPr>
            <w:r>
              <w:rPr>
                <w:rFonts w:cstheme="minorHAnsi"/>
              </w:rPr>
              <w:t>Data to be sent</w:t>
            </w:r>
          </w:p>
        </w:tc>
      </w:tr>
      <w:tr w:rsidR="00FB7821" w14:paraId="6B958889" w14:textId="77777777" w:rsidTr="00AB6D18">
        <w:tc>
          <w:tcPr>
            <w:tcW w:w="5551" w:type="dxa"/>
          </w:tcPr>
          <w:p w14:paraId="09D11780" w14:textId="77777777" w:rsidR="00FB7821" w:rsidRDefault="00FB7821" w:rsidP="00AB6D18">
            <w:pPr>
              <w:rPr>
                <w:rFonts w:cstheme="minorHAnsi"/>
              </w:rPr>
            </w:pPr>
            <w:r>
              <w:rPr>
                <w:rFonts w:cstheme="minorHAnsi"/>
              </w:rPr>
              <w:t>&amp;NAME</w:t>
            </w:r>
          </w:p>
        </w:tc>
        <w:tc>
          <w:tcPr>
            <w:tcW w:w="5551" w:type="dxa"/>
          </w:tcPr>
          <w:p w14:paraId="357F315D" w14:textId="77777777" w:rsidR="00FB7821" w:rsidRDefault="00FB7821" w:rsidP="00AB6D18">
            <w:pPr>
              <w:rPr>
                <w:rFonts w:cstheme="minorHAnsi"/>
              </w:rPr>
            </w:pPr>
            <w:r>
              <w:rPr>
                <w:rFonts w:cstheme="minorHAnsi"/>
              </w:rPr>
              <w:t>String</w:t>
            </w:r>
          </w:p>
        </w:tc>
      </w:tr>
      <w:tr w:rsidR="00FB7821" w14:paraId="07A1065A" w14:textId="77777777" w:rsidTr="00AB6D18">
        <w:tc>
          <w:tcPr>
            <w:tcW w:w="5551" w:type="dxa"/>
          </w:tcPr>
          <w:p w14:paraId="62A3E21C" w14:textId="15038D9A" w:rsidR="00FB7821" w:rsidRDefault="00FB7821" w:rsidP="00AB6D18">
            <w:pPr>
              <w:rPr>
                <w:rFonts w:cstheme="minorHAnsi"/>
              </w:rPr>
            </w:pPr>
            <w:r>
              <w:rPr>
                <w:rFonts w:cstheme="minorHAnsi"/>
              </w:rPr>
              <w:t>&amp;STOCK</w:t>
            </w:r>
            <w:r w:rsidR="00132C8E">
              <w:rPr>
                <w:rFonts w:cstheme="minorHAnsi"/>
              </w:rPr>
              <w:t>LU</w:t>
            </w:r>
            <w:r>
              <w:rPr>
                <w:rFonts w:cstheme="minorHAnsi"/>
              </w:rPr>
              <w:t>DBR</w:t>
            </w:r>
          </w:p>
        </w:tc>
        <w:tc>
          <w:tcPr>
            <w:tcW w:w="5551" w:type="dxa"/>
          </w:tcPr>
          <w:p w14:paraId="44262D34" w14:textId="77777777" w:rsidR="00FB7821" w:rsidRDefault="00FB7821" w:rsidP="00AB6D18">
            <w:pPr>
              <w:rPr>
                <w:rFonts w:cstheme="minorHAnsi"/>
              </w:rPr>
            </w:pPr>
            <w:r>
              <w:rPr>
                <w:rFonts w:cstheme="minorHAnsi"/>
              </w:rPr>
              <w:t xml:space="preserve">String </w:t>
            </w:r>
          </w:p>
        </w:tc>
      </w:tr>
      <w:tr w:rsidR="00FB7821" w14:paraId="22F54F93" w14:textId="77777777" w:rsidTr="00AB6D18">
        <w:tc>
          <w:tcPr>
            <w:tcW w:w="5551" w:type="dxa"/>
          </w:tcPr>
          <w:p w14:paraId="477D51BC" w14:textId="77777777" w:rsidR="00FB7821" w:rsidRDefault="00FB7821" w:rsidP="00AB6D18">
            <w:pPr>
              <w:rPr>
                <w:rFonts w:cstheme="minorHAnsi"/>
              </w:rPr>
            </w:pPr>
            <w:r>
              <w:rPr>
                <w:rFonts w:cstheme="minorHAnsi"/>
              </w:rPr>
              <w:t>&amp;STAFFDBR</w:t>
            </w:r>
          </w:p>
        </w:tc>
        <w:tc>
          <w:tcPr>
            <w:tcW w:w="5551" w:type="dxa"/>
          </w:tcPr>
          <w:p w14:paraId="2DB56520" w14:textId="77777777" w:rsidR="00FB7821" w:rsidRDefault="00FB7821" w:rsidP="00AB6D18">
            <w:pPr>
              <w:rPr>
                <w:rFonts w:cstheme="minorHAnsi"/>
              </w:rPr>
            </w:pPr>
            <w:r>
              <w:rPr>
                <w:rFonts w:cstheme="minorHAnsi"/>
              </w:rPr>
              <w:t>String</w:t>
            </w:r>
          </w:p>
        </w:tc>
      </w:tr>
      <w:tr w:rsidR="00FB7821" w14:paraId="592D1145" w14:textId="77777777" w:rsidTr="00AB6D18">
        <w:tc>
          <w:tcPr>
            <w:tcW w:w="5551" w:type="dxa"/>
          </w:tcPr>
          <w:p w14:paraId="37FA70CD" w14:textId="0EBD7378" w:rsidR="00FB7821" w:rsidRDefault="00564BDC" w:rsidP="00AB6D18">
            <w:pPr>
              <w:rPr>
                <w:rFonts w:cstheme="minorHAnsi"/>
              </w:rPr>
            </w:pPr>
            <w:r>
              <w:rPr>
                <w:rFonts w:cstheme="minorHAnsi"/>
              </w:rPr>
              <w:t>%</w:t>
            </w:r>
            <w:r w:rsidR="00FB7821">
              <w:rPr>
                <w:rFonts w:cstheme="minorHAnsi"/>
              </w:rPr>
              <w:t>STOCK</w:t>
            </w:r>
            <w:r w:rsidR="00132C8E">
              <w:rPr>
                <w:rFonts w:cstheme="minorHAnsi"/>
              </w:rPr>
              <w:t>LU</w:t>
            </w:r>
            <w:r w:rsidR="00FB7821">
              <w:rPr>
                <w:rFonts w:cstheme="minorHAnsi"/>
              </w:rPr>
              <w:t>RT</w:t>
            </w:r>
          </w:p>
        </w:tc>
        <w:tc>
          <w:tcPr>
            <w:tcW w:w="5551" w:type="dxa"/>
          </w:tcPr>
          <w:p w14:paraId="1DC63D5E" w14:textId="77777777" w:rsidR="00FB7821" w:rsidRDefault="00FB7821" w:rsidP="00AB6D18">
            <w:pPr>
              <w:rPr>
                <w:rFonts w:cstheme="minorHAnsi"/>
              </w:rPr>
            </w:pPr>
            <w:r>
              <w:rPr>
                <w:rFonts w:cstheme="minorHAnsi"/>
              </w:rPr>
              <w:t>String</w:t>
            </w:r>
          </w:p>
        </w:tc>
      </w:tr>
      <w:tr w:rsidR="00FB7821" w14:paraId="70671BA7" w14:textId="77777777" w:rsidTr="00AB6D18">
        <w:tc>
          <w:tcPr>
            <w:tcW w:w="5551" w:type="dxa"/>
          </w:tcPr>
          <w:p w14:paraId="30FC60E7" w14:textId="17D1FEAA" w:rsidR="00FB7821" w:rsidRDefault="00564BDC" w:rsidP="00AB6D18">
            <w:pPr>
              <w:rPr>
                <w:rFonts w:cstheme="minorHAnsi"/>
              </w:rPr>
            </w:pPr>
            <w:r>
              <w:rPr>
                <w:rFonts w:cstheme="minorHAnsi"/>
              </w:rPr>
              <w:t>%</w:t>
            </w:r>
            <w:r w:rsidR="00FB7821">
              <w:rPr>
                <w:rFonts w:cstheme="minorHAnsi"/>
              </w:rPr>
              <w:t>STAFFRT</w:t>
            </w:r>
          </w:p>
        </w:tc>
        <w:tc>
          <w:tcPr>
            <w:tcW w:w="5551" w:type="dxa"/>
          </w:tcPr>
          <w:p w14:paraId="5D1E59C7" w14:textId="77777777" w:rsidR="00FB7821" w:rsidRDefault="00FB7821" w:rsidP="00AB6D18">
            <w:pPr>
              <w:rPr>
                <w:rFonts w:cstheme="minorHAnsi"/>
              </w:rPr>
            </w:pPr>
            <w:r>
              <w:rPr>
                <w:rFonts w:cstheme="minorHAnsi"/>
              </w:rPr>
              <w:t>String</w:t>
            </w:r>
          </w:p>
        </w:tc>
      </w:tr>
      <w:tr w:rsidR="00FB7821" w14:paraId="179FB90C" w14:textId="77777777" w:rsidTr="00AB6D18">
        <w:tc>
          <w:tcPr>
            <w:tcW w:w="5551" w:type="dxa"/>
          </w:tcPr>
          <w:p w14:paraId="3E9CD93E" w14:textId="77777777" w:rsidR="00FB7821" w:rsidRDefault="00FB7821" w:rsidP="00AB6D18">
            <w:pPr>
              <w:rPr>
                <w:rFonts w:cstheme="minorHAnsi"/>
              </w:rPr>
            </w:pPr>
            <w:r>
              <w:rPr>
                <w:rFonts w:cstheme="minorHAnsi"/>
              </w:rPr>
              <w:t>&amp;TRANSADD</w:t>
            </w:r>
          </w:p>
        </w:tc>
        <w:tc>
          <w:tcPr>
            <w:tcW w:w="5551" w:type="dxa"/>
          </w:tcPr>
          <w:p w14:paraId="2246F7DE" w14:textId="77777777" w:rsidR="00FB7821" w:rsidRDefault="00FB7821" w:rsidP="00AB6D18">
            <w:pPr>
              <w:rPr>
                <w:rFonts w:cstheme="minorHAnsi"/>
              </w:rPr>
            </w:pPr>
            <w:r>
              <w:rPr>
                <w:rFonts w:cstheme="minorHAnsi"/>
              </w:rPr>
              <w:t>String</w:t>
            </w:r>
          </w:p>
        </w:tc>
      </w:tr>
      <w:tr w:rsidR="00FB7821" w14:paraId="38297B3F" w14:textId="77777777" w:rsidTr="00AB6D18">
        <w:tc>
          <w:tcPr>
            <w:tcW w:w="5551" w:type="dxa"/>
          </w:tcPr>
          <w:p w14:paraId="658ABA14" w14:textId="77777777" w:rsidR="00FB7821" w:rsidRDefault="00FB7821" w:rsidP="00AB6D18">
            <w:pPr>
              <w:rPr>
                <w:rFonts w:cstheme="minorHAnsi"/>
              </w:rPr>
            </w:pPr>
            <w:r>
              <w:rPr>
                <w:rFonts w:cstheme="minorHAnsi"/>
              </w:rPr>
              <w:t>&amp;TRANSDBR</w:t>
            </w:r>
          </w:p>
        </w:tc>
        <w:tc>
          <w:tcPr>
            <w:tcW w:w="5551" w:type="dxa"/>
          </w:tcPr>
          <w:p w14:paraId="16117E5D" w14:textId="77777777" w:rsidR="00FB7821" w:rsidRDefault="00FB7821" w:rsidP="00AB6D18">
            <w:pPr>
              <w:rPr>
                <w:rFonts w:cstheme="minorHAnsi"/>
              </w:rPr>
            </w:pPr>
            <w:r>
              <w:rPr>
                <w:rFonts w:cstheme="minorHAnsi"/>
              </w:rPr>
              <w:t>String</w:t>
            </w:r>
          </w:p>
        </w:tc>
      </w:tr>
      <w:tr w:rsidR="00FB7821" w14:paraId="46FCD293" w14:textId="77777777" w:rsidTr="00AB6D18">
        <w:tc>
          <w:tcPr>
            <w:tcW w:w="5551" w:type="dxa"/>
          </w:tcPr>
          <w:p w14:paraId="2A69E1FA" w14:textId="1CF9370B" w:rsidR="00611030" w:rsidRDefault="00564BDC" w:rsidP="00AB6D18">
            <w:pPr>
              <w:rPr>
                <w:rFonts w:cstheme="minorHAnsi"/>
              </w:rPr>
            </w:pPr>
            <w:r>
              <w:rPr>
                <w:rFonts w:cstheme="minorHAnsi"/>
              </w:rPr>
              <w:t>%</w:t>
            </w:r>
            <w:r w:rsidR="00FB7821">
              <w:rPr>
                <w:rFonts w:cstheme="minorHAnsi"/>
              </w:rPr>
              <w:t>TRANSRT</w:t>
            </w:r>
          </w:p>
        </w:tc>
        <w:tc>
          <w:tcPr>
            <w:tcW w:w="5551" w:type="dxa"/>
          </w:tcPr>
          <w:p w14:paraId="3B0EEF3D" w14:textId="77777777" w:rsidR="00FB7821" w:rsidRDefault="00FB7821" w:rsidP="00AB6D18">
            <w:pPr>
              <w:rPr>
                <w:rFonts w:cstheme="minorHAnsi"/>
              </w:rPr>
            </w:pPr>
            <w:r>
              <w:rPr>
                <w:rFonts w:cstheme="minorHAnsi"/>
              </w:rPr>
              <w:t>String</w:t>
            </w:r>
          </w:p>
        </w:tc>
      </w:tr>
    </w:tbl>
    <w:p w14:paraId="6C271BF4" w14:textId="77777777" w:rsidR="00FB7821" w:rsidRDefault="00FB7821" w:rsidP="00FB7821">
      <w:pPr>
        <w:rPr>
          <w:rFonts w:cstheme="minorHAnsi"/>
        </w:rPr>
      </w:pPr>
    </w:p>
    <w:p w14:paraId="30A8A223" w14:textId="6CBC7306" w:rsidR="00FB7821" w:rsidRDefault="00DF6C20" w:rsidP="00B46A8E">
      <w:pPr>
        <w:rPr>
          <w:rFonts w:cstheme="minorHAnsi"/>
        </w:rPr>
      </w:pPr>
      <w:r>
        <w:rPr>
          <w:rFonts w:cstheme="minorHAnsi"/>
        </w:rPr>
        <w:t xml:space="preserve">There is also </w:t>
      </w:r>
      <w:r w:rsidR="003D0BD3">
        <w:rPr>
          <w:rFonts w:cstheme="minorHAnsi"/>
        </w:rPr>
        <w:t xml:space="preserve">a </w:t>
      </w:r>
      <w:r>
        <w:rPr>
          <w:rFonts w:cstheme="minorHAnsi"/>
        </w:rPr>
        <w:t xml:space="preserve">specific format for the type of transactions that can be made, these describe the method </w:t>
      </w:r>
      <w:r w:rsidR="003D0BD3">
        <w:rPr>
          <w:rFonts w:cstheme="minorHAnsi"/>
        </w:rPr>
        <w:t>by</w:t>
      </w:r>
      <w:r>
        <w:rPr>
          <w:rFonts w:cstheme="minorHAnsi"/>
        </w:rPr>
        <w:t xml:space="preserve"> which the client pa</w:t>
      </w:r>
      <w:r w:rsidR="003D0BD3">
        <w:rPr>
          <w:rFonts w:cstheme="minorHAnsi"/>
        </w:rPr>
        <w:t>i</w:t>
      </w:r>
      <w:r>
        <w:rPr>
          <w:rFonts w:cstheme="minorHAnsi"/>
        </w:rPr>
        <w:t xml:space="preserve">d for their items. These codes are listed below: </w:t>
      </w:r>
    </w:p>
    <w:tbl>
      <w:tblPr>
        <w:tblStyle w:val="TableGrid"/>
        <w:tblW w:w="0" w:type="auto"/>
        <w:tblLook w:val="04A0" w:firstRow="1" w:lastRow="0" w:firstColumn="1" w:lastColumn="0" w:noHBand="0" w:noVBand="1"/>
      </w:tblPr>
      <w:tblGrid>
        <w:gridCol w:w="5551"/>
        <w:gridCol w:w="5551"/>
      </w:tblGrid>
      <w:tr w:rsidR="00DF6C20" w14:paraId="2B3F0ADB" w14:textId="77777777" w:rsidTr="00DF6C20">
        <w:tc>
          <w:tcPr>
            <w:tcW w:w="5551" w:type="dxa"/>
          </w:tcPr>
          <w:p w14:paraId="1C5B5816" w14:textId="101C54D0" w:rsidR="00DF6C20" w:rsidRDefault="00DF6C20" w:rsidP="00B46A8E">
            <w:pPr>
              <w:rPr>
                <w:rFonts w:cstheme="minorHAnsi"/>
              </w:rPr>
            </w:pPr>
            <w:r>
              <w:rPr>
                <w:rFonts w:cstheme="minorHAnsi"/>
              </w:rPr>
              <w:t>Code/Payment Type</w:t>
            </w:r>
          </w:p>
        </w:tc>
        <w:tc>
          <w:tcPr>
            <w:tcW w:w="5551" w:type="dxa"/>
          </w:tcPr>
          <w:p w14:paraId="774EF5F7" w14:textId="7958717E" w:rsidR="00DF6C20" w:rsidRDefault="00DF6C20" w:rsidP="00B46A8E">
            <w:pPr>
              <w:rPr>
                <w:rFonts w:cstheme="minorHAnsi"/>
              </w:rPr>
            </w:pPr>
            <w:r>
              <w:rPr>
                <w:rFonts w:cstheme="minorHAnsi"/>
              </w:rPr>
              <w:t>Reason/Payment Method</w:t>
            </w:r>
          </w:p>
        </w:tc>
      </w:tr>
      <w:tr w:rsidR="00DF6C20" w14:paraId="1059A012" w14:textId="77777777" w:rsidTr="00DF6C20">
        <w:tc>
          <w:tcPr>
            <w:tcW w:w="5551" w:type="dxa"/>
          </w:tcPr>
          <w:p w14:paraId="2C902C6E" w14:textId="29EE7BD7" w:rsidR="00DF6C20" w:rsidRDefault="00DF6C20" w:rsidP="00B46A8E">
            <w:pPr>
              <w:rPr>
                <w:rFonts w:cstheme="minorHAnsi"/>
              </w:rPr>
            </w:pPr>
            <w:r>
              <w:rPr>
                <w:rFonts w:cstheme="minorHAnsi"/>
              </w:rPr>
              <w:t>0</w:t>
            </w:r>
          </w:p>
        </w:tc>
        <w:tc>
          <w:tcPr>
            <w:tcW w:w="5551" w:type="dxa"/>
          </w:tcPr>
          <w:p w14:paraId="32054CA2" w14:textId="3D11BD80" w:rsidR="00DF6C20" w:rsidRDefault="00DF6C20" w:rsidP="00B46A8E">
            <w:pPr>
              <w:rPr>
                <w:rFonts w:cstheme="minorHAnsi"/>
              </w:rPr>
            </w:pPr>
            <w:r>
              <w:rPr>
                <w:rFonts w:cstheme="minorHAnsi"/>
              </w:rPr>
              <w:t>Card Payment</w:t>
            </w:r>
          </w:p>
        </w:tc>
      </w:tr>
      <w:tr w:rsidR="00DF6C20" w14:paraId="295B859A" w14:textId="77777777" w:rsidTr="00DF6C20">
        <w:tc>
          <w:tcPr>
            <w:tcW w:w="5551" w:type="dxa"/>
          </w:tcPr>
          <w:p w14:paraId="595E9560" w14:textId="6C9F9B88" w:rsidR="00DF6C20" w:rsidRDefault="00DF6C20" w:rsidP="00B46A8E">
            <w:pPr>
              <w:rPr>
                <w:rFonts w:cstheme="minorHAnsi"/>
              </w:rPr>
            </w:pPr>
            <w:r>
              <w:rPr>
                <w:rFonts w:cstheme="minorHAnsi"/>
              </w:rPr>
              <w:t>1</w:t>
            </w:r>
          </w:p>
        </w:tc>
        <w:tc>
          <w:tcPr>
            <w:tcW w:w="5551" w:type="dxa"/>
          </w:tcPr>
          <w:p w14:paraId="1C955E9E" w14:textId="421EADE9" w:rsidR="00DF6C20" w:rsidRDefault="00DF6C20" w:rsidP="00B46A8E">
            <w:pPr>
              <w:rPr>
                <w:rFonts w:cstheme="minorHAnsi"/>
              </w:rPr>
            </w:pPr>
            <w:r>
              <w:rPr>
                <w:rFonts w:cstheme="minorHAnsi"/>
              </w:rPr>
              <w:t>Cash Payment</w:t>
            </w:r>
          </w:p>
        </w:tc>
      </w:tr>
      <w:tr w:rsidR="00DF6C20" w14:paraId="18E48A88" w14:textId="77777777" w:rsidTr="00DF6C20">
        <w:tc>
          <w:tcPr>
            <w:tcW w:w="5551" w:type="dxa"/>
          </w:tcPr>
          <w:p w14:paraId="3721333F" w14:textId="2E02A713" w:rsidR="00DF6C20" w:rsidRDefault="00DF6C20" w:rsidP="00B46A8E">
            <w:pPr>
              <w:rPr>
                <w:rFonts w:cstheme="minorHAnsi"/>
              </w:rPr>
            </w:pPr>
            <w:r>
              <w:rPr>
                <w:rFonts w:cstheme="minorHAnsi"/>
              </w:rPr>
              <w:lastRenderedPageBreak/>
              <w:t>2</w:t>
            </w:r>
          </w:p>
        </w:tc>
        <w:tc>
          <w:tcPr>
            <w:tcW w:w="5551" w:type="dxa"/>
          </w:tcPr>
          <w:p w14:paraId="0FB7CA9C" w14:textId="0A9F48FB" w:rsidR="00DF6C20" w:rsidRDefault="00DF6C20" w:rsidP="00B46A8E">
            <w:pPr>
              <w:rPr>
                <w:rFonts w:cstheme="minorHAnsi"/>
              </w:rPr>
            </w:pPr>
            <w:r>
              <w:rPr>
                <w:rFonts w:cstheme="minorHAnsi"/>
              </w:rPr>
              <w:t>Part-Card, Part-Cash</w:t>
            </w:r>
          </w:p>
        </w:tc>
      </w:tr>
    </w:tbl>
    <w:p w14:paraId="7959C254" w14:textId="77777777" w:rsidR="00DF6C20" w:rsidRPr="00F2138D" w:rsidRDefault="00DF6C20" w:rsidP="00B46A8E">
      <w:pPr>
        <w:rPr>
          <w:rFonts w:cstheme="minorHAnsi"/>
        </w:rPr>
      </w:pPr>
    </w:p>
    <w:p w14:paraId="584FFCCD" w14:textId="23081984" w:rsidR="00B46A8E" w:rsidRPr="00FB7821" w:rsidRDefault="00B46A8E" w:rsidP="00FB7821">
      <w:pPr>
        <w:pStyle w:val="Heading3"/>
      </w:pPr>
      <w:bookmarkStart w:id="44" w:name="_Server.cs"/>
      <w:bookmarkEnd w:id="44"/>
      <w:r w:rsidRPr="00FB7821">
        <w:t xml:space="preserve">Server.cs </w:t>
      </w:r>
    </w:p>
    <w:p w14:paraId="08C7B346" w14:textId="0E7D018D" w:rsidR="00021E1D" w:rsidRPr="00021E1D" w:rsidRDefault="00021E1D" w:rsidP="00021E1D">
      <w:pPr>
        <w:pStyle w:val="Heading4"/>
      </w:pPr>
      <w:bookmarkStart w:id="45" w:name="_Modules_and_processes"/>
      <w:bookmarkEnd w:id="45"/>
      <w:r>
        <w:t>Modules and processes</w:t>
      </w:r>
    </w:p>
    <w:p w14:paraId="26CBFAE4" w14:textId="6E826676" w:rsidR="00285D75" w:rsidRDefault="00B46A8E" w:rsidP="00B46A8E">
      <w:pPr>
        <w:rPr>
          <w:rFonts w:cstheme="minorHAnsi"/>
          <w:noProof/>
        </w:rPr>
      </w:pPr>
      <w:r w:rsidRPr="00F2138D">
        <w:rPr>
          <w:rFonts w:cstheme="minorHAnsi"/>
        </w:rPr>
        <w:t>This is the script that controls the server-side of the TCP connection. It also handles the processing and returning of SQL r</w:t>
      </w:r>
      <w:r w:rsidR="003D6C1A" w:rsidRPr="00F2138D">
        <w:rPr>
          <w:rFonts w:cstheme="minorHAnsi"/>
        </w:rPr>
        <w:t>equests. As well as handling new connections to the server.</w:t>
      </w:r>
      <w:r w:rsidR="00021E1D" w:rsidRPr="00021E1D">
        <w:rPr>
          <w:rFonts w:cstheme="minorHAnsi"/>
          <w:noProof/>
        </w:rPr>
        <w:t xml:space="preserve"> </w:t>
      </w:r>
    </w:p>
    <w:p w14:paraId="3B466D8A" w14:textId="1495A06C" w:rsidR="00021E1D" w:rsidRDefault="00021E1D" w:rsidP="00B46A8E">
      <w:pPr>
        <w:rPr>
          <w:rFonts w:cstheme="minorHAnsi"/>
        </w:rPr>
      </w:pPr>
      <w:r>
        <w:rPr>
          <w:rFonts w:cstheme="minorHAnsi"/>
        </w:rPr>
        <w:t xml:space="preserve">If a new client is connecting the script creates a new object. It then requests the name of the client and sets this name to the object. This object is of a custom private class that will be made in this script, called client. Since the class is private to the script, it won’t get mixed in with another script that will be made otherwise. </w:t>
      </w:r>
    </w:p>
    <w:p w14:paraId="6B4BAB20" w14:textId="26142AE2" w:rsidR="00021E1D" w:rsidRDefault="00021E1D" w:rsidP="00B46A8E">
      <w:pPr>
        <w:rPr>
          <w:rFonts w:cstheme="minorHAnsi"/>
        </w:rPr>
      </w:pPr>
      <w:r>
        <w:rPr>
          <w:rFonts w:cstheme="minorHAnsi"/>
        </w:rPr>
        <w:t xml:space="preserve">The server should also be able to receive requests from clients. This will also be handled by this script, it should connect with the database management script to complete some of these requests. These requests will be made using a format that will be custom to the program. The client should be able to request data from the server about Staff members, Stock items, Transactions, Layouts and others. This will be done by splitting each message received by the server into sections, including type and data. </w:t>
      </w:r>
    </w:p>
    <w:p w14:paraId="7170DD48" w14:textId="269E7422" w:rsidR="00C63469" w:rsidRDefault="00C63469" w:rsidP="00C63469">
      <w:pPr>
        <w:pStyle w:val="Heading4"/>
      </w:pPr>
      <w:bookmarkStart w:id="46" w:name="_Pseudocode"/>
      <w:bookmarkEnd w:id="46"/>
      <w:r>
        <w:t>Pseudocode</w:t>
      </w:r>
    </w:p>
    <w:p w14:paraId="308096AC" w14:textId="46DE22C8" w:rsidR="00C63469" w:rsidRDefault="00C63469" w:rsidP="00C63469">
      <w:r>
        <w:t xml:space="preserve">The pseudocode I will write is all going to be inside a class structure, as is the standard for the C# programing language. </w:t>
      </w:r>
    </w:p>
    <w:p w14:paraId="5BB948D8" w14:textId="5B450AF4" w:rsidR="00E858B2" w:rsidRDefault="00E858B2" w:rsidP="00C63469">
      <w:r>
        <w:t xml:space="preserve">The only part out of the class structure is the ServerClient class, this is where all the information of each client will be stored. </w:t>
      </w:r>
    </w:p>
    <w:p w14:paraId="4519372C" w14:textId="73665BF6" w:rsidR="00677955" w:rsidRDefault="00686CF1" w:rsidP="00677955">
      <w:r>
        <w:t xml:space="preserve">The classes listed below are part of libraries built into Unity Engine </w:t>
      </w:r>
      <w:r>
        <w:rPr>
          <w:vertAlign w:val="superscript"/>
        </w:rPr>
        <w:t>[2]</w:t>
      </w:r>
      <w:r>
        <w:t xml:space="preserve"> and C#: </w:t>
      </w:r>
      <w:r>
        <w:br/>
        <w:t xml:space="preserve">TcpListener, NetworkStream, DataWriter, TcpClient. I have included them in my Pseudocode as they are essential to the running of this program. </w:t>
      </w:r>
    </w:p>
    <w:p w14:paraId="5AF27794" w14:textId="77777777" w:rsidR="0096117F" w:rsidRPr="0096117F" w:rsidRDefault="0096117F" w:rsidP="0096117F">
      <w:pPr>
        <w:pStyle w:val="Code"/>
      </w:pPr>
      <w:bookmarkStart w:id="47" w:name="_Flow_Diagram"/>
      <w:bookmarkEnd w:id="47"/>
      <w:r w:rsidRPr="0096117F">
        <w:t>CLASS Server</w:t>
      </w:r>
    </w:p>
    <w:p w14:paraId="22E24262" w14:textId="0D01791E" w:rsidR="0096117F" w:rsidRPr="0096117F" w:rsidRDefault="000068A5" w:rsidP="0096117F">
      <w:pPr>
        <w:pStyle w:val="Code"/>
      </w:pPr>
      <w:r>
        <w:t xml:space="preserve">    </w:t>
      </w:r>
      <w:r w:rsidR="0096117F" w:rsidRPr="0096117F">
        <w:t>port = 1803</w:t>
      </w:r>
    </w:p>
    <w:p w14:paraId="5D19665E" w14:textId="1118417D" w:rsidR="0096117F" w:rsidRPr="0096117F" w:rsidRDefault="000068A5" w:rsidP="0096117F">
      <w:pPr>
        <w:pStyle w:val="Code"/>
      </w:pPr>
      <w:r>
        <w:t xml:space="preserve">    </w:t>
      </w:r>
      <w:r w:rsidR="0096117F" w:rsidRPr="0096117F">
        <w:t>server = new TcpListener</w:t>
      </w:r>
    </w:p>
    <w:p w14:paraId="327909E7" w14:textId="76684D6E" w:rsidR="0096117F" w:rsidRPr="0096117F" w:rsidRDefault="000068A5" w:rsidP="0096117F">
      <w:pPr>
        <w:pStyle w:val="Code"/>
      </w:pPr>
      <w:r>
        <w:t xml:space="preserve">    </w:t>
      </w:r>
      <w:r w:rsidR="0096117F" w:rsidRPr="0096117F">
        <w:t>serverStarted = false</w:t>
      </w:r>
    </w:p>
    <w:p w14:paraId="687DB004" w14:textId="77777777" w:rsidR="0096117F" w:rsidRPr="0096117F" w:rsidRDefault="0096117F" w:rsidP="0096117F">
      <w:pPr>
        <w:pStyle w:val="Code"/>
      </w:pPr>
    </w:p>
    <w:p w14:paraId="38D68622" w14:textId="40FCFD49" w:rsidR="0096117F" w:rsidRPr="0096117F" w:rsidRDefault="000068A5" w:rsidP="0096117F">
      <w:pPr>
        <w:pStyle w:val="Code"/>
      </w:pPr>
      <w:r>
        <w:t xml:space="preserve">    </w:t>
      </w:r>
      <w:r w:rsidR="0096117F" w:rsidRPr="0096117F">
        <w:t>clients = []</w:t>
      </w:r>
    </w:p>
    <w:p w14:paraId="18E4A9C9" w14:textId="07FEE670" w:rsidR="0096117F" w:rsidRPr="0096117F" w:rsidRDefault="000068A5" w:rsidP="0096117F">
      <w:pPr>
        <w:pStyle w:val="Code"/>
      </w:pPr>
      <w:r>
        <w:t xml:space="preserve">    </w:t>
      </w:r>
      <w:r w:rsidR="0096117F" w:rsidRPr="0096117F">
        <w:t>disconnectList = []</w:t>
      </w:r>
    </w:p>
    <w:p w14:paraId="175238EC" w14:textId="77777777" w:rsidR="0096117F" w:rsidRPr="0096117F" w:rsidRDefault="0096117F" w:rsidP="0096117F">
      <w:pPr>
        <w:pStyle w:val="Code"/>
      </w:pPr>
    </w:p>
    <w:p w14:paraId="485E725A" w14:textId="6721936B" w:rsidR="0096117F" w:rsidRPr="0096117F" w:rsidRDefault="000068A5" w:rsidP="0096117F">
      <w:pPr>
        <w:pStyle w:val="Code"/>
      </w:pPr>
      <w:r>
        <w:t xml:space="preserve">    </w:t>
      </w:r>
      <w:r w:rsidR="0096117F" w:rsidRPr="0096117F">
        <w:t>PROCEDURE Start()</w:t>
      </w:r>
    </w:p>
    <w:p w14:paraId="6A55BE82" w14:textId="39B47890" w:rsidR="0096117F" w:rsidRPr="0096117F" w:rsidRDefault="000068A5" w:rsidP="0096117F">
      <w:pPr>
        <w:pStyle w:val="Code"/>
      </w:pPr>
      <w:r>
        <w:t xml:space="preserve">        </w:t>
      </w:r>
      <w:r w:rsidR="0096117F" w:rsidRPr="0096117F">
        <w:t>clients = NEW List OF ServerClient</w:t>
      </w:r>
    </w:p>
    <w:p w14:paraId="767A7CEE" w14:textId="7FD3517E" w:rsidR="0096117F" w:rsidRPr="0096117F" w:rsidRDefault="000068A5" w:rsidP="0096117F">
      <w:pPr>
        <w:pStyle w:val="Code"/>
      </w:pPr>
      <w:r>
        <w:t xml:space="preserve">        </w:t>
      </w:r>
      <w:r w:rsidR="0096117F" w:rsidRPr="0096117F">
        <w:t>disconnectList = NEW List OF ServerClient</w:t>
      </w:r>
    </w:p>
    <w:p w14:paraId="5417B264" w14:textId="00CBC113" w:rsidR="0096117F" w:rsidRPr="0096117F" w:rsidRDefault="000068A5" w:rsidP="0096117F">
      <w:pPr>
        <w:pStyle w:val="Code"/>
      </w:pPr>
      <w:r>
        <w:t xml:space="preserve">        </w:t>
      </w:r>
    </w:p>
    <w:p w14:paraId="2C2390F4" w14:textId="2904C9AF" w:rsidR="0096117F" w:rsidRPr="0096117F" w:rsidRDefault="000068A5" w:rsidP="0096117F">
      <w:pPr>
        <w:pStyle w:val="Code"/>
      </w:pPr>
      <w:r>
        <w:t xml:space="preserve">        </w:t>
      </w:r>
      <w:r w:rsidR="0096117F" w:rsidRPr="0096117F">
        <w:t>server = NEW TcpListener</w:t>
      </w:r>
    </w:p>
    <w:p w14:paraId="6B7CA652" w14:textId="7B0A66F5" w:rsidR="0096117F" w:rsidRPr="0096117F" w:rsidRDefault="000068A5" w:rsidP="0096117F">
      <w:pPr>
        <w:pStyle w:val="Code"/>
      </w:pPr>
      <w:r>
        <w:t xml:space="preserve">        </w:t>
      </w:r>
      <w:r w:rsidR="0096117F" w:rsidRPr="0096117F">
        <w:t>server.Start()</w:t>
      </w:r>
    </w:p>
    <w:p w14:paraId="28059525" w14:textId="2E489CCB" w:rsidR="0096117F" w:rsidRPr="0096117F" w:rsidRDefault="000068A5" w:rsidP="0096117F">
      <w:pPr>
        <w:pStyle w:val="Code"/>
      </w:pPr>
      <w:r>
        <w:t xml:space="preserve">        </w:t>
      </w:r>
    </w:p>
    <w:p w14:paraId="793781EE" w14:textId="2D1566AF" w:rsidR="0096117F" w:rsidRPr="0096117F" w:rsidRDefault="000068A5" w:rsidP="0096117F">
      <w:pPr>
        <w:pStyle w:val="Code"/>
      </w:pPr>
      <w:r>
        <w:t xml:space="preserve">        </w:t>
      </w:r>
      <w:r w:rsidR="0096117F" w:rsidRPr="0096117F">
        <w:t>StartListening()</w:t>
      </w:r>
    </w:p>
    <w:p w14:paraId="61809154" w14:textId="3B0B46DB" w:rsidR="0096117F" w:rsidRPr="0096117F" w:rsidRDefault="000068A5" w:rsidP="0096117F">
      <w:pPr>
        <w:pStyle w:val="Code"/>
      </w:pPr>
      <w:r>
        <w:t xml:space="preserve">        </w:t>
      </w:r>
      <w:r w:rsidR="0096117F" w:rsidRPr="0096117F">
        <w:t>serverStarted = true</w:t>
      </w:r>
    </w:p>
    <w:p w14:paraId="1C5425C0" w14:textId="28F6A2BD" w:rsidR="0096117F" w:rsidRPr="0096117F" w:rsidRDefault="000068A5" w:rsidP="0096117F">
      <w:pPr>
        <w:pStyle w:val="Code"/>
      </w:pPr>
      <w:r>
        <w:t xml:space="preserve">    </w:t>
      </w:r>
      <w:r w:rsidR="0096117F" w:rsidRPr="0096117F">
        <w:t>END PROCEDURE</w:t>
      </w:r>
    </w:p>
    <w:p w14:paraId="6338EF3E" w14:textId="77777777" w:rsidR="0096117F" w:rsidRPr="0096117F" w:rsidRDefault="0096117F" w:rsidP="0096117F">
      <w:pPr>
        <w:pStyle w:val="Code"/>
      </w:pPr>
    </w:p>
    <w:p w14:paraId="1A3F1C14" w14:textId="31975CC9" w:rsidR="0096117F" w:rsidRPr="0096117F" w:rsidRDefault="000068A5" w:rsidP="0096117F">
      <w:pPr>
        <w:pStyle w:val="Code"/>
      </w:pPr>
      <w:r>
        <w:t xml:space="preserve">    </w:t>
      </w:r>
      <w:r w:rsidR="0096117F" w:rsidRPr="0096117F">
        <w:t>PROCEDURE Update()</w:t>
      </w:r>
    </w:p>
    <w:p w14:paraId="0224FD17" w14:textId="16BA7114" w:rsidR="0096117F" w:rsidRPr="0096117F" w:rsidRDefault="000068A5" w:rsidP="0096117F">
      <w:pPr>
        <w:pStyle w:val="Code"/>
      </w:pPr>
      <w:r>
        <w:t xml:space="preserve">        </w:t>
      </w:r>
      <w:r w:rsidR="0096117F" w:rsidRPr="0096117F">
        <w:t>IF serverStarted == false THEN</w:t>
      </w:r>
    </w:p>
    <w:p w14:paraId="600E1C51" w14:textId="06881F01" w:rsidR="0096117F" w:rsidRPr="0096117F" w:rsidRDefault="000068A5" w:rsidP="0096117F">
      <w:pPr>
        <w:pStyle w:val="Code"/>
      </w:pPr>
      <w:r>
        <w:t xml:space="preserve">            </w:t>
      </w:r>
      <w:r w:rsidR="0096117F" w:rsidRPr="0096117F">
        <w:t>RETURN None</w:t>
      </w:r>
    </w:p>
    <w:p w14:paraId="18613BC7" w14:textId="69162290" w:rsidR="0096117F" w:rsidRPr="0096117F" w:rsidRDefault="000068A5" w:rsidP="0096117F">
      <w:pPr>
        <w:pStyle w:val="Code"/>
      </w:pPr>
      <w:r>
        <w:t xml:space="preserve">        </w:t>
      </w:r>
      <w:r w:rsidR="0096117F" w:rsidRPr="0096117F">
        <w:t>END IF</w:t>
      </w:r>
    </w:p>
    <w:p w14:paraId="653EFE6F" w14:textId="34467994" w:rsidR="0096117F" w:rsidRPr="0096117F" w:rsidRDefault="000068A5" w:rsidP="0096117F">
      <w:pPr>
        <w:pStyle w:val="Code"/>
      </w:pPr>
      <w:r>
        <w:t xml:space="preserve">        </w:t>
      </w:r>
    </w:p>
    <w:p w14:paraId="3CB3CA8E" w14:textId="01D093AA" w:rsidR="0096117F" w:rsidRPr="0096117F" w:rsidRDefault="000068A5" w:rsidP="0096117F">
      <w:pPr>
        <w:pStyle w:val="Code"/>
      </w:pPr>
      <w:r>
        <w:t xml:space="preserve">        </w:t>
      </w:r>
      <w:r w:rsidR="0096117F" w:rsidRPr="0096117F">
        <w:t>FOR c in clients</w:t>
      </w:r>
    </w:p>
    <w:p w14:paraId="586E8872" w14:textId="2C0BFA8B" w:rsidR="0096117F" w:rsidRPr="0096117F" w:rsidRDefault="000068A5" w:rsidP="0096117F">
      <w:pPr>
        <w:pStyle w:val="Code"/>
      </w:pPr>
      <w:r>
        <w:t xml:space="preserve">            </w:t>
      </w:r>
      <w:r w:rsidR="0096117F" w:rsidRPr="0096117F">
        <w:t>IF c.IsConnected() == false THEN</w:t>
      </w:r>
    </w:p>
    <w:p w14:paraId="2375559B" w14:textId="76830168" w:rsidR="0096117F" w:rsidRPr="0096117F" w:rsidRDefault="000068A5" w:rsidP="0096117F">
      <w:pPr>
        <w:pStyle w:val="Code"/>
      </w:pPr>
      <w:r>
        <w:t xml:space="preserve">                </w:t>
      </w:r>
      <w:r w:rsidR="0096117F" w:rsidRPr="0096117F">
        <w:t>c.Connection.close()</w:t>
      </w:r>
    </w:p>
    <w:p w14:paraId="6761ED21" w14:textId="47BCB03A" w:rsidR="0096117F" w:rsidRPr="0096117F" w:rsidRDefault="000068A5" w:rsidP="0096117F">
      <w:pPr>
        <w:pStyle w:val="Code"/>
      </w:pPr>
      <w:r>
        <w:t xml:space="preserve">                </w:t>
      </w:r>
      <w:r w:rsidR="0096117F" w:rsidRPr="0096117F">
        <w:t>disconnectList.APPEND(c)</w:t>
      </w:r>
    </w:p>
    <w:p w14:paraId="32D2F251" w14:textId="3743A606" w:rsidR="0096117F" w:rsidRPr="0096117F" w:rsidRDefault="000068A5" w:rsidP="0096117F">
      <w:pPr>
        <w:pStyle w:val="Code"/>
      </w:pPr>
      <w:r>
        <w:t xml:space="preserve">            </w:t>
      </w:r>
      <w:r w:rsidR="0096117F" w:rsidRPr="0096117F">
        <w:t>ELSE</w:t>
      </w:r>
    </w:p>
    <w:p w14:paraId="61A6D368" w14:textId="02A4058A" w:rsidR="0096117F" w:rsidRPr="0096117F" w:rsidRDefault="000068A5" w:rsidP="0096117F">
      <w:pPr>
        <w:pStyle w:val="Code"/>
      </w:pPr>
      <w:r>
        <w:t xml:space="preserve">                </w:t>
      </w:r>
      <w:r w:rsidR="0096117F" w:rsidRPr="0096117F">
        <w:t>NewtorkStream s = c.Connection.GetData()</w:t>
      </w:r>
    </w:p>
    <w:p w14:paraId="58092FA5" w14:textId="65F579AE" w:rsidR="0096117F" w:rsidRPr="0096117F" w:rsidRDefault="000068A5" w:rsidP="0096117F">
      <w:pPr>
        <w:pStyle w:val="Code"/>
      </w:pPr>
      <w:r>
        <w:t xml:space="preserve">                </w:t>
      </w:r>
      <w:r w:rsidR="0096117F" w:rsidRPr="0096117F">
        <w:t>IF s != None THEN</w:t>
      </w:r>
    </w:p>
    <w:p w14:paraId="7375B83C" w14:textId="57B5FBD4" w:rsidR="0096117F" w:rsidRPr="0096117F" w:rsidRDefault="000068A5" w:rsidP="0096117F">
      <w:pPr>
        <w:pStyle w:val="Code"/>
      </w:pPr>
      <w:r>
        <w:t xml:space="preserve">                    </w:t>
      </w:r>
      <w:r w:rsidR="0096117F" w:rsidRPr="0096117F">
        <w:t>string data = s.ReadLine()</w:t>
      </w:r>
    </w:p>
    <w:p w14:paraId="0629DA33" w14:textId="72F966A0" w:rsidR="0096117F" w:rsidRPr="0096117F" w:rsidRDefault="000068A5" w:rsidP="0096117F">
      <w:pPr>
        <w:pStyle w:val="Code"/>
      </w:pPr>
      <w:r>
        <w:t xml:space="preserve">                    </w:t>
      </w:r>
      <w:r w:rsidR="0096117F" w:rsidRPr="0096117F">
        <w:t>OnIncomingData(c, data)</w:t>
      </w:r>
    </w:p>
    <w:p w14:paraId="0EA48882" w14:textId="5D6B00B0" w:rsidR="0096117F" w:rsidRPr="0096117F" w:rsidRDefault="000068A5" w:rsidP="0096117F">
      <w:pPr>
        <w:pStyle w:val="Code"/>
      </w:pPr>
      <w:r>
        <w:t xml:space="preserve">            </w:t>
      </w:r>
      <w:r w:rsidR="0096117F" w:rsidRPr="0096117F">
        <w:t>END IF</w:t>
      </w:r>
    </w:p>
    <w:p w14:paraId="59159C9F" w14:textId="6C5C7E9F" w:rsidR="0096117F" w:rsidRPr="0096117F" w:rsidRDefault="000068A5" w:rsidP="0096117F">
      <w:pPr>
        <w:pStyle w:val="Code"/>
      </w:pPr>
      <w:r>
        <w:t xml:space="preserve">        </w:t>
      </w:r>
      <w:r w:rsidR="0096117F" w:rsidRPr="0096117F">
        <w:t xml:space="preserve">NEXT c </w:t>
      </w:r>
    </w:p>
    <w:p w14:paraId="2D265ED9" w14:textId="111D83C7" w:rsidR="0096117F" w:rsidRPr="0096117F" w:rsidRDefault="000068A5" w:rsidP="0096117F">
      <w:pPr>
        <w:pStyle w:val="Code"/>
      </w:pPr>
      <w:r>
        <w:t xml:space="preserve">        </w:t>
      </w:r>
    </w:p>
    <w:p w14:paraId="34117191" w14:textId="2738A091" w:rsidR="0096117F" w:rsidRPr="0096117F" w:rsidRDefault="000068A5" w:rsidP="0096117F">
      <w:pPr>
        <w:pStyle w:val="Code"/>
      </w:pPr>
      <w:r>
        <w:t xml:space="preserve">        </w:t>
      </w:r>
      <w:r w:rsidR="0096117F" w:rsidRPr="0096117F">
        <w:t>FOR i = 0 TO disconnectList.Length()</w:t>
      </w:r>
    </w:p>
    <w:p w14:paraId="1C3E8D23" w14:textId="0E9DD59E" w:rsidR="0096117F" w:rsidRPr="0096117F" w:rsidRDefault="000068A5" w:rsidP="0096117F">
      <w:pPr>
        <w:pStyle w:val="Code"/>
      </w:pPr>
      <w:r>
        <w:t xml:space="preserve">            </w:t>
      </w:r>
      <w:r w:rsidR="0096117F" w:rsidRPr="0096117F">
        <w:t>clients.REMOVE(disconnectList[i])</w:t>
      </w:r>
    </w:p>
    <w:p w14:paraId="26B939CE" w14:textId="49AC25A7" w:rsidR="0096117F" w:rsidRPr="0096117F" w:rsidRDefault="000068A5" w:rsidP="0096117F">
      <w:pPr>
        <w:pStyle w:val="Code"/>
      </w:pPr>
      <w:r>
        <w:t xml:space="preserve">            </w:t>
      </w:r>
      <w:r w:rsidR="0096117F" w:rsidRPr="0096117F">
        <w:t>disconnectList.POP(i)</w:t>
      </w:r>
    </w:p>
    <w:p w14:paraId="2AEB4F41" w14:textId="37D13BC4" w:rsidR="0096117F" w:rsidRPr="0096117F" w:rsidRDefault="000068A5" w:rsidP="0096117F">
      <w:pPr>
        <w:pStyle w:val="Code"/>
      </w:pPr>
      <w:r>
        <w:t xml:space="preserve">        </w:t>
      </w:r>
      <w:r w:rsidR="0096117F" w:rsidRPr="0096117F">
        <w:t>next i</w:t>
      </w:r>
    </w:p>
    <w:p w14:paraId="204C4C07" w14:textId="0F1EBAC2" w:rsidR="0096117F" w:rsidRPr="0096117F" w:rsidRDefault="000068A5" w:rsidP="0096117F">
      <w:pPr>
        <w:pStyle w:val="Code"/>
      </w:pPr>
      <w:r>
        <w:t xml:space="preserve">    </w:t>
      </w:r>
      <w:r w:rsidR="0096117F" w:rsidRPr="0096117F">
        <w:t>END PROCEDURE</w:t>
      </w:r>
    </w:p>
    <w:p w14:paraId="2A0D7319" w14:textId="6F5D89A2" w:rsidR="0096117F" w:rsidRPr="0096117F" w:rsidRDefault="000068A5" w:rsidP="0096117F">
      <w:pPr>
        <w:pStyle w:val="Code"/>
      </w:pPr>
      <w:r>
        <w:t xml:space="preserve">        </w:t>
      </w:r>
    </w:p>
    <w:p w14:paraId="610555A7" w14:textId="31EAD29A" w:rsidR="0096117F" w:rsidRPr="0096117F" w:rsidRDefault="000068A5" w:rsidP="0096117F">
      <w:pPr>
        <w:pStyle w:val="Code"/>
      </w:pPr>
      <w:r>
        <w:t xml:space="preserve">    </w:t>
      </w:r>
      <w:r w:rsidR="0096117F" w:rsidRPr="0096117F">
        <w:t>PROCEDURE OnIncomingData(c, rawData)</w:t>
      </w:r>
    </w:p>
    <w:p w14:paraId="24B3E420" w14:textId="68E51CE2" w:rsidR="0096117F" w:rsidRPr="0096117F" w:rsidRDefault="000068A5" w:rsidP="0096117F">
      <w:pPr>
        <w:pStyle w:val="Code"/>
      </w:pPr>
      <w:r>
        <w:t xml:space="preserve">        </w:t>
      </w:r>
      <w:r w:rsidR="0096117F" w:rsidRPr="0096117F">
        <w:t>data = Encryption.Decrypt(rawData)</w:t>
      </w:r>
    </w:p>
    <w:p w14:paraId="24436E27" w14:textId="25046F46" w:rsidR="0096117F" w:rsidRPr="0096117F" w:rsidRDefault="000068A5" w:rsidP="0096117F">
      <w:pPr>
        <w:pStyle w:val="Code"/>
      </w:pPr>
      <w:r>
        <w:t xml:space="preserve">        </w:t>
      </w:r>
      <w:r w:rsidR="0096117F" w:rsidRPr="0096117F">
        <w:t xml:space="preserve">IF data.CONTAINS("&amp;NAME") THEN </w:t>
      </w:r>
    </w:p>
    <w:p w14:paraId="49E58F6E" w14:textId="7EC52C90" w:rsidR="0096117F" w:rsidRPr="0096117F" w:rsidRDefault="000068A5" w:rsidP="0096117F">
      <w:pPr>
        <w:pStyle w:val="Code"/>
      </w:pPr>
      <w:r>
        <w:t xml:space="preserve">            </w:t>
      </w:r>
      <w:r w:rsidR="0096117F" w:rsidRPr="0096117F">
        <w:t>c.clientName = data.SPLIT('|')[1]</w:t>
      </w:r>
    </w:p>
    <w:p w14:paraId="06BC50D2" w14:textId="094E87E6" w:rsidR="0096117F" w:rsidRPr="0096117F" w:rsidRDefault="000068A5" w:rsidP="0096117F">
      <w:pPr>
        <w:pStyle w:val="Code"/>
      </w:pPr>
      <w:r>
        <w:t xml:space="preserve">        </w:t>
      </w:r>
      <w:r w:rsidR="0096117F" w:rsidRPr="0096117F">
        <w:t>ELSE IF data.CONTAINS("&amp;STOCKLUDBR") THEN</w:t>
      </w:r>
    </w:p>
    <w:p w14:paraId="01754450" w14:textId="737C043E" w:rsidR="0096117F" w:rsidRPr="0096117F" w:rsidRDefault="000068A5" w:rsidP="0096117F">
      <w:pPr>
        <w:pStyle w:val="Code"/>
      </w:pPr>
      <w:r>
        <w:t xml:space="preserve">            </w:t>
      </w:r>
      <w:r w:rsidR="0096117F" w:rsidRPr="0096117F">
        <w:t>DatabaseManager.StockLuDBR(c, data.SPLIT('|')[1], data.SPLIT('|')[2])</w:t>
      </w:r>
    </w:p>
    <w:p w14:paraId="0ACA5123" w14:textId="7060A923" w:rsidR="0096117F" w:rsidRPr="0096117F" w:rsidRDefault="000068A5" w:rsidP="0096117F">
      <w:pPr>
        <w:pStyle w:val="Code"/>
      </w:pPr>
      <w:r>
        <w:t xml:space="preserve">        </w:t>
      </w:r>
      <w:r w:rsidR="0096117F" w:rsidRPr="0096117F">
        <w:t>ELSE IF data.CONTAINS("&amp;STOCKADD") THEN</w:t>
      </w:r>
    </w:p>
    <w:p w14:paraId="0E97554E" w14:textId="11F75AFB" w:rsidR="0096117F" w:rsidRPr="0096117F" w:rsidRDefault="000068A5" w:rsidP="0096117F">
      <w:pPr>
        <w:pStyle w:val="Code"/>
      </w:pPr>
      <w:r>
        <w:lastRenderedPageBreak/>
        <w:t xml:space="preserve">            </w:t>
      </w:r>
      <w:r w:rsidR="0096117F" w:rsidRPr="0096117F">
        <w:t>DatabaseManager.StockAdd(data.SPLIT('|')[1], data.SPLIT('|')[2], data.SPLIT('|')[3], data.SPLIT('|')[4])</w:t>
      </w:r>
    </w:p>
    <w:p w14:paraId="5EB0490B" w14:textId="05135026" w:rsidR="0096117F" w:rsidRPr="0096117F" w:rsidRDefault="000068A5" w:rsidP="0096117F">
      <w:pPr>
        <w:pStyle w:val="Code"/>
      </w:pPr>
      <w:r>
        <w:t xml:space="preserve">        </w:t>
      </w:r>
      <w:r w:rsidR="0096117F" w:rsidRPr="0096117F">
        <w:t>ELSE IF data.CONTAINS("&amp;STAFFLOGDBR") THEN</w:t>
      </w:r>
    </w:p>
    <w:p w14:paraId="2BEF19EE" w14:textId="70EC56DF" w:rsidR="0096117F" w:rsidRPr="0096117F" w:rsidRDefault="000068A5" w:rsidP="0096117F">
      <w:pPr>
        <w:pStyle w:val="Code"/>
      </w:pPr>
      <w:r>
        <w:t xml:space="preserve">            </w:t>
      </w:r>
      <w:r w:rsidR="0096117F" w:rsidRPr="0096117F">
        <w:t>DatabaseManager.StaffLogDBR(c, data.SPLIT('|')[1], data.SPLIT('|')[2])</w:t>
      </w:r>
    </w:p>
    <w:p w14:paraId="0EC2830D" w14:textId="28A566A0" w:rsidR="0096117F" w:rsidRPr="0096117F" w:rsidRDefault="000068A5" w:rsidP="0096117F">
      <w:pPr>
        <w:pStyle w:val="Code"/>
      </w:pPr>
      <w:r>
        <w:t xml:space="preserve">        </w:t>
      </w:r>
      <w:r w:rsidR="0096117F" w:rsidRPr="0096117F">
        <w:t>ELSE IF data.CONTAINS("&amp;TRANSADD") THEN</w:t>
      </w:r>
    </w:p>
    <w:p w14:paraId="572A370E" w14:textId="795D40F7" w:rsidR="0096117F" w:rsidRPr="0096117F" w:rsidRDefault="000068A5" w:rsidP="0096117F">
      <w:pPr>
        <w:pStyle w:val="Code"/>
      </w:pPr>
      <w:r>
        <w:t xml:space="preserve">            </w:t>
      </w:r>
      <w:r w:rsidR="0096117F" w:rsidRPr="0096117F">
        <w:t>DatabaseManager.TransAdd(data.SPLIT('|')[1], data.SPLIT('|')[2], data.SPLIT('|')[3], data.SPLIT('|')[4], data.SPLIT('|')[5], data.SPLIT('|')[6], data.SPLIT('|')[7], data.SPLIT('|')[8])</w:t>
      </w:r>
    </w:p>
    <w:p w14:paraId="098EE9CF" w14:textId="6CC5EEEA" w:rsidR="0096117F" w:rsidRPr="0096117F" w:rsidRDefault="000068A5" w:rsidP="0096117F">
      <w:pPr>
        <w:pStyle w:val="Code"/>
      </w:pPr>
      <w:r>
        <w:t xml:space="preserve">        </w:t>
      </w:r>
      <w:r w:rsidR="0096117F" w:rsidRPr="0096117F">
        <w:t>ELSE IF data.CONTAINS("&amp;TRANSDBR") THEN</w:t>
      </w:r>
    </w:p>
    <w:p w14:paraId="4AAC55E2" w14:textId="1FA4D951" w:rsidR="0096117F" w:rsidRPr="0096117F" w:rsidRDefault="000068A5" w:rsidP="0096117F">
      <w:pPr>
        <w:pStyle w:val="Code"/>
      </w:pPr>
      <w:r>
        <w:t xml:space="preserve">            </w:t>
      </w:r>
      <w:r w:rsidR="0096117F" w:rsidRPr="0096117F">
        <w:t>DatabaseManager.transDBR(c, data.SPLIT('|')[1], data.SPLIT('|')[2], data.SPLIT('|')[3])</w:t>
      </w:r>
    </w:p>
    <w:p w14:paraId="506794F8" w14:textId="1F8F37B4" w:rsidR="0096117F" w:rsidRPr="0096117F" w:rsidRDefault="000068A5" w:rsidP="0096117F">
      <w:pPr>
        <w:pStyle w:val="Code"/>
      </w:pPr>
      <w:r>
        <w:t xml:space="preserve">        </w:t>
      </w:r>
      <w:r w:rsidR="0096117F" w:rsidRPr="0096117F">
        <w:t>ELSE</w:t>
      </w:r>
    </w:p>
    <w:p w14:paraId="30CACE14" w14:textId="6143C88E" w:rsidR="0096117F" w:rsidRPr="0096117F" w:rsidRDefault="000068A5" w:rsidP="0096117F">
      <w:pPr>
        <w:pStyle w:val="Code"/>
      </w:pPr>
      <w:r>
        <w:t xml:space="preserve">            </w:t>
      </w:r>
      <w:r w:rsidR="0096117F" w:rsidRPr="0096117F">
        <w:t>OUTPUT (c.clientName + " has sent the following data: " + data)</w:t>
      </w:r>
    </w:p>
    <w:p w14:paraId="6F50A2E4" w14:textId="377B9B0B" w:rsidR="0096117F" w:rsidRPr="0096117F" w:rsidRDefault="000068A5" w:rsidP="0096117F">
      <w:pPr>
        <w:pStyle w:val="Code"/>
      </w:pPr>
      <w:r>
        <w:t xml:space="preserve">        </w:t>
      </w:r>
      <w:r w:rsidR="0096117F" w:rsidRPr="0096117F">
        <w:t>END IF</w:t>
      </w:r>
    </w:p>
    <w:p w14:paraId="0385E591" w14:textId="0B372B65" w:rsidR="0096117F" w:rsidRPr="0096117F" w:rsidRDefault="000068A5" w:rsidP="0096117F">
      <w:pPr>
        <w:pStyle w:val="Code"/>
      </w:pPr>
      <w:r>
        <w:t xml:space="preserve">    </w:t>
      </w:r>
      <w:r w:rsidR="0096117F" w:rsidRPr="0096117F">
        <w:t>END PROCEDURE</w:t>
      </w:r>
    </w:p>
    <w:p w14:paraId="42C48BF8" w14:textId="77777777" w:rsidR="0096117F" w:rsidRPr="0096117F" w:rsidRDefault="0096117F" w:rsidP="0096117F">
      <w:pPr>
        <w:pStyle w:val="Code"/>
      </w:pPr>
    </w:p>
    <w:p w14:paraId="093A8DF3" w14:textId="338DE999" w:rsidR="0096117F" w:rsidRPr="0096117F" w:rsidRDefault="000068A5" w:rsidP="0096117F">
      <w:pPr>
        <w:pStyle w:val="Code"/>
      </w:pPr>
      <w:r>
        <w:t xml:space="preserve">    </w:t>
      </w:r>
      <w:r w:rsidR="0096117F" w:rsidRPr="0096117F">
        <w:t>PROCEDURE StartListening()</w:t>
      </w:r>
    </w:p>
    <w:p w14:paraId="2664697D" w14:textId="0D954AA7" w:rsidR="0096117F" w:rsidRPr="0096117F" w:rsidRDefault="000068A5" w:rsidP="0096117F">
      <w:pPr>
        <w:pStyle w:val="Code"/>
      </w:pPr>
      <w:r>
        <w:t xml:space="preserve">        </w:t>
      </w:r>
      <w:r w:rsidR="0096117F" w:rsidRPr="0096117F">
        <w:t>server.BeginAcceptClient(AcceptTcpClient, server)</w:t>
      </w:r>
    </w:p>
    <w:p w14:paraId="752F9B73" w14:textId="2A475D16" w:rsidR="0096117F" w:rsidRPr="0096117F" w:rsidRDefault="000068A5" w:rsidP="0096117F">
      <w:pPr>
        <w:pStyle w:val="Code"/>
      </w:pPr>
      <w:r>
        <w:t xml:space="preserve">    </w:t>
      </w:r>
      <w:r w:rsidR="0096117F" w:rsidRPr="0096117F">
        <w:t>END PROCEDURE</w:t>
      </w:r>
    </w:p>
    <w:p w14:paraId="3E6B9013" w14:textId="77777777" w:rsidR="0096117F" w:rsidRPr="0096117F" w:rsidRDefault="0096117F" w:rsidP="0096117F">
      <w:pPr>
        <w:pStyle w:val="Code"/>
      </w:pPr>
    </w:p>
    <w:p w14:paraId="3F830823" w14:textId="1A36532F" w:rsidR="0096117F" w:rsidRPr="0096117F" w:rsidRDefault="000068A5" w:rsidP="0096117F">
      <w:pPr>
        <w:pStyle w:val="Code"/>
      </w:pPr>
      <w:r>
        <w:t xml:space="preserve">    </w:t>
      </w:r>
      <w:r w:rsidR="0096117F" w:rsidRPr="0096117F">
        <w:t>FUNCTION IsConnected(c)</w:t>
      </w:r>
    </w:p>
    <w:p w14:paraId="20DBFB63" w14:textId="4946A6BD" w:rsidR="0096117F" w:rsidRPr="0096117F" w:rsidRDefault="000068A5" w:rsidP="0096117F">
      <w:pPr>
        <w:pStyle w:val="Code"/>
      </w:pPr>
      <w:r>
        <w:t xml:space="preserve">            </w:t>
      </w:r>
      <w:r w:rsidR="0096117F" w:rsidRPr="0096117F">
        <w:t>IF c != None AND c.Client != None AND c.Client.Connected == true THEN</w:t>
      </w:r>
    </w:p>
    <w:p w14:paraId="3247C22F" w14:textId="3EDDE6D3" w:rsidR="0096117F" w:rsidRPr="0096117F" w:rsidRDefault="000068A5" w:rsidP="0096117F">
      <w:pPr>
        <w:pStyle w:val="Code"/>
      </w:pPr>
      <w:r>
        <w:t xml:space="preserve">                </w:t>
      </w:r>
      <w:r w:rsidR="0096117F" w:rsidRPr="0096117F">
        <w:t>IF c.Client.Poll(SelectMode.SelectRead) = true THEN</w:t>
      </w:r>
    </w:p>
    <w:p w14:paraId="05F147EA" w14:textId="01300B3C" w:rsidR="0096117F" w:rsidRPr="0096117F" w:rsidRDefault="000068A5" w:rsidP="0096117F">
      <w:pPr>
        <w:pStyle w:val="Code"/>
      </w:pPr>
      <w:r>
        <w:t xml:space="preserve">                    </w:t>
      </w:r>
      <w:r w:rsidR="0096117F" w:rsidRPr="0096117F">
        <w:t>RETURN !(c.Client.Recieve(NEW BYTE[1]) == 0)</w:t>
      </w:r>
    </w:p>
    <w:p w14:paraId="14609063" w14:textId="4BDCA79B" w:rsidR="0096117F" w:rsidRPr="0096117F" w:rsidRDefault="000068A5" w:rsidP="0096117F">
      <w:pPr>
        <w:pStyle w:val="Code"/>
      </w:pPr>
      <w:r>
        <w:t xml:space="preserve">                </w:t>
      </w:r>
      <w:r w:rsidR="0096117F" w:rsidRPr="0096117F">
        <w:t>END IF</w:t>
      </w:r>
    </w:p>
    <w:p w14:paraId="578FD82A" w14:textId="459C1861" w:rsidR="0096117F" w:rsidRPr="0096117F" w:rsidRDefault="000068A5" w:rsidP="0096117F">
      <w:pPr>
        <w:pStyle w:val="Code"/>
      </w:pPr>
      <w:r>
        <w:t xml:space="preserve">                </w:t>
      </w:r>
      <w:r w:rsidR="0096117F" w:rsidRPr="0096117F">
        <w:t>RETURN true</w:t>
      </w:r>
    </w:p>
    <w:p w14:paraId="4464B7EC" w14:textId="20AC2E18" w:rsidR="0096117F" w:rsidRPr="0096117F" w:rsidRDefault="000068A5" w:rsidP="0096117F">
      <w:pPr>
        <w:pStyle w:val="Code"/>
      </w:pPr>
      <w:r>
        <w:t xml:space="preserve">            </w:t>
      </w:r>
      <w:r w:rsidR="0096117F" w:rsidRPr="0096117F">
        <w:t>ELSE</w:t>
      </w:r>
    </w:p>
    <w:p w14:paraId="66F0AB74" w14:textId="0F05CF07" w:rsidR="0096117F" w:rsidRPr="0096117F" w:rsidRDefault="000068A5" w:rsidP="0096117F">
      <w:pPr>
        <w:pStyle w:val="Code"/>
      </w:pPr>
      <w:r>
        <w:t xml:space="preserve">                </w:t>
      </w:r>
      <w:r w:rsidR="0096117F" w:rsidRPr="0096117F">
        <w:t>RETURN false</w:t>
      </w:r>
    </w:p>
    <w:p w14:paraId="39EE6F5C" w14:textId="0BE5D6DB" w:rsidR="0096117F" w:rsidRPr="0096117F" w:rsidRDefault="000068A5" w:rsidP="0096117F">
      <w:pPr>
        <w:pStyle w:val="Code"/>
      </w:pPr>
      <w:r>
        <w:t xml:space="preserve">            </w:t>
      </w:r>
      <w:r w:rsidR="0096117F" w:rsidRPr="0096117F">
        <w:t>END IF</w:t>
      </w:r>
    </w:p>
    <w:p w14:paraId="0B32FDAF" w14:textId="702C9AE2" w:rsidR="0096117F" w:rsidRPr="0096117F" w:rsidRDefault="000068A5" w:rsidP="0096117F">
      <w:pPr>
        <w:pStyle w:val="Code"/>
      </w:pPr>
      <w:r>
        <w:t xml:space="preserve">    </w:t>
      </w:r>
      <w:r w:rsidR="0096117F" w:rsidRPr="0096117F">
        <w:t>END FUNCTION</w:t>
      </w:r>
    </w:p>
    <w:p w14:paraId="3E3ACD35" w14:textId="77777777" w:rsidR="0096117F" w:rsidRPr="0096117F" w:rsidRDefault="0096117F" w:rsidP="0096117F">
      <w:pPr>
        <w:pStyle w:val="Code"/>
      </w:pPr>
    </w:p>
    <w:p w14:paraId="70DF51A7" w14:textId="542F3016" w:rsidR="0096117F" w:rsidRPr="0096117F" w:rsidRDefault="000068A5" w:rsidP="0096117F">
      <w:pPr>
        <w:pStyle w:val="Code"/>
      </w:pPr>
      <w:r>
        <w:t xml:space="preserve">    </w:t>
      </w:r>
      <w:r w:rsidR="0096117F" w:rsidRPr="0096117F">
        <w:t>PROCEDURE AcceptTcpClient(ar)</w:t>
      </w:r>
    </w:p>
    <w:p w14:paraId="424C66FC" w14:textId="7AC09A7D" w:rsidR="0096117F" w:rsidRPr="0096117F" w:rsidRDefault="000068A5" w:rsidP="0096117F">
      <w:pPr>
        <w:pStyle w:val="Code"/>
      </w:pPr>
      <w:r>
        <w:t xml:space="preserve">        </w:t>
      </w:r>
      <w:r w:rsidR="0096117F" w:rsidRPr="0096117F">
        <w:t>listener = TcpListener(ar).AsyncState</w:t>
      </w:r>
    </w:p>
    <w:p w14:paraId="08179A02" w14:textId="08D40915" w:rsidR="0096117F" w:rsidRPr="0096117F" w:rsidRDefault="000068A5" w:rsidP="0096117F">
      <w:pPr>
        <w:pStyle w:val="Code"/>
      </w:pPr>
      <w:r>
        <w:t xml:space="preserve">        </w:t>
      </w:r>
      <w:r w:rsidR="0096117F" w:rsidRPr="0096117F">
        <w:t>clients.Add(new ServerClient(listener.EndAcceptTcpClient(ar)))</w:t>
      </w:r>
    </w:p>
    <w:p w14:paraId="0C7BE4A5" w14:textId="0F2FF9AC" w:rsidR="0096117F" w:rsidRPr="0096117F" w:rsidRDefault="000068A5" w:rsidP="0096117F">
      <w:pPr>
        <w:pStyle w:val="Code"/>
      </w:pPr>
      <w:r>
        <w:t xml:space="preserve">        </w:t>
      </w:r>
      <w:r w:rsidR="0096117F" w:rsidRPr="0096117F">
        <w:t>StartListening()</w:t>
      </w:r>
    </w:p>
    <w:p w14:paraId="07FF3DF9" w14:textId="18C0A298" w:rsidR="0096117F" w:rsidRPr="0096117F" w:rsidRDefault="000068A5" w:rsidP="0096117F">
      <w:pPr>
        <w:pStyle w:val="Code"/>
      </w:pPr>
      <w:r>
        <w:t xml:space="preserve">        </w:t>
      </w:r>
      <w:r w:rsidR="0096117F" w:rsidRPr="0096117F">
        <w:t>Broadcast("%NAME", clients[clients.Length() -1])</w:t>
      </w:r>
    </w:p>
    <w:p w14:paraId="65F93D7D" w14:textId="3F452ABE" w:rsidR="0096117F" w:rsidRPr="0096117F" w:rsidRDefault="000068A5" w:rsidP="0096117F">
      <w:pPr>
        <w:pStyle w:val="Code"/>
      </w:pPr>
      <w:r>
        <w:t xml:space="preserve">    </w:t>
      </w:r>
      <w:r w:rsidR="0096117F" w:rsidRPr="0096117F">
        <w:t>END PROCEDURE</w:t>
      </w:r>
    </w:p>
    <w:p w14:paraId="25B8E1EB" w14:textId="77777777" w:rsidR="0096117F" w:rsidRPr="0096117F" w:rsidRDefault="0096117F" w:rsidP="0096117F">
      <w:pPr>
        <w:pStyle w:val="Code"/>
      </w:pPr>
    </w:p>
    <w:p w14:paraId="40BFB15D" w14:textId="2E8195E6" w:rsidR="0096117F" w:rsidRPr="0096117F" w:rsidRDefault="000068A5" w:rsidP="0096117F">
      <w:pPr>
        <w:pStyle w:val="Code"/>
      </w:pPr>
      <w:r>
        <w:t xml:space="preserve">    </w:t>
      </w:r>
      <w:r w:rsidR="0096117F" w:rsidRPr="0096117F">
        <w:t>PROCEDURE Broadcast(data, cl)</w:t>
      </w:r>
    </w:p>
    <w:p w14:paraId="15041115" w14:textId="3E912602" w:rsidR="0096117F" w:rsidRPr="0096117F" w:rsidRDefault="000068A5" w:rsidP="0096117F">
      <w:pPr>
        <w:pStyle w:val="Code"/>
      </w:pPr>
      <w:r>
        <w:t xml:space="preserve">        </w:t>
      </w:r>
      <w:r w:rsidR="0096117F" w:rsidRPr="0096117F">
        <w:t>dataToSend = Encryption.Encrypt(data)</w:t>
      </w:r>
    </w:p>
    <w:p w14:paraId="5810135E" w14:textId="586591A9" w:rsidR="0096117F" w:rsidRPr="0096117F" w:rsidRDefault="000068A5" w:rsidP="0096117F">
      <w:pPr>
        <w:pStyle w:val="Code"/>
      </w:pPr>
      <w:r>
        <w:t xml:space="preserve">        </w:t>
      </w:r>
      <w:r w:rsidR="0096117F" w:rsidRPr="0096117F">
        <w:t>writer = new DataWriter(cl.connection.GetData())</w:t>
      </w:r>
    </w:p>
    <w:p w14:paraId="7BC3D496" w14:textId="05230816" w:rsidR="0096117F" w:rsidRPr="0096117F" w:rsidRDefault="000068A5" w:rsidP="0096117F">
      <w:pPr>
        <w:pStyle w:val="Code"/>
      </w:pPr>
      <w:r>
        <w:t xml:space="preserve">        </w:t>
      </w:r>
      <w:r w:rsidR="0096117F" w:rsidRPr="0096117F">
        <w:t>writer.WriteLIne(dataToSend)</w:t>
      </w:r>
    </w:p>
    <w:p w14:paraId="22BF7DB9" w14:textId="1C3A4DDE" w:rsidR="0096117F" w:rsidRPr="0096117F" w:rsidRDefault="000068A5" w:rsidP="0096117F">
      <w:pPr>
        <w:pStyle w:val="Code"/>
      </w:pPr>
      <w:r>
        <w:t xml:space="preserve">        </w:t>
      </w:r>
      <w:r w:rsidR="0096117F" w:rsidRPr="0096117F">
        <w:t>writer.Flush()</w:t>
      </w:r>
    </w:p>
    <w:p w14:paraId="2746E62B" w14:textId="78282848" w:rsidR="0096117F" w:rsidRPr="0096117F" w:rsidRDefault="000068A5" w:rsidP="0096117F">
      <w:pPr>
        <w:pStyle w:val="Code"/>
      </w:pPr>
      <w:r>
        <w:t xml:space="preserve">    </w:t>
      </w:r>
      <w:r w:rsidR="0096117F" w:rsidRPr="0096117F">
        <w:t>END PROCEDURE</w:t>
      </w:r>
    </w:p>
    <w:p w14:paraId="65F8CFCB" w14:textId="77777777" w:rsidR="0096117F" w:rsidRPr="0096117F" w:rsidRDefault="0096117F" w:rsidP="0096117F">
      <w:pPr>
        <w:pStyle w:val="Code"/>
      </w:pPr>
      <w:r w:rsidRPr="0096117F">
        <w:t>END CLASS</w:t>
      </w:r>
    </w:p>
    <w:p w14:paraId="1548863A" w14:textId="77777777" w:rsidR="0096117F" w:rsidRPr="0096117F" w:rsidRDefault="0096117F" w:rsidP="0096117F">
      <w:pPr>
        <w:pStyle w:val="Code"/>
      </w:pPr>
    </w:p>
    <w:p w14:paraId="1A520CA1" w14:textId="77777777" w:rsidR="0096117F" w:rsidRPr="0096117F" w:rsidRDefault="0096117F" w:rsidP="0096117F">
      <w:pPr>
        <w:pStyle w:val="Code"/>
      </w:pPr>
    </w:p>
    <w:p w14:paraId="58BB40BF" w14:textId="77777777" w:rsidR="0096117F" w:rsidRPr="0096117F" w:rsidRDefault="0096117F" w:rsidP="0096117F">
      <w:pPr>
        <w:pStyle w:val="Code"/>
      </w:pPr>
      <w:r w:rsidRPr="0096117F">
        <w:t>CLASS ServerClient</w:t>
      </w:r>
    </w:p>
    <w:p w14:paraId="22AFCB6F" w14:textId="77777777" w:rsidR="0096117F" w:rsidRPr="0096117F" w:rsidRDefault="0096117F" w:rsidP="0096117F">
      <w:pPr>
        <w:pStyle w:val="Code"/>
      </w:pPr>
      <w:r w:rsidRPr="0096117F">
        <w:t xml:space="preserve">    tcp = TcpClient</w:t>
      </w:r>
    </w:p>
    <w:p w14:paraId="4D1C3851" w14:textId="77777777" w:rsidR="0096117F" w:rsidRPr="0096117F" w:rsidRDefault="0096117F" w:rsidP="0096117F">
      <w:pPr>
        <w:pStyle w:val="Code"/>
      </w:pPr>
      <w:r w:rsidRPr="0096117F">
        <w:t xml:space="preserve">    clientName = ""</w:t>
      </w:r>
    </w:p>
    <w:p w14:paraId="4EA950D8" w14:textId="77777777" w:rsidR="0096117F" w:rsidRPr="0096117F" w:rsidRDefault="0096117F" w:rsidP="0096117F">
      <w:pPr>
        <w:pStyle w:val="Code"/>
      </w:pPr>
      <w:r w:rsidRPr="0096117F">
        <w:t xml:space="preserve">    </w:t>
      </w:r>
    </w:p>
    <w:p w14:paraId="508F4B01" w14:textId="77777777" w:rsidR="0096117F" w:rsidRPr="0096117F" w:rsidRDefault="0096117F" w:rsidP="0096117F">
      <w:pPr>
        <w:pStyle w:val="Code"/>
      </w:pPr>
      <w:r w:rsidRPr="0096117F">
        <w:t xml:space="preserve">    PROCEDURE ServerClient(clientSocket)</w:t>
      </w:r>
    </w:p>
    <w:p w14:paraId="243D4BB8" w14:textId="77777777" w:rsidR="0096117F" w:rsidRPr="0096117F" w:rsidRDefault="0096117F" w:rsidP="0096117F">
      <w:pPr>
        <w:pStyle w:val="Code"/>
      </w:pPr>
      <w:r w:rsidRPr="0096117F">
        <w:t xml:space="preserve">        clientName = "Unknown"</w:t>
      </w:r>
    </w:p>
    <w:p w14:paraId="5E8E89F7" w14:textId="77777777" w:rsidR="0096117F" w:rsidRPr="0096117F" w:rsidRDefault="0096117F" w:rsidP="0096117F">
      <w:pPr>
        <w:pStyle w:val="Code"/>
      </w:pPr>
      <w:r w:rsidRPr="0096117F">
        <w:t xml:space="preserve">        tcp = clientSocket</w:t>
      </w:r>
    </w:p>
    <w:p w14:paraId="1D4FA472" w14:textId="77777777" w:rsidR="0096117F" w:rsidRPr="0096117F" w:rsidRDefault="0096117F" w:rsidP="0096117F">
      <w:pPr>
        <w:pStyle w:val="Code"/>
      </w:pPr>
      <w:r w:rsidRPr="0096117F">
        <w:t xml:space="preserve">    END PROCEDURE</w:t>
      </w:r>
    </w:p>
    <w:p w14:paraId="2839DD58" w14:textId="77777777" w:rsidR="00DF6C20" w:rsidRDefault="0096117F" w:rsidP="00DF6C20">
      <w:pPr>
        <w:pStyle w:val="Code"/>
      </w:pPr>
      <w:r w:rsidRPr="0096117F">
        <w:t>END CLASS</w:t>
      </w:r>
    </w:p>
    <w:p w14:paraId="07A385C8" w14:textId="4EED330A" w:rsidR="00285D75" w:rsidRPr="00DF6C20" w:rsidRDefault="00285D75" w:rsidP="00DF6C20">
      <w:pPr>
        <w:pStyle w:val="Heading4"/>
        <w:rPr>
          <w:rFonts w:cstheme="minorBidi"/>
        </w:rPr>
      </w:pPr>
      <w:r w:rsidRPr="00F2138D">
        <w:lastRenderedPageBreak/>
        <w:t xml:space="preserve">Flow Diagram </w:t>
      </w:r>
    </w:p>
    <w:p w14:paraId="04E48359" w14:textId="6E7AF7C9" w:rsidR="00285D75" w:rsidRDefault="00DF6C20" w:rsidP="00285D75">
      <w:pPr>
        <w:rPr>
          <w:rFonts w:cstheme="minorHAnsi"/>
        </w:rPr>
      </w:pPr>
      <w:r>
        <w:rPr>
          <w:rFonts w:cstheme="minorHAnsi"/>
          <w:noProof/>
          <w:lang w:eastAsia="en-GB"/>
        </w:rPr>
        <w:drawing>
          <wp:inline distT="0" distB="0" distL="0" distR="0" wp14:anchorId="7E80BB7F" wp14:editId="2BA6037B">
            <wp:extent cx="2296189" cy="4657725"/>
            <wp:effectExtent l="0" t="0" r="8890" b="0"/>
            <wp:docPr id="18" name="Picture 1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10;&#10;Description automatically generated"/>
                    <pic:cNvPicPr/>
                  </pic:nvPicPr>
                  <pic:blipFill>
                    <a:blip r:embed="rId31">
                      <a:extLst>
                        <a:ext uri="{28A0092B-C50C-407E-A947-70E740481C1C}">
                          <a14:useLocalDpi xmlns:a14="http://schemas.microsoft.com/office/drawing/2010/main" val="0"/>
                        </a:ext>
                      </a:extLst>
                    </a:blip>
                    <a:stretch>
                      <a:fillRect/>
                    </a:stretch>
                  </pic:blipFill>
                  <pic:spPr>
                    <a:xfrm>
                      <a:off x="0" y="0"/>
                      <a:ext cx="2304754" cy="4675099"/>
                    </a:xfrm>
                    <a:prstGeom prst="rect">
                      <a:avLst/>
                    </a:prstGeom>
                  </pic:spPr>
                </pic:pic>
              </a:graphicData>
            </a:graphic>
          </wp:inline>
        </w:drawing>
      </w:r>
    </w:p>
    <w:p w14:paraId="4C2E0BDC" w14:textId="48FBAF3C" w:rsidR="000D7A41" w:rsidRDefault="000D7A41" w:rsidP="008F52E6">
      <w:pPr>
        <w:tabs>
          <w:tab w:val="left" w:pos="1116"/>
        </w:tabs>
        <w:rPr>
          <w:rFonts w:cstheme="minorHAnsi"/>
        </w:rPr>
      </w:pPr>
    </w:p>
    <w:p w14:paraId="65752369" w14:textId="20146659" w:rsidR="00686CF1" w:rsidRDefault="00686CF1" w:rsidP="00686CF1">
      <w:pPr>
        <w:pStyle w:val="Heading4"/>
      </w:pPr>
      <w:bookmarkStart w:id="48" w:name="_Class_diagrams"/>
      <w:bookmarkEnd w:id="48"/>
      <w:r>
        <w:t>Class diagrams</w:t>
      </w:r>
    </w:p>
    <w:tbl>
      <w:tblPr>
        <w:tblStyle w:val="TableGrid"/>
        <w:tblW w:w="0" w:type="auto"/>
        <w:tblLook w:val="04A0" w:firstRow="1" w:lastRow="0" w:firstColumn="1" w:lastColumn="0" w:noHBand="0" w:noVBand="1"/>
      </w:tblPr>
      <w:tblGrid>
        <w:gridCol w:w="3681"/>
      </w:tblGrid>
      <w:tr w:rsidR="00686CF1" w14:paraId="4FCEBA27" w14:textId="77777777" w:rsidTr="000D7A41">
        <w:tc>
          <w:tcPr>
            <w:tcW w:w="3681" w:type="dxa"/>
          </w:tcPr>
          <w:p w14:paraId="2D87DA4E" w14:textId="49A737CD" w:rsidR="00686CF1" w:rsidRDefault="00686CF1" w:rsidP="00285D75">
            <w:pPr>
              <w:rPr>
                <w:rFonts w:cstheme="minorHAnsi"/>
              </w:rPr>
            </w:pPr>
            <w:r>
              <w:rPr>
                <w:rFonts w:cstheme="minorHAnsi"/>
              </w:rPr>
              <w:t>Server</w:t>
            </w:r>
          </w:p>
        </w:tc>
      </w:tr>
      <w:tr w:rsidR="00686CF1" w14:paraId="45395A28" w14:textId="77777777" w:rsidTr="000D7A41">
        <w:tc>
          <w:tcPr>
            <w:tcW w:w="3681" w:type="dxa"/>
          </w:tcPr>
          <w:p w14:paraId="48C83F83" w14:textId="5B3792D8" w:rsidR="00686CF1" w:rsidRDefault="000D7A41" w:rsidP="00285D75">
            <w:pPr>
              <w:rPr>
                <w:rFonts w:cstheme="minorHAnsi"/>
              </w:rPr>
            </w:pPr>
            <w:r>
              <w:rPr>
                <w:rFonts w:cstheme="minorHAnsi"/>
              </w:rPr>
              <w:t>p</w:t>
            </w:r>
            <w:r w:rsidR="00686CF1">
              <w:rPr>
                <w:rFonts w:cstheme="minorHAnsi"/>
              </w:rPr>
              <w:t>ort : int</w:t>
            </w:r>
            <w:r w:rsidR="00686CF1">
              <w:rPr>
                <w:rFonts w:cstheme="minorHAnsi"/>
              </w:rPr>
              <w:br/>
              <w:t>server : TcpListener</w:t>
            </w:r>
            <w:r w:rsidR="00686CF1">
              <w:rPr>
                <w:rFonts w:cstheme="minorHAnsi"/>
              </w:rPr>
              <w:br/>
              <w:t>serverStarted : Boolean</w:t>
            </w:r>
            <w:r w:rsidR="00686CF1">
              <w:rPr>
                <w:rFonts w:cstheme="minorHAnsi"/>
              </w:rPr>
              <w:br/>
              <w:t>clients : List</w:t>
            </w:r>
            <w:r>
              <w:rPr>
                <w:rFonts w:cstheme="minorHAnsi"/>
              </w:rPr>
              <w:t xml:space="preserve"> of ServerClients</w:t>
            </w:r>
            <w:r w:rsidR="00686CF1">
              <w:rPr>
                <w:rFonts w:cstheme="minorHAnsi"/>
              </w:rPr>
              <w:br/>
              <w:t>disconnectList : List</w:t>
            </w:r>
            <w:r>
              <w:rPr>
                <w:rFonts w:cstheme="minorHAnsi"/>
              </w:rPr>
              <w:t xml:space="preserve"> of ServerClients </w:t>
            </w:r>
          </w:p>
        </w:tc>
      </w:tr>
      <w:tr w:rsidR="00686CF1" w14:paraId="16FB537A" w14:textId="77777777" w:rsidTr="000D7A41">
        <w:tc>
          <w:tcPr>
            <w:tcW w:w="3681" w:type="dxa"/>
          </w:tcPr>
          <w:p w14:paraId="44449B01" w14:textId="2F15FD22" w:rsidR="00686CF1" w:rsidRDefault="00686CF1" w:rsidP="00285D75">
            <w:pPr>
              <w:rPr>
                <w:rFonts w:cstheme="minorHAnsi"/>
              </w:rPr>
            </w:pPr>
            <w:r>
              <w:rPr>
                <w:rFonts w:cstheme="minorHAnsi"/>
              </w:rPr>
              <w:t>Start()</w:t>
            </w:r>
            <w:r>
              <w:rPr>
                <w:rFonts w:cstheme="minorHAnsi"/>
              </w:rPr>
              <w:br/>
              <w:t>Update()</w:t>
            </w:r>
            <w:r>
              <w:rPr>
                <w:rFonts w:cstheme="minorHAnsi"/>
              </w:rPr>
              <w:br/>
            </w:r>
            <w:r w:rsidR="000D7A41">
              <w:rPr>
                <w:rFonts w:cstheme="minorHAnsi"/>
              </w:rPr>
              <w:t>OnIncomingData(ServerClient, string)</w:t>
            </w:r>
            <w:r w:rsidR="000D7A41">
              <w:rPr>
                <w:rFonts w:cstheme="minorHAnsi"/>
              </w:rPr>
              <w:br/>
              <w:t>StartListening()</w:t>
            </w:r>
            <w:r w:rsidR="000D7A41">
              <w:rPr>
                <w:rFonts w:cstheme="minorHAnsi"/>
              </w:rPr>
              <w:br/>
              <w:t>IsConnected(TcpClient)</w:t>
            </w:r>
            <w:r w:rsidR="000D7A41">
              <w:rPr>
                <w:rFonts w:cstheme="minorHAnsi"/>
              </w:rPr>
              <w:br/>
              <w:t>AcceptTcpClient(IAsyncResult)</w:t>
            </w:r>
            <w:r w:rsidR="000D7A41">
              <w:rPr>
                <w:rFonts w:cstheme="minorHAnsi"/>
              </w:rPr>
              <w:br/>
              <w:t>Broadcast(string, ServerClient)</w:t>
            </w:r>
          </w:p>
        </w:tc>
      </w:tr>
    </w:tbl>
    <w:p w14:paraId="59DC682E" w14:textId="77777777" w:rsidR="00686CF1" w:rsidRDefault="00686CF1" w:rsidP="00285D75">
      <w:pPr>
        <w:rPr>
          <w:rFonts w:cstheme="minorHAnsi"/>
        </w:rPr>
      </w:pPr>
    </w:p>
    <w:tbl>
      <w:tblPr>
        <w:tblStyle w:val="TableGrid"/>
        <w:tblW w:w="0" w:type="auto"/>
        <w:tblLook w:val="04A0" w:firstRow="1" w:lastRow="0" w:firstColumn="1" w:lastColumn="0" w:noHBand="0" w:noVBand="1"/>
      </w:tblPr>
      <w:tblGrid>
        <w:gridCol w:w="2405"/>
      </w:tblGrid>
      <w:tr w:rsidR="000D7A41" w14:paraId="51C1F886" w14:textId="77777777" w:rsidTr="000D7A41">
        <w:tc>
          <w:tcPr>
            <w:tcW w:w="2405" w:type="dxa"/>
          </w:tcPr>
          <w:p w14:paraId="7EF9D735" w14:textId="4B3B0886" w:rsidR="000D7A41" w:rsidRDefault="000D7A41" w:rsidP="00285D75">
            <w:pPr>
              <w:rPr>
                <w:rFonts w:cstheme="minorHAnsi"/>
              </w:rPr>
            </w:pPr>
            <w:r>
              <w:rPr>
                <w:rFonts w:cstheme="minorHAnsi"/>
              </w:rPr>
              <w:t>ServerClient</w:t>
            </w:r>
          </w:p>
        </w:tc>
      </w:tr>
      <w:tr w:rsidR="000D7A41" w14:paraId="49868EB1" w14:textId="77777777" w:rsidTr="000D7A41">
        <w:tc>
          <w:tcPr>
            <w:tcW w:w="2405" w:type="dxa"/>
          </w:tcPr>
          <w:p w14:paraId="196818A7" w14:textId="052E4AD9" w:rsidR="000D7A41" w:rsidRDefault="000D7A41" w:rsidP="00285D75">
            <w:pPr>
              <w:rPr>
                <w:rFonts w:cstheme="minorHAnsi"/>
              </w:rPr>
            </w:pPr>
            <w:r>
              <w:rPr>
                <w:rFonts w:cstheme="minorHAnsi"/>
              </w:rPr>
              <w:t>tcp : TcpClient</w:t>
            </w:r>
            <w:r>
              <w:rPr>
                <w:rFonts w:cstheme="minorHAnsi"/>
              </w:rPr>
              <w:br/>
              <w:t xml:space="preserve">clientName : </w:t>
            </w:r>
            <w:r w:rsidR="00BB5534">
              <w:rPr>
                <w:rFonts w:cstheme="minorHAnsi"/>
              </w:rPr>
              <w:t>S</w:t>
            </w:r>
            <w:r>
              <w:rPr>
                <w:rFonts w:cstheme="minorHAnsi"/>
              </w:rPr>
              <w:t>tring</w:t>
            </w:r>
          </w:p>
        </w:tc>
      </w:tr>
      <w:tr w:rsidR="000D7A41" w14:paraId="54101544" w14:textId="77777777" w:rsidTr="000D7A41">
        <w:tc>
          <w:tcPr>
            <w:tcW w:w="2405" w:type="dxa"/>
          </w:tcPr>
          <w:p w14:paraId="4A1CF5D7" w14:textId="50D77408" w:rsidR="000D7A41" w:rsidRDefault="000D7A41" w:rsidP="00285D75">
            <w:pPr>
              <w:rPr>
                <w:rFonts w:cstheme="minorHAnsi"/>
              </w:rPr>
            </w:pPr>
            <w:r>
              <w:rPr>
                <w:rFonts w:cstheme="minorHAnsi"/>
              </w:rPr>
              <w:t>ServerClient(TcpClient)</w:t>
            </w:r>
          </w:p>
        </w:tc>
      </w:tr>
    </w:tbl>
    <w:p w14:paraId="075FA5B5" w14:textId="77777777" w:rsidR="000D7A41" w:rsidRDefault="000D7A41" w:rsidP="00285D75">
      <w:pPr>
        <w:rPr>
          <w:rFonts w:cstheme="minorHAnsi"/>
        </w:rPr>
      </w:pPr>
    </w:p>
    <w:p w14:paraId="7B363832" w14:textId="4A49A192" w:rsidR="000D7A41" w:rsidRDefault="000D7A41" w:rsidP="000D7A41">
      <w:pPr>
        <w:pStyle w:val="Heading4"/>
      </w:pPr>
      <w:bookmarkStart w:id="49" w:name="_Variable_Justification"/>
      <w:bookmarkEnd w:id="49"/>
      <w:r>
        <w:t>Variable Justification</w:t>
      </w:r>
    </w:p>
    <w:p w14:paraId="2B888632" w14:textId="2F90F96B" w:rsidR="00677955" w:rsidRPr="00677955" w:rsidRDefault="00677955" w:rsidP="00677955">
      <w:r>
        <w:t>Server Class:</w:t>
      </w:r>
    </w:p>
    <w:tbl>
      <w:tblPr>
        <w:tblStyle w:val="TableGrid"/>
        <w:tblW w:w="0" w:type="auto"/>
        <w:tblLook w:val="04A0" w:firstRow="1" w:lastRow="0" w:firstColumn="1" w:lastColumn="0" w:noHBand="0" w:noVBand="1"/>
      </w:tblPr>
      <w:tblGrid>
        <w:gridCol w:w="3700"/>
        <w:gridCol w:w="3701"/>
        <w:gridCol w:w="3701"/>
      </w:tblGrid>
      <w:tr w:rsidR="000D7A41" w14:paraId="0F0F6B9C" w14:textId="77777777" w:rsidTr="000D7A41">
        <w:tc>
          <w:tcPr>
            <w:tcW w:w="3700" w:type="dxa"/>
          </w:tcPr>
          <w:p w14:paraId="458CE1DE" w14:textId="5C97ED65" w:rsidR="000D7A41" w:rsidRDefault="000D7A41" w:rsidP="000D7A41">
            <w:r>
              <w:t>Variable</w:t>
            </w:r>
          </w:p>
        </w:tc>
        <w:tc>
          <w:tcPr>
            <w:tcW w:w="3701" w:type="dxa"/>
          </w:tcPr>
          <w:p w14:paraId="48C1D87E" w14:textId="4DD8BE5A" w:rsidR="000D7A41" w:rsidRDefault="000D7A41" w:rsidP="000D7A41">
            <w:r>
              <w:t>Data Type</w:t>
            </w:r>
          </w:p>
        </w:tc>
        <w:tc>
          <w:tcPr>
            <w:tcW w:w="3701" w:type="dxa"/>
          </w:tcPr>
          <w:p w14:paraId="4F9B2CB8" w14:textId="5407F0B8" w:rsidR="000D7A41" w:rsidRDefault="000D7A41" w:rsidP="000D7A41">
            <w:r>
              <w:t>Purpose/Justification</w:t>
            </w:r>
          </w:p>
        </w:tc>
      </w:tr>
      <w:tr w:rsidR="000D7A41" w14:paraId="76E7FDF5" w14:textId="77777777" w:rsidTr="000D7A41">
        <w:tc>
          <w:tcPr>
            <w:tcW w:w="3700" w:type="dxa"/>
          </w:tcPr>
          <w:p w14:paraId="5D9FEE33" w14:textId="0116C7F5" w:rsidR="000D7A41" w:rsidRDefault="000D7A41" w:rsidP="000D7A41">
            <w:r>
              <w:lastRenderedPageBreak/>
              <w:t>port</w:t>
            </w:r>
          </w:p>
        </w:tc>
        <w:tc>
          <w:tcPr>
            <w:tcW w:w="3701" w:type="dxa"/>
          </w:tcPr>
          <w:p w14:paraId="5B821303" w14:textId="486092E9" w:rsidR="000D7A41" w:rsidRDefault="000D7A41" w:rsidP="000D7A41">
            <w:r>
              <w:t>Integer</w:t>
            </w:r>
          </w:p>
        </w:tc>
        <w:tc>
          <w:tcPr>
            <w:tcW w:w="3701" w:type="dxa"/>
          </w:tcPr>
          <w:p w14:paraId="282036EE" w14:textId="4B3810CC" w:rsidR="000D7A41" w:rsidRDefault="000D7A41" w:rsidP="003D0BD3">
            <w:r>
              <w:t xml:space="preserve">This is the TCP port that the server will be able to be accessed, we want this to remain constant. </w:t>
            </w:r>
          </w:p>
        </w:tc>
      </w:tr>
      <w:tr w:rsidR="000D7A41" w14:paraId="2153AE7E" w14:textId="77777777" w:rsidTr="000D7A41">
        <w:tc>
          <w:tcPr>
            <w:tcW w:w="3700" w:type="dxa"/>
          </w:tcPr>
          <w:p w14:paraId="3D06945E" w14:textId="76C1D3D8" w:rsidR="000D7A41" w:rsidRDefault="005C7F28" w:rsidP="000D7A41">
            <w:r>
              <w:t xml:space="preserve">server </w:t>
            </w:r>
          </w:p>
        </w:tc>
        <w:tc>
          <w:tcPr>
            <w:tcW w:w="3701" w:type="dxa"/>
          </w:tcPr>
          <w:p w14:paraId="4076B76F" w14:textId="67269537" w:rsidR="000D7A41" w:rsidRDefault="005C7F28" w:rsidP="000D7A41">
            <w:r>
              <w:t>TcpListenter</w:t>
            </w:r>
          </w:p>
        </w:tc>
        <w:tc>
          <w:tcPr>
            <w:tcW w:w="3701" w:type="dxa"/>
          </w:tcPr>
          <w:p w14:paraId="2567FCA3" w14:textId="0166512D" w:rsidR="000D7A41" w:rsidRDefault="005C7F28" w:rsidP="000D7A41">
            <w:r>
              <w:t xml:space="preserve">This is how the server communicates and listens for data using the TCP and the port that was previously specified. </w:t>
            </w:r>
          </w:p>
        </w:tc>
      </w:tr>
      <w:tr w:rsidR="000D7A41" w14:paraId="25D3B30F" w14:textId="77777777" w:rsidTr="000D7A41">
        <w:tc>
          <w:tcPr>
            <w:tcW w:w="3700" w:type="dxa"/>
          </w:tcPr>
          <w:p w14:paraId="2259D0DF" w14:textId="4D44EE7C" w:rsidR="000D7A41" w:rsidRDefault="005C7F28" w:rsidP="000D7A41">
            <w:r>
              <w:t>serverStarted</w:t>
            </w:r>
          </w:p>
        </w:tc>
        <w:tc>
          <w:tcPr>
            <w:tcW w:w="3701" w:type="dxa"/>
          </w:tcPr>
          <w:p w14:paraId="6AAEBE38" w14:textId="3F52C628" w:rsidR="000D7A41" w:rsidRDefault="005C7F28" w:rsidP="000D7A41">
            <w:r>
              <w:t>Boolean</w:t>
            </w:r>
          </w:p>
        </w:tc>
        <w:tc>
          <w:tcPr>
            <w:tcW w:w="3701" w:type="dxa"/>
          </w:tcPr>
          <w:p w14:paraId="4CC467EC" w14:textId="378C8485" w:rsidR="000D7A41" w:rsidRDefault="005C7F28" w:rsidP="000D7A41">
            <w:r>
              <w:t xml:space="preserve">This means that if the server connection hasn’t started then the script won’t be trying to listen for data. </w:t>
            </w:r>
          </w:p>
        </w:tc>
      </w:tr>
      <w:tr w:rsidR="000D7A41" w14:paraId="3E9E42E4" w14:textId="77777777" w:rsidTr="000D7A41">
        <w:tc>
          <w:tcPr>
            <w:tcW w:w="3700" w:type="dxa"/>
          </w:tcPr>
          <w:p w14:paraId="4589169F" w14:textId="24C4C3F3" w:rsidR="000D7A41" w:rsidRDefault="005C7F28" w:rsidP="000D7A41">
            <w:r>
              <w:t>clients</w:t>
            </w:r>
          </w:p>
        </w:tc>
        <w:tc>
          <w:tcPr>
            <w:tcW w:w="3701" w:type="dxa"/>
          </w:tcPr>
          <w:p w14:paraId="3735B93D" w14:textId="53AF0690" w:rsidR="000D7A41" w:rsidRDefault="005C7F28" w:rsidP="000D7A41">
            <w:r>
              <w:t>List of ServerClients</w:t>
            </w:r>
          </w:p>
        </w:tc>
        <w:tc>
          <w:tcPr>
            <w:tcW w:w="3701" w:type="dxa"/>
          </w:tcPr>
          <w:p w14:paraId="23102D15" w14:textId="77FEDEA2" w:rsidR="000D7A41" w:rsidRDefault="005C7F28" w:rsidP="000D7A41">
            <w:r>
              <w:t>This is so the server can keep track of how many clients are connected and which client is which</w:t>
            </w:r>
          </w:p>
        </w:tc>
      </w:tr>
      <w:tr w:rsidR="000D7A41" w14:paraId="0B408666" w14:textId="77777777" w:rsidTr="000D7A41">
        <w:tc>
          <w:tcPr>
            <w:tcW w:w="3700" w:type="dxa"/>
          </w:tcPr>
          <w:p w14:paraId="5878EA83" w14:textId="7F1B3263" w:rsidR="000D7A41" w:rsidRDefault="005C7F28" w:rsidP="000D7A41">
            <w:r>
              <w:t>disconnectList</w:t>
            </w:r>
          </w:p>
        </w:tc>
        <w:tc>
          <w:tcPr>
            <w:tcW w:w="3701" w:type="dxa"/>
          </w:tcPr>
          <w:p w14:paraId="31C97A95" w14:textId="5168FA19" w:rsidR="000D7A41" w:rsidRDefault="005C7F28" w:rsidP="000D7A41">
            <w:r>
              <w:t>List of ServerClients</w:t>
            </w:r>
          </w:p>
        </w:tc>
        <w:tc>
          <w:tcPr>
            <w:tcW w:w="3701" w:type="dxa"/>
          </w:tcPr>
          <w:p w14:paraId="19707B8D" w14:textId="5938AC3B" w:rsidR="000D7A41" w:rsidRDefault="005C7F28" w:rsidP="000D7A41">
            <w:r>
              <w:t xml:space="preserve">This is so the server can keep track of which clients have disconnected so that it can remove them from the </w:t>
            </w:r>
          </w:p>
        </w:tc>
      </w:tr>
    </w:tbl>
    <w:p w14:paraId="37F4ED8A" w14:textId="77777777" w:rsidR="000D7A41" w:rsidRDefault="000D7A41" w:rsidP="000D7A41"/>
    <w:p w14:paraId="67BD3BC3" w14:textId="4E374686" w:rsidR="00677955" w:rsidRDefault="00677955" w:rsidP="000D7A41">
      <w:r>
        <w:t>ServerClient Class:</w:t>
      </w:r>
    </w:p>
    <w:tbl>
      <w:tblPr>
        <w:tblStyle w:val="TableGrid"/>
        <w:tblW w:w="0" w:type="auto"/>
        <w:tblLook w:val="04A0" w:firstRow="1" w:lastRow="0" w:firstColumn="1" w:lastColumn="0" w:noHBand="0" w:noVBand="1"/>
      </w:tblPr>
      <w:tblGrid>
        <w:gridCol w:w="3700"/>
        <w:gridCol w:w="3701"/>
        <w:gridCol w:w="3701"/>
      </w:tblGrid>
      <w:tr w:rsidR="00677955" w14:paraId="580A0218" w14:textId="77777777" w:rsidTr="00677955">
        <w:tc>
          <w:tcPr>
            <w:tcW w:w="3700" w:type="dxa"/>
          </w:tcPr>
          <w:p w14:paraId="2FB754C5" w14:textId="17F782F5" w:rsidR="00677955" w:rsidRDefault="00677955" w:rsidP="000D7A41">
            <w:r>
              <w:t>Variable</w:t>
            </w:r>
          </w:p>
        </w:tc>
        <w:tc>
          <w:tcPr>
            <w:tcW w:w="3701" w:type="dxa"/>
          </w:tcPr>
          <w:p w14:paraId="273BE881" w14:textId="0D67C274" w:rsidR="00677955" w:rsidRDefault="00677955" w:rsidP="000D7A41">
            <w:r>
              <w:t>Data Type</w:t>
            </w:r>
          </w:p>
        </w:tc>
        <w:tc>
          <w:tcPr>
            <w:tcW w:w="3701" w:type="dxa"/>
          </w:tcPr>
          <w:p w14:paraId="405355A9" w14:textId="609BA0A0" w:rsidR="00677955" w:rsidRDefault="00677955" w:rsidP="000D7A41">
            <w:r>
              <w:t>Purpose/Justification</w:t>
            </w:r>
          </w:p>
        </w:tc>
      </w:tr>
      <w:tr w:rsidR="00677955" w14:paraId="5FFBC7E7" w14:textId="77777777" w:rsidTr="00677955">
        <w:tc>
          <w:tcPr>
            <w:tcW w:w="3700" w:type="dxa"/>
          </w:tcPr>
          <w:p w14:paraId="12FF3A6C" w14:textId="4D6DF4B6" w:rsidR="00677955" w:rsidRDefault="00677955" w:rsidP="000D7A41">
            <w:r>
              <w:t>tcp</w:t>
            </w:r>
          </w:p>
        </w:tc>
        <w:tc>
          <w:tcPr>
            <w:tcW w:w="3701" w:type="dxa"/>
          </w:tcPr>
          <w:p w14:paraId="647103B2" w14:textId="7D581742" w:rsidR="00677955" w:rsidRDefault="00677955" w:rsidP="000D7A41">
            <w:r>
              <w:t>TcpClient</w:t>
            </w:r>
          </w:p>
        </w:tc>
        <w:tc>
          <w:tcPr>
            <w:tcW w:w="3701" w:type="dxa"/>
          </w:tcPr>
          <w:p w14:paraId="5EA7A1EC" w14:textId="15C9BBF8" w:rsidR="00677955" w:rsidRDefault="00677955" w:rsidP="000D7A41">
            <w:r>
              <w:t xml:space="preserve">This is to keep track of which client this object refers to. </w:t>
            </w:r>
          </w:p>
        </w:tc>
      </w:tr>
      <w:tr w:rsidR="00677955" w14:paraId="1472ECEA" w14:textId="77777777" w:rsidTr="00677955">
        <w:tc>
          <w:tcPr>
            <w:tcW w:w="3700" w:type="dxa"/>
          </w:tcPr>
          <w:p w14:paraId="5930DBB5" w14:textId="773CCAEB" w:rsidR="00677955" w:rsidRDefault="00677955" w:rsidP="000D7A41">
            <w:r>
              <w:t>clientName</w:t>
            </w:r>
          </w:p>
        </w:tc>
        <w:tc>
          <w:tcPr>
            <w:tcW w:w="3701" w:type="dxa"/>
          </w:tcPr>
          <w:p w14:paraId="42699315" w14:textId="672116F6" w:rsidR="00677955" w:rsidRDefault="00FB7821" w:rsidP="000D7A41">
            <w:r>
              <w:t>String</w:t>
            </w:r>
          </w:p>
        </w:tc>
        <w:tc>
          <w:tcPr>
            <w:tcW w:w="3701" w:type="dxa"/>
          </w:tcPr>
          <w:p w14:paraId="673C6EC8" w14:textId="05CDEA15" w:rsidR="00677955" w:rsidRDefault="00FB7821" w:rsidP="000D7A41">
            <w:r>
              <w:t xml:space="preserve">This is to keep track of the name of the client this can be used for certain transactions. </w:t>
            </w:r>
          </w:p>
        </w:tc>
      </w:tr>
    </w:tbl>
    <w:p w14:paraId="1841601C" w14:textId="164EE9B9" w:rsidR="00CB62EE" w:rsidRDefault="00CB62EE" w:rsidP="00CB62EE">
      <w:pPr>
        <w:pStyle w:val="Heading3"/>
      </w:pPr>
      <w:bookmarkStart w:id="50" w:name="_Client.cs"/>
      <w:bookmarkEnd w:id="50"/>
      <w:r>
        <w:t>Client.cs</w:t>
      </w:r>
    </w:p>
    <w:p w14:paraId="6C6921B7" w14:textId="5D0BC5FE" w:rsidR="00CB62EE" w:rsidRDefault="00CB62EE" w:rsidP="00CB62EE">
      <w:pPr>
        <w:pStyle w:val="Heading4"/>
      </w:pPr>
      <w:bookmarkStart w:id="51" w:name="_Modules_and_processes_1"/>
      <w:bookmarkEnd w:id="51"/>
      <w:r>
        <w:t>Modules and processes</w:t>
      </w:r>
    </w:p>
    <w:p w14:paraId="27B79364" w14:textId="4E4ECF37" w:rsidR="00CB62EE" w:rsidRDefault="00B27B12" w:rsidP="00CB62EE">
      <w:r>
        <w:t xml:space="preserve">This script controls the client side of the TCP Connection. It also will control the SQL requests to the server and </w:t>
      </w:r>
      <w:r w:rsidR="000F2149">
        <w:t>receiv</w:t>
      </w:r>
      <w:r w:rsidR="003D0BD3">
        <w:t>e</w:t>
      </w:r>
      <w:r w:rsidR="000F2149">
        <w:t xml:space="preserve"> its response. As well as this, the script will handle connecting to the server. </w:t>
      </w:r>
    </w:p>
    <w:p w14:paraId="56C59DE4" w14:textId="429D2DA4" w:rsidR="000F2149" w:rsidRDefault="007D224F" w:rsidP="00CB62EE">
      <w:r>
        <w:t xml:space="preserve">If a new client program is opened, this script should handle the connection to the server. This is done by using a TCP connection. This connection is very specific as it only looks at a specific local IP address and port. The downside of this is that if the server moves IP or changes port then the clients won’t be able to find it. However, it does mean that the connection will be quick and simple. </w:t>
      </w:r>
    </w:p>
    <w:p w14:paraId="22ECCA9D" w14:textId="61D9D9BF" w:rsidR="007D224F" w:rsidRDefault="007D224F" w:rsidP="00CB62EE">
      <w:r>
        <w:t xml:space="preserve">If the client needs to request data from the server, this script also handles part of this process. </w:t>
      </w:r>
      <w:r w:rsidR="00DF03E3">
        <w:t xml:space="preserve">The main use case will be requesting data from the server. The way this is handled is that another script creates a line of SQL to be sent to the server. This is then sent to the Client script which attaches a request type to the message and sends this to the server. The server will then respond with the data, which is passed back to the original script by this script. </w:t>
      </w:r>
    </w:p>
    <w:p w14:paraId="7D836740" w14:textId="0E697F80" w:rsidR="00DF03E3" w:rsidRDefault="00DF03E3" w:rsidP="00DF03E3">
      <w:pPr>
        <w:pStyle w:val="Heading4"/>
      </w:pPr>
      <w:bookmarkStart w:id="52" w:name="_Pseudocode_1"/>
      <w:bookmarkEnd w:id="52"/>
      <w:r>
        <w:t>Pseudocode</w:t>
      </w:r>
    </w:p>
    <w:p w14:paraId="79228F46" w14:textId="77777777" w:rsidR="00D1248E" w:rsidRDefault="00D1248E" w:rsidP="00D1248E">
      <w:r>
        <w:t xml:space="preserve">The pseudocode I will write is all going to be inside a class structure, as is the standard for the C# programing language. </w:t>
      </w:r>
    </w:p>
    <w:p w14:paraId="3DDF74E7" w14:textId="40705F46" w:rsidR="00D1248E" w:rsidRDefault="00D1248E" w:rsidP="00D1248E">
      <w:r>
        <w:t xml:space="preserve">Just like </w:t>
      </w:r>
      <w:r w:rsidR="003D0BD3">
        <w:t xml:space="preserve">the </w:t>
      </w:r>
      <w:r>
        <w:t xml:space="preserve">Server script, the classes listed below are part of libraries built into Unity Engine </w:t>
      </w:r>
      <w:r>
        <w:rPr>
          <w:vertAlign w:val="superscript"/>
        </w:rPr>
        <w:t>[2]</w:t>
      </w:r>
      <w:r>
        <w:t xml:space="preserve"> and C#: </w:t>
      </w:r>
      <w:r>
        <w:br/>
        <w:t xml:space="preserve">TcpListener, NetworkStream, StreamWriter, StreamReader, TcpClient. I have included them in my Pseudocode as they are essential to the running of this program. </w:t>
      </w:r>
    </w:p>
    <w:p w14:paraId="02F4496B" w14:textId="77777777" w:rsidR="00D1248E" w:rsidRPr="00D1248E" w:rsidRDefault="00D1248E" w:rsidP="00D1248E"/>
    <w:p w14:paraId="021A16C5" w14:textId="77777777" w:rsidR="000068A5" w:rsidRPr="000068A5" w:rsidRDefault="000068A5" w:rsidP="000068A5">
      <w:pPr>
        <w:pStyle w:val="Code"/>
      </w:pPr>
      <w:bookmarkStart w:id="53" w:name="_Flow_Diagram_1"/>
      <w:bookmarkEnd w:id="53"/>
      <w:r w:rsidRPr="000068A5">
        <w:t>clientName = ""</w:t>
      </w:r>
    </w:p>
    <w:p w14:paraId="3DE82FD9" w14:textId="77777777" w:rsidR="000068A5" w:rsidRPr="000068A5" w:rsidRDefault="000068A5" w:rsidP="000068A5">
      <w:pPr>
        <w:pStyle w:val="Code"/>
      </w:pPr>
      <w:r w:rsidRPr="000068A5">
        <w:t>socketReady = false</w:t>
      </w:r>
    </w:p>
    <w:p w14:paraId="0F807F17" w14:textId="77777777" w:rsidR="000068A5" w:rsidRPr="000068A5" w:rsidRDefault="000068A5" w:rsidP="000068A5">
      <w:pPr>
        <w:pStyle w:val="Code"/>
      </w:pPr>
      <w:r w:rsidRPr="000068A5">
        <w:t>socket = NEW TcpClient</w:t>
      </w:r>
    </w:p>
    <w:p w14:paraId="4F984502" w14:textId="77777777" w:rsidR="000068A5" w:rsidRPr="000068A5" w:rsidRDefault="000068A5" w:rsidP="000068A5">
      <w:pPr>
        <w:pStyle w:val="Code"/>
      </w:pPr>
      <w:r w:rsidRPr="000068A5">
        <w:t>writer = NEW StreamWriter</w:t>
      </w:r>
    </w:p>
    <w:p w14:paraId="1F9C4BA6" w14:textId="77777777" w:rsidR="000068A5" w:rsidRPr="000068A5" w:rsidRDefault="000068A5" w:rsidP="000068A5">
      <w:pPr>
        <w:pStyle w:val="Code"/>
      </w:pPr>
      <w:r w:rsidRPr="000068A5">
        <w:t>reader = NEW StreamReader</w:t>
      </w:r>
    </w:p>
    <w:p w14:paraId="4A0EE4B0" w14:textId="77777777" w:rsidR="000068A5" w:rsidRPr="000068A5" w:rsidRDefault="000068A5" w:rsidP="000068A5">
      <w:pPr>
        <w:pStyle w:val="Code"/>
      </w:pPr>
    </w:p>
    <w:p w14:paraId="3868156C" w14:textId="77777777" w:rsidR="000068A5" w:rsidRPr="000068A5" w:rsidRDefault="000068A5" w:rsidP="000068A5">
      <w:pPr>
        <w:pStyle w:val="Code"/>
      </w:pPr>
      <w:r w:rsidRPr="000068A5">
        <w:t>PROCEDURE ConnectToServer()</w:t>
      </w:r>
    </w:p>
    <w:p w14:paraId="0C0A8FC7" w14:textId="486E6D77" w:rsidR="000068A5" w:rsidRPr="000068A5" w:rsidRDefault="000068A5" w:rsidP="000068A5">
      <w:pPr>
        <w:pStyle w:val="Code"/>
      </w:pPr>
      <w:r>
        <w:t xml:space="preserve">    </w:t>
      </w:r>
      <w:r w:rsidRPr="000068A5">
        <w:t>IF socketReady == true THEN</w:t>
      </w:r>
    </w:p>
    <w:p w14:paraId="0C3A79F9" w14:textId="32128B83" w:rsidR="000068A5" w:rsidRPr="000068A5" w:rsidRDefault="000068A5" w:rsidP="000068A5">
      <w:pPr>
        <w:pStyle w:val="Code"/>
      </w:pPr>
      <w:r>
        <w:t xml:space="preserve">        </w:t>
      </w:r>
      <w:r w:rsidRPr="000068A5">
        <w:t>RETURN None</w:t>
      </w:r>
    </w:p>
    <w:p w14:paraId="3A65ED2B" w14:textId="77777777" w:rsidR="000068A5" w:rsidRPr="000068A5" w:rsidRDefault="000068A5" w:rsidP="000068A5">
      <w:pPr>
        <w:pStyle w:val="Code"/>
      </w:pPr>
      <w:r w:rsidRPr="000068A5">
        <w:t xml:space="preserve">    END IF</w:t>
      </w:r>
    </w:p>
    <w:p w14:paraId="73486ECC" w14:textId="77777777" w:rsidR="000068A5" w:rsidRPr="000068A5" w:rsidRDefault="000068A5" w:rsidP="000068A5">
      <w:pPr>
        <w:pStyle w:val="Code"/>
      </w:pPr>
      <w:r w:rsidRPr="000068A5">
        <w:t xml:space="preserve">    </w:t>
      </w:r>
    </w:p>
    <w:p w14:paraId="3CCF82B1" w14:textId="77777777" w:rsidR="000068A5" w:rsidRPr="000068A5" w:rsidRDefault="000068A5" w:rsidP="000068A5">
      <w:pPr>
        <w:pStyle w:val="Code"/>
      </w:pPr>
      <w:r w:rsidRPr="000068A5">
        <w:t xml:space="preserve">    host = "192.168.1."</w:t>
      </w:r>
    </w:p>
    <w:p w14:paraId="7FD5A06E" w14:textId="77777777" w:rsidR="000068A5" w:rsidRPr="000068A5" w:rsidRDefault="000068A5" w:rsidP="000068A5">
      <w:pPr>
        <w:pStyle w:val="Code"/>
      </w:pPr>
      <w:r w:rsidRPr="000068A5">
        <w:lastRenderedPageBreak/>
        <w:t xml:space="preserve">    port = 1803</w:t>
      </w:r>
    </w:p>
    <w:p w14:paraId="41789DE3" w14:textId="2C55C3E2" w:rsidR="000068A5" w:rsidRPr="000068A5" w:rsidRDefault="000068A5" w:rsidP="000068A5">
      <w:pPr>
        <w:pStyle w:val="Code"/>
      </w:pPr>
      <w:r w:rsidRPr="000068A5">
        <w:t xml:space="preserve">    h = </w:t>
      </w:r>
      <w:r w:rsidR="00172E83">
        <w:t>ClientDataSave.currentData.host</w:t>
      </w:r>
    </w:p>
    <w:p w14:paraId="4B4DE61B" w14:textId="77777777" w:rsidR="000068A5" w:rsidRPr="000068A5" w:rsidRDefault="000068A5" w:rsidP="000068A5">
      <w:pPr>
        <w:pStyle w:val="Code"/>
      </w:pPr>
      <w:r w:rsidRPr="000068A5">
        <w:t xml:space="preserve">    IF h != "" THEN</w:t>
      </w:r>
    </w:p>
    <w:p w14:paraId="06816F15" w14:textId="77777777" w:rsidR="000068A5" w:rsidRPr="000068A5" w:rsidRDefault="000068A5" w:rsidP="000068A5">
      <w:pPr>
        <w:pStyle w:val="Code"/>
      </w:pPr>
      <w:r w:rsidRPr="000068A5">
        <w:t xml:space="preserve">        host = h</w:t>
      </w:r>
    </w:p>
    <w:p w14:paraId="2E8F20DE" w14:textId="77777777" w:rsidR="000068A5" w:rsidRPr="000068A5" w:rsidRDefault="000068A5" w:rsidP="000068A5">
      <w:pPr>
        <w:pStyle w:val="Code"/>
      </w:pPr>
      <w:r w:rsidRPr="000068A5">
        <w:t xml:space="preserve">    END IF</w:t>
      </w:r>
    </w:p>
    <w:p w14:paraId="43ECACE1" w14:textId="1D42C3F4" w:rsidR="000068A5" w:rsidRPr="000068A5" w:rsidRDefault="000068A5" w:rsidP="000068A5">
      <w:pPr>
        <w:pStyle w:val="Code"/>
      </w:pPr>
      <w:r w:rsidRPr="000068A5">
        <w:t xml:space="preserve">    p = </w:t>
      </w:r>
      <w:r w:rsidR="00172E83">
        <w:t>ClientDataSave.currentData.port</w:t>
      </w:r>
    </w:p>
    <w:p w14:paraId="69B11179" w14:textId="77777777" w:rsidR="000068A5" w:rsidRPr="000068A5" w:rsidRDefault="000068A5" w:rsidP="000068A5">
      <w:pPr>
        <w:pStyle w:val="Code"/>
      </w:pPr>
      <w:r w:rsidRPr="000068A5">
        <w:t xml:space="preserve">    IF p != 0 THEN</w:t>
      </w:r>
    </w:p>
    <w:p w14:paraId="48F831B6" w14:textId="77777777" w:rsidR="000068A5" w:rsidRPr="000068A5" w:rsidRDefault="000068A5" w:rsidP="000068A5">
      <w:pPr>
        <w:pStyle w:val="Code"/>
      </w:pPr>
      <w:r w:rsidRPr="000068A5">
        <w:t xml:space="preserve">        port = p</w:t>
      </w:r>
    </w:p>
    <w:p w14:paraId="7497FC63" w14:textId="77777777" w:rsidR="000068A5" w:rsidRPr="000068A5" w:rsidRDefault="000068A5" w:rsidP="000068A5">
      <w:pPr>
        <w:pStyle w:val="Code"/>
      </w:pPr>
      <w:r w:rsidRPr="000068A5">
        <w:t xml:space="preserve">    END IF</w:t>
      </w:r>
    </w:p>
    <w:p w14:paraId="05BA6A0A" w14:textId="77777777" w:rsidR="000068A5" w:rsidRPr="000068A5" w:rsidRDefault="000068A5" w:rsidP="000068A5">
      <w:pPr>
        <w:pStyle w:val="Code"/>
      </w:pPr>
      <w:r w:rsidRPr="000068A5">
        <w:t xml:space="preserve">    </w:t>
      </w:r>
    </w:p>
    <w:p w14:paraId="5B82AFB6" w14:textId="77777777" w:rsidR="000068A5" w:rsidRPr="000068A5" w:rsidRDefault="000068A5" w:rsidP="000068A5">
      <w:pPr>
        <w:pStyle w:val="Code"/>
      </w:pPr>
      <w:r w:rsidRPr="000068A5">
        <w:t xml:space="preserve">    socket = NEW TcpClient(host, port)</w:t>
      </w:r>
    </w:p>
    <w:p w14:paraId="3F9BCE28" w14:textId="77777777" w:rsidR="000068A5" w:rsidRPr="000068A5" w:rsidRDefault="000068A5" w:rsidP="000068A5">
      <w:pPr>
        <w:pStyle w:val="Code"/>
      </w:pPr>
      <w:r w:rsidRPr="000068A5">
        <w:t xml:space="preserve">    stream = socket.GetStream()</w:t>
      </w:r>
    </w:p>
    <w:p w14:paraId="5740A3BB" w14:textId="77777777" w:rsidR="000068A5" w:rsidRPr="000068A5" w:rsidRDefault="000068A5" w:rsidP="000068A5">
      <w:pPr>
        <w:pStyle w:val="Code"/>
      </w:pPr>
      <w:r w:rsidRPr="000068A5">
        <w:t xml:space="preserve">    writer = NEW StreamWriter(stream)</w:t>
      </w:r>
    </w:p>
    <w:p w14:paraId="65D6168C" w14:textId="77777777" w:rsidR="000068A5" w:rsidRPr="000068A5" w:rsidRDefault="000068A5" w:rsidP="000068A5">
      <w:pPr>
        <w:pStyle w:val="Code"/>
      </w:pPr>
      <w:r w:rsidRPr="000068A5">
        <w:t xml:space="preserve">    reader = NEW StreamReader(stream)</w:t>
      </w:r>
    </w:p>
    <w:p w14:paraId="612BDBFD" w14:textId="77777777" w:rsidR="000068A5" w:rsidRPr="000068A5" w:rsidRDefault="000068A5" w:rsidP="000068A5">
      <w:pPr>
        <w:pStyle w:val="Code"/>
      </w:pPr>
      <w:r w:rsidRPr="000068A5">
        <w:t xml:space="preserve">    socketReady = true;</w:t>
      </w:r>
    </w:p>
    <w:p w14:paraId="6AA35EA9" w14:textId="77777777" w:rsidR="000068A5" w:rsidRPr="000068A5" w:rsidRDefault="000068A5" w:rsidP="000068A5">
      <w:pPr>
        <w:pStyle w:val="Code"/>
      </w:pPr>
      <w:r w:rsidRPr="000068A5">
        <w:t>END PROCEDURE</w:t>
      </w:r>
    </w:p>
    <w:p w14:paraId="18736CDD" w14:textId="77777777" w:rsidR="000068A5" w:rsidRPr="000068A5" w:rsidRDefault="000068A5" w:rsidP="000068A5">
      <w:pPr>
        <w:pStyle w:val="Code"/>
      </w:pPr>
    </w:p>
    <w:p w14:paraId="1F240A3E" w14:textId="77777777" w:rsidR="000068A5" w:rsidRDefault="000068A5" w:rsidP="000068A5">
      <w:pPr>
        <w:pStyle w:val="Code"/>
      </w:pPr>
      <w:r w:rsidRPr="000068A5">
        <w:t>PROCEDURE Start()</w:t>
      </w:r>
    </w:p>
    <w:p w14:paraId="234A1F65" w14:textId="26E0055E" w:rsidR="00172E83" w:rsidRPr="00172E83" w:rsidRDefault="00172E83" w:rsidP="00172E83">
      <w:pPr>
        <w:pStyle w:val="Code"/>
      </w:pPr>
      <w:r>
        <w:t xml:space="preserve">    ClientDataSave.LoadData()</w:t>
      </w:r>
    </w:p>
    <w:p w14:paraId="44A9A997" w14:textId="77777777" w:rsidR="000068A5" w:rsidRPr="000068A5" w:rsidRDefault="000068A5" w:rsidP="000068A5">
      <w:pPr>
        <w:pStyle w:val="Code"/>
      </w:pPr>
      <w:r w:rsidRPr="000068A5">
        <w:t xml:space="preserve">    ConnectToServer()</w:t>
      </w:r>
    </w:p>
    <w:p w14:paraId="3BDBE11E" w14:textId="77777777" w:rsidR="000068A5" w:rsidRPr="000068A5" w:rsidRDefault="000068A5" w:rsidP="000068A5">
      <w:pPr>
        <w:pStyle w:val="Code"/>
      </w:pPr>
      <w:r w:rsidRPr="000068A5">
        <w:t>END PROCEDURE</w:t>
      </w:r>
    </w:p>
    <w:p w14:paraId="7D581EE0" w14:textId="77777777" w:rsidR="000068A5" w:rsidRPr="000068A5" w:rsidRDefault="000068A5" w:rsidP="000068A5">
      <w:pPr>
        <w:pStyle w:val="Code"/>
      </w:pPr>
    </w:p>
    <w:p w14:paraId="38A5758E" w14:textId="77777777" w:rsidR="000068A5" w:rsidRPr="000068A5" w:rsidRDefault="000068A5" w:rsidP="000068A5">
      <w:pPr>
        <w:pStyle w:val="Code"/>
      </w:pPr>
      <w:r w:rsidRPr="000068A5">
        <w:t>PROCEDURE Update()</w:t>
      </w:r>
    </w:p>
    <w:p w14:paraId="3E9B9DEE" w14:textId="77777777" w:rsidR="000068A5" w:rsidRPr="000068A5" w:rsidRDefault="000068A5" w:rsidP="000068A5">
      <w:pPr>
        <w:pStyle w:val="Code"/>
      </w:pPr>
      <w:r w:rsidRPr="000068A5">
        <w:t xml:space="preserve">    IF socketReady == true THEN</w:t>
      </w:r>
    </w:p>
    <w:p w14:paraId="73068907" w14:textId="77777777" w:rsidR="000068A5" w:rsidRPr="000068A5" w:rsidRDefault="000068A5" w:rsidP="000068A5">
      <w:pPr>
        <w:pStyle w:val="Code"/>
      </w:pPr>
      <w:r w:rsidRPr="000068A5">
        <w:t xml:space="preserve">        IF stream.DataAvailable == true THEN</w:t>
      </w:r>
    </w:p>
    <w:p w14:paraId="5CC3BC04" w14:textId="77777777" w:rsidR="000068A5" w:rsidRPr="000068A5" w:rsidRDefault="000068A5" w:rsidP="000068A5">
      <w:pPr>
        <w:pStyle w:val="Code"/>
      </w:pPr>
      <w:r w:rsidRPr="000068A5">
        <w:t xml:space="preserve">            data = reader.ReadLine()</w:t>
      </w:r>
    </w:p>
    <w:p w14:paraId="5C10C3A3" w14:textId="77777777" w:rsidR="000068A5" w:rsidRPr="000068A5" w:rsidRDefault="000068A5" w:rsidP="000068A5">
      <w:pPr>
        <w:pStyle w:val="Code"/>
      </w:pPr>
      <w:r w:rsidRPr="000068A5">
        <w:t xml:space="preserve">            IF data != None THEN</w:t>
      </w:r>
    </w:p>
    <w:p w14:paraId="0A2E2A6C" w14:textId="77777777" w:rsidR="000068A5" w:rsidRPr="000068A5" w:rsidRDefault="000068A5" w:rsidP="000068A5">
      <w:pPr>
        <w:pStyle w:val="Code"/>
      </w:pPr>
      <w:r w:rsidRPr="000068A5">
        <w:t xml:space="preserve">                OnIncomingData(data)</w:t>
      </w:r>
    </w:p>
    <w:p w14:paraId="281E1B6C" w14:textId="77777777" w:rsidR="000068A5" w:rsidRPr="000068A5" w:rsidRDefault="000068A5" w:rsidP="000068A5">
      <w:pPr>
        <w:pStyle w:val="Code"/>
      </w:pPr>
      <w:r w:rsidRPr="000068A5">
        <w:t xml:space="preserve">            END IF</w:t>
      </w:r>
    </w:p>
    <w:p w14:paraId="260EBBD4" w14:textId="77777777" w:rsidR="000068A5" w:rsidRPr="000068A5" w:rsidRDefault="000068A5" w:rsidP="000068A5">
      <w:pPr>
        <w:pStyle w:val="Code"/>
      </w:pPr>
      <w:r w:rsidRPr="000068A5">
        <w:t xml:space="preserve">        END IF</w:t>
      </w:r>
    </w:p>
    <w:p w14:paraId="1E487355" w14:textId="77777777" w:rsidR="000068A5" w:rsidRPr="000068A5" w:rsidRDefault="000068A5" w:rsidP="000068A5">
      <w:pPr>
        <w:pStyle w:val="Code"/>
      </w:pPr>
      <w:r w:rsidRPr="000068A5">
        <w:t xml:space="preserve">    END IF</w:t>
      </w:r>
    </w:p>
    <w:p w14:paraId="5C7D4A03" w14:textId="77777777" w:rsidR="000068A5" w:rsidRPr="000068A5" w:rsidRDefault="000068A5" w:rsidP="000068A5">
      <w:pPr>
        <w:pStyle w:val="Code"/>
      </w:pPr>
      <w:r w:rsidRPr="000068A5">
        <w:t>END PROCEDURE</w:t>
      </w:r>
    </w:p>
    <w:p w14:paraId="4D8D2F87" w14:textId="77777777" w:rsidR="000068A5" w:rsidRPr="000068A5" w:rsidRDefault="000068A5" w:rsidP="000068A5">
      <w:pPr>
        <w:pStyle w:val="Code"/>
      </w:pPr>
    </w:p>
    <w:p w14:paraId="3C653119" w14:textId="77777777" w:rsidR="000068A5" w:rsidRPr="000068A5" w:rsidRDefault="000068A5" w:rsidP="000068A5">
      <w:pPr>
        <w:pStyle w:val="Code"/>
      </w:pPr>
      <w:r w:rsidRPr="000068A5">
        <w:t>PROCEDURE OnIncomingData(rawData)</w:t>
      </w:r>
    </w:p>
    <w:p w14:paraId="11196ADF" w14:textId="7B5D8208" w:rsidR="000068A5" w:rsidRPr="000068A5" w:rsidRDefault="000068A5" w:rsidP="000068A5">
      <w:pPr>
        <w:pStyle w:val="Code"/>
      </w:pPr>
      <w:r>
        <w:t xml:space="preserve">    </w:t>
      </w:r>
      <w:r w:rsidRPr="000068A5">
        <w:t>data = Encryption.Decrypt(rawData)</w:t>
      </w:r>
    </w:p>
    <w:p w14:paraId="172597E0" w14:textId="77777777" w:rsidR="000068A5" w:rsidRPr="000068A5" w:rsidRDefault="000068A5" w:rsidP="000068A5">
      <w:pPr>
        <w:pStyle w:val="Code"/>
      </w:pPr>
      <w:r w:rsidRPr="000068A5">
        <w:t xml:space="preserve">    IF data == "%NAME" THEN</w:t>
      </w:r>
    </w:p>
    <w:p w14:paraId="18401BF5" w14:textId="77777777" w:rsidR="000068A5" w:rsidRPr="000068A5" w:rsidRDefault="000068A5" w:rsidP="000068A5">
      <w:pPr>
        <w:pStyle w:val="Code"/>
      </w:pPr>
      <w:r w:rsidRPr="000068A5">
        <w:t xml:space="preserve">        Send("&amp;NAME |" + clientName)</w:t>
      </w:r>
    </w:p>
    <w:p w14:paraId="6E7D4697" w14:textId="77777777" w:rsidR="000068A5" w:rsidRPr="000068A5" w:rsidRDefault="000068A5" w:rsidP="000068A5">
      <w:pPr>
        <w:pStyle w:val="Code"/>
      </w:pPr>
      <w:r w:rsidRPr="000068A5">
        <w:t xml:space="preserve">        RETURN None</w:t>
      </w:r>
    </w:p>
    <w:p w14:paraId="5709FEB9" w14:textId="77777777" w:rsidR="000068A5" w:rsidRPr="000068A5" w:rsidRDefault="000068A5" w:rsidP="000068A5">
      <w:pPr>
        <w:pStyle w:val="Code"/>
      </w:pPr>
      <w:r w:rsidRPr="000068A5">
        <w:t xml:space="preserve">    ELSE IF data.Contains("%STOCKLURT") THEN</w:t>
      </w:r>
    </w:p>
    <w:p w14:paraId="357DE064" w14:textId="77777777" w:rsidR="000068A5" w:rsidRPr="000068A5" w:rsidRDefault="000068A5" w:rsidP="000068A5">
      <w:pPr>
        <w:pStyle w:val="Code"/>
      </w:pPr>
      <w:r w:rsidRPr="000068A5">
        <w:t xml:space="preserve">        dataArray = data.split("|")</w:t>
      </w:r>
    </w:p>
    <w:p w14:paraId="3916265C" w14:textId="77777777" w:rsidR="000068A5" w:rsidRPr="000068A5" w:rsidRDefault="000068A5" w:rsidP="000068A5">
      <w:pPr>
        <w:pStyle w:val="Code"/>
      </w:pPr>
      <w:r w:rsidRPr="000068A5">
        <w:t xml:space="preserve">        IF dataArray[1] == "~END" THEN</w:t>
      </w:r>
    </w:p>
    <w:p w14:paraId="21CA5C95" w14:textId="77777777" w:rsidR="000068A5" w:rsidRPr="000068A5" w:rsidRDefault="000068A5" w:rsidP="000068A5">
      <w:pPr>
        <w:pStyle w:val="Code"/>
      </w:pPr>
      <w:r w:rsidRPr="000068A5">
        <w:t xml:space="preserve">            StockLookup.dataRecived = true</w:t>
      </w:r>
    </w:p>
    <w:p w14:paraId="6B4E8CB4" w14:textId="77777777" w:rsidR="000068A5" w:rsidRPr="000068A5" w:rsidRDefault="000068A5" w:rsidP="000068A5">
      <w:pPr>
        <w:pStyle w:val="Code"/>
      </w:pPr>
      <w:r w:rsidRPr="000068A5">
        <w:t xml:space="preserve">            RETURN None</w:t>
      </w:r>
    </w:p>
    <w:p w14:paraId="3F78C7A8" w14:textId="77777777" w:rsidR="000068A5" w:rsidRPr="000068A5" w:rsidRDefault="000068A5" w:rsidP="000068A5">
      <w:pPr>
        <w:pStyle w:val="Code"/>
      </w:pPr>
      <w:r w:rsidRPr="000068A5">
        <w:t xml:space="preserve">        ELSE THEN</w:t>
      </w:r>
    </w:p>
    <w:p w14:paraId="17905206" w14:textId="4986A809" w:rsidR="000068A5" w:rsidRPr="000068A5" w:rsidRDefault="000068A5" w:rsidP="000068A5">
      <w:pPr>
        <w:pStyle w:val="Code"/>
      </w:pPr>
      <w:r>
        <w:t xml:space="preserve">            </w:t>
      </w:r>
      <w:r w:rsidRPr="000068A5">
        <w:t>StockLookup.items.APPEND(NEW item)</w:t>
      </w:r>
    </w:p>
    <w:p w14:paraId="16A7696E" w14:textId="07982CD7" w:rsidR="000068A5" w:rsidRPr="000068A5" w:rsidRDefault="000068A5" w:rsidP="000068A5">
      <w:pPr>
        <w:pStyle w:val="Code"/>
      </w:pPr>
      <w:r>
        <w:t xml:space="preserve">            </w:t>
      </w:r>
      <w:r w:rsidRPr="000068A5">
        <w:t>itemNo = LENGHT(StockLookup.items) - 1</w:t>
      </w:r>
    </w:p>
    <w:p w14:paraId="2F844BBF" w14:textId="77777777" w:rsidR="000068A5" w:rsidRPr="000068A5" w:rsidRDefault="000068A5" w:rsidP="000068A5">
      <w:pPr>
        <w:pStyle w:val="Code"/>
      </w:pPr>
      <w:r w:rsidRPr="000068A5">
        <w:t xml:space="preserve">            StockLookup.items[itemNo].id = INTEGER(dataArray[1])</w:t>
      </w:r>
    </w:p>
    <w:p w14:paraId="015AAD5E" w14:textId="77777777" w:rsidR="000068A5" w:rsidRPr="000068A5" w:rsidRDefault="000068A5" w:rsidP="000068A5">
      <w:pPr>
        <w:pStyle w:val="Code"/>
      </w:pPr>
      <w:r w:rsidRPr="000068A5">
        <w:t xml:space="preserve">            StockLookup.items[itemNo].name = STRING(dataArray[2])</w:t>
      </w:r>
    </w:p>
    <w:p w14:paraId="0EB98D7F" w14:textId="77777777" w:rsidR="000068A5" w:rsidRPr="000068A5" w:rsidRDefault="000068A5" w:rsidP="000068A5">
      <w:pPr>
        <w:pStyle w:val="Code"/>
      </w:pPr>
      <w:r w:rsidRPr="000068A5">
        <w:t xml:space="preserve">            StockLookup.items[itemNo].price = FLOAT(dataArray[3])</w:t>
      </w:r>
    </w:p>
    <w:p w14:paraId="7F760A44" w14:textId="3681FD19" w:rsidR="000068A5" w:rsidRPr="000068A5" w:rsidRDefault="000068A5" w:rsidP="000068A5">
      <w:pPr>
        <w:pStyle w:val="Code"/>
      </w:pPr>
      <w:r>
        <w:t xml:space="preserve">            </w:t>
      </w:r>
      <w:r w:rsidRPr="000068A5">
        <w:t>StockLookup.items[itemNo].type = INTEGER(dataArray[4])</w:t>
      </w:r>
    </w:p>
    <w:p w14:paraId="6E74C2D5" w14:textId="77777777" w:rsidR="000068A5" w:rsidRPr="000068A5" w:rsidRDefault="000068A5" w:rsidP="000068A5">
      <w:pPr>
        <w:pStyle w:val="Code"/>
      </w:pPr>
      <w:r w:rsidRPr="000068A5">
        <w:t xml:space="preserve">        END IF</w:t>
      </w:r>
    </w:p>
    <w:p w14:paraId="10634BCF" w14:textId="77777777" w:rsidR="000068A5" w:rsidRPr="000068A5" w:rsidRDefault="000068A5" w:rsidP="000068A5">
      <w:pPr>
        <w:pStyle w:val="Code"/>
      </w:pPr>
      <w:r w:rsidRPr="000068A5">
        <w:t xml:space="preserve">    ELSE IF data.Contains("%STAFFLOGRT") THEN</w:t>
      </w:r>
    </w:p>
    <w:p w14:paraId="4C60035D" w14:textId="77777777" w:rsidR="000068A5" w:rsidRPr="000068A5" w:rsidRDefault="000068A5" w:rsidP="000068A5">
      <w:pPr>
        <w:pStyle w:val="Code"/>
      </w:pPr>
      <w:r w:rsidRPr="000068A5">
        <w:t xml:space="preserve">        dataArray = data.split("|")</w:t>
      </w:r>
    </w:p>
    <w:p w14:paraId="1A6DE559" w14:textId="77777777" w:rsidR="000068A5" w:rsidRPr="000068A5" w:rsidRDefault="000068A5" w:rsidP="000068A5">
      <w:pPr>
        <w:pStyle w:val="Code"/>
      </w:pPr>
      <w:r w:rsidRPr="000068A5">
        <w:t xml:space="preserve">        IF dataArray[1] == "~END" THEN</w:t>
      </w:r>
    </w:p>
    <w:p w14:paraId="050443A7" w14:textId="77777777" w:rsidR="000068A5" w:rsidRPr="000068A5" w:rsidRDefault="000068A5" w:rsidP="000068A5">
      <w:pPr>
        <w:pStyle w:val="Code"/>
      </w:pPr>
      <w:r w:rsidRPr="000068A5">
        <w:t xml:space="preserve">            StaffLogIn.dataRecived = true</w:t>
      </w:r>
    </w:p>
    <w:p w14:paraId="0FA4199D" w14:textId="77777777" w:rsidR="000068A5" w:rsidRPr="000068A5" w:rsidRDefault="000068A5" w:rsidP="000068A5">
      <w:pPr>
        <w:pStyle w:val="Code"/>
      </w:pPr>
      <w:r w:rsidRPr="000068A5">
        <w:t xml:space="preserve">            RETURN None</w:t>
      </w:r>
    </w:p>
    <w:p w14:paraId="25775B80" w14:textId="77777777" w:rsidR="000068A5" w:rsidRPr="000068A5" w:rsidRDefault="000068A5" w:rsidP="000068A5">
      <w:pPr>
        <w:pStyle w:val="Code"/>
      </w:pPr>
      <w:r w:rsidRPr="000068A5">
        <w:t xml:space="preserve">        ELSE THEN</w:t>
      </w:r>
    </w:p>
    <w:p w14:paraId="6EFE1191" w14:textId="157DB034" w:rsidR="000068A5" w:rsidRPr="000068A5" w:rsidRDefault="000068A5" w:rsidP="000068A5">
      <w:pPr>
        <w:pStyle w:val="Code"/>
      </w:pPr>
      <w:r>
        <w:t xml:space="preserve">            </w:t>
      </w:r>
      <w:r w:rsidRPr="000068A5">
        <w:t>StaffLogIn.staff.APPEND(NEW staffMember)</w:t>
      </w:r>
    </w:p>
    <w:p w14:paraId="23F4E03D" w14:textId="47CA36EA" w:rsidR="000068A5" w:rsidRPr="000068A5" w:rsidRDefault="000068A5" w:rsidP="000068A5">
      <w:pPr>
        <w:pStyle w:val="Code"/>
      </w:pPr>
      <w:r>
        <w:t xml:space="preserve">            </w:t>
      </w:r>
      <w:r w:rsidRPr="000068A5">
        <w:t>staffNo = LENGTH(StaffLogIn.staff) - 1</w:t>
      </w:r>
    </w:p>
    <w:p w14:paraId="044B41AE" w14:textId="77777777" w:rsidR="000068A5" w:rsidRPr="000068A5" w:rsidRDefault="000068A5" w:rsidP="000068A5">
      <w:pPr>
        <w:pStyle w:val="Code"/>
      </w:pPr>
      <w:r w:rsidRPr="000068A5">
        <w:t xml:space="preserve">            StaffLogIn.staff.id = INTEGER(dataArray[1])</w:t>
      </w:r>
    </w:p>
    <w:p w14:paraId="5623688E" w14:textId="77777777" w:rsidR="000068A5" w:rsidRPr="000068A5" w:rsidRDefault="000068A5" w:rsidP="000068A5">
      <w:pPr>
        <w:pStyle w:val="Code"/>
      </w:pPr>
      <w:r w:rsidRPr="000068A5">
        <w:t xml:space="preserve">            StaffLogIn.staff.firstName = STRING(dataArray[2])</w:t>
      </w:r>
    </w:p>
    <w:p w14:paraId="276F0034" w14:textId="77777777" w:rsidR="000068A5" w:rsidRPr="000068A5" w:rsidRDefault="000068A5" w:rsidP="000068A5">
      <w:pPr>
        <w:pStyle w:val="Code"/>
      </w:pPr>
      <w:r w:rsidRPr="000068A5">
        <w:t xml:space="preserve">            StaffLogIn.staff.lastName = STRING(dataArray[3])</w:t>
      </w:r>
    </w:p>
    <w:p w14:paraId="6867A4F4" w14:textId="5AD07C74" w:rsidR="000068A5" w:rsidRPr="000068A5" w:rsidRDefault="000068A5" w:rsidP="000068A5">
      <w:pPr>
        <w:pStyle w:val="Code"/>
      </w:pPr>
      <w:r>
        <w:t xml:space="preserve">            </w:t>
      </w:r>
      <w:r w:rsidRPr="000068A5">
        <w:t>StaffLogIn.staff.dob = DATETIME(dataArray[4])</w:t>
      </w:r>
    </w:p>
    <w:p w14:paraId="6B300B37" w14:textId="5CC00F7C" w:rsidR="000068A5" w:rsidRPr="000068A5" w:rsidRDefault="000068A5" w:rsidP="000068A5">
      <w:pPr>
        <w:pStyle w:val="Code"/>
      </w:pPr>
      <w:r>
        <w:t xml:space="preserve">            </w:t>
      </w:r>
      <w:r w:rsidRPr="000068A5">
        <w:t>StaffLogIn.staff.validDate = DATETIME(dataArray[5])</w:t>
      </w:r>
    </w:p>
    <w:p w14:paraId="2D2B305F" w14:textId="65DDF738" w:rsidR="000068A5" w:rsidRPr="000068A5" w:rsidRDefault="000068A5" w:rsidP="000068A5">
      <w:pPr>
        <w:pStyle w:val="Code"/>
      </w:pPr>
      <w:r>
        <w:t xml:space="preserve">            </w:t>
      </w:r>
      <w:r w:rsidRPr="000068A5">
        <w:t>StaffLogIn.staff.startDate = DATETIME(dataArray[6])</w:t>
      </w:r>
    </w:p>
    <w:p w14:paraId="6CEB7BDC" w14:textId="315ECC5A" w:rsidR="000068A5" w:rsidRPr="000068A5" w:rsidRDefault="000068A5" w:rsidP="000068A5">
      <w:pPr>
        <w:pStyle w:val="Code"/>
      </w:pPr>
      <w:r>
        <w:t xml:space="preserve">            </w:t>
      </w:r>
      <w:r w:rsidRPr="000068A5">
        <w:t>StaffLogIn.staff.permsLv = INTEGER(dataArray[7])</w:t>
      </w:r>
    </w:p>
    <w:p w14:paraId="20FB8E7A" w14:textId="77777777" w:rsidR="000068A5" w:rsidRPr="000068A5" w:rsidRDefault="000068A5" w:rsidP="000068A5">
      <w:pPr>
        <w:pStyle w:val="Code"/>
      </w:pPr>
      <w:r w:rsidRPr="000068A5">
        <w:t xml:space="preserve">        END IF</w:t>
      </w:r>
    </w:p>
    <w:p w14:paraId="6D9592FE" w14:textId="77777777" w:rsidR="000068A5" w:rsidRPr="000068A5" w:rsidRDefault="000068A5" w:rsidP="000068A5">
      <w:pPr>
        <w:pStyle w:val="Code"/>
      </w:pPr>
      <w:r w:rsidRPr="000068A5">
        <w:t xml:space="preserve">    ELSE IF data.Contains("%TRANSRT") THEN</w:t>
      </w:r>
    </w:p>
    <w:p w14:paraId="1E350EB7" w14:textId="77777777" w:rsidR="000068A5" w:rsidRPr="000068A5" w:rsidRDefault="000068A5" w:rsidP="000068A5">
      <w:pPr>
        <w:pStyle w:val="Code"/>
      </w:pPr>
      <w:r w:rsidRPr="000068A5">
        <w:t xml:space="preserve">        dataArray = data.split("|")</w:t>
      </w:r>
    </w:p>
    <w:p w14:paraId="74824071" w14:textId="77777777" w:rsidR="000068A5" w:rsidRPr="000068A5" w:rsidRDefault="000068A5" w:rsidP="000068A5">
      <w:pPr>
        <w:pStyle w:val="Code"/>
      </w:pPr>
      <w:r w:rsidRPr="000068A5">
        <w:t xml:space="preserve">        IF dataArray[1] == "~END" THEN</w:t>
      </w:r>
    </w:p>
    <w:p w14:paraId="43EF3792" w14:textId="77777777" w:rsidR="000068A5" w:rsidRPr="000068A5" w:rsidRDefault="000068A5" w:rsidP="000068A5">
      <w:pPr>
        <w:pStyle w:val="Code"/>
      </w:pPr>
      <w:r w:rsidRPr="000068A5">
        <w:t xml:space="preserve">            TransLookup.dataRecived = true</w:t>
      </w:r>
    </w:p>
    <w:p w14:paraId="4B33B414" w14:textId="77777777" w:rsidR="000068A5" w:rsidRPr="000068A5" w:rsidRDefault="000068A5" w:rsidP="000068A5">
      <w:pPr>
        <w:pStyle w:val="Code"/>
      </w:pPr>
      <w:r w:rsidRPr="000068A5">
        <w:t xml:space="preserve">            RETURN None</w:t>
      </w:r>
    </w:p>
    <w:p w14:paraId="19904D84" w14:textId="77777777" w:rsidR="000068A5" w:rsidRPr="000068A5" w:rsidRDefault="000068A5" w:rsidP="000068A5">
      <w:pPr>
        <w:pStyle w:val="Code"/>
      </w:pPr>
      <w:r w:rsidRPr="000068A5">
        <w:t xml:space="preserve">        ELSE THEN</w:t>
      </w:r>
    </w:p>
    <w:p w14:paraId="4FFA8A28" w14:textId="26CCCDF0" w:rsidR="000068A5" w:rsidRPr="000068A5" w:rsidRDefault="000068A5" w:rsidP="000068A5">
      <w:pPr>
        <w:pStyle w:val="Code"/>
      </w:pPr>
      <w:r>
        <w:t xml:space="preserve">            </w:t>
      </w:r>
      <w:r w:rsidRPr="000068A5">
        <w:t>FOR i IN RANGE 0 TO LENGTH(TransLookup.transactions) - 1</w:t>
      </w:r>
    </w:p>
    <w:p w14:paraId="59930C21" w14:textId="1765DDF2" w:rsidR="000068A5" w:rsidRPr="000068A5" w:rsidRDefault="000068A5" w:rsidP="000068A5">
      <w:pPr>
        <w:pStyle w:val="Code"/>
      </w:pPr>
      <w:r>
        <w:t xml:space="preserve">                </w:t>
      </w:r>
      <w:r w:rsidRPr="000068A5">
        <w:t>IF TransLookup.transactions[i].id == INTEGER dataArray[1] THEN</w:t>
      </w:r>
    </w:p>
    <w:p w14:paraId="79452188" w14:textId="0F1FAFDA" w:rsidR="000068A5" w:rsidRPr="000068A5" w:rsidRDefault="000068A5" w:rsidP="000068A5">
      <w:pPr>
        <w:pStyle w:val="Code"/>
      </w:pPr>
      <w:r>
        <w:t xml:space="preserve">                    </w:t>
      </w:r>
      <w:r w:rsidRPr="000068A5">
        <w:t>transNo = i</w:t>
      </w:r>
    </w:p>
    <w:p w14:paraId="6C244C8C" w14:textId="73F043C5" w:rsidR="000068A5" w:rsidRPr="000068A5" w:rsidRDefault="000068A5" w:rsidP="000068A5">
      <w:pPr>
        <w:pStyle w:val="Code"/>
      </w:pPr>
      <w:r>
        <w:t xml:space="preserve">                </w:t>
      </w:r>
      <w:r w:rsidRPr="000068A5">
        <w:t>ELSE THEN</w:t>
      </w:r>
    </w:p>
    <w:p w14:paraId="479997A9" w14:textId="673BA5B2" w:rsidR="000068A5" w:rsidRPr="000068A5" w:rsidRDefault="000068A5" w:rsidP="000068A5">
      <w:pPr>
        <w:pStyle w:val="Code"/>
      </w:pPr>
      <w:r>
        <w:t xml:space="preserve">                    </w:t>
      </w:r>
      <w:r w:rsidRPr="000068A5">
        <w:t>TransLookup.transactions.APPEND(NEW transaction)</w:t>
      </w:r>
    </w:p>
    <w:p w14:paraId="6A5C1186" w14:textId="2193C876" w:rsidR="000068A5" w:rsidRPr="000068A5" w:rsidRDefault="000068A5" w:rsidP="000068A5">
      <w:pPr>
        <w:pStyle w:val="Code"/>
      </w:pPr>
      <w:r>
        <w:t xml:space="preserve">                    </w:t>
      </w:r>
      <w:r w:rsidRPr="000068A5">
        <w:t>transNo = LENGTH(TransLookup.transactions) - 1</w:t>
      </w:r>
    </w:p>
    <w:p w14:paraId="6919276E" w14:textId="5802FC85" w:rsidR="000068A5" w:rsidRPr="000068A5" w:rsidRDefault="000068A5" w:rsidP="000068A5">
      <w:pPr>
        <w:pStyle w:val="Code"/>
      </w:pPr>
      <w:r>
        <w:t xml:space="preserve">                    </w:t>
      </w:r>
      <w:r w:rsidRPr="000068A5">
        <w:t>TransLookup.transactions[transNo].id = INTEGER(dataArray[1])</w:t>
      </w:r>
    </w:p>
    <w:p w14:paraId="050A9A6E" w14:textId="49038B79" w:rsidR="000068A5" w:rsidRPr="000068A5" w:rsidRDefault="000068A5" w:rsidP="000068A5">
      <w:pPr>
        <w:pStyle w:val="Code"/>
      </w:pPr>
      <w:r>
        <w:t xml:space="preserve">                    </w:t>
      </w:r>
      <w:r w:rsidRPr="000068A5">
        <w:t>TransLookup.transactions.date[transNo] = DATETIME(dataArray[2])</w:t>
      </w:r>
    </w:p>
    <w:p w14:paraId="02D31DEB" w14:textId="7B1AE99E" w:rsidR="000068A5" w:rsidRPr="000068A5" w:rsidRDefault="000068A5" w:rsidP="000068A5">
      <w:pPr>
        <w:pStyle w:val="Code"/>
      </w:pPr>
      <w:r>
        <w:t xml:space="preserve">                    </w:t>
      </w:r>
      <w:r w:rsidRPr="000068A5">
        <w:t>TransLookup.transactions[transNo].paymentType = INTEGER(dataArray[6])</w:t>
      </w:r>
    </w:p>
    <w:p w14:paraId="782F7D6F" w14:textId="7B74DFDA" w:rsidR="000068A5" w:rsidRPr="000068A5" w:rsidRDefault="000068A5" w:rsidP="000068A5">
      <w:pPr>
        <w:pStyle w:val="Code"/>
      </w:pPr>
      <w:r>
        <w:t xml:space="preserve">                    </w:t>
      </w:r>
      <w:r w:rsidRPr="000068A5">
        <w:t>TransLookup.transactions[transNo].transCost = FLOAT(dataArray[7])</w:t>
      </w:r>
    </w:p>
    <w:p w14:paraId="50EC0CF4" w14:textId="7CCC0AC1" w:rsidR="000068A5" w:rsidRPr="000068A5" w:rsidRDefault="000068A5" w:rsidP="000068A5">
      <w:pPr>
        <w:pStyle w:val="Code"/>
      </w:pPr>
      <w:r>
        <w:t xml:space="preserve">                    </w:t>
      </w:r>
      <w:r w:rsidRPr="000068A5">
        <w:t>TransLookup.transactions[transNo].serviceMemberId = INTEGER(dataArray[8])</w:t>
      </w:r>
    </w:p>
    <w:p w14:paraId="0AB9C057" w14:textId="761849EA" w:rsidR="000068A5" w:rsidRPr="000068A5" w:rsidRDefault="000068A5" w:rsidP="000068A5">
      <w:pPr>
        <w:pStyle w:val="Code"/>
      </w:pPr>
      <w:r>
        <w:t xml:space="preserve">                </w:t>
      </w:r>
      <w:r w:rsidRPr="000068A5">
        <w:t>TransLookup.transactions[transNo].itemsInTrans.APPEND(NEW TransItem)</w:t>
      </w:r>
    </w:p>
    <w:p w14:paraId="131478F7" w14:textId="13A06986" w:rsidR="000068A5" w:rsidRPr="000068A5" w:rsidRDefault="000068A5" w:rsidP="000068A5">
      <w:pPr>
        <w:pStyle w:val="Code"/>
      </w:pPr>
      <w:r>
        <w:t xml:space="preserve">                </w:t>
      </w:r>
      <w:r w:rsidRPr="000068A5">
        <w:t>transItemNo = LENGHT(TransLookup.transactions[transNo].itemsInTrans) - 1</w:t>
      </w:r>
    </w:p>
    <w:p w14:paraId="1371476B" w14:textId="4094F818" w:rsidR="000068A5" w:rsidRPr="000068A5" w:rsidRDefault="000068A5" w:rsidP="000068A5">
      <w:pPr>
        <w:pStyle w:val="Code"/>
      </w:pPr>
      <w:r>
        <w:t xml:space="preserve">                </w:t>
      </w:r>
      <w:r w:rsidRPr="000068A5">
        <w:t>TransLookup.transactions[transNo].itemsInTrans[transItemNo].itemId = INTEGER(dataArray[3])</w:t>
      </w:r>
    </w:p>
    <w:p w14:paraId="7BCD835F" w14:textId="1A488BE2" w:rsidR="000068A5" w:rsidRPr="000068A5" w:rsidRDefault="000068A5" w:rsidP="000068A5">
      <w:pPr>
        <w:pStyle w:val="Code"/>
      </w:pPr>
      <w:r>
        <w:t xml:space="preserve">                </w:t>
      </w:r>
      <w:r w:rsidRPr="000068A5">
        <w:t>TransLookup.transactions[transNo].itemsInTrans[transItemNo].quantity = INTEGER(dataArray[4])</w:t>
      </w:r>
    </w:p>
    <w:p w14:paraId="1635D9DC" w14:textId="1C71AA8C" w:rsidR="000068A5" w:rsidRPr="000068A5" w:rsidRDefault="000068A5" w:rsidP="000068A5">
      <w:pPr>
        <w:pStyle w:val="Code"/>
      </w:pPr>
      <w:r>
        <w:t xml:space="preserve">                </w:t>
      </w:r>
      <w:r w:rsidRPr="000068A5">
        <w:t>TransLookup.transactions[transNo].itemsInTrans[transItemNo].cost = FLOAT(dataArray[5])</w:t>
      </w:r>
    </w:p>
    <w:p w14:paraId="2AF39AA0" w14:textId="7367EA20" w:rsidR="000068A5" w:rsidRPr="000068A5" w:rsidRDefault="000068A5" w:rsidP="000068A5">
      <w:pPr>
        <w:pStyle w:val="Code"/>
      </w:pPr>
      <w:r>
        <w:t xml:space="preserve">            </w:t>
      </w:r>
      <w:r w:rsidRPr="000068A5">
        <w:t>NEXT i</w:t>
      </w:r>
    </w:p>
    <w:p w14:paraId="5E7FAD76" w14:textId="77777777" w:rsidR="000068A5" w:rsidRPr="000068A5" w:rsidRDefault="000068A5" w:rsidP="000068A5">
      <w:pPr>
        <w:pStyle w:val="Code"/>
      </w:pPr>
      <w:r w:rsidRPr="000068A5">
        <w:t xml:space="preserve">        END IF</w:t>
      </w:r>
    </w:p>
    <w:p w14:paraId="632E70B1" w14:textId="77777777" w:rsidR="000068A5" w:rsidRPr="000068A5" w:rsidRDefault="000068A5" w:rsidP="000068A5">
      <w:pPr>
        <w:pStyle w:val="Code"/>
      </w:pPr>
      <w:r w:rsidRPr="000068A5">
        <w:t xml:space="preserve">    ELSE THEN</w:t>
      </w:r>
    </w:p>
    <w:p w14:paraId="07A61490" w14:textId="77777777" w:rsidR="000068A5" w:rsidRPr="000068A5" w:rsidRDefault="000068A5" w:rsidP="000068A5">
      <w:pPr>
        <w:pStyle w:val="Code"/>
      </w:pPr>
      <w:r w:rsidRPr="000068A5">
        <w:t xml:space="preserve">        OUTPUT("Unknown Data recieved")</w:t>
      </w:r>
    </w:p>
    <w:p w14:paraId="096F9F20" w14:textId="77777777" w:rsidR="000068A5" w:rsidRPr="000068A5" w:rsidRDefault="000068A5" w:rsidP="000068A5">
      <w:pPr>
        <w:pStyle w:val="Code"/>
      </w:pPr>
      <w:r w:rsidRPr="000068A5">
        <w:t xml:space="preserve">    END IF</w:t>
      </w:r>
    </w:p>
    <w:p w14:paraId="1A3834B1" w14:textId="77777777" w:rsidR="000068A5" w:rsidRPr="000068A5" w:rsidRDefault="000068A5" w:rsidP="000068A5">
      <w:pPr>
        <w:pStyle w:val="Code"/>
      </w:pPr>
      <w:r w:rsidRPr="000068A5">
        <w:t>END PROCEDURE</w:t>
      </w:r>
    </w:p>
    <w:p w14:paraId="794A2843" w14:textId="77777777" w:rsidR="000068A5" w:rsidRPr="000068A5" w:rsidRDefault="000068A5" w:rsidP="000068A5">
      <w:pPr>
        <w:pStyle w:val="Code"/>
      </w:pPr>
    </w:p>
    <w:p w14:paraId="2CF79ADC" w14:textId="77777777" w:rsidR="000068A5" w:rsidRPr="000068A5" w:rsidRDefault="000068A5" w:rsidP="000068A5">
      <w:pPr>
        <w:pStyle w:val="Code"/>
      </w:pPr>
      <w:r w:rsidRPr="000068A5">
        <w:t>PROCEDURE Send(rawData)</w:t>
      </w:r>
    </w:p>
    <w:p w14:paraId="31FCC1F7" w14:textId="77777777" w:rsidR="000068A5" w:rsidRPr="000068A5" w:rsidRDefault="000068A5" w:rsidP="000068A5">
      <w:pPr>
        <w:pStyle w:val="Code"/>
      </w:pPr>
      <w:r w:rsidRPr="000068A5">
        <w:t xml:space="preserve">    IF socketReady = false THEN</w:t>
      </w:r>
    </w:p>
    <w:p w14:paraId="48A9E49E" w14:textId="77777777" w:rsidR="000068A5" w:rsidRPr="000068A5" w:rsidRDefault="000068A5" w:rsidP="000068A5">
      <w:pPr>
        <w:pStyle w:val="Code"/>
      </w:pPr>
      <w:r w:rsidRPr="000068A5">
        <w:t xml:space="preserve">        RETURN None</w:t>
      </w:r>
    </w:p>
    <w:p w14:paraId="38B44A9B" w14:textId="77777777" w:rsidR="000068A5" w:rsidRPr="000068A5" w:rsidRDefault="000068A5" w:rsidP="000068A5">
      <w:pPr>
        <w:pStyle w:val="Code"/>
      </w:pPr>
      <w:r w:rsidRPr="000068A5">
        <w:t xml:space="preserve">    END IF</w:t>
      </w:r>
    </w:p>
    <w:p w14:paraId="779EE18A" w14:textId="7F744BE1" w:rsidR="000068A5" w:rsidRPr="000068A5" w:rsidRDefault="000068A5" w:rsidP="000068A5">
      <w:pPr>
        <w:pStyle w:val="Code"/>
      </w:pPr>
      <w:r>
        <w:t xml:space="preserve">    </w:t>
      </w:r>
      <w:r w:rsidRPr="000068A5">
        <w:t>data = Encryption.Encrypt(rawData)</w:t>
      </w:r>
    </w:p>
    <w:p w14:paraId="253F650B" w14:textId="77777777" w:rsidR="000068A5" w:rsidRPr="000068A5" w:rsidRDefault="000068A5" w:rsidP="000068A5">
      <w:pPr>
        <w:pStyle w:val="Code"/>
      </w:pPr>
      <w:r w:rsidRPr="000068A5">
        <w:t xml:space="preserve">    writer.WriteLine(data)</w:t>
      </w:r>
    </w:p>
    <w:p w14:paraId="0C141EDB" w14:textId="77777777" w:rsidR="000068A5" w:rsidRPr="000068A5" w:rsidRDefault="000068A5" w:rsidP="000068A5">
      <w:pPr>
        <w:pStyle w:val="Code"/>
      </w:pPr>
      <w:r w:rsidRPr="000068A5">
        <w:t xml:space="preserve">    writer.Flush()</w:t>
      </w:r>
    </w:p>
    <w:p w14:paraId="7AF07273" w14:textId="77777777" w:rsidR="000068A5" w:rsidRPr="000068A5" w:rsidRDefault="000068A5" w:rsidP="000068A5">
      <w:pPr>
        <w:pStyle w:val="Code"/>
      </w:pPr>
      <w:r w:rsidRPr="000068A5">
        <w:t>END PROCEDURE</w:t>
      </w:r>
    </w:p>
    <w:p w14:paraId="75639D23" w14:textId="77777777" w:rsidR="000068A5" w:rsidRPr="000068A5" w:rsidRDefault="000068A5" w:rsidP="000068A5">
      <w:pPr>
        <w:pStyle w:val="Code"/>
      </w:pPr>
    </w:p>
    <w:p w14:paraId="09902F32" w14:textId="77777777" w:rsidR="000068A5" w:rsidRPr="000068A5" w:rsidRDefault="000068A5" w:rsidP="000068A5">
      <w:pPr>
        <w:pStyle w:val="Code"/>
      </w:pPr>
      <w:r w:rsidRPr="000068A5">
        <w:t>PROCEDURE CloseSocket()</w:t>
      </w:r>
    </w:p>
    <w:p w14:paraId="7B6F3ECB" w14:textId="77777777" w:rsidR="000068A5" w:rsidRPr="000068A5" w:rsidRDefault="000068A5" w:rsidP="000068A5">
      <w:pPr>
        <w:pStyle w:val="Code"/>
      </w:pPr>
      <w:r w:rsidRPr="000068A5">
        <w:t xml:space="preserve">    IF socketReady == false THEN</w:t>
      </w:r>
    </w:p>
    <w:p w14:paraId="75C8E356" w14:textId="77777777" w:rsidR="000068A5" w:rsidRPr="000068A5" w:rsidRDefault="000068A5" w:rsidP="000068A5">
      <w:pPr>
        <w:pStyle w:val="Code"/>
      </w:pPr>
      <w:r w:rsidRPr="000068A5">
        <w:t xml:space="preserve">        RETURN None</w:t>
      </w:r>
    </w:p>
    <w:p w14:paraId="36C6422B" w14:textId="77777777" w:rsidR="000068A5" w:rsidRPr="000068A5" w:rsidRDefault="000068A5" w:rsidP="000068A5">
      <w:pPr>
        <w:pStyle w:val="Code"/>
      </w:pPr>
      <w:r w:rsidRPr="000068A5">
        <w:t xml:space="preserve">    END IF</w:t>
      </w:r>
    </w:p>
    <w:p w14:paraId="6EE5430F" w14:textId="77777777" w:rsidR="000068A5" w:rsidRPr="000068A5" w:rsidRDefault="000068A5" w:rsidP="000068A5">
      <w:pPr>
        <w:pStyle w:val="Code"/>
      </w:pPr>
      <w:r w:rsidRPr="000068A5">
        <w:t xml:space="preserve">    writer.Close()</w:t>
      </w:r>
    </w:p>
    <w:p w14:paraId="6C4A95AD" w14:textId="77777777" w:rsidR="000068A5" w:rsidRPr="000068A5" w:rsidRDefault="000068A5" w:rsidP="000068A5">
      <w:pPr>
        <w:pStyle w:val="Code"/>
      </w:pPr>
      <w:r w:rsidRPr="000068A5">
        <w:t xml:space="preserve">    reader.Close()</w:t>
      </w:r>
    </w:p>
    <w:p w14:paraId="045CF82D" w14:textId="77777777" w:rsidR="000068A5" w:rsidRPr="000068A5" w:rsidRDefault="000068A5" w:rsidP="000068A5">
      <w:pPr>
        <w:pStyle w:val="Code"/>
      </w:pPr>
      <w:r w:rsidRPr="000068A5">
        <w:t xml:space="preserve">    socket.Close()</w:t>
      </w:r>
    </w:p>
    <w:p w14:paraId="7DA9803B" w14:textId="77777777" w:rsidR="000068A5" w:rsidRPr="000068A5" w:rsidRDefault="000068A5" w:rsidP="000068A5">
      <w:pPr>
        <w:pStyle w:val="Code"/>
      </w:pPr>
      <w:r w:rsidRPr="000068A5">
        <w:t xml:space="preserve">    socketReady = false</w:t>
      </w:r>
    </w:p>
    <w:p w14:paraId="6AA945E0" w14:textId="77777777" w:rsidR="000068A5" w:rsidRPr="000068A5" w:rsidRDefault="000068A5" w:rsidP="000068A5">
      <w:pPr>
        <w:pStyle w:val="Code"/>
      </w:pPr>
      <w:r w:rsidRPr="000068A5">
        <w:t>END PROCEDURE</w:t>
      </w:r>
    </w:p>
    <w:p w14:paraId="4A033AF9" w14:textId="7BD6A866" w:rsidR="00D1248E" w:rsidRDefault="00D1248E" w:rsidP="00D1248E">
      <w:pPr>
        <w:pStyle w:val="Heading4"/>
      </w:pPr>
      <w:r>
        <w:t>Flow Diagram</w:t>
      </w:r>
    </w:p>
    <w:p w14:paraId="750758F9" w14:textId="77777777" w:rsidR="00CD1718" w:rsidRPr="00CD1718" w:rsidRDefault="00CD1718" w:rsidP="00CD1718"/>
    <w:p w14:paraId="69F18185" w14:textId="35ED357B" w:rsidR="00CD1718" w:rsidRDefault="00CD1718" w:rsidP="00CD1718">
      <w:pPr>
        <w:pStyle w:val="Heading4"/>
      </w:pPr>
      <w:bookmarkStart w:id="54" w:name="_Class_Diagram"/>
      <w:bookmarkEnd w:id="54"/>
      <w:r>
        <w:t>Class Diagram</w:t>
      </w:r>
    </w:p>
    <w:tbl>
      <w:tblPr>
        <w:tblStyle w:val="TableGrid"/>
        <w:tblW w:w="0" w:type="auto"/>
        <w:tblLook w:val="04A0" w:firstRow="1" w:lastRow="0" w:firstColumn="1" w:lastColumn="0" w:noHBand="0" w:noVBand="1"/>
      </w:tblPr>
      <w:tblGrid>
        <w:gridCol w:w="11102"/>
      </w:tblGrid>
      <w:tr w:rsidR="00CD1718" w14:paraId="44EF6BAB" w14:textId="77777777" w:rsidTr="00CD1718">
        <w:tc>
          <w:tcPr>
            <w:tcW w:w="11102" w:type="dxa"/>
          </w:tcPr>
          <w:p w14:paraId="476691AD" w14:textId="2B3CF27E" w:rsidR="00CD1718" w:rsidRDefault="00CD1718" w:rsidP="00CD1718">
            <w:r>
              <w:t>Client.cs</w:t>
            </w:r>
          </w:p>
        </w:tc>
      </w:tr>
      <w:tr w:rsidR="00CD1718" w14:paraId="67210FC2" w14:textId="77777777" w:rsidTr="00CD1718">
        <w:tc>
          <w:tcPr>
            <w:tcW w:w="11102" w:type="dxa"/>
          </w:tcPr>
          <w:p w14:paraId="2054DD9D" w14:textId="7820A180" w:rsidR="00CD1718" w:rsidRDefault="00CD1718" w:rsidP="00CD1718">
            <w:r>
              <w:t xml:space="preserve">clientName : </w:t>
            </w:r>
            <w:r w:rsidR="00BB5534">
              <w:t>S</w:t>
            </w:r>
            <w:r>
              <w:t>tring</w:t>
            </w:r>
          </w:p>
          <w:p w14:paraId="04FDE4F3" w14:textId="3F4BC72A" w:rsidR="00CD1718" w:rsidRDefault="00CD1718" w:rsidP="00CD1718">
            <w:r>
              <w:t>socketReady : Boolean</w:t>
            </w:r>
          </w:p>
          <w:p w14:paraId="208B35ED" w14:textId="77777777" w:rsidR="00CD1718" w:rsidRDefault="00CD1718" w:rsidP="00CD1718">
            <w:r>
              <w:t>socket : TcpClient</w:t>
            </w:r>
          </w:p>
          <w:p w14:paraId="32EB88B0" w14:textId="77777777" w:rsidR="00CD1718" w:rsidRDefault="00CD1718" w:rsidP="00CD1718">
            <w:r>
              <w:t>writer : StreamWriter</w:t>
            </w:r>
          </w:p>
          <w:p w14:paraId="30026673" w14:textId="1740F23E" w:rsidR="00CD1718" w:rsidRDefault="00CD1718" w:rsidP="00CD1718">
            <w:r>
              <w:t>reader : StreamReader</w:t>
            </w:r>
          </w:p>
        </w:tc>
      </w:tr>
      <w:tr w:rsidR="00CD1718" w14:paraId="48238CE7" w14:textId="77777777" w:rsidTr="00CD1718">
        <w:tc>
          <w:tcPr>
            <w:tcW w:w="11102" w:type="dxa"/>
          </w:tcPr>
          <w:p w14:paraId="1A2D4AC6" w14:textId="77777777" w:rsidR="00CD1718" w:rsidRDefault="00CD1718" w:rsidP="00CD1718">
            <w:r>
              <w:t>ConnectToServer()</w:t>
            </w:r>
          </w:p>
          <w:p w14:paraId="54A57A90" w14:textId="77777777" w:rsidR="00CD1718" w:rsidRDefault="00CD1718" w:rsidP="00CD1718">
            <w:r>
              <w:t>Start()</w:t>
            </w:r>
          </w:p>
          <w:p w14:paraId="31F1A73A" w14:textId="77777777" w:rsidR="00CD1718" w:rsidRDefault="00CD1718" w:rsidP="00CD1718">
            <w:r>
              <w:t>Update()</w:t>
            </w:r>
          </w:p>
          <w:p w14:paraId="2D46B933" w14:textId="77777777" w:rsidR="00CD1718" w:rsidRDefault="00CD1718" w:rsidP="00CD1718">
            <w:r>
              <w:t>OnIncommingData(string)</w:t>
            </w:r>
          </w:p>
          <w:p w14:paraId="14863337" w14:textId="77777777" w:rsidR="00CD1718" w:rsidRDefault="00CD1718" w:rsidP="00CD1718">
            <w:r>
              <w:t>Send(string)</w:t>
            </w:r>
          </w:p>
          <w:p w14:paraId="7A667857" w14:textId="43948182" w:rsidR="00CD1718" w:rsidRDefault="00CD1718" w:rsidP="00CD1718">
            <w:r>
              <w:t>CloseSocket()</w:t>
            </w:r>
          </w:p>
        </w:tc>
      </w:tr>
    </w:tbl>
    <w:p w14:paraId="68296E3F" w14:textId="388A17C0" w:rsidR="00CD1718" w:rsidRDefault="00CD1718" w:rsidP="00CD1718"/>
    <w:p w14:paraId="24BDF220" w14:textId="5D278082" w:rsidR="00BB5534" w:rsidRDefault="00BB5534" w:rsidP="00BB5534">
      <w:pPr>
        <w:pStyle w:val="Heading4"/>
      </w:pPr>
      <w:bookmarkStart w:id="55" w:name="_Variable_Justification_1"/>
      <w:bookmarkEnd w:id="55"/>
      <w:r>
        <w:t>Variable Justification</w:t>
      </w:r>
    </w:p>
    <w:tbl>
      <w:tblPr>
        <w:tblStyle w:val="TableGrid"/>
        <w:tblW w:w="0" w:type="auto"/>
        <w:tblLook w:val="04A0" w:firstRow="1" w:lastRow="0" w:firstColumn="1" w:lastColumn="0" w:noHBand="0" w:noVBand="1"/>
      </w:tblPr>
      <w:tblGrid>
        <w:gridCol w:w="3700"/>
        <w:gridCol w:w="3701"/>
        <w:gridCol w:w="3701"/>
      </w:tblGrid>
      <w:tr w:rsidR="00BB5534" w14:paraId="678A8DB4" w14:textId="77777777" w:rsidTr="00BB5534">
        <w:tc>
          <w:tcPr>
            <w:tcW w:w="3700" w:type="dxa"/>
          </w:tcPr>
          <w:p w14:paraId="1F54F3BF" w14:textId="1919B729" w:rsidR="00BB5534" w:rsidRDefault="00BB5534" w:rsidP="00BB5534">
            <w:r>
              <w:t>Variable</w:t>
            </w:r>
          </w:p>
        </w:tc>
        <w:tc>
          <w:tcPr>
            <w:tcW w:w="3701" w:type="dxa"/>
          </w:tcPr>
          <w:p w14:paraId="191798F7" w14:textId="72FDDD35" w:rsidR="00BB5534" w:rsidRDefault="00BB5534" w:rsidP="00BB5534">
            <w:r>
              <w:t>Data Type</w:t>
            </w:r>
          </w:p>
        </w:tc>
        <w:tc>
          <w:tcPr>
            <w:tcW w:w="3701" w:type="dxa"/>
          </w:tcPr>
          <w:p w14:paraId="39540682" w14:textId="255AA817" w:rsidR="00BB5534" w:rsidRDefault="00BB5534" w:rsidP="00BB5534">
            <w:r>
              <w:t>Purpose/Justification</w:t>
            </w:r>
          </w:p>
        </w:tc>
      </w:tr>
      <w:tr w:rsidR="00BB5534" w14:paraId="12FC9CFA" w14:textId="77777777" w:rsidTr="00BB5534">
        <w:tc>
          <w:tcPr>
            <w:tcW w:w="3700" w:type="dxa"/>
          </w:tcPr>
          <w:p w14:paraId="496B227C" w14:textId="461DBD7E" w:rsidR="00BB5534" w:rsidRDefault="001070C1" w:rsidP="00BB5534">
            <w:r>
              <w:t>clientName</w:t>
            </w:r>
          </w:p>
        </w:tc>
        <w:tc>
          <w:tcPr>
            <w:tcW w:w="3701" w:type="dxa"/>
          </w:tcPr>
          <w:p w14:paraId="2E16BEB2" w14:textId="556BD758" w:rsidR="00BB5534" w:rsidRDefault="001070C1" w:rsidP="00BB5534">
            <w:r>
              <w:t>String</w:t>
            </w:r>
          </w:p>
        </w:tc>
        <w:tc>
          <w:tcPr>
            <w:tcW w:w="3701" w:type="dxa"/>
          </w:tcPr>
          <w:p w14:paraId="399E8FBA" w14:textId="6D3AC121" w:rsidR="00BB5534" w:rsidRDefault="001070C1" w:rsidP="00BB5534">
            <w:r>
              <w:t xml:space="preserve">This is to make sure that the server can easily determine between different clients. This will remain constant. </w:t>
            </w:r>
          </w:p>
        </w:tc>
      </w:tr>
      <w:tr w:rsidR="001070C1" w14:paraId="7533284B" w14:textId="77777777" w:rsidTr="00BB5534">
        <w:tc>
          <w:tcPr>
            <w:tcW w:w="3700" w:type="dxa"/>
          </w:tcPr>
          <w:p w14:paraId="7555ABEA" w14:textId="6884AB1E" w:rsidR="001070C1" w:rsidRDefault="001070C1" w:rsidP="00BB5534">
            <w:r>
              <w:t>socketReady</w:t>
            </w:r>
          </w:p>
        </w:tc>
        <w:tc>
          <w:tcPr>
            <w:tcW w:w="3701" w:type="dxa"/>
          </w:tcPr>
          <w:p w14:paraId="72B12498" w14:textId="235269D5" w:rsidR="001070C1" w:rsidRDefault="001070C1" w:rsidP="00BB5534">
            <w:r>
              <w:t>Boolean</w:t>
            </w:r>
          </w:p>
        </w:tc>
        <w:tc>
          <w:tcPr>
            <w:tcW w:w="3701" w:type="dxa"/>
          </w:tcPr>
          <w:p w14:paraId="10D5CD56" w14:textId="3A01A08E" w:rsidR="001070C1" w:rsidRDefault="001070C1" w:rsidP="00BB5534">
            <w:r>
              <w:t xml:space="preserve">This is to keep track if the client has connected to the server or not. </w:t>
            </w:r>
          </w:p>
        </w:tc>
      </w:tr>
      <w:tr w:rsidR="001070C1" w14:paraId="436274ED" w14:textId="77777777" w:rsidTr="00BB5534">
        <w:tc>
          <w:tcPr>
            <w:tcW w:w="3700" w:type="dxa"/>
          </w:tcPr>
          <w:p w14:paraId="2CAE12E8" w14:textId="6CAC73EF" w:rsidR="001070C1" w:rsidRDefault="001070C1" w:rsidP="00BB5534">
            <w:r>
              <w:t>socket</w:t>
            </w:r>
          </w:p>
        </w:tc>
        <w:tc>
          <w:tcPr>
            <w:tcW w:w="3701" w:type="dxa"/>
          </w:tcPr>
          <w:p w14:paraId="2D181730" w14:textId="0D3CB13C" w:rsidR="001070C1" w:rsidRDefault="001070C1" w:rsidP="00BB5534">
            <w:r>
              <w:t>TcpClient</w:t>
            </w:r>
          </w:p>
        </w:tc>
        <w:tc>
          <w:tcPr>
            <w:tcW w:w="3701" w:type="dxa"/>
          </w:tcPr>
          <w:p w14:paraId="103E5C2A" w14:textId="7B7D33DE" w:rsidR="001070C1" w:rsidRDefault="001070C1" w:rsidP="00BB5534">
            <w:r>
              <w:t xml:space="preserve">This is to keep track of the IP and the port that the client is connected to. </w:t>
            </w:r>
          </w:p>
        </w:tc>
      </w:tr>
      <w:tr w:rsidR="001070C1" w14:paraId="43C2D4FC" w14:textId="77777777" w:rsidTr="00BB5534">
        <w:tc>
          <w:tcPr>
            <w:tcW w:w="3700" w:type="dxa"/>
          </w:tcPr>
          <w:p w14:paraId="1B8A12C7" w14:textId="75558863" w:rsidR="001070C1" w:rsidRDefault="001070C1" w:rsidP="00BB5534">
            <w:r>
              <w:t>writer</w:t>
            </w:r>
          </w:p>
        </w:tc>
        <w:tc>
          <w:tcPr>
            <w:tcW w:w="3701" w:type="dxa"/>
          </w:tcPr>
          <w:p w14:paraId="1AFF2B92" w14:textId="55110370" w:rsidR="001070C1" w:rsidRDefault="001070C1" w:rsidP="00BB5534">
            <w:r>
              <w:t>StreamWriter</w:t>
            </w:r>
          </w:p>
        </w:tc>
        <w:tc>
          <w:tcPr>
            <w:tcW w:w="3701" w:type="dxa"/>
          </w:tcPr>
          <w:p w14:paraId="4A373A42" w14:textId="3A81CF9C" w:rsidR="001070C1" w:rsidRDefault="001070C1" w:rsidP="00BB5534">
            <w:r>
              <w:t xml:space="preserve">This is to make sure that the client can send messages to the server. </w:t>
            </w:r>
          </w:p>
        </w:tc>
      </w:tr>
      <w:tr w:rsidR="001070C1" w14:paraId="431259AD" w14:textId="77777777" w:rsidTr="00BB5534">
        <w:tc>
          <w:tcPr>
            <w:tcW w:w="3700" w:type="dxa"/>
          </w:tcPr>
          <w:p w14:paraId="641367B6" w14:textId="107C6D75" w:rsidR="001070C1" w:rsidRDefault="001070C1" w:rsidP="00BB5534">
            <w:r>
              <w:t>reader</w:t>
            </w:r>
          </w:p>
        </w:tc>
        <w:tc>
          <w:tcPr>
            <w:tcW w:w="3701" w:type="dxa"/>
          </w:tcPr>
          <w:p w14:paraId="577E8F73" w14:textId="395A5914" w:rsidR="001070C1" w:rsidRDefault="001070C1" w:rsidP="00BB5534">
            <w:r>
              <w:t>StreamReader</w:t>
            </w:r>
          </w:p>
        </w:tc>
        <w:tc>
          <w:tcPr>
            <w:tcW w:w="3701" w:type="dxa"/>
          </w:tcPr>
          <w:p w14:paraId="2D5222EB" w14:textId="0CE5650B" w:rsidR="001070C1" w:rsidRDefault="001070C1" w:rsidP="00BB5534">
            <w:r>
              <w:t xml:space="preserve">This is to make sure that the client can receive messages from the server. </w:t>
            </w:r>
          </w:p>
        </w:tc>
      </w:tr>
    </w:tbl>
    <w:p w14:paraId="4F79E21A" w14:textId="77777777" w:rsidR="00BB5534" w:rsidRPr="00BB5534" w:rsidRDefault="00BB5534" w:rsidP="00BB5534"/>
    <w:p w14:paraId="24476C5F" w14:textId="002CABD0" w:rsidR="00F565E4" w:rsidRDefault="00F565E4" w:rsidP="00F565E4">
      <w:pPr>
        <w:pStyle w:val="Heading3"/>
      </w:pPr>
      <w:bookmarkStart w:id="56" w:name="_Encryption.cs"/>
      <w:bookmarkEnd w:id="56"/>
      <w:r>
        <w:t>Encryption.cs</w:t>
      </w:r>
    </w:p>
    <w:p w14:paraId="434F5D0A" w14:textId="4CC7F545" w:rsidR="00F565E4" w:rsidRDefault="00F565E4" w:rsidP="00F565E4">
      <w:pPr>
        <w:pStyle w:val="Heading4"/>
      </w:pPr>
      <w:bookmarkStart w:id="57" w:name="_Modules_and_processes_2"/>
      <w:bookmarkEnd w:id="57"/>
      <w:r>
        <w:t>Modules and processes</w:t>
      </w:r>
    </w:p>
    <w:p w14:paraId="2E194670" w14:textId="3203E8A8" w:rsidR="00F565E4" w:rsidRDefault="00F565E4" w:rsidP="00F565E4">
      <w:r>
        <w:t xml:space="preserve">This script allows data to be encrypted before being sent over a network or stored. This ensures data security, and that people cannot access the data that is being sent, even if they intercept it. </w:t>
      </w:r>
    </w:p>
    <w:p w14:paraId="19CE3E40" w14:textId="5B0141E8" w:rsidR="00F565E4" w:rsidRDefault="00F565E4" w:rsidP="00F565E4">
      <w:r>
        <w:t xml:space="preserve">This script will be found on both the server and the client and will have a standard key algorithm, which will make a new key every day which will be unique. As this algorithm will be built into the script, there is no need to send un-secure data to tell one side what their key is. </w:t>
      </w:r>
    </w:p>
    <w:p w14:paraId="6748054D" w14:textId="5A4A490E" w:rsidR="00F565E4" w:rsidRDefault="00F565E4" w:rsidP="00F565E4">
      <w:r>
        <w:t xml:space="preserve">The alphabet that will be used will be the </w:t>
      </w:r>
      <w:r w:rsidR="00E8071C">
        <w:t>ASCII</w:t>
      </w:r>
      <w:r>
        <w:t xml:space="preserve"> </w:t>
      </w:r>
      <w:r w:rsidR="00E8071C">
        <w:t xml:space="preserve">printable </w:t>
      </w:r>
      <w:r>
        <w:t xml:space="preserve">character set, this ensures that there are plenty of characters that can be used for the encryption. </w:t>
      </w:r>
      <w:r w:rsidR="00092DF1">
        <w:t>There are limitations to just using the ASCII character set, for example</w:t>
      </w:r>
      <w:r w:rsidR="003D0BD3">
        <w:t>,</w:t>
      </w:r>
      <w:r w:rsidR="00092DF1">
        <w:t xml:space="preserve"> there isn’t then the </w:t>
      </w:r>
      <w:r w:rsidR="00092DF1">
        <w:lastRenderedPageBreak/>
        <w:t xml:space="preserve">possibility of having accented characters, meaning that this software can only support a selected variety of languages. It could be a future development to include the Unicode character set instead. </w:t>
      </w:r>
    </w:p>
    <w:p w14:paraId="0EE8DA9F" w14:textId="0BC481EC" w:rsidR="007661F2" w:rsidRDefault="007661F2" w:rsidP="00F565E4">
      <w:r>
        <w:t xml:space="preserve">I will be using a </w:t>
      </w:r>
      <w:r w:rsidR="00BB5534">
        <w:t>Vigenère</w:t>
      </w:r>
      <w:r>
        <w:t xml:space="preserve"> Cipher, as this cypher is very secure. It uses index positions to be able to encrypt and decrypt the data. This is the most common way to achieve this encryption type. </w:t>
      </w:r>
    </w:p>
    <w:p w14:paraId="62D28F5E" w14:textId="6632602D" w:rsidR="007661F2" w:rsidRDefault="007661F2" w:rsidP="00F565E4">
      <w:r>
        <w:t xml:space="preserve">You iterate through the ‘plain text’ (the input) and the key at the same time. Taking their index position in the alphabet, adding them together and finding the character at that index. This is your encrypted character. You do this for the </w:t>
      </w:r>
      <w:r w:rsidR="00E8071C">
        <w:t xml:space="preserve">whole of the plain text, if you reach the end of your key, this goes back to the beginning. </w:t>
      </w:r>
    </w:p>
    <w:p w14:paraId="35A09D94" w14:textId="4ECAFF6A" w:rsidR="00E8071C" w:rsidRDefault="00E8071C" w:rsidP="00F565E4">
      <w:r>
        <w:t xml:space="preserve">To decode you do the opposite of this. </w:t>
      </w:r>
      <w:r w:rsidR="00BB5534" w:rsidRPr="00BB5534">
        <w:t>You iterate through the c</w:t>
      </w:r>
      <w:r w:rsidR="00BB5534">
        <w:t>ypher text and the key at the same time, taking their index position in the alphabet, subtracting them this time and finding the character at that index.</w:t>
      </w:r>
    </w:p>
    <w:p w14:paraId="5CB573F3" w14:textId="5E0CCAE0" w:rsidR="00BB5534" w:rsidRDefault="00BB5534" w:rsidP="00F565E4">
      <w:r>
        <w:t>The key for the encryption is based o</w:t>
      </w:r>
      <w:r w:rsidR="003D0BD3">
        <w:t>n</w:t>
      </w:r>
      <w:r>
        <w:t xml:space="preserve"> the day. This is done by using the date followed by the day of the year, encrypted by itself. This ensures that it is secure, and no one can guess the encryption key. </w:t>
      </w:r>
    </w:p>
    <w:p w14:paraId="5EEF9B0A" w14:textId="60F76682" w:rsidR="00BB5534" w:rsidRPr="00BB5534" w:rsidRDefault="00BB5534" w:rsidP="00F565E4">
      <w:r>
        <w:t>I used the website dCode</w:t>
      </w:r>
      <w:r>
        <w:rPr>
          <w:vertAlign w:val="superscript"/>
        </w:rPr>
        <w:t xml:space="preserve">[20] </w:t>
      </w:r>
      <w:r>
        <w:t>for my research on how to implement this form of c</w:t>
      </w:r>
      <w:r w:rsidR="003D0BD3">
        <w:t>y</w:t>
      </w:r>
      <w:r>
        <w:t xml:space="preserve">pher. </w:t>
      </w:r>
    </w:p>
    <w:p w14:paraId="187BC0A3" w14:textId="301F774D" w:rsidR="00BB5534" w:rsidRDefault="00BB5534" w:rsidP="00BB5534">
      <w:pPr>
        <w:pStyle w:val="Heading4"/>
      </w:pPr>
      <w:bookmarkStart w:id="58" w:name="_Pseudocode_2"/>
      <w:bookmarkEnd w:id="58"/>
      <w:r>
        <w:t>Pseudocode</w:t>
      </w:r>
    </w:p>
    <w:p w14:paraId="42309B71" w14:textId="0E247B32" w:rsidR="00092DF1" w:rsidRPr="00092DF1" w:rsidRDefault="00092DF1" w:rsidP="00092DF1">
      <w:r>
        <w:t>In this class</w:t>
      </w:r>
      <w:r w:rsidR="003D0BD3">
        <w:t>,</w:t>
      </w:r>
      <w:r>
        <w:t xml:space="preserve"> I have created a list variable for the alphabet we are using. I have written this out manually because this means that we have direct control over the different characters that can be used in our encryption. There is currently no way in C# to return a list of all printable ASCII characters that is more efficient than writing it out manually. </w:t>
      </w:r>
    </w:p>
    <w:p w14:paraId="37F3C4E7" w14:textId="77777777" w:rsidR="008F4CB5" w:rsidRPr="008F4CB5" w:rsidRDefault="008F4CB5" w:rsidP="008F4CB5">
      <w:pPr>
        <w:pStyle w:val="Code"/>
      </w:pPr>
      <w:bookmarkStart w:id="59" w:name="_Class_Diagram_1"/>
      <w:bookmarkEnd w:id="59"/>
      <w:r w:rsidRPr="008F4CB5">
        <w:t>CLASS Encryption</w:t>
      </w:r>
    </w:p>
    <w:p w14:paraId="1DD59BCD" w14:textId="614F7AEE" w:rsidR="008F4CB5" w:rsidRPr="008F4CB5" w:rsidRDefault="008F4CB5" w:rsidP="008F4CB5">
      <w:pPr>
        <w:pStyle w:val="Code"/>
      </w:pPr>
      <w:r>
        <w:t xml:space="preserve">    </w:t>
      </w:r>
      <w:r w:rsidRPr="008F4CB5">
        <w:t>currentDate = DateTime.minValue</w:t>
      </w:r>
    </w:p>
    <w:p w14:paraId="26C6D5B3" w14:textId="4B614748" w:rsidR="008F4CB5" w:rsidRPr="008F4CB5" w:rsidRDefault="008F4CB5" w:rsidP="008F4CB5">
      <w:pPr>
        <w:pStyle w:val="Code"/>
      </w:pPr>
      <w:r>
        <w:t xml:space="preserve">    </w:t>
      </w:r>
      <w:r w:rsidRPr="008F4CB5">
        <w:t>key = ""</w:t>
      </w:r>
    </w:p>
    <w:p w14:paraId="3500FFC8" w14:textId="6D400FE5" w:rsidR="008F4CB5" w:rsidRPr="008F4CB5" w:rsidRDefault="008F4CB5" w:rsidP="008F4CB5">
      <w:pPr>
        <w:pStyle w:val="Code"/>
      </w:pPr>
      <w:r>
        <w:t xml:space="preserve">    </w:t>
      </w:r>
      <w:r w:rsidRPr="008F4CB5">
        <w:t>alphabet = ('a', 'b', 'c', 'd', 'e', 'f', 'g', 'h', 'i', 'j', 'k', 'l', 'm', 'n', 'o', 'p', 'q', 'r', 's', 't', 'u', 'v', 'w', 'x', 'y', 'z', 'A', 'B', 'C', 'D', 'E', 'F', 'G', 'H', 'I', 'J', 'K', 'L', 'M', 'N', 'O', 'P', 'Q', 'R', 'S', 'T', 'U', 'V', 'W', 'X', 'Y', 'Z', '1', '2', '3', '4', '5', '6', '7', '8', '9', '0', '!', '"', '£', '$', '%', '^', '&amp;', '*', '(', ')', '_', '-', '+', '=', '¬', '`', '|', ',', '&lt;', '.', '&gt;', '/', '?', ';', ':', '[', ']', '{', '}', '@', '#', '~')</w:t>
      </w:r>
    </w:p>
    <w:p w14:paraId="026167A3" w14:textId="77777777" w:rsidR="008F4CB5" w:rsidRPr="008F4CB5" w:rsidRDefault="008F4CB5" w:rsidP="008F4CB5">
      <w:pPr>
        <w:pStyle w:val="Code"/>
      </w:pPr>
    </w:p>
    <w:p w14:paraId="6DD192BB" w14:textId="4266C2D2" w:rsidR="008F4CB5" w:rsidRPr="008F4CB5" w:rsidRDefault="008F4CB5" w:rsidP="008F4CB5">
      <w:pPr>
        <w:pStyle w:val="Code"/>
      </w:pPr>
      <w:r>
        <w:t xml:space="preserve">    </w:t>
      </w:r>
      <w:r w:rsidRPr="008F4CB5">
        <w:t>PROCEDURE Update()</w:t>
      </w:r>
    </w:p>
    <w:p w14:paraId="1BF70AD2" w14:textId="172E58D6" w:rsidR="008F4CB5" w:rsidRPr="008F4CB5" w:rsidRDefault="008F4CB5" w:rsidP="008F4CB5">
      <w:pPr>
        <w:pStyle w:val="Code"/>
      </w:pPr>
      <w:r>
        <w:t xml:space="preserve">        </w:t>
      </w:r>
      <w:r w:rsidRPr="008F4CB5">
        <w:t>IF currentDate != DateTime.Now THEN</w:t>
      </w:r>
    </w:p>
    <w:p w14:paraId="6F66E0A5" w14:textId="03F79E29" w:rsidR="008F4CB5" w:rsidRPr="008F4CB5" w:rsidRDefault="008F4CB5" w:rsidP="008F4CB5">
      <w:pPr>
        <w:pStyle w:val="Code"/>
      </w:pPr>
      <w:r>
        <w:t xml:space="preserve">            </w:t>
      </w:r>
      <w:r w:rsidRPr="008F4CB5">
        <w:t>currentDate = DateTime.Now</w:t>
      </w:r>
    </w:p>
    <w:p w14:paraId="58C50949" w14:textId="038D9A1A" w:rsidR="008F4CB5" w:rsidRPr="008F4CB5" w:rsidRDefault="008F4CB5" w:rsidP="008F4CB5">
      <w:pPr>
        <w:pStyle w:val="Code"/>
      </w:pPr>
      <w:r>
        <w:t xml:space="preserve">            </w:t>
      </w:r>
      <w:r w:rsidRPr="008F4CB5">
        <w:t>SetKey()</w:t>
      </w:r>
    </w:p>
    <w:p w14:paraId="1A020C5D" w14:textId="4FC32673" w:rsidR="008F4CB5" w:rsidRPr="008F4CB5" w:rsidRDefault="008F4CB5" w:rsidP="008F4CB5">
      <w:pPr>
        <w:pStyle w:val="Code"/>
      </w:pPr>
      <w:r>
        <w:t xml:space="preserve">        </w:t>
      </w:r>
      <w:r w:rsidRPr="008F4CB5">
        <w:t>END IF</w:t>
      </w:r>
    </w:p>
    <w:p w14:paraId="5BA11344" w14:textId="7937B8EA" w:rsidR="008F4CB5" w:rsidRPr="008F4CB5" w:rsidRDefault="008F4CB5" w:rsidP="008F4CB5">
      <w:pPr>
        <w:pStyle w:val="Code"/>
      </w:pPr>
      <w:r>
        <w:t xml:space="preserve">    </w:t>
      </w:r>
      <w:r w:rsidRPr="008F4CB5">
        <w:t>END PROCEDURE</w:t>
      </w:r>
    </w:p>
    <w:p w14:paraId="4D6CFC7B" w14:textId="77777777" w:rsidR="008F4CB5" w:rsidRPr="008F4CB5" w:rsidRDefault="008F4CB5" w:rsidP="008F4CB5">
      <w:pPr>
        <w:pStyle w:val="Code"/>
      </w:pPr>
    </w:p>
    <w:p w14:paraId="691EE049" w14:textId="31EE394D" w:rsidR="008F4CB5" w:rsidRPr="008F4CB5" w:rsidRDefault="008F4CB5" w:rsidP="008F4CB5">
      <w:pPr>
        <w:pStyle w:val="Code"/>
      </w:pPr>
      <w:r>
        <w:t xml:space="preserve">    </w:t>
      </w:r>
      <w:r w:rsidRPr="008F4CB5">
        <w:t>PROCEDURE SetKey()</w:t>
      </w:r>
    </w:p>
    <w:p w14:paraId="608F360C" w14:textId="1426966E" w:rsidR="008F4CB5" w:rsidRPr="008F4CB5" w:rsidRDefault="008F4CB5" w:rsidP="008F4CB5">
      <w:pPr>
        <w:pStyle w:val="Code"/>
      </w:pPr>
      <w:r>
        <w:t xml:space="preserve">        </w:t>
      </w:r>
      <w:r w:rsidRPr="008F4CB5">
        <w:t>key = STRING(currentDate.Date) + STRING(currentDate.DayOfYear)</w:t>
      </w:r>
    </w:p>
    <w:p w14:paraId="711948EB" w14:textId="1D72FC02" w:rsidR="008F4CB5" w:rsidRPr="008F4CB5" w:rsidRDefault="008F4CB5" w:rsidP="008F4CB5">
      <w:pPr>
        <w:pStyle w:val="Code"/>
      </w:pPr>
      <w:r>
        <w:t xml:space="preserve">        </w:t>
      </w:r>
      <w:r w:rsidRPr="008F4CB5">
        <w:t>key = Encrypt(key);</w:t>
      </w:r>
    </w:p>
    <w:p w14:paraId="720F420D" w14:textId="6512EDB2" w:rsidR="008F4CB5" w:rsidRPr="008F4CB5" w:rsidRDefault="008F4CB5" w:rsidP="008F4CB5">
      <w:pPr>
        <w:pStyle w:val="Code"/>
      </w:pPr>
      <w:r>
        <w:t xml:space="preserve">    </w:t>
      </w:r>
      <w:r w:rsidRPr="008F4CB5">
        <w:t>END PROCEDURE</w:t>
      </w:r>
    </w:p>
    <w:p w14:paraId="4E65CF1A" w14:textId="77777777" w:rsidR="008F4CB5" w:rsidRPr="008F4CB5" w:rsidRDefault="008F4CB5" w:rsidP="008F4CB5">
      <w:pPr>
        <w:pStyle w:val="Code"/>
      </w:pPr>
    </w:p>
    <w:p w14:paraId="32C70551" w14:textId="03C0E9A7" w:rsidR="008F4CB5" w:rsidRPr="008F4CB5" w:rsidRDefault="008F4CB5" w:rsidP="008F4CB5">
      <w:pPr>
        <w:pStyle w:val="Code"/>
      </w:pPr>
      <w:r>
        <w:t xml:space="preserve">    </w:t>
      </w:r>
      <w:r w:rsidRPr="008F4CB5">
        <w:t>PROCEDURE FindPosInArray(charToFind, array)</w:t>
      </w:r>
    </w:p>
    <w:p w14:paraId="1823CB58" w14:textId="4A267736" w:rsidR="008F4CB5" w:rsidRPr="008F4CB5" w:rsidRDefault="008F4CB5" w:rsidP="008F4CB5">
      <w:pPr>
        <w:pStyle w:val="Code"/>
      </w:pPr>
      <w:r>
        <w:t xml:space="preserve">        </w:t>
      </w:r>
      <w:r w:rsidRPr="008F4CB5">
        <w:t>FOR i = 0 TO array.Length()</w:t>
      </w:r>
    </w:p>
    <w:p w14:paraId="303CBD6C" w14:textId="01A0389F" w:rsidR="008F4CB5" w:rsidRPr="008F4CB5" w:rsidRDefault="008F4CB5" w:rsidP="008F4CB5">
      <w:pPr>
        <w:pStyle w:val="Code"/>
      </w:pPr>
      <w:r>
        <w:t xml:space="preserve">            </w:t>
      </w:r>
      <w:r w:rsidRPr="008F4CB5">
        <w:t>IF charToFind == array[i] THEN</w:t>
      </w:r>
    </w:p>
    <w:p w14:paraId="253B9288" w14:textId="4F284D5E" w:rsidR="008F4CB5" w:rsidRPr="008F4CB5" w:rsidRDefault="008F4CB5" w:rsidP="008F4CB5">
      <w:pPr>
        <w:pStyle w:val="Code"/>
      </w:pPr>
      <w:r>
        <w:t xml:space="preserve">                </w:t>
      </w:r>
      <w:r w:rsidRPr="008F4CB5">
        <w:t>RETURN i</w:t>
      </w:r>
    </w:p>
    <w:p w14:paraId="79712B04" w14:textId="5A35B349" w:rsidR="008F4CB5" w:rsidRPr="008F4CB5" w:rsidRDefault="008F4CB5" w:rsidP="008F4CB5">
      <w:pPr>
        <w:pStyle w:val="Code"/>
      </w:pPr>
      <w:r>
        <w:t xml:space="preserve">            </w:t>
      </w:r>
      <w:r w:rsidRPr="008F4CB5">
        <w:t>END IF</w:t>
      </w:r>
    </w:p>
    <w:p w14:paraId="058C40D4" w14:textId="671DBDC1" w:rsidR="008F4CB5" w:rsidRPr="008F4CB5" w:rsidRDefault="008F4CB5" w:rsidP="008F4CB5">
      <w:pPr>
        <w:pStyle w:val="Code"/>
      </w:pPr>
      <w:r>
        <w:t xml:space="preserve">        </w:t>
      </w:r>
      <w:r w:rsidRPr="008F4CB5">
        <w:t>NEXT i</w:t>
      </w:r>
    </w:p>
    <w:p w14:paraId="709FA89B" w14:textId="7A189FC3" w:rsidR="008F4CB5" w:rsidRPr="008F4CB5" w:rsidRDefault="008F4CB5" w:rsidP="008F4CB5">
      <w:pPr>
        <w:pStyle w:val="Code"/>
      </w:pPr>
      <w:r>
        <w:t xml:space="preserve">        </w:t>
      </w:r>
      <w:r w:rsidRPr="008F4CB5">
        <w:t>RETURN -1</w:t>
      </w:r>
    </w:p>
    <w:p w14:paraId="381426DD" w14:textId="6AC975C6" w:rsidR="008F4CB5" w:rsidRPr="008F4CB5" w:rsidRDefault="008F4CB5" w:rsidP="008F4CB5">
      <w:pPr>
        <w:pStyle w:val="Code"/>
      </w:pPr>
      <w:r>
        <w:t xml:space="preserve">    </w:t>
      </w:r>
      <w:r w:rsidRPr="008F4CB5">
        <w:t>END PROCEDURE</w:t>
      </w:r>
    </w:p>
    <w:p w14:paraId="7823BD21" w14:textId="77777777" w:rsidR="008F4CB5" w:rsidRPr="008F4CB5" w:rsidRDefault="008F4CB5" w:rsidP="008F4CB5">
      <w:pPr>
        <w:pStyle w:val="Code"/>
      </w:pPr>
    </w:p>
    <w:p w14:paraId="0E1B9AD2" w14:textId="2B2CFFC2" w:rsidR="008F4CB5" w:rsidRPr="008F4CB5" w:rsidRDefault="008F4CB5" w:rsidP="008F4CB5">
      <w:pPr>
        <w:pStyle w:val="Code"/>
      </w:pPr>
      <w:r>
        <w:t xml:space="preserve">    </w:t>
      </w:r>
      <w:r w:rsidRPr="008F4CB5">
        <w:t>PROCEDURE Encrypt(plainText)</w:t>
      </w:r>
    </w:p>
    <w:p w14:paraId="540F1945" w14:textId="6E1B81C4" w:rsidR="008F4CB5" w:rsidRPr="008F4CB5" w:rsidRDefault="008F4CB5" w:rsidP="008F4CB5">
      <w:pPr>
        <w:pStyle w:val="Code"/>
      </w:pPr>
      <w:r>
        <w:t xml:space="preserve">        </w:t>
      </w:r>
      <w:r w:rsidRPr="008F4CB5">
        <w:t>cypherText = ""</w:t>
      </w:r>
    </w:p>
    <w:p w14:paraId="624941A2" w14:textId="4A75819B" w:rsidR="008F4CB5" w:rsidRPr="008F4CB5" w:rsidRDefault="008F4CB5" w:rsidP="008F4CB5">
      <w:pPr>
        <w:pStyle w:val="Code"/>
      </w:pPr>
      <w:r>
        <w:t xml:space="preserve">        </w:t>
      </w:r>
      <w:r w:rsidRPr="008F4CB5">
        <w:t>FOR i = 0 TO plainText.Length()</w:t>
      </w:r>
    </w:p>
    <w:p w14:paraId="2F67CE53" w14:textId="4825C930" w:rsidR="008F4CB5" w:rsidRPr="008F4CB5" w:rsidRDefault="008F4CB5" w:rsidP="008F4CB5">
      <w:pPr>
        <w:pStyle w:val="Code"/>
      </w:pPr>
      <w:r>
        <w:t xml:space="preserve">            </w:t>
      </w:r>
      <w:r w:rsidRPr="008F4CB5">
        <w:t>keyCharNo = FindPosInArray(key[i % key.Length()], alphabet)</w:t>
      </w:r>
    </w:p>
    <w:p w14:paraId="3C632443" w14:textId="5F1EF2D6" w:rsidR="008F4CB5" w:rsidRPr="008F4CB5" w:rsidRDefault="008F4CB5" w:rsidP="008F4CB5">
      <w:pPr>
        <w:pStyle w:val="Code"/>
      </w:pPr>
      <w:r>
        <w:t xml:space="preserve">            </w:t>
      </w:r>
      <w:r w:rsidRPr="008F4CB5">
        <w:t>plainTextCharNo = FindPosInArray(plainText[i], alphabet)]</w:t>
      </w:r>
    </w:p>
    <w:p w14:paraId="4272FD93" w14:textId="1AAAF04B" w:rsidR="008F4CB5" w:rsidRPr="008F4CB5" w:rsidRDefault="008F4CB5" w:rsidP="008F4CB5">
      <w:pPr>
        <w:pStyle w:val="Code"/>
      </w:pPr>
      <w:r>
        <w:t xml:space="preserve">            </w:t>
      </w:r>
      <w:r w:rsidRPr="008F4CB5">
        <w:t>cypherNumber = keyCharNo + plainTextCharNo</w:t>
      </w:r>
    </w:p>
    <w:p w14:paraId="5076C512" w14:textId="5F316A1B" w:rsidR="008F4CB5" w:rsidRPr="008F4CB5" w:rsidRDefault="008F4CB5" w:rsidP="008F4CB5">
      <w:pPr>
        <w:pStyle w:val="Code"/>
      </w:pPr>
      <w:r>
        <w:t xml:space="preserve">            </w:t>
      </w:r>
      <w:r w:rsidRPr="008F4CB5">
        <w:t>cypherText += alphabet[cypherNumber % alphabet.Length]</w:t>
      </w:r>
    </w:p>
    <w:p w14:paraId="7773271E" w14:textId="169E5319" w:rsidR="008F4CB5" w:rsidRPr="008F4CB5" w:rsidRDefault="008F4CB5" w:rsidP="008F4CB5">
      <w:pPr>
        <w:pStyle w:val="Code"/>
      </w:pPr>
      <w:r>
        <w:t xml:space="preserve">        </w:t>
      </w:r>
      <w:r w:rsidRPr="008F4CB5">
        <w:t>NEXT i</w:t>
      </w:r>
    </w:p>
    <w:p w14:paraId="17B0931A" w14:textId="31BFAF7D" w:rsidR="008F4CB5" w:rsidRPr="008F4CB5" w:rsidRDefault="008F4CB5" w:rsidP="008F4CB5">
      <w:pPr>
        <w:pStyle w:val="Code"/>
      </w:pPr>
      <w:r>
        <w:t xml:space="preserve">        </w:t>
      </w:r>
      <w:r w:rsidRPr="008F4CB5">
        <w:t>RETURN cypherText</w:t>
      </w:r>
    </w:p>
    <w:p w14:paraId="6C0800D1" w14:textId="4852E897" w:rsidR="008F4CB5" w:rsidRPr="008F4CB5" w:rsidRDefault="008F4CB5" w:rsidP="008F4CB5">
      <w:pPr>
        <w:pStyle w:val="Code"/>
      </w:pPr>
      <w:r>
        <w:t xml:space="preserve">    </w:t>
      </w:r>
      <w:r w:rsidRPr="008F4CB5">
        <w:t>END PROCEDURE</w:t>
      </w:r>
    </w:p>
    <w:p w14:paraId="0A1450DC" w14:textId="77777777" w:rsidR="008F4CB5" w:rsidRPr="008F4CB5" w:rsidRDefault="008F4CB5" w:rsidP="008F4CB5">
      <w:pPr>
        <w:pStyle w:val="Code"/>
      </w:pPr>
    </w:p>
    <w:p w14:paraId="486EB002" w14:textId="4F7EAFBE" w:rsidR="008F4CB5" w:rsidRPr="008F4CB5" w:rsidRDefault="008F4CB5" w:rsidP="008F4CB5">
      <w:pPr>
        <w:pStyle w:val="Code"/>
      </w:pPr>
      <w:r>
        <w:t xml:space="preserve">    </w:t>
      </w:r>
      <w:r w:rsidRPr="008F4CB5">
        <w:t>PROCEDURE Decrypt(cypherText)</w:t>
      </w:r>
    </w:p>
    <w:p w14:paraId="59631D62" w14:textId="66969DBA" w:rsidR="008F4CB5" w:rsidRPr="008F4CB5" w:rsidRDefault="008F4CB5" w:rsidP="008F4CB5">
      <w:pPr>
        <w:pStyle w:val="Code"/>
      </w:pPr>
      <w:r>
        <w:t xml:space="preserve">        </w:t>
      </w:r>
      <w:r w:rsidRPr="008F4CB5">
        <w:t>plainText = ""</w:t>
      </w:r>
    </w:p>
    <w:p w14:paraId="4A6B1E94" w14:textId="2E42838B" w:rsidR="008F4CB5" w:rsidRPr="008F4CB5" w:rsidRDefault="008F4CB5" w:rsidP="008F4CB5">
      <w:pPr>
        <w:pStyle w:val="Code"/>
      </w:pPr>
      <w:r>
        <w:t xml:space="preserve">        </w:t>
      </w:r>
      <w:r w:rsidRPr="008F4CB5">
        <w:t>FOR i = 0 TO cypherText.Length()</w:t>
      </w:r>
    </w:p>
    <w:p w14:paraId="0A80F5C7" w14:textId="5C863CFF" w:rsidR="008F4CB5" w:rsidRPr="008F4CB5" w:rsidRDefault="008F4CB5" w:rsidP="008F4CB5">
      <w:pPr>
        <w:pStyle w:val="Code"/>
      </w:pPr>
      <w:r>
        <w:t xml:space="preserve">            </w:t>
      </w:r>
      <w:r w:rsidRPr="008F4CB5">
        <w:t>keyCharNo = FindPosInArray(key[i % key.Length()], alphabet)</w:t>
      </w:r>
    </w:p>
    <w:p w14:paraId="106176E3" w14:textId="4CADB429" w:rsidR="008F4CB5" w:rsidRPr="008F4CB5" w:rsidRDefault="008F4CB5" w:rsidP="008F4CB5">
      <w:pPr>
        <w:pStyle w:val="Code"/>
      </w:pPr>
      <w:r>
        <w:t xml:space="preserve">            </w:t>
      </w:r>
      <w:r w:rsidRPr="008F4CB5">
        <w:t>cypherTextCharNo = FindPosInArray(cypherText[i], alphabet)]</w:t>
      </w:r>
    </w:p>
    <w:p w14:paraId="061AA0A9" w14:textId="6833A7CE" w:rsidR="008F4CB5" w:rsidRPr="008F4CB5" w:rsidRDefault="008F4CB5" w:rsidP="008F4CB5">
      <w:pPr>
        <w:pStyle w:val="Code"/>
      </w:pPr>
      <w:r>
        <w:t xml:space="preserve">            </w:t>
      </w:r>
      <w:r w:rsidRPr="008F4CB5">
        <w:t>plainNumber = keyCharNo + cypherTextCharNo</w:t>
      </w:r>
    </w:p>
    <w:p w14:paraId="46921DBB" w14:textId="65F5999E" w:rsidR="008F4CB5" w:rsidRPr="008F4CB5" w:rsidRDefault="008F4CB5" w:rsidP="008F4CB5">
      <w:pPr>
        <w:pStyle w:val="Code"/>
      </w:pPr>
      <w:r>
        <w:t xml:space="preserve">            </w:t>
      </w:r>
      <w:r w:rsidRPr="008F4CB5">
        <w:t>plainText += alphabet[plainNumber % alphabet.Length]</w:t>
      </w:r>
    </w:p>
    <w:p w14:paraId="6E8B5A75" w14:textId="3DACECD4" w:rsidR="008F4CB5" w:rsidRPr="008F4CB5" w:rsidRDefault="008F4CB5" w:rsidP="008F4CB5">
      <w:pPr>
        <w:pStyle w:val="Code"/>
      </w:pPr>
      <w:r>
        <w:t xml:space="preserve">        </w:t>
      </w:r>
      <w:r w:rsidRPr="008F4CB5">
        <w:t>NEXT i</w:t>
      </w:r>
    </w:p>
    <w:p w14:paraId="731A3E4D" w14:textId="3AAE9F93" w:rsidR="008F4CB5" w:rsidRPr="008F4CB5" w:rsidRDefault="008F4CB5" w:rsidP="008F4CB5">
      <w:pPr>
        <w:pStyle w:val="Code"/>
      </w:pPr>
      <w:r>
        <w:t xml:space="preserve">        </w:t>
      </w:r>
      <w:r w:rsidRPr="008F4CB5">
        <w:t>RETURN plainText</w:t>
      </w:r>
    </w:p>
    <w:p w14:paraId="50D4FD4B" w14:textId="428EDCBD" w:rsidR="008F4CB5" w:rsidRPr="008F4CB5" w:rsidRDefault="008F4CB5" w:rsidP="008F4CB5">
      <w:pPr>
        <w:pStyle w:val="Code"/>
      </w:pPr>
      <w:r>
        <w:t xml:space="preserve">    </w:t>
      </w:r>
      <w:r w:rsidRPr="008F4CB5">
        <w:t>END PROCEDURE</w:t>
      </w:r>
    </w:p>
    <w:p w14:paraId="7F551CA0" w14:textId="77777777" w:rsidR="008F4CB5" w:rsidRDefault="008F4CB5" w:rsidP="008F4CB5">
      <w:pPr>
        <w:pStyle w:val="Code"/>
        <w:rPr>
          <w:iCs/>
        </w:rPr>
      </w:pPr>
      <w:r w:rsidRPr="008F4CB5">
        <w:t>END CLASS</w:t>
      </w:r>
    </w:p>
    <w:p w14:paraId="2CC8689A" w14:textId="7F382B45" w:rsidR="00BB5534" w:rsidRDefault="00BB5534" w:rsidP="008F4CB5">
      <w:pPr>
        <w:pStyle w:val="Heading4"/>
      </w:pPr>
      <w:r>
        <w:t>Class Diagram</w:t>
      </w:r>
    </w:p>
    <w:tbl>
      <w:tblPr>
        <w:tblStyle w:val="TableGrid"/>
        <w:tblW w:w="0" w:type="auto"/>
        <w:tblLook w:val="04A0" w:firstRow="1" w:lastRow="0" w:firstColumn="1" w:lastColumn="0" w:noHBand="0" w:noVBand="1"/>
      </w:tblPr>
      <w:tblGrid>
        <w:gridCol w:w="11102"/>
      </w:tblGrid>
      <w:tr w:rsidR="00BB5534" w14:paraId="2A2DCBEB" w14:textId="77777777" w:rsidTr="00BB5534">
        <w:tc>
          <w:tcPr>
            <w:tcW w:w="11102" w:type="dxa"/>
          </w:tcPr>
          <w:p w14:paraId="6EE389E3" w14:textId="037E8F0F" w:rsidR="00BB5534" w:rsidRDefault="00BB5534" w:rsidP="00BB5534">
            <w:r>
              <w:t>Encryption.cs</w:t>
            </w:r>
          </w:p>
        </w:tc>
      </w:tr>
      <w:tr w:rsidR="00BB5534" w14:paraId="7B836BB9" w14:textId="77777777" w:rsidTr="00BB5534">
        <w:tc>
          <w:tcPr>
            <w:tcW w:w="11102" w:type="dxa"/>
          </w:tcPr>
          <w:p w14:paraId="3C2AD727" w14:textId="77777777" w:rsidR="00BB5534" w:rsidRDefault="00BB5534" w:rsidP="00BB5534">
            <w:r>
              <w:t>currentDate : DateTime</w:t>
            </w:r>
          </w:p>
          <w:p w14:paraId="54954155" w14:textId="43BAC5FB" w:rsidR="00BB5534" w:rsidRDefault="00BB5534" w:rsidP="00BB5534">
            <w:r>
              <w:t>key : String</w:t>
            </w:r>
          </w:p>
          <w:p w14:paraId="39F4B2FD" w14:textId="3DD3D323" w:rsidR="00BB5534" w:rsidRDefault="00BB5534" w:rsidP="00BB5534">
            <w:r>
              <w:lastRenderedPageBreak/>
              <w:t>alphabet : Array</w:t>
            </w:r>
          </w:p>
        </w:tc>
      </w:tr>
      <w:tr w:rsidR="00BB5534" w14:paraId="58DF4DA6" w14:textId="77777777" w:rsidTr="00BB5534">
        <w:tc>
          <w:tcPr>
            <w:tcW w:w="11102" w:type="dxa"/>
          </w:tcPr>
          <w:p w14:paraId="70FC6C72" w14:textId="77777777" w:rsidR="00BB5534" w:rsidRDefault="00BB5534" w:rsidP="00BB5534">
            <w:r>
              <w:lastRenderedPageBreak/>
              <w:t>Update()</w:t>
            </w:r>
            <w:r>
              <w:br/>
              <w:t>SetKey()</w:t>
            </w:r>
          </w:p>
          <w:p w14:paraId="09D1BC29" w14:textId="77777777" w:rsidR="00BB5534" w:rsidRDefault="00BB5534" w:rsidP="00BB5534">
            <w:r>
              <w:t>FindPosInArray(char, array)</w:t>
            </w:r>
          </w:p>
          <w:p w14:paraId="600E42F3" w14:textId="77777777" w:rsidR="00BB5534" w:rsidRDefault="00BB5534" w:rsidP="00BB5534">
            <w:r>
              <w:t>Encrypt(string)</w:t>
            </w:r>
          </w:p>
          <w:p w14:paraId="7BC893E9" w14:textId="310049DB" w:rsidR="00BB5534" w:rsidRDefault="00BB5534" w:rsidP="00BB5534">
            <w:r>
              <w:t>Decrypt(string)</w:t>
            </w:r>
          </w:p>
        </w:tc>
      </w:tr>
    </w:tbl>
    <w:p w14:paraId="23DC90B6" w14:textId="77777777" w:rsidR="00BB5534" w:rsidRDefault="00BB5534" w:rsidP="00BB5534"/>
    <w:p w14:paraId="7038CDFF" w14:textId="4A38E0F3" w:rsidR="00BB5534" w:rsidRDefault="00BB5534" w:rsidP="00BB5534">
      <w:pPr>
        <w:pStyle w:val="Heading4"/>
      </w:pPr>
      <w:bookmarkStart w:id="60" w:name="_Variable_Justification_2"/>
      <w:bookmarkEnd w:id="60"/>
      <w:r>
        <w:t>Variable Justification</w:t>
      </w:r>
    </w:p>
    <w:tbl>
      <w:tblPr>
        <w:tblStyle w:val="TableGrid"/>
        <w:tblW w:w="0" w:type="auto"/>
        <w:tblLook w:val="04A0" w:firstRow="1" w:lastRow="0" w:firstColumn="1" w:lastColumn="0" w:noHBand="0" w:noVBand="1"/>
      </w:tblPr>
      <w:tblGrid>
        <w:gridCol w:w="3700"/>
        <w:gridCol w:w="3701"/>
        <w:gridCol w:w="3701"/>
      </w:tblGrid>
      <w:tr w:rsidR="00BB5534" w14:paraId="58F13CF6" w14:textId="77777777" w:rsidTr="00AB6D18">
        <w:tc>
          <w:tcPr>
            <w:tcW w:w="3700" w:type="dxa"/>
          </w:tcPr>
          <w:p w14:paraId="5774B4CD" w14:textId="77777777" w:rsidR="00BB5534" w:rsidRDefault="00BB5534" w:rsidP="00AB6D18">
            <w:r>
              <w:t>Variable</w:t>
            </w:r>
          </w:p>
        </w:tc>
        <w:tc>
          <w:tcPr>
            <w:tcW w:w="3701" w:type="dxa"/>
          </w:tcPr>
          <w:p w14:paraId="33490B5E" w14:textId="77777777" w:rsidR="00BB5534" w:rsidRDefault="00BB5534" w:rsidP="00AB6D18">
            <w:r>
              <w:t>Data Type</w:t>
            </w:r>
          </w:p>
        </w:tc>
        <w:tc>
          <w:tcPr>
            <w:tcW w:w="3701" w:type="dxa"/>
          </w:tcPr>
          <w:p w14:paraId="1445E866" w14:textId="77777777" w:rsidR="00BB5534" w:rsidRDefault="00BB5534" w:rsidP="00AB6D18">
            <w:r>
              <w:t>Purpose/Justification</w:t>
            </w:r>
          </w:p>
        </w:tc>
      </w:tr>
      <w:tr w:rsidR="00BB5534" w14:paraId="476B0176" w14:textId="77777777" w:rsidTr="00AB6D18">
        <w:tc>
          <w:tcPr>
            <w:tcW w:w="3700" w:type="dxa"/>
          </w:tcPr>
          <w:p w14:paraId="39BC9424" w14:textId="27474EE1" w:rsidR="00BB5534" w:rsidRDefault="001070C1" w:rsidP="00AB6D18">
            <w:r>
              <w:t>currentDate</w:t>
            </w:r>
          </w:p>
        </w:tc>
        <w:tc>
          <w:tcPr>
            <w:tcW w:w="3701" w:type="dxa"/>
          </w:tcPr>
          <w:p w14:paraId="128BFCB4" w14:textId="5987E722" w:rsidR="00BB5534" w:rsidRDefault="001070C1" w:rsidP="00AB6D18">
            <w:r>
              <w:t>DateTime</w:t>
            </w:r>
          </w:p>
        </w:tc>
        <w:tc>
          <w:tcPr>
            <w:tcW w:w="3701" w:type="dxa"/>
          </w:tcPr>
          <w:p w14:paraId="1F6A2DC7" w14:textId="1DB238EB" w:rsidR="00BB5534" w:rsidRDefault="001070C1" w:rsidP="00AB6D18">
            <w:r>
              <w:t xml:space="preserve">This is to keep track of the current date and time, so the encryption can be kept up to date, using this method increases efficiency. </w:t>
            </w:r>
          </w:p>
        </w:tc>
      </w:tr>
      <w:tr w:rsidR="001070C1" w14:paraId="5B176199" w14:textId="77777777" w:rsidTr="00AB6D18">
        <w:tc>
          <w:tcPr>
            <w:tcW w:w="3700" w:type="dxa"/>
          </w:tcPr>
          <w:p w14:paraId="2BA574AE" w14:textId="1E628D03" w:rsidR="001070C1" w:rsidRDefault="001070C1" w:rsidP="00AB6D18">
            <w:r>
              <w:t>key</w:t>
            </w:r>
          </w:p>
        </w:tc>
        <w:tc>
          <w:tcPr>
            <w:tcW w:w="3701" w:type="dxa"/>
          </w:tcPr>
          <w:p w14:paraId="0579F807" w14:textId="48D0350B" w:rsidR="001070C1" w:rsidRDefault="001070C1" w:rsidP="00AB6D18">
            <w:r>
              <w:t>String</w:t>
            </w:r>
          </w:p>
        </w:tc>
        <w:tc>
          <w:tcPr>
            <w:tcW w:w="3701" w:type="dxa"/>
          </w:tcPr>
          <w:p w14:paraId="332CDC97" w14:textId="4DE7361D" w:rsidR="001070C1" w:rsidRDefault="001070C1" w:rsidP="00AB6D18">
            <w:r>
              <w:t xml:space="preserve">This is to store the current key that is being used. </w:t>
            </w:r>
          </w:p>
        </w:tc>
      </w:tr>
      <w:tr w:rsidR="001070C1" w14:paraId="788E7B91" w14:textId="77777777" w:rsidTr="00C4081D">
        <w:trPr>
          <w:trHeight w:val="459"/>
        </w:trPr>
        <w:tc>
          <w:tcPr>
            <w:tcW w:w="3700" w:type="dxa"/>
          </w:tcPr>
          <w:p w14:paraId="5C8FEF8A" w14:textId="338B4966" w:rsidR="001070C1" w:rsidRDefault="001070C1" w:rsidP="00AB6D18">
            <w:r>
              <w:t>alphabet</w:t>
            </w:r>
          </w:p>
        </w:tc>
        <w:tc>
          <w:tcPr>
            <w:tcW w:w="3701" w:type="dxa"/>
          </w:tcPr>
          <w:p w14:paraId="18E56311" w14:textId="4ADB79E7" w:rsidR="001070C1" w:rsidRDefault="001070C1" w:rsidP="00AB6D18">
            <w:r>
              <w:t>Array</w:t>
            </w:r>
          </w:p>
        </w:tc>
        <w:tc>
          <w:tcPr>
            <w:tcW w:w="3701" w:type="dxa"/>
          </w:tcPr>
          <w:p w14:paraId="3316462A" w14:textId="6FFBAA5A" w:rsidR="001070C1" w:rsidRDefault="001070C1" w:rsidP="00C4081D">
            <w:r>
              <w:t xml:space="preserve">This is to store the alphabet that the encryption script will be using, this will remain constant. </w:t>
            </w:r>
          </w:p>
        </w:tc>
      </w:tr>
    </w:tbl>
    <w:p w14:paraId="031AB9DA" w14:textId="4296ABF7" w:rsidR="00BB5534" w:rsidRDefault="00C4081D" w:rsidP="00C4081D">
      <w:pPr>
        <w:pStyle w:val="Heading3"/>
      </w:pPr>
      <w:bookmarkStart w:id="61" w:name="_Item.cs"/>
      <w:bookmarkEnd w:id="61"/>
      <w:r>
        <w:t>Item.cs</w:t>
      </w:r>
    </w:p>
    <w:p w14:paraId="294FF0BC" w14:textId="603B7D2C" w:rsidR="00C4081D" w:rsidRDefault="00C4081D" w:rsidP="00C4081D">
      <w:pPr>
        <w:pStyle w:val="Heading4"/>
      </w:pPr>
      <w:bookmarkStart w:id="62" w:name="_Modules_and_processes_3"/>
      <w:bookmarkEnd w:id="62"/>
      <w:r>
        <w:t>Modules and processes</w:t>
      </w:r>
    </w:p>
    <w:p w14:paraId="653DDEB8" w14:textId="3D39DA04" w:rsidR="00C4081D" w:rsidRDefault="00C4081D" w:rsidP="00C4081D">
      <w:r>
        <w:t>This script will contain a class which</w:t>
      </w:r>
      <w:r w:rsidR="00815ED7">
        <w:t xml:space="preserve"> holds all the data required for an item in the stock database. This can then be used in various other scripts to store information about a specific item. </w:t>
      </w:r>
    </w:p>
    <w:p w14:paraId="268B54FD" w14:textId="2348543A" w:rsidR="00815ED7" w:rsidRDefault="00815ED7" w:rsidP="00C4081D">
      <w:r>
        <w:t>This allow</w:t>
      </w:r>
      <w:r w:rsidR="003D0BD3">
        <w:t>s</w:t>
      </w:r>
      <w:r>
        <w:t xml:space="preserve"> the rest of the code I create to remain clean and tidy, with </w:t>
      </w:r>
      <w:r w:rsidR="003D0BD3">
        <w:t>fewer</w:t>
      </w:r>
      <w:r>
        <w:t xml:space="preserve"> variables in each script. </w:t>
      </w:r>
    </w:p>
    <w:p w14:paraId="1B61901C" w14:textId="68B60E0A" w:rsidR="00815ED7" w:rsidRDefault="00815ED7" w:rsidP="00C4081D">
      <w:r>
        <w:t>An example of its use will be when adding an item to the customer</w:t>
      </w:r>
      <w:r w:rsidR="003D0BD3">
        <w:t>'s</w:t>
      </w:r>
      <w:r>
        <w:t xml:space="preserve"> order, the object for that item (an instance of this script) will be added to a list. This means that we can access all of the required data when we are completing our order, without having to make further requests to the server and database. </w:t>
      </w:r>
    </w:p>
    <w:p w14:paraId="63C9B324" w14:textId="64FA4F9D" w:rsidR="00BA1291" w:rsidRDefault="00BA1291" w:rsidP="00C4081D">
      <w:r>
        <w:t>This is only a small script, however</w:t>
      </w:r>
      <w:r w:rsidR="003D0BD3">
        <w:t>,</w:t>
      </w:r>
      <w:r>
        <w:t xml:space="preserve"> it is quite important to the program and the way it will run</w:t>
      </w:r>
    </w:p>
    <w:p w14:paraId="1F115352" w14:textId="22ACBCCD" w:rsidR="00815ED7" w:rsidRDefault="00815ED7" w:rsidP="00815ED7">
      <w:pPr>
        <w:pStyle w:val="Heading4"/>
      </w:pPr>
      <w:bookmarkStart w:id="63" w:name="_Psuedocode"/>
      <w:bookmarkEnd w:id="63"/>
      <w:r>
        <w:t>Ps</w:t>
      </w:r>
      <w:r w:rsidR="003D0BD3">
        <w:t>eu</w:t>
      </w:r>
      <w:r>
        <w:t>docode</w:t>
      </w:r>
    </w:p>
    <w:p w14:paraId="6B94CF1E" w14:textId="77777777" w:rsidR="00BA1291" w:rsidRDefault="00BA1291" w:rsidP="00BA1291">
      <w:pPr>
        <w:pStyle w:val="Code"/>
      </w:pPr>
      <w:r>
        <w:t>CLASS Item</w:t>
      </w:r>
    </w:p>
    <w:p w14:paraId="46DAABF5" w14:textId="04134F4E" w:rsidR="00BA1291" w:rsidRDefault="00BA1291" w:rsidP="00BA1291">
      <w:pPr>
        <w:pStyle w:val="Code"/>
      </w:pPr>
      <w:r w:rsidRPr="00677955">
        <w:t xml:space="preserve">    </w:t>
      </w:r>
      <w:r>
        <w:t>id = 0</w:t>
      </w:r>
    </w:p>
    <w:p w14:paraId="4E03ABCC" w14:textId="05E9D462" w:rsidR="00BA1291" w:rsidRDefault="00BA1291" w:rsidP="00BA1291">
      <w:pPr>
        <w:pStyle w:val="Code"/>
      </w:pPr>
      <w:r w:rsidRPr="00677955">
        <w:t xml:space="preserve">    </w:t>
      </w:r>
      <w:r>
        <w:t>name = ""</w:t>
      </w:r>
    </w:p>
    <w:p w14:paraId="7DE28A1F" w14:textId="7526CF13" w:rsidR="00BA1291" w:rsidRDefault="00BA1291" w:rsidP="00BA1291">
      <w:pPr>
        <w:pStyle w:val="Code"/>
      </w:pPr>
      <w:r w:rsidRPr="00677955">
        <w:t xml:space="preserve">    </w:t>
      </w:r>
      <w:r>
        <w:t>price = 0.1</w:t>
      </w:r>
    </w:p>
    <w:p w14:paraId="7DB72828" w14:textId="412A877C" w:rsidR="008F4CB5" w:rsidRPr="008F4CB5" w:rsidRDefault="008F4CB5" w:rsidP="008F4CB5">
      <w:pPr>
        <w:pStyle w:val="Code"/>
      </w:pPr>
      <w:r>
        <w:t xml:space="preserve">    type = 0</w:t>
      </w:r>
    </w:p>
    <w:p w14:paraId="465E1FAF" w14:textId="3A613932" w:rsidR="0045157E" w:rsidRDefault="00BA1291" w:rsidP="00BA1291">
      <w:pPr>
        <w:pStyle w:val="Code"/>
      </w:pPr>
      <w:r>
        <w:t>END CLASS</w:t>
      </w:r>
    </w:p>
    <w:p w14:paraId="3EDC06B6" w14:textId="4126EFFC" w:rsidR="00BA1291" w:rsidRDefault="00BA1291" w:rsidP="00BA1291">
      <w:pPr>
        <w:pStyle w:val="Heading4"/>
      </w:pPr>
      <w:bookmarkStart w:id="64" w:name="_Class_Diagram_2"/>
      <w:bookmarkEnd w:id="64"/>
      <w:r>
        <w:t>Class Diagram</w:t>
      </w:r>
    </w:p>
    <w:tbl>
      <w:tblPr>
        <w:tblStyle w:val="TableGrid"/>
        <w:tblW w:w="0" w:type="auto"/>
        <w:tblLook w:val="04A0" w:firstRow="1" w:lastRow="0" w:firstColumn="1" w:lastColumn="0" w:noHBand="0" w:noVBand="1"/>
      </w:tblPr>
      <w:tblGrid>
        <w:gridCol w:w="11102"/>
      </w:tblGrid>
      <w:tr w:rsidR="00BA1291" w14:paraId="03B7DCAF" w14:textId="77777777" w:rsidTr="00BA1291">
        <w:tc>
          <w:tcPr>
            <w:tcW w:w="11102" w:type="dxa"/>
          </w:tcPr>
          <w:p w14:paraId="51429E18" w14:textId="78177B64" w:rsidR="00BA1291" w:rsidRDefault="00BA1291" w:rsidP="00BA1291">
            <w:r>
              <w:t>Item.cs</w:t>
            </w:r>
          </w:p>
        </w:tc>
      </w:tr>
      <w:tr w:rsidR="00BA1291" w14:paraId="0AE0E824" w14:textId="77777777" w:rsidTr="00BA1291">
        <w:tc>
          <w:tcPr>
            <w:tcW w:w="11102" w:type="dxa"/>
          </w:tcPr>
          <w:p w14:paraId="030022A3" w14:textId="3B157542" w:rsidR="00BA1291" w:rsidRDefault="00BA1291" w:rsidP="00BA1291">
            <w:r>
              <w:t xml:space="preserve">id : </w:t>
            </w:r>
            <w:r w:rsidR="00D73615">
              <w:t>Integer</w:t>
            </w:r>
          </w:p>
          <w:p w14:paraId="17A1C3BB" w14:textId="77777777" w:rsidR="00D73615" w:rsidRDefault="00D73615" w:rsidP="00BA1291">
            <w:r>
              <w:t>name : String</w:t>
            </w:r>
          </w:p>
          <w:p w14:paraId="3F99D082" w14:textId="70484D7A" w:rsidR="00D73615" w:rsidRDefault="00D73615" w:rsidP="00BA1291">
            <w:r>
              <w:t>price : Float</w:t>
            </w:r>
          </w:p>
        </w:tc>
      </w:tr>
      <w:tr w:rsidR="00BA1291" w14:paraId="4F7BE9BD" w14:textId="77777777" w:rsidTr="00BA1291">
        <w:tc>
          <w:tcPr>
            <w:tcW w:w="11102" w:type="dxa"/>
          </w:tcPr>
          <w:p w14:paraId="7136698B" w14:textId="351B4ADC" w:rsidR="00BA1291" w:rsidRDefault="00D73615" w:rsidP="00BA1291">
            <w:r>
              <w:t>N/A</w:t>
            </w:r>
          </w:p>
        </w:tc>
      </w:tr>
    </w:tbl>
    <w:p w14:paraId="0DD17EED" w14:textId="007DA8DA" w:rsidR="00BA1291" w:rsidRDefault="00D73615" w:rsidP="00D73615">
      <w:pPr>
        <w:pStyle w:val="Heading4"/>
      </w:pPr>
      <w:bookmarkStart w:id="65" w:name="_Variable_Justification_3"/>
      <w:bookmarkEnd w:id="65"/>
      <w:r>
        <w:t>Variable Justification</w:t>
      </w:r>
    </w:p>
    <w:tbl>
      <w:tblPr>
        <w:tblStyle w:val="TableGrid"/>
        <w:tblW w:w="0" w:type="auto"/>
        <w:tblLook w:val="04A0" w:firstRow="1" w:lastRow="0" w:firstColumn="1" w:lastColumn="0" w:noHBand="0" w:noVBand="1"/>
      </w:tblPr>
      <w:tblGrid>
        <w:gridCol w:w="3700"/>
        <w:gridCol w:w="3701"/>
        <w:gridCol w:w="3701"/>
      </w:tblGrid>
      <w:tr w:rsidR="00D73615" w14:paraId="3544F977" w14:textId="77777777" w:rsidTr="00D73615">
        <w:tc>
          <w:tcPr>
            <w:tcW w:w="3700" w:type="dxa"/>
          </w:tcPr>
          <w:p w14:paraId="47F02CEF" w14:textId="2CE7A949" w:rsidR="00D73615" w:rsidRDefault="00D73615" w:rsidP="00D73615">
            <w:r>
              <w:t>Variable</w:t>
            </w:r>
          </w:p>
        </w:tc>
        <w:tc>
          <w:tcPr>
            <w:tcW w:w="3701" w:type="dxa"/>
          </w:tcPr>
          <w:p w14:paraId="63F8AB62" w14:textId="429D41F3" w:rsidR="00D73615" w:rsidRDefault="00D73615" w:rsidP="00D73615">
            <w:r>
              <w:t>Data Type</w:t>
            </w:r>
          </w:p>
        </w:tc>
        <w:tc>
          <w:tcPr>
            <w:tcW w:w="3701" w:type="dxa"/>
          </w:tcPr>
          <w:p w14:paraId="55D3B148" w14:textId="2F0F9A07" w:rsidR="00D73615" w:rsidRDefault="00D73615" w:rsidP="00D73615">
            <w:r>
              <w:t>Purpose/Justification</w:t>
            </w:r>
          </w:p>
        </w:tc>
      </w:tr>
      <w:tr w:rsidR="00D73615" w14:paraId="4EF2B894" w14:textId="77777777" w:rsidTr="00D73615">
        <w:tc>
          <w:tcPr>
            <w:tcW w:w="3700" w:type="dxa"/>
          </w:tcPr>
          <w:p w14:paraId="322309B2" w14:textId="26CAC051" w:rsidR="00D73615" w:rsidRDefault="00D73615" w:rsidP="00D73615">
            <w:r>
              <w:t>id</w:t>
            </w:r>
          </w:p>
        </w:tc>
        <w:tc>
          <w:tcPr>
            <w:tcW w:w="3701" w:type="dxa"/>
          </w:tcPr>
          <w:p w14:paraId="0537C5BD" w14:textId="183B982C" w:rsidR="00D73615" w:rsidRDefault="00D73615" w:rsidP="00D73615">
            <w:r>
              <w:t>Integer</w:t>
            </w:r>
          </w:p>
        </w:tc>
        <w:tc>
          <w:tcPr>
            <w:tcW w:w="3701" w:type="dxa"/>
          </w:tcPr>
          <w:p w14:paraId="47A98F7E" w14:textId="57D3D791" w:rsidR="00D73615" w:rsidRDefault="00D73615" w:rsidP="00D73615">
            <w:r>
              <w:t xml:space="preserve">This is to store </w:t>
            </w:r>
            <w:r w:rsidR="003D0BD3">
              <w:t xml:space="preserve">a </w:t>
            </w:r>
            <w:r>
              <w:t xml:space="preserve">unique identifier for each item, allowing this to be used as a reference in other scripts. This is also known as the barcode number for the item. </w:t>
            </w:r>
          </w:p>
        </w:tc>
      </w:tr>
      <w:tr w:rsidR="00D73615" w14:paraId="0465EBF4" w14:textId="77777777" w:rsidTr="00D73615">
        <w:tc>
          <w:tcPr>
            <w:tcW w:w="3700" w:type="dxa"/>
          </w:tcPr>
          <w:p w14:paraId="509FDD82" w14:textId="4072F710" w:rsidR="00D73615" w:rsidRDefault="00D73615" w:rsidP="00D73615">
            <w:r>
              <w:t>name</w:t>
            </w:r>
          </w:p>
        </w:tc>
        <w:tc>
          <w:tcPr>
            <w:tcW w:w="3701" w:type="dxa"/>
          </w:tcPr>
          <w:p w14:paraId="2001929B" w14:textId="1A69C35A" w:rsidR="00D73615" w:rsidRDefault="00D73615" w:rsidP="00D73615">
            <w:r>
              <w:t>String</w:t>
            </w:r>
          </w:p>
        </w:tc>
        <w:tc>
          <w:tcPr>
            <w:tcW w:w="3701" w:type="dxa"/>
          </w:tcPr>
          <w:p w14:paraId="7761F7A2" w14:textId="73728887" w:rsidR="00D73615" w:rsidRDefault="00D73615" w:rsidP="00D73615">
            <w:r>
              <w:t xml:space="preserve">This is to store the name of the item so that it can be displayed or used. </w:t>
            </w:r>
          </w:p>
        </w:tc>
      </w:tr>
      <w:tr w:rsidR="00D73615" w14:paraId="37D77046" w14:textId="77777777" w:rsidTr="00D73615">
        <w:tc>
          <w:tcPr>
            <w:tcW w:w="3700" w:type="dxa"/>
          </w:tcPr>
          <w:p w14:paraId="5519AAE8" w14:textId="17550CE3" w:rsidR="00D73615" w:rsidRDefault="00D73615" w:rsidP="00D73615">
            <w:r>
              <w:t>price</w:t>
            </w:r>
          </w:p>
        </w:tc>
        <w:tc>
          <w:tcPr>
            <w:tcW w:w="3701" w:type="dxa"/>
          </w:tcPr>
          <w:p w14:paraId="54BE7A1F" w14:textId="388786BD" w:rsidR="00D73615" w:rsidRDefault="00D73615" w:rsidP="00D73615">
            <w:r>
              <w:t>Float</w:t>
            </w:r>
          </w:p>
        </w:tc>
        <w:tc>
          <w:tcPr>
            <w:tcW w:w="3701" w:type="dxa"/>
          </w:tcPr>
          <w:p w14:paraId="2A5FCA0F" w14:textId="096FDF68" w:rsidR="00D73615" w:rsidRDefault="00D73615" w:rsidP="00D73615">
            <w:r>
              <w:t xml:space="preserve">This is to store the price of the item so that </w:t>
            </w:r>
            <w:r w:rsidR="00A073C1">
              <w:t xml:space="preserve">we can create a subtotal of the items in the basket and can display the price. </w:t>
            </w:r>
          </w:p>
        </w:tc>
      </w:tr>
    </w:tbl>
    <w:p w14:paraId="6FC36B2A" w14:textId="510C14B3" w:rsidR="00D73615" w:rsidRDefault="00A0105C" w:rsidP="00A073C1">
      <w:pPr>
        <w:pStyle w:val="Heading3"/>
      </w:pPr>
      <w:bookmarkStart w:id="66" w:name="_StockLookup.CS"/>
      <w:bookmarkStart w:id="67" w:name="_DatabaseManager.CS"/>
      <w:bookmarkEnd w:id="66"/>
      <w:bookmarkEnd w:id="67"/>
      <w:r>
        <w:lastRenderedPageBreak/>
        <w:t>DatabaseManager</w:t>
      </w:r>
      <w:r w:rsidR="00A073C1">
        <w:t>.CS</w:t>
      </w:r>
    </w:p>
    <w:p w14:paraId="19C588BA" w14:textId="3F58C211" w:rsidR="00A073C1" w:rsidRDefault="00A073C1" w:rsidP="00A073C1">
      <w:pPr>
        <w:pStyle w:val="Heading4"/>
      </w:pPr>
      <w:bookmarkStart w:id="68" w:name="_Modules_and_processes_4"/>
      <w:bookmarkEnd w:id="68"/>
      <w:r>
        <w:t>Modules and processes</w:t>
      </w:r>
    </w:p>
    <w:p w14:paraId="5782EFD1" w14:textId="50D61D58" w:rsidR="00A0105C" w:rsidRDefault="004E74A0" w:rsidP="00A073C1">
      <w:r>
        <w:t xml:space="preserve">This script allows the program to access and manipulate a database. This database will have various tables which will contain information that is vital to the running of the program. It allows the server to complete database requests that clients may send it. </w:t>
      </w:r>
    </w:p>
    <w:p w14:paraId="4130968E" w14:textId="16F99FC8" w:rsidR="004E74A0" w:rsidRDefault="004E74A0" w:rsidP="00A073C1">
      <w:r>
        <w:t xml:space="preserve">Having a central database is useful in a case such as mine, this is because if any change is made to an item in the database, the clients will all receive this change. This means that we don’t have to change every client to have the new data. This increases the efficiency of the program. </w:t>
      </w:r>
    </w:p>
    <w:p w14:paraId="01738A1C" w14:textId="7501C05F" w:rsidR="004E74A0" w:rsidRDefault="004E74A0" w:rsidP="00A073C1">
      <w:r>
        <w:t>We are achieving our database management by using a Third-Party Library called SQLite</w:t>
      </w:r>
      <w:r w:rsidR="00DC52D2">
        <w:t xml:space="preserve"> </w:t>
      </w:r>
      <w:r w:rsidR="00DC52D2">
        <w:rPr>
          <w:vertAlign w:val="superscript"/>
        </w:rPr>
        <w:t>[1]</w:t>
      </w:r>
      <w:r>
        <w:t xml:space="preserve">. This is a light-weight library that is easy to use and allows us to use the database exactly as we would like. </w:t>
      </w:r>
      <w:r w:rsidR="00DC52D2">
        <w:t xml:space="preserve">I chose SQLite </w:t>
      </w:r>
      <w:r w:rsidR="00DC52D2">
        <w:rPr>
          <w:vertAlign w:val="superscript"/>
        </w:rPr>
        <w:t>[1]</w:t>
      </w:r>
      <w:r w:rsidR="00DC52D2">
        <w:t xml:space="preserve"> over other database management libraries because it doesn’t have unnecessary features that we won’t use. </w:t>
      </w:r>
      <w:r w:rsidR="00F1368A">
        <w:t xml:space="preserve">It also has easy integration into C# and Unity Engine </w:t>
      </w:r>
      <w:r w:rsidR="00F1368A">
        <w:rPr>
          <w:vertAlign w:val="superscript"/>
        </w:rPr>
        <w:t>[2]</w:t>
      </w:r>
      <w:r w:rsidR="00F1368A">
        <w:t xml:space="preserve"> and doesn’t require the use of other </w:t>
      </w:r>
      <w:r w:rsidR="00F90667">
        <w:t>progra</w:t>
      </w:r>
      <w:r w:rsidR="003D0BD3">
        <w:t>m</w:t>
      </w:r>
      <w:r w:rsidR="00F90667">
        <w:t xml:space="preserve">ming languages. </w:t>
      </w:r>
    </w:p>
    <w:p w14:paraId="7E2BEDD3" w14:textId="661AE0FD" w:rsidR="00752A43" w:rsidRDefault="00752A43" w:rsidP="00A073C1">
      <w:r>
        <w:t xml:space="preserve">This manages all of the tables that we will be using, this centralised system allows us to simplify the code by having classes that are then used to hold all of the information that </w:t>
      </w:r>
      <w:r w:rsidR="003D0BD3">
        <w:t>is</w:t>
      </w:r>
      <w:r>
        <w:t xml:space="preserve"> being brought to and returned from the database. </w:t>
      </w:r>
    </w:p>
    <w:p w14:paraId="579E5E7D" w14:textId="73B8DC45" w:rsidR="00F90667" w:rsidRPr="00A36026" w:rsidRDefault="00F90667" w:rsidP="00F90667">
      <w:pPr>
        <w:pStyle w:val="Heading4"/>
      </w:pPr>
      <w:bookmarkStart w:id="69" w:name="_Pseudocode_3"/>
      <w:bookmarkEnd w:id="69"/>
      <w:r w:rsidRPr="00A36026">
        <w:t>Pseudocode</w:t>
      </w:r>
    </w:p>
    <w:p w14:paraId="64DD9998" w14:textId="303626AC" w:rsidR="008F4CB5" w:rsidRDefault="009904B7" w:rsidP="008F4CB5">
      <w:r w:rsidRPr="009904B7">
        <w:t xml:space="preserve">At the start of this script we import </w:t>
      </w:r>
      <w:r>
        <w:t xml:space="preserve">the SQLite </w:t>
      </w:r>
      <w:r>
        <w:rPr>
          <w:vertAlign w:val="superscript"/>
        </w:rPr>
        <w:t>[1]</w:t>
      </w:r>
      <w:r>
        <w:t xml:space="preserve"> library, there are many parts of this script that are from the SQLite </w:t>
      </w:r>
      <w:r>
        <w:rPr>
          <w:vertAlign w:val="superscript"/>
        </w:rPr>
        <w:t>[1]</w:t>
      </w:r>
      <w:r>
        <w:t xml:space="preserve"> such </w:t>
      </w:r>
      <w:r w:rsidR="003D0BD3">
        <w:t xml:space="preserve">as </w:t>
      </w:r>
      <w:r w:rsidR="008F4CB5">
        <w:t>IMPORT SQLite</w:t>
      </w:r>
    </w:p>
    <w:p w14:paraId="245A554E" w14:textId="13C8DB90" w:rsidR="008F4CB5" w:rsidRDefault="00E031AA" w:rsidP="008F4CB5">
      <w:r>
        <w:t>One of the tables isn’t included in the Pseudocode as it is very repetitive code and is essentially the same as anything shown here. Therefore, it wasn’t necessary to include it. This is for the layout_table</w:t>
      </w:r>
    </w:p>
    <w:p w14:paraId="6FA9C4B2" w14:textId="77777777" w:rsidR="008F4CB5" w:rsidRDefault="008F4CB5" w:rsidP="008F4CB5">
      <w:pPr>
        <w:pStyle w:val="Code"/>
      </w:pPr>
      <w:r>
        <w:t>IMPORT SQLite</w:t>
      </w:r>
    </w:p>
    <w:p w14:paraId="5EEBC2AB" w14:textId="77777777" w:rsidR="008F4CB5" w:rsidRDefault="008F4CB5" w:rsidP="008F4CB5">
      <w:pPr>
        <w:pStyle w:val="Code"/>
      </w:pPr>
    </w:p>
    <w:p w14:paraId="15980A71" w14:textId="77777777" w:rsidR="008F4CB5" w:rsidRDefault="008F4CB5" w:rsidP="008F4CB5">
      <w:pPr>
        <w:pStyle w:val="Code"/>
      </w:pPr>
      <w:r>
        <w:t>CLASS DatabaseManager</w:t>
      </w:r>
    </w:p>
    <w:p w14:paraId="04D54F3F" w14:textId="423F0510" w:rsidR="008F4CB5" w:rsidRDefault="008F4CB5" w:rsidP="008F4CB5">
      <w:pPr>
        <w:pStyle w:val="Code"/>
      </w:pPr>
      <w:r>
        <w:t xml:space="preserve">    IDbConnection dbcon;</w:t>
      </w:r>
    </w:p>
    <w:p w14:paraId="064DCE3A" w14:textId="7558A951" w:rsidR="008F4CB5" w:rsidRDefault="008F4CB5" w:rsidP="008F4CB5">
      <w:pPr>
        <w:pStyle w:val="Code"/>
      </w:pPr>
      <w:r>
        <w:t xml:space="preserve">    </w:t>
      </w:r>
    </w:p>
    <w:p w14:paraId="71ED2C3B" w14:textId="594B234E" w:rsidR="008F4CB5" w:rsidRDefault="008F4CB5" w:rsidP="008F4CB5">
      <w:pPr>
        <w:pStyle w:val="Code"/>
      </w:pPr>
      <w:r>
        <w:t xml:space="preserve">    PROCEDURE Start()</w:t>
      </w:r>
    </w:p>
    <w:p w14:paraId="32C6D73C" w14:textId="34D38374" w:rsidR="008F4CB5" w:rsidRDefault="008F4CB5" w:rsidP="008F4CB5">
      <w:pPr>
        <w:pStyle w:val="Code"/>
      </w:pPr>
      <w:r>
        <w:t xml:space="preserve">        dbcon = OpenConnectionToDB()</w:t>
      </w:r>
    </w:p>
    <w:p w14:paraId="113BDFC2" w14:textId="5B8D3C2E" w:rsidR="008F4CB5" w:rsidRDefault="008F4CB5" w:rsidP="008F4CB5">
      <w:pPr>
        <w:pStyle w:val="Code"/>
      </w:pPr>
      <w:r>
        <w:t xml:space="preserve">        CreateStockTable()</w:t>
      </w:r>
    </w:p>
    <w:p w14:paraId="4103C97A" w14:textId="6BB496BB" w:rsidR="008F4CB5" w:rsidRDefault="008F4CB5" w:rsidP="008F4CB5">
      <w:pPr>
        <w:pStyle w:val="Code"/>
      </w:pPr>
      <w:r>
        <w:t xml:space="preserve">        CreateStaffTable()</w:t>
      </w:r>
    </w:p>
    <w:p w14:paraId="49552968" w14:textId="3618107B" w:rsidR="008F4CB5" w:rsidRDefault="008F4CB5" w:rsidP="008F4CB5">
      <w:pPr>
        <w:pStyle w:val="Code"/>
      </w:pPr>
      <w:r>
        <w:t xml:space="preserve">        CreateTransTable()</w:t>
      </w:r>
    </w:p>
    <w:p w14:paraId="63225DAF" w14:textId="435C06F6" w:rsidR="008F4CB5" w:rsidRDefault="008F4CB5" w:rsidP="008F4CB5">
      <w:pPr>
        <w:pStyle w:val="Code"/>
      </w:pPr>
      <w:r>
        <w:t xml:space="preserve">    END PROCEDURE</w:t>
      </w:r>
    </w:p>
    <w:p w14:paraId="3870F9C9" w14:textId="295F068D" w:rsidR="008F4CB5" w:rsidRDefault="008F4CB5" w:rsidP="008F4CB5">
      <w:pPr>
        <w:pStyle w:val="Code"/>
      </w:pPr>
      <w:r>
        <w:t xml:space="preserve">    </w:t>
      </w:r>
    </w:p>
    <w:p w14:paraId="612B6D7B" w14:textId="1B940071" w:rsidR="008F4CB5" w:rsidRDefault="008F4CB5" w:rsidP="008F4CB5">
      <w:pPr>
        <w:pStyle w:val="Code"/>
      </w:pPr>
      <w:r>
        <w:t xml:space="preserve">    FUNCTION OpenConnectionToDB()</w:t>
      </w:r>
    </w:p>
    <w:p w14:paraId="5A14033D" w14:textId="632C10D3" w:rsidR="008F4CB5" w:rsidRDefault="008F4CB5" w:rsidP="008F4CB5">
      <w:pPr>
        <w:pStyle w:val="Code"/>
      </w:pPr>
      <w:r>
        <w:t xml:space="preserve">        connection = "URI=file:" + Application.persistentDataPath + "/BPos_Database.db"</w:t>
      </w:r>
    </w:p>
    <w:p w14:paraId="4CCD2928" w14:textId="0A72D567" w:rsidR="008F4CB5" w:rsidRDefault="008F4CB5" w:rsidP="008F4CB5">
      <w:pPr>
        <w:pStyle w:val="Code"/>
      </w:pPr>
      <w:r>
        <w:t xml:space="preserve">        stockDBConnection = new SqliteConnection(connection)</w:t>
      </w:r>
    </w:p>
    <w:p w14:paraId="75B0AFE1" w14:textId="58B978FD" w:rsidR="008F4CB5" w:rsidRDefault="008F4CB5" w:rsidP="008F4CB5">
      <w:pPr>
        <w:pStyle w:val="Code"/>
      </w:pPr>
      <w:r>
        <w:t xml:space="preserve">        stockDBConnection.Open()</w:t>
      </w:r>
    </w:p>
    <w:p w14:paraId="16584E77" w14:textId="454D0B41" w:rsidR="008F4CB5" w:rsidRDefault="008F4CB5" w:rsidP="008F4CB5">
      <w:pPr>
        <w:pStyle w:val="Code"/>
      </w:pPr>
      <w:r>
        <w:t xml:space="preserve">        RETURN stockDBConnection</w:t>
      </w:r>
    </w:p>
    <w:p w14:paraId="54C6EB4B" w14:textId="4BEC76BA" w:rsidR="008F4CB5" w:rsidRDefault="008F4CB5" w:rsidP="008F4CB5">
      <w:pPr>
        <w:pStyle w:val="Code"/>
      </w:pPr>
      <w:r>
        <w:t xml:space="preserve">    END FUNCTION</w:t>
      </w:r>
    </w:p>
    <w:p w14:paraId="6E3D81B2" w14:textId="77777777" w:rsidR="008F4CB5" w:rsidRDefault="008F4CB5" w:rsidP="008F4CB5">
      <w:pPr>
        <w:pStyle w:val="Code"/>
      </w:pPr>
    </w:p>
    <w:p w14:paraId="48A5879E" w14:textId="3E8BE429" w:rsidR="008F4CB5" w:rsidRDefault="008F4CB5" w:rsidP="008F4CB5">
      <w:pPr>
        <w:pStyle w:val="Code"/>
      </w:pPr>
      <w:r>
        <w:t xml:space="preserve">    PROCEDURE CreateStockTable()</w:t>
      </w:r>
    </w:p>
    <w:p w14:paraId="11509F47" w14:textId="1EEFA5D9" w:rsidR="008F4CB5" w:rsidRDefault="008F4CB5" w:rsidP="008F4CB5">
      <w:pPr>
        <w:pStyle w:val="Code"/>
      </w:pPr>
      <w:r>
        <w:t xml:space="preserve">        dbcmd = dbcon.CreateCommand()</w:t>
      </w:r>
    </w:p>
    <w:p w14:paraId="5CFB2954" w14:textId="3FD9FC78" w:rsidR="008F4CB5" w:rsidRDefault="008F4CB5" w:rsidP="008F4CB5">
      <w:pPr>
        <w:pStyle w:val="Code"/>
      </w:pPr>
      <w:r>
        <w:t xml:space="preserve">        q_createTable = "CREATE TABLE IF NOT EXISTS stock_table (id INTEGER PRIMARY KEY, name VARCHAR(255), cost FLOAT, type INTEGER);"</w:t>
      </w:r>
    </w:p>
    <w:p w14:paraId="2A6D60BF" w14:textId="1B42364B" w:rsidR="008F4CB5" w:rsidRDefault="008F4CB5" w:rsidP="008F4CB5">
      <w:pPr>
        <w:pStyle w:val="Code"/>
      </w:pPr>
      <w:r>
        <w:t xml:space="preserve">        dbcmd.CommandText = q_createTable</w:t>
      </w:r>
    </w:p>
    <w:p w14:paraId="41254213" w14:textId="295D3348" w:rsidR="008F4CB5" w:rsidRDefault="008F4CB5" w:rsidP="008F4CB5">
      <w:pPr>
        <w:pStyle w:val="Code"/>
      </w:pPr>
      <w:r>
        <w:t xml:space="preserve">        dbcmd.ExecuteReader()</w:t>
      </w:r>
    </w:p>
    <w:p w14:paraId="4D649FB4" w14:textId="45D023DC" w:rsidR="008F4CB5" w:rsidRDefault="008F4CB5" w:rsidP="008F4CB5">
      <w:pPr>
        <w:pStyle w:val="Code"/>
      </w:pPr>
      <w:r>
        <w:t xml:space="preserve">    END PROCEDURE</w:t>
      </w:r>
    </w:p>
    <w:p w14:paraId="284F9D33" w14:textId="5DE6C038" w:rsidR="008F4CB5" w:rsidRDefault="008F4CB5" w:rsidP="008F4CB5">
      <w:pPr>
        <w:pStyle w:val="Code"/>
      </w:pPr>
      <w:r>
        <w:t xml:space="preserve">    </w:t>
      </w:r>
    </w:p>
    <w:p w14:paraId="114E7B15" w14:textId="711409EA" w:rsidR="008F4CB5" w:rsidRDefault="008F4CB5" w:rsidP="008F4CB5">
      <w:pPr>
        <w:pStyle w:val="Code"/>
      </w:pPr>
      <w:r>
        <w:t xml:space="preserve">    PROCEDURE InsertValuesIntoStockTable(itemToAdd)</w:t>
      </w:r>
    </w:p>
    <w:p w14:paraId="0AD48809" w14:textId="65BD02D9" w:rsidR="008F4CB5" w:rsidRDefault="008F4CB5" w:rsidP="008F4CB5">
      <w:pPr>
        <w:pStyle w:val="Code"/>
      </w:pPr>
      <w:r>
        <w:t xml:space="preserve">        cmnd = dbcon.CreateCommand()</w:t>
      </w:r>
    </w:p>
    <w:p w14:paraId="1673659D" w14:textId="4CA0CEE7" w:rsidR="008F4CB5" w:rsidRDefault="008F4CB5" w:rsidP="008F4CB5">
      <w:pPr>
        <w:pStyle w:val="Code"/>
      </w:pPr>
      <w:r>
        <w:t xml:space="preserve">        cmnd.CommandText = "INSERT OR REPLACE INTO stock_table (id, name, cost, type) VALUES(" + itemToAdd.id + ", '" + itemToAdd.itemName + "', " + itemToAdd.cost + ", " + itemName.type + ");"</w:t>
      </w:r>
    </w:p>
    <w:p w14:paraId="640DEF2E" w14:textId="617E595D" w:rsidR="008F4CB5" w:rsidRDefault="008F4CB5" w:rsidP="008F4CB5">
      <w:pPr>
        <w:pStyle w:val="Code"/>
      </w:pPr>
      <w:r>
        <w:t xml:space="preserve">        cmnd.ExecuteNonQuery()</w:t>
      </w:r>
    </w:p>
    <w:p w14:paraId="059DABEE" w14:textId="2D6FDA51" w:rsidR="008F4CB5" w:rsidRDefault="008F4CB5" w:rsidP="008F4CB5">
      <w:pPr>
        <w:pStyle w:val="Code"/>
      </w:pPr>
      <w:r>
        <w:t xml:space="preserve">    END PROCEDURE</w:t>
      </w:r>
    </w:p>
    <w:p w14:paraId="0CD97260" w14:textId="0EF03BB7" w:rsidR="008F4CB5" w:rsidRDefault="008F4CB5" w:rsidP="008F4CB5">
      <w:pPr>
        <w:pStyle w:val="Code"/>
      </w:pPr>
      <w:r>
        <w:t xml:space="preserve">    </w:t>
      </w:r>
    </w:p>
    <w:p w14:paraId="0D058719" w14:textId="09FEEDFF" w:rsidR="008F4CB5" w:rsidRDefault="008F4CB5" w:rsidP="008F4CB5">
      <w:pPr>
        <w:pStyle w:val="Code"/>
      </w:pPr>
      <w:r>
        <w:t xml:space="preserve">    FUNCTION ReadValuesInStockTable(id, itemName)</w:t>
      </w:r>
    </w:p>
    <w:p w14:paraId="281C82BB" w14:textId="2E6CF0C1" w:rsidR="008F4CB5" w:rsidRDefault="008F4CB5" w:rsidP="008F4CB5">
      <w:pPr>
        <w:pStyle w:val="Code"/>
      </w:pPr>
      <w:r>
        <w:t xml:space="preserve">        itemsReturned = []</w:t>
      </w:r>
    </w:p>
    <w:p w14:paraId="68CFFFB2" w14:textId="6A41A3A1" w:rsidR="008F4CB5" w:rsidRDefault="008F4CB5" w:rsidP="008F4CB5">
      <w:pPr>
        <w:pStyle w:val="Code"/>
      </w:pPr>
      <w:r>
        <w:t xml:space="preserve">        cmnd_read = dbcon.CreateCommand()</w:t>
      </w:r>
    </w:p>
    <w:p w14:paraId="0E913F9C" w14:textId="603F85BE" w:rsidR="008F4CB5" w:rsidRDefault="008F4CB5" w:rsidP="008F4CB5">
      <w:pPr>
        <w:pStyle w:val="Code"/>
      </w:pPr>
      <w:r>
        <w:t xml:space="preserve">        query = "SELECT * FROM stock_table WHERE id LIKE '%" + id + "%' AND name LIKE '%" + itemName + "%';"</w:t>
      </w:r>
    </w:p>
    <w:p w14:paraId="75420562" w14:textId="4122C8B0" w:rsidR="008F4CB5" w:rsidRDefault="008F4CB5" w:rsidP="008F4CB5">
      <w:pPr>
        <w:pStyle w:val="Code"/>
      </w:pPr>
      <w:r>
        <w:t xml:space="preserve">        reader = cmnd_read.ExecuteReader()</w:t>
      </w:r>
    </w:p>
    <w:p w14:paraId="00D565E9" w14:textId="1F7BFC99" w:rsidR="008F4CB5" w:rsidRDefault="008F4CB5" w:rsidP="008F4CB5">
      <w:pPr>
        <w:pStyle w:val="Code"/>
      </w:pPr>
      <w:r>
        <w:t xml:space="preserve">        WHILE reader.Read()</w:t>
      </w:r>
    </w:p>
    <w:p w14:paraId="15B33EF0" w14:textId="11AB7A87" w:rsidR="008F4CB5" w:rsidRDefault="008F4CB5" w:rsidP="008F4CB5">
      <w:pPr>
        <w:pStyle w:val="Code"/>
      </w:pPr>
      <w:r>
        <w:t xml:space="preserve">            newItem = new item</w:t>
      </w:r>
    </w:p>
    <w:p w14:paraId="188245DF" w14:textId="45E5B5DA" w:rsidR="008F4CB5" w:rsidRDefault="008F4CB5" w:rsidP="008F4CB5">
      <w:pPr>
        <w:pStyle w:val="Code"/>
      </w:pPr>
      <w:r>
        <w:t xml:space="preserve">            newItem.id = System.Convert.ToInt32(reader[0])</w:t>
      </w:r>
    </w:p>
    <w:p w14:paraId="58BF4255" w14:textId="6C017E96" w:rsidR="008F4CB5" w:rsidRDefault="008F4CB5" w:rsidP="008F4CB5">
      <w:pPr>
        <w:pStyle w:val="Code"/>
      </w:pPr>
      <w:r>
        <w:t xml:space="preserve">            newItem.name = System.Convert.ToString(reader[1])</w:t>
      </w:r>
    </w:p>
    <w:p w14:paraId="3C608F8F" w14:textId="3A5C6F8F" w:rsidR="008F4CB5" w:rsidRDefault="008F4CB5" w:rsidP="008F4CB5">
      <w:pPr>
        <w:pStyle w:val="Code"/>
      </w:pPr>
      <w:r>
        <w:t xml:space="preserve">            newItem.cost = FLOAT(System.Convert.ToDouble(reader[2]))</w:t>
      </w:r>
    </w:p>
    <w:p w14:paraId="5F70267B" w14:textId="5B46B0B4" w:rsidR="008F4CB5" w:rsidRDefault="008F4CB5" w:rsidP="008F4CB5">
      <w:pPr>
        <w:pStyle w:val="Code"/>
      </w:pPr>
      <w:r>
        <w:t xml:space="preserve">            newItem.type = System.Convert.ToInt32(reader[3])</w:t>
      </w:r>
    </w:p>
    <w:p w14:paraId="6C812C19" w14:textId="17FF29BD" w:rsidR="008F4CB5" w:rsidRDefault="008F4CB5" w:rsidP="008F4CB5">
      <w:pPr>
        <w:pStyle w:val="Code"/>
      </w:pPr>
      <w:r>
        <w:t xml:space="preserve">            itemsReturned += newItem</w:t>
      </w:r>
    </w:p>
    <w:p w14:paraId="3285BF1B" w14:textId="232A9CC3" w:rsidR="008F4CB5" w:rsidRDefault="008F4CB5" w:rsidP="008F4CB5">
      <w:pPr>
        <w:pStyle w:val="Code"/>
      </w:pPr>
      <w:r>
        <w:t xml:space="preserve">        NEXT WHILE</w:t>
      </w:r>
    </w:p>
    <w:p w14:paraId="50014ABF" w14:textId="17B41584" w:rsidR="008F4CB5" w:rsidRDefault="008F4CB5" w:rsidP="008F4CB5">
      <w:pPr>
        <w:pStyle w:val="Code"/>
      </w:pPr>
      <w:r>
        <w:t xml:space="preserve">        RETURN itemsReturned</w:t>
      </w:r>
    </w:p>
    <w:p w14:paraId="5C9D565B" w14:textId="069DD0C5" w:rsidR="008F4CB5" w:rsidRDefault="008F4CB5" w:rsidP="008F4CB5">
      <w:pPr>
        <w:pStyle w:val="Code"/>
      </w:pPr>
      <w:r>
        <w:t xml:space="preserve">    END FUNCTION</w:t>
      </w:r>
    </w:p>
    <w:p w14:paraId="1B06BA27" w14:textId="22987991" w:rsidR="008F4CB5" w:rsidRDefault="008F4CB5" w:rsidP="008F4CB5">
      <w:pPr>
        <w:pStyle w:val="Code"/>
      </w:pPr>
      <w:r>
        <w:t xml:space="preserve">    </w:t>
      </w:r>
    </w:p>
    <w:p w14:paraId="6C201C84" w14:textId="1756056D" w:rsidR="008F4CB5" w:rsidRDefault="008F4CB5" w:rsidP="008F4CB5">
      <w:pPr>
        <w:pStyle w:val="Code"/>
      </w:pPr>
      <w:r>
        <w:t xml:space="preserve">    PROCEDURE CreateStaffTable()</w:t>
      </w:r>
    </w:p>
    <w:p w14:paraId="26F2F68E" w14:textId="1F85CC47" w:rsidR="008F4CB5" w:rsidRDefault="008F4CB5" w:rsidP="008F4CB5">
      <w:pPr>
        <w:pStyle w:val="Code"/>
      </w:pPr>
      <w:r>
        <w:t xml:space="preserve">        dbcmd = dbcon.CreateCommand()</w:t>
      </w:r>
    </w:p>
    <w:p w14:paraId="51E97024" w14:textId="5CAC3B81" w:rsidR="008F4CB5" w:rsidRDefault="008F4CB5" w:rsidP="008F4CB5">
      <w:pPr>
        <w:pStyle w:val="Code"/>
      </w:pPr>
      <w:r>
        <w:t xml:space="preserve">        q_createTable = "CREATE TABLE IF NOT EXISTS staff_table (staffId INTEGER PRIMARY KEY, firstName VARCHAR(255), lastName VARCHAR(255), dateOfBirth DATE, validUntill DATE, startDate DATE, premissionsLv INTEGER);"</w:t>
      </w:r>
    </w:p>
    <w:p w14:paraId="037FE4A8" w14:textId="705501FE" w:rsidR="008F4CB5" w:rsidRDefault="008F4CB5" w:rsidP="008F4CB5">
      <w:pPr>
        <w:pStyle w:val="Code"/>
      </w:pPr>
      <w:r>
        <w:lastRenderedPageBreak/>
        <w:t xml:space="preserve">        dbcmd.CommandText = q_createTable</w:t>
      </w:r>
    </w:p>
    <w:p w14:paraId="5C73B0C2" w14:textId="5C6D3E25" w:rsidR="008F4CB5" w:rsidRDefault="008F4CB5" w:rsidP="008F4CB5">
      <w:pPr>
        <w:pStyle w:val="Code"/>
      </w:pPr>
      <w:r>
        <w:t xml:space="preserve">        dbcmd.ExecuteReader()</w:t>
      </w:r>
    </w:p>
    <w:p w14:paraId="5D50F75D" w14:textId="27C889E3" w:rsidR="008F4CB5" w:rsidRDefault="008F4CB5" w:rsidP="008F4CB5">
      <w:pPr>
        <w:pStyle w:val="Code"/>
      </w:pPr>
      <w:r>
        <w:t xml:space="preserve">    END PROCEDURE</w:t>
      </w:r>
    </w:p>
    <w:p w14:paraId="062E926A" w14:textId="70301E91" w:rsidR="008F4CB5" w:rsidRDefault="008F4CB5" w:rsidP="008F4CB5">
      <w:pPr>
        <w:pStyle w:val="Code"/>
      </w:pPr>
      <w:r>
        <w:t xml:space="preserve">    </w:t>
      </w:r>
    </w:p>
    <w:p w14:paraId="43B3A800" w14:textId="1A13E38F" w:rsidR="008F4CB5" w:rsidRDefault="008F4CB5" w:rsidP="008F4CB5">
      <w:pPr>
        <w:pStyle w:val="Code"/>
      </w:pPr>
      <w:r>
        <w:t xml:space="preserve">    PROCEDURE InsertValuesIntoStaffTable(staffMemberToAdd)</w:t>
      </w:r>
    </w:p>
    <w:p w14:paraId="5E40EA61" w14:textId="1AF0C611" w:rsidR="008F4CB5" w:rsidRDefault="008F4CB5" w:rsidP="008F4CB5">
      <w:pPr>
        <w:pStyle w:val="Code"/>
      </w:pPr>
      <w:r>
        <w:t xml:space="preserve">        formattedValidDate = "'" + staffMemberToAdd.validUntill.Year + "-" + staffMemberToAdd.validUntill.Month + "-" + staffMemberToAdd.validUntill.Day + "'"</w:t>
      </w:r>
    </w:p>
    <w:p w14:paraId="7B6C7808" w14:textId="2CC1F240" w:rsidR="008F4CB5" w:rsidRDefault="008F4CB5" w:rsidP="008F4CB5">
      <w:pPr>
        <w:pStyle w:val="Code"/>
      </w:pPr>
      <w:r>
        <w:t xml:space="preserve">        formattedStartDate = "'" + staffMemberToAdd.startDate.Year + "-" + staffMemberToAdd.startDate.Month + "-" + staffMemberToAdd.startDate.Day + "'"</w:t>
      </w:r>
    </w:p>
    <w:p w14:paraId="0B45C139" w14:textId="34E51EAA" w:rsidR="008F4CB5" w:rsidRDefault="008F4CB5" w:rsidP="008F4CB5">
      <w:pPr>
        <w:pStyle w:val="Code"/>
      </w:pPr>
      <w:r>
        <w:t xml:space="preserve">        formattedDOB = "'" + staffMemberToAdd.dob.Year + "-" + staffMemberToAdd.dob.Month + "-" + staffMemberToAdd.dob.Day + "'"</w:t>
      </w:r>
    </w:p>
    <w:p w14:paraId="0E1253FE" w14:textId="19C42E10" w:rsidR="008F4CB5" w:rsidRDefault="008F4CB5" w:rsidP="008F4CB5">
      <w:pPr>
        <w:pStyle w:val="Code"/>
      </w:pPr>
      <w:r>
        <w:t xml:space="preserve">        cmnd = dbcon.CreateCommand()</w:t>
      </w:r>
    </w:p>
    <w:p w14:paraId="702CF829" w14:textId="509ECA42" w:rsidR="008F4CB5" w:rsidRDefault="008F4CB5" w:rsidP="008F4CB5">
      <w:pPr>
        <w:pStyle w:val="Code"/>
      </w:pPr>
      <w:r>
        <w:t xml:space="preserve">        cmnd.CommandText = "INSERT OR REPLACE INTO staff_table VALUES (" + staffMemberToAdd.id + ", '" + staffMemberToAdd.firstName + "', '" + staffMemberToAdd.lastName + "', " + formattedDOB + ", " + formattedValidDate + ", " + formattedStartDate + ", " + staffMemberToAdd.permsLv + ");"</w:t>
      </w:r>
    </w:p>
    <w:p w14:paraId="08392247" w14:textId="0307D573" w:rsidR="008F4CB5" w:rsidRDefault="008F4CB5" w:rsidP="008F4CB5">
      <w:pPr>
        <w:pStyle w:val="Code"/>
      </w:pPr>
      <w:r>
        <w:t xml:space="preserve">        cmnd.ExecuteNonQuery()</w:t>
      </w:r>
    </w:p>
    <w:p w14:paraId="12E4A821" w14:textId="7C86CBE3" w:rsidR="008F4CB5" w:rsidRDefault="008F4CB5" w:rsidP="008F4CB5">
      <w:pPr>
        <w:pStyle w:val="Code"/>
      </w:pPr>
      <w:r>
        <w:t xml:space="preserve">    END PROCEDURE</w:t>
      </w:r>
    </w:p>
    <w:p w14:paraId="6912C584" w14:textId="31820BBC" w:rsidR="008F4CB5" w:rsidRDefault="008F4CB5" w:rsidP="008F4CB5">
      <w:pPr>
        <w:pStyle w:val="Code"/>
      </w:pPr>
      <w:r>
        <w:t xml:space="preserve">    </w:t>
      </w:r>
    </w:p>
    <w:p w14:paraId="10303664" w14:textId="21C4332E" w:rsidR="008F4CB5" w:rsidRDefault="008F4CB5" w:rsidP="008F4CB5">
      <w:pPr>
        <w:pStyle w:val="Code"/>
      </w:pPr>
      <w:r>
        <w:t xml:space="preserve">    FUNCTION ReadValuesInStaffTable(id, lastName)</w:t>
      </w:r>
    </w:p>
    <w:p w14:paraId="24A36136" w14:textId="057DAB4D" w:rsidR="008F4CB5" w:rsidRDefault="008F4CB5" w:rsidP="008F4CB5">
      <w:pPr>
        <w:pStyle w:val="Code"/>
      </w:pPr>
      <w:r>
        <w:t xml:space="preserve">        staffRetuned = []</w:t>
      </w:r>
    </w:p>
    <w:p w14:paraId="2AD52804" w14:textId="172B5EA4" w:rsidR="008F4CB5" w:rsidRDefault="008F4CB5" w:rsidP="008F4CB5">
      <w:pPr>
        <w:pStyle w:val="Code"/>
      </w:pPr>
      <w:r>
        <w:t xml:space="preserve">        cmnd_read = dbcon.CreateCommand()</w:t>
      </w:r>
    </w:p>
    <w:p w14:paraId="4E6CDB4C" w14:textId="4B048B11" w:rsidR="008F4CB5" w:rsidRDefault="008F4CB5" w:rsidP="008F4CB5">
      <w:pPr>
        <w:pStyle w:val="Code"/>
      </w:pPr>
      <w:r>
        <w:t xml:space="preserve">        query = "SELECT * FROM staff_table WHERE staffId LIKE " + id + " AND lastName LIKE '%" + lastName + "%';"</w:t>
      </w:r>
    </w:p>
    <w:p w14:paraId="4125D524" w14:textId="17C3A417" w:rsidR="008F4CB5" w:rsidRDefault="008F4CB5" w:rsidP="008F4CB5">
      <w:pPr>
        <w:pStyle w:val="Code"/>
      </w:pPr>
      <w:r>
        <w:t xml:space="preserve">        cmnd_read.CommandText = query</w:t>
      </w:r>
    </w:p>
    <w:p w14:paraId="636E9A72" w14:textId="177988E5" w:rsidR="008F4CB5" w:rsidRDefault="008F4CB5" w:rsidP="008F4CB5">
      <w:pPr>
        <w:pStyle w:val="Code"/>
      </w:pPr>
      <w:r>
        <w:t xml:space="preserve">        reader = cmnd_read.ExecuteReader()</w:t>
      </w:r>
    </w:p>
    <w:p w14:paraId="2527F57C" w14:textId="226D1D0B" w:rsidR="008F4CB5" w:rsidRDefault="008F4CB5" w:rsidP="008F4CB5">
      <w:pPr>
        <w:pStyle w:val="Code"/>
      </w:pPr>
      <w:r>
        <w:t xml:space="preserve">        WHILE reader.Read()</w:t>
      </w:r>
    </w:p>
    <w:p w14:paraId="0901695F" w14:textId="41A8A8D4" w:rsidR="008F4CB5" w:rsidRDefault="008F4CB5" w:rsidP="008F4CB5">
      <w:pPr>
        <w:pStyle w:val="Code"/>
      </w:pPr>
      <w:r>
        <w:t xml:space="preserve">            newStaff = new StaffMember</w:t>
      </w:r>
    </w:p>
    <w:p w14:paraId="16341464" w14:textId="2E09071C" w:rsidR="008F4CB5" w:rsidRDefault="008F4CB5" w:rsidP="008F4CB5">
      <w:pPr>
        <w:pStyle w:val="Code"/>
      </w:pPr>
      <w:r>
        <w:t xml:space="preserve">            newStaff.id = INTEGER(reader[0])</w:t>
      </w:r>
    </w:p>
    <w:p w14:paraId="66FF009D" w14:textId="1FDF4F5A" w:rsidR="008F4CB5" w:rsidRDefault="008F4CB5" w:rsidP="008F4CB5">
      <w:pPr>
        <w:pStyle w:val="Code"/>
      </w:pPr>
      <w:r>
        <w:t xml:space="preserve">            newStaff.firstName = STRING(reader[1])</w:t>
      </w:r>
    </w:p>
    <w:p w14:paraId="5FC78164" w14:textId="13AC33B9" w:rsidR="008F4CB5" w:rsidRDefault="008F4CB5" w:rsidP="008F4CB5">
      <w:pPr>
        <w:pStyle w:val="Code"/>
      </w:pPr>
      <w:r>
        <w:t xml:space="preserve">            newStaff.lastName = STRING(reader[2])</w:t>
      </w:r>
    </w:p>
    <w:p w14:paraId="03BBCAEC" w14:textId="4833B7DC" w:rsidR="008F4CB5" w:rsidRDefault="008F4CB5" w:rsidP="008F4CB5">
      <w:pPr>
        <w:pStyle w:val="Code"/>
      </w:pPr>
      <w:r>
        <w:t xml:space="preserve">            newStafff.dob = DATETIME(reader[3])</w:t>
      </w:r>
    </w:p>
    <w:p w14:paraId="5664814C" w14:textId="619F1BFF" w:rsidR="008F4CB5" w:rsidRDefault="008F4CB5" w:rsidP="008F4CB5">
      <w:pPr>
        <w:pStyle w:val="Code"/>
      </w:pPr>
      <w:r>
        <w:t xml:space="preserve">            newStaff.validDate = DATETIME(reader[4])</w:t>
      </w:r>
    </w:p>
    <w:p w14:paraId="68C117F9" w14:textId="42BAAA39" w:rsidR="008F4CB5" w:rsidRDefault="008F4CB5" w:rsidP="008F4CB5">
      <w:pPr>
        <w:pStyle w:val="Code"/>
      </w:pPr>
      <w:r>
        <w:t xml:space="preserve">            newStaff.startDate = DATETIME(reader[5])</w:t>
      </w:r>
    </w:p>
    <w:p w14:paraId="52C1A3B7" w14:textId="613E7829" w:rsidR="008F4CB5" w:rsidRDefault="008F4CB5" w:rsidP="008F4CB5">
      <w:pPr>
        <w:pStyle w:val="Code"/>
      </w:pPr>
      <w:r>
        <w:t xml:space="preserve">            newStaff.permsLv = INTEGER(reader[6])</w:t>
      </w:r>
    </w:p>
    <w:p w14:paraId="69B291C6" w14:textId="5EE17F07" w:rsidR="008F4CB5" w:rsidRDefault="008F4CB5" w:rsidP="008F4CB5">
      <w:pPr>
        <w:pStyle w:val="Code"/>
      </w:pPr>
      <w:r>
        <w:t xml:space="preserve">            staffRetuned += newStaff</w:t>
      </w:r>
    </w:p>
    <w:p w14:paraId="028F4129" w14:textId="70FC7C35" w:rsidR="008F4CB5" w:rsidRDefault="008F4CB5" w:rsidP="008F4CB5">
      <w:pPr>
        <w:pStyle w:val="Code"/>
      </w:pPr>
      <w:r>
        <w:t xml:space="preserve">        NEXT WHILE</w:t>
      </w:r>
    </w:p>
    <w:p w14:paraId="4CC36868" w14:textId="4342756C" w:rsidR="008F4CB5" w:rsidRDefault="008F4CB5" w:rsidP="008F4CB5">
      <w:pPr>
        <w:pStyle w:val="Code"/>
      </w:pPr>
      <w:r>
        <w:t xml:space="preserve">        RETURN staffRetuned</w:t>
      </w:r>
    </w:p>
    <w:p w14:paraId="7F89458E" w14:textId="6D41BAED" w:rsidR="008F4CB5" w:rsidRDefault="008F4CB5" w:rsidP="008F4CB5">
      <w:pPr>
        <w:pStyle w:val="Code"/>
      </w:pPr>
      <w:r>
        <w:t xml:space="preserve">    END FUNCTION</w:t>
      </w:r>
    </w:p>
    <w:p w14:paraId="503E5F62" w14:textId="43BBFF9D" w:rsidR="008F4CB5" w:rsidRDefault="008F4CB5" w:rsidP="008F4CB5">
      <w:pPr>
        <w:pStyle w:val="Code"/>
      </w:pPr>
      <w:r>
        <w:t xml:space="preserve">    </w:t>
      </w:r>
    </w:p>
    <w:p w14:paraId="03DE03C1" w14:textId="19948DC3" w:rsidR="008F4CB5" w:rsidRDefault="008F4CB5" w:rsidP="008F4CB5">
      <w:pPr>
        <w:pStyle w:val="Code"/>
      </w:pPr>
      <w:r>
        <w:t xml:space="preserve">    PROCEDURE CreateTransTable()</w:t>
      </w:r>
    </w:p>
    <w:p w14:paraId="7742ABB9" w14:textId="22EFBF5D" w:rsidR="008F4CB5" w:rsidRDefault="008F4CB5" w:rsidP="008F4CB5">
      <w:pPr>
        <w:pStyle w:val="Code"/>
      </w:pPr>
      <w:r>
        <w:t xml:space="preserve">        dbcmd = dbcon.CreateCommand()</w:t>
      </w:r>
    </w:p>
    <w:p w14:paraId="53C2C347" w14:textId="74265D1E" w:rsidR="008F4CB5" w:rsidRDefault="008F4CB5" w:rsidP="008F4CB5">
      <w:pPr>
        <w:pStyle w:val="Code"/>
      </w:pPr>
      <w:r>
        <w:t xml:space="preserve">        q_createTable = "CREATE TABLE IF NOT EXISTS trans_table (transId INTEGER, date DATE, itemId INTEGER, quantity INTEGER, cost FLOAT, paymentType INTEGER, transCost FLOAT, serviceMemeberId INTEGER, PRIMARY KEY (id, itemId));"</w:t>
      </w:r>
    </w:p>
    <w:p w14:paraId="71CA6A5C" w14:textId="163B8201" w:rsidR="008F4CB5" w:rsidRDefault="008F4CB5" w:rsidP="008F4CB5">
      <w:pPr>
        <w:pStyle w:val="Code"/>
      </w:pPr>
      <w:r>
        <w:t xml:space="preserve">        dbcmd.CommandText = q_createTable</w:t>
      </w:r>
    </w:p>
    <w:p w14:paraId="7D5F3704" w14:textId="16867A6F" w:rsidR="008F4CB5" w:rsidRDefault="008F4CB5" w:rsidP="008F4CB5">
      <w:pPr>
        <w:pStyle w:val="Code"/>
      </w:pPr>
      <w:r>
        <w:t xml:space="preserve">        dbcmd.ExecuteReader()</w:t>
      </w:r>
    </w:p>
    <w:p w14:paraId="48CE8E5C" w14:textId="4E6F45C1" w:rsidR="008F4CB5" w:rsidRDefault="008F4CB5" w:rsidP="008F4CB5">
      <w:pPr>
        <w:pStyle w:val="Code"/>
      </w:pPr>
      <w:r>
        <w:t xml:space="preserve">    END PROCEDURE</w:t>
      </w:r>
    </w:p>
    <w:p w14:paraId="37384DA4" w14:textId="6417F2BB" w:rsidR="008F4CB5" w:rsidRDefault="008F4CB5" w:rsidP="008F4CB5">
      <w:pPr>
        <w:pStyle w:val="Code"/>
      </w:pPr>
      <w:r>
        <w:t xml:space="preserve">    </w:t>
      </w:r>
    </w:p>
    <w:p w14:paraId="06076DD7" w14:textId="60A7F3A8" w:rsidR="008F4CB5" w:rsidRDefault="008F4CB5" w:rsidP="008F4CB5">
      <w:pPr>
        <w:pStyle w:val="Code"/>
      </w:pPr>
      <w:r>
        <w:t xml:space="preserve">    PROCEDURE InsertValuesIntoTransTable(transactionToAdd)</w:t>
      </w:r>
    </w:p>
    <w:p w14:paraId="660D7BBD" w14:textId="0314085A" w:rsidR="008F4CB5" w:rsidRDefault="008F4CB5" w:rsidP="008F4CB5">
      <w:pPr>
        <w:pStyle w:val="Code"/>
      </w:pPr>
      <w:r>
        <w:t xml:space="preserve">        formattedDate = "'" + transactionToAdd.date.Year + "-" + transactionToAdd.date.Month + "-" + transactionToAdd.date.Day + "'"</w:t>
      </w:r>
    </w:p>
    <w:p w14:paraId="2E50E910" w14:textId="1298D33B" w:rsidR="008F4CB5" w:rsidRDefault="008F4CB5" w:rsidP="008F4CB5">
      <w:pPr>
        <w:pStyle w:val="Code"/>
      </w:pPr>
      <w:r>
        <w:t xml:space="preserve">        cmnd = dbcon.CreateCommand()</w:t>
      </w:r>
    </w:p>
    <w:p w14:paraId="7109D7C3" w14:textId="67926828" w:rsidR="008F4CB5" w:rsidRDefault="008F4CB5" w:rsidP="008F4CB5">
      <w:pPr>
        <w:pStyle w:val="Code"/>
      </w:pPr>
      <w:r>
        <w:t xml:space="preserve">        FOR i IN RANGE 0 TO transactionToAdd.itemsInTrans</w:t>
      </w:r>
    </w:p>
    <w:p w14:paraId="21A74296" w14:textId="485975CF" w:rsidR="008F4CB5" w:rsidRDefault="008F4CB5" w:rsidP="008F4CB5">
      <w:pPr>
        <w:pStyle w:val="Code"/>
      </w:pPr>
      <w:r>
        <w:t xml:space="preserve">            cmnd.CommandText = INSERT OR REPLACE INTO trans_table VALUES (" + transactionToAdd.id + ", " + formattedDate + ", " + transactionToAdd.itemsInTrans[i].id + ", " + transactionToAdd.itemAmounts[i] + ", " + transactionToAdd.itemsInTrans[i].cost + ", " + transactionToAdd.paymentType + ", " + transactionToAdd.totalCost + ", " + transactionToAdd.serviceMemeberId + ");"</w:t>
      </w:r>
    </w:p>
    <w:p w14:paraId="28B239F4" w14:textId="405FFC22" w:rsidR="008F4CB5" w:rsidRDefault="008F4CB5" w:rsidP="008F4CB5">
      <w:pPr>
        <w:pStyle w:val="Code"/>
      </w:pPr>
      <w:r>
        <w:t xml:space="preserve">            cmnd.ExecuteNonQuery()</w:t>
      </w:r>
    </w:p>
    <w:p w14:paraId="586607BA" w14:textId="5E12D074" w:rsidR="008F4CB5" w:rsidRDefault="008F4CB5" w:rsidP="008F4CB5">
      <w:pPr>
        <w:pStyle w:val="Code"/>
      </w:pPr>
      <w:r>
        <w:t xml:space="preserve">        NEXT i</w:t>
      </w:r>
    </w:p>
    <w:p w14:paraId="5D434C5A" w14:textId="6666FE43" w:rsidR="008F4CB5" w:rsidRDefault="008F4CB5" w:rsidP="008F4CB5">
      <w:pPr>
        <w:pStyle w:val="Code"/>
      </w:pPr>
      <w:r>
        <w:t xml:space="preserve">    END PROCEDURE</w:t>
      </w:r>
    </w:p>
    <w:p w14:paraId="79D4F41B" w14:textId="4D409A1F" w:rsidR="008F4CB5" w:rsidRDefault="008F4CB5" w:rsidP="008F4CB5">
      <w:pPr>
        <w:pStyle w:val="Code"/>
      </w:pPr>
      <w:r>
        <w:t xml:space="preserve">    </w:t>
      </w:r>
    </w:p>
    <w:p w14:paraId="79A5A0B9" w14:textId="47D64DF2" w:rsidR="008F4CB5" w:rsidRDefault="008F4CB5" w:rsidP="008F4CB5">
      <w:pPr>
        <w:pStyle w:val="Code"/>
      </w:pPr>
      <w:r>
        <w:t xml:space="preserve">    FUNCTION ReadValuesInTransTable(transId, transDate, transTotalCost)</w:t>
      </w:r>
    </w:p>
    <w:p w14:paraId="6213CF38" w14:textId="4FA4E52F" w:rsidR="008F4CB5" w:rsidRDefault="008F4CB5" w:rsidP="008F4CB5">
      <w:pPr>
        <w:pStyle w:val="Code"/>
      </w:pPr>
      <w:r>
        <w:t xml:space="preserve">        rtTrans = new transaction</w:t>
      </w:r>
    </w:p>
    <w:p w14:paraId="2D01747B" w14:textId="292B4A3E" w:rsidR="008F4CB5" w:rsidRDefault="008F4CB5" w:rsidP="008F4CB5">
      <w:pPr>
        <w:pStyle w:val="Code"/>
      </w:pPr>
      <w:r>
        <w:t xml:space="preserve">        formattedDate = "'" + transDate.Year + "-" + transDate.Month + "-" + transDate.Day + "'"</w:t>
      </w:r>
    </w:p>
    <w:p w14:paraId="2BDE640F" w14:textId="6EF3A6FD" w:rsidR="008F4CB5" w:rsidRDefault="008F4CB5" w:rsidP="008F4CB5">
      <w:pPr>
        <w:pStyle w:val="Code"/>
      </w:pPr>
      <w:r>
        <w:t xml:space="preserve">        cmnd_read.dbcon.CreateCommand()</w:t>
      </w:r>
    </w:p>
    <w:p w14:paraId="0DB150F8" w14:textId="2E2A84D8" w:rsidR="008F4CB5" w:rsidRDefault="008F4CB5" w:rsidP="008F4CB5">
      <w:pPr>
        <w:pStyle w:val="Code"/>
      </w:pPr>
      <w:r>
        <w:t xml:space="preserve">        query = "SELECT * FROM trans_table WHERE transId LIKE " + transId + " AND date LIKE " + formattedDate + " AND transCost LIKE " + transTotalCost + ";"</w:t>
      </w:r>
    </w:p>
    <w:p w14:paraId="667BF270" w14:textId="48DE6D66" w:rsidR="008F4CB5" w:rsidRDefault="008F4CB5" w:rsidP="008F4CB5">
      <w:pPr>
        <w:pStyle w:val="Code"/>
      </w:pPr>
      <w:r>
        <w:t xml:space="preserve">        cmnd_read.CommandText = query</w:t>
      </w:r>
    </w:p>
    <w:p w14:paraId="3C10A34E" w14:textId="0B5937A6" w:rsidR="008F4CB5" w:rsidRDefault="008F4CB5" w:rsidP="008F4CB5">
      <w:pPr>
        <w:pStyle w:val="Code"/>
      </w:pPr>
      <w:r>
        <w:t xml:space="preserve">        reader = cmnd_read.ExecuteReader()</w:t>
      </w:r>
    </w:p>
    <w:p w14:paraId="6555C166" w14:textId="1476979C" w:rsidR="008F4CB5" w:rsidRDefault="008F4CB5" w:rsidP="008F4CB5">
      <w:pPr>
        <w:pStyle w:val="Code"/>
      </w:pPr>
      <w:r>
        <w:t xml:space="preserve">        WHILE reader.Read()</w:t>
      </w:r>
    </w:p>
    <w:p w14:paraId="25E94CA2" w14:textId="4B1C427C" w:rsidR="008F4CB5" w:rsidRDefault="008F4CB5" w:rsidP="008F4CB5">
      <w:pPr>
        <w:pStyle w:val="Code"/>
      </w:pPr>
      <w:r>
        <w:t xml:space="preserve">            rtTrans.id = INTEGER(reader[0])</w:t>
      </w:r>
    </w:p>
    <w:p w14:paraId="022DAFE2" w14:textId="758B3769" w:rsidR="008F4CB5" w:rsidRDefault="008F4CB5" w:rsidP="008F4CB5">
      <w:pPr>
        <w:pStyle w:val="Code"/>
      </w:pPr>
      <w:r>
        <w:t xml:space="preserve">            rtTrans.date = DATETIME(reader[1])</w:t>
      </w:r>
    </w:p>
    <w:p w14:paraId="2DC11A17" w14:textId="2EF1816C" w:rsidR="008F4CB5" w:rsidRDefault="008F4CB5" w:rsidP="008F4CB5">
      <w:pPr>
        <w:pStyle w:val="Code"/>
      </w:pPr>
      <w:r>
        <w:t xml:space="preserve">            rtTrans.itemsInTrans.ADD(new transItem)</w:t>
      </w:r>
    </w:p>
    <w:p w14:paraId="6412A58B" w14:textId="64103C56" w:rsidR="008F4CB5" w:rsidRDefault="008F4CB5" w:rsidP="008F4CB5">
      <w:pPr>
        <w:pStyle w:val="Code"/>
      </w:pPr>
      <w:r>
        <w:t xml:space="preserve">            itemNo = LENGTH(rtTrans.itemsInTrans) - 1</w:t>
      </w:r>
    </w:p>
    <w:p w14:paraId="3A65B763" w14:textId="7483EE96" w:rsidR="008F4CB5" w:rsidRDefault="008F4CB5" w:rsidP="008F4CB5">
      <w:pPr>
        <w:pStyle w:val="Code"/>
      </w:pPr>
      <w:r>
        <w:t xml:space="preserve">            rtTrans.itemsInTrans[itemNo].itemId = INTEGER(reader[2])</w:t>
      </w:r>
    </w:p>
    <w:p w14:paraId="6B392E66" w14:textId="77DAA249" w:rsidR="008F4CB5" w:rsidRDefault="008F4CB5" w:rsidP="008F4CB5">
      <w:pPr>
        <w:pStyle w:val="Code"/>
      </w:pPr>
      <w:r>
        <w:t xml:space="preserve">            rtTrans.itemsInTrans[itemNo].quantity = INTEGER(reader[3])</w:t>
      </w:r>
    </w:p>
    <w:p w14:paraId="0BB5EC4E" w14:textId="50103B7C" w:rsidR="008F4CB5" w:rsidRDefault="008F4CB5" w:rsidP="008F4CB5">
      <w:pPr>
        <w:pStyle w:val="Code"/>
      </w:pPr>
      <w:r>
        <w:t xml:space="preserve">            rtTrans.itemsInTrans[itemNo].cost = FLOAT(reader[4])</w:t>
      </w:r>
    </w:p>
    <w:p w14:paraId="5D371984" w14:textId="282F50AB" w:rsidR="008F4CB5" w:rsidRDefault="008F4CB5" w:rsidP="008F4CB5">
      <w:pPr>
        <w:pStyle w:val="Code"/>
      </w:pPr>
      <w:r>
        <w:t xml:space="preserve">            rtTrans.paymentType = INTEGER(reader[5])</w:t>
      </w:r>
    </w:p>
    <w:p w14:paraId="25DACB1A" w14:textId="3933DEA5" w:rsidR="008F4CB5" w:rsidRDefault="008F4CB5" w:rsidP="008F4CB5">
      <w:pPr>
        <w:pStyle w:val="Code"/>
      </w:pPr>
      <w:r>
        <w:t xml:space="preserve">            rtTrans.transCost = FLOAT(reader[6])</w:t>
      </w:r>
    </w:p>
    <w:p w14:paraId="55AE585F" w14:textId="76221F31" w:rsidR="008F4CB5" w:rsidRDefault="008F4CB5" w:rsidP="008F4CB5">
      <w:pPr>
        <w:pStyle w:val="Code"/>
      </w:pPr>
      <w:r>
        <w:t xml:space="preserve">            rtTrans.serviceMemeberId = INTEGER(reader[7])</w:t>
      </w:r>
    </w:p>
    <w:p w14:paraId="1C8109A2" w14:textId="644AE5E9" w:rsidR="008F4CB5" w:rsidRDefault="008F4CB5" w:rsidP="008F4CB5">
      <w:pPr>
        <w:pStyle w:val="Code"/>
      </w:pPr>
      <w:r>
        <w:t xml:space="preserve">        NEXT WHILE</w:t>
      </w:r>
    </w:p>
    <w:p w14:paraId="1D5B4C84" w14:textId="3E8D5154" w:rsidR="008F4CB5" w:rsidRDefault="008F4CB5" w:rsidP="008F4CB5">
      <w:pPr>
        <w:pStyle w:val="Code"/>
      </w:pPr>
      <w:r>
        <w:t xml:space="preserve">        RETURN rtTrans</w:t>
      </w:r>
    </w:p>
    <w:p w14:paraId="5293346D" w14:textId="1B9CD384" w:rsidR="008F4CB5" w:rsidRDefault="008F4CB5" w:rsidP="008F4CB5">
      <w:pPr>
        <w:pStyle w:val="Code"/>
      </w:pPr>
      <w:r>
        <w:t xml:space="preserve">    END FUNCTION</w:t>
      </w:r>
    </w:p>
    <w:p w14:paraId="744F1695" w14:textId="2DF76666" w:rsidR="008F4CB5" w:rsidRDefault="008F4CB5" w:rsidP="008F4CB5">
      <w:pPr>
        <w:pStyle w:val="Code"/>
      </w:pPr>
      <w:r>
        <w:t xml:space="preserve">    </w:t>
      </w:r>
    </w:p>
    <w:p w14:paraId="19223BEE" w14:textId="75715BDB" w:rsidR="008F4CB5" w:rsidRDefault="008F4CB5" w:rsidP="008F4CB5">
      <w:pPr>
        <w:pStyle w:val="Code"/>
      </w:pPr>
      <w:r>
        <w:t xml:space="preserve">    PROCEDURE StockLuDBR(client, idToFind, nameToFind)</w:t>
      </w:r>
    </w:p>
    <w:p w14:paraId="5161DF38" w14:textId="54168BAA" w:rsidR="008F4CB5" w:rsidRDefault="008F4CB5" w:rsidP="008F4CB5">
      <w:pPr>
        <w:pStyle w:val="Code"/>
      </w:pPr>
      <w:r>
        <w:t xml:space="preserve">        endMessage = "%STOCKLURT|~END"</w:t>
      </w:r>
    </w:p>
    <w:p w14:paraId="32BD454E" w14:textId="214BD9A9" w:rsidR="008F4CB5" w:rsidRDefault="008F4CB5" w:rsidP="008F4CB5">
      <w:pPr>
        <w:pStyle w:val="Code"/>
      </w:pPr>
      <w:r>
        <w:t xml:space="preserve">        items = ReadValuesInStockTable(idToFind, nameToFind)</w:t>
      </w:r>
    </w:p>
    <w:p w14:paraId="221892A3" w14:textId="1157C71B" w:rsidR="008F4CB5" w:rsidRDefault="008F4CB5" w:rsidP="008F4CB5">
      <w:pPr>
        <w:pStyle w:val="Code"/>
      </w:pPr>
      <w:r>
        <w:t xml:space="preserve">        FOR i IN RANGE 0 TO LENGTH(items)</w:t>
      </w:r>
    </w:p>
    <w:p w14:paraId="23BE2DC4" w14:textId="58B03EB1" w:rsidR="008F4CB5" w:rsidRDefault="008F4CB5" w:rsidP="008F4CB5">
      <w:pPr>
        <w:pStyle w:val="Code"/>
      </w:pPr>
      <w:r>
        <w:t xml:space="preserve">            messageToSend = "%STOCKLURT|" +  items[i].id + "|" + items[i].name + "|" + items[i].cost + "|" + items[i].type</w:t>
      </w:r>
    </w:p>
    <w:p w14:paraId="51EE74AB" w14:textId="3CB29F8C" w:rsidR="008F4CB5" w:rsidRDefault="008F4CB5" w:rsidP="008F4CB5">
      <w:pPr>
        <w:pStyle w:val="Code"/>
      </w:pPr>
      <w:r>
        <w:t xml:space="preserve">            Server.Broadcast(messageToSend, client)</w:t>
      </w:r>
    </w:p>
    <w:p w14:paraId="43FEB45D" w14:textId="571DA26D" w:rsidR="008F4CB5" w:rsidRDefault="008F4CB5" w:rsidP="008F4CB5">
      <w:pPr>
        <w:pStyle w:val="Code"/>
      </w:pPr>
      <w:r>
        <w:t xml:space="preserve">        NEXT i</w:t>
      </w:r>
    </w:p>
    <w:p w14:paraId="1D5A315F" w14:textId="61B0EAEF" w:rsidR="008F4CB5" w:rsidRDefault="008F4CB5" w:rsidP="008F4CB5">
      <w:pPr>
        <w:pStyle w:val="Code"/>
      </w:pPr>
      <w:r>
        <w:t xml:space="preserve">        Server.Broadcast(endMessage, client)</w:t>
      </w:r>
    </w:p>
    <w:p w14:paraId="2824DE55" w14:textId="205CF205" w:rsidR="008F4CB5" w:rsidRDefault="008F4CB5" w:rsidP="008F4CB5">
      <w:pPr>
        <w:pStyle w:val="Code"/>
      </w:pPr>
      <w:r>
        <w:t xml:space="preserve">    END PROCEDURE</w:t>
      </w:r>
    </w:p>
    <w:p w14:paraId="29722E09" w14:textId="0745CEAB" w:rsidR="008F4CB5" w:rsidRDefault="008F4CB5" w:rsidP="008F4CB5">
      <w:pPr>
        <w:pStyle w:val="Code"/>
      </w:pPr>
      <w:r>
        <w:t xml:space="preserve">    </w:t>
      </w:r>
    </w:p>
    <w:p w14:paraId="1C5CC9DE" w14:textId="17AB96C0" w:rsidR="008F4CB5" w:rsidRDefault="008F4CB5" w:rsidP="008F4CB5">
      <w:pPr>
        <w:pStyle w:val="Code"/>
      </w:pPr>
      <w:r>
        <w:t xml:space="preserve">    PROCEDURE StockAdd(id, name, cost, type)</w:t>
      </w:r>
    </w:p>
    <w:p w14:paraId="2EB8FEC6" w14:textId="524B7407" w:rsidR="008F4CB5" w:rsidRDefault="008F4CB5" w:rsidP="008F4CB5">
      <w:pPr>
        <w:pStyle w:val="Code"/>
      </w:pPr>
      <w:r>
        <w:t xml:space="preserve">        itemToAdd = NEW Item</w:t>
      </w:r>
    </w:p>
    <w:p w14:paraId="0A12C375" w14:textId="132F4467" w:rsidR="008F4CB5" w:rsidRDefault="008F4CB5" w:rsidP="008F4CB5">
      <w:pPr>
        <w:pStyle w:val="Code"/>
      </w:pPr>
      <w:r>
        <w:t xml:space="preserve">        itemToAdd.id = id</w:t>
      </w:r>
    </w:p>
    <w:p w14:paraId="0CE10499" w14:textId="31CED887" w:rsidR="008F4CB5" w:rsidRDefault="008F4CB5" w:rsidP="008F4CB5">
      <w:pPr>
        <w:pStyle w:val="Code"/>
      </w:pPr>
      <w:r>
        <w:t xml:space="preserve">        itemToAdd.name = name</w:t>
      </w:r>
    </w:p>
    <w:p w14:paraId="2F7A11B0" w14:textId="297C4166" w:rsidR="008F4CB5" w:rsidRDefault="008F4CB5" w:rsidP="008F4CB5">
      <w:pPr>
        <w:pStyle w:val="Code"/>
      </w:pPr>
      <w:r>
        <w:t xml:space="preserve">        itemToAdd.cost = cost</w:t>
      </w:r>
    </w:p>
    <w:p w14:paraId="790557F0" w14:textId="76E5E651" w:rsidR="008F4CB5" w:rsidRDefault="008F4CB5" w:rsidP="008F4CB5">
      <w:pPr>
        <w:pStyle w:val="Code"/>
      </w:pPr>
      <w:r>
        <w:t xml:space="preserve">        itemToAdd.type = type</w:t>
      </w:r>
    </w:p>
    <w:p w14:paraId="5D0B8B92" w14:textId="78C5A87F" w:rsidR="008F4CB5" w:rsidRDefault="008F4CB5" w:rsidP="008F4CB5">
      <w:pPr>
        <w:pStyle w:val="Code"/>
      </w:pPr>
      <w:r>
        <w:lastRenderedPageBreak/>
        <w:t xml:space="preserve">        InsertValuesIntoStockTable(itemToAdd)</w:t>
      </w:r>
    </w:p>
    <w:p w14:paraId="1EF643C5" w14:textId="4EA1714D" w:rsidR="008F4CB5" w:rsidRDefault="008F4CB5" w:rsidP="008F4CB5">
      <w:pPr>
        <w:pStyle w:val="Code"/>
      </w:pPr>
      <w:r>
        <w:t xml:space="preserve">    END PROCEDURE</w:t>
      </w:r>
    </w:p>
    <w:p w14:paraId="6892AD56" w14:textId="4E8C85DD" w:rsidR="008F4CB5" w:rsidRDefault="008F4CB5" w:rsidP="008F4CB5">
      <w:pPr>
        <w:pStyle w:val="Code"/>
      </w:pPr>
      <w:r>
        <w:t xml:space="preserve">    </w:t>
      </w:r>
    </w:p>
    <w:p w14:paraId="5E10B51A" w14:textId="7253CB38" w:rsidR="008F4CB5" w:rsidRDefault="008F4CB5" w:rsidP="008F4CB5">
      <w:pPr>
        <w:pStyle w:val="Code"/>
      </w:pPr>
      <w:r>
        <w:t xml:space="preserve">    PROCEDURE StaffLogDBR(client, idToFind, lastNameToFind)</w:t>
      </w:r>
    </w:p>
    <w:p w14:paraId="42007FC3" w14:textId="6DADD92D" w:rsidR="008F4CB5" w:rsidRDefault="008F4CB5" w:rsidP="008F4CB5">
      <w:pPr>
        <w:pStyle w:val="Code"/>
      </w:pPr>
      <w:r>
        <w:t xml:space="preserve">        endMessage = "%STAFFLOGDBR|~END"</w:t>
      </w:r>
    </w:p>
    <w:p w14:paraId="28322319" w14:textId="2A982D5C" w:rsidR="008F4CB5" w:rsidRDefault="008F4CB5" w:rsidP="008F4CB5">
      <w:pPr>
        <w:pStyle w:val="Code"/>
      </w:pPr>
      <w:r>
        <w:t xml:space="preserve">        staffMembers = ReadValuesInStaffTable(idToFind, lastNameToFind)</w:t>
      </w:r>
    </w:p>
    <w:p w14:paraId="267945F5" w14:textId="6B0FC0D0" w:rsidR="008F4CB5" w:rsidRDefault="008F4CB5" w:rsidP="008F4CB5">
      <w:pPr>
        <w:pStyle w:val="Code"/>
      </w:pPr>
      <w:r>
        <w:t xml:space="preserve">        FOR i IN RANGE 0 TO LENGTH(staffMembers)</w:t>
      </w:r>
    </w:p>
    <w:p w14:paraId="157D939C" w14:textId="47BA9D62" w:rsidR="008F4CB5" w:rsidRDefault="008F4CB5" w:rsidP="008F4CB5">
      <w:pPr>
        <w:pStyle w:val="Code"/>
      </w:pPr>
      <w:r>
        <w:t xml:space="preserve">            messageToSend = "%STAFFLOGRT|" + staffMembers[i].id + "|" + staffMembers[i].firstName + "|" + staffMembers[i].lastName + "|" + staffMembers[i].validDate + "|" + staffMembers[i].startDate + "|" + staffMembers[i].permsLv</w:t>
      </w:r>
    </w:p>
    <w:p w14:paraId="0D9485B7" w14:textId="6E3EA5B1" w:rsidR="008F4CB5" w:rsidRDefault="008F4CB5" w:rsidP="008F4CB5">
      <w:pPr>
        <w:pStyle w:val="Code"/>
      </w:pPr>
      <w:r>
        <w:t xml:space="preserve">            Server.Broadcast(messageToSend, client)</w:t>
      </w:r>
    </w:p>
    <w:p w14:paraId="15DA803F" w14:textId="058E2482" w:rsidR="008F4CB5" w:rsidRDefault="008F4CB5" w:rsidP="008F4CB5">
      <w:pPr>
        <w:pStyle w:val="Code"/>
      </w:pPr>
      <w:r>
        <w:t xml:space="preserve">        NEXT i</w:t>
      </w:r>
    </w:p>
    <w:p w14:paraId="7A769E4A" w14:textId="59C6346F" w:rsidR="008F4CB5" w:rsidRDefault="008F4CB5" w:rsidP="008F4CB5">
      <w:pPr>
        <w:pStyle w:val="Code"/>
      </w:pPr>
      <w:r>
        <w:t xml:space="preserve">        Server.Broadcast(endMessage, client)</w:t>
      </w:r>
    </w:p>
    <w:p w14:paraId="33A37FEF" w14:textId="722E3D30" w:rsidR="008F4CB5" w:rsidRDefault="008F4CB5" w:rsidP="008F4CB5">
      <w:pPr>
        <w:pStyle w:val="Code"/>
      </w:pPr>
      <w:r>
        <w:t xml:space="preserve">    END PROCEDURE</w:t>
      </w:r>
    </w:p>
    <w:p w14:paraId="226FC1D4" w14:textId="38834C17" w:rsidR="008F4CB5" w:rsidRDefault="008F4CB5" w:rsidP="008F4CB5">
      <w:pPr>
        <w:pStyle w:val="Code"/>
      </w:pPr>
      <w:r>
        <w:t xml:space="preserve">    </w:t>
      </w:r>
    </w:p>
    <w:p w14:paraId="346B98DD" w14:textId="5D7A97D6" w:rsidR="008F4CB5" w:rsidRDefault="008F4CB5" w:rsidP="008F4CB5">
      <w:pPr>
        <w:pStyle w:val="Code"/>
      </w:pPr>
      <w:r>
        <w:t xml:space="preserve">    PROCEDURE TransAdd(id, date, itemId, itemAmount, cost, type, totalCost, serviceMember)</w:t>
      </w:r>
    </w:p>
    <w:p w14:paraId="1ED42EA1" w14:textId="0DF5A34C" w:rsidR="008F4CB5" w:rsidRDefault="008F4CB5" w:rsidP="008F4CB5">
      <w:pPr>
        <w:pStyle w:val="Code"/>
      </w:pPr>
      <w:r>
        <w:t xml:space="preserve">        newTrans.id = id</w:t>
      </w:r>
    </w:p>
    <w:p w14:paraId="4D0D8FE2" w14:textId="158E0593" w:rsidR="008F4CB5" w:rsidRDefault="008F4CB5" w:rsidP="008F4CB5">
      <w:pPr>
        <w:pStyle w:val="Code"/>
      </w:pPr>
      <w:r>
        <w:t xml:space="preserve">        newTrans.date = DATETIME(date)</w:t>
      </w:r>
    </w:p>
    <w:p w14:paraId="1C55B030" w14:textId="76DB5F66" w:rsidR="008F4CB5" w:rsidRDefault="008F4CB5" w:rsidP="008F4CB5">
      <w:pPr>
        <w:pStyle w:val="Code"/>
      </w:pPr>
      <w:r>
        <w:t xml:space="preserve">        newTrans.itemsInTrans.Append(new TransItem)</w:t>
      </w:r>
    </w:p>
    <w:p w14:paraId="1E54E82C" w14:textId="6F7C7A01" w:rsidR="008F4CB5" w:rsidRDefault="008F4CB5" w:rsidP="008F4CB5">
      <w:pPr>
        <w:pStyle w:val="Code"/>
      </w:pPr>
      <w:r>
        <w:t xml:space="preserve">        newTrans.itemsInTrans[0].itemId  = itemId</w:t>
      </w:r>
    </w:p>
    <w:p w14:paraId="3A5BA572" w14:textId="41EBEA81" w:rsidR="008F4CB5" w:rsidRDefault="008F4CB5" w:rsidP="008F4CB5">
      <w:pPr>
        <w:pStyle w:val="Code"/>
      </w:pPr>
      <w:r>
        <w:t xml:space="preserve">        newTrans.itemsInTrans[0].quantity = itemAmount</w:t>
      </w:r>
    </w:p>
    <w:p w14:paraId="68E6C880" w14:textId="7720870F" w:rsidR="008F4CB5" w:rsidRDefault="008F4CB5" w:rsidP="008F4CB5">
      <w:pPr>
        <w:pStyle w:val="Code"/>
      </w:pPr>
      <w:r>
        <w:t xml:space="preserve">        newTrans.itemsInTrans[0].cost = cost</w:t>
      </w:r>
    </w:p>
    <w:p w14:paraId="78A6B847" w14:textId="4FDBCA2C" w:rsidR="008F4CB5" w:rsidRDefault="008F4CB5" w:rsidP="008F4CB5">
      <w:pPr>
        <w:pStyle w:val="Code"/>
      </w:pPr>
      <w:r>
        <w:t xml:space="preserve">        newTrans.paymentType = type</w:t>
      </w:r>
    </w:p>
    <w:p w14:paraId="2EF87D92" w14:textId="77CE7B9B" w:rsidR="008F4CB5" w:rsidRDefault="008F4CB5" w:rsidP="008F4CB5">
      <w:pPr>
        <w:pStyle w:val="Code"/>
      </w:pPr>
      <w:r>
        <w:t xml:space="preserve">        newTrans.transCost = totalCost</w:t>
      </w:r>
    </w:p>
    <w:p w14:paraId="0DF61499" w14:textId="42EBD5EF" w:rsidR="008F4CB5" w:rsidRDefault="008F4CB5" w:rsidP="008F4CB5">
      <w:pPr>
        <w:pStyle w:val="Code"/>
      </w:pPr>
      <w:r>
        <w:t xml:space="preserve">        newTrans.serviceMemeberId = serviceMember</w:t>
      </w:r>
    </w:p>
    <w:p w14:paraId="3480DACB" w14:textId="603760F1" w:rsidR="008F4CB5" w:rsidRDefault="008F4CB5" w:rsidP="008F4CB5">
      <w:pPr>
        <w:pStyle w:val="Code"/>
      </w:pPr>
      <w:r>
        <w:t xml:space="preserve">        InsertValuesIntoTransTable(newTrans)</w:t>
      </w:r>
    </w:p>
    <w:p w14:paraId="4E5673D7" w14:textId="50A74972" w:rsidR="008F4CB5" w:rsidRDefault="008F4CB5" w:rsidP="008F4CB5">
      <w:pPr>
        <w:pStyle w:val="Code"/>
      </w:pPr>
      <w:r>
        <w:t xml:space="preserve">    END PROCEDURE</w:t>
      </w:r>
    </w:p>
    <w:p w14:paraId="65A6CDA1" w14:textId="30660208" w:rsidR="008F4CB5" w:rsidRDefault="008F4CB5" w:rsidP="008F4CB5">
      <w:pPr>
        <w:pStyle w:val="Code"/>
      </w:pPr>
      <w:r>
        <w:t xml:space="preserve">    </w:t>
      </w:r>
    </w:p>
    <w:p w14:paraId="4B2B811D" w14:textId="4E3691C1" w:rsidR="008F4CB5" w:rsidRDefault="008F4CB5" w:rsidP="008F4CB5">
      <w:pPr>
        <w:pStyle w:val="Code"/>
      </w:pPr>
      <w:r>
        <w:t xml:space="preserve">    PROCEDURE TransDBR(client, id, date, totalCost)</w:t>
      </w:r>
    </w:p>
    <w:p w14:paraId="5F051764" w14:textId="2C8BC481" w:rsidR="008F4CB5" w:rsidRDefault="008F4CB5" w:rsidP="008F4CB5">
      <w:pPr>
        <w:pStyle w:val="Code"/>
      </w:pPr>
      <w:r>
        <w:t xml:space="preserve">        endMessage = "%TRANSRT|~END"</w:t>
      </w:r>
    </w:p>
    <w:p w14:paraId="615F39B5" w14:textId="532CAD93" w:rsidR="008F4CB5" w:rsidRDefault="008F4CB5" w:rsidP="008F4CB5">
      <w:pPr>
        <w:pStyle w:val="Code"/>
      </w:pPr>
      <w:r>
        <w:t xml:space="preserve">        transRq = ReadValuesInTransTable(id, date, totalCost)</w:t>
      </w:r>
    </w:p>
    <w:p w14:paraId="1D35C18D" w14:textId="389CAE7B" w:rsidR="008F4CB5" w:rsidRDefault="008F4CB5" w:rsidP="008F4CB5">
      <w:pPr>
        <w:pStyle w:val="Code"/>
      </w:pPr>
      <w:r>
        <w:t xml:space="preserve">        FOR i IN RANGE 0 TO LENGTH(transRq) - 1 </w:t>
      </w:r>
    </w:p>
    <w:p w14:paraId="324F0E2C" w14:textId="472FE23A" w:rsidR="008F4CB5" w:rsidRDefault="008F4CB5" w:rsidP="008F4CB5">
      <w:pPr>
        <w:pStyle w:val="Code"/>
      </w:pPr>
      <w:r>
        <w:t xml:space="preserve">            formattedDate = "'" + transRq.date.Year + "-" + transRq.date.Month + "-" + transRq.date.Day + "'"</w:t>
      </w:r>
    </w:p>
    <w:p w14:paraId="1DDF808F" w14:textId="4FEB85EC" w:rsidR="008F4CB5" w:rsidRDefault="008F4CB5" w:rsidP="008F4CB5">
      <w:pPr>
        <w:pStyle w:val="Code"/>
      </w:pPr>
      <w:r>
        <w:t xml:space="preserve">            FOR j IN RANGE 0 TO LENGTH(transRq[i].itemsInTrans) - 1</w:t>
      </w:r>
    </w:p>
    <w:p w14:paraId="2253A7DF" w14:textId="55F881D7" w:rsidR="008F4CB5" w:rsidRDefault="008F4CB5" w:rsidP="008F4CB5">
      <w:pPr>
        <w:pStyle w:val="Code"/>
      </w:pPr>
      <w:r>
        <w:t xml:space="preserve">                messageToSend = "%TRANSRT|" + transRq[i].id + "|" + formattedDate + "|" + transRq[i].itemsInTrans[j].itemId + "|" + transRq[i].itemsInTrans[j].quantity + "|" + transRq[i].itemsInTrans[j].cost + "|" + transRq[i].paymentType + "|" + transRq[i].transCost + "|" + transRq[i].serviceMemeberId</w:t>
      </w:r>
    </w:p>
    <w:p w14:paraId="7E5BD925" w14:textId="390D69B3" w:rsidR="008F4CB5" w:rsidRDefault="008F4CB5" w:rsidP="008F4CB5">
      <w:pPr>
        <w:pStyle w:val="Code"/>
      </w:pPr>
      <w:r>
        <w:t xml:space="preserve">                Server.Broadcast(messageToSend, client)</w:t>
      </w:r>
    </w:p>
    <w:p w14:paraId="24A6570E" w14:textId="032D41D6" w:rsidR="008F4CB5" w:rsidRDefault="008F4CB5" w:rsidP="008F4CB5">
      <w:pPr>
        <w:pStyle w:val="Code"/>
      </w:pPr>
      <w:r>
        <w:t xml:space="preserve">            NEXT j</w:t>
      </w:r>
    </w:p>
    <w:p w14:paraId="1C667C3F" w14:textId="0C4D3860" w:rsidR="008F4CB5" w:rsidRDefault="008F4CB5" w:rsidP="008F4CB5">
      <w:pPr>
        <w:pStyle w:val="Code"/>
      </w:pPr>
      <w:r>
        <w:t xml:space="preserve">        NEXT i</w:t>
      </w:r>
    </w:p>
    <w:p w14:paraId="22B92D4B" w14:textId="6EF7244B" w:rsidR="008F4CB5" w:rsidRDefault="008F4CB5" w:rsidP="008F4CB5">
      <w:pPr>
        <w:pStyle w:val="Code"/>
      </w:pPr>
      <w:r>
        <w:t xml:space="preserve">    END PROCEDURE</w:t>
      </w:r>
    </w:p>
    <w:p w14:paraId="350B56C3" w14:textId="79D965B7" w:rsidR="008F4CB5" w:rsidRDefault="008F4CB5" w:rsidP="008F4CB5">
      <w:pPr>
        <w:pStyle w:val="Code"/>
      </w:pPr>
      <w:r>
        <w:t xml:space="preserve">    </w:t>
      </w:r>
    </w:p>
    <w:p w14:paraId="0F0C3961" w14:textId="7F677102" w:rsidR="008F4CB5" w:rsidRDefault="008F4CB5" w:rsidP="008F4CB5">
      <w:pPr>
        <w:pStyle w:val="Code"/>
      </w:pPr>
      <w:r>
        <w:t xml:space="preserve">    PROCEDURE CloseConnectionToDB()</w:t>
      </w:r>
    </w:p>
    <w:p w14:paraId="6301FD1A" w14:textId="6F5F5075" w:rsidR="008F4CB5" w:rsidRDefault="008F4CB5" w:rsidP="008F4CB5">
      <w:pPr>
        <w:pStyle w:val="Code"/>
      </w:pPr>
      <w:r>
        <w:t xml:space="preserve">        dbcon.Close()</w:t>
      </w:r>
    </w:p>
    <w:p w14:paraId="5E57B77E" w14:textId="7A052F93" w:rsidR="008F4CB5" w:rsidRDefault="008F4CB5" w:rsidP="008F4CB5">
      <w:pPr>
        <w:pStyle w:val="Code"/>
      </w:pPr>
      <w:r>
        <w:t xml:space="preserve">    END PROCEDURE</w:t>
      </w:r>
    </w:p>
    <w:p w14:paraId="670B262F" w14:textId="77777777" w:rsidR="008F4CB5" w:rsidRDefault="008F4CB5" w:rsidP="008F4CB5">
      <w:pPr>
        <w:pStyle w:val="Code"/>
      </w:pPr>
      <w:r>
        <w:t>END CLASS</w:t>
      </w:r>
    </w:p>
    <w:p w14:paraId="00B325AC" w14:textId="31C4D934" w:rsidR="00F90667" w:rsidRDefault="009904B7" w:rsidP="008F4CB5">
      <w:pPr>
        <w:pStyle w:val="Heading4"/>
      </w:pPr>
      <w:r w:rsidRPr="009904B7">
        <w:t>Class diagram</w:t>
      </w:r>
    </w:p>
    <w:tbl>
      <w:tblPr>
        <w:tblStyle w:val="TableGrid"/>
        <w:tblW w:w="0" w:type="auto"/>
        <w:tblLook w:val="04A0" w:firstRow="1" w:lastRow="0" w:firstColumn="1" w:lastColumn="0" w:noHBand="0" w:noVBand="1"/>
      </w:tblPr>
      <w:tblGrid>
        <w:gridCol w:w="11102"/>
      </w:tblGrid>
      <w:tr w:rsidR="009904B7" w14:paraId="7ACC1902" w14:textId="77777777" w:rsidTr="009904B7">
        <w:tc>
          <w:tcPr>
            <w:tcW w:w="11102" w:type="dxa"/>
          </w:tcPr>
          <w:p w14:paraId="639C35E2" w14:textId="50D35CC7" w:rsidR="009904B7" w:rsidRDefault="009904B7" w:rsidP="009904B7">
            <w:r>
              <w:t>DatabaseManager.cs</w:t>
            </w:r>
          </w:p>
        </w:tc>
      </w:tr>
      <w:tr w:rsidR="009904B7" w14:paraId="254CF874" w14:textId="77777777" w:rsidTr="009904B7">
        <w:tc>
          <w:tcPr>
            <w:tcW w:w="11102" w:type="dxa"/>
          </w:tcPr>
          <w:p w14:paraId="02E84FE0" w14:textId="2B8077A7" w:rsidR="009904B7" w:rsidRDefault="009904B7" w:rsidP="009904B7">
            <w:r>
              <w:t xml:space="preserve">dbcon : </w:t>
            </w:r>
            <w:r w:rsidR="003F29D4">
              <w:t>SQLite.</w:t>
            </w:r>
            <w:r>
              <w:t>IDbConnection</w:t>
            </w:r>
          </w:p>
        </w:tc>
      </w:tr>
      <w:tr w:rsidR="009904B7" w14:paraId="12187F2B" w14:textId="77777777" w:rsidTr="009904B7">
        <w:tc>
          <w:tcPr>
            <w:tcW w:w="11102" w:type="dxa"/>
          </w:tcPr>
          <w:p w14:paraId="01EF8DCA" w14:textId="54AB7434" w:rsidR="009904B7" w:rsidRDefault="009904B7" w:rsidP="009904B7">
            <w:r>
              <w:t>Start()</w:t>
            </w:r>
          </w:p>
          <w:p w14:paraId="6E585021" w14:textId="77777777" w:rsidR="009904B7" w:rsidRDefault="009904B7" w:rsidP="009904B7">
            <w:r>
              <w:t>OpenConnectionToDB()</w:t>
            </w:r>
          </w:p>
          <w:p w14:paraId="583C53EE" w14:textId="77777777" w:rsidR="009904B7" w:rsidRDefault="009904B7" w:rsidP="009904B7">
            <w:r>
              <w:t>CreateStockTable()</w:t>
            </w:r>
          </w:p>
          <w:p w14:paraId="65D5D99F" w14:textId="77777777" w:rsidR="009904B7" w:rsidRDefault="009904B7" w:rsidP="009904B7">
            <w:r>
              <w:t>InsertValuesIntoStockTable(item)</w:t>
            </w:r>
          </w:p>
          <w:p w14:paraId="2705134C" w14:textId="109E81A1" w:rsidR="009904B7" w:rsidRDefault="009904B7" w:rsidP="009904B7">
            <w:r>
              <w:t>ReadValuesInStockTable(int, string)</w:t>
            </w:r>
          </w:p>
          <w:p w14:paraId="08C22520" w14:textId="77777777" w:rsidR="009904B7" w:rsidRDefault="009904B7" w:rsidP="009904B7">
            <w:r>
              <w:t>CreateStaffTable()</w:t>
            </w:r>
          </w:p>
          <w:p w14:paraId="47BAEB7E" w14:textId="77777777" w:rsidR="009904B7" w:rsidRDefault="009904B7" w:rsidP="009904B7">
            <w:r>
              <w:t>InsertValuesIntoStaffTable(staffMember)</w:t>
            </w:r>
          </w:p>
          <w:p w14:paraId="506159B5" w14:textId="77777777" w:rsidR="009904B7" w:rsidRDefault="009904B7" w:rsidP="009904B7">
            <w:r>
              <w:t>ReadValuesInStaffTable(int, string)</w:t>
            </w:r>
          </w:p>
          <w:p w14:paraId="69969D11" w14:textId="77777777" w:rsidR="009904B7" w:rsidRDefault="009904B7" w:rsidP="009904B7">
            <w:r>
              <w:t>CreateTransTable()</w:t>
            </w:r>
          </w:p>
          <w:p w14:paraId="7A601FA8" w14:textId="77777777" w:rsidR="009904B7" w:rsidRDefault="009904B7" w:rsidP="009904B7">
            <w:r>
              <w:t>InsertValuesIntoTransTable(transaction)</w:t>
            </w:r>
          </w:p>
          <w:p w14:paraId="14E436D6" w14:textId="68177073" w:rsidR="009904B7" w:rsidRDefault="009904B7" w:rsidP="009904B7">
            <w:r>
              <w:t>ReadValuesInTransTable(int, dateTime</w:t>
            </w:r>
            <w:r w:rsidR="00A36026">
              <w:t>, float</w:t>
            </w:r>
            <w:r>
              <w:t>)</w:t>
            </w:r>
          </w:p>
        </w:tc>
      </w:tr>
    </w:tbl>
    <w:p w14:paraId="175D0BDA" w14:textId="04C2BE19" w:rsidR="009904B7" w:rsidRDefault="00A36026" w:rsidP="00A36026">
      <w:pPr>
        <w:pStyle w:val="Heading4"/>
      </w:pPr>
      <w:bookmarkStart w:id="70" w:name="_Variable_Justification_4"/>
      <w:bookmarkEnd w:id="70"/>
      <w:r>
        <w:t>Variable Justification</w:t>
      </w:r>
    </w:p>
    <w:tbl>
      <w:tblPr>
        <w:tblStyle w:val="TableGrid"/>
        <w:tblW w:w="0" w:type="auto"/>
        <w:tblLook w:val="04A0" w:firstRow="1" w:lastRow="0" w:firstColumn="1" w:lastColumn="0" w:noHBand="0" w:noVBand="1"/>
      </w:tblPr>
      <w:tblGrid>
        <w:gridCol w:w="3700"/>
        <w:gridCol w:w="3701"/>
        <w:gridCol w:w="3701"/>
      </w:tblGrid>
      <w:tr w:rsidR="00A36026" w14:paraId="59E0428B" w14:textId="77777777" w:rsidTr="00A36026">
        <w:tc>
          <w:tcPr>
            <w:tcW w:w="3700" w:type="dxa"/>
          </w:tcPr>
          <w:p w14:paraId="2A2FBA4C" w14:textId="32CFE4FF" w:rsidR="00A36026" w:rsidRDefault="00A36026" w:rsidP="00A36026">
            <w:r>
              <w:t>Variable</w:t>
            </w:r>
          </w:p>
        </w:tc>
        <w:tc>
          <w:tcPr>
            <w:tcW w:w="3701" w:type="dxa"/>
          </w:tcPr>
          <w:p w14:paraId="040AD140" w14:textId="6C90CEE5" w:rsidR="00A36026" w:rsidRDefault="00A36026" w:rsidP="00A36026">
            <w:r>
              <w:t>Data Type</w:t>
            </w:r>
          </w:p>
        </w:tc>
        <w:tc>
          <w:tcPr>
            <w:tcW w:w="3701" w:type="dxa"/>
          </w:tcPr>
          <w:p w14:paraId="2E0A3D59" w14:textId="0A5E133E" w:rsidR="00A36026" w:rsidRDefault="00A36026" w:rsidP="00A36026">
            <w:r>
              <w:t>Purpose/Justification</w:t>
            </w:r>
          </w:p>
        </w:tc>
      </w:tr>
      <w:tr w:rsidR="00A36026" w14:paraId="4E1FBE2F" w14:textId="77777777" w:rsidTr="00A36026">
        <w:tc>
          <w:tcPr>
            <w:tcW w:w="3700" w:type="dxa"/>
          </w:tcPr>
          <w:p w14:paraId="0B65A5B7" w14:textId="00EADA4A" w:rsidR="00A36026" w:rsidRDefault="00A36026" w:rsidP="00A36026">
            <w:r>
              <w:t>dbcon</w:t>
            </w:r>
          </w:p>
        </w:tc>
        <w:tc>
          <w:tcPr>
            <w:tcW w:w="3701" w:type="dxa"/>
          </w:tcPr>
          <w:p w14:paraId="55932170" w14:textId="7A7B0447" w:rsidR="00A36026" w:rsidRDefault="003F29D4" w:rsidP="00A36026">
            <w:r>
              <w:t>SQLite.</w:t>
            </w:r>
            <w:r w:rsidR="00A36026">
              <w:t>IDbConnection</w:t>
            </w:r>
          </w:p>
        </w:tc>
        <w:tc>
          <w:tcPr>
            <w:tcW w:w="3701" w:type="dxa"/>
          </w:tcPr>
          <w:p w14:paraId="0876BC3A" w14:textId="6190E7A9" w:rsidR="00A36026" w:rsidRDefault="00A36026" w:rsidP="00A36026">
            <w:r>
              <w:t xml:space="preserve">This is the connection between the script and the database. This is required for the manipulation of the database using SQLite. </w:t>
            </w:r>
          </w:p>
        </w:tc>
      </w:tr>
    </w:tbl>
    <w:p w14:paraId="3CBB9EAA" w14:textId="52FDE64E" w:rsidR="00A36026" w:rsidRDefault="00752A43" w:rsidP="00752A43">
      <w:pPr>
        <w:pStyle w:val="Heading3"/>
      </w:pPr>
      <w:bookmarkStart w:id="71" w:name="_StockLookUp.cs_1"/>
      <w:bookmarkEnd w:id="71"/>
      <w:r>
        <w:t>StockLookUp.cs</w:t>
      </w:r>
    </w:p>
    <w:p w14:paraId="618C008C" w14:textId="7DE4DABE" w:rsidR="00752A43" w:rsidRDefault="00752A43" w:rsidP="00752A43">
      <w:pPr>
        <w:pStyle w:val="Heading4"/>
      </w:pPr>
      <w:bookmarkStart w:id="72" w:name="_Modules_and_Processes_5"/>
      <w:bookmarkEnd w:id="72"/>
      <w:r>
        <w:t>Modules and Processes</w:t>
      </w:r>
    </w:p>
    <w:p w14:paraId="5058E8B9" w14:textId="31800ED3" w:rsidR="00752A43" w:rsidRDefault="00752A43" w:rsidP="00752A43">
      <w:r>
        <w:t xml:space="preserve">This script handles the user’s ability to look items up in the database. This will be on the client side and is a specific section, meaning that this code doesn’t need to be reused. All users should be able to access this feature so there will be no requirement for a permission level check. </w:t>
      </w:r>
    </w:p>
    <w:p w14:paraId="18C57159" w14:textId="61B5805C" w:rsidR="00752A43" w:rsidRDefault="00752A43" w:rsidP="00752A43">
      <w:r>
        <w:t>This will handle the receiving o</w:t>
      </w:r>
      <w:r w:rsidR="003D0BD3">
        <w:t>f</w:t>
      </w:r>
      <w:r>
        <w:t xml:space="preserve"> inputs from the user and then the sending of the request to the database. It will then also handle the response from the server back to the client. </w:t>
      </w:r>
    </w:p>
    <w:p w14:paraId="045668E4" w14:textId="64963F4B" w:rsidR="001D7AD5" w:rsidRDefault="001D7AD5" w:rsidP="001D7AD5">
      <w:pPr>
        <w:pStyle w:val="Heading4"/>
      </w:pPr>
      <w:bookmarkStart w:id="73" w:name="_Pseudocode_4"/>
      <w:bookmarkEnd w:id="73"/>
      <w:r>
        <w:lastRenderedPageBreak/>
        <w:t>Pseudocode</w:t>
      </w:r>
    </w:p>
    <w:p w14:paraId="4EC66233" w14:textId="77777777" w:rsidR="009C4EE9" w:rsidRDefault="009C4EE9" w:rsidP="009C4EE9">
      <w:pPr>
        <w:pStyle w:val="Code"/>
      </w:pPr>
      <w:r>
        <w:t>CLASS StockLookUp</w:t>
      </w:r>
    </w:p>
    <w:p w14:paraId="2BB2173E" w14:textId="2E131FFC" w:rsidR="009C4EE9" w:rsidRDefault="009C4EE9" w:rsidP="009C4EE9">
      <w:pPr>
        <w:pStyle w:val="Code"/>
      </w:pPr>
      <w:r>
        <w:t xml:space="preserve">    items = []</w:t>
      </w:r>
    </w:p>
    <w:p w14:paraId="6A3281C2" w14:textId="69CA5D9F" w:rsidR="009C4EE9" w:rsidRDefault="009C4EE9" w:rsidP="009C4EE9">
      <w:pPr>
        <w:pStyle w:val="Code"/>
      </w:pPr>
      <w:r>
        <w:t xml:space="preserve">    dataRecieved = false</w:t>
      </w:r>
    </w:p>
    <w:p w14:paraId="2EA8E052" w14:textId="4420B310" w:rsidR="009C4EE9" w:rsidRDefault="009C4EE9" w:rsidP="009C4EE9">
      <w:pPr>
        <w:pStyle w:val="Code"/>
      </w:pPr>
      <w:r>
        <w:t xml:space="preserve">    buttonPrefab = stockLuButton.PREFAB</w:t>
      </w:r>
    </w:p>
    <w:p w14:paraId="1FB27266" w14:textId="633BF68F" w:rsidR="009C4EE9" w:rsidRDefault="009C4EE9" w:rsidP="009C4EE9">
      <w:pPr>
        <w:pStyle w:val="Code"/>
      </w:pPr>
      <w:r>
        <w:t xml:space="preserve">    </w:t>
      </w:r>
    </w:p>
    <w:p w14:paraId="1BDB66E8" w14:textId="4AEE4D99" w:rsidR="009C4EE9" w:rsidRDefault="009C4EE9" w:rsidP="009C4EE9">
      <w:pPr>
        <w:pStyle w:val="Code"/>
      </w:pPr>
      <w:r>
        <w:t xml:space="preserve">    PROCEDURE LookUp(name, id)</w:t>
      </w:r>
    </w:p>
    <w:p w14:paraId="4B07A06E" w14:textId="4965EABA" w:rsidR="009C4EE9" w:rsidRDefault="009C4EE9" w:rsidP="009C4EE9">
      <w:pPr>
        <w:pStyle w:val="Code"/>
      </w:pPr>
      <w:r>
        <w:t xml:space="preserve">        Client.Send("&amp;STOCKLUDBR|id|name")</w:t>
      </w:r>
    </w:p>
    <w:p w14:paraId="7EA2871B" w14:textId="0E01E5E5" w:rsidR="009C4EE9" w:rsidRDefault="00ED7376" w:rsidP="009C4EE9">
      <w:pPr>
        <w:pStyle w:val="Code"/>
      </w:pPr>
      <w:r>
        <w:t xml:space="preserve">        WAIT UNTI</w:t>
      </w:r>
      <w:r w:rsidR="009C4EE9">
        <w:t>L dataRecieved == true THEN</w:t>
      </w:r>
    </w:p>
    <w:p w14:paraId="3C260D45" w14:textId="4914A850" w:rsidR="009C4EE9" w:rsidRDefault="009C4EE9" w:rsidP="009C4EE9">
      <w:pPr>
        <w:pStyle w:val="Code"/>
      </w:pPr>
      <w:r>
        <w:t xml:space="preserve">            FOR i IN RANGE 0 TO LENGTH(items)</w:t>
      </w:r>
    </w:p>
    <w:p w14:paraId="1AD7F0A7" w14:textId="2ACD3BAC" w:rsidR="009C4EE9" w:rsidRDefault="009C4EE9" w:rsidP="009C4EE9">
      <w:pPr>
        <w:pStyle w:val="Code"/>
      </w:pPr>
      <w:r>
        <w:t xml:space="preserve">                AddStockButton(items[i].name, items[i].id, items[i].price, items[i].type)</w:t>
      </w:r>
    </w:p>
    <w:p w14:paraId="6937EF50" w14:textId="3592139E" w:rsidR="009C4EE9" w:rsidRDefault="009C4EE9" w:rsidP="009C4EE9">
      <w:pPr>
        <w:pStyle w:val="Code"/>
      </w:pPr>
      <w:r>
        <w:t xml:space="preserve">            NEXT i</w:t>
      </w:r>
    </w:p>
    <w:p w14:paraId="21E4B631" w14:textId="74572E49" w:rsidR="009C4EE9" w:rsidRDefault="009C4EE9" w:rsidP="009C4EE9">
      <w:pPr>
        <w:pStyle w:val="Code"/>
      </w:pPr>
      <w:r>
        <w:t xml:space="preserve">    END PROCEDURE</w:t>
      </w:r>
    </w:p>
    <w:p w14:paraId="5E2E3F61" w14:textId="77777777" w:rsidR="009C4EE9" w:rsidRDefault="009C4EE9" w:rsidP="009C4EE9">
      <w:pPr>
        <w:pStyle w:val="Code"/>
      </w:pPr>
    </w:p>
    <w:p w14:paraId="2F425451" w14:textId="0700C319" w:rsidR="009C4EE9" w:rsidRDefault="009C4EE9" w:rsidP="009C4EE9">
      <w:pPr>
        <w:pStyle w:val="Code"/>
      </w:pPr>
      <w:r>
        <w:t xml:space="preserve">    PROCEDURE AddStockButton(buttonText, buttonId, buttonCost, buttonType)</w:t>
      </w:r>
    </w:p>
    <w:p w14:paraId="1EA9665E" w14:textId="5E6084AA" w:rsidR="009C4EE9" w:rsidRDefault="009C4EE9" w:rsidP="009C4EE9">
      <w:pPr>
        <w:pStyle w:val="Code"/>
      </w:pPr>
      <w:r>
        <w:t xml:space="preserve">        newButton = Instantiate(buttonPrefab)</w:t>
      </w:r>
    </w:p>
    <w:p w14:paraId="63C8EDCD" w14:textId="6B077B73" w:rsidR="009C4EE9" w:rsidRDefault="009C4EE9" w:rsidP="009C4EE9">
      <w:pPr>
        <w:pStyle w:val="Code"/>
      </w:pPr>
      <w:r>
        <w:t xml:space="preserve">        newButton.text = buttonText</w:t>
      </w:r>
    </w:p>
    <w:p w14:paraId="2E57C085" w14:textId="41906B07" w:rsidR="009C4EE9" w:rsidRDefault="009C4EE9" w:rsidP="009C4EE9">
      <w:pPr>
        <w:pStyle w:val="Code"/>
      </w:pPr>
      <w:r>
        <w:t xml:space="preserve">        newButton.id = buttonId</w:t>
      </w:r>
    </w:p>
    <w:p w14:paraId="77816922" w14:textId="2580DCFD" w:rsidR="009C4EE9" w:rsidRDefault="009C4EE9" w:rsidP="009C4EE9">
      <w:pPr>
        <w:pStyle w:val="Code"/>
      </w:pPr>
      <w:r>
        <w:t xml:space="preserve">        newButton.itemName = buttonText</w:t>
      </w:r>
    </w:p>
    <w:p w14:paraId="3AAB2DBF" w14:textId="001BF5A7" w:rsidR="009C4EE9" w:rsidRDefault="009C4EE9" w:rsidP="009C4EE9">
      <w:pPr>
        <w:pStyle w:val="Code"/>
      </w:pPr>
      <w:r>
        <w:t xml:space="preserve">        newButton.cost = buttonCost</w:t>
      </w:r>
    </w:p>
    <w:p w14:paraId="5406BD8B" w14:textId="1B3F7C3F" w:rsidR="009C4EE9" w:rsidRDefault="009C4EE9" w:rsidP="009C4EE9">
      <w:pPr>
        <w:pStyle w:val="Code"/>
      </w:pPr>
      <w:r>
        <w:t xml:space="preserve">        newButton.type = buttonType</w:t>
      </w:r>
    </w:p>
    <w:p w14:paraId="21A27070" w14:textId="04E4BA50" w:rsidR="009C4EE9" w:rsidRDefault="009C4EE9" w:rsidP="009C4EE9">
      <w:pPr>
        <w:pStyle w:val="Code"/>
      </w:pPr>
      <w:r>
        <w:t xml:space="preserve">    END PROCEDURE</w:t>
      </w:r>
    </w:p>
    <w:p w14:paraId="6FC04496" w14:textId="16C2C996" w:rsidR="009C4EE9" w:rsidRDefault="009C4EE9" w:rsidP="009C4EE9">
      <w:pPr>
        <w:pStyle w:val="Code"/>
      </w:pPr>
      <w:r>
        <w:t xml:space="preserve">    </w:t>
      </w:r>
    </w:p>
    <w:p w14:paraId="3E142EC5" w14:textId="54861F8F" w:rsidR="009C4EE9" w:rsidRDefault="009C4EE9" w:rsidP="009C4EE9">
      <w:pPr>
        <w:pStyle w:val="Code"/>
      </w:pPr>
      <w:r>
        <w:t xml:space="preserve">    PROCEDURE OnButtonPress()</w:t>
      </w:r>
    </w:p>
    <w:p w14:paraId="27531435" w14:textId="05C1D01D" w:rsidR="009C4EE9" w:rsidRDefault="009C4EE9" w:rsidP="009C4EE9">
      <w:pPr>
        <w:pStyle w:val="Code"/>
      </w:pPr>
      <w:r>
        <w:t xml:space="preserve">        idToSearch = INT(INPUT("Id to search")</w:t>
      </w:r>
    </w:p>
    <w:p w14:paraId="393B0A86" w14:textId="4924CE97" w:rsidR="009C4EE9" w:rsidRDefault="009C4EE9" w:rsidP="009C4EE9">
      <w:pPr>
        <w:pStyle w:val="Code"/>
      </w:pPr>
      <w:r>
        <w:t xml:space="preserve">        nameToSearch = STRING(INPUT("Name to search")</w:t>
      </w:r>
    </w:p>
    <w:p w14:paraId="290F8548" w14:textId="531D6F43" w:rsidR="009C4EE9" w:rsidRDefault="009C4EE9" w:rsidP="009C4EE9">
      <w:pPr>
        <w:pStyle w:val="Code"/>
      </w:pPr>
      <w:r>
        <w:t xml:space="preserve">        Lookup(nameToSearch, idToSearch)</w:t>
      </w:r>
    </w:p>
    <w:p w14:paraId="5378E363" w14:textId="251AFF18" w:rsidR="009C4EE9" w:rsidRDefault="009C4EE9" w:rsidP="009C4EE9">
      <w:pPr>
        <w:pStyle w:val="Code"/>
      </w:pPr>
      <w:r>
        <w:t xml:space="preserve">    END PROCEDURE</w:t>
      </w:r>
    </w:p>
    <w:p w14:paraId="5FB82AB3" w14:textId="2EE50A02" w:rsidR="009C4EE9" w:rsidRDefault="009C4EE9" w:rsidP="009C4EE9">
      <w:pPr>
        <w:pStyle w:val="Code"/>
      </w:pPr>
      <w:r>
        <w:t xml:space="preserve">    </w:t>
      </w:r>
    </w:p>
    <w:p w14:paraId="374AF7C9" w14:textId="3F1B1E82" w:rsidR="009C4EE9" w:rsidRDefault="009C4EE9" w:rsidP="009C4EE9">
      <w:pPr>
        <w:pStyle w:val="Code"/>
      </w:pPr>
      <w:r>
        <w:t xml:space="preserve">    PROCEDURE ClearStockPage()</w:t>
      </w:r>
    </w:p>
    <w:p w14:paraId="52109CEE" w14:textId="44ADEBBE" w:rsidR="009C4EE9" w:rsidRDefault="009C4EE9" w:rsidP="009C4EE9">
      <w:pPr>
        <w:pStyle w:val="Code"/>
      </w:pPr>
      <w:r>
        <w:t xml:space="preserve">        items = []</w:t>
      </w:r>
    </w:p>
    <w:p w14:paraId="6261382A" w14:textId="7AF3F87D" w:rsidR="009C4EE9" w:rsidRDefault="009C4EE9" w:rsidP="009C4EE9">
      <w:pPr>
        <w:pStyle w:val="Code"/>
      </w:pPr>
      <w:r>
        <w:t xml:space="preserve">        DESTROY ALL buttonPrefab</w:t>
      </w:r>
    </w:p>
    <w:p w14:paraId="46B49E11" w14:textId="5BED75F4" w:rsidR="009C4EE9" w:rsidRDefault="009C4EE9" w:rsidP="009C4EE9">
      <w:pPr>
        <w:pStyle w:val="Code"/>
      </w:pPr>
      <w:r>
        <w:t xml:space="preserve">    END PROCEDURE</w:t>
      </w:r>
    </w:p>
    <w:p w14:paraId="71DA73B8" w14:textId="1A20C0DA" w:rsidR="001D7AD5" w:rsidRDefault="009C4EE9" w:rsidP="009C4EE9">
      <w:pPr>
        <w:pStyle w:val="Code"/>
      </w:pPr>
      <w:r>
        <w:t>END CLASS</w:t>
      </w:r>
    </w:p>
    <w:p w14:paraId="68AF0461" w14:textId="083129DA" w:rsidR="009C4EE9" w:rsidRDefault="009C4EE9" w:rsidP="009C4EE9">
      <w:pPr>
        <w:pStyle w:val="Heading4"/>
      </w:pPr>
      <w:bookmarkStart w:id="74" w:name="_Class_Diagram_3"/>
      <w:bookmarkEnd w:id="74"/>
      <w:r>
        <w:t>Class Diagram</w:t>
      </w:r>
    </w:p>
    <w:tbl>
      <w:tblPr>
        <w:tblStyle w:val="TableGrid"/>
        <w:tblW w:w="0" w:type="auto"/>
        <w:tblLook w:val="04A0" w:firstRow="1" w:lastRow="0" w:firstColumn="1" w:lastColumn="0" w:noHBand="0" w:noVBand="1"/>
      </w:tblPr>
      <w:tblGrid>
        <w:gridCol w:w="11102"/>
      </w:tblGrid>
      <w:tr w:rsidR="0075491A" w14:paraId="2184CFB9" w14:textId="77777777" w:rsidTr="0075491A">
        <w:tc>
          <w:tcPr>
            <w:tcW w:w="11102" w:type="dxa"/>
          </w:tcPr>
          <w:p w14:paraId="480922B2" w14:textId="285EFDF3" w:rsidR="0075491A" w:rsidRDefault="0075491A" w:rsidP="009C4EE9">
            <w:r>
              <w:t>StockLookUp.cs</w:t>
            </w:r>
          </w:p>
        </w:tc>
      </w:tr>
      <w:tr w:rsidR="0075491A" w14:paraId="488A67A6" w14:textId="77777777" w:rsidTr="0075491A">
        <w:tc>
          <w:tcPr>
            <w:tcW w:w="11102" w:type="dxa"/>
          </w:tcPr>
          <w:p w14:paraId="7F21A380" w14:textId="15C46C6E" w:rsidR="003F29D4" w:rsidRDefault="003F29D4" w:rsidP="009C4EE9">
            <w:r>
              <w:t>item : Array</w:t>
            </w:r>
            <w:r>
              <w:br/>
              <w:t>dataRecieved : Boolean</w:t>
            </w:r>
            <w:r>
              <w:br/>
              <w:t>buttonPrefab : UnityEngine.GameObject</w:t>
            </w:r>
          </w:p>
        </w:tc>
      </w:tr>
      <w:tr w:rsidR="0075491A" w14:paraId="1009EC3C" w14:textId="77777777" w:rsidTr="0075491A">
        <w:tc>
          <w:tcPr>
            <w:tcW w:w="11102" w:type="dxa"/>
          </w:tcPr>
          <w:p w14:paraId="5C6003FD" w14:textId="74E7409D" w:rsidR="0075491A" w:rsidRDefault="003F29D4" w:rsidP="009C4EE9">
            <w:r>
              <w:t>LookUp(string, int)</w:t>
            </w:r>
          </w:p>
          <w:p w14:paraId="01FFDEEB" w14:textId="77777777" w:rsidR="003F29D4" w:rsidRDefault="00C94374" w:rsidP="009C4EE9">
            <w:r>
              <w:t>AddStockButton(string, int, float, int)</w:t>
            </w:r>
          </w:p>
          <w:p w14:paraId="33FFBC4A" w14:textId="77777777" w:rsidR="00C94374" w:rsidRDefault="00C94374" w:rsidP="009C4EE9">
            <w:r>
              <w:t>OnButtonPress()</w:t>
            </w:r>
          </w:p>
          <w:p w14:paraId="00B738C7" w14:textId="66A6D027" w:rsidR="00C94374" w:rsidRDefault="00C94374" w:rsidP="009C4EE9">
            <w:r>
              <w:t>ClearStockPage()</w:t>
            </w:r>
          </w:p>
        </w:tc>
      </w:tr>
    </w:tbl>
    <w:p w14:paraId="3BE62BF5" w14:textId="77777777" w:rsidR="009C4EE9" w:rsidRDefault="009C4EE9" w:rsidP="009C4EE9"/>
    <w:p w14:paraId="611F4D7C" w14:textId="743F07DA" w:rsidR="009C4EE9" w:rsidRDefault="009C4EE9" w:rsidP="009C4EE9">
      <w:pPr>
        <w:pStyle w:val="Heading4"/>
      </w:pPr>
      <w:bookmarkStart w:id="75" w:name="_Variable_Justification_5"/>
      <w:bookmarkEnd w:id="75"/>
      <w:r>
        <w:t>Variable Justification</w:t>
      </w:r>
    </w:p>
    <w:tbl>
      <w:tblPr>
        <w:tblStyle w:val="TableGrid"/>
        <w:tblW w:w="0" w:type="auto"/>
        <w:tblLook w:val="04A0" w:firstRow="1" w:lastRow="0" w:firstColumn="1" w:lastColumn="0" w:noHBand="0" w:noVBand="1"/>
      </w:tblPr>
      <w:tblGrid>
        <w:gridCol w:w="3700"/>
        <w:gridCol w:w="3701"/>
        <w:gridCol w:w="3701"/>
      </w:tblGrid>
      <w:tr w:rsidR="00C94374" w14:paraId="56ADA14A" w14:textId="77777777" w:rsidTr="00C94374">
        <w:tc>
          <w:tcPr>
            <w:tcW w:w="3700" w:type="dxa"/>
          </w:tcPr>
          <w:p w14:paraId="6CB981A8" w14:textId="26634395" w:rsidR="00C94374" w:rsidRDefault="00C94374" w:rsidP="00C94374">
            <w:r>
              <w:t>Variable</w:t>
            </w:r>
          </w:p>
        </w:tc>
        <w:tc>
          <w:tcPr>
            <w:tcW w:w="3701" w:type="dxa"/>
          </w:tcPr>
          <w:p w14:paraId="23B00524" w14:textId="49247B74" w:rsidR="00C94374" w:rsidRDefault="00C94374" w:rsidP="00C94374">
            <w:r>
              <w:t>Type</w:t>
            </w:r>
          </w:p>
        </w:tc>
        <w:tc>
          <w:tcPr>
            <w:tcW w:w="3701" w:type="dxa"/>
          </w:tcPr>
          <w:p w14:paraId="32C1FA57" w14:textId="17A0E031" w:rsidR="00C94374" w:rsidRDefault="00C94374" w:rsidP="00C94374">
            <w:r>
              <w:t>Purpose/Justification</w:t>
            </w:r>
          </w:p>
        </w:tc>
      </w:tr>
      <w:tr w:rsidR="00C94374" w14:paraId="68640082" w14:textId="77777777" w:rsidTr="00C94374">
        <w:tc>
          <w:tcPr>
            <w:tcW w:w="3700" w:type="dxa"/>
          </w:tcPr>
          <w:p w14:paraId="5E116AE0" w14:textId="19D9CD4F" w:rsidR="00C94374" w:rsidRDefault="00C94374" w:rsidP="00C94374">
            <w:r>
              <w:t>Item</w:t>
            </w:r>
          </w:p>
        </w:tc>
        <w:tc>
          <w:tcPr>
            <w:tcW w:w="3701" w:type="dxa"/>
          </w:tcPr>
          <w:p w14:paraId="5D3DE8CB" w14:textId="53A5FD7B" w:rsidR="00C94374" w:rsidRDefault="00C94374" w:rsidP="00C94374">
            <w:r>
              <w:t>Array</w:t>
            </w:r>
          </w:p>
        </w:tc>
        <w:tc>
          <w:tcPr>
            <w:tcW w:w="3701" w:type="dxa"/>
          </w:tcPr>
          <w:p w14:paraId="2B189049" w14:textId="1630D485" w:rsidR="00C94374" w:rsidRDefault="00C94374" w:rsidP="00C94374">
            <w:r>
              <w:t>This is to store the items that are returned from the database.</w:t>
            </w:r>
          </w:p>
        </w:tc>
      </w:tr>
      <w:tr w:rsidR="00C94374" w14:paraId="4B669981" w14:textId="77777777" w:rsidTr="00C94374">
        <w:tc>
          <w:tcPr>
            <w:tcW w:w="3700" w:type="dxa"/>
          </w:tcPr>
          <w:p w14:paraId="5F7459B6" w14:textId="6A55A411" w:rsidR="00C94374" w:rsidRDefault="00C94374" w:rsidP="00C94374">
            <w:r>
              <w:t>dataRecieved</w:t>
            </w:r>
          </w:p>
        </w:tc>
        <w:tc>
          <w:tcPr>
            <w:tcW w:w="3701" w:type="dxa"/>
          </w:tcPr>
          <w:p w14:paraId="0DA276D5" w14:textId="72841164" w:rsidR="00C94374" w:rsidRDefault="00C94374" w:rsidP="00C94374">
            <w:r>
              <w:t>Boolean</w:t>
            </w:r>
          </w:p>
        </w:tc>
        <w:tc>
          <w:tcPr>
            <w:tcW w:w="3701" w:type="dxa"/>
          </w:tcPr>
          <w:p w14:paraId="2CB58972" w14:textId="4ABE56DF" w:rsidR="00C94374" w:rsidRDefault="00C94374" w:rsidP="00C94374">
            <w:r>
              <w:t>This is to ensure that all the data has been received before the program continues.</w:t>
            </w:r>
          </w:p>
        </w:tc>
      </w:tr>
      <w:tr w:rsidR="00C94374" w14:paraId="04074809" w14:textId="77777777" w:rsidTr="00C94374">
        <w:tc>
          <w:tcPr>
            <w:tcW w:w="3700" w:type="dxa"/>
          </w:tcPr>
          <w:p w14:paraId="3A1BC175" w14:textId="03178600" w:rsidR="00C94374" w:rsidRDefault="00C94374" w:rsidP="00C94374">
            <w:r>
              <w:t>buttonPrefab</w:t>
            </w:r>
          </w:p>
        </w:tc>
        <w:tc>
          <w:tcPr>
            <w:tcW w:w="3701" w:type="dxa"/>
          </w:tcPr>
          <w:p w14:paraId="55D965F1" w14:textId="387C7170" w:rsidR="00C94374" w:rsidRDefault="00C94374" w:rsidP="00C94374">
            <w:r>
              <w:t>UnityEngine.GameObject</w:t>
            </w:r>
          </w:p>
        </w:tc>
        <w:tc>
          <w:tcPr>
            <w:tcW w:w="3701" w:type="dxa"/>
          </w:tcPr>
          <w:p w14:paraId="1028B07C" w14:textId="60105960" w:rsidR="00C94374" w:rsidRDefault="00C94374" w:rsidP="00C94374">
            <w:r>
              <w:t xml:space="preserve">This is the prefab of the buttons that will be used in the UI to display the items that have been returned. </w:t>
            </w:r>
          </w:p>
        </w:tc>
      </w:tr>
    </w:tbl>
    <w:p w14:paraId="288C5198" w14:textId="77777777" w:rsidR="00C94374" w:rsidRDefault="00C94374" w:rsidP="00C94374"/>
    <w:p w14:paraId="1A7A6BDB" w14:textId="559D240B" w:rsidR="00D80406" w:rsidRDefault="00D80406" w:rsidP="00D80406">
      <w:pPr>
        <w:pStyle w:val="Heading3"/>
      </w:pPr>
      <w:bookmarkStart w:id="76" w:name="_StaffLogin.cs"/>
      <w:bookmarkEnd w:id="76"/>
      <w:r>
        <w:t>StaffLogin.cs</w:t>
      </w:r>
    </w:p>
    <w:p w14:paraId="4474F30D" w14:textId="209B3D32" w:rsidR="00D80406" w:rsidRDefault="00D80406" w:rsidP="00D80406">
      <w:pPr>
        <w:pStyle w:val="Heading4"/>
      </w:pPr>
      <w:bookmarkStart w:id="77" w:name="_Modules_and_Processes_6"/>
      <w:bookmarkEnd w:id="77"/>
      <w:r>
        <w:t>Modules and Processes</w:t>
      </w:r>
    </w:p>
    <w:p w14:paraId="7E875DB5" w14:textId="3111CC05" w:rsidR="00D80406" w:rsidRDefault="00DC347A" w:rsidP="00D80406">
      <w:r>
        <w:t>This script is used for staff members to log</w:t>
      </w:r>
      <w:r w:rsidR="003D0BD3">
        <w:t xml:space="preserve"> </w:t>
      </w:r>
      <w:r>
        <w:t>in to the system. This ensures that anyone that isn’t authorised cannot log</w:t>
      </w:r>
      <w:r w:rsidR="003D0BD3">
        <w:t xml:space="preserve"> </w:t>
      </w:r>
      <w:r>
        <w:t>in and sell items to customers. It also means that it is possible to keep track of staff member</w:t>
      </w:r>
      <w:r w:rsidR="003D0BD3">
        <w:t>s’</w:t>
      </w:r>
      <w:r>
        <w:t xml:space="preserve"> statistics and check how many sales they make. </w:t>
      </w:r>
    </w:p>
    <w:p w14:paraId="493C1149" w14:textId="16649F50" w:rsidR="00DC347A" w:rsidRDefault="00DC347A" w:rsidP="00D80406">
      <w:r>
        <w:t xml:space="preserve">This script is the first one that the staff member using the system will interact with. Its purpose is to receive an id and to check to see if that is a staff member and to log them into the system by communicating their details to the POSController script. </w:t>
      </w:r>
    </w:p>
    <w:p w14:paraId="2D408EF7" w14:textId="5EB5E9ED" w:rsidR="00DC347A" w:rsidRDefault="00DC347A" w:rsidP="00DC347A">
      <w:pPr>
        <w:pStyle w:val="Heading4"/>
      </w:pPr>
      <w:bookmarkStart w:id="78" w:name="_Pseudocode_5"/>
      <w:bookmarkEnd w:id="78"/>
      <w:r>
        <w:t>Pseudocode</w:t>
      </w:r>
    </w:p>
    <w:p w14:paraId="70FB7721" w14:textId="77777777" w:rsidR="00D46EB0" w:rsidRDefault="00D46EB0" w:rsidP="00D46EB0">
      <w:pPr>
        <w:pStyle w:val="Code"/>
      </w:pPr>
      <w:r>
        <w:t>CLASS StaffLogin</w:t>
      </w:r>
    </w:p>
    <w:p w14:paraId="7A162F49" w14:textId="1D849B16" w:rsidR="00D46EB0" w:rsidRDefault="00D46EB0" w:rsidP="00D46EB0">
      <w:pPr>
        <w:pStyle w:val="Code"/>
      </w:pPr>
      <w:r>
        <w:t xml:space="preserve">    staffMembers = []</w:t>
      </w:r>
    </w:p>
    <w:p w14:paraId="4020FEED" w14:textId="0CD8AF48" w:rsidR="00D46EB0" w:rsidRDefault="00D46EB0" w:rsidP="00D46EB0">
      <w:pPr>
        <w:pStyle w:val="Code"/>
      </w:pPr>
      <w:r>
        <w:t xml:space="preserve">    dataRecieved = false</w:t>
      </w:r>
    </w:p>
    <w:p w14:paraId="4CE0AA3B" w14:textId="0E708C74" w:rsidR="00D46EB0" w:rsidRDefault="00D46EB0" w:rsidP="00D46EB0">
      <w:pPr>
        <w:pStyle w:val="Code"/>
      </w:pPr>
      <w:r>
        <w:lastRenderedPageBreak/>
        <w:t xml:space="preserve">    </w:t>
      </w:r>
    </w:p>
    <w:p w14:paraId="61EF74FF" w14:textId="4E79C59A" w:rsidR="00D46EB0" w:rsidRDefault="00D46EB0" w:rsidP="00D46EB0">
      <w:pPr>
        <w:pStyle w:val="Code"/>
      </w:pPr>
      <w:r>
        <w:t xml:space="preserve">    PROCEDURE LookUp(id)</w:t>
      </w:r>
    </w:p>
    <w:p w14:paraId="3A683321" w14:textId="1A30BD9A" w:rsidR="00D46EB0" w:rsidRDefault="00D46EB0" w:rsidP="00D46EB0">
      <w:pPr>
        <w:pStyle w:val="Code"/>
      </w:pPr>
      <w:r>
        <w:t xml:space="preserve">        Client.Send("&amp;STAFFLOGDBR|" + id + "| ")</w:t>
      </w:r>
    </w:p>
    <w:p w14:paraId="4A7E4052" w14:textId="7CEA0E97" w:rsidR="00D46EB0" w:rsidRDefault="00D46EB0" w:rsidP="00D46EB0">
      <w:pPr>
        <w:pStyle w:val="Code"/>
      </w:pPr>
      <w:r>
        <w:t xml:space="preserve">        WAIT UNITL dataRecieved == true THEN</w:t>
      </w:r>
    </w:p>
    <w:p w14:paraId="687660A1" w14:textId="6E67C8E8" w:rsidR="00D46EB0" w:rsidRDefault="00D46EB0" w:rsidP="00D46EB0">
      <w:pPr>
        <w:pStyle w:val="Code"/>
      </w:pPr>
      <w:r>
        <w:t xml:space="preserve">            IF LENGHT(staffMembers) != 1 THEN</w:t>
      </w:r>
    </w:p>
    <w:p w14:paraId="2065EE56" w14:textId="328C976C" w:rsidR="00D46EB0" w:rsidRDefault="00D46EB0" w:rsidP="00D46EB0">
      <w:pPr>
        <w:pStyle w:val="Code"/>
      </w:pPr>
      <w:r>
        <w:t xml:space="preserve">                RETURN NONE</w:t>
      </w:r>
    </w:p>
    <w:p w14:paraId="017517A9" w14:textId="14CD7A14" w:rsidR="00D46EB0" w:rsidRDefault="00D46EB0" w:rsidP="00D46EB0">
      <w:pPr>
        <w:pStyle w:val="Code"/>
      </w:pPr>
      <w:r>
        <w:t xml:space="preserve">            ELSE THEN</w:t>
      </w:r>
    </w:p>
    <w:p w14:paraId="04196DA3" w14:textId="45DDCDA8" w:rsidR="00D46EB0" w:rsidRDefault="00D46EB0" w:rsidP="00D46EB0">
      <w:pPr>
        <w:pStyle w:val="Code"/>
      </w:pPr>
      <w:r>
        <w:t xml:space="preserve">                IF staffMembers[0].validDate &gt; DATETIME.CurrentDate THEN</w:t>
      </w:r>
    </w:p>
    <w:p w14:paraId="5E8FC561" w14:textId="2274CF18" w:rsidR="00D46EB0" w:rsidRDefault="00D46EB0" w:rsidP="00D46EB0">
      <w:pPr>
        <w:pStyle w:val="Code"/>
      </w:pPr>
      <w:r>
        <w:t xml:space="preserve">                    POSController.staffMember = staffMembers[0]</w:t>
      </w:r>
    </w:p>
    <w:p w14:paraId="4C94044B" w14:textId="579F26D1" w:rsidR="00D46EB0" w:rsidRDefault="00D46EB0" w:rsidP="00D46EB0">
      <w:pPr>
        <w:pStyle w:val="Code"/>
      </w:pPr>
      <w:r>
        <w:t xml:space="preserve">                ELSE THEN</w:t>
      </w:r>
    </w:p>
    <w:p w14:paraId="65759AF8" w14:textId="17B4275F" w:rsidR="00D46EB0" w:rsidRDefault="00D46EB0" w:rsidP="00D46EB0">
      <w:pPr>
        <w:pStyle w:val="Code"/>
      </w:pPr>
      <w:r>
        <w:t xml:space="preserve">                    RETURN NONE</w:t>
      </w:r>
    </w:p>
    <w:p w14:paraId="6BC7013F" w14:textId="0EC80975" w:rsidR="00D46EB0" w:rsidRDefault="00D46EB0" w:rsidP="00D46EB0">
      <w:pPr>
        <w:pStyle w:val="Code"/>
      </w:pPr>
      <w:r>
        <w:t xml:space="preserve">                END IF</w:t>
      </w:r>
    </w:p>
    <w:p w14:paraId="4C87AFF8" w14:textId="7A8CFE51" w:rsidR="00D46EB0" w:rsidRDefault="00D46EB0" w:rsidP="00D46EB0">
      <w:pPr>
        <w:pStyle w:val="Code"/>
      </w:pPr>
      <w:r>
        <w:t xml:space="preserve">            END IF</w:t>
      </w:r>
    </w:p>
    <w:p w14:paraId="0C768E18" w14:textId="7E259483" w:rsidR="00D46EB0" w:rsidRDefault="00D46EB0" w:rsidP="00D46EB0">
      <w:pPr>
        <w:pStyle w:val="Code"/>
      </w:pPr>
      <w:r>
        <w:t xml:space="preserve">    END PROCEDURE</w:t>
      </w:r>
    </w:p>
    <w:p w14:paraId="6ABC8E8F" w14:textId="3B35EFC2" w:rsidR="00DC347A" w:rsidRDefault="00D46EB0" w:rsidP="00D46EB0">
      <w:pPr>
        <w:pStyle w:val="Code"/>
      </w:pPr>
      <w:r>
        <w:t>END CLASS</w:t>
      </w:r>
    </w:p>
    <w:p w14:paraId="02BF741C" w14:textId="78D3AD31" w:rsidR="00D46EB0" w:rsidRDefault="00D46EB0" w:rsidP="00D46EB0">
      <w:pPr>
        <w:pStyle w:val="Heading4"/>
      </w:pPr>
      <w:bookmarkStart w:id="79" w:name="_Class_Diagram_4"/>
      <w:bookmarkEnd w:id="79"/>
      <w:r>
        <w:t>Class Diagram</w:t>
      </w:r>
    </w:p>
    <w:tbl>
      <w:tblPr>
        <w:tblStyle w:val="TableGrid"/>
        <w:tblW w:w="0" w:type="auto"/>
        <w:tblLook w:val="04A0" w:firstRow="1" w:lastRow="0" w:firstColumn="1" w:lastColumn="0" w:noHBand="0" w:noVBand="1"/>
      </w:tblPr>
      <w:tblGrid>
        <w:gridCol w:w="11102"/>
      </w:tblGrid>
      <w:tr w:rsidR="00D46EB0" w14:paraId="7AD6C4E7" w14:textId="77777777" w:rsidTr="00D46EB0">
        <w:tc>
          <w:tcPr>
            <w:tcW w:w="11102" w:type="dxa"/>
          </w:tcPr>
          <w:p w14:paraId="0F70F0E9" w14:textId="07D3B66B" w:rsidR="00D46EB0" w:rsidRDefault="00D46EB0" w:rsidP="00D46EB0">
            <w:r>
              <w:t>StaffLogin.cs</w:t>
            </w:r>
          </w:p>
        </w:tc>
      </w:tr>
      <w:tr w:rsidR="00D46EB0" w14:paraId="46F565BD" w14:textId="77777777" w:rsidTr="00D46EB0">
        <w:tc>
          <w:tcPr>
            <w:tcW w:w="11102" w:type="dxa"/>
          </w:tcPr>
          <w:p w14:paraId="24F67635" w14:textId="1E219790" w:rsidR="00D46EB0" w:rsidRDefault="00D46EB0" w:rsidP="00D46EB0">
            <w:r>
              <w:t>staffMembers</w:t>
            </w:r>
            <w:r w:rsidR="000A65B2">
              <w:t xml:space="preserve"> : Array</w:t>
            </w:r>
          </w:p>
          <w:p w14:paraId="1C4CBCD8" w14:textId="5DD6D39D" w:rsidR="000A65B2" w:rsidRDefault="000A65B2" w:rsidP="00D46EB0">
            <w:r>
              <w:t>dat</w:t>
            </w:r>
            <w:r w:rsidR="003D0BD3">
              <w:t>a</w:t>
            </w:r>
            <w:r>
              <w:t>Recieved : Boolean</w:t>
            </w:r>
          </w:p>
        </w:tc>
      </w:tr>
      <w:tr w:rsidR="00D46EB0" w14:paraId="50FFFE83" w14:textId="77777777" w:rsidTr="00D46EB0">
        <w:tc>
          <w:tcPr>
            <w:tcW w:w="11102" w:type="dxa"/>
          </w:tcPr>
          <w:p w14:paraId="4F4CD123" w14:textId="2CA43E4E" w:rsidR="00D46EB0" w:rsidRDefault="000A65B2" w:rsidP="00D46EB0">
            <w:r>
              <w:t>Lookup(int)</w:t>
            </w:r>
          </w:p>
        </w:tc>
      </w:tr>
    </w:tbl>
    <w:p w14:paraId="292B2FC0" w14:textId="22B697A6" w:rsidR="00D46EB0" w:rsidRDefault="000A65B2" w:rsidP="000A65B2">
      <w:pPr>
        <w:pStyle w:val="Heading4"/>
      </w:pPr>
      <w:bookmarkStart w:id="80" w:name="_Variable_Justification_6"/>
      <w:bookmarkEnd w:id="80"/>
      <w:r>
        <w:t>Variable Justification</w:t>
      </w:r>
    </w:p>
    <w:tbl>
      <w:tblPr>
        <w:tblStyle w:val="TableGrid"/>
        <w:tblW w:w="0" w:type="auto"/>
        <w:tblLook w:val="04A0" w:firstRow="1" w:lastRow="0" w:firstColumn="1" w:lastColumn="0" w:noHBand="0" w:noVBand="1"/>
      </w:tblPr>
      <w:tblGrid>
        <w:gridCol w:w="3700"/>
        <w:gridCol w:w="3701"/>
        <w:gridCol w:w="3701"/>
      </w:tblGrid>
      <w:tr w:rsidR="000A65B2" w14:paraId="2FF8F560" w14:textId="77777777" w:rsidTr="000A65B2">
        <w:tc>
          <w:tcPr>
            <w:tcW w:w="3700" w:type="dxa"/>
          </w:tcPr>
          <w:p w14:paraId="21EEBFE8" w14:textId="111FBE6B" w:rsidR="000A65B2" w:rsidRDefault="000A65B2" w:rsidP="000A65B2">
            <w:r>
              <w:t>Variable</w:t>
            </w:r>
          </w:p>
        </w:tc>
        <w:tc>
          <w:tcPr>
            <w:tcW w:w="3701" w:type="dxa"/>
          </w:tcPr>
          <w:p w14:paraId="5F44E6F8" w14:textId="5BF9DD43" w:rsidR="000A65B2" w:rsidRDefault="000A65B2" w:rsidP="000A65B2">
            <w:r>
              <w:t>Type</w:t>
            </w:r>
          </w:p>
        </w:tc>
        <w:tc>
          <w:tcPr>
            <w:tcW w:w="3701" w:type="dxa"/>
          </w:tcPr>
          <w:p w14:paraId="715DA111" w14:textId="1BAA4DB3" w:rsidR="000A65B2" w:rsidRDefault="000A65B2" w:rsidP="000A65B2">
            <w:r>
              <w:t>Purpose/Justification</w:t>
            </w:r>
          </w:p>
        </w:tc>
      </w:tr>
      <w:tr w:rsidR="000A65B2" w14:paraId="08501E1D" w14:textId="77777777" w:rsidTr="000A65B2">
        <w:tc>
          <w:tcPr>
            <w:tcW w:w="3700" w:type="dxa"/>
          </w:tcPr>
          <w:p w14:paraId="7CEA2270" w14:textId="6F739741" w:rsidR="000A65B2" w:rsidRDefault="000A65B2" w:rsidP="000A65B2">
            <w:r>
              <w:t>staffMembers</w:t>
            </w:r>
          </w:p>
        </w:tc>
        <w:tc>
          <w:tcPr>
            <w:tcW w:w="3701" w:type="dxa"/>
          </w:tcPr>
          <w:p w14:paraId="3D38163A" w14:textId="407E808A" w:rsidR="000A65B2" w:rsidRDefault="000A65B2" w:rsidP="000A65B2">
            <w:r>
              <w:t>Array</w:t>
            </w:r>
          </w:p>
        </w:tc>
        <w:tc>
          <w:tcPr>
            <w:tcW w:w="3701" w:type="dxa"/>
          </w:tcPr>
          <w:p w14:paraId="2BB98C82" w14:textId="2B8E33E7" w:rsidR="000A65B2" w:rsidRDefault="000A65B2" w:rsidP="000A65B2">
            <w:r>
              <w:t xml:space="preserve">To store the data that is received from the server and database in response to the requests made. </w:t>
            </w:r>
          </w:p>
        </w:tc>
      </w:tr>
      <w:tr w:rsidR="000A65B2" w14:paraId="63355C38" w14:textId="77777777" w:rsidTr="000A65B2">
        <w:tc>
          <w:tcPr>
            <w:tcW w:w="3700" w:type="dxa"/>
          </w:tcPr>
          <w:p w14:paraId="049FEB92" w14:textId="50160593" w:rsidR="000A65B2" w:rsidRDefault="000A65B2" w:rsidP="000A65B2">
            <w:r>
              <w:t>dataRecieved</w:t>
            </w:r>
          </w:p>
        </w:tc>
        <w:tc>
          <w:tcPr>
            <w:tcW w:w="3701" w:type="dxa"/>
          </w:tcPr>
          <w:p w14:paraId="061CF9E3" w14:textId="77E0B144" w:rsidR="000A65B2" w:rsidRDefault="000A65B2" w:rsidP="000A65B2">
            <w:r>
              <w:t>Boolean</w:t>
            </w:r>
          </w:p>
        </w:tc>
        <w:tc>
          <w:tcPr>
            <w:tcW w:w="3701" w:type="dxa"/>
          </w:tcPr>
          <w:p w14:paraId="20AB35A2" w14:textId="0969E390" w:rsidR="000A65B2" w:rsidRDefault="000A65B2" w:rsidP="000A65B2">
            <w:r>
              <w:t xml:space="preserve">To let the script know when they have received all the data required from the server database. </w:t>
            </w:r>
          </w:p>
        </w:tc>
      </w:tr>
    </w:tbl>
    <w:p w14:paraId="3E4BB918" w14:textId="77777777" w:rsidR="000A65B2" w:rsidRDefault="000A65B2" w:rsidP="000A65B2"/>
    <w:p w14:paraId="7A08A6E1" w14:textId="0EB3863C" w:rsidR="000A65B2" w:rsidRDefault="000A65B2" w:rsidP="000A65B2">
      <w:pPr>
        <w:pStyle w:val="Heading3"/>
      </w:pPr>
      <w:bookmarkStart w:id="81" w:name="_POSController.cs"/>
      <w:bookmarkEnd w:id="81"/>
      <w:r>
        <w:t>POSController.cs</w:t>
      </w:r>
    </w:p>
    <w:p w14:paraId="258F8A25" w14:textId="0D975F48" w:rsidR="000A65B2" w:rsidRDefault="000A65B2" w:rsidP="000A65B2">
      <w:pPr>
        <w:pStyle w:val="Heading4"/>
      </w:pPr>
      <w:bookmarkStart w:id="82" w:name="_Modules_and_Processes_7"/>
      <w:bookmarkEnd w:id="82"/>
      <w:r>
        <w:t>Modules and Processes</w:t>
      </w:r>
    </w:p>
    <w:p w14:paraId="65F54650" w14:textId="6CDD880E" w:rsidR="000A65B2" w:rsidRDefault="000A65B2" w:rsidP="000A65B2">
      <w:r>
        <w:t>This script is the main</w:t>
      </w:r>
      <w:r w:rsidR="001A1A40">
        <w:t xml:space="preserve"> script</w:t>
      </w:r>
      <w:r>
        <w:t xml:space="preserve"> </w:t>
      </w:r>
      <w:r w:rsidR="001A1A40">
        <w:t xml:space="preserve">that controls the Point-Of-Sale features, this includes storing the items that are currently in the basket. </w:t>
      </w:r>
    </w:p>
    <w:p w14:paraId="573072E3" w14:textId="78B44FF2" w:rsidR="001A1A40" w:rsidRDefault="001A1A40" w:rsidP="000A65B2">
      <w:r>
        <w:t xml:space="preserve">Although this script is quite simple compared to the database and server-client scripts it is still very important and will control most of the program. </w:t>
      </w:r>
    </w:p>
    <w:p w14:paraId="386BDCD1" w14:textId="572C80E0" w:rsidR="001A1A40" w:rsidRDefault="001A1A40" w:rsidP="001A1A40">
      <w:pPr>
        <w:pStyle w:val="Heading4"/>
      </w:pPr>
      <w:bookmarkStart w:id="83" w:name="_Pseudocode_6"/>
      <w:bookmarkEnd w:id="83"/>
      <w:r>
        <w:t>Pseudocode</w:t>
      </w:r>
    </w:p>
    <w:p w14:paraId="64044277" w14:textId="77777777" w:rsidR="00FD4714" w:rsidRPr="00FD4714" w:rsidRDefault="00FD4714" w:rsidP="00FD4714">
      <w:pPr>
        <w:pStyle w:val="Code"/>
      </w:pPr>
      <w:r w:rsidRPr="00FD4714">
        <w:t>CLASS POSController</w:t>
      </w:r>
    </w:p>
    <w:p w14:paraId="1276CA6A" w14:textId="6EC5054A" w:rsidR="00FD4714" w:rsidRPr="00FD4714" w:rsidRDefault="00FD4714" w:rsidP="00FD4714">
      <w:pPr>
        <w:pStyle w:val="Code"/>
      </w:pPr>
      <w:r>
        <w:t xml:space="preserve">    </w:t>
      </w:r>
      <w:r w:rsidRPr="00FD4714">
        <w:t>tillName = "Till 1"</w:t>
      </w:r>
    </w:p>
    <w:p w14:paraId="72400FA8" w14:textId="2BF60443" w:rsidR="00FD4714" w:rsidRPr="00FD4714" w:rsidRDefault="00FD4714" w:rsidP="00FD4714">
      <w:pPr>
        <w:pStyle w:val="Code"/>
      </w:pPr>
      <w:r>
        <w:t xml:space="preserve">    </w:t>
      </w:r>
      <w:r w:rsidRPr="00FD4714">
        <w:t>staffMember = NEW StaffMember</w:t>
      </w:r>
    </w:p>
    <w:p w14:paraId="1EA5A75B" w14:textId="76996E11" w:rsidR="00FD4714" w:rsidRPr="00FD4714" w:rsidRDefault="00FD4714" w:rsidP="00FD4714">
      <w:pPr>
        <w:pStyle w:val="Code"/>
      </w:pPr>
      <w:r>
        <w:t xml:space="preserve">    </w:t>
      </w:r>
      <w:r w:rsidRPr="00FD4714">
        <w:t>itemsInOrder = NEW DICTIONARY[item, quanitiy]</w:t>
      </w:r>
    </w:p>
    <w:p w14:paraId="54120355" w14:textId="313A22D2" w:rsidR="00FD4714" w:rsidRPr="00FD4714" w:rsidRDefault="00FD4714" w:rsidP="00FD4714">
      <w:pPr>
        <w:pStyle w:val="Code"/>
      </w:pPr>
      <w:r>
        <w:t xml:space="preserve">    </w:t>
      </w:r>
      <w:r w:rsidRPr="00FD4714">
        <w:t>selectedItem = NEW Item</w:t>
      </w:r>
    </w:p>
    <w:p w14:paraId="5216B356" w14:textId="16DF9EE6" w:rsidR="00FD4714" w:rsidRPr="00FD4714" w:rsidRDefault="00FD4714" w:rsidP="00FD4714">
      <w:pPr>
        <w:pStyle w:val="Code"/>
      </w:pPr>
      <w:r>
        <w:t xml:space="preserve">    </w:t>
      </w:r>
      <w:r w:rsidRPr="00FD4714">
        <w:t>subTotal = 0</w:t>
      </w:r>
      <w:r>
        <w:t>.1</w:t>
      </w:r>
    </w:p>
    <w:p w14:paraId="4BEAD3D1" w14:textId="629F6D4B" w:rsidR="00FD4714" w:rsidRPr="00FD4714" w:rsidRDefault="00FD4714" w:rsidP="00FD4714">
      <w:pPr>
        <w:pStyle w:val="Code"/>
      </w:pPr>
      <w:r>
        <w:t xml:space="preserve">    </w:t>
      </w:r>
    </w:p>
    <w:p w14:paraId="0ACCD025" w14:textId="0146AF76" w:rsidR="00FD4714" w:rsidRPr="00FD4714" w:rsidRDefault="00FD4714" w:rsidP="00FD4714">
      <w:pPr>
        <w:pStyle w:val="Code"/>
      </w:pPr>
      <w:r>
        <w:t xml:space="preserve">    </w:t>
      </w:r>
      <w:r w:rsidRPr="00FD4714">
        <w:t>PROCEDURE AddItem(itemToAdd)</w:t>
      </w:r>
    </w:p>
    <w:p w14:paraId="6E59DF66" w14:textId="3F90137B" w:rsidR="00FD4714" w:rsidRPr="00FD4714" w:rsidRDefault="00FD4714" w:rsidP="00FD4714">
      <w:pPr>
        <w:pStyle w:val="Code"/>
      </w:pPr>
      <w:r>
        <w:t xml:space="preserve">        </w:t>
      </w:r>
      <w:r w:rsidRPr="00FD4714">
        <w:t>subTotal += itemToAdd.cost</w:t>
      </w:r>
    </w:p>
    <w:p w14:paraId="08DC4298" w14:textId="30DF428C" w:rsidR="00FD4714" w:rsidRPr="00FD4714" w:rsidRDefault="00FD4714" w:rsidP="00FD4714">
      <w:pPr>
        <w:pStyle w:val="Code"/>
      </w:pPr>
      <w:r>
        <w:t xml:space="preserve">        </w:t>
      </w:r>
      <w:r w:rsidRPr="00FD4714">
        <w:t>FOR i IN RANGE 0 TO LENGTH(itemsInOrder) - 1</w:t>
      </w:r>
    </w:p>
    <w:p w14:paraId="04F3827C" w14:textId="4B651F13" w:rsidR="00FD4714" w:rsidRPr="00FD4714" w:rsidRDefault="00FD4714" w:rsidP="00FD4714">
      <w:pPr>
        <w:pStyle w:val="Code"/>
      </w:pPr>
      <w:r>
        <w:t xml:space="preserve">            </w:t>
      </w:r>
      <w:r w:rsidRPr="00FD4714">
        <w:t>IF itemsInOrder[i].index.id == itemToAdd.id THEN</w:t>
      </w:r>
    </w:p>
    <w:p w14:paraId="0CE18A8B" w14:textId="71FFFCFD" w:rsidR="00FD4714" w:rsidRPr="00FD4714" w:rsidRDefault="00FD4714" w:rsidP="00FD4714">
      <w:pPr>
        <w:pStyle w:val="Code"/>
      </w:pPr>
      <w:r>
        <w:t xml:space="preserve">                </w:t>
      </w:r>
      <w:r w:rsidRPr="00FD4714">
        <w:t>itemsInOrder[i].value += 1</w:t>
      </w:r>
    </w:p>
    <w:p w14:paraId="438CB284" w14:textId="12CA0B6B" w:rsidR="00FD4714" w:rsidRPr="00FD4714" w:rsidRDefault="00FD4714" w:rsidP="00FD4714">
      <w:pPr>
        <w:pStyle w:val="Code"/>
      </w:pPr>
      <w:r>
        <w:t xml:space="preserve">                </w:t>
      </w:r>
      <w:r w:rsidRPr="00FD4714">
        <w:t>RETURN NONE</w:t>
      </w:r>
    </w:p>
    <w:p w14:paraId="07A93864" w14:textId="3A068B32" w:rsidR="00FD4714" w:rsidRPr="00FD4714" w:rsidRDefault="00FD4714" w:rsidP="00FD4714">
      <w:pPr>
        <w:pStyle w:val="Code"/>
      </w:pPr>
      <w:r>
        <w:t xml:space="preserve">        </w:t>
      </w:r>
      <w:r w:rsidRPr="00FD4714">
        <w:t>NEXT i</w:t>
      </w:r>
    </w:p>
    <w:p w14:paraId="01E4FDEB" w14:textId="613F68DE" w:rsidR="00FD4714" w:rsidRPr="00FD4714" w:rsidRDefault="00FD4714" w:rsidP="00FD4714">
      <w:pPr>
        <w:pStyle w:val="Code"/>
      </w:pPr>
      <w:r>
        <w:t xml:space="preserve">        </w:t>
      </w:r>
      <w:r w:rsidRPr="00FD4714">
        <w:t>itemsInOrder.APPEND(itemToAdd, 1)</w:t>
      </w:r>
    </w:p>
    <w:p w14:paraId="48EDCC94" w14:textId="18074283" w:rsidR="00FD4714" w:rsidRPr="00FD4714" w:rsidRDefault="00FD4714" w:rsidP="00FD4714">
      <w:pPr>
        <w:pStyle w:val="Code"/>
      </w:pPr>
      <w:r>
        <w:t xml:space="preserve">    </w:t>
      </w:r>
      <w:r w:rsidRPr="00FD4714">
        <w:t>END PROCEDURE</w:t>
      </w:r>
    </w:p>
    <w:p w14:paraId="65CE2A0D" w14:textId="22FECAF4" w:rsidR="00FD4714" w:rsidRPr="00FD4714" w:rsidRDefault="00FD4714" w:rsidP="00FD4714">
      <w:pPr>
        <w:pStyle w:val="Code"/>
      </w:pPr>
      <w:r>
        <w:t xml:space="preserve">        </w:t>
      </w:r>
    </w:p>
    <w:p w14:paraId="31300EDD" w14:textId="19E4000D" w:rsidR="00FD4714" w:rsidRPr="00FD4714" w:rsidRDefault="00FD4714" w:rsidP="00FD4714">
      <w:pPr>
        <w:pStyle w:val="Code"/>
      </w:pPr>
      <w:r>
        <w:t xml:space="preserve">    </w:t>
      </w:r>
      <w:r w:rsidRPr="00FD4714">
        <w:t>PROCEDURE IncreaseItem()</w:t>
      </w:r>
    </w:p>
    <w:p w14:paraId="1BB6FB78" w14:textId="41A974B3" w:rsidR="00FD4714" w:rsidRPr="00FD4714" w:rsidRDefault="00FD4714" w:rsidP="00FD4714">
      <w:pPr>
        <w:pStyle w:val="Code"/>
      </w:pPr>
      <w:r>
        <w:t xml:space="preserve">        </w:t>
      </w:r>
      <w:r w:rsidRPr="00FD4714">
        <w:t>itemsInOrder(selectedItem).value += 1</w:t>
      </w:r>
    </w:p>
    <w:p w14:paraId="55D9F37F" w14:textId="0F263977" w:rsidR="00FD4714" w:rsidRPr="00FD4714" w:rsidRDefault="00FD4714" w:rsidP="00FD4714">
      <w:pPr>
        <w:pStyle w:val="Code"/>
      </w:pPr>
      <w:r>
        <w:t xml:space="preserve">    </w:t>
      </w:r>
      <w:r w:rsidRPr="00FD4714">
        <w:t>END PROCEDURFE</w:t>
      </w:r>
    </w:p>
    <w:p w14:paraId="255F453A" w14:textId="20E061EE" w:rsidR="00FD4714" w:rsidRPr="00FD4714" w:rsidRDefault="00FD4714" w:rsidP="00FD4714">
      <w:pPr>
        <w:pStyle w:val="Code"/>
      </w:pPr>
      <w:r>
        <w:t xml:space="preserve">    </w:t>
      </w:r>
    </w:p>
    <w:p w14:paraId="52EF7FBC" w14:textId="019BAC61" w:rsidR="00FD4714" w:rsidRPr="00FD4714" w:rsidRDefault="00FD4714" w:rsidP="00FD4714">
      <w:pPr>
        <w:pStyle w:val="Code"/>
      </w:pPr>
      <w:r>
        <w:t xml:space="preserve">    </w:t>
      </w:r>
      <w:r w:rsidRPr="00FD4714">
        <w:t>PROCEDURE DecreaseItem()</w:t>
      </w:r>
    </w:p>
    <w:p w14:paraId="49043BF1" w14:textId="6F6DB6ED" w:rsidR="00FD4714" w:rsidRPr="00FD4714" w:rsidRDefault="00FD4714" w:rsidP="00FD4714">
      <w:pPr>
        <w:pStyle w:val="Code"/>
      </w:pPr>
      <w:r>
        <w:t xml:space="preserve">        </w:t>
      </w:r>
      <w:r w:rsidRPr="00FD4714">
        <w:t>itemsInOrder(selectedItem).value -= 1</w:t>
      </w:r>
    </w:p>
    <w:p w14:paraId="427C74ED" w14:textId="7BC1C1B9" w:rsidR="00FD4714" w:rsidRPr="00FD4714" w:rsidRDefault="00FD4714" w:rsidP="00FD4714">
      <w:pPr>
        <w:pStyle w:val="Code"/>
      </w:pPr>
      <w:r>
        <w:t xml:space="preserve">        </w:t>
      </w:r>
      <w:r w:rsidRPr="00FD4714">
        <w:t>IF itemsInOrder(selectedItem).value &lt;= 0 THEN</w:t>
      </w:r>
    </w:p>
    <w:p w14:paraId="3B9E82E9" w14:textId="4206FC47" w:rsidR="00FD4714" w:rsidRPr="00FD4714" w:rsidRDefault="00FD4714" w:rsidP="00FD4714">
      <w:pPr>
        <w:pStyle w:val="Code"/>
      </w:pPr>
      <w:r>
        <w:t xml:space="preserve">            </w:t>
      </w:r>
      <w:r w:rsidRPr="00FD4714">
        <w:t>RemoveItem(selectedItem)</w:t>
      </w:r>
    </w:p>
    <w:p w14:paraId="4B11042E" w14:textId="71678D2B" w:rsidR="00FD4714" w:rsidRPr="00FD4714" w:rsidRDefault="00FD4714" w:rsidP="00FD4714">
      <w:pPr>
        <w:pStyle w:val="Code"/>
      </w:pPr>
      <w:r>
        <w:t xml:space="preserve">    </w:t>
      </w:r>
      <w:r w:rsidRPr="00FD4714">
        <w:t>END PROCEDURE</w:t>
      </w:r>
    </w:p>
    <w:p w14:paraId="66DA22E3" w14:textId="0455133C" w:rsidR="00FD4714" w:rsidRPr="00FD4714" w:rsidRDefault="00FD4714" w:rsidP="00FD4714">
      <w:pPr>
        <w:pStyle w:val="Code"/>
      </w:pPr>
      <w:r>
        <w:t xml:space="preserve">    </w:t>
      </w:r>
    </w:p>
    <w:p w14:paraId="597957EC" w14:textId="0B93384E" w:rsidR="00FD4714" w:rsidRPr="00FD4714" w:rsidRDefault="00FD4714" w:rsidP="00FD4714">
      <w:pPr>
        <w:pStyle w:val="Code"/>
      </w:pPr>
      <w:r>
        <w:t xml:space="preserve">    </w:t>
      </w:r>
      <w:r w:rsidRPr="00FD4714">
        <w:t>PROCEDURE RemoveItem(itemToRemove)</w:t>
      </w:r>
    </w:p>
    <w:p w14:paraId="1F2EE36F" w14:textId="6FD29340" w:rsidR="00FD4714" w:rsidRPr="00FD4714" w:rsidRDefault="00FD4714" w:rsidP="00FD4714">
      <w:pPr>
        <w:pStyle w:val="Code"/>
      </w:pPr>
      <w:r>
        <w:t xml:space="preserve">        </w:t>
      </w:r>
      <w:r w:rsidRPr="00FD4714">
        <w:t>itemsInOrder.REMOVE(selectedItem)</w:t>
      </w:r>
    </w:p>
    <w:p w14:paraId="64D7E5F9" w14:textId="2038E380" w:rsidR="00FD4714" w:rsidRPr="00FD4714" w:rsidRDefault="00FD4714" w:rsidP="00FD4714">
      <w:pPr>
        <w:pStyle w:val="Code"/>
      </w:pPr>
      <w:r>
        <w:t xml:space="preserve">        </w:t>
      </w:r>
      <w:r w:rsidRPr="00FD4714">
        <w:t>selectedItem = NEW Item</w:t>
      </w:r>
    </w:p>
    <w:p w14:paraId="499E7AB1" w14:textId="5B207879" w:rsidR="00FD4714" w:rsidRPr="00FD4714" w:rsidRDefault="00FD4714" w:rsidP="00FD4714">
      <w:pPr>
        <w:pStyle w:val="Code"/>
      </w:pPr>
      <w:r>
        <w:t xml:space="preserve">    </w:t>
      </w:r>
      <w:r w:rsidRPr="00FD4714">
        <w:t>END PROCEDURE</w:t>
      </w:r>
    </w:p>
    <w:p w14:paraId="2384A7BC" w14:textId="77777777" w:rsidR="00FD4714" w:rsidRDefault="00FD4714" w:rsidP="00FD4714">
      <w:pPr>
        <w:pStyle w:val="Code"/>
        <w:rPr>
          <w:iCs/>
        </w:rPr>
      </w:pPr>
      <w:r w:rsidRPr="00FD4714">
        <w:t>END CLASS</w:t>
      </w:r>
    </w:p>
    <w:p w14:paraId="2FF6A665" w14:textId="3323A90B" w:rsidR="001A1A40" w:rsidRDefault="001A1A40" w:rsidP="00FD4714">
      <w:pPr>
        <w:pStyle w:val="Heading4"/>
      </w:pPr>
      <w:bookmarkStart w:id="84" w:name="_Class_Diagram_5"/>
      <w:bookmarkEnd w:id="84"/>
      <w:r>
        <w:t>Class Diagram</w:t>
      </w:r>
    </w:p>
    <w:tbl>
      <w:tblPr>
        <w:tblStyle w:val="TableGrid"/>
        <w:tblW w:w="0" w:type="auto"/>
        <w:tblLook w:val="04A0" w:firstRow="1" w:lastRow="0" w:firstColumn="1" w:lastColumn="0" w:noHBand="0" w:noVBand="1"/>
      </w:tblPr>
      <w:tblGrid>
        <w:gridCol w:w="11102"/>
      </w:tblGrid>
      <w:tr w:rsidR="001A1A40" w14:paraId="295661A4" w14:textId="77777777" w:rsidTr="001A1A40">
        <w:tc>
          <w:tcPr>
            <w:tcW w:w="11102" w:type="dxa"/>
          </w:tcPr>
          <w:p w14:paraId="4BDAF0D8" w14:textId="44D79A4A" w:rsidR="001A1A40" w:rsidRDefault="001A1A40" w:rsidP="001A1A40">
            <w:r>
              <w:t>POSController.cs</w:t>
            </w:r>
          </w:p>
        </w:tc>
      </w:tr>
      <w:tr w:rsidR="001A1A40" w14:paraId="1D24F5A2" w14:textId="77777777" w:rsidTr="001A1A40">
        <w:tc>
          <w:tcPr>
            <w:tcW w:w="11102" w:type="dxa"/>
          </w:tcPr>
          <w:p w14:paraId="1FD68BFE" w14:textId="23C5F610" w:rsidR="001A1A40" w:rsidRDefault="001A1A40" w:rsidP="001A1A40">
            <w:r>
              <w:t>staffMember : StaffMember</w:t>
            </w:r>
          </w:p>
          <w:p w14:paraId="04C56525" w14:textId="378C9241" w:rsidR="001A1A40" w:rsidRDefault="001A1A40" w:rsidP="001A1A40">
            <w:r>
              <w:t>itemsInOrder : Dictionary(Item, int)</w:t>
            </w:r>
          </w:p>
          <w:p w14:paraId="07BAA063" w14:textId="77777777" w:rsidR="001A1A40" w:rsidRDefault="001A1A40" w:rsidP="001A1A40">
            <w:r>
              <w:lastRenderedPageBreak/>
              <w:t>selectedItem : Item</w:t>
            </w:r>
          </w:p>
          <w:p w14:paraId="71EC9BE1" w14:textId="017C413E" w:rsidR="00FD4714" w:rsidRDefault="00FD4714" w:rsidP="00FD4714">
            <w:r>
              <w:t>subtotal : float</w:t>
            </w:r>
          </w:p>
        </w:tc>
      </w:tr>
      <w:tr w:rsidR="001A1A40" w14:paraId="6F4C605A" w14:textId="77777777" w:rsidTr="001A1A40">
        <w:tc>
          <w:tcPr>
            <w:tcW w:w="11102" w:type="dxa"/>
          </w:tcPr>
          <w:p w14:paraId="40495273" w14:textId="7D9494D6" w:rsidR="001A1A40" w:rsidRDefault="001A1A40" w:rsidP="001A1A40">
            <w:r>
              <w:lastRenderedPageBreak/>
              <w:t>AddItem(Item)</w:t>
            </w:r>
          </w:p>
          <w:p w14:paraId="3415100A" w14:textId="77777777" w:rsidR="001A1A40" w:rsidRDefault="001A1A40" w:rsidP="001A1A40">
            <w:r>
              <w:t>IncreaseItem()</w:t>
            </w:r>
          </w:p>
          <w:p w14:paraId="6F8933C9" w14:textId="77777777" w:rsidR="001A1A40" w:rsidRDefault="001A1A40" w:rsidP="001A1A40">
            <w:r>
              <w:t>DecreaseItem()</w:t>
            </w:r>
          </w:p>
          <w:p w14:paraId="2DF01B19" w14:textId="5FFD0DF0" w:rsidR="001A1A40" w:rsidRDefault="001A1A40" w:rsidP="001A1A40">
            <w:r>
              <w:t>RemoveItem(Item)</w:t>
            </w:r>
          </w:p>
        </w:tc>
      </w:tr>
    </w:tbl>
    <w:p w14:paraId="27E150D8" w14:textId="77777777" w:rsidR="001A1A40" w:rsidRDefault="001A1A40" w:rsidP="001A1A40"/>
    <w:p w14:paraId="211A873F" w14:textId="54616393" w:rsidR="001A1A40" w:rsidRDefault="001A1A40" w:rsidP="001A1A40">
      <w:pPr>
        <w:pStyle w:val="Heading4"/>
      </w:pPr>
      <w:bookmarkStart w:id="85" w:name="_Variable_Justification_7"/>
      <w:bookmarkEnd w:id="85"/>
      <w:r>
        <w:t>Variable Justification</w:t>
      </w:r>
    </w:p>
    <w:tbl>
      <w:tblPr>
        <w:tblStyle w:val="TableGrid"/>
        <w:tblW w:w="0" w:type="auto"/>
        <w:tblLook w:val="04A0" w:firstRow="1" w:lastRow="0" w:firstColumn="1" w:lastColumn="0" w:noHBand="0" w:noVBand="1"/>
      </w:tblPr>
      <w:tblGrid>
        <w:gridCol w:w="3700"/>
        <w:gridCol w:w="3701"/>
        <w:gridCol w:w="3701"/>
      </w:tblGrid>
      <w:tr w:rsidR="001A1A40" w14:paraId="1D29F923" w14:textId="77777777" w:rsidTr="001A1A40">
        <w:tc>
          <w:tcPr>
            <w:tcW w:w="3700" w:type="dxa"/>
          </w:tcPr>
          <w:p w14:paraId="5A1DA984" w14:textId="496251CD" w:rsidR="001A1A40" w:rsidRDefault="001A1A40" w:rsidP="001A1A40">
            <w:r>
              <w:t>Variable</w:t>
            </w:r>
          </w:p>
        </w:tc>
        <w:tc>
          <w:tcPr>
            <w:tcW w:w="3701" w:type="dxa"/>
          </w:tcPr>
          <w:p w14:paraId="3EFD0166" w14:textId="5BE8F44C" w:rsidR="001A1A40" w:rsidRDefault="001A1A40" w:rsidP="001A1A40">
            <w:r>
              <w:t>Type</w:t>
            </w:r>
          </w:p>
        </w:tc>
        <w:tc>
          <w:tcPr>
            <w:tcW w:w="3701" w:type="dxa"/>
          </w:tcPr>
          <w:p w14:paraId="0B2B74BC" w14:textId="12F0E4C0" w:rsidR="001A1A40" w:rsidRDefault="001A1A40" w:rsidP="001A1A40">
            <w:r>
              <w:t>Purpose/Justification</w:t>
            </w:r>
          </w:p>
        </w:tc>
      </w:tr>
      <w:tr w:rsidR="001A1A40" w14:paraId="15B176D3" w14:textId="77777777" w:rsidTr="001A1A40">
        <w:tc>
          <w:tcPr>
            <w:tcW w:w="3700" w:type="dxa"/>
          </w:tcPr>
          <w:p w14:paraId="6E4766F7" w14:textId="4197D379" w:rsidR="002B34F9" w:rsidRDefault="002B34F9" w:rsidP="001A1A40">
            <w:r>
              <w:t>staffMember</w:t>
            </w:r>
          </w:p>
        </w:tc>
        <w:tc>
          <w:tcPr>
            <w:tcW w:w="3701" w:type="dxa"/>
          </w:tcPr>
          <w:p w14:paraId="4445F4DC" w14:textId="78989023" w:rsidR="001A1A40" w:rsidRDefault="002B34F9" w:rsidP="001A1A40">
            <w:r>
              <w:t>StaffMember</w:t>
            </w:r>
          </w:p>
        </w:tc>
        <w:tc>
          <w:tcPr>
            <w:tcW w:w="3701" w:type="dxa"/>
          </w:tcPr>
          <w:p w14:paraId="4ACF81C0" w14:textId="6593FC58" w:rsidR="001A1A40" w:rsidRDefault="002B34F9" w:rsidP="001A1A40">
            <w:r>
              <w:t xml:space="preserve">It stores the current staff member that is logged in. </w:t>
            </w:r>
          </w:p>
        </w:tc>
      </w:tr>
      <w:tr w:rsidR="001A1A40" w14:paraId="475AFF90" w14:textId="77777777" w:rsidTr="001A1A40">
        <w:tc>
          <w:tcPr>
            <w:tcW w:w="3700" w:type="dxa"/>
          </w:tcPr>
          <w:p w14:paraId="5428287C" w14:textId="7944A6F7" w:rsidR="001A1A40" w:rsidRDefault="002B34F9" w:rsidP="001A1A40">
            <w:r>
              <w:t>itemsInOrder</w:t>
            </w:r>
          </w:p>
        </w:tc>
        <w:tc>
          <w:tcPr>
            <w:tcW w:w="3701" w:type="dxa"/>
          </w:tcPr>
          <w:p w14:paraId="23A600DA" w14:textId="59C63A41" w:rsidR="001A1A40" w:rsidRDefault="002B34F9" w:rsidP="001A1A40">
            <w:r>
              <w:t>Dictionary(Item, int)</w:t>
            </w:r>
          </w:p>
        </w:tc>
        <w:tc>
          <w:tcPr>
            <w:tcW w:w="3701" w:type="dxa"/>
          </w:tcPr>
          <w:p w14:paraId="327B82F0" w14:textId="159E8571" w:rsidR="001A1A40" w:rsidRDefault="002B34F9" w:rsidP="003D0BD3">
            <w:r>
              <w:t xml:space="preserve">This stores the items that are currently in </w:t>
            </w:r>
            <w:r w:rsidR="003D0BD3">
              <w:t xml:space="preserve">the </w:t>
            </w:r>
            <w:r>
              <w:t>order.</w:t>
            </w:r>
          </w:p>
        </w:tc>
      </w:tr>
      <w:tr w:rsidR="001A1A40" w14:paraId="195768F6" w14:textId="77777777" w:rsidTr="001A1A40">
        <w:tc>
          <w:tcPr>
            <w:tcW w:w="3700" w:type="dxa"/>
          </w:tcPr>
          <w:p w14:paraId="090B1101" w14:textId="72B74AAE" w:rsidR="001A1A40" w:rsidRDefault="002B34F9" w:rsidP="001A1A40">
            <w:r>
              <w:t>selectedItem</w:t>
            </w:r>
          </w:p>
        </w:tc>
        <w:tc>
          <w:tcPr>
            <w:tcW w:w="3701" w:type="dxa"/>
          </w:tcPr>
          <w:p w14:paraId="0898171A" w14:textId="7CB8F376" w:rsidR="001A1A40" w:rsidRDefault="002B34F9" w:rsidP="001A1A40">
            <w:r>
              <w:t>Item</w:t>
            </w:r>
          </w:p>
        </w:tc>
        <w:tc>
          <w:tcPr>
            <w:tcW w:w="3701" w:type="dxa"/>
          </w:tcPr>
          <w:p w14:paraId="4DBAFBB7" w14:textId="7BC137E6" w:rsidR="001A1A40" w:rsidRDefault="002B34F9" w:rsidP="001A1A40">
            <w:r>
              <w:t xml:space="preserve">This is when an item gets selected by the staff member it is stored in this variable so that it can be adapted. </w:t>
            </w:r>
          </w:p>
        </w:tc>
      </w:tr>
      <w:tr w:rsidR="00FD4714" w14:paraId="4A6CF123" w14:textId="77777777" w:rsidTr="001A1A40">
        <w:tc>
          <w:tcPr>
            <w:tcW w:w="3700" w:type="dxa"/>
          </w:tcPr>
          <w:p w14:paraId="49F8A5C2" w14:textId="18024212" w:rsidR="00FD4714" w:rsidRDefault="00FD4714" w:rsidP="001A1A40">
            <w:r>
              <w:t>subTotal</w:t>
            </w:r>
          </w:p>
        </w:tc>
        <w:tc>
          <w:tcPr>
            <w:tcW w:w="3701" w:type="dxa"/>
          </w:tcPr>
          <w:p w14:paraId="62FBCF27" w14:textId="445DE202" w:rsidR="00FD4714" w:rsidRDefault="00FD4714" w:rsidP="001A1A40">
            <w:r>
              <w:t>float</w:t>
            </w:r>
          </w:p>
        </w:tc>
        <w:tc>
          <w:tcPr>
            <w:tcW w:w="3701" w:type="dxa"/>
          </w:tcPr>
          <w:p w14:paraId="7146F68A" w14:textId="2A64BE58" w:rsidR="00FD4714" w:rsidRDefault="00FD4714" w:rsidP="001A1A40">
            <w:r>
              <w:t xml:space="preserve">This stores the current subtotal of the current order. </w:t>
            </w:r>
          </w:p>
        </w:tc>
      </w:tr>
    </w:tbl>
    <w:p w14:paraId="26D39AF0" w14:textId="77777777" w:rsidR="001A1A40" w:rsidRDefault="001A1A40" w:rsidP="001A1A40"/>
    <w:p w14:paraId="3E8A7634" w14:textId="780BA1DE" w:rsidR="002B34F9" w:rsidRDefault="00272B73" w:rsidP="002B34F9">
      <w:pPr>
        <w:pStyle w:val="Heading3"/>
      </w:pPr>
      <w:bookmarkStart w:id="86" w:name="_TransactionController.cs"/>
      <w:bookmarkEnd w:id="86"/>
      <w:r>
        <w:t>TransactionController.cs</w:t>
      </w:r>
    </w:p>
    <w:p w14:paraId="1CE42928" w14:textId="7B12D837" w:rsidR="00272B73" w:rsidRDefault="00272B73" w:rsidP="00272B73">
      <w:pPr>
        <w:pStyle w:val="Heading4"/>
      </w:pPr>
      <w:bookmarkStart w:id="87" w:name="_Modules_and_Processes_8"/>
      <w:bookmarkEnd w:id="87"/>
      <w:r>
        <w:t>Modules and Processes</w:t>
      </w:r>
    </w:p>
    <w:p w14:paraId="799598C6" w14:textId="261F0697" w:rsidR="00272B73" w:rsidRDefault="00272B73" w:rsidP="00272B73">
      <w:r>
        <w:t>This script handles the transaction process and send</w:t>
      </w:r>
      <w:r w:rsidR="003D0BD3">
        <w:t>s</w:t>
      </w:r>
      <w:r>
        <w:t xml:space="preserve"> the transaction to the </w:t>
      </w:r>
      <w:r w:rsidR="00B81369">
        <w:t>server to store in the database. This script would also handle the card reader process and the cash drawer, however</w:t>
      </w:r>
      <w:r w:rsidR="003D0BD3">
        <w:t>,</w:t>
      </w:r>
      <w:r w:rsidR="00B81369">
        <w:t xml:space="preserve"> these exceed my project’s scope but could be something added later. </w:t>
      </w:r>
    </w:p>
    <w:p w14:paraId="356333C1" w14:textId="2FAE8343" w:rsidR="001E7DB1" w:rsidRDefault="001E7DB1" w:rsidP="00272B73">
      <w:r>
        <w:t>Before this script is used, the amountToPay variable will be set to the subtotal amount from the POSController.cs</w:t>
      </w:r>
    </w:p>
    <w:p w14:paraId="7B8FD0FD" w14:textId="3724AE2B" w:rsidR="00B81369" w:rsidRPr="00AC5C5E" w:rsidRDefault="00B81369" w:rsidP="00B81369">
      <w:pPr>
        <w:pStyle w:val="Heading4"/>
      </w:pPr>
      <w:bookmarkStart w:id="88" w:name="_Pseudocode_7"/>
      <w:bookmarkEnd w:id="88"/>
      <w:r w:rsidRPr="00AC5C5E">
        <w:t>Pseudocode</w:t>
      </w:r>
    </w:p>
    <w:p w14:paraId="4AA8A24E" w14:textId="77777777" w:rsidR="00DF6C20" w:rsidRPr="00DF6C20" w:rsidRDefault="00DF6C20" w:rsidP="00DF6C20">
      <w:pPr>
        <w:pStyle w:val="Code"/>
      </w:pPr>
      <w:r w:rsidRPr="00DF6C20">
        <w:t>CLASS TransactionController</w:t>
      </w:r>
    </w:p>
    <w:p w14:paraId="4267794E" w14:textId="53C55DE6" w:rsidR="00DF6C20" w:rsidRPr="00DF6C20" w:rsidRDefault="00DF6C20" w:rsidP="00DF6C20">
      <w:pPr>
        <w:pStyle w:val="Code"/>
      </w:pPr>
      <w:r>
        <w:t xml:space="preserve">    </w:t>
      </w:r>
      <w:r w:rsidRPr="00DF6C20">
        <w:t>amountToPay = 0</w:t>
      </w:r>
      <w:r w:rsidR="00C46397">
        <w:t>.1</w:t>
      </w:r>
    </w:p>
    <w:p w14:paraId="16A57F8D" w14:textId="05356DC5" w:rsidR="00DF6C20" w:rsidRPr="00DF6C20" w:rsidRDefault="00DF6C20" w:rsidP="00DF6C20">
      <w:pPr>
        <w:pStyle w:val="Code"/>
      </w:pPr>
      <w:r>
        <w:t xml:space="preserve">    </w:t>
      </w:r>
      <w:r w:rsidRPr="00DF6C20">
        <w:t>partPayedCash = false</w:t>
      </w:r>
    </w:p>
    <w:p w14:paraId="661B125F" w14:textId="17B173E8" w:rsidR="00DF6C20" w:rsidRPr="00DF6C20" w:rsidRDefault="00DF6C20" w:rsidP="00DF6C20">
      <w:pPr>
        <w:pStyle w:val="Code"/>
      </w:pPr>
      <w:r>
        <w:t xml:space="preserve">    </w:t>
      </w:r>
      <w:r w:rsidRPr="00DF6C20">
        <w:t>transactionNumber = 0</w:t>
      </w:r>
    </w:p>
    <w:p w14:paraId="379CB1A9" w14:textId="7115A118" w:rsidR="00DF6C20" w:rsidRDefault="00DF6C20" w:rsidP="00DF6C20">
      <w:pPr>
        <w:pStyle w:val="Code"/>
      </w:pPr>
      <w:r>
        <w:t xml:space="preserve">    </w:t>
      </w:r>
    </w:p>
    <w:p w14:paraId="672A04A1" w14:textId="1107B19B" w:rsidR="00720FA9" w:rsidRDefault="00720FA9" w:rsidP="00720FA9">
      <w:pPr>
        <w:pStyle w:val="Code"/>
      </w:pPr>
      <w:r>
        <w:t xml:space="preserve">    PROCEDURE Start()</w:t>
      </w:r>
    </w:p>
    <w:p w14:paraId="2D46D28A" w14:textId="69F18D9C" w:rsidR="00720FA9" w:rsidRDefault="00720FA9" w:rsidP="00720FA9">
      <w:pPr>
        <w:pStyle w:val="Code"/>
      </w:pPr>
      <w:r>
        <w:t xml:space="preserve">        transactionNumber = ClientDataSave.currentData.numberOfTransactions</w:t>
      </w:r>
    </w:p>
    <w:p w14:paraId="11BFB6D6" w14:textId="02D5E70B" w:rsidR="00720FA9" w:rsidRPr="00720FA9" w:rsidRDefault="00720FA9" w:rsidP="00720FA9">
      <w:pPr>
        <w:pStyle w:val="Code"/>
      </w:pPr>
      <w:r w:rsidRPr="00720FA9">
        <w:t xml:space="preserve">    END PROCEDURE</w:t>
      </w:r>
    </w:p>
    <w:p w14:paraId="630D466B" w14:textId="77777777" w:rsidR="00720FA9" w:rsidRPr="00720FA9" w:rsidRDefault="00720FA9" w:rsidP="00720FA9">
      <w:pPr>
        <w:pStyle w:val="Code"/>
      </w:pPr>
    </w:p>
    <w:p w14:paraId="3F130F85" w14:textId="2D06B1B9" w:rsidR="00C46397" w:rsidRPr="00C46397" w:rsidRDefault="00C46397" w:rsidP="00C46397">
      <w:pPr>
        <w:pStyle w:val="Code"/>
      </w:pPr>
      <w:r>
        <w:t xml:space="preserve">    </w:t>
      </w:r>
      <w:r w:rsidRPr="00C46397">
        <w:t>PROCE</w:t>
      </w:r>
      <w:r>
        <w:t>DURE P</w:t>
      </w:r>
      <w:r w:rsidRPr="00C46397">
        <w:t>ayment(typeOfPayment)</w:t>
      </w:r>
    </w:p>
    <w:p w14:paraId="59473A54" w14:textId="0CC859CC" w:rsidR="00C46397" w:rsidRPr="00C46397" w:rsidRDefault="00C46397" w:rsidP="00C46397">
      <w:pPr>
        <w:pStyle w:val="Code"/>
      </w:pPr>
      <w:r>
        <w:t xml:space="preserve">        </w:t>
      </w:r>
      <w:r w:rsidRPr="00C46397">
        <w:t>IF typeOfPayment == 0 AND partPayedCash == false THEN</w:t>
      </w:r>
    </w:p>
    <w:p w14:paraId="1C95A0A1" w14:textId="4400E534" w:rsidR="00C46397" w:rsidRPr="00C46397" w:rsidRDefault="00C46397" w:rsidP="00C46397">
      <w:pPr>
        <w:pStyle w:val="Code"/>
      </w:pPr>
      <w:r>
        <w:t xml:space="preserve">            </w:t>
      </w:r>
      <w:r w:rsidRPr="00C46397">
        <w:t>OUTPUT("CARD PAYMENT REQUESTED")</w:t>
      </w:r>
    </w:p>
    <w:p w14:paraId="333FFA7C" w14:textId="4824B14E" w:rsidR="00C46397" w:rsidRPr="00C46397" w:rsidRDefault="00C46397" w:rsidP="00C46397">
      <w:pPr>
        <w:pStyle w:val="Code"/>
      </w:pPr>
      <w:r>
        <w:t xml:space="preserve">            </w:t>
      </w:r>
      <w:r w:rsidRPr="00C46397">
        <w:t>CompleteTransaction(0)</w:t>
      </w:r>
    </w:p>
    <w:p w14:paraId="38793127" w14:textId="5D02F7E7" w:rsidR="00C46397" w:rsidRPr="00C46397" w:rsidRDefault="00C46397" w:rsidP="00C46397">
      <w:pPr>
        <w:pStyle w:val="Code"/>
      </w:pPr>
      <w:r>
        <w:t xml:space="preserve">        </w:t>
      </w:r>
      <w:r w:rsidRPr="00C46397">
        <w:t>ELSE IF typeOfPayment == 0 AND partPayedCash == true THEN</w:t>
      </w:r>
    </w:p>
    <w:p w14:paraId="1C5F714C" w14:textId="6D6ED027" w:rsidR="00C46397" w:rsidRPr="00C46397" w:rsidRDefault="00C46397" w:rsidP="00C46397">
      <w:pPr>
        <w:pStyle w:val="Code"/>
      </w:pPr>
      <w:r>
        <w:t xml:space="preserve">            </w:t>
      </w:r>
      <w:r w:rsidRPr="00C46397">
        <w:t>OUTPUT("PART-CARD PAYMENT REQUESTED")</w:t>
      </w:r>
    </w:p>
    <w:p w14:paraId="148A3911" w14:textId="79EB732B" w:rsidR="00C46397" w:rsidRPr="00C46397" w:rsidRDefault="00C46397" w:rsidP="00C46397">
      <w:pPr>
        <w:pStyle w:val="Code"/>
      </w:pPr>
      <w:r>
        <w:t xml:space="preserve">            </w:t>
      </w:r>
      <w:r w:rsidRPr="00C46397">
        <w:t>CompleteTransaction(2)</w:t>
      </w:r>
    </w:p>
    <w:p w14:paraId="15BC0D75" w14:textId="33F1727D" w:rsidR="00C46397" w:rsidRPr="00C46397" w:rsidRDefault="00C46397" w:rsidP="00C46397">
      <w:pPr>
        <w:pStyle w:val="Code"/>
      </w:pPr>
      <w:r>
        <w:t xml:space="preserve">        </w:t>
      </w:r>
      <w:r w:rsidRPr="00C46397">
        <w:t>ELSE IF typeOfPayment == 1 THEN</w:t>
      </w:r>
    </w:p>
    <w:p w14:paraId="6A5CF188" w14:textId="3D136BD4" w:rsidR="00C46397" w:rsidRPr="00C46397" w:rsidRDefault="00C46397" w:rsidP="00C46397">
      <w:pPr>
        <w:pStyle w:val="Code"/>
      </w:pPr>
      <w:r>
        <w:t xml:space="preserve">            </w:t>
      </w:r>
      <w:r w:rsidRPr="00C46397">
        <w:t>OUTPUT("CASH PAYMENT REQUESTED")</w:t>
      </w:r>
    </w:p>
    <w:p w14:paraId="0AAAD8CF" w14:textId="76356400" w:rsidR="00C46397" w:rsidRPr="00C46397" w:rsidRDefault="00C46397" w:rsidP="00C46397">
      <w:pPr>
        <w:pStyle w:val="Code"/>
      </w:pPr>
      <w:r>
        <w:t xml:space="preserve">            </w:t>
      </w:r>
      <w:r w:rsidRPr="00C46397">
        <w:t>CashPayment()</w:t>
      </w:r>
    </w:p>
    <w:p w14:paraId="574C2DFA" w14:textId="3C927E2D" w:rsidR="00C46397" w:rsidRPr="00C46397" w:rsidRDefault="00C46397" w:rsidP="00C46397">
      <w:pPr>
        <w:pStyle w:val="Code"/>
      </w:pPr>
      <w:r>
        <w:t xml:space="preserve">        </w:t>
      </w:r>
      <w:r w:rsidRPr="00C46397">
        <w:t>ELSE THEN</w:t>
      </w:r>
    </w:p>
    <w:p w14:paraId="208CB32D" w14:textId="3CE4C527" w:rsidR="00C46397" w:rsidRPr="00C46397" w:rsidRDefault="00C46397" w:rsidP="00C46397">
      <w:pPr>
        <w:pStyle w:val="Code"/>
      </w:pPr>
      <w:r>
        <w:t xml:space="preserve">            </w:t>
      </w:r>
      <w:r w:rsidRPr="00C46397">
        <w:t>OUTPUT("UNKNOWN ERROR")</w:t>
      </w:r>
    </w:p>
    <w:p w14:paraId="50C299A4" w14:textId="185AC056" w:rsidR="00C46397" w:rsidRPr="00C46397" w:rsidRDefault="00C46397" w:rsidP="00C46397">
      <w:pPr>
        <w:pStyle w:val="Code"/>
      </w:pPr>
      <w:r>
        <w:t xml:space="preserve">        </w:t>
      </w:r>
      <w:r w:rsidRPr="00C46397">
        <w:t>END IF</w:t>
      </w:r>
    </w:p>
    <w:p w14:paraId="4E883E25" w14:textId="202B71D6" w:rsidR="00DF6C20" w:rsidRDefault="00C46397" w:rsidP="00C46397">
      <w:pPr>
        <w:pStyle w:val="Code"/>
      </w:pPr>
      <w:r>
        <w:t xml:space="preserve">    </w:t>
      </w:r>
      <w:r w:rsidRPr="00C46397">
        <w:t>END PROCEDURE</w:t>
      </w:r>
      <w:r w:rsidR="00DF6C20" w:rsidRPr="00C46397">
        <w:t xml:space="preserve">    </w:t>
      </w:r>
    </w:p>
    <w:p w14:paraId="3DBAD750" w14:textId="77777777" w:rsidR="00C46397" w:rsidRPr="00C46397" w:rsidRDefault="00C46397" w:rsidP="00C46397">
      <w:pPr>
        <w:pStyle w:val="Code"/>
      </w:pPr>
    </w:p>
    <w:p w14:paraId="5BC5002F" w14:textId="0694A5BB" w:rsidR="00DF6C20" w:rsidRPr="00DF6C20" w:rsidRDefault="00DF6C20" w:rsidP="00DF6C20">
      <w:pPr>
        <w:pStyle w:val="Code"/>
      </w:pPr>
      <w:r>
        <w:t xml:space="preserve">    </w:t>
      </w:r>
      <w:r w:rsidRPr="00DF6C20">
        <w:t>PROCEDURE CashPayment()</w:t>
      </w:r>
    </w:p>
    <w:p w14:paraId="2FA4F6BF" w14:textId="4A24296B" w:rsidR="00DF6C20" w:rsidRPr="00DF6C20" w:rsidRDefault="00DF6C20" w:rsidP="00DF6C20">
      <w:pPr>
        <w:pStyle w:val="Code"/>
      </w:pPr>
      <w:r>
        <w:t xml:space="preserve">        </w:t>
      </w:r>
      <w:r w:rsidRPr="00DF6C20">
        <w:t>cashAmount = INTEGER(INPUT("Enter Amount Of Cash")</w:t>
      </w:r>
    </w:p>
    <w:p w14:paraId="669AD7E6" w14:textId="3CBC8C8D" w:rsidR="00DF6C20" w:rsidRPr="00DF6C20" w:rsidRDefault="00DF6C20" w:rsidP="00DF6C20">
      <w:pPr>
        <w:pStyle w:val="Code"/>
      </w:pPr>
      <w:r>
        <w:t xml:space="preserve">        </w:t>
      </w:r>
      <w:r w:rsidRPr="00DF6C20">
        <w:t>amountToPay -= cashAmount</w:t>
      </w:r>
    </w:p>
    <w:p w14:paraId="5D597C94" w14:textId="543D4330" w:rsidR="00DF6C20" w:rsidRPr="00DF6C20" w:rsidRDefault="00DF6C20" w:rsidP="00DF6C20">
      <w:pPr>
        <w:pStyle w:val="Code"/>
      </w:pPr>
      <w:r>
        <w:t xml:space="preserve">        </w:t>
      </w:r>
      <w:r w:rsidRPr="00DF6C20">
        <w:t>IF amountToPay &gt; 0 THEN</w:t>
      </w:r>
    </w:p>
    <w:p w14:paraId="4D0D146E" w14:textId="448CB71B" w:rsidR="00DF6C20" w:rsidRPr="00DF6C20" w:rsidRDefault="00DF6C20" w:rsidP="00DF6C20">
      <w:pPr>
        <w:pStyle w:val="Code"/>
      </w:pPr>
      <w:r>
        <w:t xml:space="preserve">            </w:t>
      </w:r>
      <w:r w:rsidRPr="00DF6C20">
        <w:t>partPayedCash = true</w:t>
      </w:r>
    </w:p>
    <w:p w14:paraId="09D59190" w14:textId="44314E60" w:rsidR="00DF6C20" w:rsidRPr="00DF6C20" w:rsidRDefault="00DF6C20" w:rsidP="00DF6C20">
      <w:pPr>
        <w:pStyle w:val="Code"/>
      </w:pPr>
      <w:r>
        <w:t xml:space="preserve">            </w:t>
      </w:r>
      <w:r w:rsidRPr="00DF6C20">
        <w:t>RequestPayment()</w:t>
      </w:r>
    </w:p>
    <w:p w14:paraId="613DED5E" w14:textId="57FAAF17" w:rsidR="00DF6C20" w:rsidRPr="00DF6C20" w:rsidRDefault="00DF6C20" w:rsidP="00DF6C20">
      <w:pPr>
        <w:pStyle w:val="Code"/>
      </w:pPr>
      <w:r>
        <w:t xml:space="preserve">        </w:t>
      </w:r>
      <w:r w:rsidRPr="00DF6C20">
        <w:t>ELSE IF amountToPay &lt;= 0 THEN</w:t>
      </w:r>
    </w:p>
    <w:p w14:paraId="1FC827DC" w14:textId="76C5569A" w:rsidR="00DF6C20" w:rsidRPr="00DF6C20" w:rsidRDefault="00DF6C20" w:rsidP="00DF6C20">
      <w:pPr>
        <w:pStyle w:val="Code"/>
      </w:pPr>
      <w:r>
        <w:t xml:space="preserve">            </w:t>
      </w:r>
      <w:r w:rsidRPr="00DF6C20">
        <w:t>CompleteTransaction(1)</w:t>
      </w:r>
    </w:p>
    <w:p w14:paraId="5CADEE4C" w14:textId="6C3F3AA8" w:rsidR="00DF6C20" w:rsidRPr="00DF6C20" w:rsidRDefault="00DF6C20" w:rsidP="00DF6C20">
      <w:pPr>
        <w:pStyle w:val="Code"/>
      </w:pPr>
      <w:r>
        <w:t xml:space="preserve">        </w:t>
      </w:r>
      <w:r w:rsidRPr="00DF6C20">
        <w:t>END IF</w:t>
      </w:r>
    </w:p>
    <w:p w14:paraId="179BCF79" w14:textId="14944D0F" w:rsidR="00DF6C20" w:rsidRPr="00DF6C20" w:rsidRDefault="00DF6C20" w:rsidP="00DF6C20">
      <w:pPr>
        <w:pStyle w:val="Code"/>
      </w:pPr>
      <w:r>
        <w:t xml:space="preserve">    </w:t>
      </w:r>
      <w:r w:rsidRPr="00DF6C20">
        <w:t>END PROCEDURE</w:t>
      </w:r>
    </w:p>
    <w:p w14:paraId="4F732415" w14:textId="4409A446" w:rsidR="00DF6C20" w:rsidRPr="00DF6C20" w:rsidRDefault="00DF6C20" w:rsidP="00DF6C20">
      <w:pPr>
        <w:pStyle w:val="Code"/>
      </w:pPr>
      <w:r>
        <w:t xml:space="preserve">    </w:t>
      </w:r>
    </w:p>
    <w:p w14:paraId="0F3C0C47" w14:textId="4D6F7B44" w:rsidR="00DF6C20" w:rsidRPr="00DF6C20" w:rsidRDefault="00DF6C20" w:rsidP="00DF6C20">
      <w:pPr>
        <w:pStyle w:val="Code"/>
      </w:pPr>
      <w:r>
        <w:t xml:space="preserve">    </w:t>
      </w:r>
      <w:r w:rsidRPr="00DF6C20">
        <w:t>PROCEDURE RequestPayment()</w:t>
      </w:r>
    </w:p>
    <w:p w14:paraId="0DAFC0AF" w14:textId="65D3F902" w:rsidR="00DF6C20" w:rsidRPr="00DF6C20" w:rsidRDefault="00DF6C20" w:rsidP="00DF6C20">
      <w:pPr>
        <w:pStyle w:val="Code"/>
      </w:pPr>
      <w:r>
        <w:t xml:space="preserve">        </w:t>
      </w:r>
      <w:r w:rsidRPr="00DF6C20">
        <w:t>paymentType = INTEGER(INPUT("Please enter a type of payment")</w:t>
      </w:r>
    </w:p>
    <w:p w14:paraId="2A7FB897" w14:textId="578F0969" w:rsidR="00DF6C20" w:rsidRPr="00DF6C20" w:rsidRDefault="00DF6C20" w:rsidP="00DF6C20">
      <w:pPr>
        <w:pStyle w:val="Code"/>
      </w:pPr>
      <w:r>
        <w:t xml:space="preserve">        </w:t>
      </w:r>
      <w:r w:rsidR="00C46397">
        <w:t>P</w:t>
      </w:r>
      <w:r w:rsidRPr="00DF6C20">
        <w:t>ayment(paymentType)</w:t>
      </w:r>
    </w:p>
    <w:p w14:paraId="00D9497C" w14:textId="7F35CC48" w:rsidR="00DF6C20" w:rsidRPr="00DF6C20" w:rsidRDefault="00DF6C20" w:rsidP="00DF6C20">
      <w:pPr>
        <w:pStyle w:val="Code"/>
      </w:pPr>
      <w:r>
        <w:t xml:space="preserve">    </w:t>
      </w:r>
      <w:r w:rsidRPr="00DF6C20">
        <w:t>END PROCEDURE</w:t>
      </w:r>
    </w:p>
    <w:p w14:paraId="2AE4B83F" w14:textId="498852AA" w:rsidR="00DF6C20" w:rsidRPr="00DF6C20" w:rsidRDefault="00DF6C20" w:rsidP="00DF6C20">
      <w:pPr>
        <w:pStyle w:val="Code"/>
      </w:pPr>
      <w:r>
        <w:t xml:space="preserve">    </w:t>
      </w:r>
    </w:p>
    <w:p w14:paraId="237D0415" w14:textId="39B48892" w:rsidR="00DF6C20" w:rsidRPr="00DF6C20" w:rsidRDefault="00DF6C20" w:rsidP="00DF6C20">
      <w:pPr>
        <w:pStyle w:val="Code"/>
      </w:pPr>
      <w:r>
        <w:t xml:space="preserve">    </w:t>
      </w:r>
      <w:r w:rsidRPr="00DF6C20">
        <w:t>PROCEDURE CompleteTransaction(transactionType)</w:t>
      </w:r>
    </w:p>
    <w:p w14:paraId="0E126BA4" w14:textId="2507BFBB" w:rsidR="00DF6C20" w:rsidRPr="00DF6C20" w:rsidRDefault="00DF6C20" w:rsidP="00DF6C20">
      <w:pPr>
        <w:pStyle w:val="Code"/>
      </w:pPr>
      <w:r>
        <w:t xml:space="preserve">        </w:t>
      </w:r>
      <w:r w:rsidRPr="00DF6C20">
        <w:t>transList = []</w:t>
      </w:r>
    </w:p>
    <w:p w14:paraId="73B831C7" w14:textId="1CE550DC" w:rsidR="00DF6C20" w:rsidRPr="00DF6C20" w:rsidRDefault="00DF6C20" w:rsidP="00DF6C20">
      <w:pPr>
        <w:pStyle w:val="Code"/>
      </w:pPr>
      <w:r>
        <w:t xml:space="preserve">        </w:t>
      </w:r>
      <w:r w:rsidRPr="00DF6C20">
        <w:t>transId = ""</w:t>
      </w:r>
    </w:p>
    <w:p w14:paraId="7C5A9484" w14:textId="629D9240" w:rsidR="00DF6C20" w:rsidRPr="00DF6C20" w:rsidRDefault="00DF6C20" w:rsidP="00DF6C20">
      <w:pPr>
        <w:pStyle w:val="Code"/>
      </w:pPr>
      <w:r>
        <w:t xml:space="preserve">        </w:t>
      </w:r>
      <w:r w:rsidRPr="00DF6C20">
        <w:t>FOR i IN RANGE 0 TO LENGTH(POSController.tillName)</w:t>
      </w:r>
    </w:p>
    <w:p w14:paraId="3A007FDE" w14:textId="5BE64FB6" w:rsidR="00DF6C20" w:rsidRPr="00DF6C20" w:rsidRDefault="00DF6C20" w:rsidP="00DF6C20">
      <w:pPr>
        <w:pStyle w:val="Code"/>
      </w:pPr>
      <w:r>
        <w:t xml:space="preserve">            </w:t>
      </w:r>
      <w:r w:rsidRPr="00DF6C20">
        <w:t>transId += STRING(POSController.tillName[i].GetNumericValue())</w:t>
      </w:r>
    </w:p>
    <w:p w14:paraId="4036417D" w14:textId="5291DD2B" w:rsidR="00DF6C20" w:rsidRPr="00DF6C20" w:rsidRDefault="00DF6C20" w:rsidP="00DF6C20">
      <w:pPr>
        <w:pStyle w:val="Code"/>
      </w:pPr>
      <w:r>
        <w:lastRenderedPageBreak/>
        <w:t xml:space="preserve">        </w:t>
      </w:r>
      <w:r w:rsidRPr="00DF6C20">
        <w:t>NEXT i</w:t>
      </w:r>
    </w:p>
    <w:p w14:paraId="7C7B2A14" w14:textId="21029D48" w:rsidR="00DF6C20" w:rsidRPr="00DF6C20" w:rsidRDefault="00DF6C20" w:rsidP="00DF6C20">
      <w:pPr>
        <w:pStyle w:val="Code"/>
      </w:pPr>
      <w:r>
        <w:t xml:space="preserve">        </w:t>
      </w:r>
      <w:r w:rsidRPr="00DF6C20">
        <w:t>transId += transactionNumber</w:t>
      </w:r>
    </w:p>
    <w:p w14:paraId="1C0A4105" w14:textId="1249D5A7" w:rsidR="00DF6C20" w:rsidRPr="00DF6C20" w:rsidRDefault="00DF6C20" w:rsidP="00DF6C20">
      <w:pPr>
        <w:pStyle w:val="Code"/>
      </w:pPr>
      <w:r>
        <w:t xml:space="preserve">        </w:t>
      </w:r>
      <w:r w:rsidRPr="00DF6C20">
        <w:t>FOR i IN RANGE 0 TO LENGTH(POSController.itemsInOrder)</w:t>
      </w:r>
    </w:p>
    <w:p w14:paraId="506D2B1E" w14:textId="12E4303D" w:rsidR="00DF6C20" w:rsidRPr="00DF6C20" w:rsidRDefault="00DF6C20" w:rsidP="00DF6C20">
      <w:pPr>
        <w:pStyle w:val="Code"/>
      </w:pPr>
      <w:r>
        <w:t xml:space="preserve">            </w:t>
      </w:r>
      <w:r w:rsidRPr="00DF6C20">
        <w:t>newTransItem = NEW TransItem</w:t>
      </w:r>
    </w:p>
    <w:p w14:paraId="071BF0A0" w14:textId="3F6FA898" w:rsidR="00DF6C20" w:rsidRPr="00DF6C20" w:rsidRDefault="00DF6C20" w:rsidP="00DF6C20">
      <w:pPr>
        <w:pStyle w:val="Code"/>
      </w:pPr>
      <w:r>
        <w:t xml:space="preserve">            </w:t>
      </w:r>
      <w:r w:rsidRPr="00DF6C20">
        <w:t>newTransItem.itemId = POSController.itemsInOrder[i].index.id</w:t>
      </w:r>
    </w:p>
    <w:p w14:paraId="55EACB9E" w14:textId="320501B5" w:rsidR="00DF6C20" w:rsidRPr="00DF6C20" w:rsidRDefault="00DF6C20" w:rsidP="00DF6C20">
      <w:pPr>
        <w:pStyle w:val="Code"/>
      </w:pPr>
      <w:r>
        <w:t xml:space="preserve">            </w:t>
      </w:r>
      <w:r w:rsidRPr="00DF6C20">
        <w:t>newTransItem.quantity = POSController.itemsInOrder[i].value</w:t>
      </w:r>
    </w:p>
    <w:p w14:paraId="2B924DA8" w14:textId="7F469226" w:rsidR="00DF6C20" w:rsidRPr="00DF6C20" w:rsidRDefault="00DF6C20" w:rsidP="00DF6C20">
      <w:pPr>
        <w:pStyle w:val="Code"/>
      </w:pPr>
      <w:r>
        <w:t xml:space="preserve">            </w:t>
      </w:r>
      <w:r w:rsidRPr="00DF6C20">
        <w:t>newTransItem.cost = POSController.itemsInOrder[i].index.price</w:t>
      </w:r>
    </w:p>
    <w:p w14:paraId="26B9F708" w14:textId="68D611EE" w:rsidR="00DF6C20" w:rsidRPr="00DF6C20" w:rsidRDefault="00DF6C20" w:rsidP="00DF6C20">
      <w:pPr>
        <w:pStyle w:val="Code"/>
      </w:pPr>
      <w:r>
        <w:t xml:space="preserve">            </w:t>
      </w:r>
      <w:r w:rsidRPr="00DF6C20">
        <w:t>transList += newTransItem</w:t>
      </w:r>
    </w:p>
    <w:p w14:paraId="4746AEF2" w14:textId="44011287" w:rsidR="00DF6C20" w:rsidRPr="00DF6C20" w:rsidRDefault="00DF6C20" w:rsidP="00DF6C20">
      <w:pPr>
        <w:pStyle w:val="Code"/>
      </w:pPr>
      <w:r>
        <w:t xml:space="preserve">            </w:t>
      </w:r>
      <w:r w:rsidRPr="00DF6C20">
        <w:t>formattedDate = "'" + DATETIME.current.Year + "-" + DATETIME.current.Month + "-" + DATETIME.current.Day + "'"</w:t>
      </w:r>
    </w:p>
    <w:p w14:paraId="7DB246DD" w14:textId="72462457" w:rsidR="00DF6C20" w:rsidRPr="00DF6C20" w:rsidRDefault="00DF6C20" w:rsidP="00DF6C20">
      <w:pPr>
        <w:pStyle w:val="Code"/>
      </w:pPr>
      <w:r>
        <w:t xml:space="preserve">            </w:t>
      </w:r>
      <w:r w:rsidRPr="00DF6C20">
        <w:t>messageToSend = "&amp;TRANSADD|" + transId + "|" + formattedDate + "|" + newTransItem.itemId + "|" + newTransItem.quantity + "|" + newTransItem.cost + "|" + transactionType + "|" + POSController.subTotal + "|" + POSController.staffMember.id</w:t>
      </w:r>
    </w:p>
    <w:p w14:paraId="3B557B08" w14:textId="7CD18F7D" w:rsidR="00DF6C20" w:rsidRPr="00DF6C20" w:rsidRDefault="00DF6C20" w:rsidP="00DF6C20">
      <w:pPr>
        <w:pStyle w:val="Code"/>
      </w:pPr>
      <w:r>
        <w:t xml:space="preserve">            </w:t>
      </w:r>
      <w:r w:rsidRPr="00DF6C20">
        <w:t>Client.Send(messageToSend)</w:t>
      </w:r>
    </w:p>
    <w:p w14:paraId="595DA75D" w14:textId="39E06217" w:rsidR="00DF6C20" w:rsidRPr="00DF6C20" w:rsidRDefault="00DF6C20" w:rsidP="00DF6C20">
      <w:pPr>
        <w:pStyle w:val="Code"/>
      </w:pPr>
      <w:r>
        <w:t xml:space="preserve">        </w:t>
      </w:r>
      <w:r w:rsidRPr="00DF6C20">
        <w:t>NEXT i</w:t>
      </w:r>
    </w:p>
    <w:p w14:paraId="78EA833B" w14:textId="10E353F4" w:rsidR="00DF6C20" w:rsidRPr="00DF6C20" w:rsidRDefault="00DF6C20" w:rsidP="00DF6C20">
      <w:pPr>
        <w:pStyle w:val="Code"/>
      </w:pPr>
      <w:r>
        <w:t xml:space="preserve">    </w:t>
      </w:r>
      <w:r w:rsidRPr="00DF6C20">
        <w:t>END PROCEDURE</w:t>
      </w:r>
    </w:p>
    <w:p w14:paraId="5061130D" w14:textId="57B97694" w:rsidR="00B81369" w:rsidRDefault="00DF6C20" w:rsidP="00DF6C20">
      <w:pPr>
        <w:pStyle w:val="Code"/>
        <w:rPr>
          <w:lang w:val="fr-FR"/>
        </w:rPr>
      </w:pPr>
      <w:r w:rsidRPr="00DF6C20">
        <w:rPr>
          <w:lang w:val="fr-FR"/>
        </w:rPr>
        <w:t>END CLASS</w:t>
      </w:r>
    </w:p>
    <w:p w14:paraId="43E2F739" w14:textId="380D43E5" w:rsidR="00C46397" w:rsidRDefault="00C46397" w:rsidP="00C46397">
      <w:pPr>
        <w:pStyle w:val="Heading4"/>
        <w:rPr>
          <w:lang w:val="fr-FR"/>
        </w:rPr>
      </w:pPr>
      <w:bookmarkStart w:id="89" w:name="_Class_Diagram_6"/>
      <w:bookmarkEnd w:id="89"/>
      <w:r>
        <w:rPr>
          <w:lang w:val="fr-FR"/>
        </w:rPr>
        <w:t>Class Diagram</w:t>
      </w:r>
    </w:p>
    <w:tbl>
      <w:tblPr>
        <w:tblStyle w:val="TableGrid"/>
        <w:tblW w:w="0" w:type="auto"/>
        <w:tblLook w:val="04A0" w:firstRow="1" w:lastRow="0" w:firstColumn="1" w:lastColumn="0" w:noHBand="0" w:noVBand="1"/>
      </w:tblPr>
      <w:tblGrid>
        <w:gridCol w:w="11102"/>
      </w:tblGrid>
      <w:tr w:rsidR="00C46397" w14:paraId="067EA2F7" w14:textId="77777777" w:rsidTr="00C46397">
        <w:tc>
          <w:tcPr>
            <w:tcW w:w="11102" w:type="dxa"/>
          </w:tcPr>
          <w:p w14:paraId="7332FF72" w14:textId="5B750E0E" w:rsidR="00C46397" w:rsidRDefault="00C46397" w:rsidP="00C46397">
            <w:pPr>
              <w:rPr>
                <w:lang w:val="fr-FR"/>
              </w:rPr>
            </w:pPr>
            <w:r>
              <w:rPr>
                <w:lang w:val="fr-FR"/>
              </w:rPr>
              <w:t>TransactionController.cs</w:t>
            </w:r>
          </w:p>
        </w:tc>
      </w:tr>
      <w:tr w:rsidR="00C46397" w:rsidRPr="00C46397" w14:paraId="540A5C44" w14:textId="77777777" w:rsidTr="00C46397">
        <w:tc>
          <w:tcPr>
            <w:tcW w:w="11102" w:type="dxa"/>
          </w:tcPr>
          <w:p w14:paraId="2BA1B73D" w14:textId="115666CA" w:rsidR="00C46397" w:rsidRPr="00C46397" w:rsidRDefault="00C46397" w:rsidP="00C46397">
            <w:r w:rsidRPr="00C46397">
              <w:t>amountToPay : float</w:t>
            </w:r>
          </w:p>
          <w:p w14:paraId="397D2738" w14:textId="77777777" w:rsidR="00C46397" w:rsidRPr="00C46397" w:rsidRDefault="00C46397" w:rsidP="00C46397">
            <w:r w:rsidRPr="00C46397">
              <w:t>partPayedInCash : boolean</w:t>
            </w:r>
          </w:p>
          <w:p w14:paraId="433E9C98" w14:textId="5D772B42" w:rsidR="00C46397" w:rsidRPr="00C46397" w:rsidRDefault="00C46397" w:rsidP="00C46397">
            <w:r w:rsidRPr="00C46397">
              <w:t>transactionNumber : int</w:t>
            </w:r>
          </w:p>
        </w:tc>
      </w:tr>
      <w:tr w:rsidR="00C46397" w:rsidRPr="00C46397" w14:paraId="27D61875" w14:textId="77777777" w:rsidTr="00C46397">
        <w:tc>
          <w:tcPr>
            <w:tcW w:w="11102" w:type="dxa"/>
          </w:tcPr>
          <w:p w14:paraId="238ED7CE" w14:textId="7B13EA8B" w:rsidR="00C46397" w:rsidRDefault="00C46397" w:rsidP="00C46397">
            <w:r>
              <w:t>Payment(int)</w:t>
            </w:r>
          </w:p>
          <w:p w14:paraId="3FCA4A90" w14:textId="77777777" w:rsidR="00C46397" w:rsidRDefault="00C46397" w:rsidP="00C46397">
            <w:r>
              <w:t>CashPayment()</w:t>
            </w:r>
          </w:p>
          <w:p w14:paraId="38644E12" w14:textId="77777777" w:rsidR="00C46397" w:rsidRDefault="00C46397" w:rsidP="00C46397">
            <w:r>
              <w:t>RequestPayment()</w:t>
            </w:r>
          </w:p>
          <w:p w14:paraId="2C828FDF" w14:textId="4619C6D0" w:rsidR="00C46397" w:rsidRPr="00C46397" w:rsidRDefault="00C46397" w:rsidP="00C46397">
            <w:r>
              <w:t>CompleteTransaction(int)</w:t>
            </w:r>
          </w:p>
        </w:tc>
      </w:tr>
    </w:tbl>
    <w:p w14:paraId="6FF28A58" w14:textId="40CE32C8" w:rsidR="00C46397" w:rsidRDefault="00C46397" w:rsidP="00C46397">
      <w:pPr>
        <w:pStyle w:val="Heading4"/>
      </w:pPr>
      <w:bookmarkStart w:id="90" w:name="_Variable_Justification_8"/>
      <w:bookmarkEnd w:id="90"/>
      <w:r>
        <w:t>Variable Justification</w:t>
      </w:r>
    </w:p>
    <w:tbl>
      <w:tblPr>
        <w:tblStyle w:val="TableGrid"/>
        <w:tblW w:w="0" w:type="auto"/>
        <w:tblLook w:val="04A0" w:firstRow="1" w:lastRow="0" w:firstColumn="1" w:lastColumn="0" w:noHBand="0" w:noVBand="1"/>
      </w:tblPr>
      <w:tblGrid>
        <w:gridCol w:w="3700"/>
        <w:gridCol w:w="3701"/>
        <w:gridCol w:w="3701"/>
      </w:tblGrid>
      <w:tr w:rsidR="00C46397" w14:paraId="54D4FD4B" w14:textId="77777777" w:rsidTr="00C46397">
        <w:tc>
          <w:tcPr>
            <w:tcW w:w="3700" w:type="dxa"/>
          </w:tcPr>
          <w:p w14:paraId="1F60E5E3" w14:textId="648747CE" w:rsidR="00C46397" w:rsidRDefault="00C46397" w:rsidP="00C46397">
            <w:r>
              <w:t>Variable</w:t>
            </w:r>
          </w:p>
        </w:tc>
        <w:tc>
          <w:tcPr>
            <w:tcW w:w="3701" w:type="dxa"/>
          </w:tcPr>
          <w:p w14:paraId="635FFA9F" w14:textId="34DA895F" w:rsidR="00C46397" w:rsidRDefault="00C46397" w:rsidP="00C46397">
            <w:r>
              <w:t>Type</w:t>
            </w:r>
          </w:p>
        </w:tc>
        <w:tc>
          <w:tcPr>
            <w:tcW w:w="3701" w:type="dxa"/>
          </w:tcPr>
          <w:p w14:paraId="741E98B3" w14:textId="04971866" w:rsidR="00C46397" w:rsidRDefault="00C46397" w:rsidP="00C46397">
            <w:r>
              <w:t>Purpose/Justification</w:t>
            </w:r>
          </w:p>
        </w:tc>
      </w:tr>
      <w:tr w:rsidR="00C46397" w14:paraId="59170C6F" w14:textId="77777777" w:rsidTr="00C46397">
        <w:tc>
          <w:tcPr>
            <w:tcW w:w="3700" w:type="dxa"/>
          </w:tcPr>
          <w:p w14:paraId="0A06003D" w14:textId="613901A9" w:rsidR="00C46397" w:rsidRDefault="00A84258" w:rsidP="00C46397">
            <w:r>
              <w:t>amountToPay</w:t>
            </w:r>
          </w:p>
        </w:tc>
        <w:tc>
          <w:tcPr>
            <w:tcW w:w="3701" w:type="dxa"/>
          </w:tcPr>
          <w:p w14:paraId="2343DD68" w14:textId="6301AA60" w:rsidR="00C46397" w:rsidRDefault="00A84258" w:rsidP="00C46397">
            <w:r>
              <w:t>Float</w:t>
            </w:r>
          </w:p>
        </w:tc>
        <w:tc>
          <w:tcPr>
            <w:tcW w:w="3701" w:type="dxa"/>
          </w:tcPr>
          <w:p w14:paraId="7D91AFED" w14:textId="51F219FD" w:rsidR="00C46397" w:rsidRDefault="00A84258" w:rsidP="00C46397">
            <w:r>
              <w:t>This is the amount left to pay on the transaction, this is used when part paying or overpaying with cash</w:t>
            </w:r>
          </w:p>
        </w:tc>
      </w:tr>
      <w:tr w:rsidR="00C46397" w14:paraId="342CF377" w14:textId="77777777" w:rsidTr="00C46397">
        <w:tc>
          <w:tcPr>
            <w:tcW w:w="3700" w:type="dxa"/>
          </w:tcPr>
          <w:p w14:paraId="6444E98B" w14:textId="4FDBD514" w:rsidR="00C46397" w:rsidRDefault="00A84258" w:rsidP="00C46397">
            <w:r>
              <w:t>partPayedInCash</w:t>
            </w:r>
          </w:p>
        </w:tc>
        <w:tc>
          <w:tcPr>
            <w:tcW w:w="3701" w:type="dxa"/>
          </w:tcPr>
          <w:p w14:paraId="42C076ED" w14:textId="3F8A35C2" w:rsidR="00C46397" w:rsidRDefault="00A84258" w:rsidP="00C46397">
            <w:r>
              <w:t>Boolean</w:t>
            </w:r>
          </w:p>
        </w:tc>
        <w:tc>
          <w:tcPr>
            <w:tcW w:w="3701" w:type="dxa"/>
          </w:tcPr>
          <w:p w14:paraId="6C9F3E7B" w14:textId="07335168" w:rsidR="00C46397" w:rsidRDefault="00A84258" w:rsidP="003D0BD3">
            <w:r>
              <w:t>This is used to represent if the user has part pa</w:t>
            </w:r>
            <w:r w:rsidR="003D0BD3">
              <w:t>i</w:t>
            </w:r>
            <w:r>
              <w:t>d using cash and card</w:t>
            </w:r>
          </w:p>
        </w:tc>
      </w:tr>
      <w:tr w:rsidR="00C46397" w14:paraId="277F9516" w14:textId="77777777" w:rsidTr="00C46397">
        <w:tc>
          <w:tcPr>
            <w:tcW w:w="3700" w:type="dxa"/>
          </w:tcPr>
          <w:p w14:paraId="3B84DC98" w14:textId="75FDD056" w:rsidR="00C46397" w:rsidRDefault="00A84258" w:rsidP="00C46397">
            <w:r>
              <w:t>transactionNumber</w:t>
            </w:r>
          </w:p>
        </w:tc>
        <w:tc>
          <w:tcPr>
            <w:tcW w:w="3701" w:type="dxa"/>
          </w:tcPr>
          <w:p w14:paraId="730F8E2E" w14:textId="78F30437" w:rsidR="00C46397" w:rsidRDefault="00A84258" w:rsidP="00C46397">
            <w:r>
              <w:t>Int</w:t>
            </w:r>
          </w:p>
        </w:tc>
        <w:tc>
          <w:tcPr>
            <w:tcW w:w="3701" w:type="dxa"/>
          </w:tcPr>
          <w:p w14:paraId="36CE682F" w14:textId="0F54BACB" w:rsidR="00C46397" w:rsidRDefault="00A84258" w:rsidP="00C46397">
            <w:r>
              <w:t xml:space="preserve">This is a counter for the number of transactions, this is then used for the transaction id. </w:t>
            </w:r>
          </w:p>
        </w:tc>
      </w:tr>
    </w:tbl>
    <w:p w14:paraId="69E9938B" w14:textId="77777777" w:rsidR="00C46397" w:rsidRDefault="00C46397" w:rsidP="00C46397"/>
    <w:p w14:paraId="408EBD5C" w14:textId="7DFB7B25" w:rsidR="00A84258" w:rsidRDefault="00181B6E" w:rsidP="00181B6E">
      <w:pPr>
        <w:pStyle w:val="Heading3"/>
      </w:pPr>
      <w:bookmarkStart w:id="91" w:name="_ClientDataSave.cs"/>
      <w:bookmarkEnd w:id="91"/>
      <w:r>
        <w:t>ClientDataSave.cs</w:t>
      </w:r>
    </w:p>
    <w:p w14:paraId="0907740B" w14:textId="0BAC9358" w:rsidR="00181B6E" w:rsidRDefault="00181B6E" w:rsidP="00181B6E">
      <w:pPr>
        <w:pStyle w:val="Heading4"/>
      </w:pPr>
      <w:bookmarkStart w:id="92" w:name="_Modules_and_Processes_9"/>
      <w:bookmarkEnd w:id="92"/>
      <w:r>
        <w:t>Modules and Processes</w:t>
      </w:r>
    </w:p>
    <w:p w14:paraId="33B040A4" w14:textId="75D18024" w:rsidR="00181B6E" w:rsidRDefault="00181B6E" w:rsidP="00181B6E">
      <w:r>
        <w:t xml:space="preserve">This script is used to save the client’s data that it will need to reconnect to the server each time. This is used to create a .json file. </w:t>
      </w:r>
      <w:r w:rsidR="001F11A8">
        <w:t xml:space="preserve">It will store </w:t>
      </w:r>
      <w:r w:rsidR="00413FCF">
        <w:t xml:space="preserve">the port, host </w:t>
      </w:r>
      <w:r w:rsidR="003D0BD3">
        <w:t>IP</w:t>
      </w:r>
      <w:r w:rsidR="00413FCF">
        <w:t xml:space="preserve"> and other important information that is required for the program to run. This means that this data will be able to be adjusted if needed and can be set for each unique network. </w:t>
      </w:r>
    </w:p>
    <w:p w14:paraId="0C830754" w14:textId="3192E6D8" w:rsidR="00413FCF" w:rsidRDefault="00413FCF" w:rsidP="00413FCF">
      <w:pPr>
        <w:pStyle w:val="Heading4"/>
      </w:pPr>
      <w:bookmarkStart w:id="93" w:name="_Pseudocode_8"/>
      <w:bookmarkEnd w:id="93"/>
      <w:r>
        <w:t>Pseudocode</w:t>
      </w:r>
    </w:p>
    <w:p w14:paraId="22FC425A" w14:textId="359D4478" w:rsidR="00720FA9" w:rsidRDefault="006734A6" w:rsidP="00720FA9">
      <w:pPr>
        <w:pStyle w:val="Code"/>
      </w:pPr>
      <w:r>
        <w:t>IMPORT</w:t>
      </w:r>
      <w:r w:rsidR="00720FA9">
        <w:t xml:space="preserve"> JsonUtility</w:t>
      </w:r>
    </w:p>
    <w:p w14:paraId="428A4140" w14:textId="77777777" w:rsidR="00720FA9" w:rsidRDefault="00720FA9" w:rsidP="00720FA9">
      <w:pPr>
        <w:pStyle w:val="Code"/>
      </w:pPr>
      <w:r>
        <w:t>CLASS ClientDataSave</w:t>
      </w:r>
    </w:p>
    <w:p w14:paraId="4CF603D3" w14:textId="2D452763" w:rsidR="00720FA9" w:rsidRDefault="00720FA9" w:rsidP="00720FA9">
      <w:pPr>
        <w:pStyle w:val="Code"/>
      </w:pPr>
      <w:r>
        <w:t xml:space="preserve">    saveLocation = ""</w:t>
      </w:r>
    </w:p>
    <w:p w14:paraId="14FD8BBF" w14:textId="057CF3ED" w:rsidR="00720FA9" w:rsidRDefault="00720FA9" w:rsidP="00720FA9">
      <w:pPr>
        <w:pStyle w:val="Code"/>
      </w:pPr>
      <w:r>
        <w:t xml:space="preserve">    currentData = NEW ClientData</w:t>
      </w:r>
    </w:p>
    <w:p w14:paraId="5DE6ECE9" w14:textId="2719C1C1" w:rsidR="00720FA9" w:rsidRDefault="00720FA9" w:rsidP="00720FA9">
      <w:pPr>
        <w:pStyle w:val="Code"/>
      </w:pPr>
      <w:r>
        <w:t xml:space="preserve">    </w:t>
      </w:r>
    </w:p>
    <w:p w14:paraId="7F1B8E44" w14:textId="5FB97A2F" w:rsidR="00720FA9" w:rsidRDefault="00720FA9" w:rsidP="00720FA9">
      <w:pPr>
        <w:pStyle w:val="Code"/>
      </w:pPr>
      <w:r>
        <w:t xml:space="preserve">    PROCEDURE LoadData()</w:t>
      </w:r>
    </w:p>
    <w:p w14:paraId="5F2DCEEC" w14:textId="1279CFAA" w:rsidR="00720FA9" w:rsidRDefault="00720FA9" w:rsidP="00720FA9">
      <w:pPr>
        <w:pStyle w:val="Code"/>
      </w:pPr>
      <w:r>
        <w:t xml:space="preserve">        startData = JsonUtility.FromJson&lt;</w:t>
      </w:r>
      <w:r w:rsidRPr="00720FA9">
        <w:t xml:space="preserve"> </w:t>
      </w:r>
      <w:r>
        <w:t>ClientData &gt;(File.ReadAllText(saveLocation ))</w:t>
      </w:r>
    </w:p>
    <w:p w14:paraId="7B681643" w14:textId="43F683FF" w:rsidR="00720FA9" w:rsidRDefault="00720FA9" w:rsidP="00720FA9">
      <w:pPr>
        <w:pStyle w:val="Code"/>
      </w:pPr>
      <w:r>
        <w:t xml:space="preserve">        currentData.host = startData.host</w:t>
      </w:r>
    </w:p>
    <w:p w14:paraId="632B0312" w14:textId="7788CE91" w:rsidR="00720FA9" w:rsidRDefault="00720FA9" w:rsidP="00720FA9">
      <w:pPr>
        <w:pStyle w:val="Code"/>
      </w:pPr>
      <w:r>
        <w:t xml:space="preserve">        currentData.port = startData.port</w:t>
      </w:r>
    </w:p>
    <w:p w14:paraId="0421B7C3" w14:textId="676DA60A" w:rsidR="00720FA9" w:rsidRDefault="00720FA9" w:rsidP="00720FA9">
      <w:pPr>
        <w:pStyle w:val="Code"/>
      </w:pPr>
      <w:r>
        <w:t xml:space="preserve">        currentData.numberOfTransactions = startData.numberOfTransactions</w:t>
      </w:r>
    </w:p>
    <w:p w14:paraId="1C936EBC" w14:textId="18D39DB6" w:rsidR="00720FA9" w:rsidRDefault="00720FA9" w:rsidP="00720FA9">
      <w:pPr>
        <w:pStyle w:val="Code"/>
      </w:pPr>
      <w:r>
        <w:t xml:space="preserve">    END PROCEDURE</w:t>
      </w:r>
    </w:p>
    <w:p w14:paraId="5F0BF34B" w14:textId="440A4EC1" w:rsidR="00720FA9" w:rsidRDefault="00720FA9" w:rsidP="00720FA9">
      <w:pPr>
        <w:pStyle w:val="Code"/>
      </w:pPr>
      <w:r>
        <w:t xml:space="preserve">    </w:t>
      </w:r>
    </w:p>
    <w:p w14:paraId="68816BA5" w14:textId="63B40F0E" w:rsidR="00720FA9" w:rsidRDefault="00720FA9" w:rsidP="00720FA9">
      <w:pPr>
        <w:pStyle w:val="Code"/>
      </w:pPr>
      <w:r>
        <w:t xml:space="preserve">    PROCEDURE SaveData()</w:t>
      </w:r>
    </w:p>
    <w:p w14:paraId="799300D7" w14:textId="179432B1" w:rsidR="008567D8" w:rsidRPr="008567D8" w:rsidRDefault="008567D8" w:rsidP="008567D8">
      <w:pPr>
        <w:pStyle w:val="Code"/>
      </w:pPr>
      <w:r>
        <w:t xml:space="preserve">        currentData.numberOfTransactions = TransactionController.transactionNumber</w:t>
      </w:r>
    </w:p>
    <w:p w14:paraId="480B8C42" w14:textId="2EC0E96A" w:rsidR="00720FA9" w:rsidRDefault="00720FA9" w:rsidP="00720FA9">
      <w:pPr>
        <w:pStyle w:val="Code"/>
      </w:pPr>
      <w:r>
        <w:t xml:space="preserve">        jsonData = JsonUtility.ToJson(currentData, true)</w:t>
      </w:r>
    </w:p>
    <w:p w14:paraId="7E10885B" w14:textId="54532579" w:rsidR="00720FA9" w:rsidRDefault="00720FA9" w:rsidP="00720FA9">
      <w:pPr>
        <w:pStyle w:val="Code"/>
      </w:pPr>
      <w:r>
        <w:t xml:space="preserve">        File.WriteAllText(saveLocation, jsonData)</w:t>
      </w:r>
    </w:p>
    <w:p w14:paraId="5B4BF6BB" w14:textId="40562AA5" w:rsidR="00720FA9" w:rsidRDefault="00720FA9" w:rsidP="00720FA9">
      <w:pPr>
        <w:pStyle w:val="Code"/>
      </w:pPr>
      <w:r>
        <w:t xml:space="preserve">    END PROCEDURE</w:t>
      </w:r>
    </w:p>
    <w:p w14:paraId="0C453E86" w14:textId="209CC5D5" w:rsidR="00720FA9" w:rsidRDefault="00720FA9" w:rsidP="00720FA9">
      <w:pPr>
        <w:pStyle w:val="Code"/>
      </w:pPr>
      <w:r>
        <w:t>END CLASS</w:t>
      </w:r>
    </w:p>
    <w:p w14:paraId="577C654F" w14:textId="77777777" w:rsidR="00720FA9" w:rsidRDefault="00720FA9" w:rsidP="00720FA9">
      <w:pPr>
        <w:pStyle w:val="Code"/>
      </w:pPr>
    </w:p>
    <w:p w14:paraId="5A475E3D" w14:textId="2E8B8338" w:rsidR="00720FA9" w:rsidRDefault="00720FA9" w:rsidP="00720FA9">
      <w:pPr>
        <w:pStyle w:val="Code"/>
      </w:pPr>
      <w:r>
        <w:t>CLASS ClientData</w:t>
      </w:r>
    </w:p>
    <w:p w14:paraId="7EF7427E" w14:textId="23FEC8E6" w:rsidR="00720FA9" w:rsidRDefault="00720FA9" w:rsidP="00720FA9">
      <w:pPr>
        <w:pStyle w:val="Code"/>
      </w:pPr>
      <w:r>
        <w:t xml:space="preserve">    host = ""</w:t>
      </w:r>
    </w:p>
    <w:p w14:paraId="6EBED109" w14:textId="1322AA9A" w:rsidR="00720FA9" w:rsidRDefault="00720FA9" w:rsidP="00720FA9">
      <w:pPr>
        <w:pStyle w:val="Code"/>
      </w:pPr>
      <w:r>
        <w:t xml:space="preserve">    port = 0</w:t>
      </w:r>
    </w:p>
    <w:p w14:paraId="29662A73" w14:textId="3DCC89F7" w:rsidR="00720FA9" w:rsidRDefault="00720FA9" w:rsidP="00720FA9">
      <w:pPr>
        <w:pStyle w:val="Code"/>
      </w:pPr>
      <w:r>
        <w:t xml:space="preserve">    numberOfTransactions = 0</w:t>
      </w:r>
    </w:p>
    <w:p w14:paraId="77C3E772" w14:textId="4F775212" w:rsidR="00413FCF" w:rsidRDefault="00720FA9" w:rsidP="00720FA9">
      <w:pPr>
        <w:pStyle w:val="Code"/>
      </w:pPr>
      <w:r>
        <w:t>END CLASS</w:t>
      </w:r>
    </w:p>
    <w:p w14:paraId="6AD59378" w14:textId="75D5FBD4" w:rsidR="00720FA9" w:rsidRDefault="00720FA9" w:rsidP="00720FA9">
      <w:pPr>
        <w:pStyle w:val="Heading4"/>
      </w:pPr>
      <w:bookmarkStart w:id="94" w:name="_Class_Diagram_7"/>
      <w:bookmarkEnd w:id="94"/>
      <w:r>
        <w:t>Class Diagram</w:t>
      </w:r>
    </w:p>
    <w:tbl>
      <w:tblPr>
        <w:tblStyle w:val="TableGrid"/>
        <w:tblW w:w="0" w:type="auto"/>
        <w:tblLook w:val="04A0" w:firstRow="1" w:lastRow="0" w:firstColumn="1" w:lastColumn="0" w:noHBand="0" w:noVBand="1"/>
      </w:tblPr>
      <w:tblGrid>
        <w:gridCol w:w="11102"/>
      </w:tblGrid>
      <w:tr w:rsidR="00720FA9" w14:paraId="19D3C7F5" w14:textId="77777777" w:rsidTr="00720FA9">
        <w:tc>
          <w:tcPr>
            <w:tcW w:w="11102" w:type="dxa"/>
          </w:tcPr>
          <w:p w14:paraId="00536199" w14:textId="0F326A9C" w:rsidR="00720FA9" w:rsidRDefault="00720FA9" w:rsidP="00720FA9">
            <w:r>
              <w:t>ClientDataSave.cs</w:t>
            </w:r>
          </w:p>
        </w:tc>
      </w:tr>
      <w:tr w:rsidR="00720FA9" w14:paraId="6D2C0245" w14:textId="77777777" w:rsidTr="00720FA9">
        <w:tc>
          <w:tcPr>
            <w:tcW w:w="11102" w:type="dxa"/>
          </w:tcPr>
          <w:p w14:paraId="1C30994C" w14:textId="0F75BC0C" w:rsidR="00720FA9" w:rsidRDefault="00720FA9" w:rsidP="00720FA9">
            <w:r>
              <w:t>saveLocation : string</w:t>
            </w:r>
          </w:p>
          <w:p w14:paraId="6CAABD45" w14:textId="11DEC7A0" w:rsidR="00720FA9" w:rsidRDefault="00720FA9" w:rsidP="00720FA9">
            <w:r>
              <w:t>currentData : ClientData</w:t>
            </w:r>
          </w:p>
        </w:tc>
      </w:tr>
      <w:tr w:rsidR="00720FA9" w14:paraId="1BEDDC8A" w14:textId="77777777" w:rsidTr="00720FA9">
        <w:tc>
          <w:tcPr>
            <w:tcW w:w="11102" w:type="dxa"/>
          </w:tcPr>
          <w:p w14:paraId="2A9D0F02" w14:textId="665576F2" w:rsidR="00720FA9" w:rsidRDefault="00720FA9" w:rsidP="00720FA9">
            <w:r>
              <w:lastRenderedPageBreak/>
              <w:t>LoadData()</w:t>
            </w:r>
          </w:p>
          <w:p w14:paraId="4C600D5F" w14:textId="77C11D18" w:rsidR="00720FA9" w:rsidRDefault="00720FA9" w:rsidP="00720FA9">
            <w:r>
              <w:t>SaveData()</w:t>
            </w:r>
          </w:p>
        </w:tc>
      </w:tr>
    </w:tbl>
    <w:p w14:paraId="340D1B1D" w14:textId="77777777" w:rsidR="00720FA9" w:rsidRDefault="00720FA9" w:rsidP="00720FA9"/>
    <w:p w14:paraId="2D2ADB1E" w14:textId="51D333CC" w:rsidR="00720FA9" w:rsidRDefault="00720FA9" w:rsidP="00720FA9">
      <w:pPr>
        <w:pStyle w:val="Heading4"/>
      </w:pPr>
      <w:bookmarkStart w:id="95" w:name="_Variable_Justification_9"/>
      <w:bookmarkEnd w:id="95"/>
      <w:r>
        <w:t>Variable Justification</w:t>
      </w:r>
    </w:p>
    <w:tbl>
      <w:tblPr>
        <w:tblStyle w:val="TableGrid"/>
        <w:tblW w:w="0" w:type="auto"/>
        <w:tblLook w:val="04A0" w:firstRow="1" w:lastRow="0" w:firstColumn="1" w:lastColumn="0" w:noHBand="0" w:noVBand="1"/>
      </w:tblPr>
      <w:tblGrid>
        <w:gridCol w:w="3700"/>
        <w:gridCol w:w="3701"/>
        <w:gridCol w:w="3701"/>
      </w:tblGrid>
      <w:tr w:rsidR="00720FA9" w14:paraId="267E53C0" w14:textId="77777777" w:rsidTr="00720FA9">
        <w:tc>
          <w:tcPr>
            <w:tcW w:w="3700" w:type="dxa"/>
          </w:tcPr>
          <w:p w14:paraId="26D8F19C" w14:textId="62B285A6" w:rsidR="00720FA9" w:rsidRDefault="00720FA9" w:rsidP="00720FA9">
            <w:r>
              <w:t>Variable</w:t>
            </w:r>
          </w:p>
        </w:tc>
        <w:tc>
          <w:tcPr>
            <w:tcW w:w="3701" w:type="dxa"/>
          </w:tcPr>
          <w:p w14:paraId="6BB9B719" w14:textId="75BE1315" w:rsidR="00720FA9" w:rsidRDefault="00720FA9" w:rsidP="00720FA9">
            <w:r>
              <w:t>Type</w:t>
            </w:r>
          </w:p>
        </w:tc>
        <w:tc>
          <w:tcPr>
            <w:tcW w:w="3701" w:type="dxa"/>
          </w:tcPr>
          <w:p w14:paraId="4EB23A95" w14:textId="17EF0E68" w:rsidR="00720FA9" w:rsidRDefault="00720FA9" w:rsidP="00720FA9">
            <w:r>
              <w:t>Purpose/Justification</w:t>
            </w:r>
          </w:p>
        </w:tc>
      </w:tr>
      <w:tr w:rsidR="00720FA9" w14:paraId="6A016994" w14:textId="77777777" w:rsidTr="00720FA9">
        <w:tc>
          <w:tcPr>
            <w:tcW w:w="3700" w:type="dxa"/>
          </w:tcPr>
          <w:p w14:paraId="575FBC9F" w14:textId="49087656" w:rsidR="00720FA9" w:rsidRDefault="00720FA9" w:rsidP="00720FA9">
            <w:r>
              <w:t>saveLocation</w:t>
            </w:r>
          </w:p>
        </w:tc>
        <w:tc>
          <w:tcPr>
            <w:tcW w:w="3701" w:type="dxa"/>
          </w:tcPr>
          <w:p w14:paraId="0ED411BB" w14:textId="64B090D0" w:rsidR="00720FA9" w:rsidRDefault="00720FA9" w:rsidP="00720FA9">
            <w:r>
              <w:t>String</w:t>
            </w:r>
          </w:p>
        </w:tc>
        <w:tc>
          <w:tcPr>
            <w:tcW w:w="3701" w:type="dxa"/>
          </w:tcPr>
          <w:p w14:paraId="78B8F0F9" w14:textId="578B9D7F" w:rsidR="00720FA9" w:rsidRDefault="00720FA9" w:rsidP="00720FA9">
            <w:r>
              <w:t xml:space="preserve">This is the location where the .json file will be stored. This also includes the files name and extension. </w:t>
            </w:r>
          </w:p>
        </w:tc>
      </w:tr>
      <w:tr w:rsidR="00720FA9" w14:paraId="11BB8A3A" w14:textId="77777777" w:rsidTr="00720FA9">
        <w:tc>
          <w:tcPr>
            <w:tcW w:w="3700" w:type="dxa"/>
          </w:tcPr>
          <w:p w14:paraId="533C4CF9" w14:textId="22260820" w:rsidR="00720FA9" w:rsidRDefault="00720FA9" w:rsidP="00720FA9">
            <w:r>
              <w:t>currentData</w:t>
            </w:r>
          </w:p>
        </w:tc>
        <w:tc>
          <w:tcPr>
            <w:tcW w:w="3701" w:type="dxa"/>
          </w:tcPr>
          <w:p w14:paraId="4B61D01C" w14:textId="679984A1" w:rsidR="00720FA9" w:rsidRDefault="00720FA9" w:rsidP="00720FA9">
            <w:r>
              <w:t>ClientData</w:t>
            </w:r>
          </w:p>
        </w:tc>
        <w:tc>
          <w:tcPr>
            <w:tcW w:w="3701" w:type="dxa"/>
          </w:tcPr>
          <w:p w14:paraId="0279B258" w14:textId="0C8230B3" w:rsidR="00720FA9" w:rsidRDefault="00720FA9" w:rsidP="00720FA9">
            <w:r>
              <w:t xml:space="preserve">This is a class which stores </w:t>
            </w:r>
            <w:r w:rsidR="008567D8">
              <w:t xml:space="preserve">the client’s data ready to be stored or read from. </w:t>
            </w:r>
          </w:p>
        </w:tc>
      </w:tr>
    </w:tbl>
    <w:p w14:paraId="395E3879" w14:textId="77777777" w:rsidR="00720FA9" w:rsidRDefault="00720FA9" w:rsidP="00720FA9"/>
    <w:p w14:paraId="6C2EDF84" w14:textId="1281168E" w:rsidR="00866556" w:rsidRDefault="00866556" w:rsidP="00866556">
      <w:pPr>
        <w:pStyle w:val="Heading3"/>
      </w:pPr>
      <w:bookmarkStart w:id="96" w:name="_Flies"/>
      <w:bookmarkEnd w:id="96"/>
      <w:r>
        <w:t>Flies</w:t>
      </w:r>
    </w:p>
    <w:p w14:paraId="71A643B9" w14:textId="55DC2E45" w:rsidR="00866556" w:rsidRDefault="00866556" w:rsidP="00866556">
      <w:r>
        <w:t xml:space="preserve">This section explains the files </w:t>
      </w:r>
      <w:r w:rsidR="003D0BD3">
        <w:t>that</w:t>
      </w:r>
      <w:r>
        <w:t xml:space="preserve"> this program will create, store and use. These include the files which contain information for starting up the server-client connection and the formatting of the database. </w:t>
      </w:r>
    </w:p>
    <w:p w14:paraId="5056781C" w14:textId="7D6FEFDF" w:rsidR="00866556" w:rsidRDefault="00866556" w:rsidP="00866556">
      <w:pPr>
        <w:pStyle w:val="Heading4"/>
      </w:pPr>
      <w:bookmarkStart w:id="97" w:name="_Client_Starting_Data"/>
      <w:bookmarkEnd w:id="97"/>
      <w:r>
        <w:t>Client Starting Data (JSON file)</w:t>
      </w:r>
    </w:p>
    <w:p w14:paraId="4A523AFE" w14:textId="7AE7E27C" w:rsidR="00866556" w:rsidRDefault="006734A6" w:rsidP="00866556">
      <w:r>
        <w:t xml:space="preserve">This JSON file will store the data that is used by each client as they start up, this means that they can connect to the server on the network easily. The networking method we are using requires </w:t>
      </w:r>
      <w:r w:rsidR="003D0BD3">
        <w:t xml:space="preserve">a </w:t>
      </w:r>
      <w:r>
        <w:t xml:space="preserve">direct connection, this means that you need to explicitly specify the IP address (host) and the Port that you are hosting the server on. </w:t>
      </w:r>
    </w:p>
    <w:p w14:paraId="22896D73" w14:textId="2CE8970D" w:rsidR="006734A6" w:rsidRDefault="006734A6" w:rsidP="00866556">
      <w:r>
        <w:t>Because of this</w:t>
      </w:r>
      <w:r w:rsidR="003D0BD3">
        <w:t>,</w:t>
      </w:r>
      <w:r>
        <w:t xml:space="preserve"> we need to have an efficient way of storing these pieces of information, but in a way that we can easily change if we move the server. </w:t>
      </w:r>
    </w:p>
    <w:p w14:paraId="689D17DC" w14:textId="73DC8DC9" w:rsidR="006734A6" w:rsidRDefault="006734A6" w:rsidP="00866556">
      <w:r>
        <w:t xml:space="preserve">This file will also contain the number of Transactions and the name of the client, these are important because the number of transactions is required to ensure that we don’t name the transactions the same name, causing the database to become compromised. And the name is required so that we have a unique identifier when working server-side and to keep the transaction names standardised. </w:t>
      </w:r>
    </w:p>
    <w:p w14:paraId="409947E2" w14:textId="778892BF" w:rsidR="00DC5DD0" w:rsidRDefault="00DC5DD0" w:rsidP="00866556">
      <w:r>
        <w:t>The format of the file will be in-line with the standard practice for JSON files. An example of what this file could look like is shown below</w:t>
      </w:r>
    </w:p>
    <w:p w14:paraId="10EA9361" w14:textId="77777777" w:rsidR="00DC5DD0" w:rsidRDefault="00DC5DD0" w:rsidP="00DC5DD0">
      <w:pPr>
        <w:pStyle w:val="Code"/>
      </w:pPr>
      <w:r>
        <w:t>{</w:t>
      </w:r>
    </w:p>
    <w:p w14:paraId="1224BAF2" w14:textId="555847B6" w:rsidR="00DC5DD0" w:rsidRDefault="00DC5DD0" w:rsidP="00DC5DD0">
      <w:pPr>
        <w:pStyle w:val="Code"/>
      </w:pPr>
      <w:r>
        <w:t xml:space="preserve">    "clientName" : "Till 1",</w:t>
      </w:r>
    </w:p>
    <w:p w14:paraId="26248D10" w14:textId="16333E01" w:rsidR="00DC5DD0" w:rsidRDefault="00DC5DD0" w:rsidP="00DC5DD0">
      <w:pPr>
        <w:pStyle w:val="Code"/>
      </w:pPr>
      <w:r>
        <w:t xml:space="preserve">    "host" : "192.168.1.2",</w:t>
      </w:r>
    </w:p>
    <w:p w14:paraId="63446CA9" w14:textId="5EB5EE41" w:rsidR="00DC5DD0" w:rsidRDefault="00DC5DD0" w:rsidP="00DC5DD0">
      <w:pPr>
        <w:pStyle w:val="Code"/>
      </w:pPr>
      <w:r>
        <w:t xml:space="preserve">    "port" : 1234,</w:t>
      </w:r>
    </w:p>
    <w:p w14:paraId="53098508" w14:textId="0FF402A8" w:rsidR="00DC5DD0" w:rsidRDefault="00DC5DD0" w:rsidP="00DC5DD0">
      <w:pPr>
        <w:pStyle w:val="Code"/>
      </w:pPr>
      <w:r>
        <w:t xml:space="preserve">    "numberOfTransactions" : 0</w:t>
      </w:r>
    </w:p>
    <w:p w14:paraId="4D72A757" w14:textId="410440F8" w:rsidR="00DC5DD0" w:rsidRDefault="00DC5DD0" w:rsidP="00DC5DD0">
      <w:pPr>
        <w:pStyle w:val="Code"/>
      </w:pPr>
      <w:r>
        <w:t xml:space="preserve">    }</w:t>
      </w:r>
    </w:p>
    <w:p w14:paraId="52A774F6" w14:textId="77777777" w:rsidR="006D76FE" w:rsidRPr="006D76FE" w:rsidRDefault="006D76FE" w:rsidP="006D76FE"/>
    <w:p w14:paraId="5B3D38B1" w14:textId="1D3B5E41" w:rsidR="00DC5DD0" w:rsidRDefault="00DC5DD0" w:rsidP="00DC5DD0">
      <w:pPr>
        <w:pStyle w:val="Heading4"/>
      </w:pPr>
      <w:bookmarkStart w:id="98" w:name="_Main_Database_(db"/>
      <w:bookmarkEnd w:id="98"/>
      <w:r>
        <w:t>Main Database (db file)</w:t>
      </w:r>
    </w:p>
    <w:p w14:paraId="34F6E186" w14:textId="649A5402" w:rsidR="003E41F4" w:rsidRDefault="00DC5DD0" w:rsidP="00DC5DD0">
      <w:r>
        <w:t xml:space="preserve">This file will be the main database file for our system. </w:t>
      </w:r>
      <w:r w:rsidR="003E41F4">
        <w:t>It will store the items that are in</w:t>
      </w:r>
      <w:r w:rsidR="003D0BD3">
        <w:t xml:space="preserve"> </w:t>
      </w:r>
      <w:r w:rsidR="003E41F4">
        <w:t>stock and can be sold, the members of staff that have/are/will work at our store, and the transactions that have been made on our system. This database stores raw data, meaning that it is unencrypted. This means that the system it is on should have up-to</w:t>
      </w:r>
      <w:r w:rsidR="003D0BD3">
        <w:t>-</w:t>
      </w:r>
      <w:r w:rsidR="003E41F4">
        <w:t xml:space="preserve">date Malware detection software, a robust password and be disk encrypted. This means that despite the raw data being unencrypted, there is very little chance of the data being stolen. </w:t>
      </w:r>
    </w:p>
    <w:p w14:paraId="3EE61EE0" w14:textId="336069AE" w:rsidR="00DC5DD0" w:rsidRDefault="003E41F4" w:rsidP="00DC5DD0">
      <w:r>
        <w:t>However, for more security</w:t>
      </w:r>
      <w:r w:rsidR="003D0BD3">
        <w:t>,</w:t>
      </w:r>
      <w:r>
        <w:t xml:space="preserve"> we could encrypt the database, but this makes database management more difficult, as we would have to create our</w:t>
      </w:r>
      <w:r w:rsidR="003D0BD3">
        <w:t xml:space="preserve"> own</w:t>
      </w:r>
      <w:r>
        <w:t xml:space="preserve"> viewer with an individual encryption key on it. And this viewer may not have some of the features that other database management software might have. </w:t>
      </w:r>
    </w:p>
    <w:p w14:paraId="323AE4FA" w14:textId="365543CD" w:rsidR="00AC7AD6" w:rsidRDefault="00AC7AD6" w:rsidP="00DC5DD0">
      <w:r>
        <w:t>In ou</w:t>
      </w:r>
      <w:r w:rsidR="00E031AA">
        <w:t>r database there are currently 4</w:t>
      </w:r>
      <w:r>
        <w:t xml:space="preserve"> tables, however</w:t>
      </w:r>
      <w:r w:rsidR="003D0BD3">
        <w:t>,</w:t>
      </w:r>
      <w:r>
        <w:t xml:space="preserve"> this could change as more features are added in the future. These tables are listed below, with their attributes and their data types. </w:t>
      </w:r>
    </w:p>
    <w:tbl>
      <w:tblPr>
        <w:tblStyle w:val="TableGrid"/>
        <w:tblW w:w="0" w:type="auto"/>
        <w:tblLook w:val="04A0" w:firstRow="1" w:lastRow="0" w:firstColumn="1" w:lastColumn="0" w:noHBand="0" w:noVBand="1"/>
      </w:tblPr>
      <w:tblGrid>
        <w:gridCol w:w="11102"/>
      </w:tblGrid>
      <w:tr w:rsidR="00AC7AD6" w14:paraId="226AD689" w14:textId="77777777" w:rsidTr="00AC7AD6">
        <w:tc>
          <w:tcPr>
            <w:tcW w:w="11102" w:type="dxa"/>
          </w:tcPr>
          <w:p w14:paraId="6B33199F" w14:textId="172261CB" w:rsidR="00AC7AD6" w:rsidRDefault="00AC7AD6" w:rsidP="00DC5DD0">
            <w:r>
              <w:t>stock_table</w:t>
            </w:r>
          </w:p>
        </w:tc>
      </w:tr>
      <w:tr w:rsidR="00AC7AD6" w14:paraId="7565F092" w14:textId="77777777" w:rsidTr="00AC7AD6">
        <w:tc>
          <w:tcPr>
            <w:tcW w:w="11102" w:type="dxa"/>
          </w:tcPr>
          <w:p w14:paraId="39A1CB38" w14:textId="2C3F1AF6" w:rsidR="00AC7AD6" w:rsidRDefault="00AC7AD6" w:rsidP="00DC5DD0">
            <w:r>
              <w:t>id : Integer : Primary Key</w:t>
            </w:r>
          </w:p>
          <w:p w14:paraId="425E06FE" w14:textId="0F22598A" w:rsidR="00AC7AD6" w:rsidRDefault="00AC7AD6" w:rsidP="00AC7AD6">
            <w:pPr>
              <w:tabs>
                <w:tab w:val="left" w:pos="3150"/>
              </w:tabs>
            </w:pPr>
            <w:r>
              <w:t>name : String</w:t>
            </w:r>
          </w:p>
          <w:p w14:paraId="688AA165" w14:textId="77777777" w:rsidR="00AC7AD6" w:rsidRDefault="00AC7AD6" w:rsidP="00DC5DD0">
            <w:r>
              <w:t>cost : Float</w:t>
            </w:r>
          </w:p>
          <w:p w14:paraId="77B4FD4A" w14:textId="295E824C" w:rsidR="00AC7AD6" w:rsidRDefault="00AC7AD6" w:rsidP="00DC5DD0">
            <w:r>
              <w:t>type : Integer</w:t>
            </w:r>
          </w:p>
        </w:tc>
      </w:tr>
    </w:tbl>
    <w:p w14:paraId="13C76500" w14:textId="77777777" w:rsidR="00AC7AD6" w:rsidRDefault="00AC7AD6" w:rsidP="00DC5DD0"/>
    <w:tbl>
      <w:tblPr>
        <w:tblStyle w:val="TableGrid"/>
        <w:tblW w:w="0" w:type="auto"/>
        <w:tblLook w:val="04A0" w:firstRow="1" w:lastRow="0" w:firstColumn="1" w:lastColumn="0" w:noHBand="0" w:noVBand="1"/>
      </w:tblPr>
      <w:tblGrid>
        <w:gridCol w:w="11102"/>
      </w:tblGrid>
      <w:tr w:rsidR="00AC7AD6" w14:paraId="7DB2E092" w14:textId="77777777" w:rsidTr="00AC7AD6">
        <w:tc>
          <w:tcPr>
            <w:tcW w:w="11102" w:type="dxa"/>
          </w:tcPr>
          <w:p w14:paraId="1D631895" w14:textId="795BB281" w:rsidR="00AC7AD6" w:rsidRDefault="00AC7AD6" w:rsidP="00DC5DD0">
            <w:r>
              <w:t>staff_table</w:t>
            </w:r>
          </w:p>
        </w:tc>
      </w:tr>
      <w:tr w:rsidR="00AC7AD6" w14:paraId="034D6C9E" w14:textId="77777777" w:rsidTr="00AC7AD6">
        <w:tc>
          <w:tcPr>
            <w:tcW w:w="11102" w:type="dxa"/>
          </w:tcPr>
          <w:p w14:paraId="4DDBFCAB" w14:textId="6C57A091" w:rsidR="00AC7AD6" w:rsidRDefault="00AC7AD6" w:rsidP="00DC5DD0">
            <w:r>
              <w:t>staffId : Integer : Primary Key</w:t>
            </w:r>
          </w:p>
          <w:p w14:paraId="467DE256" w14:textId="6FAFA486" w:rsidR="00AC7AD6" w:rsidRDefault="00AC7AD6" w:rsidP="00DC5DD0">
            <w:r>
              <w:t xml:space="preserve">firstName : String </w:t>
            </w:r>
          </w:p>
          <w:p w14:paraId="33D1B81C" w14:textId="77777777" w:rsidR="00AC7AD6" w:rsidRDefault="00AC7AD6" w:rsidP="00AC7AD6">
            <w:r>
              <w:t xml:space="preserve">lastName : String </w:t>
            </w:r>
          </w:p>
          <w:p w14:paraId="0F90CDC3" w14:textId="77777777" w:rsidR="00AC7AD6" w:rsidRDefault="00AC7AD6" w:rsidP="00AC7AD6">
            <w:r>
              <w:t>dateOfBirth : Date</w:t>
            </w:r>
          </w:p>
          <w:p w14:paraId="4479F0B4" w14:textId="77777777" w:rsidR="00AC7AD6" w:rsidRDefault="00AC7AD6" w:rsidP="00AC7AD6">
            <w:r>
              <w:t>validUnitll : Date</w:t>
            </w:r>
          </w:p>
          <w:p w14:paraId="3AA1CD8E" w14:textId="77777777" w:rsidR="00AC7AD6" w:rsidRDefault="00AC7AD6" w:rsidP="00AC7AD6">
            <w:r>
              <w:t>startDate : Date</w:t>
            </w:r>
          </w:p>
          <w:p w14:paraId="525E3614" w14:textId="3E80307E" w:rsidR="00AC7AD6" w:rsidRDefault="00AC7AD6" w:rsidP="00AC7AD6">
            <w:r>
              <w:t>permissionsLv : Integer</w:t>
            </w:r>
          </w:p>
        </w:tc>
      </w:tr>
    </w:tbl>
    <w:p w14:paraId="29B978F3" w14:textId="77777777" w:rsidR="00AC7AD6" w:rsidRDefault="00AC7AD6" w:rsidP="00DC5DD0"/>
    <w:tbl>
      <w:tblPr>
        <w:tblStyle w:val="TableGrid"/>
        <w:tblW w:w="0" w:type="auto"/>
        <w:tblLook w:val="04A0" w:firstRow="1" w:lastRow="0" w:firstColumn="1" w:lastColumn="0" w:noHBand="0" w:noVBand="1"/>
      </w:tblPr>
      <w:tblGrid>
        <w:gridCol w:w="11102"/>
      </w:tblGrid>
      <w:tr w:rsidR="00AC7AD6" w14:paraId="776984A0" w14:textId="77777777" w:rsidTr="00AC7AD6">
        <w:tc>
          <w:tcPr>
            <w:tcW w:w="11102" w:type="dxa"/>
          </w:tcPr>
          <w:p w14:paraId="31E9F505" w14:textId="43AADF85" w:rsidR="00AC7AD6" w:rsidRDefault="00AC7AD6" w:rsidP="00DC5DD0">
            <w:r>
              <w:t>trans_table</w:t>
            </w:r>
          </w:p>
        </w:tc>
      </w:tr>
      <w:tr w:rsidR="00AC7AD6" w14:paraId="156766EE" w14:textId="77777777" w:rsidTr="00AC7AD6">
        <w:tc>
          <w:tcPr>
            <w:tcW w:w="11102" w:type="dxa"/>
          </w:tcPr>
          <w:p w14:paraId="0D4DDBF1" w14:textId="2CF39D6D" w:rsidR="00AC7AD6" w:rsidRDefault="00AC7AD6" w:rsidP="00DC5DD0">
            <w:r>
              <w:t>transId : Integer : Primary Key</w:t>
            </w:r>
          </w:p>
          <w:p w14:paraId="0F5A3ECB" w14:textId="77777777" w:rsidR="00AC7AD6" w:rsidRDefault="00AC7AD6" w:rsidP="00DC5DD0">
            <w:r>
              <w:t>date : Date</w:t>
            </w:r>
          </w:p>
          <w:p w14:paraId="4F5394E1" w14:textId="18EB2076" w:rsidR="00AC7AD6" w:rsidRDefault="00AC7AD6" w:rsidP="00DC5DD0">
            <w:r>
              <w:t>itemId : Integer : Primary and Foreign Key</w:t>
            </w:r>
          </w:p>
          <w:p w14:paraId="235B55D5" w14:textId="77777777" w:rsidR="00AC7AD6" w:rsidRDefault="00AC7AD6" w:rsidP="00DC5DD0">
            <w:r>
              <w:t>quantity : Integer</w:t>
            </w:r>
          </w:p>
          <w:p w14:paraId="01F89E34" w14:textId="77777777" w:rsidR="00AC7AD6" w:rsidRDefault="00AC7AD6" w:rsidP="00DC5DD0">
            <w:r>
              <w:t>cost : Float</w:t>
            </w:r>
          </w:p>
          <w:p w14:paraId="7920248A" w14:textId="77777777" w:rsidR="00AC7AD6" w:rsidRDefault="00AC7AD6" w:rsidP="00DC5DD0">
            <w:r>
              <w:t>paymentType : Integer</w:t>
            </w:r>
          </w:p>
          <w:p w14:paraId="286CFE3C" w14:textId="77777777" w:rsidR="00AC7AD6" w:rsidRDefault="00AC7AD6" w:rsidP="00DC5DD0">
            <w:r>
              <w:t>transCost : Float</w:t>
            </w:r>
          </w:p>
          <w:p w14:paraId="2611D6BA" w14:textId="0AD7ED28" w:rsidR="00AC7AD6" w:rsidRDefault="00AC7AD6" w:rsidP="00DC5DD0">
            <w:r>
              <w:t xml:space="preserve">serviceMemberId </w:t>
            </w:r>
            <w:r w:rsidR="00AC5C5E">
              <w:t xml:space="preserve">: </w:t>
            </w:r>
            <w:r>
              <w:t>Integer : Foreign Key</w:t>
            </w:r>
          </w:p>
        </w:tc>
      </w:tr>
    </w:tbl>
    <w:p w14:paraId="56D1186E" w14:textId="77777777" w:rsidR="00AC7AD6" w:rsidRDefault="00AC7AD6" w:rsidP="00DC5DD0"/>
    <w:tbl>
      <w:tblPr>
        <w:tblStyle w:val="TableGrid"/>
        <w:tblW w:w="0" w:type="auto"/>
        <w:tblLook w:val="04A0" w:firstRow="1" w:lastRow="0" w:firstColumn="1" w:lastColumn="0" w:noHBand="0" w:noVBand="1"/>
      </w:tblPr>
      <w:tblGrid>
        <w:gridCol w:w="11102"/>
      </w:tblGrid>
      <w:tr w:rsidR="00E031AA" w14:paraId="636C5795" w14:textId="77777777" w:rsidTr="00E031AA">
        <w:tc>
          <w:tcPr>
            <w:tcW w:w="11102" w:type="dxa"/>
          </w:tcPr>
          <w:p w14:paraId="6B52D2C2" w14:textId="6F970346" w:rsidR="00E031AA" w:rsidRDefault="00E031AA" w:rsidP="00DC5DD0">
            <w:r>
              <w:t>layout_table</w:t>
            </w:r>
          </w:p>
        </w:tc>
      </w:tr>
      <w:tr w:rsidR="00E031AA" w14:paraId="277686CC" w14:textId="77777777" w:rsidTr="00E031AA">
        <w:tc>
          <w:tcPr>
            <w:tcW w:w="11102" w:type="dxa"/>
          </w:tcPr>
          <w:p w14:paraId="35407F7F" w14:textId="72B27283" w:rsidR="00E031AA" w:rsidRDefault="00E031AA" w:rsidP="00DC5DD0">
            <w:r>
              <w:t>layoutId : Integer : Primary Key</w:t>
            </w:r>
          </w:p>
          <w:p w14:paraId="31505AA6" w14:textId="6B518413" w:rsidR="00E031AA" w:rsidRDefault="00E031AA" w:rsidP="00DC5DD0">
            <w:r>
              <w:t>catName : String : Primary Key</w:t>
            </w:r>
          </w:p>
          <w:p w14:paraId="075BC696" w14:textId="77777777" w:rsidR="00E031AA" w:rsidRDefault="00E031AA" w:rsidP="00DC5DD0">
            <w:r>
              <w:t>itemId : Integer : Primary and Foreign Key</w:t>
            </w:r>
          </w:p>
          <w:p w14:paraId="4E68D9C0" w14:textId="57758398" w:rsidR="00E031AA" w:rsidRDefault="00E031AA" w:rsidP="00DC5DD0">
            <w:r>
              <w:t>catType : Integer</w:t>
            </w:r>
          </w:p>
        </w:tc>
      </w:tr>
    </w:tbl>
    <w:p w14:paraId="2E2F5904" w14:textId="77777777" w:rsidR="00E031AA" w:rsidRDefault="00E031AA" w:rsidP="00DC5DD0"/>
    <w:p w14:paraId="22A0F845" w14:textId="6F294824" w:rsidR="00AC5C5E" w:rsidRDefault="00AC5C5E" w:rsidP="00DC5DD0">
      <w:r>
        <w:t xml:space="preserve">While working with databases it is important to follow certain rules to maintain the database correctly and efficiently, and in a way in which the database will always work and be correct. Normalisation is a technique which helps to reduce data duplication and </w:t>
      </w:r>
      <w:r w:rsidR="003D0BD3">
        <w:t>e</w:t>
      </w:r>
      <w:r>
        <w:t>nforce data integrity. There are 3 stages of Normalisation, called Normal Forms. These are listed below:</w:t>
      </w:r>
    </w:p>
    <w:p w14:paraId="27A501F6" w14:textId="6614923B" w:rsidR="00AC5C5E" w:rsidRDefault="00D55186" w:rsidP="00DC5DD0">
      <w:pPr>
        <w:rPr>
          <w:u w:val="single"/>
        </w:rPr>
      </w:pPr>
      <w:r>
        <w:rPr>
          <w:u w:val="single"/>
        </w:rPr>
        <w:t>1</w:t>
      </w:r>
      <w:r w:rsidRPr="00D55186">
        <w:rPr>
          <w:u w:val="single"/>
          <w:vertAlign w:val="superscript"/>
        </w:rPr>
        <w:t>st</w:t>
      </w:r>
      <w:r>
        <w:rPr>
          <w:u w:val="single"/>
        </w:rPr>
        <w:t xml:space="preserve"> Normal Form</w:t>
      </w:r>
    </w:p>
    <w:p w14:paraId="3E3AD2E0" w14:textId="53495E14" w:rsidR="00D55186" w:rsidRDefault="00D55186" w:rsidP="00D55186">
      <w:pPr>
        <w:pStyle w:val="ListParagraph"/>
        <w:numPr>
          <w:ilvl w:val="0"/>
          <w:numId w:val="1"/>
        </w:numPr>
      </w:pPr>
      <w:r>
        <w:t>Each Record has a primary key</w:t>
      </w:r>
    </w:p>
    <w:p w14:paraId="08827B60" w14:textId="43E6A34E" w:rsidR="00D55186" w:rsidRDefault="00D55186" w:rsidP="00D55186">
      <w:pPr>
        <w:pStyle w:val="ListParagraph"/>
        <w:numPr>
          <w:ilvl w:val="0"/>
          <w:numId w:val="1"/>
        </w:numPr>
      </w:pPr>
      <w:r>
        <w:t>Data is atomic</w:t>
      </w:r>
    </w:p>
    <w:p w14:paraId="10C3D59D" w14:textId="0BAADBE2" w:rsidR="00D55186" w:rsidRDefault="00D55186" w:rsidP="00D55186">
      <w:pPr>
        <w:pStyle w:val="ListParagraph"/>
        <w:numPr>
          <w:ilvl w:val="0"/>
          <w:numId w:val="1"/>
        </w:numPr>
      </w:pPr>
      <w:r>
        <w:t>No repeating groups of attributes</w:t>
      </w:r>
    </w:p>
    <w:p w14:paraId="02121B38" w14:textId="7480D7DF" w:rsidR="00D55186" w:rsidRDefault="00D55186" w:rsidP="00D55186">
      <w:pPr>
        <w:rPr>
          <w:u w:val="single"/>
        </w:rPr>
      </w:pPr>
      <w:r>
        <w:rPr>
          <w:u w:val="single"/>
        </w:rPr>
        <w:t>2</w:t>
      </w:r>
      <w:r w:rsidRPr="00D55186">
        <w:rPr>
          <w:u w:val="single"/>
          <w:vertAlign w:val="superscript"/>
        </w:rPr>
        <w:t>nd</w:t>
      </w:r>
      <w:r>
        <w:rPr>
          <w:u w:val="single"/>
        </w:rPr>
        <w:t xml:space="preserve"> Normal Form</w:t>
      </w:r>
    </w:p>
    <w:p w14:paraId="09CC0FA5" w14:textId="664362B9" w:rsidR="00D55186" w:rsidRDefault="00D55186" w:rsidP="00D55186">
      <w:pPr>
        <w:pStyle w:val="ListParagraph"/>
        <w:numPr>
          <w:ilvl w:val="0"/>
          <w:numId w:val="1"/>
        </w:numPr>
      </w:pPr>
      <w:r>
        <w:t>No Partial Dependencies</w:t>
      </w:r>
    </w:p>
    <w:p w14:paraId="1146DAC5" w14:textId="1C4DBADC" w:rsidR="00D55186" w:rsidRDefault="00D55186" w:rsidP="00D55186">
      <w:pPr>
        <w:rPr>
          <w:u w:val="single"/>
        </w:rPr>
      </w:pPr>
      <w:r>
        <w:rPr>
          <w:u w:val="single"/>
        </w:rPr>
        <w:t>3</w:t>
      </w:r>
      <w:r w:rsidRPr="00D55186">
        <w:rPr>
          <w:u w:val="single"/>
          <w:vertAlign w:val="superscript"/>
        </w:rPr>
        <w:t>rd</w:t>
      </w:r>
      <w:r>
        <w:rPr>
          <w:u w:val="single"/>
        </w:rPr>
        <w:t xml:space="preserve"> Normal Form</w:t>
      </w:r>
    </w:p>
    <w:p w14:paraId="48345FD8" w14:textId="69DF876C" w:rsidR="00D55186" w:rsidRDefault="00D55186" w:rsidP="00D55186">
      <w:pPr>
        <w:pStyle w:val="ListParagraph"/>
        <w:numPr>
          <w:ilvl w:val="0"/>
          <w:numId w:val="1"/>
        </w:numPr>
      </w:pPr>
      <w:r>
        <w:t>No non-key dependencies</w:t>
      </w:r>
    </w:p>
    <w:p w14:paraId="3F5B1C04" w14:textId="2767890F" w:rsidR="00D55186" w:rsidRDefault="00D55186" w:rsidP="00D55186">
      <w:r>
        <w:t xml:space="preserve">While working with my database I will ensure that I am following these principles as well as I can. </w:t>
      </w:r>
    </w:p>
    <w:p w14:paraId="64A29B09" w14:textId="14EE3684" w:rsidR="00FE3C31" w:rsidRDefault="00FE3C31" w:rsidP="00D55186">
      <w:r>
        <w:t xml:space="preserve">One of the items in the database that could cause an issue is the ‘cost’ </w:t>
      </w:r>
      <w:r w:rsidR="003030F0">
        <w:t xml:space="preserve">attribute in trans_table, I included this so if prices change after a transaction, there is a record of how much the item cost when the transaction was made. </w:t>
      </w:r>
    </w:p>
    <w:p w14:paraId="764B8F4D" w14:textId="24AACC90" w:rsidR="003030F0" w:rsidRDefault="003030F0" w:rsidP="00D55186">
      <w:r>
        <w:t>While making requests to the database we will also ensure referential integrity and that transaction processing is handled correctly. For this</w:t>
      </w:r>
      <w:r w:rsidR="003D0BD3">
        <w:t>,</w:t>
      </w:r>
      <w:r>
        <w:t xml:space="preserve"> we can use The ACID test. This test is commonly used when working with databases to ensure that transactions are being completed correctly. </w:t>
      </w:r>
      <w:r w:rsidR="000E5DB6">
        <w:t>The ACID test is as follows</w:t>
      </w:r>
    </w:p>
    <w:p w14:paraId="57347C03" w14:textId="28783C4C" w:rsidR="000E5DB6" w:rsidRDefault="000E5DB6" w:rsidP="00D55186">
      <w:r>
        <w:rPr>
          <w:b/>
        </w:rPr>
        <w:t>Atomicity</w:t>
      </w:r>
      <w:r>
        <w:t xml:space="preserve"> means that all the components of a transaction are atomic. This means that the transaction must succeed or fail. </w:t>
      </w:r>
    </w:p>
    <w:p w14:paraId="2B02E0D6" w14:textId="3D97380D" w:rsidR="000E5DB6" w:rsidRDefault="000E5DB6" w:rsidP="00D55186">
      <w:r>
        <w:rPr>
          <w:b/>
        </w:rPr>
        <w:t>Consistency</w:t>
      </w:r>
      <w:r>
        <w:t xml:space="preserve"> means that illegal or incomplete transactions are rejected so the integrity of the database is maintained.</w:t>
      </w:r>
    </w:p>
    <w:p w14:paraId="59877B6F" w14:textId="1CB7CA1E" w:rsidR="000E5DB6" w:rsidRDefault="000E5DB6" w:rsidP="00D55186">
      <w:r>
        <w:rPr>
          <w:b/>
        </w:rPr>
        <w:lastRenderedPageBreak/>
        <w:t>Isolation</w:t>
      </w:r>
      <w:r>
        <w:t xml:space="preserve"> means that each transaction doesn’t affect any other transaction</w:t>
      </w:r>
    </w:p>
    <w:p w14:paraId="798920AF" w14:textId="61FE3C86" w:rsidR="000E5DB6" w:rsidRDefault="000E5DB6" w:rsidP="00D55186">
      <w:r>
        <w:rPr>
          <w:b/>
        </w:rPr>
        <w:t>Durability</w:t>
      </w:r>
      <w:r>
        <w:t xml:space="preserve"> means that data is saved once the transaction has been completed. This should remain true even if there was a hardware failure immediately after the transaction. </w:t>
      </w:r>
    </w:p>
    <w:p w14:paraId="7164DA36" w14:textId="29972DD7" w:rsidR="000E5DB6" w:rsidRDefault="000E5DB6" w:rsidP="00D55186">
      <w:r>
        <w:t xml:space="preserve">Most of these features are built into SQLite </w:t>
      </w:r>
      <w:r>
        <w:rPr>
          <w:vertAlign w:val="superscript"/>
        </w:rPr>
        <w:t>[1]</w:t>
      </w:r>
      <w:r>
        <w:t xml:space="preserve"> meaning that it is easier to uphold these principles. </w:t>
      </w:r>
    </w:p>
    <w:p w14:paraId="27C65F42" w14:textId="65F11E07" w:rsidR="000E5DB6" w:rsidRDefault="000E5DB6" w:rsidP="00D55186">
      <w:r>
        <w:t>Another issue with databases over networks is multiple people accessing or modifying the same record at the same time. For our purposes, this shouldn’t be an issue. For the general use case, records in the database won’t be modified. T</w:t>
      </w:r>
      <w:r w:rsidR="000F64C5">
        <w:t xml:space="preserve">his means that we won’t have the issue of multiple people writing to the same record at the same time. However, if we were to allow most users to modify records in the database I would implement the method of record locking. This would work as only one record would be modified at a time, so deadlocking wouldn’t occur. </w:t>
      </w:r>
    </w:p>
    <w:p w14:paraId="6E19D73E" w14:textId="6FBB3260" w:rsidR="000F64C5" w:rsidRDefault="000F64C5" w:rsidP="00D55186">
      <w:r>
        <w:t xml:space="preserve">In our database management script we use the INSERT command rather than the SET TRANSACTION command this is to simplify the programming process and as only one record is being modified at a time, the SET TRANSACTION command is unnecessary. </w:t>
      </w:r>
    </w:p>
    <w:p w14:paraId="7B88891A" w14:textId="6827A95E" w:rsidR="000F64C5" w:rsidRDefault="000F64C5" w:rsidP="000F64C5">
      <w:pPr>
        <w:pStyle w:val="Heading2"/>
      </w:pPr>
      <w:bookmarkStart w:id="99" w:name="_Identifying_test_data"/>
      <w:bookmarkEnd w:id="99"/>
      <w:r>
        <w:t>Identifying test data to be used during iterative development</w:t>
      </w:r>
    </w:p>
    <w:p w14:paraId="5DA04298" w14:textId="0F74B821" w:rsidR="000F64C5" w:rsidRDefault="00773424" w:rsidP="000F64C5">
      <w:r>
        <w:t>During our development process</w:t>
      </w:r>
      <w:r w:rsidR="003D0BD3">
        <w:t>,</w:t>
      </w:r>
      <w:r>
        <w:t xml:space="preserve"> there will be various points at which we should test that our code works </w:t>
      </w:r>
      <w:r w:rsidR="003D0BD3">
        <w:t>how</w:t>
      </w:r>
      <w:r>
        <w:t xml:space="preserve"> we expect. This means that we can evaluate what works and what doesn’t and make adjustments to our program. </w:t>
      </w:r>
      <w:r w:rsidR="00662424">
        <w:t xml:space="preserve">Below will be a set of milestones that I will reach during my development and the tests that should be carried out during this process. These could be adapted and changed as we add more features. </w:t>
      </w:r>
    </w:p>
    <w:p w14:paraId="460D4C06" w14:textId="072A60BE" w:rsidR="00D67DAF" w:rsidRDefault="00D67DAF" w:rsidP="00D67DAF">
      <w:pPr>
        <w:pStyle w:val="Heading3"/>
      </w:pPr>
      <w:bookmarkStart w:id="100" w:name="_Milestone_Tests"/>
      <w:bookmarkEnd w:id="100"/>
      <w:r>
        <w:t>Milestone Tests</w:t>
      </w:r>
    </w:p>
    <w:p w14:paraId="7B53C589" w14:textId="2AEB37AB" w:rsidR="00662424" w:rsidRDefault="00540181" w:rsidP="00672657">
      <w:pPr>
        <w:pStyle w:val="Heading4"/>
      </w:pPr>
      <w:bookmarkStart w:id="101" w:name="_Milestone_1"/>
      <w:bookmarkEnd w:id="101"/>
      <w:r>
        <w:t>Milestone 1</w:t>
      </w:r>
    </w:p>
    <w:p w14:paraId="2B878907" w14:textId="3CCFAB77" w:rsidR="008D0EAB" w:rsidRPr="008D0EAB" w:rsidRDefault="008D0EAB" w:rsidP="008D0EAB">
      <w:r>
        <w:t>Milestone 1 is after we have set</w:t>
      </w:r>
      <w:r w:rsidR="003D0BD3">
        <w:t xml:space="preserve"> </w:t>
      </w:r>
      <w:r>
        <w:t xml:space="preserve">up </w:t>
      </w:r>
      <w:r w:rsidR="003D0BD3">
        <w:t xml:space="preserve">the </w:t>
      </w:r>
      <w:r>
        <w:t>client and the server. (At the end of the 2</w:t>
      </w:r>
      <w:r w:rsidRPr="008D0EAB">
        <w:rPr>
          <w:vertAlign w:val="superscript"/>
        </w:rPr>
        <w:t>nd</w:t>
      </w:r>
      <w:r>
        <w:t xml:space="preserve"> section of programming)</w:t>
      </w:r>
    </w:p>
    <w:tbl>
      <w:tblPr>
        <w:tblStyle w:val="TableGrid"/>
        <w:tblW w:w="0" w:type="auto"/>
        <w:tblLook w:val="04A0" w:firstRow="1" w:lastRow="0" w:firstColumn="1" w:lastColumn="0" w:noHBand="0" w:noVBand="1"/>
      </w:tblPr>
      <w:tblGrid>
        <w:gridCol w:w="2775"/>
        <w:gridCol w:w="2775"/>
        <w:gridCol w:w="2776"/>
        <w:gridCol w:w="2776"/>
      </w:tblGrid>
      <w:tr w:rsidR="00672657" w14:paraId="06E96A2E" w14:textId="77777777" w:rsidTr="00672657">
        <w:tc>
          <w:tcPr>
            <w:tcW w:w="2775" w:type="dxa"/>
          </w:tcPr>
          <w:p w14:paraId="2E4D89BB" w14:textId="088FE1C6" w:rsidR="00672657" w:rsidRDefault="00672657" w:rsidP="00672657">
            <w:r>
              <w:t>Test Number</w:t>
            </w:r>
          </w:p>
        </w:tc>
        <w:tc>
          <w:tcPr>
            <w:tcW w:w="2775" w:type="dxa"/>
          </w:tcPr>
          <w:p w14:paraId="6FA9958F" w14:textId="12D5239A" w:rsidR="00672657" w:rsidRDefault="00672657" w:rsidP="00672657">
            <w:r>
              <w:t>What is being tested</w:t>
            </w:r>
          </w:p>
        </w:tc>
        <w:tc>
          <w:tcPr>
            <w:tcW w:w="2776" w:type="dxa"/>
          </w:tcPr>
          <w:p w14:paraId="57DB8BDB" w14:textId="3C0F1B07" w:rsidR="00672657" w:rsidRDefault="00672657" w:rsidP="00672657">
            <w:r>
              <w:t>Inputs</w:t>
            </w:r>
          </w:p>
        </w:tc>
        <w:tc>
          <w:tcPr>
            <w:tcW w:w="2776" w:type="dxa"/>
          </w:tcPr>
          <w:p w14:paraId="1C91229C" w14:textId="38DE1D19" w:rsidR="00672657" w:rsidRDefault="00672657" w:rsidP="00672657">
            <w:r>
              <w:t>Expected Outputs</w:t>
            </w:r>
          </w:p>
        </w:tc>
      </w:tr>
      <w:tr w:rsidR="00672657" w14:paraId="3702FC25" w14:textId="77777777" w:rsidTr="00672657">
        <w:tc>
          <w:tcPr>
            <w:tcW w:w="2775" w:type="dxa"/>
          </w:tcPr>
          <w:p w14:paraId="439B2055" w14:textId="2A8CB84E" w:rsidR="00672657" w:rsidRDefault="00672657" w:rsidP="00672657">
            <w:r>
              <w:t>1.1</w:t>
            </w:r>
          </w:p>
        </w:tc>
        <w:tc>
          <w:tcPr>
            <w:tcW w:w="2775" w:type="dxa"/>
          </w:tcPr>
          <w:p w14:paraId="31342A81" w14:textId="05F1CC33" w:rsidR="00672657" w:rsidRDefault="008D0EAB" w:rsidP="003D0BD3">
            <w:r>
              <w:t>Server opening a connection on a given port if the port isn’t used by other functions such as HTTPS</w:t>
            </w:r>
          </w:p>
        </w:tc>
        <w:tc>
          <w:tcPr>
            <w:tcW w:w="2776" w:type="dxa"/>
          </w:tcPr>
          <w:p w14:paraId="394F7799" w14:textId="010AF8C7" w:rsidR="00672657" w:rsidRDefault="008D0EAB" w:rsidP="00B05036">
            <w:r>
              <w:t xml:space="preserve">1803, 6421, </w:t>
            </w:r>
            <w:r w:rsidR="00B05036">
              <w:t>585, 25565</w:t>
            </w:r>
          </w:p>
        </w:tc>
        <w:tc>
          <w:tcPr>
            <w:tcW w:w="2776" w:type="dxa"/>
          </w:tcPr>
          <w:p w14:paraId="38ABEF2A" w14:textId="6237983F" w:rsidR="00672657" w:rsidRDefault="008D0EAB" w:rsidP="008D0EAB">
            <w:r>
              <w:t>Open, Open, Failed to Create Connection, Open</w:t>
            </w:r>
          </w:p>
        </w:tc>
      </w:tr>
      <w:tr w:rsidR="008D0EAB" w14:paraId="61C26AFA" w14:textId="77777777" w:rsidTr="00672657">
        <w:tc>
          <w:tcPr>
            <w:tcW w:w="2775" w:type="dxa"/>
          </w:tcPr>
          <w:p w14:paraId="7AF86939" w14:textId="6A4C87FE" w:rsidR="008D0EAB" w:rsidRDefault="008D0EAB" w:rsidP="00672657">
            <w:r>
              <w:t>1.2</w:t>
            </w:r>
          </w:p>
        </w:tc>
        <w:tc>
          <w:tcPr>
            <w:tcW w:w="2775" w:type="dxa"/>
          </w:tcPr>
          <w:p w14:paraId="26E9B502" w14:textId="5A604BBD" w:rsidR="008D0EAB" w:rsidRDefault="003D0BD3" w:rsidP="00672657">
            <w:r>
              <w:t>The c</w:t>
            </w:r>
            <w:r w:rsidR="008D0EAB">
              <w:t>lient can connect to a server, given a correct IP address and port, and will return an error when these details are incorrect</w:t>
            </w:r>
          </w:p>
        </w:tc>
        <w:tc>
          <w:tcPr>
            <w:tcW w:w="2776" w:type="dxa"/>
          </w:tcPr>
          <w:p w14:paraId="6ED1C698" w14:textId="1918A722" w:rsidR="008D0EAB" w:rsidRDefault="008D0EAB" w:rsidP="00672657">
            <w:r>
              <w:t xml:space="preserve">Correct IP and Correct Port, Correct IP and Wrong Port, Wrong IP and Correct Port, Wrong IP and Wrong Port. </w:t>
            </w:r>
          </w:p>
        </w:tc>
        <w:tc>
          <w:tcPr>
            <w:tcW w:w="2776" w:type="dxa"/>
          </w:tcPr>
          <w:p w14:paraId="00BCB041" w14:textId="75CE8AB2" w:rsidR="008D0EAB" w:rsidRDefault="00540181" w:rsidP="008D0EAB">
            <w:r>
              <w:t>Connected, Error, Error, Error</w:t>
            </w:r>
          </w:p>
        </w:tc>
      </w:tr>
      <w:tr w:rsidR="00540181" w14:paraId="6A0E3DC0" w14:textId="77777777" w:rsidTr="00672657">
        <w:tc>
          <w:tcPr>
            <w:tcW w:w="2775" w:type="dxa"/>
          </w:tcPr>
          <w:p w14:paraId="51A4E05B" w14:textId="3F63D7BA" w:rsidR="00540181" w:rsidRDefault="00540181" w:rsidP="00672657">
            <w:r>
              <w:t>1.3</w:t>
            </w:r>
          </w:p>
        </w:tc>
        <w:tc>
          <w:tcPr>
            <w:tcW w:w="2775" w:type="dxa"/>
          </w:tcPr>
          <w:p w14:paraId="3D3FE956" w14:textId="7D1A2DE3" w:rsidR="00540181" w:rsidRDefault="00540181" w:rsidP="00672657">
            <w:r>
              <w:t>The Server can broadcast messages to a specific client</w:t>
            </w:r>
          </w:p>
        </w:tc>
        <w:tc>
          <w:tcPr>
            <w:tcW w:w="2776" w:type="dxa"/>
          </w:tcPr>
          <w:p w14:paraId="57E75FC2" w14:textId="118ED456" w:rsidR="00540181" w:rsidRDefault="007303A7" w:rsidP="00946810">
            <w:r>
              <w:t>“%</w:t>
            </w:r>
            <w:r w:rsidR="00540181">
              <w:t>NAME”</w:t>
            </w:r>
          </w:p>
        </w:tc>
        <w:tc>
          <w:tcPr>
            <w:tcW w:w="2776" w:type="dxa"/>
          </w:tcPr>
          <w:p w14:paraId="6251754F" w14:textId="1A6C4F46" w:rsidR="00540181" w:rsidRDefault="00540181" w:rsidP="008D0EAB">
            <w:r>
              <w:t>Message Received By Client</w:t>
            </w:r>
          </w:p>
        </w:tc>
      </w:tr>
      <w:tr w:rsidR="00540181" w14:paraId="66A6D611" w14:textId="77777777" w:rsidTr="00672657">
        <w:tc>
          <w:tcPr>
            <w:tcW w:w="2775" w:type="dxa"/>
          </w:tcPr>
          <w:p w14:paraId="37F2AC5F" w14:textId="296F28F6" w:rsidR="00540181" w:rsidRDefault="00540181" w:rsidP="00672657">
            <w:r>
              <w:t>1.4</w:t>
            </w:r>
          </w:p>
        </w:tc>
        <w:tc>
          <w:tcPr>
            <w:tcW w:w="2775" w:type="dxa"/>
          </w:tcPr>
          <w:p w14:paraId="73CB8C0E" w14:textId="4385D851" w:rsidR="00540181" w:rsidRDefault="00540181" w:rsidP="00672657">
            <w:r>
              <w:t xml:space="preserve">The Client can send messages to the server </w:t>
            </w:r>
          </w:p>
        </w:tc>
        <w:tc>
          <w:tcPr>
            <w:tcW w:w="2776" w:type="dxa"/>
          </w:tcPr>
          <w:p w14:paraId="62C8E33B" w14:textId="36F370A1" w:rsidR="00540181" w:rsidRDefault="00540181" w:rsidP="00672657">
            <w:r>
              <w:t>“&amp;NAME|TestTill”</w:t>
            </w:r>
          </w:p>
        </w:tc>
        <w:tc>
          <w:tcPr>
            <w:tcW w:w="2776" w:type="dxa"/>
          </w:tcPr>
          <w:p w14:paraId="4FC228DF" w14:textId="5F73003C" w:rsidR="00540181" w:rsidRDefault="00540181" w:rsidP="008D0EAB">
            <w:r>
              <w:t>Message received by Server</w:t>
            </w:r>
          </w:p>
        </w:tc>
      </w:tr>
      <w:tr w:rsidR="00540181" w14:paraId="3BA699DD" w14:textId="77777777" w:rsidTr="00672657">
        <w:tc>
          <w:tcPr>
            <w:tcW w:w="2775" w:type="dxa"/>
          </w:tcPr>
          <w:p w14:paraId="0B3A5637" w14:textId="016986E9" w:rsidR="00540181" w:rsidRDefault="00540181" w:rsidP="00672657">
            <w:r>
              <w:t>1.5</w:t>
            </w:r>
          </w:p>
        </w:tc>
        <w:tc>
          <w:tcPr>
            <w:tcW w:w="2775" w:type="dxa"/>
          </w:tcPr>
          <w:p w14:paraId="580A4483" w14:textId="5A3147DE" w:rsidR="00540181" w:rsidRDefault="00540181" w:rsidP="00672657">
            <w:r>
              <w:t>The server sets the client name on the object for the correct client</w:t>
            </w:r>
          </w:p>
        </w:tc>
        <w:tc>
          <w:tcPr>
            <w:tcW w:w="2776" w:type="dxa"/>
          </w:tcPr>
          <w:p w14:paraId="1CF328D6" w14:textId="7894F875" w:rsidR="00540181" w:rsidRDefault="00540181" w:rsidP="00672657">
            <w:r>
              <w:t>“TestTill”</w:t>
            </w:r>
          </w:p>
        </w:tc>
        <w:tc>
          <w:tcPr>
            <w:tcW w:w="2776" w:type="dxa"/>
          </w:tcPr>
          <w:p w14:paraId="37726C04" w14:textId="5A6A3137" w:rsidR="00540181" w:rsidRDefault="00540181" w:rsidP="008D0EAB">
            <w:r>
              <w:t>Client name correctly set Server Side</w:t>
            </w:r>
          </w:p>
        </w:tc>
      </w:tr>
    </w:tbl>
    <w:p w14:paraId="57507C09" w14:textId="2298C88D" w:rsidR="00540181" w:rsidRDefault="00540181" w:rsidP="00540181">
      <w:pPr>
        <w:pStyle w:val="Heading4"/>
      </w:pPr>
      <w:bookmarkStart w:id="102" w:name="_Milestone_2"/>
      <w:bookmarkEnd w:id="102"/>
      <w:r>
        <w:t>Milestone 2</w:t>
      </w:r>
    </w:p>
    <w:p w14:paraId="1CC35F29" w14:textId="312CB6D8" w:rsidR="00540181" w:rsidRDefault="00540181" w:rsidP="00540181">
      <w:r>
        <w:t xml:space="preserve">Milestone 2 is after the database and the stock table have been created. </w:t>
      </w:r>
    </w:p>
    <w:tbl>
      <w:tblPr>
        <w:tblStyle w:val="TableGrid"/>
        <w:tblW w:w="0" w:type="auto"/>
        <w:tblLook w:val="04A0" w:firstRow="1" w:lastRow="0" w:firstColumn="1" w:lastColumn="0" w:noHBand="0" w:noVBand="1"/>
      </w:tblPr>
      <w:tblGrid>
        <w:gridCol w:w="2775"/>
        <w:gridCol w:w="2775"/>
        <w:gridCol w:w="2776"/>
        <w:gridCol w:w="2776"/>
      </w:tblGrid>
      <w:tr w:rsidR="00540181" w14:paraId="0B18D5AC" w14:textId="77777777" w:rsidTr="00C001D5">
        <w:trPr>
          <w:trHeight w:val="247"/>
        </w:trPr>
        <w:tc>
          <w:tcPr>
            <w:tcW w:w="2775" w:type="dxa"/>
          </w:tcPr>
          <w:p w14:paraId="32F2FD85" w14:textId="1D79D474" w:rsidR="00540181" w:rsidRDefault="00540181" w:rsidP="00540181">
            <w:r>
              <w:t>Test Number</w:t>
            </w:r>
          </w:p>
        </w:tc>
        <w:tc>
          <w:tcPr>
            <w:tcW w:w="2775" w:type="dxa"/>
          </w:tcPr>
          <w:p w14:paraId="2EF4B402" w14:textId="65D8272D" w:rsidR="00540181" w:rsidRDefault="00540181" w:rsidP="00540181">
            <w:r>
              <w:t>What is being tested</w:t>
            </w:r>
          </w:p>
        </w:tc>
        <w:tc>
          <w:tcPr>
            <w:tcW w:w="2776" w:type="dxa"/>
          </w:tcPr>
          <w:p w14:paraId="7CAA6F4A" w14:textId="3063DCAA" w:rsidR="00540181" w:rsidRDefault="00540181" w:rsidP="00540181">
            <w:r>
              <w:t>Inputs</w:t>
            </w:r>
          </w:p>
        </w:tc>
        <w:tc>
          <w:tcPr>
            <w:tcW w:w="2776" w:type="dxa"/>
          </w:tcPr>
          <w:p w14:paraId="317C5D6C" w14:textId="173D8019" w:rsidR="00540181" w:rsidRDefault="00D67DAF" w:rsidP="00540181">
            <w:r>
              <w:t>Expected Outputs</w:t>
            </w:r>
          </w:p>
        </w:tc>
      </w:tr>
      <w:tr w:rsidR="00540181" w14:paraId="0CB2F01B" w14:textId="77777777" w:rsidTr="00540181">
        <w:tc>
          <w:tcPr>
            <w:tcW w:w="2775" w:type="dxa"/>
          </w:tcPr>
          <w:p w14:paraId="52C9EE5E" w14:textId="0197E064" w:rsidR="00540181" w:rsidRDefault="00540181" w:rsidP="00540181">
            <w:r>
              <w:t>2.1</w:t>
            </w:r>
          </w:p>
        </w:tc>
        <w:tc>
          <w:tcPr>
            <w:tcW w:w="2775" w:type="dxa"/>
          </w:tcPr>
          <w:p w14:paraId="27CA5F8C" w14:textId="4C85DAD6" w:rsidR="00540181" w:rsidRDefault="00C001D5" w:rsidP="00540181">
            <w:r>
              <w:t>Connection to the database is being formed correctly</w:t>
            </w:r>
          </w:p>
        </w:tc>
        <w:tc>
          <w:tcPr>
            <w:tcW w:w="2776" w:type="dxa"/>
          </w:tcPr>
          <w:p w14:paraId="19C037B5" w14:textId="7FC011CB" w:rsidR="00C001D5" w:rsidRDefault="00C001D5" w:rsidP="00540181">
            <w:r>
              <w:t>Correct File path and file name, incorrect file path and name</w:t>
            </w:r>
          </w:p>
        </w:tc>
        <w:tc>
          <w:tcPr>
            <w:tcW w:w="2776" w:type="dxa"/>
          </w:tcPr>
          <w:p w14:paraId="7E25D6EB" w14:textId="1A31C12C" w:rsidR="00540181" w:rsidRDefault="003D0BD3" w:rsidP="00540181">
            <w:r>
              <w:t>A c</w:t>
            </w:r>
            <w:r w:rsidR="00C001D5">
              <w:t>onnection to the database gets opened, new database file gets created</w:t>
            </w:r>
          </w:p>
        </w:tc>
      </w:tr>
      <w:tr w:rsidR="00C001D5" w14:paraId="73CFB33D" w14:textId="77777777" w:rsidTr="00540181">
        <w:tc>
          <w:tcPr>
            <w:tcW w:w="2775" w:type="dxa"/>
          </w:tcPr>
          <w:p w14:paraId="06175425" w14:textId="021C1EB4" w:rsidR="00C001D5" w:rsidRDefault="00C001D5" w:rsidP="00540181">
            <w:r>
              <w:t>2.2</w:t>
            </w:r>
          </w:p>
        </w:tc>
        <w:tc>
          <w:tcPr>
            <w:tcW w:w="2775" w:type="dxa"/>
          </w:tcPr>
          <w:p w14:paraId="4803CF21" w14:textId="1A320425" w:rsidR="00C001D5" w:rsidRDefault="003D0BD3" w:rsidP="00540181">
            <w:r>
              <w:t>A s</w:t>
            </w:r>
            <w:r w:rsidR="00DB594C">
              <w:t>tock table is created if it doesn’t exist</w:t>
            </w:r>
          </w:p>
        </w:tc>
        <w:tc>
          <w:tcPr>
            <w:tcW w:w="2776" w:type="dxa"/>
          </w:tcPr>
          <w:p w14:paraId="552E0DF6" w14:textId="2DF563E0" w:rsidR="00C001D5" w:rsidRDefault="00DB594C" w:rsidP="00540181">
            <w:r>
              <w:t>No Stocktable, a stock table with elements</w:t>
            </w:r>
          </w:p>
        </w:tc>
        <w:tc>
          <w:tcPr>
            <w:tcW w:w="2776" w:type="dxa"/>
          </w:tcPr>
          <w:p w14:paraId="62DA8290" w14:textId="222C33CE" w:rsidR="00C001D5" w:rsidRDefault="003D0BD3" w:rsidP="00DB594C">
            <w:r>
              <w:t>A s</w:t>
            </w:r>
            <w:r w:rsidR="00DB594C">
              <w:t>tock table is created, the stock table remains the same with the elements in it</w:t>
            </w:r>
          </w:p>
        </w:tc>
      </w:tr>
      <w:tr w:rsidR="00DB594C" w14:paraId="5D61C3E0" w14:textId="77777777" w:rsidTr="00540181">
        <w:tc>
          <w:tcPr>
            <w:tcW w:w="2775" w:type="dxa"/>
          </w:tcPr>
          <w:p w14:paraId="3F23AD10" w14:textId="0AA445D0" w:rsidR="00DB594C" w:rsidRDefault="00DB594C" w:rsidP="00540181">
            <w:r>
              <w:lastRenderedPageBreak/>
              <w:t xml:space="preserve">2.3 </w:t>
            </w:r>
          </w:p>
        </w:tc>
        <w:tc>
          <w:tcPr>
            <w:tcW w:w="2775" w:type="dxa"/>
          </w:tcPr>
          <w:p w14:paraId="56B308C4" w14:textId="03BA1BF1" w:rsidR="00DB594C" w:rsidRDefault="00DB594C" w:rsidP="00DB594C">
            <w:r>
              <w:t>Can read items from the stock table and are returned as an array of items</w:t>
            </w:r>
          </w:p>
        </w:tc>
        <w:tc>
          <w:tcPr>
            <w:tcW w:w="2776" w:type="dxa"/>
          </w:tcPr>
          <w:p w14:paraId="2D642BC2" w14:textId="5DBFAB80" w:rsidR="00DB594C" w:rsidRDefault="00DB594C" w:rsidP="00540181">
            <w:r>
              <w:t>A valid item id, an invalid item id, part of a valid id</w:t>
            </w:r>
          </w:p>
        </w:tc>
        <w:tc>
          <w:tcPr>
            <w:tcW w:w="2776" w:type="dxa"/>
          </w:tcPr>
          <w:p w14:paraId="76EF822C" w14:textId="6B4C87E2" w:rsidR="00DB594C" w:rsidRDefault="00DB594C" w:rsidP="00DB594C">
            <w:r>
              <w:t xml:space="preserve">Returns an array of items with a single element, returns no elements into the array, returns no elements into the array. </w:t>
            </w:r>
          </w:p>
        </w:tc>
      </w:tr>
      <w:tr w:rsidR="00DB594C" w14:paraId="3591C752" w14:textId="77777777" w:rsidTr="00540181">
        <w:tc>
          <w:tcPr>
            <w:tcW w:w="2775" w:type="dxa"/>
          </w:tcPr>
          <w:p w14:paraId="42BE5DEE" w14:textId="349871ED" w:rsidR="00DB594C" w:rsidRDefault="00DB594C" w:rsidP="00540181">
            <w:r>
              <w:t>2.3</w:t>
            </w:r>
          </w:p>
        </w:tc>
        <w:tc>
          <w:tcPr>
            <w:tcW w:w="2775" w:type="dxa"/>
          </w:tcPr>
          <w:p w14:paraId="1C264DC1" w14:textId="14CC23E1" w:rsidR="00DB594C" w:rsidRDefault="00DB594C" w:rsidP="003D0BD3">
            <w:r>
              <w:t>Can add items to the stock table</w:t>
            </w:r>
          </w:p>
        </w:tc>
        <w:tc>
          <w:tcPr>
            <w:tcW w:w="2776" w:type="dxa"/>
          </w:tcPr>
          <w:p w14:paraId="048193DF" w14:textId="4430AEC8" w:rsidR="00DB594C" w:rsidRDefault="00DB594C" w:rsidP="00540181">
            <w:r>
              <w:t>A valid item, an invalid item</w:t>
            </w:r>
          </w:p>
        </w:tc>
        <w:tc>
          <w:tcPr>
            <w:tcW w:w="2776" w:type="dxa"/>
          </w:tcPr>
          <w:p w14:paraId="7A1292AC" w14:textId="7689317F" w:rsidR="00DB594C" w:rsidRDefault="00DB594C" w:rsidP="00DB594C">
            <w:r>
              <w:t xml:space="preserve">Item is added to the table in the correct format, </w:t>
            </w:r>
            <w:r w:rsidR="003D0BD3">
              <w:t xml:space="preserve">the </w:t>
            </w:r>
            <w:r>
              <w:t xml:space="preserve">item isn’t added to the table. </w:t>
            </w:r>
          </w:p>
        </w:tc>
      </w:tr>
      <w:tr w:rsidR="00DB594C" w14:paraId="09CF3D4E" w14:textId="77777777" w:rsidTr="00540181">
        <w:tc>
          <w:tcPr>
            <w:tcW w:w="2775" w:type="dxa"/>
          </w:tcPr>
          <w:p w14:paraId="142D8963" w14:textId="6E6F8C23" w:rsidR="00DB594C" w:rsidRDefault="00DB594C" w:rsidP="00540181">
            <w:r>
              <w:t>2.4</w:t>
            </w:r>
          </w:p>
        </w:tc>
        <w:tc>
          <w:tcPr>
            <w:tcW w:w="2775" w:type="dxa"/>
          </w:tcPr>
          <w:p w14:paraId="31FC66A5" w14:textId="2515F33F" w:rsidR="00DB594C" w:rsidRDefault="00DB594C" w:rsidP="00540181">
            <w:r>
              <w:t>Can read items from the stock table using client requests and return the data</w:t>
            </w:r>
          </w:p>
        </w:tc>
        <w:tc>
          <w:tcPr>
            <w:tcW w:w="2776" w:type="dxa"/>
          </w:tcPr>
          <w:p w14:paraId="3AFA8CF3" w14:textId="3216DE8A" w:rsidR="00DB594C" w:rsidRDefault="00DB594C" w:rsidP="00540181">
            <w:r>
              <w:t>A valid item, an invalid item</w:t>
            </w:r>
          </w:p>
        </w:tc>
        <w:tc>
          <w:tcPr>
            <w:tcW w:w="2776" w:type="dxa"/>
          </w:tcPr>
          <w:p w14:paraId="38FE2B48" w14:textId="083CCF46" w:rsidR="00DB594C" w:rsidRDefault="00FA635E" w:rsidP="00DB594C">
            <w:r>
              <w:t>Item is retu</w:t>
            </w:r>
            <w:r w:rsidR="003D0BD3">
              <w:t>r</w:t>
            </w:r>
            <w:r>
              <w:t xml:space="preserve">ned correctly to the client, no item is returned to the client. </w:t>
            </w:r>
          </w:p>
        </w:tc>
      </w:tr>
    </w:tbl>
    <w:p w14:paraId="1B6F5137" w14:textId="577A4CF3" w:rsidR="00540181" w:rsidRDefault="00235C99" w:rsidP="00235C99">
      <w:pPr>
        <w:pStyle w:val="Heading4"/>
      </w:pPr>
      <w:bookmarkStart w:id="103" w:name="_Milestone_3"/>
      <w:bookmarkEnd w:id="103"/>
      <w:r>
        <w:t>Milestone 3</w:t>
      </w:r>
    </w:p>
    <w:p w14:paraId="702F0907" w14:textId="7A2225B4" w:rsidR="00235C99" w:rsidRDefault="00235C99" w:rsidP="00235C99">
      <w:r>
        <w:t xml:space="preserve">Milestone 3 is after the encryption class has been created. </w:t>
      </w:r>
    </w:p>
    <w:tbl>
      <w:tblPr>
        <w:tblStyle w:val="TableGrid"/>
        <w:tblW w:w="0" w:type="auto"/>
        <w:tblLook w:val="04A0" w:firstRow="1" w:lastRow="0" w:firstColumn="1" w:lastColumn="0" w:noHBand="0" w:noVBand="1"/>
      </w:tblPr>
      <w:tblGrid>
        <w:gridCol w:w="2775"/>
        <w:gridCol w:w="2775"/>
        <w:gridCol w:w="2776"/>
        <w:gridCol w:w="2776"/>
      </w:tblGrid>
      <w:tr w:rsidR="00235C99" w14:paraId="2C4CF78F" w14:textId="77777777" w:rsidTr="00235C99">
        <w:tc>
          <w:tcPr>
            <w:tcW w:w="2775" w:type="dxa"/>
          </w:tcPr>
          <w:p w14:paraId="23A9FF91" w14:textId="235EFF78" w:rsidR="00235C99" w:rsidRDefault="00235C99" w:rsidP="00235C99">
            <w:r>
              <w:t>Test Number</w:t>
            </w:r>
          </w:p>
        </w:tc>
        <w:tc>
          <w:tcPr>
            <w:tcW w:w="2775" w:type="dxa"/>
          </w:tcPr>
          <w:p w14:paraId="4BBE1665" w14:textId="2CB4C674" w:rsidR="00235C99" w:rsidRDefault="00235C99" w:rsidP="00235C99">
            <w:r>
              <w:t>What is being tested</w:t>
            </w:r>
          </w:p>
        </w:tc>
        <w:tc>
          <w:tcPr>
            <w:tcW w:w="2776" w:type="dxa"/>
          </w:tcPr>
          <w:p w14:paraId="566E0DC9" w14:textId="1CC3B546" w:rsidR="00235C99" w:rsidRDefault="00235C99" w:rsidP="00235C99">
            <w:r>
              <w:t>Inputs</w:t>
            </w:r>
          </w:p>
        </w:tc>
        <w:tc>
          <w:tcPr>
            <w:tcW w:w="2776" w:type="dxa"/>
          </w:tcPr>
          <w:p w14:paraId="5713C3D7" w14:textId="0C40968A" w:rsidR="00235C99" w:rsidRDefault="00D67DAF" w:rsidP="00235C99">
            <w:r>
              <w:t>Expected Outputs</w:t>
            </w:r>
          </w:p>
        </w:tc>
      </w:tr>
      <w:tr w:rsidR="00235C99" w14:paraId="48052BAC" w14:textId="77777777" w:rsidTr="00235C99">
        <w:tc>
          <w:tcPr>
            <w:tcW w:w="2775" w:type="dxa"/>
          </w:tcPr>
          <w:p w14:paraId="1FC1E45F" w14:textId="24D7E698" w:rsidR="00235C99" w:rsidRDefault="00235C99" w:rsidP="00235C99">
            <w:r>
              <w:t>3.1</w:t>
            </w:r>
          </w:p>
        </w:tc>
        <w:tc>
          <w:tcPr>
            <w:tcW w:w="2775" w:type="dxa"/>
          </w:tcPr>
          <w:p w14:paraId="6C62C58F" w14:textId="09B60BFF" w:rsidR="00235C99" w:rsidRDefault="00235C99" w:rsidP="00235C99">
            <w:r>
              <w:t xml:space="preserve">Data can be encrypted </w:t>
            </w:r>
          </w:p>
        </w:tc>
        <w:tc>
          <w:tcPr>
            <w:tcW w:w="2776" w:type="dxa"/>
          </w:tcPr>
          <w:p w14:paraId="2441EFDE" w14:textId="1FE866E8" w:rsidR="00235C99" w:rsidRDefault="00235C99" w:rsidP="00235C99">
            <w:r>
              <w:t xml:space="preserve">Some data to be </w:t>
            </w:r>
            <w:r w:rsidR="00655CFD">
              <w:t>encrypted</w:t>
            </w:r>
            <w:r>
              <w:t xml:space="preserve"> inside the alphabet, </w:t>
            </w:r>
            <w:r w:rsidR="003D0BD3">
              <w:t xml:space="preserve">and </w:t>
            </w:r>
            <w:r>
              <w:t>some data to be encrypted with characters outside the alphabet</w:t>
            </w:r>
          </w:p>
        </w:tc>
        <w:tc>
          <w:tcPr>
            <w:tcW w:w="2776" w:type="dxa"/>
          </w:tcPr>
          <w:p w14:paraId="109BE74D" w14:textId="31C087C8" w:rsidR="00235C99" w:rsidRDefault="00235C99" w:rsidP="00235C99">
            <w:r>
              <w:t xml:space="preserve">Some encrypted data with every character changed, </w:t>
            </w:r>
            <w:r w:rsidR="003D0BD3">
              <w:t xml:space="preserve">and </w:t>
            </w:r>
            <w:r>
              <w:t xml:space="preserve">some encrypted data with some characters not changed. </w:t>
            </w:r>
          </w:p>
        </w:tc>
      </w:tr>
      <w:tr w:rsidR="00235C99" w14:paraId="469772A1" w14:textId="77777777" w:rsidTr="00235C99">
        <w:tc>
          <w:tcPr>
            <w:tcW w:w="2775" w:type="dxa"/>
          </w:tcPr>
          <w:p w14:paraId="04F93453" w14:textId="3B156839" w:rsidR="00235C99" w:rsidRDefault="00235C99" w:rsidP="00235C99">
            <w:r>
              <w:t>3.2</w:t>
            </w:r>
          </w:p>
        </w:tc>
        <w:tc>
          <w:tcPr>
            <w:tcW w:w="2775" w:type="dxa"/>
          </w:tcPr>
          <w:p w14:paraId="6758FF16" w14:textId="463E8AF4" w:rsidR="00235C99" w:rsidRDefault="00655CFD" w:rsidP="00235C99">
            <w:r>
              <w:t>Data can be decrypted</w:t>
            </w:r>
          </w:p>
        </w:tc>
        <w:tc>
          <w:tcPr>
            <w:tcW w:w="2776" w:type="dxa"/>
          </w:tcPr>
          <w:p w14:paraId="5C3ECBE7" w14:textId="6761DDDD" w:rsidR="00235C99" w:rsidRDefault="00655CFD" w:rsidP="00235C99">
            <w:r>
              <w:t xml:space="preserve">Some encrypted data </w:t>
            </w:r>
            <w:r w:rsidR="003D0BD3">
              <w:t xml:space="preserve">is </w:t>
            </w:r>
            <w:r>
              <w:t xml:space="preserve">to be decrypted inside the alphabet, </w:t>
            </w:r>
            <w:r w:rsidR="003D0BD3">
              <w:t xml:space="preserve">and </w:t>
            </w:r>
            <w:r>
              <w:t xml:space="preserve">some encrypted data </w:t>
            </w:r>
            <w:r w:rsidR="003D0BD3">
              <w:t xml:space="preserve">is </w:t>
            </w:r>
            <w:r>
              <w:t xml:space="preserve">to be decrypted with some character outside the alphabet. </w:t>
            </w:r>
          </w:p>
        </w:tc>
        <w:tc>
          <w:tcPr>
            <w:tcW w:w="2776" w:type="dxa"/>
          </w:tcPr>
          <w:p w14:paraId="70213FBF" w14:textId="3089470B" w:rsidR="00235C99" w:rsidRDefault="00655CFD" w:rsidP="00235C99">
            <w:r>
              <w:t xml:space="preserve">Some raw data with every character changed, </w:t>
            </w:r>
            <w:r w:rsidR="003D0BD3">
              <w:t xml:space="preserve">and </w:t>
            </w:r>
            <w:r>
              <w:t xml:space="preserve">some raw data with some characters not changed. </w:t>
            </w:r>
          </w:p>
        </w:tc>
      </w:tr>
    </w:tbl>
    <w:p w14:paraId="0B0D693F" w14:textId="12A7B92A" w:rsidR="00235C99" w:rsidRDefault="00655CFD" w:rsidP="00655CFD">
      <w:pPr>
        <w:pStyle w:val="Heading4"/>
      </w:pPr>
      <w:bookmarkStart w:id="104" w:name="_Milestone_4"/>
      <w:bookmarkEnd w:id="104"/>
      <w:r>
        <w:t>Milestone 4</w:t>
      </w:r>
    </w:p>
    <w:p w14:paraId="59C917ED" w14:textId="44F12EFC" w:rsidR="00655CFD" w:rsidRDefault="00655CFD" w:rsidP="00655CFD">
      <w:r>
        <w:t xml:space="preserve">Milestone 4 is after the stock lookup page has been created. </w:t>
      </w:r>
    </w:p>
    <w:tbl>
      <w:tblPr>
        <w:tblStyle w:val="TableGrid"/>
        <w:tblW w:w="0" w:type="auto"/>
        <w:tblLook w:val="04A0" w:firstRow="1" w:lastRow="0" w:firstColumn="1" w:lastColumn="0" w:noHBand="0" w:noVBand="1"/>
      </w:tblPr>
      <w:tblGrid>
        <w:gridCol w:w="2775"/>
        <w:gridCol w:w="2775"/>
        <w:gridCol w:w="2776"/>
        <w:gridCol w:w="2776"/>
      </w:tblGrid>
      <w:tr w:rsidR="00655CFD" w14:paraId="6FF1AE85" w14:textId="77777777" w:rsidTr="00655CFD">
        <w:tc>
          <w:tcPr>
            <w:tcW w:w="2775" w:type="dxa"/>
          </w:tcPr>
          <w:p w14:paraId="5C340C89" w14:textId="145B1291" w:rsidR="00655CFD" w:rsidRDefault="00655CFD" w:rsidP="00655CFD">
            <w:r>
              <w:t>Test Number</w:t>
            </w:r>
          </w:p>
        </w:tc>
        <w:tc>
          <w:tcPr>
            <w:tcW w:w="2775" w:type="dxa"/>
          </w:tcPr>
          <w:p w14:paraId="53D1DAC1" w14:textId="04E403B2" w:rsidR="00655CFD" w:rsidRDefault="00655CFD" w:rsidP="00655CFD">
            <w:r>
              <w:t>What is being tested</w:t>
            </w:r>
          </w:p>
        </w:tc>
        <w:tc>
          <w:tcPr>
            <w:tcW w:w="2776" w:type="dxa"/>
          </w:tcPr>
          <w:p w14:paraId="34C20909" w14:textId="397BE1A8" w:rsidR="00655CFD" w:rsidRDefault="00655CFD" w:rsidP="00655CFD">
            <w:r>
              <w:t>Inputs</w:t>
            </w:r>
          </w:p>
        </w:tc>
        <w:tc>
          <w:tcPr>
            <w:tcW w:w="2776" w:type="dxa"/>
          </w:tcPr>
          <w:p w14:paraId="12E17FD4" w14:textId="2551707D" w:rsidR="00655CFD" w:rsidRDefault="00D67DAF" w:rsidP="00655CFD">
            <w:r>
              <w:t>Expected Outputs</w:t>
            </w:r>
          </w:p>
        </w:tc>
      </w:tr>
      <w:tr w:rsidR="00655CFD" w14:paraId="715992A1" w14:textId="77777777" w:rsidTr="00655CFD">
        <w:tc>
          <w:tcPr>
            <w:tcW w:w="2775" w:type="dxa"/>
          </w:tcPr>
          <w:p w14:paraId="25C12199" w14:textId="146B265E" w:rsidR="00655CFD" w:rsidRDefault="00655CFD" w:rsidP="00655CFD">
            <w:r>
              <w:t>4.1</w:t>
            </w:r>
          </w:p>
        </w:tc>
        <w:tc>
          <w:tcPr>
            <w:tcW w:w="2775" w:type="dxa"/>
          </w:tcPr>
          <w:p w14:paraId="7D32B907" w14:textId="0547FC5D" w:rsidR="00655CFD" w:rsidRDefault="003D0BD3" w:rsidP="00655CFD">
            <w:r>
              <w:t>The s</w:t>
            </w:r>
            <w:r w:rsidR="00655CFD">
              <w:t>tock lookup page opens when the UI button is pressed</w:t>
            </w:r>
          </w:p>
        </w:tc>
        <w:tc>
          <w:tcPr>
            <w:tcW w:w="2776" w:type="dxa"/>
          </w:tcPr>
          <w:p w14:paraId="1DF14891" w14:textId="595E73AE" w:rsidR="00655CFD" w:rsidRDefault="00655CFD" w:rsidP="00655CFD">
            <w:r>
              <w:t>Button input to the UI Button</w:t>
            </w:r>
          </w:p>
        </w:tc>
        <w:tc>
          <w:tcPr>
            <w:tcW w:w="2776" w:type="dxa"/>
          </w:tcPr>
          <w:p w14:paraId="4C79A270" w14:textId="1788B4A7" w:rsidR="00655CFD" w:rsidRDefault="00655CFD" w:rsidP="00655CFD">
            <w:r>
              <w:t>Stock Lookup page opens</w:t>
            </w:r>
          </w:p>
        </w:tc>
      </w:tr>
      <w:tr w:rsidR="00655CFD" w14:paraId="1C081AFC" w14:textId="77777777" w:rsidTr="00655CFD">
        <w:tc>
          <w:tcPr>
            <w:tcW w:w="2775" w:type="dxa"/>
          </w:tcPr>
          <w:p w14:paraId="6A72B22E" w14:textId="7DFFF023" w:rsidR="00655CFD" w:rsidRDefault="00655CFD" w:rsidP="00655CFD">
            <w:r>
              <w:t>4.2</w:t>
            </w:r>
          </w:p>
        </w:tc>
        <w:tc>
          <w:tcPr>
            <w:tcW w:w="2775" w:type="dxa"/>
          </w:tcPr>
          <w:p w14:paraId="4D2A7EF4" w14:textId="5EAC7090" w:rsidR="00655CFD" w:rsidRDefault="00655CFD" w:rsidP="00655CFD">
            <w:r>
              <w:t>A server request is made with custom inputs</w:t>
            </w:r>
          </w:p>
        </w:tc>
        <w:tc>
          <w:tcPr>
            <w:tcW w:w="2776" w:type="dxa"/>
          </w:tcPr>
          <w:p w14:paraId="72553439" w14:textId="6E014546" w:rsidR="00655CFD" w:rsidRDefault="00D35EE7" w:rsidP="00655CFD">
            <w:r>
              <w:t>{a valid id, a valid name}, {a valid id, no name}, {no id, valid name}, {no id, part of a name}, {no id, no name}</w:t>
            </w:r>
          </w:p>
        </w:tc>
        <w:tc>
          <w:tcPr>
            <w:tcW w:w="2776" w:type="dxa"/>
          </w:tcPr>
          <w:p w14:paraId="49C169E4" w14:textId="3938CFF9" w:rsidR="00655CFD" w:rsidRDefault="003D0BD3" w:rsidP="00655CFD">
            <w:r>
              <w:t>The d</w:t>
            </w:r>
            <w:r w:rsidR="00655CFD">
              <w:t>atabase receives the request</w:t>
            </w:r>
          </w:p>
        </w:tc>
      </w:tr>
      <w:tr w:rsidR="00655CFD" w14:paraId="2911718B" w14:textId="77777777" w:rsidTr="00655CFD">
        <w:tc>
          <w:tcPr>
            <w:tcW w:w="2775" w:type="dxa"/>
          </w:tcPr>
          <w:p w14:paraId="3FF54FED" w14:textId="1D3DB26C" w:rsidR="00655CFD" w:rsidRDefault="00655CFD" w:rsidP="00655CFD">
            <w:r>
              <w:t>4.3</w:t>
            </w:r>
          </w:p>
        </w:tc>
        <w:tc>
          <w:tcPr>
            <w:tcW w:w="2775" w:type="dxa"/>
          </w:tcPr>
          <w:p w14:paraId="4108058C" w14:textId="480071C1" w:rsidR="00655CFD" w:rsidRDefault="00655CFD" w:rsidP="00655CFD">
            <w:r>
              <w:t>The server returns the data to the client</w:t>
            </w:r>
          </w:p>
        </w:tc>
        <w:tc>
          <w:tcPr>
            <w:tcW w:w="2776" w:type="dxa"/>
          </w:tcPr>
          <w:p w14:paraId="6BC9AC84" w14:textId="572E4503" w:rsidR="00655CFD" w:rsidRDefault="00655CFD" w:rsidP="00655CFD">
            <w:r>
              <w:t>{a valid id, a valid name}, {a valid id, no name}, {no id, valid name}, {no id, part of a name}, {no id, no name}</w:t>
            </w:r>
          </w:p>
        </w:tc>
        <w:tc>
          <w:tcPr>
            <w:tcW w:w="2776" w:type="dxa"/>
          </w:tcPr>
          <w:p w14:paraId="32EC29EF" w14:textId="35023ADC" w:rsidR="00655CFD" w:rsidRDefault="00D35EE7" w:rsidP="003D0BD3">
            <w:r>
              <w:t xml:space="preserve">A single item, a single item, a single item, multiple items, every item </w:t>
            </w:r>
            <w:r w:rsidR="003D0BD3">
              <w:t>in</w:t>
            </w:r>
            <w:r>
              <w:t xml:space="preserve"> the table. </w:t>
            </w:r>
          </w:p>
        </w:tc>
      </w:tr>
      <w:tr w:rsidR="00D35EE7" w14:paraId="3EF34369" w14:textId="77777777" w:rsidTr="00655CFD">
        <w:tc>
          <w:tcPr>
            <w:tcW w:w="2775" w:type="dxa"/>
          </w:tcPr>
          <w:p w14:paraId="6AC2AFC1" w14:textId="156DD695" w:rsidR="00D35EE7" w:rsidRDefault="00D35EE7" w:rsidP="00655CFD">
            <w:r>
              <w:t>4.4</w:t>
            </w:r>
          </w:p>
        </w:tc>
        <w:tc>
          <w:tcPr>
            <w:tcW w:w="2775" w:type="dxa"/>
          </w:tcPr>
          <w:p w14:paraId="49DD7A98" w14:textId="31CDD7E3" w:rsidR="00D35EE7" w:rsidRDefault="00D35EE7" w:rsidP="00655CFD">
            <w:r>
              <w:t>UI buttons are created for each stock item returned</w:t>
            </w:r>
          </w:p>
        </w:tc>
        <w:tc>
          <w:tcPr>
            <w:tcW w:w="2776" w:type="dxa"/>
          </w:tcPr>
          <w:p w14:paraId="50B5003F" w14:textId="41CB7EAC" w:rsidR="00D35EE7" w:rsidRDefault="00D35EE7" w:rsidP="00655CFD">
            <w:r>
              <w:t>{a valid id, a valid name}, {a valid id, no name}, {no id, valid name}, {no id, part of a name}, {no id, no name}</w:t>
            </w:r>
          </w:p>
        </w:tc>
        <w:tc>
          <w:tcPr>
            <w:tcW w:w="2776" w:type="dxa"/>
          </w:tcPr>
          <w:p w14:paraId="4AD7415C" w14:textId="574A3AFA" w:rsidR="00D35EE7" w:rsidRDefault="00D35EE7" w:rsidP="00655CFD">
            <w:r>
              <w:t xml:space="preserve">A single button, a single button, multiple buttons, a button for every item in the table. </w:t>
            </w:r>
          </w:p>
        </w:tc>
      </w:tr>
    </w:tbl>
    <w:p w14:paraId="73A448E5" w14:textId="49859D2C" w:rsidR="00655CFD" w:rsidRDefault="00D35EE7" w:rsidP="00D35EE7">
      <w:pPr>
        <w:pStyle w:val="Heading4"/>
      </w:pPr>
      <w:bookmarkStart w:id="105" w:name="_Milestone_5"/>
      <w:bookmarkEnd w:id="105"/>
      <w:r>
        <w:t>Milestone 5</w:t>
      </w:r>
    </w:p>
    <w:p w14:paraId="3361C9C0" w14:textId="25EB7355" w:rsidR="00D35EE7" w:rsidRDefault="00D35EE7" w:rsidP="00D35EE7">
      <w:r>
        <w:t xml:space="preserve">Milestone 5 is after the order section has been created. </w:t>
      </w:r>
    </w:p>
    <w:tbl>
      <w:tblPr>
        <w:tblStyle w:val="TableGrid"/>
        <w:tblW w:w="0" w:type="auto"/>
        <w:tblLook w:val="04A0" w:firstRow="1" w:lastRow="0" w:firstColumn="1" w:lastColumn="0" w:noHBand="0" w:noVBand="1"/>
      </w:tblPr>
      <w:tblGrid>
        <w:gridCol w:w="2775"/>
        <w:gridCol w:w="2775"/>
        <w:gridCol w:w="2776"/>
        <w:gridCol w:w="2776"/>
      </w:tblGrid>
      <w:tr w:rsidR="00D35EE7" w14:paraId="7AFCA41C" w14:textId="77777777" w:rsidTr="00D35EE7">
        <w:tc>
          <w:tcPr>
            <w:tcW w:w="2775" w:type="dxa"/>
          </w:tcPr>
          <w:p w14:paraId="61E842E8" w14:textId="74CF1868" w:rsidR="00D35EE7" w:rsidRDefault="00D35EE7" w:rsidP="00D35EE7">
            <w:r>
              <w:t>Test Number</w:t>
            </w:r>
          </w:p>
        </w:tc>
        <w:tc>
          <w:tcPr>
            <w:tcW w:w="2775" w:type="dxa"/>
          </w:tcPr>
          <w:p w14:paraId="265B9B0B" w14:textId="406EB0A6" w:rsidR="00D35EE7" w:rsidRDefault="00E031AA" w:rsidP="00E031AA">
            <w:r>
              <w:t>What is being tested</w:t>
            </w:r>
          </w:p>
        </w:tc>
        <w:tc>
          <w:tcPr>
            <w:tcW w:w="2776" w:type="dxa"/>
          </w:tcPr>
          <w:p w14:paraId="2357C9E4" w14:textId="0968F4F9" w:rsidR="00D35EE7" w:rsidRDefault="00D35EE7" w:rsidP="00D35EE7">
            <w:r>
              <w:t>Inputs</w:t>
            </w:r>
          </w:p>
        </w:tc>
        <w:tc>
          <w:tcPr>
            <w:tcW w:w="2776" w:type="dxa"/>
          </w:tcPr>
          <w:p w14:paraId="79E901F2" w14:textId="1EB3C370" w:rsidR="00D35EE7" w:rsidRDefault="00D67DAF" w:rsidP="00D35EE7">
            <w:r>
              <w:t>Expected Outputs</w:t>
            </w:r>
          </w:p>
        </w:tc>
      </w:tr>
      <w:tr w:rsidR="00D35EE7" w14:paraId="39E08159" w14:textId="77777777" w:rsidTr="00D35EE7">
        <w:tc>
          <w:tcPr>
            <w:tcW w:w="2775" w:type="dxa"/>
          </w:tcPr>
          <w:p w14:paraId="4930C879" w14:textId="73CC9EB4" w:rsidR="00D35EE7" w:rsidRDefault="00E031AA" w:rsidP="00D35EE7">
            <w:r>
              <w:t>5.1</w:t>
            </w:r>
          </w:p>
        </w:tc>
        <w:tc>
          <w:tcPr>
            <w:tcW w:w="2775" w:type="dxa"/>
          </w:tcPr>
          <w:p w14:paraId="6F879F00" w14:textId="446ECD3E" w:rsidR="00D35EE7" w:rsidRDefault="00E031AA" w:rsidP="00D35EE7">
            <w:r>
              <w:t>Items can be added to the order</w:t>
            </w:r>
          </w:p>
        </w:tc>
        <w:tc>
          <w:tcPr>
            <w:tcW w:w="2776" w:type="dxa"/>
          </w:tcPr>
          <w:p w14:paraId="40EBA30F" w14:textId="2B3419C1" w:rsidR="00D35EE7" w:rsidRDefault="00E031AA" w:rsidP="00D35EE7">
            <w:r>
              <w:t>Add ‘Chips’ to the order</w:t>
            </w:r>
          </w:p>
        </w:tc>
        <w:tc>
          <w:tcPr>
            <w:tcW w:w="2776" w:type="dxa"/>
          </w:tcPr>
          <w:p w14:paraId="2ADB4B32" w14:textId="5705563E" w:rsidR="00D35EE7" w:rsidRDefault="00E031AA" w:rsidP="00E031AA">
            <w:r>
              <w:t>Chips should be added to the order array</w:t>
            </w:r>
          </w:p>
        </w:tc>
      </w:tr>
      <w:tr w:rsidR="00E031AA" w14:paraId="2F4FE025" w14:textId="77777777" w:rsidTr="00D35EE7">
        <w:tc>
          <w:tcPr>
            <w:tcW w:w="2775" w:type="dxa"/>
          </w:tcPr>
          <w:p w14:paraId="04F53F5C" w14:textId="2656B58C" w:rsidR="00E031AA" w:rsidRDefault="00E031AA" w:rsidP="00D35EE7">
            <w:r>
              <w:t>5.2</w:t>
            </w:r>
          </w:p>
        </w:tc>
        <w:tc>
          <w:tcPr>
            <w:tcW w:w="2775" w:type="dxa"/>
          </w:tcPr>
          <w:p w14:paraId="4F8C5BDA" w14:textId="25BD8B6D" w:rsidR="00E031AA" w:rsidRDefault="00E031AA" w:rsidP="00D35EE7">
            <w:r>
              <w:t>The UI adds buttons for each item in the order</w:t>
            </w:r>
          </w:p>
        </w:tc>
        <w:tc>
          <w:tcPr>
            <w:tcW w:w="2776" w:type="dxa"/>
          </w:tcPr>
          <w:p w14:paraId="56AC9336" w14:textId="79C28E07" w:rsidR="00E031AA" w:rsidRDefault="00E031AA" w:rsidP="00D35EE7">
            <w:r>
              <w:t>Add ‘Chips’ to the order</w:t>
            </w:r>
          </w:p>
        </w:tc>
        <w:tc>
          <w:tcPr>
            <w:tcW w:w="2776" w:type="dxa"/>
          </w:tcPr>
          <w:p w14:paraId="3598505D" w14:textId="0B36CC3C" w:rsidR="00E031AA" w:rsidRDefault="00E031AA" w:rsidP="00E031AA">
            <w:r>
              <w:t xml:space="preserve">A new button should appear in the order section with the details of the item. </w:t>
            </w:r>
          </w:p>
        </w:tc>
      </w:tr>
      <w:tr w:rsidR="00E031AA" w14:paraId="5ABE1034" w14:textId="77777777" w:rsidTr="00D35EE7">
        <w:tc>
          <w:tcPr>
            <w:tcW w:w="2775" w:type="dxa"/>
          </w:tcPr>
          <w:p w14:paraId="552133FB" w14:textId="48808E34" w:rsidR="00E031AA" w:rsidRDefault="00E031AA" w:rsidP="00D35EE7">
            <w:r>
              <w:lastRenderedPageBreak/>
              <w:t>5.3</w:t>
            </w:r>
          </w:p>
        </w:tc>
        <w:tc>
          <w:tcPr>
            <w:tcW w:w="2775" w:type="dxa"/>
          </w:tcPr>
          <w:p w14:paraId="75D40955" w14:textId="4BEC3664" w:rsidR="00E031AA" w:rsidRDefault="00E031AA" w:rsidP="00D35EE7">
            <w:r>
              <w:t>The ability to select items in the order</w:t>
            </w:r>
          </w:p>
        </w:tc>
        <w:tc>
          <w:tcPr>
            <w:tcW w:w="2776" w:type="dxa"/>
          </w:tcPr>
          <w:p w14:paraId="62770A52" w14:textId="7C1D486B" w:rsidR="00E031AA" w:rsidRDefault="00E031AA" w:rsidP="00D35EE7">
            <w:r>
              <w:t>Click on the ‘Chips’ button</w:t>
            </w:r>
          </w:p>
        </w:tc>
        <w:tc>
          <w:tcPr>
            <w:tcW w:w="2776" w:type="dxa"/>
          </w:tcPr>
          <w:p w14:paraId="0BD3E327" w14:textId="7B193B0D" w:rsidR="00E031AA" w:rsidRDefault="00E031AA" w:rsidP="00E031AA">
            <w:r>
              <w:t xml:space="preserve">The button should be referenced as the selected item and be highlighted. </w:t>
            </w:r>
          </w:p>
        </w:tc>
      </w:tr>
      <w:tr w:rsidR="00E031AA" w14:paraId="59CB09D3" w14:textId="77777777" w:rsidTr="00D35EE7">
        <w:tc>
          <w:tcPr>
            <w:tcW w:w="2775" w:type="dxa"/>
          </w:tcPr>
          <w:p w14:paraId="2F7ED446" w14:textId="5D44DC96" w:rsidR="00E031AA" w:rsidRDefault="00E031AA" w:rsidP="00D35EE7">
            <w:r>
              <w:t>5.4</w:t>
            </w:r>
          </w:p>
        </w:tc>
        <w:tc>
          <w:tcPr>
            <w:tcW w:w="2775" w:type="dxa"/>
          </w:tcPr>
          <w:p w14:paraId="2FA23CED" w14:textId="35CF46C7" w:rsidR="00E031AA" w:rsidRDefault="00E031AA" w:rsidP="00D35EE7">
            <w:r>
              <w:t>Increase the amount of an item in the order</w:t>
            </w:r>
          </w:p>
        </w:tc>
        <w:tc>
          <w:tcPr>
            <w:tcW w:w="2776" w:type="dxa"/>
          </w:tcPr>
          <w:p w14:paraId="7E080C1D" w14:textId="5D169C6E" w:rsidR="00E031AA" w:rsidRDefault="00E031AA" w:rsidP="00D35EE7">
            <w:r>
              <w:t>Press the ‘increase’ button while having a selected item, press the ‘increase’ button without having a selected item</w:t>
            </w:r>
          </w:p>
        </w:tc>
        <w:tc>
          <w:tcPr>
            <w:tcW w:w="2776" w:type="dxa"/>
          </w:tcPr>
          <w:p w14:paraId="15C5A155" w14:textId="1284E719" w:rsidR="00E031AA" w:rsidRDefault="00E031AA" w:rsidP="00E031AA">
            <w:r>
              <w:t>The amount of that item should increase in the script and on the UI, Nothing should increase and there should be no change in the UI</w:t>
            </w:r>
          </w:p>
        </w:tc>
      </w:tr>
      <w:tr w:rsidR="00E031AA" w14:paraId="3D35D39F" w14:textId="77777777" w:rsidTr="00D35EE7">
        <w:tc>
          <w:tcPr>
            <w:tcW w:w="2775" w:type="dxa"/>
          </w:tcPr>
          <w:p w14:paraId="56521031" w14:textId="5504405F" w:rsidR="00E031AA" w:rsidRDefault="00E031AA" w:rsidP="00D35EE7">
            <w:r>
              <w:t>5.5</w:t>
            </w:r>
          </w:p>
        </w:tc>
        <w:tc>
          <w:tcPr>
            <w:tcW w:w="2775" w:type="dxa"/>
          </w:tcPr>
          <w:p w14:paraId="2544077C" w14:textId="1B52FD50" w:rsidR="00E031AA" w:rsidRDefault="00E031AA" w:rsidP="00D35EE7">
            <w:r>
              <w:t>Decrease the amount of an item in the order</w:t>
            </w:r>
          </w:p>
        </w:tc>
        <w:tc>
          <w:tcPr>
            <w:tcW w:w="2776" w:type="dxa"/>
          </w:tcPr>
          <w:p w14:paraId="3DDFF82A" w14:textId="34C37C49" w:rsidR="00E031AA" w:rsidRDefault="00E031AA" w:rsidP="00D35EE7">
            <w:r>
              <w:t>Press the ‘decrease’ button while having a selected item, press the ‘decrease’ button without having a selected item</w:t>
            </w:r>
          </w:p>
        </w:tc>
        <w:tc>
          <w:tcPr>
            <w:tcW w:w="2776" w:type="dxa"/>
          </w:tcPr>
          <w:p w14:paraId="54402E1C" w14:textId="293D21F1" w:rsidR="00E031AA" w:rsidRDefault="00E031AA" w:rsidP="00E031AA">
            <w:r>
              <w:t>The amount of that item should decrease in the script and on the UI but no lower than 0, nothing should decrease and there should be no change in the UI</w:t>
            </w:r>
          </w:p>
        </w:tc>
      </w:tr>
      <w:tr w:rsidR="00E031AA" w14:paraId="194BAD78" w14:textId="77777777" w:rsidTr="00D35EE7">
        <w:tc>
          <w:tcPr>
            <w:tcW w:w="2775" w:type="dxa"/>
          </w:tcPr>
          <w:p w14:paraId="7A2F4B0F" w14:textId="074A8693" w:rsidR="00E031AA" w:rsidRDefault="00E031AA" w:rsidP="00D35EE7">
            <w:r>
              <w:t>5.6</w:t>
            </w:r>
          </w:p>
        </w:tc>
        <w:tc>
          <w:tcPr>
            <w:tcW w:w="2775" w:type="dxa"/>
          </w:tcPr>
          <w:p w14:paraId="035F870C" w14:textId="51196ECC" w:rsidR="00E031AA" w:rsidRDefault="00E031AA" w:rsidP="00D35EE7">
            <w:r>
              <w:t>Remove and item from the order</w:t>
            </w:r>
          </w:p>
        </w:tc>
        <w:tc>
          <w:tcPr>
            <w:tcW w:w="2776" w:type="dxa"/>
          </w:tcPr>
          <w:p w14:paraId="02CC8FEF" w14:textId="4E597F3F" w:rsidR="00E031AA" w:rsidRDefault="00E031AA" w:rsidP="00D35EE7">
            <w:r>
              <w:t>Press the ‘remove’ button while having a selected item, press the ‘remove’ button without having a selected item</w:t>
            </w:r>
          </w:p>
        </w:tc>
        <w:tc>
          <w:tcPr>
            <w:tcW w:w="2776" w:type="dxa"/>
          </w:tcPr>
          <w:p w14:paraId="7CBA7C9E" w14:textId="02EA8BF8" w:rsidR="00E031AA" w:rsidRDefault="00E031AA" w:rsidP="00E031AA">
            <w:r>
              <w:t xml:space="preserve">The item should be removed from the order array and the UI button should disappear, Nothing should change. </w:t>
            </w:r>
          </w:p>
        </w:tc>
      </w:tr>
    </w:tbl>
    <w:p w14:paraId="54B44F41" w14:textId="13CDB501" w:rsidR="00D35EE7" w:rsidRDefault="00E031AA" w:rsidP="00E031AA">
      <w:pPr>
        <w:pStyle w:val="Heading4"/>
      </w:pPr>
      <w:bookmarkStart w:id="106" w:name="_Milestone_6"/>
      <w:bookmarkEnd w:id="106"/>
      <w:r>
        <w:t>Milestone 6</w:t>
      </w:r>
    </w:p>
    <w:p w14:paraId="17FB03CE" w14:textId="777C69DC" w:rsidR="00E031AA" w:rsidRDefault="00E031AA" w:rsidP="00E031AA">
      <w:r>
        <w:t xml:space="preserve">Milestone 6 is after the main page setup has been completed. </w:t>
      </w:r>
    </w:p>
    <w:tbl>
      <w:tblPr>
        <w:tblStyle w:val="TableGrid"/>
        <w:tblW w:w="0" w:type="auto"/>
        <w:tblLook w:val="04A0" w:firstRow="1" w:lastRow="0" w:firstColumn="1" w:lastColumn="0" w:noHBand="0" w:noVBand="1"/>
      </w:tblPr>
      <w:tblGrid>
        <w:gridCol w:w="2775"/>
        <w:gridCol w:w="2775"/>
        <w:gridCol w:w="2776"/>
        <w:gridCol w:w="2776"/>
      </w:tblGrid>
      <w:tr w:rsidR="00E031AA" w14:paraId="66042971" w14:textId="77777777" w:rsidTr="00E031AA">
        <w:tc>
          <w:tcPr>
            <w:tcW w:w="2775" w:type="dxa"/>
          </w:tcPr>
          <w:p w14:paraId="40A97A20" w14:textId="68F27770" w:rsidR="00E031AA" w:rsidRDefault="00E031AA" w:rsidP="00E031AA">
            <w:r>
              <w:t>Test Number</w:t>
            </w:r>
          </w:p>
        </w:tc>
        <w:tc>
          <w:tcPr>
            <w:tcW w:w="2775" w:type="dxa"/>
          </w:tcPr>
          <w:p w14:paraId="40BF0374" w14:textId="717BA4F9" w:rsidR="00E031AA" w:rsidRDefault="00E031AA" w:rsidP="00E031AA">
            <w:r>
              <w:t>What is being tested</w:t>
            </w:r>
          </w:p>
        </w:tc>
        <w:tc>
          <w:tcPr>
            <w:tcW w:w="2776" w:type="dxa"/>
          </w:tcPr>
          <w:p w14:paraId="7AF44D35" w14:textId="2F74C80A" w:rsidR="00E031AA" w:rsidRDefault="00E031AA" w:rsidP="00E031AA">
            <w:r>
              <w:t>Inputs</w:t>
            </w:r>
          </w:p>
        </w:tc>
        <w:tc>
          <w:tcPr>
            <w:tcW w:w="2776" w:type="dxa"/>
          </w:tcPr>
          <w:p w14:paraId="0942E2D1" w14:textId="270104C4" w:rsidR="00E031AA" w:rsidRDefault="00D67DAF" w:rsidP="00E031AA">
            <w:r>
              <w:t>Expected Outputs</w:t>
            </w:r>
          </w:p>
        </w:tc>
      </w:tr>
      <w:tr w:rsidR="00E031AA" w14:paraId="3AC5B0E6" w14:textId="77777777" w:rsidTr="00E031AA">
        <w:tc>
          <w:tcPr>
            <w:tcW w:w="2775" w:type="dxa"/>
          </w:tcPr>
          <w:p w14:paraId="48B6B2C3" w14:textId="3F74B834" w:rsidR="00E031AA" w:rsidRDefault="00E031AA" w:rsidP="00E031AA">
            <w:r>
              <w:t>6.1</w:t>
            </w:r>
          </w:p>
        </w:tc>
        <w:tc>
          <w:tcPr>
            <w:tcW w:w="2775" w:type="dxa"/>
          </w:tcPr>
          <w:p w14:paraId="23F4AD19" w14:textId="26F93800" w:rsidR="00E031AA" w:rsidRDefault="00E031AA" w:rsidP="00E031AA">
            <w:r>
              <w:t xml:space="preserve">The ability to change categories </w:t>
            </w:r>
          </w:p>
        </w:tc>
        <w:tc>
          <w:tcPr>
            <w:tcW w:w="2776" w:type="dxa"/>
          </w:tcPr>
          <w:p w14:paraId="7CA14BC7" w14:textId="0889863D" w:rsidR="00E031AA" w:rsidRDefault="00E031AA" w:rsidP="00E031AA">
            <w:r>
              <w:t>Press on a different category</w:t>
            </w:r>
          </w:p>
        </w:tc>
        <w:tc>
          <w:tcPr>
            <w:tcW w:w="2776" w:type="dxa"/>
          </w:tcPr>
          <w:p w14:paraId="52E51E3B" w14:textId="4D69C98A" w:rsidR="00E031AA" w:rsidRDefault="00E031AA" w:rsidP="00E031AA">
            <w:r>
              <w:t xml:space="preserve">The button screen should change to have a different layout of buttons. </w:t>
            </w:r>
          </w:p>
        </w:tc>
      </w:tr>
      <w:tr w:rsidR="00E031AA" w14:paraId="0DAD91BC" w14:textId="77777777" w:rsidTr="00E031AA">
        <w:tc>
          <w:tcPr>
            <w:tcW w:w="2775" w:type="dxa"/>
          </w:tcPr>
          <w:p w14:paraId="3389DA95" w14:textId="56BC84AE" w:rsidR="00E031AA" w:rsidRDefault="00E031AA" w:rsidP="00E031AA">
            <w:r>
              <w:t>6.2</w:t>
            </w:r>
          </w:p>
        </w:tc>
        <w:tc>
          <w:tcPr>
            <w:tcW w:w="2775" w:type="dxa"/>
          </w:tcPr>
          <w:p w14:paraId="4A93624A" w14:textId="193AE792" w:rsidR="00E031AA" w:rsidRDefault="00E031AA" w:rsidP="00E031AA">
            <w:r>
              <w:t>The ability to change to the payment screen</w:t>
            </w:r>
          </w:p>
        </w:tc>
        <w:tc>
          <w:tcPr>
            <w:tcW w:w="2776" w:type="dxa"/>
          </w:tcPr>
          <w:p w14:paraId="132E9AC2" w14:textId="120C5E04" w:rsidR="00E031AA" w:rsidRDefault="00E031AA" w:rsidP="00E031AA">
            <w:r>
              <w:t>Press the ‘payment’ button</w:t>
            </w:r>
          </w:p>
        </w:tc>
        <w:tc>
          <w:tcPr>
            <w:tcW w:w="2776" w:type="dxa"/>
          </w:tcPr>
          <w:p w14:paraId="7DF3D133" w14:textId="38E0A3B3" w:rsidR="00E031AA" w:rsidRDefault="00E031AA" w:rsidP="00E031AA">
            <w:r>
              <w:t>The screen should change to the payment screen</w:t>
            </w:r>
          </w:p>
        </w:tc>
      </w:tr>
      <w:tr w:rsidR="00E031AA" w14:paraId="74FD2689" w14:textId="77777777" w:rsidTr="00E031AA">
        <w:tc>
          <w:tcPr>
            <w:tcW w:w="2775" w:type="dxa"/>
          </w:tcPr>
          <w:p w14:paraId="5ECD6772" w14:textId="6B68CA8C" w:rsidR="00E031AA" w:rsidRDefault="00E031AA" w:rsidP="00E031AA">
            <w:r>
              <w:t>6.3</w:t>
            </w:r>
          </w:p>
        </w:tc>
        <w:tc>
          <w:tcPr>
            <w:tcW w:w="2775" w:type="dxa"/>
          </w:tcPr>
          <w:p w14:paraId="090671C9" w14:textId="7FB2400F" w:rsidR="00E031AA" w:rsidRDefault="00E031AA" w:rsidP="00E031AA">
            <w:r>
              <w:t>The ability to request and receive a layout from the server</w:t>
            </w:r>
          </w:p>
        </w:tc>
        <w:tc>
          <w:tcPr>
            <w:tcW w:w="2776" w:type="dxa"/>
          </w:tcPr>
          <w:p w14:paraId="5747D8AD" w14:textId="345D8807" w:rsidR="00E031AA" w:rsidRDefault="00E031AA" w:rsidP="00E031AA">
            <w:r>
              <w:t>The layout number that should be returned</w:t>
            </w:r>
          </w:p>
        </w:tc>
        <w:tc>
          <w:tcPr>
            <w:tcW w:w="2776" w:type="dxa"/>
          </w:tcPr>
          <w:p w14:paraId="7A504893" w14:textId="1C94E719" w:rsidR="00E031AA" w:rsidRDefault="00E031AA" w:rsidP="00E031AA">
            <w:r>
              <w:t xml:space="preserve">The server should return the categories and the items that they should contain. </w:t>
            </w:r>
          </w:p>
        </w:tc>
      </w:tr>
      <w:tr w:rsidR="00E031AA" w14:paraId="509E924A" w14:textId="77777777" w:rsidTr="00E031AA">
        <w:tc>
          <w:tcPr>
            <w:tcW w:w="2775" w:type="dxa"/>
          </w:tcPr>
          <w:p w14:paraId="5F9F8B33" w14:textId="66C33F85" w:rsidR="00E031AA" w:rsidRDefault="00E031AA" w:rsidP="00E031AA">
            <w:r>
              <w:t>6.4</w:t>
            </w:r>
          </w:p>
        </w:tc>
        <w:tc>
          <w:tcPr>
            <w:tcW w:w="2775" w:type="dxa"/>
          </w:tcPr>
          <w:p w14:paraId="06ABFECB" w14:textId="74508BB6" w:rsidR="00E031AA" w:rsidRDefault="00E031AA" w:rsidP="00E031AA">
            <w:r>
              <w:t>The ability to set the category names</w:t>
            </w:r>
          </w:p>
        </w:tc>
        <w:tc>
          <w:tcPr>
            <w:tcW w:w="2776" w:type="dxa"/>
          </w:tcPr>
          <w:p w14:paraId="0F5A6E5E" w14:textId="5FC4133E" w:rsidR="00E031AA" w:rsidRDefault="00E031AA" w:rsidP="00E031AA">
            <w:r>
              <w:t>The category names from the server</w:t>
            </w:r>
          </w:p>
        </w:tc>
        <w:tc>
          <w:tcPr>
            <w:tcW w:w="2776" w:type="dxa"/>
          </w:tcPr>
          <w:p w14:paraId="1B48BD9B" w14:textId="6536E106" w:rsidR="00E031AA" w:rsidRDefault="00E031AA" w:rsidP="00E031AA">
            <w:r>
              <w:t xml:space="preserve">The category name should be set to the category buttons in the correct order. </w:t>
            </w:r>
          </w:p>
        </w:tc>
      </w:tr>
      <w:tr w:rsidR="00E031AA" w14:paraId="552D98EE" w14:textId="77777777" w:rsidTr="00E031AA">
        <w:tc>
          <w:tcPr>
            <w:tcW w:w="2775" w:type="dxa"/>
          </w:tcPr>
          <w:p w14:paraId="5FC4EA7D" w14:textId="39C5726B" w:rsidR="00E031AA" w:rsidRDefault="00E031AA" w:rsidP="00E031AA">
            <w:r>
              <w:t>6.5</w:t>
            </w:r>
          </w:p>
        </w:tc>
        <w:tc>
          <w:tcPr>
            <w:tcW w:w="2775" w:type="dxa"/>
          </w:tcPr>
          <w:p w14:paraId="2064B394" w14:textId="22562E0D" w:rsidR="00E031AA" w:rsidRDefault="00E031AA" w:rsidP="00E031AA">
            <w:r>
              <w:t>The ability to set the item buttons</w:t>
            </w:r>
          </w:p>
        </w:tc>
        <w:tc>
          <w:tcPr>
            <w:tcW w:w="2776" w:type="dxa"/>
          </w:tcPr>
          <w:p w14:paraId="5249EA0A" w14:textId="1ED44025" w:rsidR="00E031AA" w:rsidRDefault="00E031AA" w:rsidP="00E031AA">
            <w:r>
              <w:t>The id’s of the items to be displayed by the buttons</w:t>
            </w:r>
          </w:p>
        </w:tc>
        <w:tc>
          <w:tcPr>
            <w:tcW w:w="2776" w:type="dxa"/>
          </w:tcPr>
          <w:p w14:paraId="78A46117" w14:textId="13761131" w:rsidR="00E031AA" w:rsidRDefault="00E031AA" w:rsidP="00E031AA">
            <w:r>
              <w:t xml:space="preserve">The buttons should appear, different colours depending on the type of item. With the correct item name attached. </w:t>
            </w:r>
          </w:p>
        </w:tc>
      </w:tr>
    </w:tbl>
    <w:p w14:paraId="3DC93979" w14:textId="3F10CF0D" w:rsidR="00E031AA" w:rsidRDefault="00E031AA" w:rsidP="00E031AA">
      <w:pPr>
        <w:pStyle w:val="Heading4"/>
      </w:pPr>
      <w:bookmarkStart w:id="107" w:name="_Milestone_7"/>
      <w:bookmarkEnd w:id="107"/>
      <w:r>
        <w:t>Milestone 7</w:t>
      </w:r>
    </w:p>
    <w:p w14:paraId="0695E221" w14:textId="0F1893AF" w:rsidR="00E031AA" w:rsidRDefault="00E031AA" w:rsidP="00E031AA">
      <w:r>
        <w:t xml:space="preserve">Milestone 7 is after the Payment page has been completed. </w:t>
      </w:r>
    </w:p>
    <w:tbl>
      <w:tblPr>
        <w:tblStyle w:val="TableGrid"/>
        <w:tblW w:w="0" w:type="auto"/>
        <w:tblLook w:val="04A0" w:firstRow="1" w:lastRow="0" w:firstColumn="1" w:lastColumn="0" w:noHBand="0" w:noVBand="1"/>
      </w:tblPr>
      <w:tblGrid>
        <w:gridCol w:w="2775"/>
        <w:gridCol w:w="2775"/>
        <w:gridCol w:w="2776"/>
        <w:gridCol w:w="2776"/>
      </w:tblGrid>
      <w:tr w:rsidR="00E031AA" w14:paraId="2C6F80F0" w14:textId="77777777" w:rsidTr="00E031AA">
        <w:tc>
          <w:tcPr>
            <w:tcW w:w="2775" w:type="dxa"/>
          </w:tcPr>
          <w:p w14:paraId="2DBBC8A3" w14:textId="746031D0" w:rsidR="00E031AA" w:rsidRDefault="00E031AA" w:rsidP="00E031AA">
            <w:r>
              <w:t>Test Number</w:t>
            </w:r>
          </w:p>
        </w:tc>
        <w:tc>
          <w:tcPr>
            <w:tcW w:w="2775" w:type="dxa"/>
          </w:tcPr>
          <w:p w14:paraId="180CDB20" w14:textId="779C735E" w:rsidR="00E031AA" w:rsidRDefault="00E031AA" w:rsidP="00E031AA">
            <w:r>
              <w:t>What is being tested</w:t>
            </w:r>
          </w:p>
        </w:tc>
        <w:tc>
          <w:tcPr>
            <w:tcW w:w="2776" w:type="dxa"/>
          </w:tcPr>
          <w:p w14:paraId="403F2029" w14:textId="7AF24408" w:rsidR="00E031AA" w:rsidRDefault="00E031AA" w:rsidP="00E031AA">
            <w:r>
              <w:t>Inputs</w:t>
            </w:r>
          </w:p>
        </w:tc>
        <w:tc>
          <w:tcPr>
            <w:tcW w:w="2776" w:type="dxa"/>
          </w:tcPr>
          <w:p w14:paraId="50C18DF3" w14:textId="14710C29" w:rsidR="00E031AA" w:rsidRDefault="00D67DAF" w:rsidP="00E031AA">
            <w:r>
              <w:t>Expected Outputs</w:t>
            </w:r>
          </w:p>
        </w:tc>
      </w:tr>
      <w:tr w:rsidR="00E031AA" w14:paraId="22A7F063" w14:textId="77777777" w:rsidTr="00E031AA">
        <w:tc>
          <w:tcPr>
            <w:tcW w:w="2775" w:type="dxa"/>
          </w:tcPr>
          <w:p w14:paraId="67681456" w14:textId="08E7CE31" w:rsidR="00E031AA" w:rsidRDefault="00E031AA" w:rsidP="00E031AA">
            <w:r>
              <w:t>7.1</w:t>
            </w:r>
          </w:p>
        </w:tc>
        <w:tc>
          <w:tcPr>
            <w:tcW w:w="2775" w:type="dxa"/>
          </w:tcPr>
          <w:p w14:paraId="1EE11B75" w14:textId="00D6FBF8" w:rsidR="00E031AA" w:rsidRDefault="00E031AA" w:rsidP="00E031AA">
            <w:r>
              <w:t>The ability to display how much the customer owes</w:t>
            </w:r>
          </w:p>
        </w:tc>
        <w:tc>
          <w:tcPr>
            <w:tcW w:w="2776" w:type="dxa"/>
          </w:tcPr>
          <w:p w14:paraId="3CE726C7" w14:textId="65F31A8A" w:rsidR="00E031AA" w:rsidRDefault="00E031AA" w:rsidP="00E031AA">
            <w:r>
              <w:t>1 portion of Chips at £3.95</w:t>
            </w:r>
          </w:p>
        </w:tc>
        <w:tc>
          <w:tcPr>
            <w:tcW w:w="2776" w:type="dxa"/>
          </w:tcPr>
          <w:p w14:paraId="0AC780E1" w14:textId="1F4771E9" w:rsidR="00E031AA" w:rsidRDefault="00E031AA" w:rsidP="00E031AA">
            <w:r>
              <w:t>The UI element should display the correct amount owed</w:t>
            </w:r>
          </w:p>
        </w:tc>
      </w:tr>
      <w:tr w:rsidR="00E031AA" w14:paraId="753B05F3" w14:textId="77777777" w:rsidTr="00E031AA">
        <w:tc>
          <w:tcPr>
            <w:tcW w:w="2775" w:type="dxa"/>
          </w:tcPr>
          <w:p w14:paraId="4CB252F9" w14:textId="144D669A" w:rsidR="00E031AA" w:rsidRDefault="00E031AA" w:rsidP="00E031AA">
            <w:r>
              <w:t>7.2</w:t>
            </w:r>
          </w:p>
        </w:tc>
        <w:tc>
          <w:tcPr>
            <w:tcW w:w="2775" w:type="dxa"/>
          </w:tcPr>
          <w:p w14:paraId="702607DA" w14:textId="638975E4" w:rsidR="00E031AA" w:rsidRDefault="00E031AA" w:rsidP="00E031AA">
            <w:r>
              <w:t xml:space="preserve">The ability to pay a specific amount by cash </w:t>
            </w:r>
          </w:p>
        </w:tc>
        <w:tc>
          <w:tcPr>
            <w:tcW w:w="2776" w:type="dxa"/>
          </w:tcPr>
          <w:p w14:paraId="7E081786" w14:textId="70DDCD8A" w:rsidR="00E031AA" w:rsidRDefault="00E031AA" w:rsidP="00E031AA">
            <w:r>
              <w:t>0, 0.1, 100 where the cost is 3.95</w:t>
            </w:r>
          </w:p>
        </w:tc>
        <w:tc>
          <w:tcPr>
            <w:tcW w:w="2776" w:type="dxa"/>
          </w:tcPr>
          <w:p w14:paraId="177B6E16" w14:textId="509590FB" w:rsidR="00E031AA" w:rsidRDefault="00E031AA" w:rsidP="00E031AA">
            <w:r>
              <w:t>3.95, 3.85, -96.05</w:t>
            </w:r>
          </w:p>
        </w:tc>
      </w:tr>
      <w:tr w:rsidR="00E031AA" w14:paraId="62595D2A" w14:textId="77777777" w:rsidTr="00E031AA">
        <w:tc>
          <w:tcPr>
            <w:tcW w:w="2775" w:type="dxa"/>
          </w:tcPr>
          <w:p w14:paraId="1B276625" w14:textId="19580E3E" w:rsidR="00E031AA" w:rsidRDefault="00E031AA" w:rsidP="00E031AA">
            <w:r>
              <w:t>7.3</w:t>
            </w:r>
          </w:p>
        </w:tc>
        <w:tc>
          <w:tcPr>
            <w:tcW w:w="2775" w:type="dxa"/>
          </w:tcPr>
          <w:p w14:paraId="518661F9" w14:textId="3BA4EAA5" w:rsidR="00E031AA" w:rsidRDefault="00E031AA" w:rsidP="00E031AA">
            <w:r>
              <w:t>The ability to pay the full amount by card</w:t>
            </w:r>
          </w:p>
        </w:tc>
        <w:tc>
          <w:tcPr>
            <w:tcW w:w="2776" w:type="dxa"/>
          </w:tcPr>
          <w:p w14:paraId="2B6960B4" w14:textId="40CA8991" w:rsidR="00E031AA" w:rsidRDefault="00E031AA" w:rsidP="00E031AA">
            <w:r>
              <w:t xml:space="preserve">Press the pay by card button </w:t>
            </w:r>
          </w:p>
        </w:tc>
        <w:tc>
          <w:tcPr>
            <w:tcW w:w="2776" w:type="dxa"/>
          </w:tcPr>
          <w:p w14:paraId="04AFABAA" w14:textId="73CC9ABE" w:rsidR="00E031AA" w:rsidRDefault="00E031AA" w:rsidP="00E031AA">
            <w:r>
              <w:t xml:space="preserve">Should wait for a second (to simulate the customer completing the card transaction) and then proceed to the completion screen. </w:t>
            </w:r>
          </w:p>
        </w:tc>
      </w:tr>
      <w:tr w:rsidR="00E031AA" w14:paraId="13FC2796" w14:textId="77777777" w:rsidTr="00E031AA">
        <w:tc>
          <w:tcPr>
            <w:tcW w:w="2775" w:type="dxa"/>
          </w:tcPr>
          <w:p w14:paraId="73C74DE6" w14:textId="4B8764BB" w:rsidR="00E031AA" w:rsidRDefault="00E031AA" w:rsidP="00E031AA">
            <w:r>
              <w:lastRenderedPageBreak/>
              <w:t>7.4</w:t>
            </w:r>
          </w:p>
        </w:tc>
        <w:tc>
          <w:tcPr>
            <w:tcW w:w="2775" w:type="dxa"/>
          </w:tcPr>
          <w:p w14:paraId="4004751B" w14:textId="58E610B6" w:rsidR="00E031AA" w:rsidRDefault="00E031AA" w:rsidP="00E031AA">
            <w:r>
              <w:t>The ability to pay part cash and part cash</w:t>
            </w:r>
          </w:p>
        </w:tc>
        <w:tc>
          <w:tcPr>
            <w:tcW w:w="2776" w:type="dxa"/>
          </w:tcPr>
          <w:p w14:paraId="060D63A8" w14:textId="2067B602" w:rsidR="00E031AA" w:rsidRDefault="00E031AA" w:rsidP="00E031AA">
            <w:r>
              <w:t>0.1 and then the card button, 2.0 then the card button</w:t>
            </w:r>
          </w:p>
        </w:tc>
        <w:tc>
          <w:tcPr>
            <w:tcW w:w="2776" w:type="dxa"/>
          </w:tcPr>
          <w:p w14:paraId="4AB4C526" w14:textId="71C959D2" w:rsidR="00E031AA" w:rsidRDefault="00E031AA" w:rsidP="00E031AA">
            <w:r>
              <w:t>In both cases the transaction should go though and be completed</w:t>
            </w:r>
          </w:p>
        </w:tc>
      </w:tr>
      <w:tr w:rsidR="00E031AA" w14:paraId="6E3009A5" w14:textId="77777777" w:rsidTr="00E031AA">
        <w:tc>
          <w:tcPr>
            <w:tcW w:w="2775" w:type="dxa"/>
          </w:tcPr>
          <w:p w14:paraId="21C66367" w14:textId="43EEE3F2" w:rsidR="00E031AA" w:rsidRDefault="00E031AA" w:rsidP="00E031AA">
            <w:r>
              <w:t>7.5</w:t>
            </w:r>
          </w:p>
        </w:tc>
        <w:tc>
          <w:tcPr>
            <w:tcW w:w="2775" w:type="dxa"/>
          </w:tcPr>
          <w:p w14:paraId="52E02761" w14:textId="6C227738" w:rsidR="00E031AA" w:rsidRDefault="00E031AA" w:rsidP="00E031AA">
            <w:r>
              <w:t>The ability to send transaction data to the server</w:t>
            </w:r>
          </w:p>
        </w:tc>
        <w:tc>
          <w:tcPr>
            <w:tcW w:w="2776" w:type="dxa"/>
          </w:tcPr>
          <w:p w14:paraId="7C53A095" w14:textId="3CB63271" w:rsidR="00E031AA" w:rsidRDefault="00E031AA" w:rsidP="00E031AA">
            <w:r>
              <w:t>A completed transaction of each payment type</w:t>
            </w:r>
          </w:p>
        </w:tc>
        <w:tc>
          <w:tcPr>
            <w:tcW w:w="2776" w:type="dxa"/>
          </w:tcPr>
          <w:p w14:paraId="2F4466FF" w14:textId="0901A18C" w:rsidR="00E031AA" w:rsidRDefault="00E031AA" w:rsidP="00E031AA">
            <w:r>
              <w:t>The transaction should be added to transaction database</w:t>
            </w:r>
          </w:p>
        </w:tc>
      </w:tr>
    </w:tbl>
    <w:p w14:paraId="7AF61BEC" w14:textId="36773429" w:rsidR="00E031AA" w:rsidRDefault="00324588" w:rsidP="00324588">
      <w:pPr>
        <w:pStyle w:val="Heading4"/>
      </w:pPr>
      <w:bookmarkStart w:id="108" w:name="_Milestone_8"/>
      <w:bookmarkEnd w:id="108"/>
      <w:r>
        <w:t>Milestone 8</w:t>
      </w:r>
    </w:p>
    <w:p w14:paraId="3688F2F8" w14:textId="5BEB8E33" w:rsidR="0019647C" w:rsidRDefault="00324588" w:rsidP="00324588">
      <w:r>
        <w:t xml:space="preserve">Milestone 8 </w:t>
      </w:r>
      <w:r w:rsidR="0019647C">
        <w:t>is after the Admin page has been completed</w:t>
      </w:r>
    </w:p>
    <w:tbl>
      <w:tblPr>
        <w:tblStyle w:val="TableGrid"/>
        <w:tblW w:w="0" w:type="auto"/>
        <w:tblLook w:val="04A0" w:firstRow="1" w:lastRow="0" w:firstColumn="1" w:lastColumn="0" w:noHBand="0" w:noVBand="1"/>
      </w:tblPr>
      <w:tblGrid>
        <w:gridCol w:w="2775"/>
        <w:gridCol w:w="2775"/>
        <w:gridCol w:w="2776"/>
        <w:gridCol w:w="2776"/>
      </w:tblGrid>
      <w:tr w:rsidR="0019647C" w14:paraId="52C256EA" w14:textId="77777777" w:rsidTr="0019647C">
        <w:tc>
          <w:tcPr>
            <w:tcW w:w="2775" w:type="dxa"/>
          </w:tcPr>
          <w:p w14:paraId="30E0DA84" w14:textId="14E595BA" w:rsidR="0019647C" w:rsidRDefault="0019647C" w:rsidP="00324588">
            <w:r>
              <w:t>Test Number</w:t>
            </w:r>
          </w:p>
        </w:tc>
        <w:tc>
          <w:tcPr>
            <w:tcW w:w="2775" w:type="dxa"/>
          </w:tcPr>
          <w:p w14:paraId="3D2BC22F" w14:textId="46ADB997" w:rsidR="0019647C" w:rsidRDefault="0019647C" w:rsidP="00324588">
            <w:r>
              <w:t>What is being tested</w:t>
            </w:r>
          </w:p>
        </w:tc>
        <w:tc>
          <w:tcPr>
            <w:tcW w:w="2776" w:type="dxa"/>
          </w:tcPr>
          <w:p w14:paraId="52C562CF" w14:textId="562E4ED7" w:rsidR="0019647C" w:rsidRDefault="0019647C" w:rsidP="00324588">
            <w:r>
              <w:t>Inputs</w:t>
            </w:r>
          </w:p>
        </w:tc>
        <w:tc>
          <w:tcPr>
            <w:tcW w:w="2776" w:type="dxa"/>
          </w:tcPr>
          <w:p w14:paraId="796C81F4" w14:textId="35F7D749" w:rsidR="0019647C" w:rsidRDefault="00D67DAF" w:rsidP="00324588">
            <w:r>
              <w:t>Expected Outputs</w:t>
            </w:r>
          </w:p>
        </w:tc>
      </w:tr>
      <w:tr w:rsidR="0019647C" w14:paraId="413B241F" w14:textId="77777777" w:rsidTr="0019647C">
        <w:tc>
          <w:tcPr>
            <w:tcW w:w="2775" w:type="dxa"/>
          </w:tcPr>
          <w:p w14:paraId="048D30CB" w14:textId="08398D04" w:rsidR="0019647C" w:rsidRDefault="0019647C" w:rsidP="00324588">
            <w:r>
              <w:t>8.1</w:t>
            </w:r>
          </w:p>
        </w:tc>
        <w:tc>
          <w:tcPr>
            <w:tcW w:w="2775" w:type="dxa"/>
          </w:tcPr>
          <w:p w14:paraId="379590CC" w14:textId="36D3B833" w:rsidR="0019647C" w:rsidRDefault="0019647C" w:rsidP="00324588">
            <w:r>
              <w:t>The Admin page can be opened</w:t>
            </w:r>
          </w:p>
        </w:tc>
        <w:tc>
          <w:tcPr>
            <w:tcW w:w="2776" w:type="dxa"/>
          </w:tcPr>
          <w:p w14:paraId="7FE0ACA9" w14:textId="2ECF2899" w:rsidR="0019647C" w:rsidRDefault="0019647C" w:rsidP="00324588">
            <w:r>
              <w:t>Pressing the admin page button with sufficient permissions, pressing the admin page without sufficient permissions</w:t>
            </w:r>
          </w:p>
        </w:tc>
        <w:tc>
          <w:tcPr>
            <w:tcW w:w="2776" w:type="dxa"/>
          </w:tcPr>
          <w:p w14:paraId="694CC554" w14:textId="389F7E5B" w:rsidR="0019647C" w:rsidRDefault="0019647C" w:rsidP="00324588">
            <w:r>
              <w:t xml:space="preserve">Opens straight to the page, opens to the confirm menu for a higher permissions level input. </w:t>
            </w:r>
          </w:p>
        </w:tc>
      </w:tr>
      <w:tr w:rsidR="0019647C" w14:paraId="02BEB872" w14:textId="77777777" w:rsidTr="0019647C">
        <w:tc>
          <w:tcPr>
            <w:tcW w:w="2775" w:type="dxa"/>
          </w:tcPr>
          <w:p w14:paraId="3A52E3A8" w14:textId="69B69ABE" w:rsidR="0019647C" w:rsidRDefault="0019647C" w:rsidP="00324588">
            <w:r>
              <w:t>8.2</w:t>
            </w:r>
          </w:p>
        </w:tc>
        <w:tc>
          <w:tcPr>
            <w:tcW w:w="2775" w:type="dxa"/>
          </w:tcPr>
          <w:p w14:paraId="18F48391" w14:textId="26A75430" w:rsidR="0019647C" w:rsidRDefault="001D38CC" w:rsidP="00324588">
            <w:r>
              <w:t>You can add items to the stock table</w:t>
            </w:r>
          </w:p>
        </w:tc>
        <w:tc>
          <w:tcPr>
            <w:tcW w:w="2776" w:type="dxa"/>
          </w:tcPr>
          <w:p w14:paraId="77681BDA" w14:textId="76132E4A" w:rsidR="0019647C" w:rsidRDefault="001D38CC" w:rsidP="00324588">
            <w:r>
              <w:t>A valid input to each field, and invalid input to one field but valid to the rest, all invalid inputs</w:t>
            </w:r>
          </w:p>
        </w:tc>
        <w:tc>
          <w:tcPr>
            <w:tcW w:w="2776" w:type="dxa"/>
          </w:tcPr>
          <w:p w14:paraId="700173A7" w14:textId="09CED2FA" w:rsidR="0019647C" w:rsidRDefault="001D38CC" w:rsidP="00324588">
            <w:r>
              <w:t>Sends the request to the server and adds to the database, client denies the request, client denies the request</w:t>
            </w:r>
          </w:p>
        </w:tc>
      </w:tr>
      <w:tr w:rsidR="001D38CC" w14:paraId="458D8923" w14:textId="77777777" w:rsidTr="0019647C">
        <w:tc>
          <w:tcPr>
            <w:tcW w:w="2775" w:type="dxa"/>
          </w:tcPr>
          <w:p w14:paraId="67628B3E" w14:textId="703171C6" w:rsidR="001D38CC" w:rsidRDefault="001D38CC" w:rsidP="00324588">
            <w:r>
              <w:t>8.3</w:t>
            </w:r>
          </w:p>
        </w:tc>
        <w:tc>
          <w:tcPr>
            <w:tcW w:w="2775" w:type="dxa"/>
          </w:tcPr>
          <w:p w14:paraId="4A84B6D8" w14:textId="33E6B47D" w:rsidR="001D38CC" w:rsidRDefault="001D38CC" w:rsidP="00324588">
            <w:r>
              <w:t>You can add staff to the staff table</w:t>
            </w:r>
          </w:p>
        </w:tc>
        <w:tc>
          <w:tcPr>
            <w:tcW w:w="2776" w:type="dxa"/>
          </w:tcPr>
          <w:p w14:paraId="606756D5" w14:textId="4650481F" w:rsidR="001D38CC" w:rsidRDefault="001D38CC" w:rsidP="00324588">
            <w:r>
              <w:t>A valid input to each field, and invalid input to one field but valid to the rest, all invalid inputs</w:t>
            </w:r>
          </w:p>
        </w:tc>
        <w:tc>
          <w:tcPr>
            <w:tcW w:w="2776" w:type="dxa"/>
          </w:tcPr>
          <w:p w14:paraId="777B0576" w14:textId="77777777" w:rsidR="001D38CC" w:rsidRDefault="001D38CC" w:rsidP="00324588"/>
        </w:tc>
      </w:tr>
      <w:tr w:rsidR="001D38CC" w14:paraId="01CEAEEC" w14:textId="77777777" w:rsidTr="0019647C">
        <w:tc>
          <w:tcPr>
            <w:tcW w:w="2775" w:type="dxa"/>
          </w:tcPr>
          <w:p w14:paraId="13F18257" w14:textId="721B50CC" w:rsidR="001D38CC" w:rsidRDefault="001D38CC" w:rsidP="00324588">
            <w:r>
              <w:t>8.4</w:t>
            </w:r>
          </w:p>
        </w:tc>
        <w:tc>
          <w:tcPr>
            <w:tcW w:w="2775" w:type="dxa"/>
          </w:tcPr>
          <w:p w14:paraId="3321FA01" w14:textId="4D34B3DA" w:rsidR="001D38CC" w:rsidRDefault="001518D2" w:rsidP="00324588">
            <w:r>
              <w:t>You can enable refund</w:t>
            </w:r>
          </w:p>
        </w:tc>
        <w:tc>
          <w:tcPr>
            <w:tcW w:w="2776" w:type="dxa"/>
          </w:tcPr>
          <w:p w14:paraId="3980CD42" w14:textId="79E4818B" w:rsidR="001D38CC" w:rsidRDefault="001518D2" w:rsidP="00324588">
            <w:r>
              <w:t>Press the button to enable refunds</w:t>
            </w:r>
          </w:p>
        </w:tc>
        <w:tc>
          <w:tcPr>
            <w:tcW w:w="2776" w:type="dxa"/>
          </w:tcPr>
          <w:p w14:paraId="1D4F2F1A" w14:textId="1EDE3C66" w:rsidR="001D38CC" w:rsidRDefault="001518D2" w:rsidP="00324588">
            <w:r>
              <w:t xml:space="preserve">Refunds are enabled and you can add a negative amount of items. </w:t>
            </w:r>
          </w:p>
        </w:tc>
      </w:tr>
    </w:tbl>
    <w:p w14:paraId="068FF661" w14:textId="12DD1E5C" w:rsidR="0019647C" w:rsidRDefault="001518D2" w:rsidP="001518D2">
      <w:pPr>
        <w:pStyle w:val="Heading4"/>
      </w:pPr>
      <w:bookmarkStart w:id="109" w:name="_Milestone_9"/>
      <w:bookmarkEnd w:id="109"/>
      <w:r>
        <w:t>Milestone 9</w:t>
      </w:r>
    </w:p>
    <w:p w14:paraId="5A33DE1F" w14:textId="1D1512DD" w:rsidR="001518D2" w:rsidRDefault="001518D2" w:rsidP="001518D2">
      <w:r>
        <w:t>Milestone 9 is after the Networking section has been completed</w:t>
      </w:r>
    </w:p>
    <w:tbl>
      <w:tblPr>
        <w:tblStyle w:val="TableGrid"/>
        <w:tblW w:w="0" w:type="auto"/>
        <w:tblLook w:val="04A0" w:firstRow="1" w:lastRow="0" w:firstColumn="1" w:lastColumn="0" w:noHBand="0" w:noVBand="1"/>
      </w:tblPr>
      <w:tblGrid>
        <w:gridCol w:w="2775"/>
        <w:gridCol w:w="2775"/>
        <w:gridCol w:w="2776"/>
        <w:gridCol w:w="2776"/>
      </w:tblGrid>
      <w:tr w:rsidR="001518D2" w14:paraId="4B9DF7AD" w14:textId="77777777" w:rsidTr="001518D2">
        <w:tc>
          <w:tcPr>
            <w:tcW w:w="2775" w:type="dxa"/>
          </w:tcPr>
          <w:p w14:paraId="74890E9B" w14:textId="48E71286" w:rsidR="001518D2" w:rsidRDefault="001518D2" w:rsidP="001518D2">
            <w:r>
              <w:t xml:space="preserve">Test Number </w:t>
            </w:r>
          </w:p>
        </w:tc>
        <w:tc>
          <w:tcPr>
            <w:tcW w:w="2775" w:type="dxa"/>
          </w:tcPr>
          <w:p w14:paraId="49025588" w14:textId="63BE7FDC" w:rsidR="001518D2" w:rsidRDefault="001518D2" w:rsidP="001518D2">
            <w:r>
              <w:t>What is being tested</w:t>
            </w:r>
          </w:p>
        </w:tc>
        <w:tc>
          <w:tcPr>
            <w:tcW w:w="2776" w:type="dxa"/>
          </w:tcPr>
          <w:p w14:paraId="79981ABE" w14:textId="1E3C0B51" w:rsidR="001518D2" w:rsidRDefault="001518D2" w:rsidP="001518D2">
            <w:r>
              <w:t>Inputs</w:t>
            </w:r>
          </w:p>
        </w:tc>
        <w:tc>
          <w:tcPr>
            <w:tcW w:w="2776" w:type="dxa"/>
          </w:tcPr>
          <w:p w14:paraId="5B46F125" w14:textId="3B02A3A2" w:rsidR="001518D2" w:rsidRDefault="00D67DAF" w:rsidP="001518D2">
            <w:r>
              <w:t>Expected Outputs</w:t>
            </w:r>
          </w:p>
        </w:tc>
      </w:tr>
      <w:tr w:rsidR="001518D2" w14:paraId="2E350150" w14:textId="77777777" w:rsidTr="001518D2">
        <w:tc>
          <w:tcPr>
            <w:tcW w:w="2775" w:type="dxa"/>
          </w:tcPr>
          <w:p w14:paraId="06337C85" w14:textId="0604A872" w:rsidR="001518D2" w:rsidRDefault="001518D2" w:rsidP="001518D2">
            <w:r>
              <w:t>9.1</w:t>
            </w:r>
          </w:p>
        </w:tc>
        <w:tc>
          <w:tcPr>
            <w:tcW w:w="2775" w:type="dxa"/>
          </w:tcPr>
          <w:p w14:paraId="003CB789" w14:textId="7BBEDC93" w:rsidR="001518D2" w:rsidRDefault="001518D2" w:rsidP="001518D2">
            <w:r>
              <w:t>The public port is opened on the public IP address</w:t>
            </w:r>
          </w:p>
        </w:tc>
        <w:tc>
          <w:tcPr>
            <w:tcW w:w="2776" w:type="dxa"/>
          </w:tcPr>
          <w:p w14:paraId="3459C59B" w14:textId="0F897559" w:rsidR="001518D2" w:rsidRDefault="001518D2" w:rsidP="001518D2">
            <w:r>
              <w:t>Tester is used on the following ports: 1234, 6231, 8888, 25565</w:t>
            </w:r>
          </w:p>
        </w:tc>
        <w:tc>
          <w:tcPr>
            <w:tcW w:w="2776" w:type="dxa"/>
          </w:tcPr>
          <w:p w14:paraId="72FEA60C" w14:textId="27CC4EC1" w:rsidR="001518D2" w:rsidRDefault="001518D2" w:rsidP="001518D2">
            <w:r>
              <w:t>The tester should display open, open, closed, open</w:t>
            </w:r>
          </w:p>
        </w:tc>
      </w:tr>
      <w:tr w:rsidR="001518D2" w14:paraId="25A3E675" w14:textId="77777777" w:rsidTr="001518D2">
        <w:tc>
          <w:tcPr>
            <w:tcW w:w="2775" w:type="dxa"/>
          </w:tcPr>
          <w:p w14:paraId="3ED97E24" w14:textId="1BCCEED9" w:rsidR="001518D2" w:rsidRDefault="001518D2" w:rsidP="001518D2">
            <w:r>
              <w:t>9.2</w:t>
            </w:r>
          </w:p>
        </w:tc>
        <w:tc>
          <w:tcPr>
            <w:tcW w:w="2775" w:type="dxa"/>
          </w:tcPr>
          <w:p w14:paraId="38C8F110" w14:textId="2C7F15E3" w:rsidR="001518D2" w:rsidRDefault="00D67DAF" w:rsidP="001518D2">
            <w:r>
              <w:t>The client can connect to the server over the network</w:t>
            </w:r>
          </w:p>
        </w:tc>
        <w:tc>
          <w:tcPr>
            <w:tcW w:w="2776" w:type="dxa"/>
          </w:tcPr>
          <w:p w14:paraId="0FD4BF51" w14:textId="264571F3" w:rsidR="001518D2" w:rsidRDefault="00D67DAF" w:rsidP="001518D2">
            <w:r>
              <w:t>Client connection request</w:t>
            </w:r>
          </w:p>
        </w:tc>
        <w:tc>
          <w:tcPr>
            <w:tcW w:w="2776" w:type="dxa"/>
          </w:tcPr>
          <w:p w14:paraId="6FBC4B5B" w14:textId="57982B4E" w:rsidR="001518D2" w:rsidRDefault="00D67DAF" w:rsidP="001518D2">
            <w:r>
              <w:t>The server accepts the request and can communicate with the client</w:t>
            </w:r>
          </w:p>
        </w:tc>
      </w:tr>
    </w:tbl>
    <w:p w14:paraId="557FA621" w14:textId="427CBA8B" w:rsidR="001518D2" w:rsidRDefault="00D67DAF" w:rsidP="00D67DAF">
      <w:pPr>
        <w:pStyle w:val="Heading3"/>
      </w:pPr>
      <w:bookmarkStart w:id="110" w:name="_Post-Development_testing"/>
      <w:bookmarkEnd w:id="110"/>
      <w:r>
        <w:t>Post-Development testing</w:t>
      </w:r>
    </w:p>
    <w:p w14:paraId="7FCE1556" w14:textId="00E05C10" w:rsidR="00D67DAF" w:rsidRDefault="00D67DAF" w:rsidP="00D67DAF">
      <w:r>
        <w:t xml:space="preserve">Post-Development testing is used to show and check that </w:t>
      </w:r>
      <w:r w:rsidR="004F3BB9">
        <w:t xml:space="preserve">all the different modules work together. This could be used alongside an alpha or beta test, these are where you allow different groups of people to try the program and provide feedback. There are several sections in my program that will require post-development testing as part of the development process. </w:t>
      </w:r>
    </w:p>
    <w:tbl>
      <w:tblPr>
        <w:tblStyle w:val="TableGrid"/>
        <w:tblW w:w="0" w:type="auto"/>
        <w:tblLook w:val="04A0" w:firstRow="1" w:lastRow="0" w:firstColumn="1" w:lastColumn="0" w:noHBand="0" w:noVBand="1"/>
      </w:tblPr>
      <w:tblGrid>
        <w:gridCol w:w="5551"/>
        <w:gridCol w:w="5551"/>
      </w:tblGrid>
      <w:tr w:rsidR="00C243FF" w14:paraId="3CCD2B71" w14:textId="77777777" w:rsidTr="00C243FF">
        <w:tc>
          <w:tcPr>
            <w:tcW w:w="5551" w:type="dxa"/>
          </w:tcPr>
          <w:p w14:paraId="1EE9F375" w14:textId="5D4B513F" w:rsidR="00C243FF" w:rsidRDefault="00C243FF" w:rsidP="00D67DAF">
            <w:r>
              <w:t>Post-Development Test</w:t>
            </w:r>
          </w:p>
        </w:tc>
        <w:tc>
          <w:tcPr>
            <w:tcW w:w="5551" w:type="dxa"/>
          </w:tcPr>
          <w:p w14:paraId="102D817C" w14:textId="2D78BFAB" w:rsidR="00C243FF" w:rsidRDefault="00C243FF" w:rsidP="00D67DAF">
            <w:r>
              <w:t>Purpose/Justification</w:t>
            </w:r>
          </w:p>
        </w:tc>
      </w:tr>
      <w:tr w:rsidR="00C243FF" w14:paraId="057E673D" w14:textId="77777777" w:rsidTr="00C243FF">
        <w:tc>
          <w:tcPr>
            <w:tcW w:w="5551" w:type="dxa"/>
          </w:tcPr>
          <w:p w14:paraId="26086D23" w14:textId="6FB959D7" w:rsidR="00C243FF" w:rsidRDefault="00C243FF" w:rsidP="00C243FF">
            <w:r>
              <w:t xml:space="preserve">Login as a user with standard permissions, add 2 items to the order, and increase one item to have a quantity of 2. Finish the transaction and pay by part cash, part card. Check to see if the transaction appears in the table. </w:t>
            </w:r>
          </w:p>
        </w:tc>
        <w:tc>
          <w:tcPr>
            <w:tcW w:w="5551" w:type="dxa"/>
          </w:tcPr>
          <w:p w14:paraId="2C4F9E73" w14:textId="046A7042" w:rsidR="00C243FF" w:rsidRDefault="00C243FF" w:rsidP="00D67DAF">
            <w:r>
              <w:t xml:space="preserve">This shows how most of the different sections work together, and ensures that you can do the most standard of operations using the system. </w:t>
            </w:r>
            <w:r w:rsidR="00EB2628">
              <w:t xml:space="preserve">This shows the user system, item system and the transaction systems working together to create a fully working till system. </w:t>
            </w:r>
          </w:p>
        </w:tc>
      </w:tr>
      <w:tr w:rsidR="00C243FF" w14:paraId="4FC5B321" w14:textId="77777777" w:rsidTr="00C243FF">
        <w:tc>
          <w:tcPr>
            <w:tcW w:w="5551" w:type="dxa"/>
          </w:tcPr>
          <w:p w14:paraId="1ABBD56B" w14:textId="25538FC4" w:rsidR="00C243FF" w:rsidRDefault="00C243FF" w:rsidP="00C243FF">
            <w:r>
              <w:t xml:space="preserve">Login as a user with standard permissions, add 2 items, one that costs more than the other. Go to the admin panel and enter the id of a user with admin permissions. Select refund mode and set the item that costs more to -1 quantity. </w:t>
            </w:r>
            <w:r w:rsidR="00EB2628">
              <w:t xml:space="preserve">Then complete the transaction with cash </w:t>
            </w:r>
            <w:r w:rsidR="00EB2628">
              <w:lastRenderedPageBreak/>
              <w:t xml:space="preserve">payment (refund). Check that the transaction appears in the table. </w:t>
            </w:r>
          </w:p>
        </w:tc>
        <w:tc>
          <w:tcPr>
            <w:tcW w:w="5551" w:type="dxa"/>
          </w:tcPr>
          <w:p w14:paraId="32F72EA8" w14:textId="55A79482" w:rsidR="00C243FF" w:rsidRDefault="00EB2628" w:rsidP="00D67DAF">
            <w:r>
              <w:lastRenderedPageBreak/>
              <w:t xml:space="preserve">This shows us that refunds can be made. And that they can be processed properly. This is another one of the main features of the program. This also shows the Staff login system working and the transaction system working. </w:t>
            </w:r>
          </w:p>
        </w:tc>
      </w:tr>
    </w:tbl>
    <w:p w14:paraId="52F21F55" w14:textId="77777777" w:rsidR="00C243FF" w:rsidRDefault="00C243FF" w:rsidP="00D67DAF"/>
    <w:p w14:paraId="02613433" w14:textId="4D479E67" w:rsidR="00EB2628" w:rsidRDefault="00EB2628" w:rsidP="00D67DAF">
      <w:r>
        <w:t xml:space="preserve">For our alpha testing, I will use the system extensively and try to find any bugs or issues with the program, this testing process is more about finding out if the features that are already implemented work well. </w:t>
      </w:r>
    </w:p>
    <w:p w14:paraId="4F94AFC8" w14:textId="02DF8035" w:rsidR="00142550" w:rsidRDefault="00EB2628" w:rsidP="00D67DAF">
      <w:r>
        <w:t xml:space="preserve">For our beta testing, I will ask other students around my college to try my program, and </w:t>
      </w:r>
      <w:r w:rsidR="00693C0F">
        <w:t>two</w:t>
      </w:r>
      <w:r>
        <w:t xml:space="preserve"> of my stakeholders to try. This means that I will have a wide range of opinions. The college student I will pick have or have had part-time jobs in which they have used a till Point-of-sale system. </w:t>
      </w:r>
      <w:r w:rsidR="00693C0F">
        <w:t xml:space="preserve">This will show how the average user would use the software. I will also get two stakeholders to try my software this means that they can experience it from a management point of view, observing the database structure and the admin features. </w:t>
      </w:r>
    </w:p>
    <w:p w14:paraId="681EDBB4" w14:textId="453B28C3" w:rsidR="00EB2628" w:rsidRDefault="00142550" w:rsidP="00D67DAF">
      <w:r>
        <w:br w:type="page"/>
      </w:r>
    </w:p>
    <w:p w14:paraId="6C586FE4" w14:textId="236E5EB3" w:rsidR="00EB2BCE" w:rsidRDefault="00EB2BCE" w:rsidP="00EB2BCE">
      <w:pPr>
        <w:pStyle w:val="Heading1"/>
      </w:pPr>
      <w:bookmarkStart w:id="111" w:name="_Developing_a_programed"/>
      <w:bookmarkEnd w:id="111"/>
      <w:r>
        <w:lastRenderedPageBreak/>
        <w:t>Developing a programed solution</w:t>
      </w:r>
    </w:p>
    <w:p w14:paraId="17C95FD6" w14:textId="4290EBCD" w:rsidR="00EB2BCE" w:rsidRDefault="00EB2BCE" w:rsidP="00EB2BCE">
      <w:r>
        <w:t xml:space="preserve">In this section I will be creating the program which I have designed in the previous sections. This will document every step of the development process and the challenges that I faced. </w:t>
      </w:r>
    </w:p>
    <w:p w14:paraId="4CB2FF66" w14:textId="7BC59D82" w:rsidR="00EB2BCE" w:rsidRDefault="00EB2BCE" w:rsidP="00EB2BCE">
      <w:pPr>
        <w:pStyle w:val="Heading2"/>
      </w:pPr>
      <w:bookmarkStart w:id="112" w:name="_Setup"/>
      <w:bookmarkEnd w:id="112"/>
      <w:r>
        <w:t>Setup</w:t>
      </w:r>
    </w:p>
    <w:p w14:paraId="749E6640" w14:textId="114275D0" w:rsidR="00EB2BCE" w:rsidRDefault="00EB2BCE" w:rsidP="00EB2BCE">
      <w:pPr>
        <w:rPr>
          <w:rFonts w:cstheme="minorHAnsi"/>
        </w:rPr>
      </w:pPr>
      <w:r>
        <w:t xml:space="preserve">Before starting to program my solution, I have to set up my working environment. As previously stated I’m using Unity Engine </w:t>
      </w:r>
      <w:r>
        <w:rPr>
          <w:vertAlign w:val="superscript"/>
        </w:rPr>
        <w:t>[2]</w:t>
      </w:r>
      <w:r>
        <w:t xml:space="preserve"> Version </w:t>
      </w:r>
      <w:r w:rsidR="00280128" w:rsidRPr="00F2138D">
        <w:rPr>
          <w:rFonts w:cstheme="minorHAnsi"/>
        </w:rPr>
        <w:t>2021.3.5f1</w:t>
      </w:r>
      <w:r w:rsidR="00280128">
        <w:rPr>
          <w:rFonts w:cstheme="minorHAnsi"/>
        </w:rPr>
        <w:t xml:space="preserve"> </w:t>
      </w:r>
      <w:r w:rsidR="00280128">
        <w:rPr>
          <w:rFonts w:cstheme="minorHAnsi"/>
          <w:vertAlign w:val="superscript"/>
        </w:rPr>
        <w:t>[11]</w:t>
      </w:r>
      <w:r w:rsidR="00280128">
        <w:rPr>
          <w:rFonts w:cstheme="minorHAnsi"/>
        </w:rPr>
        <w:t xml:space="preserve"> this means that before I start I have to install this version and create my project. </w:t>
      </w:r>
    </w:p>
    <w:p w14:paraId="0AA2C55F" w14:textId="74CFCEC7" w:rsidR="00EE69AE" w:rsidRDefault="00EE69AE" w:rsidP="00EE69AE">
      <w:pPr>
        <w:pStyle w:val="Heading3"/>
      </w:pPr>
      <w:bookmarkStart w:id="113" w:name="_Unity"/>
      <w:bookmarkEnd w:id="113"/>
      <w:r>
        <w:t>Unity</w:t>
      </w:r>
    </w:p>
    <w:p w14:paraId="3DAE68A8" w14:textId="5094A7CA" w:rsidR="00280128" w:rsidRDefault="00280128" w:rsidP="00EB2BCE">
      <w:pPr>
        <w:rPr>
          <w:rFonts w:cstheme="minorHAnsi"/>
        </w:rPr>
      </w:pPr>
      <w:r>
        <w:rPr>
          <w:rFonts w:cstheme="minorHAnsi"/>
        </w:rPr>
        <w:t xml:space="preserve">Installing the correct version of Unity Engine </w:t>
      </w:r>
      <w:r>
        <w:rPr>
          <w:rFonts w:cstheme="minorHAnsi"/>
          <w:vertAlign w:val="superscript"/>
        </w:rPr>
        <w:t>[2]</w:t>
      </w:r>
      <w:r>
        <w:rPr>
          <w:rFonts w:cstheme="minorHAnsi"/>
        </w:rPr>
        <w:t xml:space="preserve"> was simple. I used the Unity Hub </w:t>
      </w:r>
      <w:r>
        <w:rPr>
          <w:rFonts w:cstheme="minorHAnsi"/>
          <w:vertAlign w:val="superscript"/>
        </w:rPr>
        <w:t>[21]</w:t>
      </w:r>
      <w:r>
        <w:rPr>
          <w:rFonts w:cstheme="minorHAnsi"/>
        </w:rPr>
        <w:t xml:space="preserve"> which helps to organise different versions and projects in one centralised place. A screenshot of the main screen is shown below:</w:t>
      </w:r>
    </w:p>
    <w:p w14:paraId="25C6A42A" w14:textId="3E2B0929" w:rsidR="00280128" w:rsidRDefault="00280128" w:rsidP="00EB2BCE">
      <w:r>
        <w:rPr>
          <w:noProof/>
          <w:lang w:eastAsia="en-GB"/>
        </w:rPr>
        <w:drawing>
          <wp:inline distT="0" distB="0" distL="0" distR="0" wp14:anchorId="421FA415" wp14:editId="1C6280D1">
            <wp:extent cx="6000750" cy="5109948"/>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cstate="print">
                      <a:extLst>
                        <a:ext uri="{28A0092B-C50C-407E-A947-70E740481C1C}">
                          <a14:useLocalDpi xmlns:a14="http://schemas.microsoft.com/office/drawing/2010/main" val="0"/>
                        </a:ext>
                      </a:extLst>
                    </a:blip>
                    <a:stretch>
                      <a:fillRect/>
                    </a:stretch>
                  </pic:blipFill>
                  <pic:spPr>
                    <a:xfrm>
                      <a:off x="0" y="0"/>
                      <a:ext cx="6006328" cy="5114698"/>
                    </a:xfrm>
                    <a:prstGeom prst="rect">
                      <a:avLst/>
                    </a:prstGeom>
                  </pic:spPr>
                </pic:pic>
              </a:graphicData>
            </a:graphic>
          </wp:inline>
        </w:drawing>
      </w:r>
    </w:p>
    <w:p w14:paraId="0B8F50FD" w14:textId="0BFF012B" w:rsidR="00280128" w:rsidRDefault="00280128" w:rsidP="00EB2BCE">
      <w:r>
        <w:t xml:space="preserve">To install a new version you simply select the installs tab, press ‘Install Editor’ and select the version you would like. </w:t>
      </w:r>
    </w:p>
    <w:p w14:paraId="50DC920E" w14:textId="2992DE4B" w:rsidR="00280128" w:rsidRDefault="00D65E63" w:rsidP="00EB2BCE">
      <w:r>
        <w:lastRenderedPageBreak/>
        <w:t xml:space="preserve">Next you have to create your project. This automatically creates a file system which stores all the data needed for your game. We will be using the 2D default template, this creates a blank workspace, with a 2D environment for you to work in. </w:t>
      </w:r>
      <w:r>
        <w:rPr>
          <w:noProof/>
          <w:lang w:eastAsia="en-GB"/>
        </w:rPr>
        <w:drawing>
          <wp:inline distT="0" distB="0" distL="0" distR="0" wp14:anchorId="0F2C1704" wp14:editId="291F4100">
            <wp:extent cx="7056120" cy="600900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7056120" cy="6009005"/>
                    </a:xfrm>
                    <a:prstGeom prst="rect">
                      <a:avLst/>
                    </a:prstGeom>
                  </pic:spPr>
                </pic:pic>
              </a:graphicData>
            </a:graphic>
          </wp:inline>
        </w:drawing>
      </w:r>
    </w:p>
    <w:p w14:paraId="0266B7B2" w14:textId="660E20C9" w:rsidR="00D65E63" w:rsidRDefault="00D65E63" w:rsidP="00EB2BCE">
      <w:r>
        <w:t xml:space="preserve">One issue I encountered while generating my project for the first time is that it requires a vast amount of data to be downloaded and stored in order for you to use Unity Engine </w:t>
      </w:r>
      <w:r>
        <w:rPr>
          <w:vertAlign w:val="superscript"/>
        </w:rPr>
        <w:t>[2]</w:t>
      </w:r>
      <w:r>
        <w:t xml:space="preserve"> effectively. I am storing my project on a USB Flash Drive. Although this drive has USB 3.2 capability, my laptop’s USB ports only support USB 2.0 this means that the download was slowed dramatically. Along with using my college’s WiFi, this meant that the creation of my project, and all the default files required took a while. </w:t>
      </w:r>
      <w:r w:rsidR="00EE69AE">
        <w:t xml:space="preserve">In fact, the whole process from pressing ‘Create Project’ to Unity Engine </w:t>
      </w:r>
      <w:r w:rsidR="00EE69AE">
        <w:rPr>
          <w:vertAlign w:val="superscript"/>
        </w:rPr>
        <w:t>[2]</w:t>
      </w:r>
      <w:r w:rsidR="00EE69AE">
        <w:rPr>
          <w:vertAlign w:val="superscript"/>
        </w:rPr>
        <w:noBreakHyphen/>
      </w:r>
      <w:r w:rsidR="00EE69AE">
        <w:t xml:space="preserve">loading up took around 1 and a half hours. </w:t>
      </w:r>
    </w:p>
    <w:p w14:paraId="470CA49F" w14:textId="7E25B7CA" w:rsidR="00EE69AE" w:rsidRDefault="00EE69AE" w:rsidP="00EB2BCE">
      <w:r>
        <w:t xml:space="preserve">This made me </w:t>
      </w:r>
      <w:r w:rsidR="008E18D6">
        <w:t>realise</w:t>
      </w:r>
      <w:r>
        <w:t xml:space="preserve"> that next time I should create my project using a device that has USB 3.2 ports and a fast internet connection. </w:t>
      </w:r>
      <w:r w:rsidR="0002415E">
        <w:t xml:space="preserve">Or create my project on the local drive of my computer as this normally has faster read/write speeds than any externally attached drive. </w:t>
      </w:r>
    </w:p>
    <w:p w14:paraId="65ABDEEE" w14:textId="1C5CBF6D" w:rsidR="00EE69AE" w:rsidRDefault="00EE69AE" w:rsidP="00EB2BCE">
      <w:r>
        <w:t xml:space="preserve">Once Unity finally loaded, this screen appeared: </w:t>
      </w:r>
    </w:p>
    <w:p w14:paraId="777D48BF" w14:textId="731F36DD" w:rsidR="00EE69AE" w:rsidRDefault="00EE69AE" w:rsidP="00EB2BCE">
      <w:r>
        <w:rPr>
          <w:noProof/>
          <w:lang w:eastAsia="en-GB"/>
        </w:rPr>
        <w:lastRenderedPageBreak/>
        <w:drawing>
          <wp:inline distT="0" distB="0" distL="0" distR="0" wp14:anchorId="4EF6DD5B" wp14:editId="170C7F9F">
            <wp:extent cx="7056120" cy="449770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7056120" cy="4497705"/>
                    </a:xfrm>
                    <a:prstGeom prst="rect">
                      <a:avLst/>
                    </a:prstGeom>
                  </pic:spPr>
                </pic:pic>
              </a:graphicData>
            </a:graphic>
          </wp:inline>
        </w:drawing>
      </w:r>
      <w:r>
        <w:t xml:space="preserve">And I was finally ready to start programming my solution. </w:t>
      </w:r>
    </w:p>
    <w:p w14:paraId="0F88B55F" w14:textId="046F54F0" w:rsidR="00EE69AE" w:rsidRDefault="00EE69AE" w:rsidP="00EE69AE">
      <w:pPr>
        <w:pStyle w:val="Heading3"/>
      </w:pPr>
      <w:bookmarkStart w:id="114" w:name="_Files"/>
      <w:bookmarkEnd w:id="114"/>
      <w:r>
        <w:t>Files</w:t>
      </w:r>
    </w:p>
    <w:p w14:paraId="09F483C2" w14:textId="41CDBD08" w:rsidR="00EE69AE" w:rsidRDefault="00EE69AE" w:rsidP="00EE69AE">
      <w:r>
        <w:t xml:space="preserve">Every project needs a robust system to store files. Without these systems in place, development can quickly become a confused mess, and difficult to find the correct files. </w:t>
      </w:r>
    </w:p>
    <w:p w14:paraId="0CD9A291" w14:textId="3D71F3FB" w:rsidR="00EE69AE" w:rsidRDefault="00FD5893" w:rsidP="00FD5893">
      <w:pPr>
        <w:pStyle w:val="Heading4"/>
      </w:pPr>
      <w:bookmarkStart w:id="115" w:name="_Scripts"/>
      <w:bookmarkEnd w:id="115"/>
      <w:r>
        <w:t>Scripts</w:t>
      </w:r>
    </w:p>
    <w:p w14:paraId="53E619A0" w14:textId="1A3707DC" w:rsidR="00FD5893" w:rsidRDefault="00FD5893" w:rsidP="00FD5893">
      <w:r>
        <w:t xml:space="preserve">The most essential part of my program is the scripts, these are all the program files and classes that I create to implement different features into my program. </w:t>
      </w:r>
    </w:p>
    <w:p w14:paraId="4C355292" w14:textId="2C1C5FEF" w:rsidR="00FD5893" w:rsidRDefault="00FD5893" w:rsidP="00FD5893">
      <w:r>
        <w:t xml:space="preserve">The scripts will be organised into which sections they effect, this means that I can quickly find each file by looking at which part of the program it is for. An example of this would be a file for the networking, this will hold all of the scripts relating to the Server-Client connection. </w:t>
      </w:r>
    </w:p>
    <w:p w14:paraId="57992293" w14:textId="0A174DE3" w:rsidR="00FD5893" w:rsidRDefault="00FD5893" w:rsidP="00FD5893">
      <w:pPr>
        <w:pStyle w:val="Heading4"/>
      </w:pPr>
      <w:bookmarkStart w:id="116" w:name="_Assets"/>
      <w:bookmarkEnd w:id="116"/>
      <w:r>
        <w:t>Assets</w:t>
      </w:r>
    </w:p>
    <w:p w14:paraId="6AD791E9" w14:textId="71ED0825" w:rsidR="00FD5893" w:rsidRDefault="00FD5893" w:rsidP="00FD5893">
      <w:r>
        <w:t xml:space="preserve">Another important part of development is assets, these are files, images, sounds or other important files that are needed for the project. In this case, we will have different UI assets. Sound effects aren’t especially required. Strictly speaking we could use Unity Engine’s </w:t>
      </w:r>
      <w:r>
        <w:rPr>
          <w:vertAlign w:val="superscript"/>
        </w:rPr>
        <w:t>[2]</w:t>
      </w:r>
      <w:r>
        <w:t xml:space="preserve"> default UI elements, however these don’t have the look or appeal of a professionally programed piece of software. </w:t>
      </w:r>
    </w:p>
    <w:p w14:paraId="0815F7AD" w14:textId="7C6C8B3F" w:rsidR="00FD5893" w:rsidRDefault="00FD5893" w:rsidP="00FD5893">
      <w:pPr>
        <w:pStyle w:val="Heading4"/>
      </w:pPr>
      <w:bookmarkStart w:id="117" w:name="_Scenes"/>
      <w:bookmarkEnd w:id="117"/>
      <w:r>
        <w:t>Scenes</w:t>
      </w:r>
    </w:p>
    <w:p w14:paraId="3B13A9F9" w14:textId="5FA43438" w:rsidR="00FD5893" w:rsidRDefault="00FD5893" w:rsidP="00FD5893">
      <w:r>
        <w:t xml:space="preserve">When working with Unity Engine </w:t>
      </w:r>
      <w:r>
        <w:rPr>
          <w:vertAlign w:val="superscript"/>
        </w:rPr>
        <w:t>[2]</w:t>
      </w:r>
      <w:r>
        <w:t xml:space="preserve"> you would normally work with scenes these are different screens or ‘levels’ in games. However, for our case we will only be using one scene for the client and one scene for the server. So these can be easily stored in the Scenes folder that is automatically created. </w:t>
      </w:r>
    </w:p>
    <w:p w14:paraId="6337EBD9" w14:textId="20B51CD5" w:rsidR="00554D6B" w:rsidRDefault="00554D6B" w:rsidP="00554D6B">
      <w:pPr>
        <w:pStyle w:val="Heading4"/>
      </w:pPr>
      <w:bookmarkStart w:id="118" w:name="_Graphical_User_Interface"/>
      <w:bookmarkEnd w:id="118"/>
      <w:r>
        <w:t>Graphical User Interface</w:t>
      </w:r>
    </w:p>
    <w:p w14:paraId="7F0FEAF1" w14:textId="00CCA10E" w:rsidR="00554D6B" w:rsidRDefault="00554D6B" w:rsidP="00554D6B">
      <w:r>
        <w:t xml:space="preserve">Most of our project will be made using Graphical User Interface assets. In Unity this means that we have to create an area for our UI elements to be stored. This is called a ‘Canvas’ this will allow us to add UI elements to our scene and be able to interact with them using the inbuilt ‘Event System’ Almost all of our programming will be done inside this ‘Canvas’ and anything that isn’t will be specified. </w:t>
      </w:r>
    </w:p>
    <w:p w14:paraId="71111631" w14:textId="21AC15C8" w:rsidR="006D742A" w:rsidRDefault="006D742A" w:rsidP="006D742A">
      <w:pPr>
        <w:pStyle w:val="Heading4"/>
      </w:pPr>
      <w:bookmarkStart w:id="119" w:name="_Building_my_solution"/>
      <w:bookmarkEnd w:id="119"/>
      <w:r>
        <w:lastRenderedPageBreak/>
        <w:t>Building my solution</w:t>
      </w:r>
    </w:p>
    <w:p w14:paraId="77D0D5EE" w14:textId="1D63FF18" w:rsidR="006D742A" w:rsidRDefault="006D742A" w:rsidP="006D742A">
      <w:r>
        <w:t xml:space="preserve">When working with Unity Engine </w:t>
      </w:r>
      <w:r>
        <w:rPr>
          <w:vertAlign w:val="superscript"/>
        </w:rPr>
        <w:t>[2]</w:t>
      </w:r>
      <w:r>
        <w:t xml:space="preserve"> you can build your project as an executable. This means that you can easily convert your work into a closed-source piece of software. This is helpful when wanting to distribute software as it means you can keep the code secret and only those that work on the project can view it. </w:t>
      </w:r>
    </w:p>
    <w:p w14:paraId="203DEE26" w14:textId="251A329B" w:rsidR="006D742A" w:rsidRPr="006D742A" w:rsidRDefault="006D742A" w:rsidP="006D742A">
      <w:r>
        <w:t xml:space="preserve">To build a Unity Project, you select the build tab, add your scenes, adjust any settings you might need and then press build. This process will be completed later when developing our code and what settings have been chosen will be documented there. </w:t>
      </w:r>
    </w:p>
    <w:p w14:paraId="0841F0FB" w14:textId="0AA50170" w:rsidR="00D25111" w:rsidRDefault="00D25111" w:rsidP="00D25111">
      <w:pPr>
        <w:pStyle w:val="Heading3"/>
      </w:pPr>
      <w:bookmarkStart w:id="120" w:name="_Assets_1"/>
      <w:bookmarkEnd w:id="120"/>
      <w:r>
        <w:t>Assets</w:t>
      </w:r>
    </w:p>
    <w:p w14:paraId="6000680F" w14:textId="0A47D930" w:rsidR="00D25111" w:rsidRDefault="00D25111" w:rsidP="00D25111">
      <w:r>
        <w:t xml:space="preserve">I am using 2 sets of assets for my project, these are both UI based asset packs from the Unity Store </w:t>
      </w:r>
      <w:r>
        <w:rPr>
          <w:vertAlign w:val="superscript"/>
        </w:rPr>
        <w:t>[22]</w:t>
      </w:r>
    </w:p>
    <w:p w14:paraId="535BE92E" w14:textId="14F86DEA" w:rsidR="00D25111" w:rsidRDefault="00D25111" w:rsidP="00D25111">
      <w:r>
        <w:t xml:space="preserve">The first is ‘Clean UI Settings’ by </w:t>
      </w:r>
      <w:r w:rsidRPr="00D25111">
        <w:t>Landan Lloyd</w:t>
      </w:r>
      <w:r>
        <w:t xml:space="preserve"> </w:t>
      </w:r>
      <w:r>
        <w:rPr>
          <w:vertAlign w:val="superscript"/>
        </w:rPr>
        <w:t>[23]</w:t>
      </w:r>
      <w:r>
        <w:t xml:space="preserve"> and the second is ‘Simple Icons – Classic’ by </w:t>
      </w:r>
      <w:r w:rsidRPr="00D25111">
        <w:t>SHarmiD</w:t>
      </w:r>
      <w:r>
        <w:t xml:space="preserve"> </w:t>
      </w:r>
      <w:r>
        <w:rPr>
          <w:vertAlign w:val="superscript"/>
        </w:rPr>
        <w:t>[24]</w:t>
      </w:r>
    </w:p>
    <w:p w14:paraId="59832B38" w14:textId="481F7686" w:rsidR="008E18D6" w:rsidRDefault="008E18D6" w:rsidP="00D25111">
      <w:r>
        <w:t>These will make up the UI elements that I use throughout my project. There are added to an Art folder and are separated.</w:t>
      </w:r>
    </w:p>
    <w:p w14:paraId="7A12C193" w14:textId="4A80921D" w:rsidR="008E18D6" w:rsidRDefault="002B66E5" w:rsidP="002B66E5">
      <w:pPr>
        <w:pStyle w:val="Heading2"/>
      </w:pPr>
      <w:bookmarkStart w:id="121" w:name="_Programming"/>
      <w:bookmarkEnd w:id="121"/>
      <w:r>
        <w:t>Programming</w:t>
      </w:r>
    </w:p>
    <w:p w14:paraId="7FC0C28D" w14:textId="51D2B91C" w:rsidR="002B66E5" w:rsidRPr="002B66E5" w:rsidRDefault="002B66E5" w:rsidP="002B66E5">
      <w:r>
        <w:t xml:space="preserve">This section will document the journey I take to create my solution. This includes coded sections and UI elements. As well as troubleshooting and any issues I encounter. </w:t>
      </w:r>
    </w:p>
    <w:p w14:paraId="00EE214F" w14:textId="584657B5" w:rsidR="002B66E5" w:rsidRDefault="002B66E5" w:rsidP="002B66E5">
      <w:pPr>
        <w:pStyle w:val="Heading3"/>
      </w:pPr>
      <w:bookmarkStart w:id="122" w:name="_Server-Side_Setup"/>
      <w:bookmarkEnd w:id="122"/>
      <w:r>
        <w:t>Server-Side Setup</w:t>
      </w:r>
    </w:p>
    <w:p w14:paraId="1C14376C" w14:textId="7B24FEB9" w:rsidR="002B66E5" w:rsidRPr="002B66E5" w:rsidRDefault="002B66E5" w:rsidP="002B66E5">
      <w:r>
        <w:t xml:space="preserve">This section is about creating the server part of the Server-Client connection for our networking. </w:t>
      </w:r>
      <w:r w:rsidR="00CD5C52">
        <w:t xml:space="preserve">To begin with this will only include the basics for connecting clients to the server, but will be added to in later sections. </w:t>
      </w:r>
    </w:p>
    <w:p w14:paraId="41724824" w14:textId="4A223D07" w:rsidR="002B66E5" w:rsidRDefault="002B66E5" w:rsidP="002B66E5">
      <w:pPr>
        <w:pStyle w:val="Heading4"/>
      </w:pPr>
      <w:bookmarkStart w:id="123" w:name="_Creating_a_TCP"/>
      <w:bookmarkEnd w:id="123"/>
      <w:r>
        <w:t>Creating a TCP server on the LAN</w:t>
      </w:r>
    </w:p>
    <w:p w14:paraId="0D95E296" w14:textId="0149ED1D" w:rsidR="002B66E5" w:rsidRDefault="00CD5C52" w:rsidP="002B66E5">
      <w:r>
        <w:t xml:space="preserve">This is one of the most important parts of our programming section. We will start to create the server side of the networking connection. For this we are using some built-in C# libraries that allow direct connection using TCP. This is only designed to be used over a local network, however in later sections through Port Forwarding we will attempt to open this to the WAN. </w:t>
      </w:r>
    </w:p>
    <w:p w14:paraId="6B380777" w14:textId="5F833EA3" w:rsidR="00CD5C52" w:rsidRDefault="00CD5C52" w:rsidP="002B66E5">
      <w:r>
        <w:t xml:space="preserve">To begin programming our server, we have to create a script. As this is the first script I am creating I will create a Scripts file and then a Networking folder to hold all of the scripts that are to do with our networking section. </w:t>
      </w:r>
      <w:r>
        <w:br/>
        <w:t xml:space="preserve">Then I will create a script called ‘Server.cs’ this is where we will program our server section. </w:t>
      </w:r>
    </w:p>
    <w:p w14:paraId="4906EE52" w14:textId="37208A52" w:rsidR="00CD5C52" w:rsidRDefault="00CD5C52" w:rsidP="002B66E5">
      <w:r>
        <w:t>Currently our Unity Project looks as follows:</w:t>
      </w:r>
    </w:p>
    <w:p w14:paraId="29F1AA57" w14:textId="2749D3E0" w:rsidR="00CD5C52" w:rsidRDefault="00CD5C52" w:rsidP="002B66E5">
      <w:r>
        <w:rPr>
          <w:noProof/>
          <w:lang w:eastAsia="en-GB"/>
        </w:rPr>
        <w:lastRenderedPageBreak/>
        <w:drawing>
          <wp:inline distT="0" distB="0" distL="0" distR="0" wp14:anchorId="565207B9" wp14:editId="091386F2">
            <wp:extent cx="7056120" cy="449770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7056120" cy="4497705"/>
                    </a:xfrm>
                    <a:prstGeom prst="rect">
                      <a:avLst/>
                    </a:prstGeom>
                  </pic:spPr>
                </pic:pic>
              </a:graphicData>
            </a:graphic>
          </wp:inline>
        </w:drawing>
      </w:r>
    </w:p>
    <w:p w14:paraId="4D2C9F18" w14:textId="637FD296" w:rsidR="00CD5C52" w:rsidRDefault="00CD5C52" w:rsidP="002B66E5">
      <w:r>
        <w:t xml:space="preserve">Opening the ‘Server.cs’ File in Visual Studio </w:t>
      </w:r>
      <w:r>
        <w:rPr>
          <w:vertAlign w:val="superscript"/>
        </w:rPr>
        <w:t>[12]</w:t>
      </w:r>
      <w:r>
        <w:t xml:space="preserve"> I am greeted with Unity’s default class structure. This is automatically added every time I create a new C# file. </w:t>
      </w:r>
    </w:p>
    <w:p w14:paraId="39BEB735" w14:textId="6017E88A" w:rsidR="00CD5C52" w:rsidRDefault="00CD5C52" w:rsidP="002B66E5">
      <w:r>
        <w:rPr>
          <w:noProof/>
          <w:lang w:eastAsia="en-GB"/>
        </w:rPr>
        <w:drawing>
          <wp:inline distT="0" distB="0" distL="0" distR="0" wp14:anchorId="1040EA6D" wp14:editId="7054413C">
            <wp:extent cx="7056120" cy="449770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7056120" cy="4497705"/>
                    </a:xfrm>
                    <a:prstGeom prst="rect">
                      <a:avLst/>
                    </a:prstGeom>
                  </pic:spPr>
                </pic:pic>
              </a:graphicData>
            </a:graphic>
          </wp:inline>
        </w:drawing>
      </w:r>
    </w:p>
    <w:p w14:paraId="6B579C7F" w14:textId="2E87DA5B" w:rsidR="00CD5C52" w:rsidRDefault="00CD5C52" w:rsidP="002B66E5">
      <w:r>
        <w:lastRenderedPageBreak/>
        <w:t xml:space="preserve">Above shows how I have my Visual Studio </w:t>
      </w:r>
      <w:r>
        <w:rPr>
          <w:vertAlign w:val="superscript"/>
        </w:rPr>
        <w:t>[12]</w:t>
      </w:r>
      <w:r>
        <w:t xml:space="preserve"> laid out, this gives me plenty of room to view my program and allows quick access to the command line and error list.</w:t>
      </w:r>
    </w:p>
    <w:p w14:paraId="747E5B77" w14:textId="42BB4E0C" w:rsidR="00CD5C52" w:rsidRDefault="00D05C02" w:rsidP="002B66E5">
      <w:r>
        <w:t>Before I can start anything with my Server script I need to import the relevant libraries that I will need. These are imported using the following lines of code:</w:t>
      </w:r>
    </w:p>
    <w:p w14:paraId="1E7DC6D1" w14:textId="77777777" w:rsidR="00D05C02" w:rsidRDefault="00D05C02" w:rsidP="00D05C0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using</w:t>
      </w:r>
      <w:r>
        <w:rPr>
          <w:rFonts w:ascii="Cascadia Mono" w:hAnsi="Cascadia Mono" w:cs="Cascadia Mono"/>
          <w:color w:val="000000"/>
          <w:sz w:val="19"/>
          <w:szCs w:val="19"/>
        </w:rPr>
        <w:t xml:space="preserve"> System.Net.Sockets;</w:t>
      </w:r>
    </w:p>
    <w:p w14:paraId="5A40F067" w14:textId="77777777" w:rsidR="00D05C02" w:rsidRDefault="00D05C02" w:rsidP="00D05C0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using</w:t>
      </w:r>
      <w:r>
        <w:rPr>
          <w:rFonts w:ascii="Cascadia Mono" w:hAnsi="Cascadia Mono" w:cs="Cascadia Mono"/>
          <w:color w:val="000000"/>
          <w:sz w:val="19"/>
          <w:szCs w:val="19"/>
        </w:rPr>
        <w:t xml:space="preserve"> System.Net;</w:t>
      </w:r>
    </w:p>
    <w:p w14:paraId="08538D44" w14:textId="77777777" w:rsidR="00D05C02" w:rsidRDefault="00D05C02" w:rsidP="00D05C0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using</w:t>
      </w:r>
      <w:r>
        <w:rPr>
          <w:rFonts w:ascii="Cascadia Mono" w:hAnsi="Cascadia Mono" w:cs="Cascadia Mono"/>
          <w:color w:val="000000"/>
          <w:sz w:val="19"/>
          <w:szCs w:val="19"/>
        </w:rPr>
        <w:t xml:space="preserve"> System;</w:t>
      </w:r>
    </w:p>
    <w:p w14:paraId="0D51AD7F" w14:textId="085F281F" w:rsidR="00D05C02" w:rsidRDefault="00D05C02" w:rsidP="00D05C02">
      <w:pPr>
        <w:rPr>
          <w:rFonts w:ascii="Cascadia Mono" w:hAnsi="Cascadia Mono" w:cs="Cascadia Mono"/>
          <w:color w:val="000000"/>
          <w:sz w:val="19"/>
          <w:szCs w:val="19"/>
        </w:rPr>
      </w:pPr>
      <w:r>
        <w:rPr>
          <w:rFonts w:ascii="Cascadia Mono" w:hAnsi="Cascadia Mono" w:cs="Cascadia Mono"/>
          <w:color w:val="0000FF"/>
          <w:sz w:val="19"/>
          <w:szCs w:val="19"/>
        </w:rPr>
        <w:t>using</w:t>
      </w:r>
      <w:r>
        <w:rPr>
          <w:rFonts w:ascii="Cascadia Mono" w:hAnsi="Cascadia Mono" w:cs="Cascadia Mono"/>
          <w:color w:val="000000"/>
          <w:sz w:val="19"/>
          <w:szCs w:val="19"/>
        </w:rPr>
        <w:t xml:space="preserve"> System.IO;</w:t>
      </w:r>
    </w:p>
    <w:p w14:paraId="4592EC80" w14:textId="60C5532C" w:rsidR="00D05C02" w:rsidRDefault="00D05C02" w:rsidP="00D05C02">
      <w:r>
        <w:t xml:space="preserve">Now I can initialise my variables as is the standard for all C-based languages. </w:t>
      </w:r>
      <w:r w:rsidR="003D15A2">
        <w:t>The lines of code for this are shown below:</w:t>
      </w:r>
    </w:p>
    <w:p w14:paraId="15BDED03" w14:textId="77777777" w:rsidR="003D15A2" w:rsidRDefault="003D15A2" w:rsidP="003D15A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port = 1803;</w:t>
      </w:r>
    </w:p>
    <w:p w14:paraId="323A4DA7" w14:textId="77777777" w:rsidR="003D15A2" w:rsidRDefault="003D15A2" w:rsidP="003D15A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TcpListener server;</w:t>
      </w:r>
    </w:p>
    <w:p w14:paraId="01C1D70A" w14:textId="77777777" w:rsidR="003D15A2" w:rsidRDefault="003D15A2" w:rsidP="003D15A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w:t>
      </w:r>
      <w:r>
        <w:rPr>
          <w:rFonts w:ascii="Cascadia Mono" w:hAnsi="Cascadia Mono" w:cs="Cascadia Mono"/>
          <w:color w:val="0000FF"/>
          <w:sz w:val="19"/>
          <w:szCs w:val="19"/>
        </w:rPr>
        <w:t>bool</w:t>
      </w:r>
      <w:r>
        <w:rPr>
          <w:rFonts w:ascii="Cascadia Mono" w:hAnsi="Cascadia Mono" w:cs="Cascadia Mono"/>
          <w:color w:val="000000"/>
          <w:sz w:val="19"/>
          <w:szCs w:val="19"/>
        </w:rPr>
        <w:t xml:space="preserve"> serverStarted;</w:t>
      </w:r>
    </w:p>
    <w:p w14:paraId="5DE62279" w14:textId="0463462C" w:rsidR="003D15A2" w:rsidRDefault="003D15A2" w:rsidP="003D15A2">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Server instance;</w:t>
      </w:r>
    </w:p>
    <w:p w14:paraId="6F87A78D" w14:textId="7314A743" w:rsidR="003D15A2" w:rsidRDefault="003D15A2" w:rsidP="003D15A2">
      <w:r>
        <w:t>These are placed inside the Class structure, but outside of any procedures</w:t>
      </w:r>
      <w:r w:rsidR="00BF076A">
        <w:t xml:space="preserve">. </w:t>
      </w:r>
    </w:p>
    <w:p w14:paraId="7A61A43B" w14:textId="344DA6A1" w:rsidR="00BF076A" w:rsidRDefault="00BF076A" w:rsidP="003D15A2">
      <w:r>
        <w:t>Inside the Start() procedure I have added a definition to the variable instance.</w:t>
      </w:r>
      <w:r w:rsidR="00DA5797">
        <w:t xml:space="preserve"> The variable i</w:t>
      </w:r>
      <w:r>
        <w:t xml:space="preserve">nstance </w:t>
      </w:r>
      <w:r w:rsidR="00DA5797">
        <w:t xml:space="preserve">now </w:t>
      </w:r>
      <w:r>
        <w:t xml:space="preserve">referenced that specific script on that object. This means that I always have a specific reference to my Server class. </w:t>
      </w:r>
    </w:p>
    <w:p w14:paraId="66E3F9A4" w14:textId="44491A41" w:rsidR="002557AF" w:rsidRDefault="002557AF" w:rsidP="002557AF">
      <w:pPr>
        <w:pStyle w:val="Heading4"/>
      </w:pPr>
      <w:bookmarkStart w:id="124" w:name="_Creating_a_class"/>
      <w:bookmarkEnd w:id="124"/>
      <w:r>
        <w:t>Creating a class to store client data</w:t>
      </w:r>
    </w:p>
    <w:p w14:paraId="7568BAFE" w14:textId="0915489F" w:rsidR="00BF076A" w:rsidRDefault="002557AF" w:rsidP="003D15A2">
      <w:r>
        <w:t>Before I stated</w:t>
      </w:r>
      <w:r w:rsidR="00DA5797">
        <w:t xml:space="preserve"> I added my ServerClient class this ensures that when the client connects we can keep track of them. Allowing us to easily communicate back to clients when the send requests to the server. </w:t>
      </w:r>
      <w:r w:rsidR="007F0AF6">
        <w:t xml:space="preserve">This class is created outside of the Server class. </w:t>
      </w:r>
      <w:r w:rsidR="00DA5797">
        <w:t>This code is shown below:</w:t>
      </w:r>
    </w:p>
    <w:p w14:paraId="59917694" w14:textId="2881337C" w:rsidR="00DA5797" w:rsidRDefault="00DA5797" w:rsidP="00DA57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class</w:t>
      </w:r>
      <w:r>
        <w:rPr>
          <w:rFonts w:ascii="Cascadia Mono" w:hAnsi="Cascadia Mono" w:cs="Cascadia Mono"/>
          <w:color w:val="000000"/>
          <w:sz w:val="19"/>
          <w:szCs w:val="19"/>
        </w:rPr>
        <w:t xml:space="preserve"> </w:t>
      </w:r>
      <w:r>
        <w:rPr>
          <w:rFonts w:ascii="Cascadia Mono" w:hAnsi="Cascadia Mono" w:cs="Cascadia Mono"/>
          <w:color w:val="2B91AF"/>
          <w:sz w:val="19"/>
          <w:szCs w:val="19"/>
        </w:rPr>
        <w:t>ServerClient</w:t>
      </w:r>
    </w:p>
    <w:p w14:paraId="3C7EF664" w14:textId="32FCD4EC" w:rsidR="00DA5797" w:rsidRDefault="00DA5797" w:rsidP="00DA57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w:t>
      </w:r>
    </w:p>
    <w:p w14:paraId="6DBF2002" w14:textId="340B5D08" w:rsidR="00DA5797" w:rsidRDefault="007F0AF6" w:rsidP="00DA57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sidR="00DA5797">
        <w:rPr>
          <w:rFonts w:ascii="Cascadia Mono" w:hAnsi="Cascadia Mono" w:cs="Cascadia Mono"/>
          <w:color w:val="0000FF"/>
          <w:sz w:val="19"/>
          <w:szCs w:val="19"/>
        </w:rPr>
        <w:t>public</w:t>
      </w:r>
      <w:r w:rsidR="00DA5797">
        <w:rPr>
          <w:rFonts w:ascii="Cascadia Mono" w:hAnsi="Cascadia Mono" w:cs="Cascadia Mono"/>
          <w:color w:val="000000"/>
          <w:sz w:val="19"/>
          <w:szCs w:val="19"/>
        </w:rPr>
        <w:t xml:space="preserve"> TcpClient tcp;</w:t>
      </w:r>
    </w:p>
    <w:p w14:paraId="583BEA15" w14:textId="03DCD56B" w:rsidR="00DA5797" w:rsidRDefault="007F0AF6" w:rsidP="00DA57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sidR="00DA5797">
        <w:rPr>
          <w:rFonts w:ascii="Cascadia Mono" w:hAnsi="Cascadia Mono" w:cs="Cascadia Mono"/>
          <w:color w:val="0000FF"/>
          <w:sz w:val="19"/>
          <w:szCs w:val="19"/>
        </w:rPr>
        <w:t>public</w:t>
      </w:r>
      <w:r w:rsidR="00DA5797">
        <w:rPr>
          <w:rFonts w:ascii="Cascadia Mono" w:hAnsi="Cascadia Mono" w:cs="Cascadia Mono"/>
          <w:color w:val="000000"/>
          <w:sz w:val="19"/>
          <w:szCs w:val="19"/>
        </w:rPr>
        <w:t xml:space="preserve"> </w:t>
      </w:r>
      <w:r w:rsidR="00DA5797">
        <w:rPr>
          <w:rFonts w:ascii="Cascadia Mono" w:hAnsi="Cascadia Mono" w:cs="Cascadia Mono"/>
          <w:color w:val="0000FF"/>
          <w:sz w:val="19"/>
          <w:szCs w:val="19"/>
        </w:rPr>
        <w:t>string</w:t>
      </w:r>
      <w:r w:rsidR="00DA5797">
        <w:rPr>
          <w:rFonts w:ascii="Cascadia Mono" w:hAnsi="Cascadia Mono" w:cs="Cascadia Mono"/>
          <w:color w:val="000000"/>
          <w:sz w:val="19"/>
          <w:szCs w:val="19"/>
        </w:rPr>
        <w:t xml:space="preserve"> tillName;</w:t>
      </w:r>
    </w:p>
    <w:p w14:paraId="0D8FFD20" w14:textId="77777777" w:rsidR="00DA5797" w:rsidRDefault="00DA5797" w:rsidP="00DA5797">
      <w:pPr>
        <w:autoSpaceDE w:val="0"/>
        <w:autoSpaceDN w:val="0"/>
        <w:adjustRightInd w:val="0"/>
        <w:spacing w:after="0" w:line="240" w:lineRule="auto"/>
        <w:rPr>
          <w:rFonts w:ascii="Cascadia Mono" w:hAnsi="Cascadia Mono" w:cs="Cascadia Mono"/>
          <w:color w:val="000000"/>
          <w:sz w:val="19"/>
          <w:szCs w:val="19"/>
        </w:rPr>
      </w:pPr>
    </w:p>
    <w:p w14:paraId="67EE71C4" w14:textId="70E9C3DC" w:rsidR="00DA5797" w:rsidRDefault="007F0AF6" w:rsidP="00DA57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sidR="00DA5797">
        <w:rPr>
          <w:rFonts w:ascii="Cascadia Mono" w:hAnsi="Cascadia Mono" w:cs="Cascadia Mono"/>
          <w:color w:val="0000FF"/>
          <w:sz w:val="19"/>
          <w:szCs w:val="19"/>
        </w:rPr>
        <w:t>public</w:t>
      </w:r>
      <w:r w:rsidR="00DA5797">
        <w:rPr>
          <w:rFonts w:ascii="Cascadia Mono" w:hAnsi="Cascadia Mono" w:cs="Cascadia Mono"/>
          <w:color w:val="000000"/>
          <w:sz w:val="19"/>
          <w:szCs w:val="19"/>
        </w:rPr>
        <w:t xml:space="preserve"> </w:t>
      </w:r>
      <w:r w:rsidR="00DA5797">
        <w:rPr>
          <w:rFonts w:ascii="Cascadia Mono" w:hAnsi="Cascadia Mono" w:cs="Cascadia Mono"/>
          <w:color w:val="2B91AF"/>
          <w:sz w:val="19"/>
          <w:szCs w:val="19"/>
        </w:rPr>
        <w:t>ServerClient</w:t>
      </w:r>
      <w:r w:rsidR="00DA5797">
        <w:rPr>
          <w:rFonts w:ascii="Cascadia Mono" w:hAnsi="Cascadia Mono" w:cs="Cascadia Mono"/>
          <w:color w:val="000000"/>
          <w:sz w:val="19"/>
          <w:szCs w:val="19"/>
        </w:rPr>
        <w:t>(TcpClient clientSocket)</w:t>
      </w:r>
    </w:p>
    <w:p w14:paraId="418F4E6F" w14:textId="58402E19" w:rsidR="00DA5797" w:rsidRDefault="007F0AF6" w:rsidP="00DA57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sidR="00DA5797">
        <w:rPr>
          <w:rFonts w:ascii="Cascadia Mono" w:hAnsi="Cascadia Mono" w:cs="Cascadia Mono"/>
          <w:color w:val="000000"/>
          <w:sz w:val="19"/>
          <w:szCs w:val="19"/>
        </w:rPr>
        <w:t>{</w:t>
      </w:r>
    </w:p>
    <w:p w14:paraId="31C0D72F" w14:textId="68D61ABA" w:rsidR="00DA5797" w:rsidRDefault="007F0AF6" w:rsidP="00DA57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sidR="00DA5797">
        <w:rPr>
          <w:rFonts w:ascii="Cascadia Mono" w:hAnsi="Cascadia Mono" w:cs="Cascadia Mono"/>
          <w:color w:val="000000"/>
          <w:sz w:val="19"/>
          <w:szCs w:val="19"/>
        </w:rPr>
        <w:t xml:space="preserve">tillName = </w:t>
      </w:r>
      <w:r w:rsidR="00DA5797">
        <w:rPr>
          <w:rFonts w:ascii="Cascadia Mono" w:hAnsi="Cascadia Mono" w:cs="Cascadia Mono"/>
          <w:color w:val="A31515"/>
          <w:sz w:val="19"/>
          <w:szCs w:val="19"/>
        </w:rPr>
        <w:t>"Unknown"</w:t>
      </w:r>
      <w:r w:rsidR="00DA5797">
        <w:rPr>
          <w:rFonts w:ascii="Cascadia Mono" w:hAnsi="Cascadia Mono" w:cs="Cascadia Mono"/>
          <w:color w:val="000000"/>
          <w:sz w:val="19"/>
          <w:szCs w:val="19"/>
        </w:rPr>
        <w:t>;</w:t>
      </w:r>
    </w:p>
    <w:p w14:paraId="4E0BFE44" w14:textId="4EC3891F" w:rsidR="00DA5797" w:rsidRDefault="007F0AF6" w:rsidP="00DA57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sidR="00DA5797">
        <w:rPr>
          <w:rFonts w:ascii="Cascadia Mono" w:hAnsi="Cascadia Mono" w:cs="Cascadia Mono"/>
          <w:color w:val="000000"/>
          <w:sz w:val="19"/>
          <w:szCs w:val="19"/>
        </w:rPr>
        <w:t>tcp = clientSocket;</w:t>
      </w:r>
    </w:p>
    <w:p w14:paraId="3D264886" w14:textId="75EB545A" w:rsidR="00DA5797" w:rsidRDefault="007F0AF6" w:rsidP="00DA57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sidR="00DA5797">
        <w:rPr>
          <w:rFonts w:ascii="Cascadia Mono" w:hAnsi="Cascadia Mono" w:cs="Cascadia Mono"/>
          <w:color w:val="000000"/>
          <w:sz w:val="19"/>
          <w:szCs w:val="19"/>
        </w:rPr>
        <w:t>}</w:t>
      </w:r>
    </w:p>
    <w:p w14:paraId="1D1F1870" w14:textId="54394EBD" w:rsidR="00DA5797" w:rsidRDefault="00DA5797" w:rsidP="00DA5797">
      <w:pPr>
        <w:rPr>
          <w:rFonts w:ascii="Cascadia Mono" w:hAnsi="Cascadia Mono" w:cs="Cascadia Mono"/>
          <w:color w:val="000000"/>
          <w:sz w:val="19"/>
          <w:szCs w:val="19"/>
        </w:rPr>
      </w:pPr>
      <w:r>
        <w:rPr>
          <w:rFonts w:ascii="Cascadia Mono" w:hAnsi="Cascadia Mono" w:cs="Cascadia Mono"/>
          <w:color w:val="000000"/>
          <w:sz w:val="19"/>
          <w:szCs w:val="19"/>
        </w:rPr>
        <w:t>}</w:t>
      </w:r>
    </w:p>
    <w:p w14:paraId="4381027C" w14:textId="5C17251E" w:rsidR="002557AF" w:rsidRDefault="002557AF" w:rsidP="002557AF">
      <w:pPr>
        <w:pStyle w:val="Heading4"/>
      </w:pPr>
      <w:bookmarkStart w:id="125" w:name="_Creating_a_TCP_1"/>
      <w:bookmarkEnd w:id="125"/>
      <w:r>
        <w:t>Creating a TCP server on the local network</w:t>
      </w:r>
    </w:p>
    <w:p w14:paraId="7EF7E801" w14:textId="6289DA9F" w:rsidR="002557AF" w:rsidRPr="002557AF" w:rsidRDefault="00581B21" w:rsidP="002557AF">
      <w:r>
        <w:t xml:space="preserve">For our clients to be able to connect, we will have to make our sever script open for connections and requests. </w:t>
      </w:r>
    </w:p>
    <w:p w14:paraId="59A726B5" w14:textId="1B4BC1DB" w:rsidR="00DA5797" w:rsidRDefault="002557AF" w:rsidP="00DA5797">
      <w:r>
        <w:t>W</w:t>
      </w:r>
      <w:r w:rsidR="00DA5797">
        <w:t>e will</w:t>
      </w:r>
      <w:r>
        <w:t xml:space="preserve"> also</w:t>
      </w:r>
      <w:r w:rsidR="00DA5797">
        <w:t xml:space="preserve"> make sure that when the Script first runs it tries to start the server. We are only putting this in the Start procedure because we don’t want our script trying to start </w:t>
      </w:r>
      <w:r w:rsidR="008C1FF4">
        <w:t xml:space="preserve">a server on every Update frame, before writing this piece of code, we need to new variables which will hold the connected clients and the clients that are waiting to disconnect. </w:t>
      </w:r>
    </w:p>
    <w:p w14:paraId="5FD732E5" w14:textId="77777777" w:rsidR="008C1FF4" w:rsidRDefault="008C1FF4" w:rsidP="008C1FF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List&lt;ServerClient&gt; clients;</w:t>
      </w:r>
    </w:p>
    <w:p w14:paraId="36DA93FB" w14:textId="5DC85302" w:rsidR="008C1FF4" w:rsidRDefault="008C1FF4" w:rsidP="008C1FF4">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List&lt;ServerClient&gt; disconnectList;</w:t>
      </w:r>
    </w:p>
    <w:p w14:paraId="018843F5" w14:textId="63A3BE8E" w:rsidR="00DA5797" w:rsidRDefault="00DA5797" w:rsidP="00DA5797">
      <w:r>
        <w:t xml:space="preserve">The code to start the server is shown below: </w:t>
      </w:r>
    </w:p>
    <w:p w14:paraId="741CB0B2"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lients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ServerClient&gt;();</w:t>
      </w:r>
    </w:p>
    <w:p w14:paraId="0BB3A077"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isconnectList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ServerClient&gt;();</w:t>
      </w:r>
    </w:p>
    <w:p w14:paraId="051FBC31"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p>
    <w:p w14:paraId="2D8357CD"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try</w:t>
      </w:r>
    </w:p>
    <w:p w14:paraId="22CC2F90"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E4963DC"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erver = </w:t>
      </w:r>
      <w:r>
        <w:rPr>
          <w:rFonts w:ascii="Cascadia Mono" w:hAnsi="Cascadia Mono" w:cs="Cascadia Mono"/>
          <w:color w:val="0000FF"/>
          <w:sz w:val="19"/>
          <w:szCs w:val="19"/>
        </w:rPr>
        <w:t>new</w:t>
      </w:r>
      <w:r>
        <w:rPr>
          <w:rFonts w:ascii="Cascadia Mono" w:hAnsi="Cascadia Mono" w:cs="Cascadia Mono"/>
          <w:color w:val="000000"/>
          <w:sz w:val="19"/>
          <w:szCs w:val="19"/>
        </w:rPr>
        <w:t xml:space="preserve"> TcpListener(port);</w:t>
      </w:r>
    </w:p>
    <w:p w14:paraId="30889968"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erver.Start();</w:t>
      </w:r>
    </w:p>
    <w:p w14:paraId="03720440"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p>
    <w:p w14:paraId="4819BA14"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erverStarted = </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1E047F43"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w:t>
      </w:r>
      <w:r>
        <w:rPr>
          <w:rFonts w:ascii="Cascadia Mono" w:hAnsi="Cascadia Mono" w:cs="Cascadia Mono"/>
          <w:color w:val="A31515"/>
          <w:sz w:val="19"/>
          <w:szCs w:val="19"/>
        </w:rPr>
        <w:t>"Server has been stated on port "</w:t>
      </w:r>
      <w:r>
        <w:rPr>
          <w:rFonts w:ascii="Cascadia Mono" w:hAnsi="Cascadia Mono" w:cs="Cascadia Mono"/>
          <w:color w:val="000000"/>
          <w:sz w:val="19"/>
          <w:szCs w:val="19"/>
        </w:rPr>
        <w:t xml:space="preserve"> + port.ToString());</w:t>
      </w:r>
    </w:p>
    <w:p w14:paraId="2D92F9B1"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catch</w:t>
      </w:r>
      <w:r>
        <w:rPr>
          <w:rFonts w:ascii="Cascadia Mono" w:hAnsi="Cascadia Mono" w:cs="Cascadia Mono"/>
          <w:color w:val="000000"/>
          <w:sz w:val="19"/>
          <w:szCs w:val="19"/>
        </w:rPr>
        <w:t xml:space="preserve"> (Exception e)</w:t>
      </w:r>
    </w:p>
    <w:p w14:paraId="7A81D8A8"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261B1AB" w14:textId="6C4D6869"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w:t>
      </w:r>
      <w:r>
        <w:rPr>
          <w:rFonts w:ascii="Cascadia Mono" w:hAnsi="Cascadia Mono" w:cs="Cascadia Mono"/>
          <w:color w:val="A31515"/>
          <w:sz w:val="19"/>
          <w:szCs w:val="19"/>
        </w:rPr>
        <w:t>"Socket error: "</w:t>
      </w:r>
      <w:r>
        <w:rPr>
          <w:rFonts w:ascii="Cascadia Mono" w:hAnsi="Cascadia Mono" w:cs="Cascadia Mono"/>
          <w:color w:val="000000"/>
          <w:sz w:val="19"/>
          <w:szCs w:val="19"/>
        </w:rPr>
        <w:t xml:space="preserve"> + e.Message);</w:t>
      </w:r>
    </w:p>
    <w:p w14:paraId="69254911" w14:textId="58E9EB13" w:rsidR="008C1FF4" w:rsidRDefault="00F564E0" w:rsidP="00F564E0">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0EC1EB5" w14:textId="65C7C86D" w:rsidR="00F564E0" w:rsidRDefault="00581B21" w:rsidP="00581B21">
      <w:pPr>
        <w:pStyle w:val="Heading4"/>
      </w:pPr>
      <w:bookmarkStart w:id="126" w:name="_Create_a_procedure_3"/>
      <w:bookmarkEnd w:id="126"/>
      <w:r>
        <w:lastRenderedPageBreak/>
        <w:t>Create a procedure that allows the client to connect</w:t>
      </w:r>
    </w:p>
    <w:p w14:paraId="4BB5C8AA" w14:textId="1229BE6E" w:rsidR="007F0AF6" w:rsidRDefault="007F0AF6" w:rsidP="00581B21">
      <w:r>
        <w:t xml:space="preserve">In order for our client to be able to connect, we need to create a procedure on the server script that allows them to connect and stores all the required information about them. For the storage of the information we will be using the ServerClient class that we previously created. The code is shown below: </w:t>
      </w:r>
    </w:p>
    <w:p w14:paraId="65B6296F" w14:textId="77777777" w:rsidR="007F0AF6" w:rsidRDefault="007F0AF6" w:rsidP="007F0AF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AcceptTcpClient(IAsyncResult ar)</w:t>
      </w:r>
    </w:p>
    <w:p w14:paraId="18607D6A" w14:textId="77777777" w:rsidR="007F0AF6" w:rsidRDefault="007F0AF6" w:rsidP="007F0AF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8B8092C" w14:textId="77777777" w:rsidR="007F0AF6" w:rsidRDefault="007F0AF6" w:rsidP="007F0AF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cpListener listener = (TcpListener)ar.AsyncState;</w:t>
      </w:r>
    </w:p>
    <w:p w14:paraId="5744C9A1" w14:textId="77777777" w:rsidR="007F0AF6" w:rsidRDefault="007F0AF6" w:rsidP="007F0AF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lients.Add(</w:t>
      </w:r>
      <w:r>
        <w:rPr>
          <w:rFonts w:ascii="Cascadia Mono" w:hAnsi="Cascadia Mono" w:cs="Cascadia Mono"/>
          <w:color w:val="0000FF"/>
          <w:sz w:val="19"/>
          <w:szCs w:val="19"/>
        </w:rPr>
        <w:t>new</w:t>
      </w:r>
      <w:r>
        <w:rPr>
          <w:rFonts w:ascii="Cascadia Mono" w:hAnsi="Cascadia Mono" w:cs="Cascadia Mono"/>
          <w:color w:val="000000"/>
          <w:sz w:val="19"/>
          <w:szCs w:val="19"/>
        </w:rPr>
        <w:t xml:space="preserve"> ServerClient(listener.EndAcceptTcpClient(ar)));</w:t>
      </w:r>
    </w:p>
    <w:p w14:paraId="17DFED83" w14:textId="04F80DDE" w:rsidR="007F0AF6" w:rsidRDefault="007F0AF6" w:rsidP="007F0AF6">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58E8280" w14:textId="402E5933" w:rsidR="007F0AF6" w:rsidRDefault="007F0AF6" w:rsidP="007F0AF6">
      <w:pPr>
        <w:pStyle w:val="Heading4"/>
      </w:pPr>
      <w:bookmarkStart w:id="127" w:name="_Create_a_listener"/>
      <w:bookmarkEnd w:id="127"/>
      <w:r>
        <w:t>Create a listener to allow the server to receive requests</w:t>
      </w:r>
    </w:p>
    <w:p w14:paraId="4769C81A" w14:textId="45EE2E34" w:rsidR="007F0AF6" w:rsidRDefault="007F0AF6" w:rsidP="007F0AF6">
      <w:r>
        <w:t xml:space="preserve">One of the main features of a server is that it can send and receive requests. In order for our server to receive requests we need to create a listener which will ‘listen’ to the port that the server is hosted on and receive information that is being sent to the server. The code for this is shown below: </w:t>
      </w:r>
    </w:p>
    <w:p w14:paraId="7CB6931F" w14:textId="77777777" w:rsidR="007F0AF6" w:rsidRDefault="007F0AF6" w:rsidP="007F0AF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StartListening()</w:t>
      </w:r>
    </w:p>
    <w:p w14:paraId="03371695" w14:textId="77777777" w:rsidR="007F0AF6" w:rsidRDefault="007F0AF6" w:rsidP="007F0AF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36A1197" w14:textId="77777777" w:rsidR="007F0AF6" w:rsidRDefault="007F0AF6" w:rsidP="007F0AF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erver.BeginAcceptTcpClient(AcceptTcpClient, server);</w:t>
      </w:r>
    </w:p>
    <w:p w14:paraId="667B404D" w14:textId="4731C84A" w:rsidR="007F0AF6" w:rsidRDefault="007F0AF6" w:rsidP="007F0AF6">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BDDA828" w14:textId="0F16798F" w:rsidR="007F0AF6" w:rsidRDefault="007F0AF6" w:rsidP="007F0AF6">
      <w:r>
        <w:t>Despite being only one line of code, this is incredibly important</w:t>
      </w:r>
      <w:r w:rsidR="005C0DF4">
        <w:t>. However, every time a request is received by the listener, it stops listening for more requests. This means that after we complete any requests, we should open the server back up to requests this means that after we accept a new client we need to start listening for more requests again. The following line of code is entered into the AcceptTcpClient procedure:</w:t>
      </w:r>
    </w:p>
    <w:p w14:paraId="313310C1" w14:textId="5080CDCB" w:rsidR="005C0DF4" w:rsidRDefault="005C0DF4" w:rsidP="007F0AF6">
      <w:pPr>
        <w:rPr>
          <w:rFonts w:ascii="Cascadia Mono" w:hAnsi="Cascadia Mono" w:cs="Cascadia Mono"/>
          <w:color w:val="000000"/>
          <w:sz w:val="19"/>
          <w:szCs w:val="19"/>
        </w:rPr>
      </w:pPr>
      <w:r>
        <w:rPr>
          <w:rFonts w:ascii="Cascadia Mono" w:hAnsi="Cascadia Mono" w:cs="Cascadia Mono"/>
          <w:color w:val="000000"/>
          <w:sz w:val="19"/>
          <w:szCs w:val="19"/>
        </w:rPr>
        <w:t xml:space="preserve">        StartListening();</w:t>
      </w:r>
    </w:p>
    <w:p w14:paraId="7863BE48" w14:textId="190EDA1C" w:rsidR="005C0DF4" w:rsidRDefault="005C0DF4" w:rsidP="005C0DF4">
      <w:r>
        <w:t xml:space="preserve">It is also important that when we start our sever, that we start listening for requests. So I am also going to add this line of code to the Start procedure just after we start our server, and just before we say that the server has started. </w:t>
      </w:r>
    </w:p>
    <w:p w14:paraId="69D2328B" w14:textId="0215E069" w:rsidR="005C0DF4" w:rsidRDefault="005C0DF4" w:rsidP="005C0DF4">
      <w:pPr>
        <w:pStyle w:val="Heading4"/>
      </w:pPr>
      <w:bookmarkStart w:id="128" w:name="_Creating_a_procedure_2"/>
      <w:bookmarkEnd w:id="128"/>
      <w:r>
        <w:t>Creating a procedure to send a message to a client</w:t>
      </w:r>
    </w:p>
    <w:p w14:paraId="0812C96B" w14:textId="3527BD31" w:rsidR="005C0DF4" w:rsidRDefault="005C0DF4" w:rsidP="005C0DF4">
      <w:r>
        <w:t>Our server needs to be able to communicate with our clients in order to be able to return requests. Th</w:t>
      </w:r>
      <w:r w:rsidR="00842641">
        <w:t>is is how we will return data from the database to the clients. This procedure should send a message to a specific client. The code to complete this task is shown below:</w:t>
      </w:r>
    </w:p>
    <w:p w14:paraId="463F1454"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SendMessage(</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rawData, ServerClient cl)</w:t>
      </w:r>
    </w:p>
    <w:p w14:paraId="7CFBA763"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CEBC851"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try</w:t>
      </w:r>
    </w:p>
    <w:p w14:paraId="1C70862C"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3D8090C"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treamWriter writer = </w:t>
      </w:r>
      <w:r>
        <w:rPr>
          <w:rFonts w:ascii="Cascadia Mono" w:hAnsi="Cascadia Mono" w:cs="Cascadia Mono"/>
          <w:color w:val="0000FF"/>
          <w:sz w:val="19"/>
          <w:szCs w:val="19"/>
        </w:rPr>
        <w:t>new</w:t>
      </w:r>
      <w:r>
        <w:rPr>
          <w:rFonts w:ascii="Cascadia Mono" w:hAnsi="Cascadia Mono" w:cs="Cascadia Mono"/>
          <w:color w:val="000000"/>
          <w:sz w:val="19"/>
          <w:szCs w:val="19"/>
        </w:rPr>
        <w:t xml:space="preserve"> StreamWriter(cl.tcp.GetStream());</w:t>
      </w:r>
    </w:p>
    <w:p w14:paraId="31DFDAA4"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riter.Write(rawData);</w:t>
      </w:r>
    </w:p>
    <w:p w14:paraId="73D391C7"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riter.Flush();</w:t>
      </w:r>
    </w:p>
    <w:p w14:paraId="168C7515"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catch</w:t>
      </w:r>
      <w:r>
        <w:rPr>
          <w:rFonts w:ascii="Cascadia Mono" w:hAnsi="Cascadia Mono" w:cs="Cascadia Mono"/>
          <w:color w:val="000000"/>
          <w:sz w:val="19"/>
          <w:szCs w:val="19"/>
        </w:rPr>
        <w:t>(Exception e)</w:t>
      </w:r>
    </w:p>
    <w:p w14:paraId="25746EC9"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9C464E5"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Error(</w:t>
      </w:r>
      <w:r>
        <w:rPr>
          <w:rFonts w:ascii="Cascadia Mono" w:hAnsi="Cascadia Mono" w:cs="Cascadia Mono"/>
          <w:color w:val="A31515"/>
          <w:sz w:val="19"/>
          <w:szCs w:val="19"/>
        </w:rPr>
        <w:t>"Write error: "</w:t>
      </w:r>
      <w:r>
        <w:rPr>
          <w:rFonts w:ascii="Cascadia Mono" w:hAnsi="Cascadia Mono" w:cs="Cascadia Mono"/>
          <w:color w:val="000000"/>
          <w:sz w:val="19"/>
          <w:szCs w:val="19"/>
        </w:rPr>
        <w:t xml:space="preserve"> + e.Message + </w:t>
      </w:r>
      <w:r>
        <w:rPr>
          <w:rFonts w:ascii="Cascadia Mono" w:hAnsi="Cascadia Mono" w:cs="Cascadia Mono"/>
          <w:color w:val="A31515"/>
          <w:sz w:val="19"/>
          <w:szCs w:val="19"/>
        </w:rPr>
        <w:t>"to client"</w:t>
      </w:r>
      <w:r>
        <w:rPr>
          <w:rFonts w:ascii="Cascadia Mono" w:hAnsi="Cascadia Mono" w:cs="Cascadia Mono"/>
          <w:color w:val="000000"/>
          <w:sz w:val="19"/>
          <w:szCs w:val="19"/>
        </w:rPr>
        <w:t xml:space="preserve"> + cl.tillName);</w:t>
      </w:r>
    </w:p>
    <w:p w14:paraId="0E5F8E2B"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3A3274E" w14:textId="02DDCD75" w:rsidR="00842641" w:rsidRDefault="002E51BB" w:rsidP="002E51BB">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E8BC09E" w14:textId="30BB68D6" w:rsidR="005D2CBA" w:rsidRPr="005D2CBA" w:rsidRDefault="005D2CBA" w:rsidP="005D2CBA">
      <w:r>
        <w:t xml:space="preserve">This function is public as it should be able to be called by other scripts, such as our database manager. </w:t>
      </w:r>
    </w:p>
    <w:p w14:paraId="2940E0E8" w14:textId="50CEE788" w:rsidR="005D2CBA" w:rsidRDefault="005D2CBA" w:rsidP="005D2CBA">
      <w:pPr>
        <w:pStyle w:val="Heading4"/>
      </w:pPr>
      <w:r>
        <w:t>Create a procedure that can process client requests</w:t>
      </w:r>
    </w:p>
    <w:p w14:paraId="2C864E74" w14:textId="3C50F800" w:rsidR="005D2CBA" w:rsidRDefault="005D2CBA" w:rsidP="005D2CBA">
      <w:r>
        <w:t xml:space="preserve">Now we can receive requests and we can send data back to a client, but now we need some way to process the clients’ request, so we know what we need to send back to the client. This procedure will be expanded later as we create tables in our database, however for now we will just have it set the name of a till. </w:t>
      </w:r>
    </w:p>
    <w:p w14:paraId="20B19F6E" w14:textId="70511F5D" w:rsidR="005D2CBA" w:rsidRDefault="005D2CBA" w:rsidP="005D2CBA">
      <w:r>
        <w:t>Before we process the data, we need to send a request from the server to the client, for the clients’ name. This is a simple line of code added to our AcceptTcpClient procedure that sends a message to the new client requesting its name. After this line of code has been added our finished AcceptTcpClient script looks as follows:</w:t>
      </w:r>
    </w:p>
    <w:p w14:paraId="68B5FA01" w14:textId="77777777" w:rsidR="005D2CBA" w:rsidRDefault="005D2CBA" w:rsidP="005D2CB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AcceptTcpClient(IAsyncResult ar)</w:t>
      </w:r>
    </w:p>
    <w:p w14:paraId="2844E1CA" w14:textId="77777777" w:rsidR="005D2CBA" w:rsidRDefault="005D2CBA" w:rsidP="005D2CB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596CBA9" w14:textId="77777777" w:rsidR="005D2CBA" w:rsidRDefault="005D2CBA" w:rsidP="005D2CB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cpListener listener = (TcpListener)ar.AsyncState;</w:t>
      </w:r>
    </w:p>
    <w:p w14:paraId="351004F6" w14:textId="77777777" w:rsidR="005D2CBA" w:rsidRDefault="005D2CBA" w:rsidP="005D2CB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clients.Add(</w:t>
      </w:r>
      <w:r>
        <w:rPr>
          <w:rFonts w:ascii="Cascadia Mono" w:hAnsi="Cascadia Mono" w:cs="Cascadia Mono"/>
          <w:color w:val="0000FF"/>
          <w:sz w:val="19"/>
          <w:szCs w:val="19"/>
        </w:rPr>
        <w:t>new</w:t>
      </w:r>
      <w:r>
        <w:rPr>
          <w:rFonts w:ascii="Cascadia Mono" w:hAnsi="Cascadia Mono" w:cs="Cascadia Mono"/>
          <w:color w:val="000000"/>
          <w:sz w:val="19"/>
          <w:szCs w:val="19"/>
        </w:rPr>
        <w:t xml:space="preserve"> ServerClient(listener.EndAcceptTcpClient(ar)));</w:t>
      </w:r>
    </w:p>
    <w:p w14:paraId="429B20DE" w14:textId="77777777" w:rsidR="005D2CBA" w:rsidRDefault="005D2CBA" w:rsidP="005D2CB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tartListening();</w:t>
      </w:r>
    </w:p>
    <w:p w14:paraId="5448B3C6" w14:textId="77777777" w:rsidR="005D2CBA" w:rsidRDefault="005D2CBA" w:rsidP="005D2CB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endMessage(</w:t>
      </w:r>
      <w:r>
        <w:rPr>
          <w:rFonts w:ascii="Cascadia Mono" w:hAnsi="Cascadia Mono" w:cs="Cascadia Mono"/>
          <w:color w:val="A31515"/>
          <w:sz w:val="19"/>
          <w:szCs w:val="19"/>
        </w:rPr>
        <w:t>"%NAME"</w:t>
      </w:r>
      <w:r>
        <w:rPr>
          <w:rFonts w:ascii="Cascadia Mono" w:hAnsi="Cascadia Mono" w:cs="Cascadia Mono"/>
          <w:color w:val="000000"/>
          <w:sz w:val="19"/>
          <w:szCs w:val="19"/>
        </w:rPr>
        <w:t>, clients[clients.Count - 1]);</w:t>
      </w:r>
    </w:p>
    <w:p w14:paraId="732D2400" w14:textId="04258594" w:rsidR="005D2CBA" w:rsidRDefault="005D2CBA" w:rsidP="005D2CBA">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E823FA8" w14:textId="46DE2598" w:rsidR="005D2CBA" w:rsidRDefault="005D2CBA" w:rsidP="005D2CBA">
      <w:r>
        <w:t>We will handle the client side of this interaction when we create our client script, however we still need a way to handle incoming requests from the client. The code to handle the receiving of the name from the client is as follows:</w:t>
      </w:r>
    </w:p>
    <w:p w14:paraId="02F8BFA8"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OnIncomingData(ServerClient c,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rawData)</w:t>
      </w:r>
    </w:p>
    <w:p w14:paraId="1BDD3F77"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1D86AE3"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rawData.Contains(</w:t>
      </w:r>
      <w:r>
        <w:rPr>
          <w:rFonts w:ascii="Cascadia Mono" w:hAnsi="Cascadia Mono" w:cs="Cascadia Mono"/>
          <w:color w:val="A31515"/>
          <w:sz w:val="19"/>
          <w:szCs w:val="19"/>
        </w:rPr>
        <w:t>"&amp;NAME"</w:t>
      </w:r>
      <w:r>
        <w:rPr>
          <w:rFonts w:ascii="Cascadia Mono" w:hAnsi="Cascadia Mono" w:cs="Cascadia Mono"/>
          <w:color w:val="000000"/>
          <w:sz w:val="19"/>
          <w:szCs w:val="19"/>
        </w:rPr>
        <w:t>))</w:t>
      </w:r>
    </w:p>
    <w:p w14:paraId="368948DA"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BBCAA7D"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tillName = rawData.Split(</w:t>
      </w:r>
      <w:r>
        <w:rPr>
          <w:rFonts w:ascii="Cascadia Mono" w:hAnsi="Cascadia Mono" w:cs="Cascadia Mono"/>
          <w:color w:val="A31515"/>
          <w:sz w:val="19"/>
          <w:szCs w:val="19"/>
        </w:rPr>
        <w:t>'|'</w:t>
      </w:r>
      <w:r>
        <w:rPr>
          <w:rFonts w:ascii="Cascadia Mono" w:hAnsi="Cascadia Mono" w:cs="Cascadia Mono"/>
          <w:color w:val="000000"/>
          <w:sz w:val="19"/>
          <w:szCs w:val="19"/>
        </w:rPr>
        <w:t>)[1];</w:t>
      </w:r>
    </w:p>
    <w:p w14:paraId="1FE54857"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c.tillName + </w:t>
      </w:r>
      <w:r>
        <w:rPr>
          <w:rFonts w:ascii="Cascadia Mono" w:hAnsi="Cascadia Mono" w:cs="Cascadia Mono"/>
          <w:color w:val="A31515"/>
          <w:sz w:val="19"/>
          <w:szCs w:val="19"/>
        </w:rPr>
        <w:t>" has connected!"</w:t>
      </w:r>
      <w:r>
        <w:rPr>
          <w:rFonts w:ascii="Cascadia Mono" w:hAnsi="Cascadia Mono" w:cs="Cascadia Mono"/>
          <w:color w:val="000000"/>
          <w:sz w:val="19"/>
          <w:szCs w:val="19"/>
        </w:rPr>
        <w:t>);</w:t>
      </w:r>
    </w:p>
    <w:p w14:paraId="3A14FDA9"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253FDE2"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7B3F977F"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1A3DF84"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c.tillName + </w:t>
      </w:r>
      <w:r>
        <w:rPr>
          <w:rFonts w:ascii="Cascadia Mono" w:hAnsi="Cascadia Mono" w:cs="Cascadia Mono"/>
          <w:color w:val="A31515"/>
          <w:sz w:val="19"/>
          <w:szCs w:val="19"/>
        </w:rPr>
        <w:t>"has sent the following message: "</w:t>
      </w:r>
      <w:r>
        <w:rPr>
          <w:rFonts w:ascii="Cascadia Mono" w:hAnsi="Cascadia Mono" w:cs="Cascadia Mono"/>
          <w:color w:val="000000"/>
          <w:sz w:val="19"/>
          <w:szCs w:val="19"/>
        </w:rPr>
        <w:t xml:space="preserve"> + rawData);</w:t>
      </w:r>
    </w:p>
    <w:p w14:paraId="16C2B8E0"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17093AD" w14:textId="473B2EC2" w:rsidR="005D2CBA" w:rsidRDefault="00D970CF" w:rsidP="00D970CF">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5EA399D" w14:textId="601B7321" w:rsidR="00D970CF" w:rsidRDefault="00D970CF" w:rsidP="00D970CF">
      <w:r>
        <w:t xml:space="preserve">Just remember that this procedure will be expanded as we add more requests that the server send. </w:t>
      </w:r>
    </w:p>
    <w:p w14:paraId="181C9AD9" w14:textId="3993AAF5" w:rsidR="00D970CF" w:rsidRDefault="00D970CF" w:rsidP="00D970CF">
      <w:pPr>
        <w:pStyle w:val="Heading4"/>
      </w:pPr>
      <w:r>
        <w:t>Creating a function to check if the clients are still connected</w:t>
      </w:r>
    </w:p>
    <w:p w14:paraId="31080E59" w14:textId="370C22C2" w:rsidR="00D970CF" w:rsidRDefault="00D970CF" w:rsidP="00D970CF">
      <w:r>
        <w:t>As a server it is important to know when your client is connected or not, this means that you don’t have to send data to a client that doesn’t exist anymore, making it much more efficient. The procedure to check if a single client is still connected is shown below:</w:t>
      </w:r>
    </w:p>
    <w:p w14:paraId="3FB58934"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w:t>
      </w:r>
      <w:r>
        <w:rPr>
          <w:rFonts w:ascii="Cascadia Mono" w:hAnsi="Cascadia Mono" w:cs="Cascadia Mono"/>
          <w:color w:val="0000FF"/>
          <w:sz w:val="19"/>
          <w:szCs w:val="19"/>
        </w:rPr>
        <w:t>bool</w:t>
      </w:r>
      <w:r>
        <w:rPr>
          <w:rFonts w:ascii="Cascadia Mono" w:hAnsi="Cascadia Mono" w:cs="Cascadia Mono"/>
          <w:color w:val="000000"/>
          <w:sz w:val="19"/>
          <w:szCs w:val="19"/>
        </w:rPr>
        <w:t xml:space="preserve"> IsConnected(TcpClient c)</w:t>
      </w:r>
    </w:p>
    <w:p w14:paraId="325D78CB"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6EFC29C"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try</w:t>
      </w:r>
    </w:p>
    <w:p w14:paraId="7709C3B8"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CA65D02"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c != </w:t>
      </w:r>
      <w:r>
        <w:rPr>
          <w:rFonts w:ascii="Cascadia Mono" w:hAnsi="Cascadia Mono" w:cs="Cascadia Mono"/>
          <w:color w:val="0000FF"/>
          <w:sz w:val="19"/>
          <w:szCs w:val="19"/>
        </w:rPr>
        <w:t>null</w:t>
      </w:r>
      <w:r>
        <w:rPr>
          <w:rFonts w:ascii="Cascadia Mono" w:hAnsi="Cascadia Mono" w:cs="Cascadia Mono"/>
          <w:color w:val="000000"/>
          <w:sz w:val="19"/>
          <w:szCs w:val="19"/>
        </w:rPr>
        <w:t xml:space="preserve"> &amp;&amp; c.Client != </w:t>
      </w:r>
      <w:r>
        <w:rPr>
          <w:rFonts w:ascii="Cascadia Mono" w:hAnsi="Cascadia Mono" w:cs="Cascadia Mono"/>
          <w:color w:val="0000FF"/>
          <w:sz w:val="19"/>
          <w:szCs w:val="19"/>
        </w:rPr>
        <w:t>null</w:t>
      </w:r>
      <w:r>
        <w:rPr>
          <w:rFonts w:ascii="Cascadia Mono" w:hAnsi="Cascadia Mono" w:cs="Cascadia Mono"/>
          <w:color w:val="000000"/>
          <w:sz w:val="19"/>
          <w:szCs w:val="19"/>
        </w:rPr>
        <w:t xml:space="preserve"> &amp;&amp; c.Client.Connected)</w:t>
      </w:r>
    </w:p>
    <w:p w14:paraId="254AF69C"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7E39331"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c.Client.Poll(0, SelectMode.SelectRead))</w:t>
      </w:r>
    </w:p>
    <w:p w14:paraId="00929473"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255A47F"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c.Client.Receive(</w:t>
      </w:r>
      <w:r>
        <w:rPr>
          <w:rFonts w:ascii="Cascadia Mono" w:hAnsi="Cascadia Mono" w:cs="Cascadia Mono"/>
          <w:color w:val="0000FF"/>
          <w:sz w:val="19"/>
          <w:szCs w:val="19"/>
        </w:rPr>
        <w:t>new</w:t>
      </w:r>
      <w:r>
        <w:rPr>
          <w:rFonts w:ascii="Cascadia Mono" w:hAnsi="Cascadia Mono" w:cs="Cascadia Mono"/>
          <w:color w:val="000000"/>
          <w:sz w:val="19"/>
          <w:szCs w:val="19"/>
        </w:rPr>
        <w:t xml:space="preserve"> </w:t>
      </w:r>
      <w:r>
        <w:rPr>
          <w:rFonts w:ascii="Cascadia Mono" w:hAnsi="Cascadia Mono" w:cs="Cascadia Mono"/>
          <w:color w:val="0000FF"/>
          <w:sz w:val="19"/>
          <w:szCs w:val="19"/>
        </w:rPr>
        <w:t>byte</w:t>
      </w:r>
      <w:r>
        <w:rPr>
          <w:rFonts w:ascii="Cascadia Mono" w:hAnsi="Cascadia Mono" w:cs="Cascadia Mono"/>
          <w:color w:val="000000"/>
          <w:sz w:val="19"/>
          <w:szCs w:val="19"/>
        </w:rPr>
        <w:t>[1], SocketFlags.Peek) == 0);</w:t>
      </w:r>
    </w:p>
    <w:p w14:paraId="7A944FC3"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6C4D6F4"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6877081C"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97F003A"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583873AE"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8BAC669"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false</w:t>
      </w:r>
      <w:r>
        <w:rPr>
          <w:rFonts w:ascii="Cascadia Mono" w:hAnsi="Cascadia Mono" w:cs="Cascadia Mono"/>
          <w:color w:val="000000"/>
          <w:sz w:val="19"/>
          <w:szCs w:val="19"/>
        </w:rPr>
        <w:t>;</w:t>
      </w:r>
    </w:p>
    <w:p w14:paraId="005A68B7"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76FDB4C"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93CA989"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catch</w:t>
      </w:r>
    </w:p>
    <w:p w14:paraId="7740B419"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84A204A"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false</w:t>
      </w:r>
      <w:r>
        <w:rPr>
          <w:rFonts w:ascii="Cascadia Mono" w:hAnsi="Cascadia Mono" w:cs="Cascadia Mono"/>
          <w:color w:val="000000"/>
          <w:sz w:val="19"/>
          <w:szCs w:val="19"/>
        </w:rPr>
        <w:t>;</w:t>
      </w:r>
    </w:p>
    <w:p w14:paraId="1EC57E71"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1319ACB" w14:textId="19907A70" w:rsidR="00D970CF" w:rsidRDefault="009D57B5" w:rsidP="009D57B5">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6B5D5CE" w14:textId="1E8E88F0" w:rsidR="009D57B5" w:rsidRDefault="009D57B5" w:rsidP="009D57B5">
      <w:r>
        <w:t>To ensure that our server is always up to date, we should check if our clients are connected every frame. This will be done in the update loop, this now looks as follows:</w:t>
      </w:r>
    </w:p>
    <w:p w14:paraId="173FA084"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w:t>
      </w:r>
      <w:r>
        <w:rPr>
          <w:rFonts w:ascii="Cascadia Mono" w:hAnsi="Cascadia Mono" w:cs="Cascadia Mono"/>
          <w:color w:val="0000FF"/>
          <w:sz w:val="19"/>
          <w:szCs w:val="19"/>
        </w:rPr>
        <w:t>Update</w:t>
      </w:r>
      <w:r>
        <w:rPr>
          <w:rFonts w:ascii="Cascadia Mono" w:hAnsi="Cascadia Mono" w:cs="Cascadia Mono"/>
          <w:color w:val="000000"/>
          <w:sz w:val="19"/>
          <w:szCs w:val="19"/>
        </w:rPr>
        <w:t>()</w:t>
      </w:r>
    </w:p>
    <w:p w14:paraId="7EFDAFE1"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5515953"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serverStarted)</w:t>
      </w:r>
    </w:p>
    <w:p w14:paraId="7CDCB877"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A9D9BFA"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w:t>
      </w:r>
    </w:p>
    <w:p w14:paraId="4B758B47"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76D0B3D"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each</w:t>
      </w:r>
      <w:r>
        <w:rPr>
          <w:rFonts w:ascii="Cascadia Mono" w:hAnsi="Cascadia Mono" w:cs="Cascadia Mono"/>
          <w:color w:val="000000"/>
          <w:sz w:val="19"/>
          <w:szCs w:val="19"/>
        </w:rPr>
        <w:t xml:space="preserve">(ServerClient c </w:t>
      </w:r>
      <w:r>
        <w:rPr>
          <w:rFonts w:ascii="Cascadia Mono" w:hAnsi="Cascadia Mono" w:cs="Cascadia Mono"/>
          <w:color w:val="0000FF"/>
          <w:sz w:val="19"/>
          <w:szCs w:val="19"/>
        </w:rPr>
        <w:t>in</w:t>
      </w:r>
      <w:r>
        <w:rPr>
          <w:rFonts w:ascii="Cascadia Mono" w:hAnsi="Cascadia Mono" w:cs="Cascadia Mono"/>
          <w:color w:val="000000"/>
          <w:sz w:val="19"/>
          <w:szCs w:val="19"/>
        </w:rPr>
        <w:t xml:space="preserve"> clients)</w:t>
      </w:r>
    </w:p>
    <w:p w14:paraId="2D552B4E"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76B2AD3"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IsConnected(c.tcp))</w:t>
      </w:r>
    </w:p>
    <w:p w14:paraId="2556B22D"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9FE33CE"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tcp.Close();</w:t>
      </w:r>
    </w:p>
    <w:p w14:paraId="781615F0"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isconnectList.Add(c);</w:t>
      </w:r>
    </w:p>
    <w:p w14:paraId="0254898F"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continue</w:t>
      </w:r>
      <w:r>
        <w:rPr>
          <w:rFonts w:ascii="Cascadia Mono" w:hAnsi="Cascadia Mono" w:cs="Cascadia Mono"/>
          <w:color w:val="000000"/>
          <w:sz w:val="19"/>
          <w:szCs w:val="19"/>
        </w:rPr>
        <w:t>;</w:t>
      </w:r>
    </w:p>
    <w:p w14:paraId="002DDFB0"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p>
    <w:p w14:paraId="7AEB00E8"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248ECE4C"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58CF33B"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NetworkStream s = c.tcp.GetStream();</w:t>
      </w:r>
    </w:p>
    <w:p w14:paraId="5B5BEC0F"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s.DataAvailable)</w:t>
      </w:r>
    </w:p>
    <w:p w14:paraId="707BDC2E"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ABABDA8"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treamReader reader = </w:t>
      </w:r>
      <w:r>
        <w:rPr>
          <w:rFonts w:ascii="Cascadia Mono" w:hAnsi="Cascadia Mono" w:cs="Cascadia Mono"/>
          <w:color w:val="0000FF"/>
          <w:sz w:val="19"/>
          <w:szCs w:val="19"/>
        </w:rPr>
        <w:t>new</w:t>
      </w:r>
      <w:r>
        <w:rPr>
          <w:rFonts w:ascii="Cascadia Mono" w:hAnsi="Cascadia Mono" w:cs="Cascadia Mono"/>
          <w:color w:val="000000"/>
          <w:sz w:val="19"/>
          <w:szCs w:val="19"/>
        </w:rPr>
        <w:t xml:space="preserve"> StreamReader(s, </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490AB411"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rawData = reader.ReadLine();</w:t>
      </w:r>
    </w:p>
    <w:p w14:paraId="3AAAC871"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rawData != </w:t>
      </w:r>
      <w:r>
        <w:rPr>
          <w:rFonts w:ascii="Cascadia Mono" w:hAnsi="Cascadia Mono" w:cs="Cascadia Mono"/>
          <w:color w:val="0000FF"/>
          <w:sz w:val="19"/>
          <w:szCs w:val="19"/>
        </w:rPr>
        <w:t>null</w:t>
      </w:r>
      <w:r>
        <w:rPr>
          <w:rFonts w:ascii="Cascadia Mono" w:hAnsi="Cascadia Mono" w:cs="Cascadia Mono"/>
          <w:color w:val="000000"/>
          <w:sz w:val="19"/>
          <w:szCs w:val="19"/>
        </w:rPr>
        <w:t>)</w:t>
      </w:r>
    </w:p>
    <w:p w14:paraId="44D86FD7"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E476E50"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OnIncomingData(c, rawData);</w:t>
      </w:r>
    </w:p>
    <w:p w14:paraId="555FB96B"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4592D37"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C286DAB"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6043F65"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06BB1BD" w14:textId="5C00CC59" w:rsidR="009D57B5" w:rsidRDefault="009D57B5" w:rsidP="009D57B5">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5AC5730" w14:textId="221736B0" w:rsidR="009D57B5" w:rsidRDefault="009D57B5" w:rsidP="009D57B5">
      <w:r>
        <w:t xml:space="preserve">This means that if the client hasn’t disconnected it will check to see if the server is receiving data from that client. If it is, it then processes this data. The first part of this procedure checks to see if the server has started. If the server hasn’t started then there is no point </w:t>
      </w:r>
      <w:r w:rsidR="00B4779C">
        <w:t xml:space="preserve">checking to see if the clients are connected. This increases the efficiency of our program. </w:t>
      </w:r>
    </w:p>
    <w:p w14:paraId="6F99B981" w14:textId="3EE1105C" w:rsidR="00B4779C" w:rsidRDefault="00B4779C" w:rsidP="009D57B5">
      <w:r>
        <w:t xml:space="preserve">This is the Server-Side setup completed. Most of the procedures and functions require a client to check that they work correctly. However, we can check that the server is opening a port on our local device and is listening for incoming data. </w:t>
      </w:r>
    </w:p>
    <w:p w14:paraId="0997A34D" w14:textId="65FF5682" w:rsidR="00142550" w:rsidRDefault="00142550" w:rsidP="00142550">
      <w:pPr>
        <w:pStyle w:val="Heading4"/>
      </w:pPr>
      <w:bookmarkStart w:id="129" w:name="_Milestone_Test_1.1"/>
      <w:bookmarkEnd w:id="129"/>
      <w:r>
        <w:t>Milestone Test 1.1</w:t>
      </w:r>
    </w:p>
    <w:p w14:paraId="47E75D54" w14:textId="2C785851" w:rsidR="00490F30" w:rsidRDefault="00490F30" w:rsidP="009D57B5">
      <w:r>
        <w:t>In our Unity Scene we will create an ‘Empty object’ this is an object with no scripting components or physical appearance in the scene. These can be used in a variety of ways, such as a holder for multiple items or a holder of back end components. This is the way I will be using it this time. I will create an ‘Empty object’ and then add my server script to this. This is shown below:</w:t>
      </w:r>
    </w:p>
    <w:p w14:paraId="47553FAB" w14:textId="36E00398" w:rsidR="00490F30" w:rsidRDefault="00F31657" w:rsidP="009D57B5">
      <w:r>
        <w:rPr>
          <w:noProof/>
          <w:lang w:eastAsia="en-GB"/>
        </w:rPr>
        <w:drawing>
          <wp:inline distT="0" distB="0" distL="0" distR="0" wp14:anchorId="4AF6BA4E" wp14:editId="500AB8E2">
            <wp:extent cx="7056120" cy="449770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7056120" cy="4497705"/>
                    </a:xfrm>
                    <a:prstGeom prst="rect">
                      <a:avLst/>
                    </a:prstGeom>
                  </pic:spPr>
                </pic:pic>
              </a:graphicData>
            </a:graphic>
          </wp:inline>
        </w:drawing>
      </w:r>
    </w:p>
    <w:p w14:paraId="6B24276A" w14:textId="06D40544" w:rsidR="00E03CBA" w:rsidRDefault="00F31657" w:rsidP="00620C3A">
      <w:r>
        <w:t xml:space="preserve">We don’t need to worry about dragging in a reference to the Server Instance, this is because it is set in the script automatically. </w:t>
      </w:r>
      <w:r w:rsidR="00620C3A">
        <w:t xml:space="preserve">We’ve set a ‘Debug’ statement to tell us when the server has been started by the script. </w:t>
      </w:r>
    </w:p>
    <w:p w14:paraId="53266189" w14:textId="4A66874A" w:rsidR="00142550" w:rsidRDefault="00142550" w:rsidP="009D57B5">
      <w:r>
        <w:lastRenderedPageBreak/>
        <w:t xml:space="preserve">We will be inputting various ports as our variable for this test and viewing the outcome. The first port we will test is Port: 1803. This port is usually unused by other programs. </w:t>
      </w:r>
    </w:p>
    <w:p w14:paraId="5A60EBB0" w14:textId="2616130A" w:rsidR="00142550" w:rsidRDefault="00142550" w:rsidP="00142550">
      <w:pPr>
        <w:pStyle w:val="Heading5"/>
      </w:pPr>
      <w:bookmarkStart w:id="130" w:name="_Port_1803"/>
      <w:bookmarkEnd w:id="130"/>
      <w:r>
        <w:t>Port 1803</w:t>
      </w:r>
    </w:p>
    <w:p w14:paraId="6FF85D09" w14:textId="31C424C0" w:rsidR="00142550" w:rsidRDefault="00142550" w:rsidP="00142550">
      <w:r>
        <w:t>When we press run on Unity, we are displayed with the following screen:</w:t>
      </w:r>
    </w:p>
    <w:p w14:paraId="3C235016" w14:textId="172CAD7B" w:rsidR="00142550" w:rsidRDefault="00142550" w:rsidP="00142550">
      <w:r>
        <w:rPr>
          <w:noProof/>
          <w:lang w:eastAsia="en-GB"/>
        </w:rPr>
        <w:drawing>
          <wp:anchor distT="0" distB="0" distL="114300" distR="114300" simplePos="0" relativeHeight="251669504" behindDoc="0" locked="0" layoutInCell="1" allowOverlap="1" wp14:anchorId="216DC9E5" wp14:editId="0D419C90">
            <wp:simplePos x="0" y="0"/>
            <wp:positionH relativeFrom="margin">
              <wp:align>left</wp:align>
            </wp:positionH>
            <wp:positionV relativeFrom="paragraph">
              <wp:posOffset>208280</wp:posOffset>
            </wp:positionV>
            <wp:extent cx="6729095" cy="4289425"/>
            <wp:effectExtent l="0" t="0" r="0" b="0"/>
            <wp:wrapSquare wrapText="bothSides"/>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cstate="print">
                      <a:extLst>
                        <a:ext uri="{28A0092B-C50C-407E-A947-70E740481C1C}">
                          <a14:useLocalDpi xmlns:a14="http://schemas.microsoft.com/office/drawing/2010/main" val="0"/>
                        </a:ext>
                      </a:extLst>
                    </a:blip>
                    <a:stretch>
                      <a:fillRect/>
                    </a:stretch>
                  </pic:blipFill>
                  <pic:spPr>
                    <a:xfrm>
                      <a:off x="0" y="0"/>
                      <a:ext cx="6729095" cy="4289425"/>
                    </a:xfrm>
                    <a:prstGeom prst="rect">
                      <a:avLst/>
                    </a:prstGeom>
                  </pic:spPr>
                </pic:pic>
              </a:graphicData>
            </a:graphic>
            <wp14:sizeRelH relativeFrom="margin">
              <wp14:pctWidth>0</wp14:pctWidth>
            </wp14:sizeRelH>
            <wp14:sizeRelV relativeFrom="margin">
              <wp14:pctHeight>0</wp14:pctHeight>
            </wp14:sizeRelV>
          </wp:anchor>
        </w:drawing>
      </w:r>
    </w:p>
    <w:p w14:paraId="56130D73" w14:textId="5709F0A3" w:rsidR="00142550" w:rsidRDefault="00142550" w:rsidP="00142550">
      <w:r>
        <w:t xml:space="preserve">At the bottom of the screen you can observe our most resent debug message. This says that the server has been started on the correct port. </w:t>
      </w:r>
    </w:p>
    <w:p w14:paraId="3769BBC5" w14:textId="1A7957E8" w:rsidR="00142550" w:rsidRDefault="00B05036" w:rsidP="00142550">
      <w:r>
        <w:t xml:space="preserve">This shows that this port is working and can host our server on it. </w:t>
      </w:r>
    </w:p>
    <w:p w14:paraId="3C2E1E5F" w14:textId="503CDA93" w:rsidR="00B05036" w:rsidRDefault="00B05036" w:rsidP="00B05036">
      <w:pPr>
        <w:pStyle w:val="Heading5"/>
      </w:pPr>
      <w:bookmarkStart w:id="131" w:name="_Port_6421"/>
      <w:bookmarkEnd w:id="131"/>
      <w:r>
        <w:t>Port 6421</w:t>
      </w:r>
    </w:p>
    <w:p w14:paraId="3722E1CA" w14:textId="0BAAE209" w:rsidR="00B05036" w:rsidRDefault="00B05036" w:rsidP="00B05036">
      <w:r>
        <w:t>We will now test our server using port number 6421. This port is usually un-used by other programs</w:t>
      </w:r>
      <w:r w:rsidR="0074662A">
        <w:t xml:space="preserve">. When we press run on Unity the following screen is displayed: </w:t>
      </w:r>
    </w:p>
    <w:p w14:paraId="062B3ADD" w14:textId="7FD8527A" w:rsidR="0074662A" w:rsidRDefault="00735F82" w:rsidP="00B05036">
      <w:r>
        <w:rPr>
          <w:noProof/>
          <w:lang w:eastAsia="en-GB"/>
        </w:rPr>
        <w:lastRenderedPageBreak/>
        <w:drawing>
          <wp:inline distT="0" distB="0" distL="0" distR="0" wp14:anchorId="28E11C0A" wp14:editId="02ABD05E">
            <wp:extent cx="7056120" cy="449770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7056120" cy="4497705"/>
                    </a:xfrm>
                    <a:prstGeom prst="rect">
                      <a:avLst/>
                    </a:prstGeom>
                  </pic:spPr>
                </pic:pic>
              </a:graphicData>
            </a:graphic>
          </wp:inline>
        </w:drawing>
      </w:r>
    </w:p>
    <w:p w14:paraId="067B2884" w14:textId="079E17F6" w:rsidR="00735F82" w:rsidRDefault="00735F82" w:rsidP="00735F82">
      <w:r>
        <w:t xml:space="preserve">At the bottom of the screen you can observe our most resent debug message. This says that the server has been started on the correct port. </w:t>
      </w:r>
    </w:p>
    <w:p w14:paraId="146562EB" w14:textId="239A224F" w:rsidR="00735F82" w:rsidRDefault="00735F82" w:rsidP="00B05036">
      <w:r>
        <w:t xml:space="preserve">This shows that this port is working and can host our server on it. </w:t>
      </w:r>
    </w:p>
    <w:p w14:paraId="499A0B39" w14:textId="59D62C40" w:rsidR="00B05036" w:rsidRDefault="00B05036" w:rsidP="00B05036">
      <w:pPr>
        <w:pStyle w:val="Heading5"/>
      </w:pPr>
      <w:bookmarkStart w:id="132" w:name="_Port_585"/>
      <w:bookmarkEnd w:id="132"/>
      <w:r>
        <w:t>Port 585</w:t>
      </w:r>
    </w:p>
    <w:p w14:paraId="35AD7109" w14:textId="6A02845D" w:rsidR="00B05036" w:rsidRDefault="00B05036" w:rsidP="00B05036">
      <w:r>
        <w:t>We will now test our server using port number 585. This port used to be used by the IMAP protocol.</w:t>
      </w:r>
      <w:r w:rsidR="0074662A" w:rsidRPr="0074662A">
        <w:t xml:space="preserve"> </w:t>
      </w:r>
      <w:r w:rsidR="0074662A">
        <w:t>When we press run on Unity the following screen is displayed:</w:t>
      </w:r>
    </w:p>
    <w:p w14:paraId="437DDEAA" w14:textId="668793B3" w:rsidR="0074662A" w:rsidRDefault="00735F82" w:rsidP="00B05036">
      <w:r>
        <w:rPr>
          <w:noProof/>
          <w:lang w:eastAsia="en-GB"/>
        </w:rPr>
        <w:lastRenderedPageBreak/>
        <w:drawing>
          <wp:inline distT="0" distB="0" distL="0" distR="0" wp14:anchorId="7A3A37C1" wp14:editId="57B63C94">
            <wp:extent cx="7056120" cy="449770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7056120" cy="4497705"/>
                    </a:xfrm>
                    <a:prstGeom prst="rect">
                      <a:avLst/>
                    </a:prstGeom>
                  </pic:spPr>
                </pic:pic>
              </a:graphicData>
            </a:graphic>
          </wp:inline>
        </w:drawing>
      </w:r>
    </w:p>
    <w:p w14:paraId="6AA31CB7" w14:textId="5F562A35" w:rsidR="00735F82" w:rsidRDefault="00735F82" w:rsidP="00735F82">
      <w:r>
        <w:t xml:space="preserve">At the bottom of the screen you can observe our most resent debug message. This says that the server has been started on the correct port. </w:t>
      </w:r>
    </w:p>
    <w:p w14:paraId="28694C5C" w14:textId="4C2FB33B" w:rsidR="00735F82" w:rsidRDefault="00735F82" w:rsidP="00B05036">
      <w:r>
        <w:t xml:space="preserve">This shows that this port is working and can host our server on it. This is the opposite to what we thought would happen, however this port is redundant and no longer used. It also is a local port meaning that it doesn’t interfere with other web traffic on the network. </w:t>
      </w:r>
    </w:p>
    <w:p w14:paraId="086C861E" w14:textId="4661F1D5" w:rsidR="00B05036" w:rsidRDefault="00B05036" w:rsidP="00B05036">
      <w:pPr>
        <w:pStyle w:val="Heading5"/>
      </w:pPr>
      <w:bookmarkStart w:id="133" w:name="_Port_25565"/>
      <w:bookmarkEnd w:id="133"/>
      <w:r>
        <w:t>Port 25565</w:t>
      </w:r>
    </w:p>
    <w:p w14:paraId="1CF69CB9" w14:textId="7D9CDF30" w:rsidR="00B05036" w:rsidRDefault="00B05036" w:rsidP="00B05036">
      <w:r>
        <w:t xml:space="preserve">We will now test our server using port number 25565. This port is usually un-used by other programs. It is most commonly used as the port to host Minecraft </w:t>
      </w:r>
      <w:r w:rsidR="0074662A">
        <w:rPr>
          <w:vertAlign w:val="superscript"/>
        </w:rPr>
        <w:t>[25]</w:t>
      </w:r>
      <w:r>
        <w:t xml:space="preserve"> Servers. </w:t>
      </w:r>
      <w:r w:rsidR="0074662A">
        <w:t>When we press run on Unity the following screen is displayed:</w:t>
      </w:r>
    </w:p>
    <w:p w14:paraId="4FCEEE8F" w14:textId="24C61D13" w:rsidR="00735F82" w:rsidRDefault="00735F82" w:rsidP="00735F82">
      <w:r>
        <w:rPr>
          <w:noProof/>
          <w:lang w:eastAsia="en-GB"/>
        </w:rPr>
        <w:lastRenderedPageBreak/>
        <w:drawing>
          <wp:inline distT="0" distB="0" distL="0" distR="0" wp14:anchorId="5321867B" wp14:editId="2175EDB7">
            <wp:extent cx="7056120" cy="449770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7056120" cy="4497705"/>
                    </a:xfrm>
                    <a:prstGeom prst="rect">
                      <a:avLst/>
                    </a:prstGeom>
                  </pic:spPr>
                </pic:pic>
              </a:graphicData>
            </a:graphic>
          </wp:inline>
        </w:drawing>
      </w:r>
      <w:r w:rsidRPr="00735F82">
        <w:t xml:space="preserve"> </w:t>
      </w:r>
      <w:r>
        <w:t xml:space="preserve">At the bottom of the screen you can observe our most resent debug message. This says that the server has been started on the correct port. </w:t>
      </w:r>
    </w:p>
    <w:p w14:paraId="5CFBC4DC" w14:textId="50A2CF65" w:rsidR="00735F82" w:rsidRDefault="00735F82" w:rsidP="00735F82">
      <w:r>
        <w:t>This shows that this port is working and can host our server on it.</w:t>
      </w:r>
    </w:p>
    <w:p w14:paraId="1102CB88" w14:textId="23AA75C5" w:rsidR="00735F82" w:rsidRDefault="00735F82" w:rsidP="00735F82">
      <w:r>
        <w:t xml:space="preserve">This is the end of our Milestone 1.1 testing, we cannot test the rest of Milestone 1 until our client side has been completed. </w:t>
      </w:r>
    </w:p>
    <w:p w14:paraId="1212E6C9" w14:textId="0C691AF3" w:rsidR="00735F82" w:rsidRDefault="00735F82" w:rsidP="00735F82">
      <w:pPr>
        <w:pStyle w:val="Heading3"/>
      </w:pPr>
      <w:bookmarkStart w:id="134" w:name="_Client-Side_Setup"/>
      <w:bookmarkEnd w:id="134"/>
      <w:r>
        <w:t>Client-Side Setup</w:t>
      </w:r>
    </w:p>
    <w:p w14:paraId="0CB744CF" w14:textId="0ED83EE0" w:rsidR="00735F82" w:rsidRDefault="00735F82" w:rsidP="00735F82">
      <w:r>
        <w:t xml:space="preserve">During this section we will setup the basics of the Client side of our server connection. </w:t>
      </w:r>
    </w:p>
    <w:p w14:paraId="06831910" w14:textId="73469DA4" w:rsidR="00ED283B" w:rsidRDefault="00ED283B" w:rsidP="00735F82">
      <w:r>
        <w:t>Before we start, along with the default Unity Libraries we are going to add the following lines of code, these are outside the class structure:</w:t>
      </w:r>
    </w:p>
    <w:p w14:paraId="57E84BCA" w14:textId="77777777" w:rsidR="00ED283B" w:rsidRDefault="00ED283B" w:rsidP="00ED2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using</w:t>
      </w:r>
      <w:r>
        <w:rPr>
          <w:rFonts w:ascii="Cascadia Mono" w:hAnsi="Cascadia Mono" w:cs="Cascadia Mono"/>
          <w:color w:val="000000"/>
          <w:sz w:val="19"/>
          <w:szCs w:val="19"/>
        </w:rPr>
        <w:t xml:space="preserve"> System.Net.Sockets;</w:t>
      </w:r>
    </w:p>
    <w:p w14:paraId="05B061D3" w14:textId="77777777" w:rsidR="00ED283B" w:rsidRDefault="00ED283B" w:rsidP="00ED2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using</w:t>
      </w:r>
      <w:r>
        <w:rPr>
          <w:rFonts w:ascii="Cascadia Mono" w:hAnsi="Cascadia Mono" w:cs="Cascadia Mono"/>
          <w:color w:val="000000"/>
          <w:sz w:val="19"/>
          <w:szCs w:val="19"/>
        </w:rPr>
        <w:t xml:space="preserve"> System.IO;</w:t>
      </w:r>
    </w:p>
    <w:p w14:paraId="2D3F2D64" w14:textId="5AA57C2C" w:rsidR="00ED283B" w:rsidRDefault="00ED283B" w:rsidP="00ED283B">
      <w:pPr>
        <w:rPr>
          <w:rFonts w:ascii="Cascadia Mono" w:hAnsi="Cascadia Mono" w:cs="Cascadia Mono"/>
          <w:color w:val="000000"/>
          <w:sz w:val="19"/>
          <w:szCs w:val="19"/>
        </w:rPr>
      </w:pPr>
      <w:r>
        <w:rPr>
          <w:rFonts w:ascii="Cascadia Mono" w:hAnsi="Cascadia Mono" w:cs="Cascadia Mono"/>
          <w:color w:val="0000FF"/>
          <w:sz w:val="19"/>
          <w:szCs w:val="19"/>
        </w:rPr>
        <w:t>using</w:t>
      </w:r>
      <w:r>
        <w:rPr>
          <w:rFonts w:ascii="Cascadia Mono" w:hAnsi="Cascadia Mono" w:cs="Cascadia Mono"/>
          <w:color w:val="000000"/>
          <w:sz w:val="19"/>
          <w:szCs w:val="19"/>
        </w:rPr>
        <w:t xml:space="preserve"> System;</w:t>
      </w:r>
    </w:p>
    <w:p w14:paraId="709321DD" w14:textId="43EFAD6C" w:rsidR="00ED283B" w:rsidRDefault="00ED283B" w:rsidP="00ED283B">
      <w:r>
        <w:t>We are also going to initialise some of the variables we will need</w:t>
      </w:r>
      <w:r w:rsidR="000749C2">
        <w:t xml:space="preserve"> for the rest of our program, there are shown below:</w:t>
      </w:r>
    </w:p>
    <w:p w14:paraId="34C95CF0" w14:textId="175BE52D" w:rsidR="000749C2" w:rsidRDefault="000749C2" w:rsidP="000749C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sidR="002B1718">
        <w:rPr>
          <w:rFonts w:ascii="Cascadia Mono" w:hAnsi="Cascadia Mono" w:cs="Cascadia Mono"/>
          <w:color w:val="000000"/>
          <w:sz w:val="19"/>
          <w:szCs w:val="19"/>
        </w:rPr>
        <w:t xml:space="preserve"> till</w:t>
      </w:r>
      <w:r>
        <w:rPr>
          <w:rFonts w:ascii="Cascadia Mono" w:hAnsi="Cascadia Mono" w:cs="Cascadia Mono"/>
          <w:color w:val="000000"/>
          <w:sz w:val="19"/>
          <w:szCs w:val="19"/>
        </w:rPr>
        <w:t>Name;</w:t>
      </w:r>
    </w:p>
    <w:p w14:paraId="2BFF3696" w14:textId="0BC620CA" w:rsidR="000749C2" w:rsidRDefault="000749C2" w:rsidP="000749C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w:t>
      </w:r>
      <w:r>
        <w:rPr>
          <w:rFonts w:ascii="Cascadia Mono" w:hAnsi="Cascadia Mono" w:cs="Cascadia Mono"/>
          <w:color w:val="0000FF"/>
          <w:sz w:val="19"/>
          <w:szCs w:val="19"/>
        </w:rPr>
        <w:t>bool</w:t>
      </w:r>
      <w:r>
        <w:rPr>
          <w:rFonts w:ascii="Cascadia Mono" w:hAnsi="Cascadia Mono" w:cs="Cascadia Mono"/>
          <w:color w:val="000000"/>
          <w:sz w:val="19"/>
          <w:szCs w:val="19"/>
        </w:rPr>
        <w:t xml:space="preserve"> socketReady;</w:t>
      </w:r>
    </w:p>
    <w:p w14:paraId="78DDD255" w14:textId="77777777" w:rsidR="000749C2" w:rsidRDefault="000749C2" w:rsidP="000749C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TcpClient socket;</w:t>
      </w:r>
    </w:p>
    <w:p w14:paraId="70DB0FC5" w14:textId="77777777" w:rsidR="000749C2" w:rsidRDefault="000749C2" w:rsidP="000749C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NetworkStream stream;</w:t>
      </w:r>
    </w:p>
    <w:p w14:paraId="1EF8F360" w14:textId="77777777" w:rsidR="000749C2" w:rsidRDefault="000749C2" w:rsidP="000749C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StreamWriter writer;</w:t>
      </w:r>
    </w:p>
    <w:p w14:paraId="28684A1B" w14:textId="4F9D78A0" w:rsidR="000749C2" w:rsidRDefault="000749C2" w:rsidP="000749C2">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StreamReader reader;</w:t>
      </w:r>
    </w:p>
    <w:p w14:paraId="6729684A" w14:textId="0A4716AD" w:rsidR="000749C2" w:rsidRPr="00735F82" w:rsidRDefault="000749C2" w:rsidP="000749C2">
      <w:r>
        <w:t xml:space="preserve">These will become important as we continue creating our Client script. </w:t>
      </w:r>
    </w:p>
    <w:p w14:paraId="1F7952C5" w14:textId="33959664" w:rsidR="00735F82" w:rsidRDefault="00735F82" w:rsidP="00735F82">
      <w:pPr>
        <w:pStyle w:val="Heading4"/>
      </w:pPr>
      <w:bookmarkStart w:id="135" w:name="_Create_a_TCP"/>
      <w:bookmarkEnd w:id="135"/>
      <w:r>
        <w:t>Create a TCP connection to the server on the local network</w:t>
      </w:r>
    </w:p>
    <w:p w14:paraId="40C3D37F" w14:textId="0860F14B" w:rsidR="00735F82" w:rsidRPr="00735F82" w:rsidRDefault="00735F82" w:rsidP="00735F82">
      <w:r>
        <w:t xml:space="preserve">In this section we will be creating a </w:t>
      </w:r>
      <w:r w:rsidR="007466F3">
        <w:t xml:space="preserve">way that the client can request to connect to a network. Part of this script will change as we progress through our programming. </w:t>
      </w:r>
    </w:p>
    <w:p w14:paraId="4ED40A4E" w14:textId="1DA4969D" w:rsidR="0074662A" w:rsidRDefault="000749C2" w:rsidP="00B05036">
      <w:r>
        <w:t xml:space="preserve">In this section we will create the ConnectToServer procedure which will allow us to connect to a server, given the correct IP address and port. </w:t>
      </w:r>
    </w:p>
    <w:p w14:paraId="4E32BE94" w14:textId="406F8E95" w:rsidR="000749C2" w:rsidRDefault="000749C2" w:rsidP="00B05036">
      <w:r>
        <w:lastRenderedPageBreak/>
        <w:t>First we will check to see if the server is already connected:</w:t>
      </w:r>
    </w:p>
    <w:p w14:paraId="1F8F0C70" w14:textId="77777777" w:rsidR="000749C2" w:rsidRDefault="000749C2" w:rsidP="000749C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socketReady)</w:t>
      </w:r>
    </w:p>
    <w:p w14:paraId="4DDCE726" w14:textId="77777777" w:rsidR="000749C2" w:rsidRDefault="000749C2" w:rsidP="000749C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E9C7B11" w14:textId="77777777" w:rsidR="000749C2" w:rsidRDefault="000749C2" w:rsidP="000749C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w:t>
      </w:r>
    </w:p>
    <w:p w14:paraId="4AE4A3DF" w14:textId="442A01FC" w:rsidR="000749C2" w:rsidRDefault="000749C2" w:rsidP="000749C2">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9EFE7B2" w14:textId="6741D557" w:rsidR="00105FD0" w:rsidRPr="00105FD0" w:rsidRDefault="00105FD0" w:rsidP="00105FD0">
      <w:r>
        <w:t>Next we will try and connect to the server, the code of this is shown below:</w:t>
      </w:r>
    </w:p>
    <w:p w14:paraId="13987674" w14:textId="77777777" w:rsidR="00105FD0" w:rsidRDefault="00105FD0" w:rsidP="00105FD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try</w:t>
      </w:r>
    </w:p>
    <w:p w14:paraId="5B04EB00" w14:textId="77777777" w:rsidR="00105FD0" w:rsidRDefault="00105FD0" w:rsidP="00105FD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6B834F1" w14:textId="77777777" w:rsidR="00105FD0" w:rsidRDefault="00105FD0" w:rsidP="00105FD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ocket = </w:t>
      </w:r>
      <w:r>
        <w:rPr>
          <w:rFonts w:ascii="Cascadia Mono" w:hAnsi="Cascadia Mono" w:cs="Cascadia Mono"/>
          <w:color w:val="0000FF"/>
          <w:sz w:val="19"/>
          <w:szCs w:val="19"/>
        </w:rPr>
        <w:t>new</w:t>
      </w:r>
      <w:r>
        <w:rPr>
          <w:rFonts w:ascii="Cascadia Mono" w:hAnsi="Cascadia Mono" w:cs="Cascadia Mono"/>
          <w:color w:val="000000"/>
          <w:sz w:val="19"/>
          <w:szCs w:val="19"/>
        </w:rPr>
        <w:t xml:space="preserve"> TcpClient(host, port);</w:t>
      </w:r>
    </w:p>
    <w:p w14:paraId="43D3E881" w14:textId="77777777" w:rsidR="00105FD0" w:rsidRDefault="00105FD0" w:rsidP="00105FD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tream = socket.GetStream();</w:t>
      </w:r>
    </w:p>
    <w:p w14:paraId="338B665E" w14:textId="77777777" w:rsidR="00105FD0" w:rsidRDefault="00105FD0" w:rsidP="00105FD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riter = </w:t>
      </w:r>
      <w:r>
        <w:rPr>
          <w:rFonts w:ascii="Cascadia Mono" w:hAnsi="Cascadia Mono" w:cs="Cascadia Mono"/>
          <w:color w:val="0000FF"/>
          <w:sz w:val="19"/>
          <w:szCs w:val="19"/>
        </w:rPr>
        <w:t>new</w:t>
      </w:r>
      <w:r>
        <w:rPr>
          <w:rFonts w:ascii="Cascadia Mono" w:hAnsi="Cascadia Mono" w:cs="Cascadia Mono"/>
          <w:color w:val="000000"/>
          <w:sz w:val="19"/>
          <w:szCs w:val="19"/>
        </w:rPr>
        <w:t xml:space="preserve"> StreamWriter(stream);</w:t>
      </w:r>
    </w:p>
    <w:p w14:paraId="05E30542" w14:textId="77777777" w:rsidR="00105FD0" w:rsidRDefault="00105FD0" w:rsidP="00105FD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reader = </w:t>
      </w:r>
      <w:r>
        <w:rPr>
          <w:rFonts w:ascii="Cascadia Mono" w:hAnsi="Cascadia Mono" w:cs="Cascadia Mono"/>
          <w:color w:val="0000FF"/>
          <w:sz w:val="19"/>
          <w:szCs w:val="19"/>
        </w:rPr>
        <w:t>new</w:t>
      </w:r>
      <w:r>
        <w:rPr>
          <w:rFonts w:ascii="Cascadia Mono" w:hAnsi="Cascadia Mono" w:cs="Cascadia Mono"/>
          <w:color w:val="000000"/>
          <w:sz w:val="19"/>
          <w:szCs w:val="19"/>
        </w:rPr>
        <w:t xml:space="preserve"> StreamReader(stream);</w:t>
      </w:r>
    </w:p>
    <w:p w14:paraId="714D7809" w14:textId="77777777" w:rsidR="00105FD0" w:rsidRDefault="00105FD0" w:rsidP="00105FD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ocketReady = </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4402E0EA" w14:textId="77777777" w:rsidR="00105FD0" w:rsidRDefault="00105FD0" w:rsidP="00105FD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catch</w:t>
      </w:r>
      <w:r>
        <w:rPr>
          <w:rFonts w:ascii="Cascadia Mono" w:hAnsi="Cascadia Mono" w:cs="Cascadia Mono"/>
          <w:color w:val="000000"/>
          <w:sz w:val="19"/>
          <w:szCs w:val="19"/>
        </w:rPr>
        <w:t xml:space="preserve"> (Exception e)</w:t>
      </w:r>
    </w:p>
    <w:p w14:paraId="3D7B3D5C" w14:textId="77777777" w:rsidR="00105FD0" w:rsidRDefault="00105FD0" w:rsidP="00105FD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BEDCFC8" w14:textId="77777777" w:rsidR="00105FD0" w:rsidRDefault="00105FD0" w:rsidP="00105FD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Error(</w:t>
      </w:r>
      <w:r>
        <w:rPr>
          <w:rFonts w:ascii="Cascadia Mono" w:hAnsi="Cascadia Mono" w:cs="Cascadia Mono"/>
          <w:color w:val="A31515"/>
          <w:sz w:val="19"/>
          <w:szCs w:val="19"/>
        </w:rPr>
        <w:t>"Socket Error: "</w:t>
      </w:r>
      <w:r>
        <w:rPr>
          <w:rFonts w:ascii="Cascadia Mono" w:hAnsi="Cascadia Mono" w:cs="Cascadia Mono"/>
          <w:color w:val="000000"/>
          <w:sz w:val="19"/>
          <w:szCs w:val="19"/>
        </w:rPr>
        <w:t xml:space="preserve"> + e.Message);</w:t>
      </w:r>
    </w:p>
    <w:p w14:paraId="480EEF00" w14:textId="2D4911EF" w:rsidR="00105FD0" w:rsidRDefault="00105FD0" w:rsidP="00105FD0">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3A24A70" w14:textId="4ADB5B4A" w:rsidR="00105FD0" w:rsidRDefault="00105FD0" w:rsidP="00105FD0">
      <w:r>
        <w:t xml:space="preserve">This will try and connect to the server, and will return an error if it can’t. </w:t>
      </w:r>
    </w:p>
    <w:p w14:paraId="5C49F30F" w14:textId="553D7735" w:rsidR="00105FD0" w:rsidRDefault="00105FD0" w:rsidP="00105FD0">
      <w:r>
        <w:t xml:space="preserve">Later we will add in the code to allow an input of the host IP and port. This will happen inside this script. </w:t>
      </w:r>
    </w:p>
    <w:p w14:paraId="39C4B913" w14:textId="7551ED1E" w:rsidR="00541F1C" w:rsidRDefault="00541F1C" w:rsidP="00541F1C">
      <w:pPr>
        <w:pStyle w:val="Heading4"/>
      </w:pPr>
      <w:bookmarkStart w:id="136" w:name="_Create_a_procedure"/>
      <w:bookmarkEnd w:id="136"/>
      <w:r>
        <w:t>Create a procedure to send a request to the server</w:t>
      </w:r>
    </w:p>
    <w:p w14:paraId="38D34E32" w14:textId="5919E507" w:rsidR="00541F1C" w:rsidRDefault="00541F1C" w:rsidP="00541F1C">
      <w:r>
        <w:t>In order to communicate with the server, our client must be able to send requests to the server. I</w:t>
      </w:r>
      <w:r w:rsidR="0059329B">
        <w:t>f our client hasn’t connected to the server, then our client shouldn’t try and send a request to the server. So we add in the following line of code:</w:t>
      </w:r>
    </w:p>
    <w:p w14:paraId="4BDE21FF" w14:textId="77777777" w:rsidR="0059329B" w:rsidRDefault="0059329B" w:rsidP="0059329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socketReady)</w:t>
      </w:r>
    </w:p>
    <w:p w14:paraId="23CB07C9" w14:textId="77777777" w:rsidR="0059329B" w:rsidRDefault="0059329B" w:rsidP="0059329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EF65CD2" w14:textId="77777777" w:rsidR="0059329B" w:rsidRDefault="0059329B" w:rsidP="0059329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w:t>
      </w:r>
    </w:p>
    <w:p w14:paraId="0491FF94" w14:textId="4E28885D" w:rsidR="0059329B" w:rsidRDefault="0059329B" w:rsidP="0059329B">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649A944" w14:textId="4FB3C2CC" w:rsidR="0059329B" w:rsidRDefault="0059329B" w:rsidP="0059329B">
      <w:r>
        <w:t>This means that if the client isn’t connected to a server, it won’t be able to send any data. The following lines of code are responsible for sending data to the server:</w:t>
      </w:r>
    </w:p>
    <w:p w14:paraId="00BCE7FE" w14:textId="77777777" w:rsidR="0059329B" w:rsidRDefault="0059329B" w:rsidP="0059329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riter.WriteLine(rawData);</w:t>
      </w:r>
    </w:p>
    <w:p w14:paraId="7F2E6181" w14:textId="6A1CB5F1" w:rsidR="0059329B" w:rsidRPr="0059329B" w:rsidRDefault="0059329B" w:rsidP="0059329B">
      <w:r>
        <w:rPr>
          <w:rFonts w:ascii="Cascadia Mono" w:hAnsi="Cascadia Mono" w:cs="Cascadia Mono"/>
          <w:color w:val="000000"/>
          <w:sz w:val="19"/>
          <w:szCs w:val="19"/>
        </w:rPr>
        <w:t xml:space="preserve">        writer.Flush();</w:t>
      </w:r>
    </w:p>
    <w:p w14:paraId="71655853" w14:textId="57FA4DFB" w:rsidR="0059329B" w:rsidRDefault="003D6C1A" w:rsidP="00EB7025">
      <w:r w:rsidRPr="00DF6C20">
        <w:t xml:space="preserve"> </w:t>
      </w:r>
      <w:r w:rsidR="0059329B">
        <w:t xml:space="preserve">Here we are sending the data and then clearing the writer so that it doesn’t try to send the data repeatedly, even once the server has received it. </w:t>
      </w:r>
    </w:p>
    <w:p w14:paraId="12971CE1" w14:textId="10FAA00A" w:rsidR="00EB7025" w:rsidRDefault="00EB7025" w:rsidP="00EB7025">
      <w:pPr>
        <w:pStyle w:val="Heading4"/>
      </w:pPr>
      <w:bookmarkStart w:id="137" w:name="_Creating_a_procedure"/>
      <w:bookmarkEnd w:id="137"/>
      <w:r>
        <w:t>Creating a procedure that processes data from the server</w:t>
      </w:r>
    </w:p>
    <w:p w14:paraId="317AE0E8" w14:textId="3B73ACF0" w:rsidR="002B1718" w:rsidRDefault="002B1718" w:rsidP="002B1718">
      <w:r>
        <w:t xml:space="preserve">Our client should be able to process any data that it receives from the server. This is done by a procedure that is very similar to the one seen on the server side. This will be expanded as we continue programing our solution. We will be adding in the function to return the name of the client to the server. </w:t>
      </w:r>
    </w:p>
    <w:p w14:paraId="534F6B8E" w14:textId="2DB01FA0" w:rsidR="002B1718" w:rsidRDefault="002B1718" w:rsidP="002B1718">
      <w:r>
        <w:t>Below is the basic ‘skeleton’ of the code we will use:</w:t>
      </w:r>
    </w:p>
    <w:p w14:paraId="54B6430E"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OnIncomingData(</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rawData)</w:t>
      </w:r>
    </w:p>
    <w:p w14:paraId="6F3746ED"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6A8DFF2"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w:t>
      </w:r>
      <w:r>
        <w:rPr>
          <w:rFonts w:ascii="Cascadia Mono" w:hAnsi="Cascadia Mono" w:cs="Cascadia Mono"/>
          <w:color w:val="A31515"/>
          <w:sz w:val="19"/>
          <w:szCs w:val="19"/>
        </w:rPr>
        <w:t>"Server: "</w:t>
      </w:r>
      <w:r>
        <w:rPr>
          <w:rFonts w:ascii="Cascadia Mono" w:hAnsi="Cascadia Mono" w:cs="Cascadia Mono"/>
          <w:color w:val="000000"/>
          <w:sz w:val="19"/>
          <w:szCs w:val="19"/>
        </w:rPr>
        <w:t xml:space="preserve"> + rawData);</w:t>
      </w:r>
    </w:p>
    <w:p w14:paraId="07A4057C"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rawData == </w:t>
      </w:r>
      <w:r>
        <w:rPr>
          <w:rFonts w:ascii="Cascadia Mono" w:hAnsi="Cascadia Mono" w:cs="Cascadia Mono"/>
          <w:color w:val="A31515"/>
          <w:sz w:val="19"/>
          <w:szCs w:val="19"/>
        </w:rPr>
        <w:t>"%NAME"</w:t>
      </w:r>
      <w:r>
        <w:rPr>
          <w:rFonts w:ascii="Cascadia Mono" w:hAnsi="Cascadia Mono" w:cs="Cascadia Mono"/>
          <w:color w:val="000000"/>
          <w:sz w:val="19"/>
          <w:szCs w:val="19"/>
        </w:rPr>
        <w:t>)</w:t>
      </w:r>
    </w:p>
    <w:p w14:paraId="3A730CDC"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AC13135" w14:textId="6ADD0BDC"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end(</w:t>
      </w:r>
      <w:r>
        <w:rPr>
          <w:rFonts w:ascii="Cascadia Mono" w:hAnsi="Cascadia Mono" w:cs="Cascadia Mono"/>
          <w:color w:val="A31515"/>
          <w:sz w:val="19"/>
          <w:szCs w:val="19"/>
        </w:rPr>
        <w:t>"&amp;NAME|"</w:t>
      </w:r>
      <w:r>
        <w:rPr>
          <w:rFonts w:ascii="Cascadia Mono" w:hAnsi="Cascadia Mono" w:cs="Cascadia Mono"/>
          <w:color w:val="000000"/>
          <w:sz w:val="19"/>
          <w:szCs w:val="19"/>
        </w:rPr>
        <w:t xml:space="preserve"> + tillName);</w:t>
      </w:r>
    </w:p>
    <w:p w14:paraId="10899D91"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w:t>
      </w:r>
    </w:p>
    <w:p w14:paraId="0A6E78F4"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B22E1BC"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143AD2E0"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FB88C3B"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Warning(</w:t>
      </w:r>
      <w:r>
        <w:rPr>
          <w:rFonts w:ascii="Cascadia Mono" w:hAnsi="Cascadia Mono" w:cs="Cascadia Mono"/>
          <w:color w:val="A31515"/>
          <w:sz w:val="19"/>
          <w:szCs w:val="19"/>
        </w:rPr>
        <w:t>"Unknown Data recieved from server"</w:t>
      </w:r>
      <w:r>
        <w:rPr>
          <w:rFonts w:ascii="Cascadia Mono" w:hAnsi="Cascadia Mono" w:cs="Cascadia Mono"/>
          <w:color w:val="000000"/>
          <w:sz w:val="19"/>
          <w:szCs w:val="19"/>
        </w:rPr>
        <w:t>);</w:t>
      </w:r>
    </w:p>
    <w:p w14:paraId="55E87764"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0D9C6E5" w14:textId="52392DDD" w:rsidR="002B1718" w:rsidRPr="002B1718" w:rsidRDefault="002B1718" w:rsidP="002B1718">
      <w:r>
        <w:rPr>
          <w:rFonts w:ascii="Cascadia Mono" w:hAnsi="Cascadia Mono" w:cs="Cascadia Mono"/>
          <w:color w:val="000000"/>
          <w:sz w:val="19"/>
          <w:szCs w:val="19"/>
        </w:rPr>
        <w:t xml:space="preserve">    }</w:t>
      </w:r>
    </w:p>
    <w:p w14:paraId="5BF17FE5" w14:textId="6F738500" w:rsidR="0059329B" w:rsidRDefault="0059329B" w:rsidP="0059329B">
      <w:pPr>
        <w:pStyle w:val="Heading4"/>
      </w:pPr>
      <w:bookmarkStart w:id="138" w:name="_Create_a_procedure_1"/>
      <w:bookmarkEnd w:id="138"/>
      <w:r>
        <w:lastRenderedPageBreak/>
        <w:t>Create a procedure that receives information from the server</w:t>
      </w:r>
    </w:p>
    <w:p w14:paraId="464C12A1" w14:textId="31E4F022" w:rsidR="0059329B" w:rsidRDefault="00EB7025" w:rsidP="0059329B">
      <w:r>
        <w:t xml:space="preserve">Our client should also be able to receive data from the server, so that I can process the return from its requests. </w:t>
      </w:r>
    </w:p>
    <w:p w14:paraId="36DD0831" w14:textId="54B344EF" w:rsidR="00EB7025" w:rsidRDefault="00EB7025" w:rsidP="0059329B">
      <w:r>
        <w:t>To receive data from the server I created the following function, this is very similar to the one seen on the server side of the connection:</w:t>
      </w:r>
    </w:p>
    <w:p w14:paraId="73119347" w14:textId="77777777" w:rsidR="00EB7025" w:rsidRDefault="00EB7025" w:rsidP="00EB702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socketReady)</w:t>
      </w:r>
    </w:p>
    <w:p w14:paraId="044C060E" w14:textId="77777777" w:rsidR="00EB7025" w:rsidRDefault="00EB7025" w:rsidP="00EB702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390F2EB" w14:textId="77777777" w:rsidR="00EB7025" w:rsidRDefault="00EB7025" w:rsidP="00EB702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stream.DataAvailable)</w:t>
      </w:r>
    </w:p>
    <w:p w14:paraId="1AC4052E" w14:textId="77777777" w:rsidR="00EB7025" w:rsidRDefault="00EB7025" w:rsidP="00EB702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D076716" w14:textId="77777777" w:rsidR="00EB7025" w:rsidRDefault="00EB7025" w:rsidP="00EB702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data = reader.ReadLine();</w:t>
      </w:r>
    </w:p>
    <w:p w14:paraId="500AABBB" w14:textId="77777777" w:rsidR="00EB7025" w:rsidRDefault="00EB7025" w:rsidP="00EB702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data != </w:t>
      </w:r>
      <w:r>
        <w:rPr>
          <w:rFonts w:ascii="Cascadia Mono" w:hAnsi="Cascadia Mono" w:cs="Cascadia Mono"/>
          <w:color w:val="0000FF"/>
          <w:sz w:val="19"/>
          <w:szCs w:val="19"/>
        </w:rPr>
        <w:t>null</w:t>
      </w:r>
      <w:r>
        <w:rPr>
          <w:rFonts w:ascii="Cascadia Mono" w:hAnsi="Cascadia Mono" w:cs="Cascadia Mono"/>
          <w:color w:val="000000"/>
          <w:sz w:val="19"/>
          <w:szCs w:val="19"/>
        </w:rPr>
        <w:t>)</w:t>
      </w:r>
    </w:p>
    <w:p w14:paraId="446AFEC6" w14:textId="77777777" w:rsidR="00EB7025" w:rsidRDefault="00EB7025" w:rsidP="00EB702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7BCC39A" w14:textId="77777777" w:rsidR="00EB7025" w:rsidRDefault="00EB7025" w:rsidP="00EB702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OnIncomingData(data);</w:t>
      </w:r>
    </w:p>
    <w:p w14:paraId="7FA8C455" w14:textId="77777777" w:rsidR="00EB7025" w:rsidRDefault="00EB7025" w:rsidP="00EB702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880E579" w14:textId="77777777" w:rsidR="00EB7025" w:rsidRDefault="00EB7025" w:rsidP="00EB702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C19CBFC" w14:textId="53EFF858" w:rsidR="00EB7025" w:rsidRDefault="00EB7025" w:rsidP="00EB7025">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8173A4F" w14:textId="4BEBBC0C" w:rsidR="00EB7025" w:rsidRDefault="00EB7025" w:rsidP="00EB7025">
      <w:r>
        <w:t xml:space="preserve">This is all placed within the update loop. </w:t>
      </w:r>
    </w:p>
    <w:p w14:paraId="47CCAE92" w14:textId="6AE38CCF" w:rsidR="00346D97" w:rsidRDefault="00346D97" w:rsidP="00346D97">
      <w:pPr>
        <w:pStyle w:val="Heading4"/>
      </w:pPr>
      <w:bookmarkStart w:id="139" w:name="_Creating_a_procedure_1"/>
      <w:bookmarkEnd w:id="139"/>
      <w:r>
        <w:t>Creating a procedure to close the connection to the server</w:t>
      </w:r>
    </w:p>
    <w:p w14:paraId="1251E5A4" w14:textId="2D4502C9" w:rsidR="00346D97" w:rsidRDefault="00346D97" w:rsidP="00346D97">
      <w:r>
        <w:t xml:space="preserve">Our client needs to be able to close their connection to the server, this means that they can leave without any data loss. It also allows the server to run more efficiently. </w:t>
      </w:r>
    </w:p>
    <w:p w14:paraId="177637BD" w14:textId="3776F7EF" w:rsidR="00346D97" w:rsidRDefault="00346D97" w:rsidP="00346D97">
      <w:r>
        <w:t>The code that handles this process is shown below:</w:t>
      </w:r>
    </w:p>
    <w:p w14:paraId="1F349B16" w14:textId="77777777" w:rsidR="00346D97" w:rsidRDefault="00346D97" w:rsidP="00346D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CloseSocket()</w:t>
      </w:r>
    </w:p>
    <w:p w14:paraId="402E4BC5" w14:textId="77777777" w:rsidR="00346D97" w:rsidRDefault="00346D97" w:rsidP="00346D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B1DA7EC" w14:textId="77777777" w:rsidR="00346D97" w:rsidRDefault="00346D97" w:rsidP="00346D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socketReady)</w:t>
      </w:r>
    </w:p>
    <w:p w14:paraId="4BBFDD07" w14:textId="77777777" w:rsidR="00346D97" w:rsidRDefault="00346D97" w:rsidP="00346D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A8F3CA6" w14:textId="77777777" w:rsidR="00346D97" w:rsidRDefault="00346D97" w:rsidP="00346D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w:t>
      </w:r>
    </w:p>
    <w:p w14:paraId="04165D63" w14:textId="77777777" w:rsidR="00346D97" w:rsidRDefault="00346D97" w:rsidP="00346D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9095177" w14:textId="77777777" w:rsidR="00346D97" w:rsidRDefault="00346D97" w:rsidP="00346D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riter.Close();</w:t>
      </w:r>
    </w:p>
    <w:p w14:paraId="25872C68" w14:textId="77777777" w:rsidR="00346D97" w:rsidRDefault="00346D97" w:rsidP="00346D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reader.Close();</w:t>
      </w:r>
    </w:p>
    <w:p w14:paraId="4DBF5404" w14:textId="77777777" w:rsidR="00346D97" w:rsidRDefault="00346D97" w:rsidP="00346D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ocket.Close();</w:t>
      </w:r>
    </w:p>
    <w:p w14:paraId="40070D2C" w14:textId="77777777" w:rsidR="00346D97" w:rsidRDefault="00346D97" w:rsidP="00346D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ocketReady = </w:t>
      </w:r>
      <w:r>
        <w:rPr>
          <w:rFonts w:ascii="Cascadia Mono" w:hAnsi="Cascadia Mono" w:cs="Cascadia Mono"/>
          <w:color w:val="0000FF"/>
          <w:sz w:val="19"/>
          <w:szCs w:val="19"/>
        </w:rPr>
        <w:t>false</w:t>
      </w:r>
      <w:r>
        <w:rPr>
          <w:rFonts w:ascii="Cascadia Mono" w:hAnsi="Cascadia Mono" w:cs="Cascadia Mono"/>
          <w:color w:val="000000"/>
          <w:sz w:val="19"/>
          <w:szCs w:val="19"/>
        </w:rPr>
        <w:t>;</w:t>
      </w:r>
    </w:p>
    <w:p w14:paraId="54A7766C" w14:textId="69912427" w:rsidR="00346D97" w:rsidRDefault="00346D97" w:rsidP="00346D97">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024DDD7" w14:textId="597CC3D4" w:rsidR="00346D97" w:rsidRDefault="00346D97" w:rsidP="00346D97">
      <w:r>
        <w:t xml:space="preserve">Once again we don’t want this code running if the client isn’t connected to the server, this is why we have the if statement at the start of the procedure. </w:t>
      </w:r>
    </w:p>
    <w:p w14:paraId="22717841" w14:textId="19B3E248" w:rsidR="00346D97" w:rsidRDefault="00346D97" w:rsidP="00346D97">
      <w:pPr>
        <w:pStyle w:val="Heading4"/>
      </w:pPr>
      <w:bookmarkStart w:id="140" w:name="_Create_a_procedure_2"/>
      <w:bookmarkEnd w:id="140"/>
      <w:r>
        <w:t>Create a procedure that allows the input of the IP and Port</w:t>
      </w:r>
    </w:p>
    <w:p w14:paraId="231F0154" w14:textId="09691CC8" w:rsidR="00346D97" w:rsidRDefault="00346D97" w:rsidP="00346D97">
      <w:r>
        <w:t xml:space="preserve">This procedure will be adapted later as we add in the file saving system. But for now we will have this directly enter the values for our connection. </w:t>
      </w:r>
      <w:r w:rsidR="00A96EA0">
        <w:t>This includes the Till name, Port and Host IP address.</w:t>
      </w:r>
      <w:r w:rsidR="009645D7">
        <w:t xml:space="preserve"> I will also be creating a GUI interface to allow this to be easily entered. </w:t>
      </w:r>
    </w:p>
    <w:p w14:paraId="34F24990" w14:textId="45EA6F44" w:rsidR="001F71DA" w:rsidRDefault="001F71DA" w:rsidP="00346D97">
      <w:r>
        <w:t xml:space="preserve">I have imported the library for UI management into my script, this allows me to pull values from UI input boxes. </w:t>
      </w:r>
    </w:p>
    <w:p w14:paraId="069EBE05" w14:textId="1FC32EE7" w:rsidR="00A26B20" w:rsidRDefault="00A26B20" w:rsidP="00346D97">
      <w:r>
        <w:t>The procedure that handles this is shown below:</w:t>
      </w:r>
    </w:p>
    <w:p w14:paraId="24D02571"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SetUserValues()</w:t>
      </w:r>
    </w:p>
    <w:p w14:paraId="60391A45"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9B1A814"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h = </w:t>
      </w:r>
      <w:r>
        <w:rPr>
          <w:rFonts w:ascii="Cascadia Mono" w:hAnsi="Cascadia Mono" w:cs="Cascadia Mono"/>
          <w:color w:val="A31515"/>
          <w:sz w:val="19"/>
          <w:szCs w:val="19"/>
        </w:rPr>
        <w:t>"192.168.1.1"</w:t>
      </w:r>
      <w:r>
        <w:rPr>
          <w:rFonts w:ascii="Cascadia Mono" w:hAnsi="Cascadia Mono" w:cs="Cascadia Mono"/>
          <w:color w:val="000000"/>
          <w:sz w:val="19"/>
          <w:szCs w:val="19"/>
        </w:rPr>
        <w:t>;</w:t>
      </w:r>
    </w:p>
    <w:p w14:paraId="7F89C707"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p = 1803;</w:t>
      </w:r>
    </w:p>
    <w:p w14:paraId="63A5477C"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GameObject.Find(</w:t>
      </w:r>
      <w:r>
        <w:rPr>
          <w:rFonts w:ascii="Cascadia Mono" w:hAnsi="Cascadia Mono" w:cs="Cascadia Mono"/>
          <w:color w:val="A31515"/>
          <w:sz w:val="19"/>
          <w:szCs w:val="19"/>
        </w:rPr>
        <w:t>"TillNameInput"</w:t>
      </w:r>
      <w:r>
        <w:rPr>
          <w:rFonts w:ascii="Cascadia Mono" w:hAnsi="Cascadia Mono" w:cs="Cascadia Mono"/>
          <w:color w:val="000000"/>
          <w:sz w:val="19"/>
          <w:szCs w:val="19"/>
        </w:rPr>
        <w:t xml:space="preserve">).GetComponent&lt;InputField&g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56B44845"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D45724E"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illName = GameObject.Find(</w:t>
      </w:r>
      <w:r>
        <w:rPr>
          <w:rFonts w:ascii="Cascadia Mono" w:hAnsi="Cascadia Mono" w:cs="Cascadia Mono"/>
          <w:color w:val="A31515"/>
          <w:sz w:val="19"/>
          <w:szCs w:val="19"/>
        </w:rPr>
        <w:t>"TillNameInput"</w:t>
      </w:r>
      <w:r>
        <w:rPr>
          <w:rFonts w:ascii="Cascadia Mono" w:hAnsi="Cascadia Mono" w:cs="Cascadia Mono"/>
          <w:color w:val="000000"/>
          <w:sz w:val="19"/>
          <w:szCs w:val="19"/>
        </w:rPr>
        <w:t>).GetComponent&lt;InputField&gt;().text;</w:t>
      </w:r>
    </w:p>
    <w:p w14:paraId="4C3F021C"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840DBF7"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GameObject.Find(</w:t>
      </w:r>
      <w:r>
        <w:rPr>
          <w:rFonts w:ascii="Cascadia Mono" w:hAnsi="Cascadia Mono" w:cs="Cascadia Mono"/>
          <w:color w:val="A31515"/>
          <w:sz w:val="19"/>
          <w:szCs w:val="19"/>
        </w:rPr>
        <w:t>"HostInput"</w:t>
      </w:r>
      <w:r>
        <w:rPr>
          <w:rFonts w:ascii="Cascadia Mono" w:hAnsi="Cascadia Mono" w:cs="Cascadia Mono"/>
          <w:color w:val="000000"/>
          <w:sz w:val="19"/>
          <w:szCs w:val="19"/>
        </w:rPr>
        <w:t xml:space="preserve">).GetComponent&lt;InputField&g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5B436CDE"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4B46E32"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h = GameObject.Find(</w:t>
      </w:r>
      <w:r>
        <w:rPr>
          <w:rFonts w:ascii="Cascadia Mono" w:hAnsi="Cascadia Mono" w:cs="Cascadia Mono"/>
          <w:color w:val="A31515"/>
          <w:sz w:val="19"/>
          <w:szCs w:val="19"/>
        </w:rPr>
        <w:t>"HostInput"</w:t>
      </w:r>
      <w:r>
        <w:rPr>
          <w:rFonts w:ascii="Cascadia Mono" w:hAnsi="Cascadia Mono" w:cs="Cascadia Mono"/>
          <w:color w:val="000000"/>
          <w:sz w:val="19"/>
          <w:szCs w:val="19"/>
        </w:rPr>
        <w:t>).GetComponent&lt;InputField&gt;().text;</w:t>
      </w:r>
    </w:p>
    <w:p w14:paraId="58F43D11"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CD7AB44"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GameObject.Find(</w:t>
      </w:r>
      <w:r>
        <w:rPr>
          <w:rFonts w:ascii="Cascadia Mono" w:hAnsi="Cascadia Mono" w:cs="Cascadia Mono"/>
          <w:color w:val="A31515"/>
          <w:sz w:val="19"/>
          <w:szCs w:val="19"/>
        </w:rPr>
        <w:t>"PortInput"</w:t>
      </w:r>
      <w:r>
        <w:rPr>
          <w:rFonts w:ascii="Cascadia Mono" w:hAnsi="Cascadia Mono" w:cs="Cascadia Mono"/>
          <w:color w:val="000000"/>
          <w:sz w:val="19"/>
          <w:szCs w:val="19"/>
        </w:rPr>
        <w:t xml:space="preserve">).GetComponent&lt;InputField&g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68D20D5E"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D57BBCB"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p = Convert.ToInt32(GameObject.Find(</w:t>
      </w:r>
      <w:r>
        <w:rPr>
          <w:rFonts w:ascii="Cascadia Mono" w:hAnsi="Cascadia Mono" w:cs="Cascadia Mono"/>
          <w:color w:val="A31515"/>
          <w:sz w:val="19"/>
          <w:szCs w:val="19"/>
        </w:rPr>
        <w:t>"PortInput"</w:t>
      </w:r>
      <w:r>
        <w:rPr>
          <w:rFonts w:ascii="Cascadia Mono" w:hAnsi="Cascadia Mono" w:cs="Cascadia Mono"/>
          <w:color w:val="000000"/>
          <w:sz w:val="19"/>
          <w:szCs w:val="19"/>
        </w:rPr>
        <w:t>).GetComponent&lt;InputField&gt;().text);</w:t>
      </w:r>
    </w:p>
    <w:p w14:paraId="09CC4320"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C37D712"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ConnectToServer(h, p);</w:t>
      </w:r>
    </w:p>
    <w:p w14:paraId="604059D5" w14:textId="0542D371" w:rsidR="00A26B20" w:rsidRDefault="001F71DA" w:rsidP="001F71DA">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FB639F0" w14:textId="7DB0B534" w:rsidR="001F71DA" w:rsidRDefault="001F71DA" w:rsidP="001F71DA">
      <w:r>
        <w:t xml:space="preserve">This procedure will be skipped later down the line after I implement the JSON storage system. As this will then only occur on first time setup. </w:t>
      </w:r>
      <w:r w:rsidR="00563324">
        <w:t xml:space="preserve">I also added the client script to a client controller object. </w:t>
      </w:r>
    </w:p>
    <w:p w14:paraId="1E786F6E" w14:textId="5C30821C" w:rsidR="00563324" w:rsidRDefault="00563324" w:rsidP="001F71DA">
      <w:r>
        <w:t>Creating a UI system for this is quite easy. Shown below is a screenshot of my Unity Editor window:</w:t>
      </w:r>
    </w:p>
    <w:p w14:paraId="4265F338" w14:textId="49EA9B8A" w:rsidR="00563324" w:rsidRDefault="006D742A" w:rsidP="001F71DA">
      <w:r>
        <w:rPr>
          <w:noProof/>
          <w:lang w:eastAsia="en-GB"/>
        </w:rPr>
        <w:drawing>
          <wp:inline distT="0" distB="0" distL="0" distR="0" wp14:anchorId="485DD373" wp14:editId="1068C7D7">
            <wp:extent cx="7056120" cy="449770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7056120" cy="4497705"/>
                    </a:xfrm>
                    <a:prstGeom prst="rect">
                      <a:avLst/>
                    </a:prstGeom>
                  </pic:spPr>
                </pic:pic>
              </a:graphicData>
            </a:graphic>
          </wp:inline>
        </w:drawing>
      </w:r>
    </w:p>
    <w:p w14:paraId="24A32BC3" w14:textId="370D942D" w:rsidR="00563324" w:rsidRDefault="00563324" w:rsidP="001F71DA">
      <w:r>
        <w:lastRenderedPageBreak/>
        <w:t xml:space="preserve">On the button I have added the following to the “On press” section. </w:t>
      </w:r>
      <w:r w:rsidR="006D742A">
        <w:rPr>
          <w:noProof/>
          <w:lang w:eastAsia="en-GB"/>
        </w:rPr>
        <w:drawing>
          <wp:inline distT="0" distB="0" distL="0" distR="0" wp14:anchorId="1EFA414A" wp14:editId="7842E7EA">
            <wp:extent cx="7056120" cy="449770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7056120" cy="4497705"/>
                    </a:xfrm>
                    <a:prstGeom prst="rect">
                      <a:avLst/>
                    </a:prstGeom>
                  </pic:spPr>
                </pic:pic>
              </a:graphicData>
            </a:graphic>
          </wp:inline>
        </w:drawing>
      </w:r>
    </w:p>
    <w:p w14:paraId="1EC73C21" w14:textId="226E08D5" w:rsidR="006D742A" w:rsidRDefault="006D742A" w:rsidP="001F71DA">
      <w:r>
        <w:t xml:space="preserve">This means that if the server has started correctly and the right data has been inputted, we can successfully connect to our server, using a basic GUI. </w:t>
      </w:r>
    </w:p>
    <w:p w14:paraId="72558D5F" w14:textId="1160BE56" w:rsidR="006D742A" w:rsidRDefault="006D742A" w:rsidP="006D742A">
      <w:pPr>
        <w:pStyle w:val="Heading3"/>
      </w:pPr>
      <w:bookmarkStart w:id="141" w:name="_Milestone_1_1"/>
      <w:bookmarkEnd w:id="141"/>
      <w:r>
        <w:t>Milestone 1</w:t>
      </w:r>
    </w:p>
    <w:p w14:paraId="47729321" w14:textId="6E987F56" w:rsidR="006D742A" w:rsidRDefault="006D742A" w:rsidP="006D742A">
      <w:pPr>
        <w:pStyle w:val="Heading4"/>
      </w:pPr>
      <w:bookmarkStart w:id="142" w:name="_Milestone_1.1"/>
      <w:bookmarkEnd w:id="142"/>
      <w:r>
        <w:t>Milestone 1.1</w:t>
      </w:r>
    </w:p>
    <w:p w14:paraId="11832113" w14:textId="370C23A4" w:rsidR="006D742A" w:rsidRDefault="006D742A" w:rsidP="006D742A">
      <w:r>
        <w:t xml:space="preserve">This milestone has been previously tested, you can see that </w:t>
      </w:r>
      <w:hyperlink w:anchor="_Milestone_Test_1.1" w:history="1">
        <w:r w:rsidRPr="006D742A">
          <w:rPr>
            <w:rStyle w:val="Hyperlink"/>
          </w:rPr>
          <w:t>here</w:t>
        </w:r>
      </w:hyperlink>
    </w:p>
    <w:p w14:paraId="67C02A69" w14:textId="66FF0936" w:rsidR="006D742A" w:rsidRDefault="006D742A" w:rsidP="006D742A">
      <w:pPr>
        <w:pStyle w:val="Heading4"/>
      </w:pPr>
      <w:bookmarkStart w:id="143" w:name="_Milestone_1.2"/>
      <w:bookmarkEnd w:id="143"/>
      <w:r>
        <w:t xml:space="preserve">Milestone </w:t>
      </w:r>
      <w:r w:rsidR="0040422A">
        <w:t xml:space="preserve">Test </w:t>
      </w:r>
      <w:r>
        <w:t>1.2</w:t>
      </w:r>
    </w:p>
    <w:p w14:paraId="5227E432" w14:textId="7FFC6492" w:rsidR="006D742A" w:rsidRDefault="006D742A" w:rsidP="006D742A">
      <w:r>
        <w:t xml:space="preserve">In this milestone we are testing if a client can connect to the server, and will it handle the error correctly if the incorrect data is entered. </w:t>
      </w:r>
    </w:p>
    <w:p w14:paraId="10AB2895" w14:textId="06865601" w:rsidR="006D742A" w:rsidRDefault="006D742A" w:rsidP="006D742A">
      <w:r>
        <w:t>The test data we will be using is shown in the table below:</w:t>
      </w:r>
    </w:p>
    <w:tbl>
      <w:tblPr>
        <w:tblStyle w:val="TableGrid"/>
        <w:tblW w:w="0" w:type="auto"/>
        <w:tblLook w:val="04A0" w:firstRow="1" w:lastRow="0" w:firstColumn="1" w:lastColumn="0" w:noHBand="0" w:noVBand="1"/>
      </w:tblPr>
      <w:tblGrid>
        <w:gridCol w:w="2775"/>
        <w:gridCol w:w="2775"/>
        <w:gridCol w:w="2776"/>
        <w:gridCol w:w="2776"/>
      </w:tblGrid>
      <w:tr w:rsidR="006D742A" w14:paraId="4ED8F77F" w14:textId="77777777" w:rsidTr="006D742A">
        <w:tc>
          <w:tcPr>
            <w:tcW w:w="2775" w:type="dxa"/>
          </w:tcPr>
          <w:p w14:paraId="20524884" w14:textId="749B9422" w:rsidR="006D742A" w:rsidRDefault="006D742A" w:rsidP="006D742A">
            <w:r>
              <w:t>Test Number</w:t>
            </w:r>
          </w:p>
        </w:tc>
        <w:tc>
          <w:tcPr>
            <w:tcW w:w="2775" w:type="dxa"/>
          </w:tcPr>
          <w:p w14:paraId="0FB4A767" w14:textId="0F8EC3C2" w:rsidR="006D742A" w:rsidRDefault="006D742A" w:rsidP="006D742A">
            <w:r>
              <w:t>Type of test</w:t>
            </w:r>
          </w:p>
        </w:tc>
        <w:tc>
          <w:tcPr>
            <w:tcW w:w="2776" w:type="dxa"/>
          </w:tcPr>
          <w:p w14:paraId="2086DDC8" w14:textId="72F89010" w:rsidR="006D742A" w:rsidRDefault="006D742A" w:rsidP="006D742A">
            <w:r>
              <w:t>Input</w:t>
            </w:r>
          </w:p>
        </w:tc>
        <w:tc>
          <w:tcPr>
            <w:tcW w:w="2776" w:type="dxa"/>
          </w:tcPr>
          <w:p w14:paraId="70F70072" w14:textId="6582C93B" w:rsidR="006D742A" w:rsidRDefault="006D742A" w:rsidP="006D742A">
            <w:r>
              <w:t>Expected Outputs</w:t>
            </w:r>
          </w:p>
        </w:tc>
      </w:tr>
      <w:tr w:rsidR="006D742A" w14:paraId="41FD689D" w14:textId="77777777" w:rsidTr="006D742A">
        <w:tc>
          <w:tcPr>
            <w:tcW w:w="2775" w:type="dxa"/>
          </w:tcPr>
          <w:p w14:paraId="42A823B3" w14:textId="31A32833" w:rsidR="006D742A" w:rsidRDefault="006D742A" w:rsidP="006D742A">
            <w:r>
              <w:t>1.2.1</w:t>
            </w:r>
          </w:p>
        </w:tc>
        <w:tc>
          <w:tcPr>
            <w:tcW w:w="2775" w:type="dxa"/>
          </w:tcPr>
          <w:p w14:paraId="476E55B4" w14:textId="5B4A0C36" w:rsidR="006D742A" w:rsidRDefault="006D742A" w:rsidP="006D742A">
            <w:r>
              <w:t>Normal (Correct)</w:t>
            </w:r>
          </w:p>
        </w:tc>
        <w:tc>
          <w:tcPr>
            <w:tcW w:w="2776" w:type="dxa"/>
          </w:tcPr>
          <w:p w14:paraId="6EDAC5C3" w14:textId="42C34BBC" w:rsidR="006D742A" w:rsidRDefault="006D742A" w:rsidP="006D742A">
            <w:r>
              <w:t>Correct IP and Correct Port</w:t>
            </w:r>
          </w:p>
        </w:tc>
        <w:tc>
          <w:tcPr>
            <w:tcW w:w="2776" w:type="dxa"/>
          </w:tcPr>
          <w:p w14:paraId="59E1AED8" w14:textId="4014F239" w:rsidR="006D742A" w:rsidRDefault="006D742A" w:rsidP="006D742A">
            <w:r>
              <w:t xml:space="preserve">Connected </w:t>
            </w:r>
          </w:p>
        </w:tc>
      </w:tr>
      <w:tr w:rsidR="000E76E5" w14:paraId="2556B850" w14:textId="77777777" w:rsidTr="006D742A">
        <w:tc>
          <w:tcPr>
            <w:tcW w:w="2775" w:type="dxa"/>
          </w:tcPr>
          <w:p w14:paraId="00B0C99E" w14:textId="62F5C6C1" w:rsidR="000E76E5" w:rsidRDefault="000E76E5" w:rsidP="006D742A">
            <w:r>
              <w:t>1.2.2</w:t>
            </w:r>
          </w:p>
        </w:tc>
        <w:tc>
          <w:tcPr>
            <w:tcW w:w="2775" w:type="dxa"/>
          </w:tcPr>
          <w:p w14:paraId="19336128" w14:textId="67B62F10" w:rsidR="000E76E5" w:rsidRDefault="000E76E5" w:rsidP="006D742A">
            <w:r>
              <w:t>Erroneous (Incorrect)</w:t>
            </w:r>
          </w:p>
        </w:tc>
        <w:tc>
          <w:tcPr>
            <w:tcW w:w="2776" w:type="dxa"/>
          </w:tcPr>
          <w:p w14:paraId="6322FC32" w14:textId="66095A5A" w:rsidR="000E76E5" w:rsidRDefault="000E76E5" w:rsidP="006D742A">
            <w:r>
              <w:t>Correct IP and Incorrect Port</w:t>
            </w:r>
          </w:p>
        </w:tc>
        <w:tc>
          <w:tcPr>
            <w:tcW w:w="2776" w:type="dxa"/>
          </w:tcPr>
          <w:p w14:paraId="5031E623" w14:textId="03654723" w:rsidR="000E76E5" w:rsidRDefault="000E76E5" w:rsidP="006D742A">
            <w:r>
              <w:t>Not Connected</w:t>
            </w:r>
          </w:p>
        </w:tc>
      </w:tr>
      <w:tr w:rsidR="000E76E5" w14:paraId="3F6844AF" w14:textId="77777777" w:rsidTr="006D742A">
        <w:tc>
          <w:tcPr>
            <w:tcW w:w="2775" w:type="dxa"/>
          </w:tcPr>
          <w:p w14:paraId="5A145F4A" w14:textId="0C0CE2F1" w:rsidR="000E76E5" w:rsidRDefault="000E76E5" w:rsidP="006D742A">
            <w:r>
              <w:t>1.2.3</w:t>
            </w:r>
          </w:p>
        </w:tc>
        <w:tc>
          <w:tcPr>
            <w:tcW w:w="2775" w:type="dxa"/>
          </w:tcPr>
          <w:p w14:paraId="5A9890B8" w14:textId="1A8B5B6D" w:rsidR="000E76E5" w:rsidRDefault="000E76E5" w:rsidP="006D742A">
            <w:r>
              <w:t>Erroneous (Incorrect)</w:t>
            </w:r>
          </w:p>
        </w:tc>
        <w:tc>
          <w:tcPr>
            <w:tcW w:w="2776" w:type="dxa"/>
          </w:tcPr>
          <w:p w14:paraId="29F4BFD5" w14:textId="57E4CAB3" w:rsidR="000E76E5" w:rsidRDefault="000E76E5" w:rsidP="000E76E5">
            <w:r>
              <w:t>Incorrect IP and Correct Port</w:t>
            </w:r>
          </w:p>
        </w:tc>
        <w:tc>
          <w:tcPr>
            <w:tcW w:w="2776" w:type="dxa"/>
          </w:tcPr>
          <w:p w14:paraId="2D7011D1" w14:textId="5F66C222" w:rsidR="000E76E5" w:rsidRDefault="000E76E5" w:rsidP="006D742A">
            <w:r>
              <w:t>Not Connected</w:t>
            </w:r>
          </w:p>
        </w:tc>
      </w:tr>
      <w:tr w:rsidR="000E76E5" w14:paraId="1EE00390" w14:textId="77777777" w:rsidTr="006D742A">
        <w:tc>
          <w:tcPr>
            <w:tcW w:w="2775" w:type="dxa"/>
          </w:tcPr>
          <w:p w14:paraId="0050079C" w14:textId="656B010E" w:rsidR="000E76E5" w:rsidRDefault="000E76E5" w:rsidP="006D742A">
            <w:r>
              <w:t>1.2.4</w:t>
            </w:r>
          </w:p>
        </w:tc>
        <w:tc>
          <w:tcPr>
            <w:tcW w:w="2775" w:type="dxa"/>
          </w:tcPr>
          <w:p w14:paraId="1940A9DD" w14:textId="6F3F2F60" w:rsidR="000E76E5" w:rsidRDefault="000E76E5" w:rsidP="006D742A">
            <w:r>
              <w:t>Erroneous (Incorrect)</w:t>
            </w:r>
          </w:p>
        </w:tc>
        <w:tc>
          <w:tcPr>
            <w:tcW w:w="2776" w:type="dxa"/>
          </w:tcPr>
          <w:p w14:paraId="60C153FC" w14:textId="7F411981" w:rsidR="000E76E5" w:rsidRDefault="000E76E5" w:rsidP="006D742A">
            <w:r>
              <w:t>Incorrect IP and Port</w:t>
            </w:r>
          </w:p>
        </w:tc>
        <w:tc>
          <w:tcPr>
            <w:tcW w:w="2776" w:type="dxa"/>
          </w:tcPr>
          <w:p w14:paraId="73BFC470" w14:textId="0861DC3B" w:rsidR="000E76E5" w:rsidRDefault="000E76E5" w:rsidP="006D742A">
            <w:r>
              <w:t>Not Connected</w:t>
            </w:r>
          </w:p>
        </w:tc>
      </w:tr>
    </w:tbl>
    <w:p w14:paraId="704B4721" w14:textId="24E3C26F" w:rsidR="000E76E5" w:rsidRDefault="000E76E5" w:rsidP="000E76E5">
      <w:pPr>
        <w:pStyle w:val="Heading5"/>
      </w:pPr>
      <w:r>
        <w:t>Issues</w:t>
      </w:r>
    </w:p>
    <w:p w14:paraId="3763B0E7" w14:textId="50A6EEF8" w:rsidR="006D742A" w:rsidRDefault="000E76E5" w:rsidP="006D742A">
      <w:r>
        <w:t xml:space="preserve">As I started my first test for this Milestone, I entered my Correct IP and Port for the server. However, when I pressed the ‘Submit button’ to enter my values and start my server, the program froze, and stopped responding. The only thing I could do was to close the application, and even then I had to do this through the Windows Task Manager. This is obviously a huge issue, as we need our client to be able to connect to the server. </w:t>
      </w:r>
    </w:p>
    <w:p w14:paraId="2F2A8759" w14:textId="331EF648" w:rsidR="000E76E5" w:rsidRDefault="000E76E5" w:rsidP="006D742A">
      <w:r>
        <w:t xml:space="preserve">So, I added in ‘Debug’ (output) statements along the path which the code would follow to start the server. However, when I ran my program, none of these statements were returning any output. </w:t>
      </w:r>
    </w:p>
    <w:p w14:paraId="00861064" w14:textId="6C3EBCD1" w:rsidR="003E08BA" w:rsidRDefault="002D0C7A" w:rsidP="003E08BA">
      <w:r>
        <w:lastRenderedPageBreak/>
        <w:t xml:space="preserve">After some debugging, I </w:t>
      </w:r>
      <w:r w:rsidR="003E08BA">
        <w:t>couldn’t find the issue, so I decided I would try re-writing the code. After I did this, I found out it was the Server that was be</w:t>
      </w:r>
      <w:r w:rsidR="0031088D">
        <w:t xml:space="preserve">ing the issue. However, I couldn’t spot where the changes were between my new code and the previous code. This is a classic example of what happens in real bug fixes, where you don’t know what you did to fix it, but you did. </w:t>
      </w:r>
    </w:p>
    <w:p w14:paraId="388E6A54" w14:textId="1C216012" w:rsidR="0059329B" w:rsidRDefault="0031088D" w:rsidP="0059329B">
      <w:r>
        <w:t>I have gone back over Milestone 1.1 and there are no changes to make</w:t>
      </w:r>
      <w:r w:rsidR="008434CD">
        <w:t>.</w:t>
      </w:r>
    </w:p>
    <w:p w14:paraId="476F63D6" w14:textId="18D01F7D" w:rsidR="008434CD" w:rsidRDefault="00E6607D" w:rsidP="00E6607D">
      <w:pPr>
        <w:pStyle w:val="Heading5"/>
      </w:pPr>
      <w:bookmarkStart w:id="144" w:name="_Milestone_1.2.1,_1.3,"/>
      <w:bookmarkEnd w:id="144"/>
      <w:r>
        <w:t>Milestone 1.2.1</w:t>
      </w:r>
      <w:r w:rsidR="007303A7">
        <w:t>, 1.3, 1.4, 1.5</w:t>
      </w:r>
    </w:p>
    <w:p w14:paraId="52934314" w14:textId="78087B8F" w:rsidR="00E6607D" w:rsidRDefault="00E6607D" w:rsidP="00E6607D">
      <w:r>
        <w:t>This milestone is to test that everything works when in ideal situations. This test was run with the correct IP and Port and the results are shown below:</w:t>
      </w:r>
    </w:p>
    <w:p w14:paraId="7BE76B33" w14:textId="2311B7C9" w:rsidR="00E6607D" w:rsidRDefault="00E6607D" w:rsidP="00E6607D">
      <w:r>
        <w:rPr>
          <w:noProof/>
          <w:lang w:eastAsia="en-GB"/>
        </w:rPr>
        <w:drawing>
          <wp:inline distT="0" distB="0" distL="0" distR="0" wp14:anchorId="79C4634C" wp14:editId="5343C685">
            <wp:extent cx="7056120" cy="449770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7056120" cy="4497705"/>
                    </a:xfrm>
                    <a:prstGeom prst="rect">
                      <a:avLst/>
                    </a:prstGeom>
                  </pic:spPr>
                </pic:pic>
              </a:graphicData>
            </a:graphic>
          </wp:inline>
        </w:drawing>
      </w:r>
    </w:p>
    <w:p w14:paraId="435C46FC" w14:textId="1391D71A" w:rsidR="007303A7" w:rsidRDefault="007303A7" w:rsidP="00E6607D">
      <w:r>
        <w:t xml:space="preserve">As shown in the console the client has successfully connected, it has also sent the requests “%NAME” to the client and the client has successfully retuned “&amp;NAME|Jack” which has then been set on the ServerClient object for this client. We know it has done this because it is using the correct name, and the way we are returning this name to the console is through the ServerClient class. </w:t>
      </w:r>
    </w:p>
    <w:p w14:paraId="20AEB2FC" w14:textId="01FD79BB" w:rsidR="004F28EF" w:rsidRDefault="004F28EF" w:rsidP="004F28EF">
      <w:pPr>
        <w:pStyle w:val="Heading5"/>
      </w:pPr>
      <w:r>
        <w:t>Milestone 1.2.2</w:t>
      </w:r>
    </w:p>
    <w:p w14:paraId="1A63CEB3" w14:textId="53F504B1" w:rsidR="004F28EF" w:rsidRDefault="004F28EF" w:rsidP="004F28EF">
      <w:r>
        <w:t xml:space="preserve">This test is when for when we enter the wrong port, this is to show </w:t>
      </w:r>
      <w:r w:rsidR="0068081E">
        <w:t>how my solution handles this issue. The result is shown below:</w:t>
      </w:r>
    </w:p>
    <w:p w14:paraId="79C1D111" w14:textId="3CA78182" w:rsidR="0068081E" w:rsidRDefault="0068081E" w:rsidP="004F28EF">
      <w:r>
        <w:rPr>
          <w:noProof/>
          <w:lang w:eastAsia="en-GB"/>
        </w:rPr>
        <w:lastRenderedPageBreak/>
        <w:drawing>
          <wp:inline distT="0" distB="0" distL="0" distR="0" wp14:anchorId="012037B0" wp14:editId="5538EA77">
            <wp:extent cx="7056120" cy="449770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7056120" cy="4497705"/>
                    </a:xfrm>
                    <a:prstGeom prst="rect">
                      <a:avLst/>
                    </a:prstGeom>
                  </pic:spPr>
                </pic:pic>
              </a:graphicData>
            </a:graphic>
          </wp:inline>
        </w:drawing>
      </w:r>
    </w:p>
    <w:p w14:paraId="0387AE00" w14:textId="72F2D6A6" w:rsidR="0068081E" w:rsidRDefault="0068081E" w:rsidP="004F28EF">
      <w:r>
        <w:t xml:space="preserve">As you can see, </w:t>
      </w:r>
      <w:r w:rsidR="00E00E12">
        <w:t xml:space="preserve">the target machine refuses the connection, however the program still works and you can continue to try again afterwards. </w:t>
      </w:r>
    </w:p>
    <w:p w14:paraId="69219E35" w14:textId="45E60D38" w:rsidR="00E00E12" w:rsidRDefault="00E00E12" w:rsidP="00E00E12">
      <w:pPr>
        <w:pStyle w:val="Heading5"/>
      </w:pPr>
      <w:bookmarkStart w:id="145" w:name="_Milestone_1.2.3"/>
      <w:bookmarkEnd w:id="145"/>
      <w:r>
        <w:t>Milestone 1.2.3</w:t>
      </w:r>
    </w:p>
    <w:p w14:paraId="47273341" w14:textId="08975836" w:rsidR="00E00E12" w:rsidRDefault="00095165" w:rsidP="00E00E12">
      <w:r>
        <w:t>This test is for if we enter the wrong IP address, once again this will show how the system handles this issue. A screenshot of it is shown below:</w:t>
      </w:r>
    </w:p>
    <w:p w14:paraId="4BD013E0" w14:textId="5DBAB0D7" w:rsidR="00095165" w:rsidRDefault="00095165" w:rsidP="00E00E12">
      <w:r>
        <w:rPr>
          <w:noProof/>
          <w:lang w:eastAsia="en-GB"/>
        </w:rPr>
        <w:lastRenderedPageBreak/>
        <w:drawing>
          <wp:inline distT="0" distB="0" distL="0" distR="0" wp14:anchorId="5E1F0790" wp14:editId="49CC5BF1">
            <wp:extent cx="7056120" cy="4497705"/>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7056120" cy="4497705"/>
                    </a:xfrm>
                    <a:prstGeom prst="rect">
                      <a:avLst/>
                    </a:prstGeom>
                  </pic:spPr>
                </pic:pic>
              </a:graphicData>
            </a:graphic>
          </wp:inline>
        </w:drawing>
      </w:r>
    </w:p>
    <w:p w14:paraId="4595671B" w14:textId="77777777" w:rsidR="00E3132F" w:rsidRDefault="00095165" w:rsidP="00E3132F">
      <w:r>
        <w:t xml:space="preserve">As you can see the connection attempt timed out, however we can still continue using the program meaning that we can re-enter the correct details and try again. </w:t>
      </w:r>
    </w:p>
    <w:p w14:paraId="618CE85B" w14:textId="0FA14842" w:rsidR="00095165" w:rsidRDefault="00095165" w:rsidP="00E3132F">
      <w:pPr>
        <w:pStyle w:val="Heading5"/>
      </w:pPr>
      <w:r>
        <w:lastRenderedPageBreak/>
        <w:t>Milestone 1.2.4</w:t>
      </w:r>
    </w:p>
    <w:p w14:paraId="1D10448E" w14:textId="4F1DBA20" w:rsidR="00095165" w:rsidRPr="00095165" w:rsidRDefault="00095165" w:rsidP="00095165">
      <w:pPr>
        <w:rPr>
          <w:b/>
        </w:rPr>
      </w:pPr>
      <w:r>
        <w:t>This test shows what will happen when the Wrong Port and Wrong IP are entered, and it demonstrates how my solution will handle this issue. A screenshot it shown below:</w:t>
      </w:r>
      <w:r w:rsidRPr="00095165">
        <w:rPr>
          <w:noProof/>
          <w:lang w:eastAsia="en-GB"/>
        </w:rPr>
        <w:t xml:space="preserve"> </w:t>
      </w:r>
      <w:r>
        <w:rPr>
          <w:noProof/>
          <w:lang w:eastAsia="en-GB"/>
        </w:rPr>
        <w:drawing>
          <wp:inline distT="0" distB="0" distL="0" distR="0" wp14:anchorId="7FF847E8" wp14:editId="7F5FBEC6">
            <wp:extent cx="7056120" cy="449770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7056120" cy="4497705"/>
                    </a:xfrm>
                    <a:prstGeom prst="rect">
                      <a:avLst/>
                    </a:prstGeom>
                  </pic:spPr>
                </pic:pic>
              </a:graphicData>
            </a:graphic>
          </wp:inline>
        </w:drawing>
      </w:r>
    </w:p>
    <w:p w14:paraId="01756553" w14:textId="4CDC438B" w:rsidR="00095165" w:rsidRDefault="00095165" w:rsidP="00095165">
      <w:r>
        <w:t xml:space="preserve">As you can see above, this gives the same error as </w:t>
      </w:r>
      <w:hyperlink w:anchor="_Milestone_1.2.3" w:history="1">
        <w:r w:rsidRPr="00095165">
          <w:rPr>
            <w:rStyle w:val="Hyperlink"/>
          </w:rPr>
          <w:t>Milestone 1.2.3</w:t>
        </w:r>
      </w:hyperlink>
      <w:r>
        <w:t xml:space="preserve"> as it cannot find the correct IP address. </w:t>
      </w:r>
    </w:p>
    <w:p w14:paraId="395DD076" w14:textId="6652F851" w:rsidR="00E3132F" w:rsidRDefault="00E3132F" w:rsidP="00095165">
      <w:r>
        <w:t xml:space="preserve">This concludes our testing for Milestone 1, as Milestones 1.3, 1.4 and 1.5 are all completed </w:t>
      </w:r>
      <w:hyperlink w:anchor="_Milestone_1.2.1,_1.3," w:history="1">
        <w:r w:rsidRPr="00E3132F">
          <w:rPr>
            <w:rStyle w:val="Hyperlink"/>
          </w:rPr>
          <w:t>here</w:t>
        </w:r>
      </w:hyperlink>
      <w:r>
        <w:t xml:space="preserve"> alongside Milestone Test 1.2.1</w:t>
      </w:r>
    </w:p>
    <w:p w14:paraId="1D873041" w14:textId="5FB31FDD" w:rsidR="00E3132F" w:rsidRDefault="00E3132F" w:rsidP="00E3132F">
      <w:pPr>
        <w:pStyle w:val="Heading3"/>
      </w:pPr>
      <w:r>
        <w:t>Database and stock table setup</w:t>
      </w:r>
    </w:p>
    <w:p w14:paraId="2E03B7E9" w14:textId="48789E9B" w:rsidR="00E3132F" w:rsidRDefault="00E3132F" w:rsidP="00E3132F">
      <w:r>
        <w:t xml:space="preserve">Now we will create the start of our database, and create our stock database, this will be used as a base to our other tables further down the line. </w:t>
      </w:r>
    </w:p>
    <w:p w14:paraId="251FE61E" w14:textId="7E94E243" w:rsidR="003C387C" w:rsidRDefault="003C387C" w:rsidP="003C387C">
      <w:pPr>
        <w:pStyle w:val="Heading4"/>
      </w:pPr>
      <w:r>
        <w:t>Import SQLite</w:t>
      </w:r>
    </w:p>
    <w:p w14:paraId="381E544D" w14:textId="76B330D1" w:rsidR="003C387C" w:rsidRDefault="003C387C" w:rsidP="003C387C">
      <w:r>
        <w:t xml:space="preserve">Before </w:t>
      </w:r>
      <w:r w:rsidR="00E97DF7">
        <w:t>I</w:t>
      </w:r>
      <w:r>
        <w:t xml:space="preserve"> start creating </w:t>
      </w:r>
      <w:r w:rsidR="00E97DF7">
        <w:t>my</w:t>
      </w:r>
      <w:r>
        <w:t xml:space="preserve"> database </w:t>
      </w:r>
      <w:r w:rsidR="00E97DF7">
        <w:t>I</w:t>
      </w:r>
      <w:r>
        <w:t xml:space="preserve"> will need to import SQLite which </w:t>
      </w:r>
      <w:r w:rsidR="00E97DF7">
        <w:t>I</w:t>
      </w:r>
      <w:r>
        <w:t xml:space="preserve"> will be using for controlling </w:t>
      </w:r>
      <w:r w:rsidR="00E97DF7">
        <w:t>my</w:t>
      </w:r>
      <w:r>
        <w:t xml:space="preserve"> database. This is done through adding a file to </w:t>
      </w:r>
      <w:r w:rsidR="00E97DF7">
        <w:t>my</w:t>
      </w:r>
      <w:r>
        <w:t xml:space="preserve"> project. The file can be found on GitHub</w:t>
      </w:r>
      <w:r>
        <w:rPr>
          <w:vertAlign w:val="superscript"/>
        </w:rPr>
        <w:t xml:space="preserve">[13] </w:t>
      </w:r>
      <w:r>
        <w:t xml:space="preserve"> at the following link: </w:t>
      </w:r>
      <w:hyperlink r:id="rId48" w:history="1">
        <w:r w:rsidRPr="00D55C44">
          <w:rPr>
            <w:rStyle w:val="Hyperlink"/>
          </w:rPr>
          <w:t>https://github.com/rizasif/sqlite-unity-plugin</w:t>
        </w:r>
      </w:hyperlink>
      <w:r>
        <w:t xml:space="preserve"> </w:t>
      </w:r>
    </w:p>
    <w:p w14:paraId="62420B40" w14:textId="2240FE1C" w:rsidR="003C387C" w:rsidRDefault="00E97DF7" w:rsidP="003C387C">
      <w:r>
        <w:t>I</w:t>
      </w:r>
      <w:r w:rsidR="003C387C">
        <w:t xml:space="preserve"> just </w:t>
      </w:r>
      <w:r>
        <w:t xml:space="preserve">need to </w:t>
      </w:r>
      <w:r w:rsidR="003C387C">
        <w:t xml:space="preserve">add the ‘Plugins’ file to </w:t>
      </w:r>
      <w:r>
        <w:t>my</w:t>
      </w:r>
      <w:r w:rsidR="003C387C">
        <w:t xml:space="preserve"> Unity project assets and then </w:t>
      </w:r>
      <w:r>
        <w:t>I</w:t>
      </w:r>
      <w:r w:rsidR="003C387C">
        <w:t xml:space="preserve"> can import the SQLite libraries to </w:t>
      </w:r>
      <w:r>
        <w:t>my</w:t>
      </w:r>
      <w:r w:rsidR="003C387C">
        <w:t xml:space="preserve"> scripts. This is done by adding the following line of code:</w:t>
      </w:r>
    </w:p>
    <w:p w14:paraId="7D3141DE" w14:textId="77777777" w:rsidR="003C387C" w:rsidRDefault="003C387C" w:rsidP="003C387C">
      <w:pPr>
        <w:pStyle w:val="Code"/>
      </w:pPr>
      <w:r>
        <w:t>using System.Data;</w:t>
      </w:r>
    </w:p>
    <w:p w14:paraId="65B8C9F2" w14:textId="77777777" w:rsidR="003C387C" w:rsidRDefault="003C387C" w:rsidP="003C387C">
      <w:pPr>
        <w:pStyle w:val="Code"/>
      </w:pPr>
      <w:r>
        <w:t>using Mono.Data.Sqlite;</w:t>
      </w:r>
    </w:p>
    <w:p w14:paraId="5632103D" w14:textId="7D28431E" w:rsidR="003C387C" w:rsidRDefault="003C387C" w:rsidP="003C387C">
      <w:pPr>
        <w:pStyle w:val="Code"/>
      </w:pPr>
      <w:r>
        <w:t>using System.IO;</w:t>
      </w:r>
    </w:p>
    <w:p w14:paraId="64FCC8B4" w14:textId="3C9C6F6E" w:rsidR="003C387C" w:rsidRDefault="003C387C" w:rsidP="003C387C">
      <w:r>
        <w:t xml:space="preserve">These ensure that SQLite works correctly within C# and Unity. </w:t>
      </w:r>
    </w:p>
    <w:p w14:paraId="586BB5B0" w14:textId="19800151" w:rsidR="003C387C" w:rsidRDefault="003C387C" w:rsidP="003C387C">
      <w:pPr>
        <w:pStyle w:val="Heading4"/>
      </w:pPr>
      <w:r>
        <w:t>Creating an item class</w:t>
      </w:r>
    </w:p>
    <w:p w14:paraId="4703B32D" w14:textId="3BD1AB98" w:rsidR="00E97DF7" w:rsidRDefault="003C387C" w:rsidP="003C387C">
      <w:r>
        <w:t xml:space="preserve">For </w:t>
      </w:r>
      <w:r w:rsidR="00E97DF7">
        <w:t>my</w:t>
      </w:r>
      <w:r>
        <w:t xml:space="preserve"> database </w:t>
      </w:r>
      <w:r w:rsidR="00E97DF7">
        <w:t>I</w:t>
      </w:r>
      <w:r>
        <w:t xml:space="preserve"> need a convenient way to transport data around. This can be done using classes. Classes are made up of attributes and methods, however </w:t>
      </w:r>
      <w:r w:rsidR="00E97DF7">
        <w:t>my</w:t>
      </w:r>
      <w:r>
        <w:t xml:space="preserve"> class will only have one method which is used to initialise it with some values. </w:t>
      </w:r>
    </w:p>
    <w:p w14:paraId="5364AECC" w14:textId="082D25FC" w:rsidR="00E97DF7" w:rsidRDefault="00E97DF7" w:rsidP="003C387C">
      <w:r>
        <w:t>First I will create a folder called Data Classes, this will store all the class scripts that I will use for data storage in my solution. A screenshot of this is shown below:</w:t>
      </w:r>
      <w:r w:rsidR="00946810" w:rsidRPr="00946810">
        <w:rPr>
          <w:noProof/>
          <w:lang w:eastAsia="en-GB"/>
        </w:rPr>
        <w:t xml:space="preserve"> </w:t>
      </w:r>
    </w:p>
    <w:p w14:paraId="098AF74B" w14:textId="502DEDAB" w:rsidR="003F36D7" w:rsidRDefault="00B34DD6" w:rsidP="003C387C">
      <w:r>
        <w:rPr>
          <w:noProof/>
          <w:lang w:eastAsia="en-GB"/>
        </w:rPr>
        <w:lastRenderedPageBreak/>
        <w:drawing>
          <wp:inline distT="0" distB="0" distL="0" distR="0" wp14:anchorId="0D03961C" wp14:editId="30839908">
            <wp:extent cx="7056120" cy="449770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7056120" cy="4497705"/>
                    </a:xfrm>
                    <a:prstGeom prst="rect">
                      <a:avLst/>
                    </a:prstGeom>
                  </pic:spPr>
                </pic:pic>
              </a:graphicData>
            </a:graphic>
          </wp:inline>
        </w:drawing>
      </w:r>
    </w:p>
    <w:p w14:paraId="4392A4D1" w14:textId="66786E4D" w:rsidR="00B34DD6" w:rsidRDefault="00B34DD6" w:rsidP="003C387C">
      <w:r>
        <w:t>Next we will create the script, this script will just be called Item.cs this is shown below:</w:t>
      </w:r>
    </w:p>
    <w:p w14:paraId="25C3E016" w14:textId="00E0AABD" w:rsidR="00B34DD6" w:rsidRDefault="00B34DD6" w:rsidP="003C387C">
      <w:r>
        <w:rPr>
          <w:noProof/>
          <w:lang w:eastAsia="en-GB"/>
        </w:rPr>
        <w:drawing>
          <wp:inline distT="0" distB="0" distL="0" distR="0" wp14:anchorId="4602C24B" wp14:editId="281372C3">
            <wp:extent cx="7056120" cy="449770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7056120" cy="4497705"/>
                    </a:xfrm>
                    <a:prstGeom prst="rect">
                      <a:avLst/>
                    </a:prstGeom>
                  </pic:spPr>
                </pic:pic>
              </a:graphicData>
            </a:graphic>
          </wp:inline>
        </w:drawing>
      </w:r>
    </w:p>
    <w:p w14:paraId="0D267DE2" w14:textId="599497DC" w:rsidR="00B34DD6" w:rsidRDefault="00B34DD6" w:rsidP="003C387C">
      <w:r>
        <w:lastRenderedPageBreak/>
        <w:t>When we open this script we are shown with the default Unity class:</w:t>
      </w:r>
    </w:p>
    <w:p w14:paraId="40355898" w14:textId="264D95F1" w:rsidR="00B34DD6" w:rsidRPr="003C387C" w:rsidRDefault="00620C3A" w:rsidP="003C387C">
      <w:r>
        <w:rPr>
          <w:noProof/>
          <w:lang w:eastAsia="en-GB"/>
        </w:rPr>
        <w:drawing>
          <wp:inline distT="0" distB="0" distL="0" distR="0" wp14:anchorId="097E02D0" wp14:editId="45A42A11">
            <wp:extent cx="7056120" cy="4497705"/>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7056120" cy="4497705"/>
                    </a:xfrm>
                    <a:prstGeom prst="rect">
                      <a:avLst/>
                    </a:prstGeom>
                  </pic:spPr>
                </pic:pic>
              </a:graphicData>
            </a:graphic>
          </wp:inline>
        </w:drawing>
      </w:r>
    </w:p>
    <w:p w14:paraId="1755E5A8" w14:textId="0BF9F129" w:rsidR="008434CD" w:rsidRDefault="00620C3A" w:rsidP="0059329B">
      <w:r>
        <w:t xml:space="preserve">Now because we aren’t using this class as a Unity object, we don’t need the </w:t>
      </w:r>
      <w:r w:rsidR="00F30FFC">
        <w:t xml:space="preserve">‘: MonoBehaviour’ as this makes the class have to be attached to an object in the hierarchy but we don’t want this. We will also remove the Start and Update procedures as we won’t be using these. </w:t>
      </w:r>
      <w:bookmarkStart w:id="146" w:name="_GoBack"/>
      <w:bookmarkEnd w:id="146"/>
    </w:p>
    <w:p w14:paraId="4A91F1AE" w14:textId="792DF589" w:rsidR="0059329B" w:rsidRDefault="0059329B" w:rsidP="0059329B"/>
    <w:p w14:paraId="73319495" w14:textId="77777777" w:rsidR="00620C3A" w:rsidRPr="00DF6C20" w:rsidRDefault="00620C3A" w:rsidP="0059329B">
      <w:pPr>
        <w:sectPr w:rsidR="00620C3A" w:rsidRPr="00DF6C20" w:rsidSect="006D6AE7">
          <w:pgSz w:w="11906" w:h="16838"/>
          <w:pgMar w:top="397" w:right="397" w:bottom="397" w:left="397" w:header="709" w:footer="709" w:gutter="0"/>
          <w:cols w:space="708"/>
          <w:docGrid w:linePitch="381"/>
        </w:sectPr>
      </w:pPr>
    </w:p>
    <w:p w14:paraId="6950D81A" w14:textId="77777777" w:rsidR="00EE2C65" w:rsidRPr="00A84258" w:rsidRDefault="00E532BC" w:rsidP="00EE2C65">
      <w:pPr>
        <w:pStyle w:val="Heading1"/>
        <w:rPr>
          <w:rFonts w:cstheme="minorHAnsi"/>
        </w:rPr>
      </w:pPr>
      <w:r w:rsidRPr="00A84258">
        <w:rPr>
          <w:rFonts w:cstheme="minorHAnsi"/>
        </w:rPr>
        <w:lastRenderedPageBreak/>
        <w:t>Definitions</w:t>
      </w:r>
    </w:p>
    <w:p w14:paraId="5D7F4778" w14:textId="77777777" w:rsidR="00E0453B" w:rsidRPr="00A84258" w:rsidRDefault="00E0453B" w:rsidP="00132760">
      <w:pPr>
        <w:ind w:left="2098" w:hanging="2098"/>
        <w:rPr>
          <w:rFonts w:cstheme="minorHAnsi"/>
        </w:rPr>
      </w:pPr>
      <w:r w:rsidRPr="00A84258">
        <w:rPr>
          <w:rFonts w:cstheme="minorHAnsi"/>
        </w:rPr>
        <w:t>2D</w:t>
      </w:r>
      <w:r w:rsidRPr="00A84258">
        <w:rPr>
          <w:rFonts w:cstheme="minorHAnsi"/>
        </w:rPr>
        <w:tab/>
        <w:t>2-Dimensional</w:t>
      </w:r>
    </w:p>
    <w:p w14:paraId="76E5A141" w14:textId="4FB4750A" w:rsidR="00E0453B" w:rsidRPr="00A84258" w:rsidRDefault="00E0453B" w:rsidP="00132760">
      <w:pPr>
        <w:ind w:left="2098" w:hanging="2098"/>
        <w:rPr>
          <w:rFonts w:cstheme="minorHAnsi"/>
        </w:rPr>
      </w:pPr>
      <w:r w:rsidRPr="00A84258">
        <w:rPr>
          <w:rFonts w:cstheme="minorHAnsi"/>
        </w:rPr>
        <w:t>3D</w:t>
      </w:r>
      <w:r w:rsidRPr="00A84258">
        <w:rPr>
          <w:rFonts w:cstheme="minorHAnsi"/>
        </w:rPr>
        <w:tab/>
        <w:t>3-Di</w:t>
      </w:r>
      <w:r w:rsidR="003D0BD3">
        <w:rPr>
          <w:rFonts w:cstheme="minorHAnsi"/>
        </w:rPr>
        <w:t>men</w:t>
      </w:r>
      <w:r w:rsidRPr="00A84258">
        <w:rPr>
          <w:rFonts w:cstheme="minorHAnsi"/>
        </w:rPr>
        <w:t>sional</w:t>
      </w:r>
    </w:p>
    <w:p w14:paraId="62683292" w14:textId="77777777" w:rsidR="00E0453B" w:rsidRPr="00F2138D" w:rsidRDefault="00E0453B" w:rsidP="00132760">
      <w:pPr>
        <w:ind w:left="2098" w:hanging="2098"/>
        <w:rPr>
          <w:rFonts w:cstheme="minorHAnsi"/>
        </w:rPr>
      </w:pPr>
      <w:r w:rsidRPr="00F2138D">
        <w:rPr>
          <w:rFonts w:cstheme="minorHAnsi"/>
        </w:rPr>
        <w:t>AR</w:t>
      </w:r>
      <w:r w:rsidRPr="00F2138D">
        <w:rPr>
          <w:rFonts w:cstheme="minorHAnsi"/>
        </w:rPr>
        <w:tab/>
        <w:t>Augmented Reality</w:t>
      </w:r>
    </w:p>
    <w:p w14:paraId="526903E6" w14:textId="43D03588" w:rsidR="00296B88" w:rsidRDefault="00296B88" w:rsidP="00132760">
      <w:pPr>
        <w:ind w:left="2098" w:hanging="2098"/>
        <w:rPr>
          <w:rFonts w:cstheme="minorHAnsi"/>
        </w:rPr>
      </w:pPr>
      <w:r w:rsidRPr="00F2138D">
        <w:rPr>
          <w:rFonts w:cstheme="minorHAnsi"/>
        </w:rPr>
        <w:t xml:space="preserve">Array </w:t>
      </w:r>
      <w:r w:rsidRPr="00F2138D">
        <w:rPr>
          <w:rFonts w:cstheme="minorHAnsi"/>
        </w:rPr>
        <w:tab/>
        <w:t xml:space="preserve">An indexed List. </w:t>
      </w:r>
    </w:p>
    <w:p w14:paraId="25A272A8" w14:textId="18FD3983" w:rsidR="00092DF1" w:rsidRPr="00F2138D" w:rsidRDefault="00092DF1" w:rsidP="00132760">
      <w:pPr>
        <w:ind w:left="2098" w:hanging="2098"/>
        <w:rPr>
          <w:rFonts w:cstheme="minorHAnsi"/>
        </w:rPr>
      </w:pPr>
      <w:r>
        <w:rPr>
          <w:rFonts w:cstheme="minorHAnsi"/>
        </w:rPr>
        <w:t>ASCII</w:t>
      </w:r>
      <w:r>
        <w:rPr>
          <w:rFonts w:cstheme="minorHAnsi"/>
        </w:rPr>
        <w:tab/>
        <w:t>American Standard Code for Information Interchange</w:t>
      </w:r>
    </w:p>
    <w:p w14:paraId="21C767DF" w14:textId="77777777" w:rsidR="0036036E" w:rsidRPr="00F2138D" w:rsidRDefault="0036036E" w:rsidP="00132760">
      <w:pPr>
        <w:ind w:left="2098" w:hanging="2098"/>
        <w:rPr>
          <w:rFonts w:cstheme="minorHAnsi"/>
        </w:rPr>
      </w:pPr>
      <w:r w:rsidRPr="00F2138D">
        <w:rPr>
          <w:rFonts w:cstheme="minorHAnsi"/>
        </w:rPr>
        <w:t>DNS</w:t>
      </w:r>
      <w:r w:rsidRPr="00F2138D">
        <w:rPr>
          <w:rFonts w:cstheme="minorHAnsi"/>
        </w:rPr>
        <w:tab/>
        <w:t>Domain Naming Service</w:t>
      </w:r>
    </w:p>
    <w:p w14:paraId="79E89D44" w14:textId="77777777" w:rsidR="0036036E" w:rsidRPr="00F2138D" w:rsidRDefault="0036036E" w:rsidP="00132760">
      <w:pPr>
        <w:ind w:left="2098" w:hanging="2098"/>
        <w:rPr>
          <w:rFonts w:cstheme="minorHAnsi"/>
        </w:rPr>
      </w:pPr>
      <w:r w:rsidRPr="00F2138D">
        <w:rPr>
          <w:rFonts w:cstheme="minorHAnsi"/>
        </w:rPr>
        <w:t>DDNS</w:t>
      </w:r>
      <w:r w:rsidRPr="00F2138D">
        <w:rPr>
          <w:rFonts w:cstheme="minorHAnsi"/>
        </w:rPr>
        <w:tab/>
        <w:t>Dynamic Domain Naming Service</w:t>
      </w:r>
    </w:p>
    <w:p w14:paraId="6BE62FF0" w14:textId="77777777" w:rsidR="00296B88" w:rsidRPr="00F2138D" w:rsidRDefault="00296B88" w:rsidP="00132760">
      <w:pPr>
        <w:ind w:left="2098" w:hanging="2098"/>
        <w:rPr>
          <w:rFonts w:cstheme="minorHAnsi"/>
        </w:rPr>
      </w:pPr>
      <w:r w:rsidRPr="00F2138D">
        <w:rPr>
          <w:rFonts w:cstheme="minorHAnsi"/>
        </w:rPr>
        <w:t>C#</w:t>
      </w:r>
      <w:r w:rsidRPr="00F2138D">
        <w:rPr>
          <w:rFonts w:cstheme="minorHAnsi"/>
        </w:rPr>
        <w:tab/>
        <w:t>An Object Oriented Programming language that is used with Unity Engine</w:t>
      </w:r>
      <w:r w:rsidR="00E532BC" w:rsidRPr="00F2138D">
        <w:rPr>
          <w:rFonts w:cstheme="minorHAnsi"/>
        </w:rPr>
        <w:t xml:space="preserve"> </w:t>
      </w:r>
      <w:r w:rsidRPr="00F2138D">
        <w:rPr>
          <w:rFonts w:cstheme="minorHAnsi"/>
          <w:vertAlign w:val="superscript"/>
        </w:rPr>
        <w:t>[2]</w:t>
      </w:r>
    </w:p>
    <w:p w14:paraId="78C9FC4D" w14:textId="77777777" w:rsidR="002F5A57" w:rsidRPr="00F2138D" w:rsidRDefault="00296B88" w:rsidP="002F5A57">
      <w:pPr>
        <w:ind w:left="2098" w:hanging="2098"/>
        <w:rPr>
          <w:rFonts w:cstheme="minorHAnsi"/>
        </w:rPr>
      </w:pPr>
      <w:r w:rsidRPr="00F2138D">
        <w:rPr>
          <w:rFonts w:cstheme="minorHAnsi"/>
        </w:rPr>
        <w:t xml:space="preserve">Co-Routines </w:t>
      </w:r>
      <w:r w:rsidRPr="00F2138D">
        <w:rPr>
          <w:rFonts w:cstheme="minorHAnsi"/>
        </w:rPr>
        <w:tab/>
        <w:t>A function that can suspend its execution before reaching return. It can also indirectly pass control to an</w:t>
      </w:r>
      <w:r w:rsidR="00E47F60" w:rsidRPr="00F2138D">
        <w:rPr>
          <w:rFonts w:cstheme="minorHAnsi"/>
        </w:rPr>
        <w:t>other co-routine for some time</w:t>
      </w:r>
    </w:p>
    <w:p w14:paraId="77E10863" w14:textId="77777777" w:rsidR="00296B88" w:rsidRPr="00F2138D" w:rsidRDefault="00296B88" w:rsidP="00132760">
      <w:pPr>
        <w:ind w:left="2098" w:hanging="2098"/>
        <w:rPr>
          <w:rFonts w:cstheme="minorHAnsi"/>
        </w:rPr>
      </w:pPr>
      <w:r w:rsidRPr="00F2138D">
        <w:rPr>
          <w:rFonts w:cstheme="minorHAnsi"/>
        </w:rPr>
        <w:t>Dictionary</w:t>
      </w:r>
      <w:r w:rsidRPr="00F2138D">
        <w:rPr>
          <w:rFonts w:cstheme="minorHAnsi"/>
        </w:rPr>
        <w:tab/>
        <w:t>An unordered list that is indexed using a unique identifier or key</w:t>
      </w:r>
      <w:r w:rsidR="00E47F60" w:rsidRPr="00F2138D">
        <w:rPr>
          <w:rFonts w:cstheme="minorHAnsi"/>
        </w:rPr>
        <w:t xml:space="preserve"> for each piece of information</w:t>
      </w:r>
    </w:p>
    <w:p w14:paraId="0F0BA5E5" w14:textId="77777777" w:rsidR="002F5A57" w:rsidRPr="00F2138D" w:rsidRDefault="002F5A57" w:rsidP="00132760">
      <w:pPr>
        <w:ind w:left="2098" w:hanging="2098"/>
        <w:rPr>
          <w:rFonts w:cstheme="minorHAnsi"/>
        </w:rPr>
      </w:pPr>
      <w:r w:rsidRPr="00F2138D">
        <w:rPr>
          <w:rFonts w:cstheme="minorHAnsi"/>
        </w:rPr>
        <w:t>GB</w:t>
      </w:r>
      <w:r w:rsidRPr="00F2138D">
        <w:rPr>
          <w:rFonts w:cstheme="minorHAnsi"/>
        </w:rPr>
        <w:tab/>
        <w:t>Gigabytes or 1,000,000,000 bytes or 8,000,000,000 bits</w:t>
      </w:r>
    </w:p>
    <w:p w14:paraId="4CE7F345" w14:textId="1CA0AD50" w:rsidR="00E47F60" w:rsidRPr="00F2138D" w:rsidRDefault="00E47F60" w:rsidP="00132760">
      <w:pPr>
        <w:ind w:left="2098" w:hanging="2098"/>
        <w:rPr>
          <w:rFonts w:cstheme="minorHAnsi"/>
        </w:rPr>
      </w:pPr>
      <w:r w:rsidRPr="00F2138D">
        <w:rPr>
          <w:rFonts w:cstheme="minorHAnsi"/>
        </w:rPr>
        <w:t>GUI</w:t>
      </w:r>
      <w:r w:rsidRPr="00F2138D">
        <w:rPr>
          <w:rFonts w:cstheme="minorHAnsi"/>
        </w:rPr>
        <w:tab/>
        <w:t>Graphical User Interface</w:t>
      </w:r>
    </w:p>
    <w:p w14:paraId="5B259FCA" w14:textId="2BCFB7CB" w:rsidR="00E43948" w:rsidRPr="00F2138D" w:rsidRDefault="00E43948" w:rsidP="00132760">
      <w:pPr>
        <w:ind w:left="2098" w:hanging="2098"/>
        <w:rPr>
          <w:rFonts w:cstheme="minorHAnsi"/>
        </w:rPr>
      </w:pPr>
      <w:r w:rsidRPr="00F2138D">
        <w:rPr>
          <w:rFonts w:cstheme="minorHAnsi"/>
        </w:rPr>
        <w:t>HCI</w:t>
      </w:r>
      <w:r w:rsidRPr="00F2138D">
        <w:rPr>
          <w:rFonts w:cstheme="minorHAnsi"/>
        </w:rPr>
        <w:tab/>
        <w:t>Human</w:t>
      </w:r>
      <w:r w:rsidR="003D0BD3">
        <w:rPr>
          <w:rFonts w:cstheme="minorHAnsi"/>
        </w:rPr>
        <w:t>-</w:t>
      </w:r>
      <w:r w:rsidRPr="00F2138D">
        <w:rPr>
          <w:rFonts w:cstheme="minorHAnsi"/>
        </w:rPr>
        <w:t>Computer Interaction</w:t>
      </w:r>
    </w:p>
    <w:p w14:paraId="796C76EE" w14:textId="77777777" w:rsidR="00506BF9" w:rsidRPr="00F2138D" w:rsidRDefault="00506BF9" w:rsidP="00132760">
      <w:pPr>
        <w:ind w:left="2098" w:hanging="2098"/>
        <w:rPr>
          <w:rFonts w:cstheme="minorHAnsi"/>
        </w:rPr>
      </w:pPr>
      <w:r w:rsidRPr="00F2138D">
        <w:rPr>
          <w:rFonts w:cstheme="minorHAnsi"/>
        </w:rPr>
        <w:t>ID</w:t>
      </w:r>
      <w:r w:rsidRPr="00F2138D">
        <w:rPr>
          <w:rFonts w:cstheme="minorHAnsi"/>
        </w:rPr>
        <w:tab/>
        <w:t>Identification</w:t>
      </w:r>
    </w:p>
    <w:p w14:paraId="511B72A2" w14:textId="77777777" w:rsidR="00FE5F52" w:rsidRPr="00F2138D" w:rsidRDefault="00FE5F52" w:rsidP="00132760">
      <w:pPr>
        <w:ind w:left="2098" w:hanging="2098"/>
        <w:rPr>
          <w:rFonts w:cstheme="minorHAnsi"/>
        </w:rPr>
      </w:pPr>
      <w:r w:rsidRPr="00F2138D">
        <w:rPr>
          <w:rFonts w:cstheme="minorHAnsi"/>
        </w:rPr>
        <w:t>IEnumerators</w:t>
      </w:r>
      <w:r w:rsidRPr="00F2138D">
        <w:rPr>
          <w:rFonts w:cstheme="minorHAnsi"/>
        </w:rPr>
        <w:tab/>
        <w:t>C#</w:t>
      </w:r>
      <w:r w:rsidR="00296B88" w:rsidRPr="00F2138D">
        <w:rPr>
          <w:rFonts w:cstheme="minorHAnsi"/>
        </w:rPr>
        <w:t>s i</w:t>
      </w:r>
      <w:r w:rsidR="00E47F60" w:rsidRPr="00F2138D">
        <w:rPr>
          <w:rFonts w:cstheme="minorHAnsi"/>
        </w:rPr>
        <w:t>mplementation of co-routines</w:t>
      </w:r>
    </w:p>
    <w:p w14:paraId="25099987" w14:textId="77777777" w:rsidR="00A73803" w:rsidRPr="00F2138D" w:rsidRDefault="00A73803" w:rsidP="00132760">
      <w:pPr>
        <w:ind w:left="2098" w:hanging="2098"/>
        <w:rPr>
          <w:rFonts w:cstheme="minorHAnsi"/>
        </w:rPr>
      </w:pPr>
      <w:r w:rsidRPr="00F2138D">
        <w:rPr>
          <w:rFonts w:cstheme="minorHAnsi"/>
        </w:rPr>
        <w:t>IP</w:t>
      </w:r>
      <w:r w:rsidRPr="00F2138D">
        <w:rPr>
          <w:rFonts w:cstheme="minorHAnsi"/>
        </w:rPr>
        <w:tab/>
        <w:t>Internet Protocol</w:t>
      </w:r>
    </w:p>
    <w:p w14:paraId="7C53A05D" w14:textId="77777777" w:rsidR="00A73803" w:rsidRPr="00F2138D" w:rsidRDefault="00A73803" w:rsidP="00132760">
      <w:pPr>
        <w:ind w:left="2098" w:hanging="2098"/>
        <w:rPr>
          <w:rFonts w:cstheme="minorHAnsi"/>
        </w:rPr>
      </w:pPr>
      <w:r w:rsidRPr="00F2138D">
        <w:rPr>
          <w:rFonts w:cstheme="minorHAnsi"/>
        </w:rPr>
        <w:t>IP address</w:t>
      </w:r>
      <w:r w:rsidRPr="00F2138D">
        <w:rPr>
          <w:rFonts w:cstheme="minorHAnsi"/>
        </w:rPr>
        <w:tab/>
        <w:t>Internet Protocol address</w:t>
      </w:r>
    </w:p>
    <w:p w14:paraId="2F3C0533" w14:textId="77777777" w:rsidR="008D2C18" w:rsidRPr="00F2138D" w:rsidRDefault="00B02391" w:rsidP="00132760">
      <w:pPr>
        <w:ind w:left="2098" w:hanging="2098"/>
        <w:rPr>
          <w:rFonts w:cstheme="minorHAnsi"/>
        </w:rPr>
      </w:pPr>
      <w:r w:rsidRPr="00F2138D">
        <w:rPr>
          <w:rFonts w:cstheme="minorHAnsi"/>
        </w:rPr>
        <w:t>EPoS</w:t>
      </w:r>
      <w:r w:rsidR="00E47F60" w:rsidRPr="00F2138D">
        <w:rPr>
          <w:rFonts w:cstheme="minorHAnsi"/>
        </w:rPr>
        <w:tab/>
        <w:t>Electronic Point of Sale</w:t>
      </w:r>
    </w:p>
    <w:p w14:paraId="2CA04148" w14:textId="77777777" w:rsidR="002F5A57" w:rsidRPr="00F2138D" w:rsidRDefault="002F5A57" w:rsidP="00132760">
      <w:pPr>
        <w:ind w:left="2098" w:hanging="2098"/>
        <w:rPr>
          <w:rFonts w:cstheme="minorHAnsi"/>
        </w:rPr>
      </w:pPr>
      <w:r w:rsidRPr="00F2138D">
        <w:rPr>
          <w:rFonts w:cstheme="minorHAnsi"/>
        </w:rPr>
        <w:t>LAN</w:t>
      </w:r>
      <w:r w:rsidRPr="00F2138D">
        <w:rPr>
          <w:rFonts w:cstheme="minorHAnsi"/>
        </w:rPr>
        <w:tab/>
        <w:t>Local Area Network</w:t>
      </w:r>
    </w:p>
    <w:p w14:paraId="1AF53323" w14:textId="77777777" w:rsidR="00E47F60" w:rsidRPr="00F2138D" w:rsidRDefault="00E47F60" w:rsidP="00132760">
      <w:pPr>
        <w:ind w:left="2098" w:hanging="2098"/>
        <w:rPr>
          <w:rFonts w:cstheme="minorHAnsi"/>
        </w:rPr>
      </w:pPr>
      <w:r w:rsidRPr="00F2138D">
        <w:rPr>
          <w:rFonts w:cstheme="minorHAnsi"/>
        </w:rPr>
        <w:t>Linux</w:t>
      </w:r>
      <w:r w:rsidRPr="00F2138D">
        <w:rPr>
          <w:rFonts w:cstheme="minorHAnsi"/>
        </w:rPr>
        <w:tab/>
        <w:t>An open-source operating system that has many different adaptations</w:t>
      </w:r>
    </w:p>
    <w:p w14:paraId="4BB7803C" w14:textId="77777777" w:rsidR="00296B88" w:rsidRPr="00F2138D" w:rsidRDefault="00296B88" w:rsidP="00296B88">
      <w:pPr>
        <w:ind w:left="2098" w:hanging="2098"/>
        <w:rPr>
          <w:rFonts w:cstheme="minorHAnsi"/>
        </w:rPr>
      </w:pPr>
      <w:r w:rsidRPr="00F2138D">
        <w:rPr>
          <w:rFonts w:cstheme="minorHAnsi"/>
        </w:rPr>
        <w:t>List</w:t>
      </w:r>
      <w:r w:rsidRPr="00F2138D">
        <w:rPr>
          <w:rFonts w:cstheme="minorHAnsi"/>
        </w:rPr>
        <w:tab/>
        <w:t>A store for multiple p</w:t>
      </w:r>
      <w:r w:rsidR="00E47F60" w:rsidRPr="00F2138D">
        <w:rPr>
          <w:rFonts w:cstheme="minorHAnsi"/>
        </w:rPr>
        <w:t>ieces of data of the same type</w:t>
      </w:r>
    </w:p>
    <w:p w14:paraId="59BF5251" w14:textId="77777777" w:rsidR="002F5A57" w:rsidRPr="00F2138D" w:rsidRDefault="002F5A57" w:rsidP="00296B88">
      <w:pPr>
        <w:ind w:left="2098" w:hanging="2098"/>
        <w:rPr>
          <w:rFonts w:cstheme="minorHAnsi"/>
        </w:rPr>
      </w:pPr>
      <w:r w:rsidRPr="00F2138D">
        <w:rPr>
          <w:rFonts w:cstheme="minorHAnsi"/>
        </w:rPr>
        <w:t>MB</w:t>
      </w:r>
      <w:r w:rsidRPr="00F2138D">
        <w:rPr>
          <w:rFonts w:cstheme="minorHAnsi"/>
        </w:rPr>
        <w:tab/>
        <w:t>Megabytes or 1,000,000 bytes or 8,000,000 bits</w:t>
      </w:r>
    </w:p>
    <w:p w14:paraId="1BC5C312" w14:textId="77777777" w:rsidR="00E47F60" w:rsidRPr="00F2138D" w:rsidRDefault="00E47F60" w:rsidP="00296B88">
      <w:pPr>
        <w:ind w:left="2098" w:hanging="2098"/>
        <w:rPr>
          <w:rFonts w:cstheme="minorHAnsi"/>
        </w:rPr>
      </w:pPr>
      <w:r w:rsidRPr="00F2138D">
        <w:rPr>
          <w:rFonts w:cstheme="minorHAnsi"/>
        </w:rPr>
        <w:t>OS</w:t>
      </w:r>
      <w:r w:rsidRPr="00F2138D">
        <w:rPr>
          <w:rFonts w:cstheme="minorHAnsi"/>
        </w:rPr>
        <w:tab/>
        <w:t>Operating system</w:t>
      </w:r>
    </w:p>
    <w:p w14:paraId="0CD9549F" w14:textId="77777777" w:rsidR="002F5A57" w:rsidRPr="00F2138D" w:rsidRDefault="002F5A57" w:rsidP="00296B88">
      <w:pPr>
        <w:ind w:left="2098" w:hanging="2098"/>
        <w:rPr>
          <w:rFonts w:cstheme="minorHAnsi"/>
        </w:rPr>
      </w:pPr>
      <w:r w:rsidRPr="00F2138D">
        <w:rPr>
          <w:rFonts w:cstheme="minorHAnsi"/>
        </w:rPr>
        <w:t>RAM</w:t>
      </w:r>
      <w:r w:rsidRPr="00F2138D">
        <w:rPr>
          <w:rFonts w:cstheme="minorHAnsi"/>
        </w:rPr>
        <w:tab/>
        <w:t>Random Access Mem</w:t>
      </w:r>
      <w:r w:rsidR="00E47F60" w:rsidRPr="00F2138D">
        <w:rPr>
          <w:rFonts w:cstheme="minorHAnsi"/>
        </w:rPr>
        <w:t>ory, also known as Main Memory</w:t>
      </w:r>
    </w:p>
    <w:p w14:paraId="08900B64" w14:textId="77777777" w:rsidR="00A73803" w:rsidRPr="00F2138D" w:rsidRDefault="00A73803" w:rsidP="00296B88">
      <w:pPr>
        <w:ind w:left="2098" w:hanging="2098"/>
        <w:rPr>
          <w:rFonts w:cstheme="minorHAnsi"/>
        </w:rPr>
      </w:pPr>
      <w:r w:rsidRPr="00F2138D">
        <w:rPr>
          <w:rFonts w:cstheme="minorHAnsi"/>
        </w:rPr>
        <w:t>TCP</w:t>
      </w:r>
      <w:r w:rsidRPr="00F2138D">
        <w:rPr>
          <w:rFonts w:cstheme="minorHAnsi"/>
        </w:rPr>
        <w:tab/>
        <w:t>Tran</w:t>
      </w:r>
      <w:r w:rsidR="000C53C0" w:rsidRPr="00F2138D">
        <w:rPr>
          <w:rFonts w:cstheme="minorHAnsi"/>
        </w:rPr>
        <w:t>smission Control Protocol</w:t>
      </w:r>
    </w:p>
    <w:p w14:paraId="1911B493" w14:textId="24919D77" w:rsidR="00E47F60" w:rsidRDefault="00E47F60" w:rsidP="00296B88">
      <w:pPr>
        <w:ind w:left="2098" w:hanging="2098"/>
        <w:rPr>
          <w:rFonts w:cstheme="minorHAnsi"/>
        </w:rPr>
      </w:pPr>
      <w:r w:rsidRPr="00F2138D">
        <w:rPr>
          <w:rFonts w:cstheme="minorHAnsi"/>
        </w:rPr>
        <w:t>UI</w:t>
      </w:r>
      <w:r w:rsidRPr="00F2138D">
        <w:rPr>
          <w:rFonts w:cstheme="minorHAnsi"/>
        </w:rPr>
        <w:tab/>
        <w:t>User Interface</w:t>
      </w:r>
    </w:p>
    <w:p w14:paraId="01529BC0" w14:textId="238D1124" w:rsidR="0045157E" w:rsidRDefault="0045157E" w:rsidP="00296B88">
      <w:pPr>
        <w:ind w:left="2098" w:hanging="2098"/>
        <w:rPr>
          <w:rFonts w:cstheme="minorHAnsi"/>
        </w:rPr>
      </w:pPr>
      <w:r>
        <w:rPr>
          <w:rFonts w:cstheme="minorHAnsi"/>
        </w:rPr>
        <w:t>Unicode</w:t>
      </w:r>
      <w:r>
        <w:rPr>
          <w:rFonts w:cstheme="minorHAnsi"/>
        </w:rPr>
        <w:tab/>
        <w:t>An international encoding standard for use with different languages and scripts</w:t>
      </w:r>
    </w:p>
    <w:p w14:paraId="22D2316A" w14:textId="6169E4F2" w:rsidR="00BB5534" w:rsidRPr="00F2138D" w:rsidRDefault="00BB5534" w:rsidP="00296B88">
      <w:pPr>
        <w:ind w:left="2098" w:hanging="2098"/>
        <w:rPr>
          <w:rFonts w:cstheme="minorHAnsi"/>
        </w:rPr>
      </w:pPr>
      <w:r>
        <w:rPr>
          <w:rFonts w:cstheme="minorHAnsi"/>
        </w:rPr>
        <w:t xml:space="preserve">Vigenère Cipher </w:t>
      </w:r>
      <w:r>
        <w:rPr>
          <w:rFonts w:cstheme="minorHAnsi"/>
        </w:rPr>
        <w:tab/>
        <w:t xml:space="preserve">A type of cypher that was first described in 1586, used to encrypt text. </w:t>
      </w:r>
    </w:p>
    <w:p w14:paraId="57493C8C" w14:textId="77777777" w:rsidR="00E47F60" w:rsidRPr="00F2138D" w:rsidRDefault="00E0453B" w:rsidP="00E0453B">
      <w:pPr>
        <w:ind w:left="2098" w:hanging="2098"/>
        <w:rPr>
          <w:rFonts w:cstheme="minorHAnsi"/>
        </w:rPr>
      </w:pPr>
      <w:r w:rsidRPr="00F2138D">
        <w:rPr>
          <w:rFonts w:cstheme="minorHAnsi"/>
        </w:rPr>
        <w:t>VR</w:t>
      </w:r>
      <w:r w:rsidRPr="00F2138D">
        <w:rPr>
          <w:rFonts w:cstheme="minorHAnsi"/>
        </w:rPr>
        <w:tab/>
        <w:t>Virtual Reality</w:t>
      </w:r>
    </w:p>
    <w:p w14:paraId="2FA4BC33" w14:textId="77777777" w:rsidR="00132760" w:rsidRPr="00F2138D" w:rsidRDefault="00132760" w:rsidP="00EE2C65">
      <w:pPr>
        <w:rPr>
          <w:rFonts w:cstheme="minorHAnsi"/>
        </w:rPr>
      </w:pPr>
    </w:p>
    <w:p w14:paraId="5DD4B53C" w14:textId="77777777" w:rsidR="00E47F60" w:rsidRPr="00F2138D" w:rsidRDefault="00E47F60" w:rsidP="00EE2C65">
      <w:pPr>
        <w:rPr>
          <w:rFonts w:cstheme="minorHAnsi"/>
        </w:rPr>
        <w:sectPr w:rsidR="00E47F60" w:rsidRPr="00F2138D" w:rsidSect="006D6AE7">
          <w:pgSz w:w="11906" w:h="16838"/>
          <w:pgMar w:top="397" w:right="397" w:bottom="397" w:left="397" w:header="709" w:footer="709" w:gutter="0"/>
          <w:cols w:space="708"/>
          <w:docGrid w:linePitch="381"/>
        </w:sectPr>
      </w:pPr>
    </w:p>
    <w:p w14:paraId="4439AE4A" w14:textId="77777777" w:rsidR="00EE2C65" w:rsidRPr="00F2138D" w:rsidRDefault="00E532BC" w:rsidP="00EE2C65">
      <w:pPr>
        <w:pStyle w:val="Heading1"/>
        <w:rPr>
          <w:rFonts w:cstheme="minorHAnsi"/>
        </w:rPr>
      </w:pPr>
      <w:r w:rsidRPr="00F2138D">
        <w:rPr>
          <w:rFonts w:cstheme="minorHAnsi"/>
        </w:rPr>
        <w:lastRenderedPageBreak/>
        <w:t>Bibliography</w:t>
      </w:r>
    </w:p>
    <w:p w14:paraId="73E03182" w14:textId="45474086" w:rsidR="00EE2C65" w:rsidRPr="00F2138D" w:rsidRDefault="00C35482" w:rsidP="00EE2C65">
      <w:pPr>
        <w:rPr>
          <w:rFonts w:cstheme="minorHAnsi"/>
        </w:rPr>
      </w:pPr>
      <w:r w:rsidRPr="00F2138D">
        <w:rPr>
          <w:rFonts w:cstheme="minorHAnsi"/>
        </w:rPr>
        <w:t>[1]</w:t>
      </w:r>
      <w:r w:rsidRPr="00F2138D">
        <w:rPr>
          <w:rFonts w:cstheme="minorHAnsi"/>
        </w:rPr>
        <w:tab/>
      </w:r>
      <w:r w:rsidR="00F26872" w:rsidRPr="00F2138D">
        <w:rPr>
          <w:rFonts w:cstheme="minorHAnsi"/>
        </w:rPr>
        <w:t>SQLite</w:t>
      </w:r>
      <w:r w:rsidRPr="00F2138D">
        <w:rPr>
          <w:rFonts w:cstheme="minorHAnsi"/>
        </w:rPr>
        <w:tab/>
      </w:r>
      <w:r w:rsidRPr="00F2138D">
        <w:rPr>
          <w:rFonts w:cstheme="minorHAnsi"/>
        </w:rPr>
        <w:tab/>
      </w:r>
      <w:r w:rsidR="00F26872" w:rsidRPr="00F2138D">
        <w:rPr>
          <w:rFonts w:cstheme="minorHAnsi"/>
        </w:rPr>
        <w:tab/>
      </w:r>
      <w:r w:rsidR="008B336A" w:rsidRPr="00F2138D">
        <w:rPr>
          <w:rFonts w:cstheme="minorHAnsi"/>
        </w:rPr>
        <w:tab/>
      </w:r>
      <w:r w:rsidR="008B336A" w:rsidRPr="00F2138D">
        <w:rPr>
          <w:rFonts w:cstheme="minorHAnsi"/>
        </w:rPr>
        <w:tab/>
      </w:r>
      <w:r w:rsidR="00E43948" w:rsidRPr="00F2138D">
        <w:rPr>
          <w:rFonts w:cstheme="minorHAnsi"/>
        </w:rPr>
        <w:tab/>
      </w:r>
      <w:hyperlink r:id="rId52" w:history="1">
        <w:r w:rsidR="00E43948" w:rsidRPr="00F2138D">
          <w:rPr>
            <w:rStyle w:val="Hyperlink"/>
            <w:rFonts w:cstheme="minorHAnsi"/>
          </w:rPr>
          <w:t>https://www.sqlite.org/index.html</w:t>
        </w:r>
      </w:hyperlink>
      <w:r w:rsidR="008D2C18" w:rsidRPr="00F2138D">
        <w:rPr>
          <w:rFonts w:cstheme="minorHAnsi"/>
        </w:rPr>
        <w:tab/>
      </w:r>
      <w:r w:rsidR="00C14569" w:rsidRPr="00F2138D">
        <w:rPr>
          <w:rFonts w:cstheme="minorHAnsi"/>
        </w:rPr>
        <w:tab/>
      </w:r>
      <w:r w:rsidR="00C14569" w:rsidRPr="00F2138D">
        <w:rPr>
          <w:rFonts w:cstheme="minorHAnsi"/>
        </w:rPr>
        <w:tab/>
      </w:r>
      <w:r w:rsidR="00C14569" w:rsidRPr="00F2138D">
        <w:rPr>
          <w:rFonts w:cstheme="minorHAnsi"/>
        </w:rPr>
        <w:tab/>
      </w:r>
      <w:r w:rsidR="00C14569" w:rsidRPr="00F2138D">
        <w:rPr>
          <w:rFonts w:cstheme="minorHAnsi"/>
        </w:rPr>
        <w:tab/>
      </w:r>
      <w:r w:rsidR="008E18D6">
        <w:rPr>
          <w:rFonts w:cstheme="minorHAnsi"/>
        </w:rPr>
        <w:tab/>
      </w:r>
      <w:r w:rsidR="008E18D6">
        <w:rPr>
          <w:rFonts w:cstheme="minorHAnsi"/>
        </w:rPr>
        <w:tab/>
      </w:r>
      <w:r w:rsidR="008E18D6">
        <w:rPr>
          <w:rFonts w:cstheme="minorHAnsi"/>
        </w:rPr>
        <w:tab/>
      </w:r>
      <w:r w:rsidR="008E18D6">
        <w:rPr>
          <w:rFonts w:cstheme="minorHAnsi"/>
        </w:rPr>
        <w:tab/>
      </w:r>
      <w:r w:rsidR="008E18D6">
        <w:rPr>
          <w:rFonts w:cstheme="minorHAnsi"/>
        </w:rPr>
        <w:tab/>
      </w:r>
      <w:r w:rsidR="008E18D6">
        <w:rPr>
          <w:rFonts w:cstheme="minorHAnsi"/>
        </w:rPr>
        <w:tab/>
      </w:r>
      <w:r w:rsidR="008D2C18" w:rsidRPr="00F2138D">
        <w:rPr>
          <w:rFonts w:cstheme="minorHAnsi"/>
        </w:rPr>
        <w:t>Accessed on the 30/06/2022</w:t>
      </w:r>
    </w:p>
    <w:p w14:paraId="7AD84641" w14:textId="2AA089D7" w:rsidR="00F26872" w:rsidRPr="00F2138D" w:rsidRDefault="00C35482" w:rsidP="00EE2C65">
      <w:pPr>
        <w:rPr>
          <w:rFonts w:cstheme="minorHAnsi"/>
        </w:rPr>
      </w:pPr>
      <w:r w:rsidRPr="00F2138D">
        <w:rPr>
          <w:rFonts w:cstheme="minorHAnsi"/>
        </w:rPr>
        <w:t>[2]</w:t>
      </w:r>
      <w:r w:rsidR="00F26872" w:rsidRPr="00F2138D">
        <w:rPr>
          <w:rFonts w:cstheme="minorHAnsi"/>
        </w:rPr>
        <w:tab/>
        <w:t>Unity Engine</w:t>
      </w:r>
      <w:r w:rsidRPr="00F2138D">
        <w:rPr>
          <w:rFonts w:cstheme="minorHAnsi"/>
        </w:rPr>
        <w:tab/>
      </w:r>
      <w:r w:rsidR="00F26872" w:rsidRPr="00F2138D">
        <w:rPr>
          <w:rFonts w:cstheme="minorHAnsi"/>
        </w:rPr>
        <w:tab/>
      </w:r>
      <w:r w:rsidR="008B336A" w:rsidRPr="00F2138D">
        <w:rPr>
          <w:rFonts w:cstheme="minorHAnsi"/>
        </w:rPr>
        <w:tab/>
      </w:r>
      <w:r w:rsidR="008B336A" w:rsidRPr="00F2138D">
        <w:rPr>
          <w:rFonts w:cstheme="minorHAnsi"/>
        </w:rPr>
        <w:tab/>
      </w:r>
      <w:r w:rsidR="00E43948" w:rsidRPr="00F2138D">
        <w:rPr>
          <w:rFonts w:cstheme="minorHAnsi"/>
        </w:rPr>
        <w:tab/>
      </w:r>
      <w:hyperlink r:id="rId53" w:history="1">
        <w:r w:rsidR="00E43948" w:rsidRPr="00F2138D">
          <w:rPr>
            <w:rStyle w:val="Hyperlink"/>
            <w:rFonts w:cstheme="minorHAnsi"/>
          </w:rPr>
          <w:t>https://unity.com/</w:t>
        </w:r>
      </w:hyperlink>
      <w:r w:rsidR="00E532BC" w:rsidRPr="00F2138D">
        <w:rPr>
          <w:rFonts w:cstheme="minorHAnsi"/>
        </w:rPr>
        <w:tab/>
      </w:r>
      <w:r w:rsidR="00E532BC" w:rsidRPr="00F2138D">
        <w:rPr>
          <w:rFonts w:cstheme="minorHAnsi"/>
        </w:rPr>
        <w:tab/>
      </w:r>
      <w:r w:rsidR="00E532BC" w:rsidRPr="00F2138D">
        <w:rPr>
          <w:rFonts w:cstheme="minorHAnsi"/>
        </w:rPr>
        <w:tab/>
      </w:r>
      <w:r w:rsidR="00C14569" w:rsidRPr="00F2138D">
        <w:rPr>
          <w:rFonts w:cstheme="minorHAnsi"/>
        </w:rPr>
        <w:tab/>
      </w:r>
      <w:r w:rsidR="00C14569" w:rsidRPr="00F2138D">
        <w:rPr>
          <w:rFonts w:cstheme="minorHAnsi"/>
        </w:rPr>
        <w:tab/>
      </w:r>
      <w:r w:rsidR="00C14569" w:rsidRPr="00F2138D">
        <w:rPr>
          <w:rFonts w:cstheme="minorHAnsi"/>
        </w:rPr>
        <w:tab/>
      </w:r>
      <w:r w:rsidR="00C14569" w:rsidRPr="00F2138D">
        <w:rPr>
          <w:rFonts w:cstheme="minorHAnsi"/>
        </w:rPr>
        <w:tab/>
      </w:r>
      <w:r w:rsidR="008E18D6">
        <w:rPr>
          <w:rFonts w:cstheme="minorHAnsi"/>
        </w:rPr>
        <w:tab/>
      </w:r>
      <w:r w:rsidR="008E18D6">
        <w:rPr>
          <w:rFonts w:cstheme="minorHAnsi"/>
        </w:rPr>
        <w:tab/>
      </w:r>
      <w:r w:rsidR="008E18D6">
        <w:rPr>
          <w:rFonts w:cstheme="minorHAnsi"/>
        </w:rPr>
        <w:tab/>
      </w:r>
      <w:r w:rsidR="008E18D6">
        <w:rPr>
          <w:rFonts w:cstheme="minorHAnsi"/>
        </w:rPr>
        <w:tab/>
      </w:r>
      <w:r w:rsidR="008E18D6">
        <w:rPr>
          <w:rFonts w:cstheme="minorHAnsi"/>
        </w:rPr>
        <w:tab/>
      </w:r>
      <w:r w:rsidR="008E18D6">
        <w:rPr>
          <w:rFonts w:cstheme="minorHAnsi"/>
        </w:rPr>
        <w:tab/>
      </w:r>
      <w:r w:rsidR="008D2C18" w:rsidRPr="00F2138D">
        <w:rPr>
          <w:rFonts w:cstheme="minorHAnsi"/>
        </w:rPr>
        <w:t>Accessed on the 30/06/2022</w:t>
      </w:r>
    </w:p>
    <w:p w14:paraId="560C1988" w14:textId="47D54CDE" w:rsidR="00C35482" w:rsidRPr="00F2138D" w:rsidRDefault="00C35482" w:rsidP="00EE2C65">
      <w:pPr>
        <w:rPr>
          <w:rFonts w:cstheme="minorHAnsi"/>
        </w:rPr>
      </w:pPr>
      <w:r w:rsidRPr="00F2138D">
        <w:rPr>
          <w:rFonts w:cstheme="minorHAnsi"/>
        </w:rPr>
        <w:t>[3]</w:t>
      </w:r>
      <w:r w:rsidRPr="00F2138D">
        <w:rPr>
          <w:rFonts w:cstheme="minorHAnsi"/>
        </w:rPr>
        <w:tab/>
        <w:t>TillPoint</w:t>
      </w:r>
      <w:r w:rsidRPr="00F2138D">
        <w:rPr>
          <w:rFonts w:cstheme="minorHAnsi"/>
        </w:rPr>
        <w:tab/>
      </w:r>
      <w:r w:rsidRPr="00F2138D">
        <w:rPr>
          <w:rFonts w:cstheme="minorHAnsi"/>
        </w:rPr>
        <w:tab/>
      </w:r>
      <w:r w:rsidR="00E532BC" w:rsidRPr="00F2138D">
        <w:rPr>
          <w:rFonts w:cstheme="minorHAnsi"/>
        </w:rPr>
        <w:tab/>
      </w:r>
      <w:r w:rsidR="008B336A" w:rsidRPr="00F2138D">
        <w:rPr>
          <w:rFonts w:cstheme="minorHAnsi"/>
        </w:rPr>
        <w:tab/>
      </w:r>
      <w:r w:rsidR="008B336A" w:rsidRPr="00F2138D">
        <w:rPr>
          <w:rFonts w:cstheme="minorHAnsi"/>
        </w:rPr>
        <w:tab/>
      </w:r>
      <w:hyperlink r:id="rId54" w:history="1">
        <w:r w:rsidRPr="00F2138D">
          <w:rPr>
            <w:rStyle w:val="Hyperlink"/>
            <w:rFonts w:cstheme="minorHAnsi"/>
          </w:rPr>
          <w:t>https://www.tillpoint.com/gb</w:t>
        </w:r>
      </w:hyperlink>
      <w:r w:rsidRPr="00F2138D">
        <w:rPr>
          <w:rFonts w:cstheme="minorHAnsi"/>
        </w:rPr>
        <w:tab/>
      </w:r>
      <w:r w:rsidRPr="00F2138D">
        <w:rPr>
          <w:rFonts w:cstheme="minorHAnsi"/>
        </w:rPr>
        <w:tab/>
      </w:r>
      <w:r w:rsidR="00C14569" w:rsidRPr="00F2138D">
        <w:rPr>
          <w:rFonts w:cstheme="minorHAnsi"/>
        </w:rPr>
        <w:tab/>
      </w:r>
      <w:r w:rsidR="00C14569" w:rsidRPr="00F2138D">
        <w:rPr>
          <w:rFonts w:cstheme="minorHAnsi"/>
        </w:rPr>
        <w:tab/>
      </w:r>
      <w:r w:rsidR="00C14569" w:rsidRPr="00F2138D">
        <w:rPr>
          <w:rFonts w:cstheme="minorHAnsi"/>
        </w:rPr>
        <w:tab/>
      </w:r>
      <w:r w:rsidR="00C14569" w:rsidRPr="00F2138D">
        <w:rPr>
          <w:rFonts w:cstheme="minorHAnsi"/>
        </w:rPr>
        <w:tab/>
      </w:r>
      <w:r w:rsidR="008E18D6">
        <w:rPr>
          <w:rFonts w:cstheme="minorHAnsi"/>
        </w:rPr>
        <w:tab/>
      </w:r>
      <w:r w:rsidR="008E18D6">
        <w:rPr>
          <w:rFonts w:cstheme="minorHAnsi"/>
        </w:rPr>
        <w:tab/>
      </w:r>
      <w:r w:rsidR="008E18D6">
        <w:rPr>
          <w:rFonts w:cstheme="minorHAnsi"/>
        </w:rPr>
        <w:tab/>
      </w:r>
      <w:r w:rsidR="008E18D6">
        <w:rPr>
          <w:rFonts w:cstheme="minorHAnsi"/>
        </w:rPr>
        <w:tab/>
      </w:r>
      <w:r w:rsidR="008E18D6">
        <w:rPr>
          <w:rFonts w:cstheme="minorHAnsi"/>
        </w:rPr>
        <w:tab/>
      </w:r>
      <w:r w:rsidR="008E18D6">
        <w:rPr>
          <w:rFonts w:cstheme="minorHAnsi"/>
        </w:rPr>
        <w:tab/>
      </w:r>
      <w:r w:rsidRPr="00F2138D">
        <w:rPr>
          <w:rFonts w:cstheme="minorHAnsi"/>
        </w:rPr>
        <w:t>Accessed on the 30/06/2022</w:t>
      </w:r>
    </w:p>
    <w:p w14:paraId="293C623B" w14:textId="2F517619" w:rsidR="00C35482" w:rsidRPr="00F2138D" w:rsidRDefault="00C35482" w:rsidP="00EE2C65">
      <w:pPr>
        <w:rPr>
          <w:rFonts w:cstheme="minorHAnsi"/>
        </w:rPr>
      </w:pPr>
      <w:r w:rsidRPr="00F2138D">
        <w:rPr>
          <w:rFonts w:cstheme="minorHAnsi"/>
        </w:rPr>
        <w:t>[4]</w:t>
      </w:r>
      <w:r w:rsidRPr="00F2138D">
        <w:rPr>
          <w:rFonts w:cstheme="minorHAnsi"/>
        </w:rPr>
        <w:tab/>
        <w:t>Lightspeed</w:t>
      </w:r>
      <w:r w:rsidRPr="00F2138D">
        <w:rPr>
          <w:rFonts w:cstheme="minorHAnsi"/>
        </w:rPr>
        <w:tab/>
      </w:r>
      <w:r w:rsidRPr="00F2138D">
        <w:rPr>
          <w:rFonts w:cstheme="minorHAnsi"/>
        </w:rPr>
        <w:tab/>
      </w:r>
      <w:r w:rsidR="008B336A" w:rsidRPr="00F2138D">
        <w:rPr>
          <w:rFonts w:cstheme="minorHAnsi"/>
        </w:rPr>
        <w:tab/>
      </w:r>
      <w:r w:rsidR="008B336A" w:rsidRPr="00F2138D">
        <w:rPr>
          <w:rFonts w:cstheme="minorHAnsi"/>
        </w:rPr>
        <w:tab/>
      </w:r>
      <w:r w:rsidR="00E43948" w:rsidRPr="00F2138D">
        <w:rPr>
          <w:rFonts w:cstheme="minorHAnsi"/>
        </w:rPr>
        <w:tab/>
      </w:r>
      <w:hyperlink r:id="rId55" w:history="1">
        <w:r w:rsidR="00E43948" w:rsidRPr="00F2138D">
          <w:rPr>
            <w:rStyle w:val="Hyperlink"/>
            <w:rFonts w:cstheme="minorHAnsi"/>
          </w:rPr>
          <w:t>https://www.lightspeedhq.co.uk/</w:t>
        </w:r>
      </w:hyperlink>
      <w:r w:rsidRPr="00F2138D">
        <w:rPr>
          <w:rFonts w:cstheme="minorHAnsi"/>
        </w:rPr>
        <w:tab/>
      </w:r>
      <w:r w:rsidR="00C14569" w:rsidRPr="00F2138D">
        <w:rPr>
          <w:rFonts w:cstheme="minorHAnsi"/>
        </w:rPr>
        <w:tab/>
      </w:r>
      <w:r w:rsidR="00C14569" w:rsidRPr="00F2138D">
        <w:rPr>
          <w:rFonts w:cstheme="minorHAnsi"/>
        </w:rPr>
        <w:tab/>
      </w:r>
      <w:r w:rsidR="00C14569" w:rsidRPr="00F2138D">
        <w:rPr>
          <w:rFonts w:cstheme="minorHAnsi"/>
        </w:rPr>
        <w:tab/>
      </w:r>
      <w:r w:rsidR="00C14569" w:rsidRPr="00F2138D">
        <w:rPr>
          <w:rFonts w:cstheme="minorHAnsi"/>
        </w:rPr>
        <w:tab/>
      </w:r>
      <w:r w:rsidR="008E18D6">
        <w:rPr>
          <w:rFonts w:cstheme="minorHAnsi"/>
        </w:rPr>
        <w:tab/>
      </w:r>
      <w:r w:rsidR="008E18D6">
        <w:rPr>
          <w:rFonts w:cstheme="minorHAnsi"/>
        </w:rPr>
        <w:tab/>
      </w:r>
      <w:r w:rsidR="008E18D6">
        <w:rPr>
          <w:rFonts w:cstheme="minorHAnsi"/>
        </w:rPr>
        <w:tab/>
      </w:r>
      <w:r w:rsidR="008E18D6">
        <w:rPr>
          <w:rFonts w:cstheme="minorHAnsi"/>
        </w:rPr>
        <w:tab/>
      </w:r>
      <w:r w:rsidR="008E18D6">
        <w:rPr>
          <w:rFonts w:cstheme="minorHAnsi"/>
        </w:rPr>
        <w:tab/>
      </w:r>
      <w:r w:rsidR="008E18D6">
        <w:rPr>
          <w:rFonts w:cstheme="minorHAnsi"/>
        </w:rPr>
        <w:tab/>
      </w:r>
      <w:r w:rsidRPr="00F2138D">
        <w:rPr>
          <w:rFonts w:cstheme="minorHAnsi"/>
        </w:rPr>
        <w:t>Accessed on the 30/06/2022</w:t>
      </w:r>
    </w:p>
    <w:p w14:paraId="0C913386" w14:textId="09BE898E" w:rsidR="00C35482" w:rsidRPr="00F2138D" w:rsidRDefault="00C35482" w:rsidP="00EE2C65">
      <w:pPr>
        <w:rPr>
          <w:rFonts w:cstheme="minorHAnsi"/>
        </w:rPr>
      </w:pPr>
      <w:r w:rsidRPr="00F2138D">
        <w:rPr>
          <w:rFonts w:cstheme="minorHAnsi"/>
        </w:rPr>
        <w:t>[5]</w:t>
      </w:r>
      <w:r w:rsidRPr="00F2138D">
        <w:rPr>
          <w:rFonts w:cstheme="minorHAnsi"/>
        </w:rPr>
        <w:tab/>
      </w:r>
      <w:r w:rsidR="00E532BC" w:rsidRPr="00F2138D">
        <w:rPr>
          <w:rFonts w:cstheme="minorHAnsi"/>
        </w:rPr>
        <w:t>iPad</w:t>
      </w:r>
      <w:r w:rsidRPr="00F2138D">
        <w:rPr>
          <w:rFonts w:cstheme="minorHAnsi"/>
        </w:rPr>
        <w:tab/>
      </w:r>
      <w:r w:rsidRPr="00F2138D">
        <w:rPr>
          <w:rFonts w:cstheme="minorHAnsi"/>
        </w:rPr>
        <w:tab/>
      </w:r>
      <w:r w:rsidR="008B336A" w:rsidRPr="00F2138D">
        <w:rPr>
          <w:rFonts w:cstheme="minorHAnsi"/>
        </w:rPr>
        <w:tab/>
      </w:r>
      <w:r w:rsidR="008B336A" w:rsidRPr="00F2138D">
        <w:rPr>
          <w:rFonts w:cstheme="minorHAnsi"/>
        </w:rPr>
        <w:tab/>
      </w:r>
      <w:r w:rsidRPr="00F2138D">
        <w:rPr>
          <w:rFonts w:cstheme="minorHAnsi"/>
        </w:rPr>
        <w:tab/>
      </w:r>
      <w:r w:rsidR="00E43948" w:rsidRPr="00F2138D">
        <w:rPr>
          <w:rFonts w:cstheme="minorHAnsi"/>
        </w:rPr>
        <w:tab/>
      </w:r>
      <w:hyperlink r:id="rId56" w:history="1">
        <w:r w:rsidR="00E43948" w:rsidRPr="00F2138D">
          <w:rPr>
            <w:rStyle w:val="Hyperlink"/>
            <w:rFonts w:cstheme="minorHAnsi"/>
          </w:rPr>
          <w:t>https://www.apple.com/uk/ipad-air/</w:t>
        </w:r>
      </w:hyperlink>
      <w:r w:rsidR="00073FA7" w:rsidRPr="00F2138D">
        <w:rPr>
          <w:rFonts w:cstheme="minorHAnsi"/>
        </w:rPr>
        <w:tab/>
      </w:r>
    </w:p>
    <w:p w14:paraId="39725719" w14:textId="1185F4DA" w:rsidR="00C35482" w:rsidRPr="00F2138D" w:rsidRDefault="00C35482" w:rsidP="00EE2C65">
      <w:pPr>
        <w:rPr>
          <w:rFonts w:cstheme="minorHAnsi"/>
        </w:rPr>
      </w:pPr>
      <w:r w:rsidRPr="00F2138D">
        <w:rPr>
          <w:rFonts w:cstheme="minorHAnsi"/>
        </w:rPr>
        <w:t>[6]</w:t>
      </w:r>
      <w:r w:rsidRPr="00F2138D">
        <w:rPr>
          <w:rFonts w:cstheme="minorHAnsi"/>
        </w:rPr>
        <w:tab/>
      </w:r>
      <w:r w:rsidR="00B02391" w:rsidRPr="00F2138D">
        <w:rPr>
          <w:rFonts w:cstheme="minorHAnsi"/>
        </w:rPr>
        <w:t>EPoS</w:t>
      </w:r>
      <w:r w:rsidRPr="00F2138D">
        <w:rPr>
          <w:rFonts w:cstheme="minorHAnsi"/>
        </w:rPr>
        <w:t>now</w:t>
      </w:r>
      <w:r w:rsidRPr="00F2138D">
        <w:rPr>
          <w:rFonts w:cstheme="minorHAnsi"/>
        </w:rPr>
        <w:tab/>
      </w:r>
      <w:r w:rsidR="008B336A" w:rsidRPr="00F2138D">
        <w:rPr>
          <w:rFonts w:cstheme="minorHAnsi"/>
        </w:rPr>
        <w:tab/>
      </w:r>
      <w:r w:rsidR="008B336A" w:rsidRPr="00F2138D">
        <w:rPr>
          <w:rFonts w:cstheme="minorHAnsi"/>
        </w:rPr>
        <w:tab/>
      </w:r>
      <w:r w:rsidRPr="00F2138D">
        <w:rPr>
          <w:rFonts w:cstheme="minorHAnsi"/>
        </w:rPr>
        <w:tab/>
      </w:r>
      <w:r w:rsidR="00E43948" w:rsidRPr="00F2138D">
        <w:rPr>
          <w:rFonts w:cstheme="minorHAnsi"/>
        </w:rPr>
        <w:tab/>
      </w:r>
      <w:hyperlink r:id="rId57" w:history="1">
        <w:r w:rsidR="00E43948" w:rsidRPr="00F2138D">
          <w:rPr>
            <w:rStyle w:val="Hyperlink"/>
            <w:rFonts w:cstheme="minorHAnsi"/>
          </w:rPr>
          <w:t>https://www.EPoSnow.com/uk/</w:t>
        </w:r>
      </w:hyperlink>
      <w:r w:rsidRPr="00F2138D">
        <w:rPr>
          <w:rFonts w:cstheme="minorHAnsi"/>
        </w:rPr>
        <w:tab/>
      </w:r>
      <w:r w:rsidRPr="00F2138D">
        <w:rPr>
          <w:rFonts w:cstheme="minorHAnsi"/>
        </w:rPr>
        <w:tab/>
      </w:r>
      <w:r w:rsidR="00C14569" w:rsidRPr="00F2138D">
        <w:rPr>
          <w:rFonts w:cstheme="minorHAnsi"/>
        </w:rPr>
        <w:tab/>
      </w:r>
      <w:r w:rsidR="00C14569" w:rsidRPr="00F2138D">
        <w:rPr>
          <w:rFonts w:cstheme="minorHAnsi"/>
        </w:rPr>
        <w:tab/>
      </w:r>
      <w:r w:rsidR="00C14569" w:rsidRPr="00F2138D">
        <w:rPr>
          <w:rFonts w:cstheme="minorHAnsi"/>
        </w:rPr>
        <w:tab/>
      </w:r>
      <w:r w:rsidR="00C14569" w:rsidRPr="00F2138D">
        <w:rPr>
          <w:rFonts w:cstheme="minorHAnsi"/>
        </w:rPr>
        <w:tab/>
      </w:r>
      <w:r w:rsidR="008E18D6">
        <w:rPr>
          <w:rFonts w:cstheme="minorHAnsi"/>
        </w:rPr>
        <w:tab/>
      </w:r>
      <w:r w:rsidR="008E18D6">
        <w:rPr>
          <w:rFonts w:cstheme="minorHAnsi"/>
        </w:rPr>
        <w:tab/>
      </w:r>
      <w:r w:rsidR="008E18D6">
        <w:rPr>
          <w:rFonts w:cstheme="minorHAnsi"/>
        </w:rPr>
        <w:tab/>
      </w:r>
      <w:r w:rsidR="008E18D6">
        <w:rPr>
          <w:rFonts w:cstheme="minorHAnsi"/>
        </w:rPr>
        <w:tab/>
      </w:r>
      <w:r w:rsidR="008E18D6">
        <w:rPr>
          <w:rFonts w:cstheme="minorHAnsi"/>
        </w:rPr>
        <w:tab/>
      </w:r>
      <w:r w:rsidR="008E18D6">
        <w:rPr>
          <w:rFonts w:cstheme="minorHAnsi"/>
        </w:rPr>
        <w:tab/>
      </w:r>
      <w:r w:rsidRPr="00F2138D">
        <w:rPr>
          <w:rFonts w:cstheme="minorHAnsi"/>
        </w:rPr>
        <w:t>Accessed on the 30/06/2022</w:t>
      </w:r>
    </w:p>
    <w:p w14:paraId="7284357E" w14:textId="6AB9D080" w:rsidR="00C35482" w:rsidRPr="00F2138D" w:rsidRDefault="00C35482" w:rsidP="00EE2C65">
      <w:pPr>
        <w:rPr>
          <w:rFonts w:cstheme="minorHAnsi"/>
        </w:rPr>
      </w:pPr>
      <w:r w:rsidRPr="00F2138D">
        <w:rPr>
          <w:rFonts w:cstheme="minorHAnsi"/>
        </w:rPr>
        <w:t>[7]</w:t>
      </w:r>
      <w:r w:rsidRPr="00F2138D">
        <w:rPr>
          <w:rFonts w:cstheme="minorHAnsi"/>
        </w:rPr>
        <w:tab/>
      </w:r>
      <w:r w:rsidR="00E532BC" w:rsidRPr="00F2138D">
        <w:rPr>
          <w:rFonts w:cstheme="minorHAnsi"/>
        </w:rPr>
        <w:t>Worldpay</w:t>
      </w:r>
      <w:r w:rsidRPr="00F2138D">
        <w:rPr>
          <w:rFonts w:cstheme="minorHAnsi"/>
        </w:rPr>
        <w:tab/>
      </w:r>
      <w:r w:rsidR="008B336A" w:rsidRPr="00F2138D">
        <w:rPr>
          <w:rFonts w:cstheme="minorHAnsi"/>
        </w:rPr>
        <w:tab/>
      </w:r>
      <w:r w:rsidR="008B336A" w:rsidRPr="00F2138D">
        <w:rPr>
          <w:rFonts w:cstheme="minorHAnsi"/>
        </w:rPr>
        <w:tab/>
      </w:r>
      <w:r w:rsidRPr="00F2138D">
        <w:rPr>
          <w:rFonts w:cstheme="minorHAnsi"/>
        </w:rPr>
        <w:tab/>
      </w:r>
      <w:r w:rsidR="00E43948" w:rsidRPr="00F2138D">
        <w:rPr>
          <w:rFonts w:cstheme="minorHAnsi"/>
        </w:rPr>
        <w:tab/>
      </w:r>
      <w:hyperlink r:id="rId58" w:history="1">
        <w:r w:rsidR="00E43948" w:rsidRPr="00F2138D">
          <w:rPr>
            <w:rStyle w:val="Hyperlink"/>
            <w:rFonts w:cstheme="minorHAnsi"/>
          </w:rPr>
          <w:t>https://online.worldpay.com/</w:t>
        </w:r>
      </w:hyperlink>
      <w:r w:rsidR="00073FA7" w:rsidRPr="00F2138D">
        <w:rPr>
          <w:rFonts w:cstheme="minorHAnsi"/>
        </w:rPr>
        <w:tab/>
      </w:r>
      <w:r w:rsidR="00073FA7" w:rsidRPr="00F2138D">
        <w:rPr>
          <w:rFonts w:cstheme="minorHAnsi"/>
        </w:rPr>
        <w:tab/>
      </w:r>
    </w:p>
    <w:p w14:paraId="550513B0" w14:textId="6BD7F250" w:rsidR="00C35482" w:rsidRPr="00F2138D" w:rsidRDefault="00C35482" w:rsidP="00EE2C65">
      <w:pPr>
        <w:rPr>
          <w:rFonts w:cstheme="minorHAnsi"/>
        </w:rPr>
      </w:pPr>
      <w:r w:rsidRPr="00F2138D">
        <w:rPr>
          <w:rFonts w:cstheme="minorHAnsi"/>
        </w:rPr>
        <w:t>[8]</w:t>
      </w:r>
      <w:r w:rsidRPr="00F2138D">
        <w:rPr>
          <w:rFonts w:cstheme="minorHAnsi"/>
        </w:rPr>
        <w:tab/>
        <w:t>PayPal</w:t>
      </w:r>
      <w:r w:rsidRPr="00F2138D">
        <w:rPr>
          <w:rFonts w:cstheme="minorHAnsi"/>
        </w:rPr>
        <w:tab/>
      </w:r>
      <w:r w:rsidRPr="00F2138D">
        <w:rPr>
          <w:rFonts w:cstheme="minorHAnsi"/>
        </w:rPr>
        <w:tab/>
      </w:r>
      <w:r w:rsidRPr="00F2138D">
        <w:rPr>
          <w:rFonts w:cstheme="minorHAnsi"/>
        </w:rPr>
        <w:tab/>
      </w:r>
      <w:r w:rsidR="008B336A" w:rsidRPr="00F2138D">
        <w:rPr>
          <w:rFonts w:cstheme="minorHAnsi"/>
        </w:rPr>
        <w:tab/>
      </w:r>
      <w:r w:rsidR="008B336A" w:rsidRPr="00F2138D">
        <w:rPr>
          <w:rFonts w:cstheme="minorHAnsi"/>
        </w:rPr>
        <w:tab/>
      </w:r>
      <w:r w:rsidR="00E43948" w:rsidRPr="00F2138D">
        <w:rPr>
          <w:rFonts w:cstheme="minorHAnsi"/>
        </w:rPr>
        <w:tab/>
      </w:r>
      <w:hyperlink r:id="rId59" w:history="1">
        <w:r w:rsidR="00E43948" w:rsidRPr="00F2138D">
          <w:rPr>
            <w:rStyle w:val="Hyperlink"/>
            <w:rFonts w:cstheme="minorHAnsi"/>
          </w:rPr>
          <w:t>https://www.paypal.com/uk/home</w:t>
        </w:r>
      </w:hyperlink>
      <w:r w:rsidR="00073FA7" w:rsidRPr="00F2138D">
        <w:rPr>
          <w:rFonts w:cstheme="minorHAnsi"/>
        </w:rPr>
        <w:tab/>
      </w:r>
    </w:p>
    <w:p w14:paraId="3ED13CF3" w14:textId="18772F39" w:rsidR="00C35482" w:rsidRPr="00F2138D" w:rsidRDefault="00C35482" w:rsidP="00EE2C65">
      <w:pPr>
        <w:rPr>
          <w:rFonts w:cstheme="minorHAnsi"/>
        </w:rPr>
      </w:pPr>
      <w:r w:rsidRPr="00F2138D">
        <w:rPr>
          <w:rFonts w:cstheme="minorHAnsi"/>
        </w:rPr>
        <w:t>[9]</w:t>
      </w:r>
      <w:r w:rsidRPr="00F2138D">
        <w:rPr>
          <w:rFonts w:cstheme="minorHAnsi"/>
        </w:rPr>
        <w:tab/>
        <w:t>iZettle</w:t>
      </w:r>
      <w:r w:rsidRPr="00F2138D">
        <w:rPr>
          <w:rFonts w:cstheme="minorHAnsi"/>
        </w:rPr>
        <w:tab/>
      </w:r>
      <w:r w:rsidRPr="00F2138D">
        <w:rPr>
          <w:rFonts w:cstheme="minorHAnsi"/>
        </w:rPr>
        <w:tab/>
      </w:r>
      <w:r w:rsidRPr="00F2138D">
        <w:rPr>
          <w:rFonts w:cstheme="minorHAnsi"/>
        </w:rPr>
        <w:tab/>
      </w:r>
      <w:r w:rsidR="008B336A" w:rsidRPr="00F2138D">
        <w:rPr>
          <w:rFonts w:cstheme="minorHAnsi"/>
        </w:rPr>
        <w:tab/>
      </w:r>
      <w:r w:rsidR="008B336A" w:rsidRPr="00F2138D">
        <w:rPr>
          <w:rFonts w:cstheme="minorHAnsi"/>
        </w:rPr>
        <w:tab/>
      </w:r>
      <w:r w:rsidR="00E43948" w:rsidRPr="00F2138D">
        <w:rPr>
          <w:rFonts w:cstheme="minorHAnsi"/>
        </w:rPr>
        <w:tab/>
      </w:r>
      <w:hyperlink r:id="rId60" w:history="1">
        <w:r w:rsidR="00E43948" w:rsidRPr="00F2138D">
          <w:rPr>
            <w:rStyle w:val="Hyperlink"/>
            <w:rFonts w:cstheme="minorHAnsi"/>
          </w:rPr>
          <w:t>https://www.zettle.com/gb</w:t>
        </w:r>
      </w:hyperlink>
      <w:r w:rsidR="00073FA7" w:rsidRPr="00F2138D">
        <w:rPr>
          <w:rFonts w:cstheme="minorHAnsi"/>
        </w:rPr>
        <w:t xml:space="preserve"> </w:t>
      </w:r>
      <w:r w:rsidR="00073FA7" w:rsidRPr="00F2138D">
        <w:rPr>
          <w:rFonts w:cstheme="minorHAnsi"/>
        </w:rPr>
        <w:tab/>
      </w:r>
      <w:r w:rsidR="00073FA7" w:rsidRPr="00F2138D">
        <w:rPr>
          <w:rFonts w:cstheme="minorHAnsi"/>
        </w:rPr>
        <w:tab/>
      </w:r>
    </w:p>
    <w:p w14:paraId="7C1C1356" w14:textId="3ED9ED52" w:rsidR="00C35482" w:rsidRPr="00F2138D" w:rsidRDefault="00C35482" w:rsidP="00EE2C65">
      <w:pPr>
        <w:rPr>
          <w:rFonts w:cstheme="minorHAnsi"/>
        </w:rPr>
      </w:pPr>
      <w:r w:rsidRPr="00F2138D">
        <w:rPr>
          <w:rFonts w:cstheme="minorHAnsi"/>
        </w:rPr>
        <w:t>[10]</w:t>
      </w:r>
      <w:r w:rsidRPr="00F2138D">
        <w:rPr>
          <w:rFonts w:cstheme="minorHAnsi"/>
        </w:rPr>
        <w:tab/>
        <w:t>SumUp</w:t>
      </w:r>
      <w:r w:rsidRPr="00F2138D">
        <w:rPr>
          <w:rFonts w:cstheme="minorHAnsi"/>
        </w:rPr>
        <w:tab/>
      </w:r>
      <w:r w:rsidRPr="00F2138D">
        <w:rPr>
          <w:rFonts w:cstheme="minorHAnsi"/>
        </w:rPr>
        <w:tab/>
      </w:r>
      <w:r w:rsidR="00E532BC" w:rsidRPr="00F2138D">
        <w:rPr>
          <w:rFonts w:cstheme="minorHAnsi"/>
        </w:rPr>
        <w:tab/>
      </w:r>
      <w:r w:rsidR="008B336A" w:rsidRPr="00F2138D">
        <w:rPr>
          <w:rFonts w:cstheme="minorHAnsi"/>
        </w:rPr>
        <w:tab/>
      </w:r>
      <w:r w:rsidR="008B336A" w:rsidRPr="00F2138D">
        <w:rPr>
          <w:rFonts w:cstheme="minorHAnsi"/>
        </w:rPr>
        <w:tab/>
      </w:r>
      <w:r w:rsidR="00E43948" w:rsidRPr="00F2138D">
        <w:rPr>
          <w:rFonts w:cstheme="minorHAnsi"/>
        </w:rPr>
        <w:tab/>
      </w:r>
      <w:hyperlink r:id="rId61" w:history="1">
        <w:r w:rsidR="00E43948" w:rsidRPr="00F2138D">
          <w:rPr>
            <w:rStyle w:val="Hyperlink"/>
            <w:rFonts w:cstheme="minorHAnsi"/>
          </w:rPr>
          <w:t>https://sumup.co.uk/</w:t>
        </w:r>
      </w:hyperlink>
      <w:r w:rsidR="00073FA7" w:rsidRPr="00F2138D">
        <w:rPr>
          <w:rFonts w:cstheme="minorHAnsi"/>
        </w:rPr>
        <w:tab/>
      </w:r>
      <w:r w:rsidR="00073FA7" w:rsidRPr="00F2138D">
        <w:rPr>
          <w:rFonts w:cstheme="minorHAnsi"/>
        </w:rPr>
        <w:tab/>
      </w:r>
      <w:r w:rsidR="00073FA7" w:rsidRPr="00F2138D">
        <w:rPr>
          <w:rFonts w:cstheme="minorHAnsi"/>
        </w:rPr>
        <w:tab/>
      </w:r>
      <w:r w:rsidR="00C14569" w:rsidRPr="00F2138D">
        <w:rPr>
          <w:rFonts w:cstheme="minorHAnsi"/>
        </w:rPr>
        <w:tab/>
      </w:r>
      <w:r w:rsidR="00C14569" w:rsidRPr="00F2138D">
        <w:rPr>
          <w:rFonts w:cstheme="minorHAnsi"/>
        </w:rPr>
        <w:tab/>
      </w:r>
      <w:r w:rsidR="00C14569" w:rsidRPr="00F2138D">
        <w:rPr>
          <w:rFonts w:cstheme="minorHAnsi"/>
        </w:rPr>
        <w:tab/>
      </w:r>
      <w:r w:rsidR="00C14569" w:rsidRPr="00F2138D">
        <w:rPr>
          <w:rFonts w:cstheme="minorHAnsi"/>
        </w:rPr>
        <w:tab/>
      </w:r>
      <w:r w:rsidR="008E18D6">
        <w:rPr>
          <w:rFonts w:cstheme="minorHAnsi"/>
        </w:rPr>
        <w:tab/>
      </w:r>
      <w:r w:rsidR="008E18D6">
        <w:rPr>
          <w:rFonts w:cstheme="minorHAnsi"/>
        </w:rPr>
        <w:tab/>
      </w:r>
      <w:r w:rsidR="008E18D6">
        <w:rPr>
          <w:rFonts w:cstheme="minorHAnsi"/>
        </w:rPr>
        <w:tab/>
      </w:r>
      <w:r w:rsidR="008E18D6">
        <w:rPr>
          <w:rFonts w:cstheme="minorHAnsi"/>
        </w:rPr>
        <w:tab/>
      </w:r>
      <w:r w:rsidR="008E18D6">
        <w:rPr>
          <w:rFonts w:cstheme="minorHAnsi"/>
        </w:rPr>
        <w:tab/>
      </w:r>
      <w:r w:rsidR="008E18D6">
        <w:rPr>
          <w:rFonts w:cstheme="minorHAnsi"/>
        </w:rPr>
        <w:tab/>
      </w:r>
      <w:r w:rsidR="00073FA7" w:rsidRPr="00F2138D">
        <w:rPr>
          <w:rFonts w:cstheme="minorHAnsi"/>
        </w:rPr>
        <w:t>Assessed on the 30/06/2022</w:t>
      </w:r>
    </w:p>
    <w:p w14:paraId="5C1EBB02" w14:textId="793B144E" w:rsidR="008B336A" w:rsidRPr="00F2138D" w:rsidRDefault="00437DBB" w:rsidP="00EE2C65">
      <w:pPr>
        <w:rPr>
          <w:rFonts w:cstheme="minorHAnsi"/>
        </w:rPr>
      </w:pPr>
      <w:r w:rsidRPr="00F2138D">
        <w:rPr>
          <w:rFonts w:cstheme="minorHAnsi"/>
        </w:rPr>
        <w:t>[11]</w:t>
      </w:r>
      <w:r w:rsidRPr="00F2138D">
        <w:rPr>
          <w:rFonts w:cstheme="minorHAnsi"/>
        </w:rPr>
        <w:tab/>
        <w:t>Unity Engine Version 2021.3.5</w:t>
      </w:r>
      <w:r w:rsidR="008B336A" w:rsidRPr="00F2138D">
        <w:rPr>
          <w:rFonts w:cstheme="minorHAnsi"/>
        </w:rPr>
        <w:t>f1</w:t>
      </w:r>
      <w:r w:rsidRPr="00F2138D">
        <w:rPr>
          <w:rFonts w:cstheme="minorHAnsi"/>
        </w:rPr>
        <w:tab/>
      </w:r>
      <w:r w:rsidR="008B336A" w:rsidRPr="00F2138D">
        <w:rPr>
          <w:rFonts w:cstheme="minorHAnsi"/>
        </w:rPr>
        <w:tab/>
      </w:r>
      <w:r w:rsidR="00E43948" w:rsidRPr="00F2138D">
        <w:rPr>
          <w:rFonts w:cstheme="minorHAnsi"/>
        </w:rPr>
        <w:tab/>
      </w:r>
      <w:hyperlink r:id="rId62" w:history="1">
        <w:r w:rsidR="00E43948" w:rsidRPr="00F2138D">
          <w:rPr>
            <w:rStyle w:val="Hyperlink"/>
            <w:rFonts w:cstheme="minorHAnsi"/>
          </w:rPr>
          <w:t>https://unity3d.com/get-unity/download/archive</w:t>
        </w:r>
      </w:hyperlink>
      <w:r w:rsidR="008B336A" w:rsidRPr="00F2138D">
        <w:rPr>
          <w:rFonts w:cstheme="minorHAnsi"/>
        </w:rPr>
        <w:t xml:space="preserve"> </w:t>
      </w:r>
    </w:p>
    <w:p w14:paraId="21F923CE" w14:textId="5D2300B6" w:rsidR="008B336A" w:rsidRPr="00F2138D" w:rsidRDefault="008B336A" w:rsidP="00EE2C65">
      <w:pPr>
        <w:rPr>
          <w:rFonts w:cstheme="minorHAnsi"/>
        </w:rPr>
      </w:pPr>
      <w:r w:rsidRPr="00F2138D">
        <w:rPr>
          <w:rFonts w:cstheme="minorHAnsi"/>
        </w:rPr>
        <w:t>[12]</w:t>
      </w:r>
      <w:r w:rsidRPr="00F2138D">
        <w:rPr>
          <w:rFonts w:cstheme="minorHAnsi"/>
        </w:rPr>
        <w:tab/>
        <w:t>Visual Studio 2022 Community Edition</w:t>
      </w:r>
      <w:r w:rsidR="00E43948" w:rsidRPr="00F2138D">
        <w:rPr>
          <w:rFonts w:cstheme="minorHAnsi"/>
        </w:rPr>
        <w:tab/>
      </w:r>
      <w:r w:rsidRPr="00F2138D">
        <w:rPr>
          <w:rFonts w:cstheme="minorHAnsi"/>
        </w:rPr>
        <w:tab/>
      </w:r>
      <w:hyperlink r:id="rId63" w:history="1">
        <w:r w:rsidRPr="00F2138D">
          <w:rPr>
            <w:rStyle w:val="Hyperlink"/>
            <w:rFonts w:cstheme="minorHAnsi"/>
          </w:rPr>
          <w:t>https://visualstudio.microsoft.com/vs/community/</w:t>
        </w:r>
      </w:hyperlink>
      <w:r w:rsidRPr="00F2138D">
        <w:rPr>
          <w:rFonts w:cstheme="minorHAnsi"/>
        </w:rPr>
        <w:t xml:space="preserve"> </w:t>
      </w:r>
    </w:p>
    <w:p w14:paraId="6DDF54C6" w14:textId="0F049310" w:rsidR="008B336A" w:rsidRPr="00F2138D" w:rsidRDefault="008B336A" w:rsidP="00EE2C65">
      <w:pPr>
        <w:rPr>
          <w:rFonts w:cstheme="minorHAnsi"/>
        </w:rPr>
      </w:pPr>
      <w:r w:rsidRPr="00F2138D">
        <w:rPr>
          <w:rFonts w:cstheme="minorHAnsi"/>
        </w:rPr>
        <w:t>[13]</w:t>
      </w:r>
      <w:r w:rsidRPr="00F2138D">
        <w:rPr>
          <w:rFonts w:cstheme="minorHAnsi"/>
        </w:rPr>
        <w:tab/>
        <w:t>GitHub</w:t>
      </w:r>
      <w:r w:rsidRPr="00F2138D">
        <w:rPr>
          <w:rFonts w:cstheme="minorHAnsi"/>
        </w:rPr>
        <w:tab/>
      </w:r>
      <w:r w:rsidRPr="00F2138D">
        <w:rPr>
          <w:rFonts w:cstheme="minorHAnsi"/>
        </w:rPr>
        <w:tab/>
      </w:r>
      <w:r w:rsidRPr="00F2138D">
        <w:rPr>
          <w:rFonts w:cstheme="minorHAnsi"/>
        </w:rPr>
        <w:tab/>
      </w:r>
      <w:r w:rsidRPr="00F2138D">
        <w:rPr>
          <w:rFonts w:cstheme="minorHAnsi"/>
        </w:rPr>
        <w:tab/>
      </w:r>
      <w:r w:rsidRPr="00F2138D">
        <w:rPr>
          <w:rFonts w:cstheme="minorHAnsi"/>
        </w:rPr>
        <w:tab/>
      </w:r>
      <w:r w:rsidR="00E43948" w:rsidRPr="00F2138D">
        <w:rPr>
          <w:rFonts w:cstheme="minorHAnsi"/>
        </w:rPr>
        <w:tab/>
      </w:r>
      <w:hyperlink r:id="rId64" w:history="1">
        <w:r w:rsidR="00E43948" w:rsidRPr="00F2138D">
          <w:rPr>
            <w:rStyle w:val="Hyperlink"/>
            <w:rFonts w:cstheme="minorHAnsi"/>
          </w:rPr>
          <w:t>https://github.com/</w:t>
        </w:r>
      </w:hyperlink>
      <w:r w:rsidRPr="00F2138D">
        <w:rPr>
          <w:rFonts w:cstheme="minorHAnsi"/>
        </w:rPr>
        <w:t xml:space="preserve"> </w:t>
      </w:r>
    </w:p>
    <w:p w14:paraId="2BC41FF3" w14:textId="1D86A922" w:rsidR="0036036E" w:rsidRPr="00F2138D" w:rsidRDefault="008B336A" w:rsidP="00EE2C65">
      <w:pPr>
        <w:rPr>
          <w:rFonts w:cstheme="minorHAnsi"/>
          <w:color w:val="0563C1" w:themeColor="hyperlink"/>
          <w:u w:val="single"/>
        </w:rPr>
      </w:pPr>
      <w:r w:rsidRPr="00F2138D">
        <w:rPr>
          <w:rFonts w:cstheme="minorHAnsi"/>
        </w:rPr>
        <w:t>[14]</w:t>
      </w:r>
      <w:r w:rsidRPr="00F2138D">
        <w:rPr>
          <w:rFonts w:cstheme="minorHAnsi"/>
        </w:rPr>
        <w:tab/>
        <w:t>DB Browser</w:t>
      </w:r>
      <w:r w:rsidRPr="00F2138D">
        <w:rPr>
          <w:rFonts w:cstheme="minorHAnsi"/>
        </w:rPr>
        <w:tab/>
      </w:r>
      <w:r w:rsidRPr="00F2138D">
        <w:rPr>
          <w:rFonts w:cstheme="minorHAnsi"/>
        </w:rPr>
        <w:tab/>
      </w:r>
      <w:r w:rsidRPr="00F2138D">
        <w:rPr>
          <w:rFonts w:cstheme="minorHAnsi"/>
        </w:rPr>
        <w:tab/>
      </w:r>
      <w:r w:rsidRPr="00F2138D">
        <w:rPr>
          <w:rFonts w:cstheme="minorHAnsi"/>
        </w:rPr>
        <w:tab/>
      </w:r>
      <w:r w:rsidR="00E43948" w:rsidRPr="00F2138D">
        <w:rPr>
          <w:rFonts w:cstheme="minorHAnsi"/>
        </w:rPr>
        <w:tab/>
      </w:r>
      <w:hyperlink r:id="rId65" w:history="1">
        <w:r w:rsidR="00E43948" w:rsidRPr="00F2138D">
          <w:rPr>
            <w:rStyle w:val="Hyperlink"/>
            <w:rFonts w:cstheme="minorHAnsi"/>
          </w:rPr>
          <w:t>https://sqlitebrowser.org/</w:t>
        </w:r>
      </w:hyperlink>
      <w:r w:rsidRPr="00F2138D">
        <w:rPr>
          <w:rFonts w:cstheme="minorHAnsi"/>
        </w:rPr>
        <w:t xml:space="preserve"> </w:t>
      </w:r>
    </w:p>
    <w:p w14:paraId="1E0A7609" w14:textId="083C1DFB" w:rsidR="008B336A" w:rsidRPr="00F2138D" w:rsidRDefault="0036036E" w:rsidP="00E43948">
      <w:pPr>
        <w:tabs>
          <w:tab w:val="left" w:pos="720"/>
          <w:tab w:val="left" w:pos="1440"/>
          <w:tab w:val="left" w:pos="2160"/>
          <w:tab w:val="left" w:pos="2880"/>
          <w:tab w:val="left" w:pos="3600"/>
          <w:tab w:val="left" w:pos="4320"/>
          <w:tab w:val="center" w:pos="5556"/>
        </w:tabs>
        <w:rPr>
          <w:rFonts w:cstheme="minorHAnsi"/>
          <w:lang w:val="fr-FR"/>
        </w:rPr>
      </w:pPr>
      <w:r w:rsidRPr="00F2138D">
        <w:rPr>
          <w:rFonts w:cstheme="minorHAnsi"/>
          <w:lang w:val="fr-FR"/>
        </w:rPr>
        <w:t>[15]</w:t>
      </w:r>
      <w:r w:rsidRPr="00F2138D">
        <w:rPr>
          <w:rFonts w:cstheme="minorHAnsi"/>
          <w:lang w:val="fr-FR"/>
        </w:rPr>
        <w:tab/>
        <w:t>NoIP</w:t>
      </w:r>
      <w:r w:rsidR="00E43948" w:rsidRPr="00F2138D">
        <w:rPr>
          <w:rFonts w:cstheme="minorHAnsi"/>
          <w:lang w:val="fr-FR"/>
        </w:rPr>
        <w:tab/>
      </w:r>
      <w:r w:rsidRPr="00F2138D">
        <w:rPr>
          <w:rFonts w:cstheme="minorHAnsi"/>
          <w:lang w:val="fr-FR"/>
        </w:rPr>
        <w:tab/>
      </w:r>
      <w:r w:rsidRPr="00F2138D">
        <w:rPr>
          <w:rFonts w:cstheme="minorHAnsi"/>
          <w:lang w:val="fr-FR"/>
        </w:rPr>
        <w:tab/>
      </w:r>
      <w:r w:rsidRPr="00F2138D">
        <w:rPr>
          <w:rFonts w:cstheme="minorHAnsi"/>
          <w:lang w:val="fr-FR"/>
        </w:rPr>
        <w:tab/>
      </w:r>
      <w:r w:rsidRPr="00F2138D">
        <w:rPr>
          <w:rFonts w:cstheme="minorHAnsi"/>
          <w:lang w:val="fr-FR"/>
        </w:rPr>
        <w:tab/>
      </w:r>
      <w:r w:rsidR="00E43948" w:rsidRPr="00F2138D">
        <w:rPr>
          <w:rFonts w:cstheme="minorHAnsi"/>
          <w:lang w:val="fr-FR"/>
        </w:rPr>
        <w:tab/>
        <w:t xml:space="preserve">               </w:t>
      </w:r>
      <w:hyperlink r:id="rId66" w:history="1">
        <w:r w:rsidR="00E43948" w:rsidRPr="00F2138D">
          <w:rPr>
            <w:rStyle w:val="Hyperlink"/>
            <w:rFonts w:cstheme="minorHAnsi"/>
            <w:lang w:val="fr-FR"/>
          </w:rPr>
          <w:t>https://www.noip.com/</w:t>
        </w:r>
      </w:hyperlink>
      <w:r w:rsidR="00E43948" w:rsidRPr="00F2138D">
        <w:rPr>
          <w:rFonts w:cstheme="minorHAnsi"/>
          <w:lang w:val="fr-FR"/>
        </w:rPr>
        <w:t xml:space="preserve"> </w:t>
      </w:r>
    </w:p>
    <w:p w14:paraId="125EF90F" w14:textId="2C628DA9" w:rsidR="000210A1" w:rsidRPr="00F2138D" w:rsidRDefault="000210A1" w:rsidP="0036036E">
      <w:pPr>
        <w:rPr>
          <w:rFonts w:cstheme="minorHAnsi"/>
          <w:lang w:val="fr-FR"/>
        </w:rPr>
      </w:pPr>
      <w:r w:rsidRPr="00F2138D">
        <w:rPr>
          <w:rFonts w:cstheme="minorHAnsi"/>
          <w:lang w:val="fr-FR"/>
        </w:rPr>
        <w:t>[16]</w:t>
      </w:r>
      <w:r w:rsidRPr="00F2138D">
        <w:rPr>
          <w:rFonts w:cstheme="minorHAnsi"/>
          <w:lang w:val="fr-FR"/>
        </w:rPr>
        <w:tab/>
      </w:r>
      <w:r w:rsidR="003D0BD3">
        <w:rPr>
          <w:rFonts w:cstheme="minorHAnsi"/>
          <w:lang w:val="fr-FR"/>
        </w:rPr>
        <w:t>m</w:t>
      </w:r>
      <w:r w:rsidRPr="00F2138D">
        <w:rPr>
          <w:rFonts w:cstheme="minorHAnsi"/>
          <w:lang w:val="fr-FR"/>
        </w:rPr>
        <w:t>acOS</w:t>
      </w:r>
      <w:r w:rsidR="008B256F" w:rsidRPr="00F2138D">
        <w:rPr>
          <w:rFonts w:cstheme="minorHAnsi"/>
          <w:lang w:val="fr-FR"/>
        </w:rPr>
        <w:tab/>
      </w:r>
      <w:r w:rsidR="008B256F" w:rsidRPr="00F2138D">
        <w:rPr>
          <w:rFonts w:cstheme="minorHAnsi"/>
          <w:lang w:val="fr-FR"/>
        </w:rPr>
        <w:tab/>
      </w:r>
      <w:r w:rsidR="008B256F" w:rsidRPr="00F2138D">
        <w:rPr>
          <w:rFonts w:cstheme="minorHAnsi"/>
          <w:lang w:val="fr-FR"/>
        </w:rPr>
        <w:tab/>
      </w:r>
      <w:r w:rsidR="008B256F" w:rsidRPr="00F2138D">
        <w:rPr>
          <w:rFonts w:cstheme="minorHAnsi"/>
          <w:lang w:val="fr-FR"/>
        </w:rPr>
        <w:tab/>
      </w:r>
      <w:r w:rsidR="008B256F" w:rsidRPr="00F2138D">
        <w:rPr>
          <w:rFonts w:cstheme="minorHAnsi"/>
          <w:lang w:val="fr-FR"/>
        </w:rPr>
        <w:tab/>
      </w:r>
      <w:r w:rsidR="00E43948" w:rsidRPr="00F2138D">
        <w:rPr>
          <w:rFonts w:cstheme="minorHAnsi"/>
          <w:lang w:val="fr-FR"/>
        </w:rPr>
        <w:tab/>
      </w:r>
      <w:hyperlink r:id="rId67" w:history="1">
        <w:r w:rsidR="00E43948" w:rsidRPr="00F2138D">
          <w:rPr>
            <w:rStyle w:val="Hyperlink"/>
            <w:rFonts w:cstheme="minorHAnsi"/>
            <w:lang w:val="fr-FR"/>
          </w:rPr>
          <w:t>https://www.apple.com/uk/macos/monterey/</w:t>
        </w:r>
      </w:hyperlink>
      <w:r w:rsidR="00E43948" w:rsidRPr="00F2138D">
        <w:rPr>
          <w:rFonts w:cstheme="minorHAnsi"/>
          <w:lang w:val="fr-FR"/>
        </w:rPr>
        <w:t xml:space="preserve"> </w:t>
      </w:r>
      <w:r w:rsidR="00E43948" w:rsidRPr="00F2138D">
        <w:rPr>
          <w:rFonts w:cstheme="minorHAnsi"/>
          <w:lang w:val="fr-FR"/>
        </w:rPr>
        <w:tab/>
      </w:r>
    </w:p>
    <w:p w14:paraId="60857A5B" w14:textId="22DB8EEB" w:rsidR="000210A1" w:rsidRPr="00F2138D" w:rsidRDefault="000210A1" w:rsidP="0036036E">
      <w:pPr>
        <w:rPr>
          <w:rFonts w:cstheme="minorHAnsi"/>
          <w:lang w:val="fr-FR"/>
        </w:rPr>
      </w:pPr>
      <w:r w:rsidRPr="00F2138D">
        <w:rPr>
          <w:rFonts w:cstheme="minorHAnsi"/>
          <w:lang w:val="fr-FR"/>
        </w:rPr>
        <w:t>[17]</w:t>
      </w:r>
      <w:r w:rsidRPr="00F2138D">
        <w:rPr>
          <w:rFonts w:cstheme="minorHAnsi"/>
          <w:lang w:val="fr-FR"/>
        </w:rPr>
        <w:tab/>
        <w:t>Linux</w:t>
      </w:r>
      <w:r w:rsidR="008B256F" w:rsidRPr="00F2138D">
        <w:rPr>
          <w:rFonts w:cstheme="minorHAnsi"/>
          <w:lang w:val="fr-FR"/>
        </w:rPr>
        <w:tab/>
      </w:r>
      <w:r w:rsidR="008B256F" w:rsidRPr="00F2138D">
        <w:rPr>
          <w:rFonts w:cstheme="minorHAnsi"/>
          <w:lang w:val="fr-FR"/>
        </w:rPr>
        <w:tab/>
      </w:r>
      <w:r w:rsidR="008B256F" w:rsidRPr="00F2138D">
        <w:rPr>
          <w:rFonts w:cstheme="minorHAnsi"/>
          <w:lang w:val="fr-FR"/>
        </w:rPr>
        <w:tab/>
      </w:r>
      <w:r w:rsidR="008B256F" w:rsidRPr="00F2138D">
        <w:rPr>
          <w:rFonts w:cstheme="minorHAnsi"/>
          <w:lang w:val="fr-FR"/>
        </w:rPr>
        <w:tab/>
      </w:r>
      <w:r w:rsidR="008B256F" w:rsidRPr="00F2138D">
        <w:rPr>
          <w:rFonts w:cstheme="minorHAnsi"/>
          <w:lang w:val="fr-FR"/>
        </w:rPr>
        <w:tab/>
      </w:r>
      <w:r w:rsidR="00E43948" w:rsidRPr="00F2138D">
        <w:rPr>
          <w:rFonts w:cstheme="minorHAnsi"/>
          <w:lang w:val="fr-FR"/>
        </w:rPr>
        <w:tab/>
      </w:r>
      <w:hyperlink r:id="rId68" w:history="1">
        <w:r w:rsidR="00E43948" w:rsidRPr="00F2138D">
          <w:rPr>
            <w:rStyle w:val="Hyperlink"/>
            <w:rFonts w:cstheme="minorHAnsi"/>
            <w:lang w:val="fr-FR"/>
          </w:rPr>
          <w:t>https://www.linux.com/</w:t>
        </w:r>
      </w:hyperlink>
      <w:r w:rsidR="00E43948" w:rsidRPr="00F2138D">
        <w:rPr>
          <w:rFonts w:cstheme="minorHAnsi"/>
          <w:lang w:val="fr-FR"/>
        </w:rPr>
        <w:t xml:space="preserve"> </w:t>
      </w:r>
    </w:p>
    <w:p w14:paraId="7BB3E0F4" w14:textId="7C94EA6B" w:rsidR="000210A1" w:rsidRPr="00F2138D" w:rsidRDefault="000210A1" w:rsidP="0036036E">
      <w:pPr>
        <w:rPr>
          <w:rFonts w:cstheme="minorHAnsi"/>
          <w:lang w:val="fr-FR"/>
        </w:rPr>
      </w:pPr>
      <w:r w:rsidRPr="00F2138D">
        <w:rPr>
          <w:rFonts w:cstheme="minorHAnsi"/>
          <w:lang w:val="fr-FR"/>
        </w:rPr>
        <w:t>[18]</w:t>
      </w:r>
      <w:r w:rsidRPr="00F2138D">
        <w:rPr>
          <w:rFonts w:cstheme="minorHAnsi"/>
          <w:lang w:val="fr-FR"/>
        </w:rPr>
        <w:tab/>
        <w:t>Windows</w:t>
      </w:r>
      <w:r w:rsidR="008B256F" w:rsidRPr="00F2138D">
        <w:rPr>
          <w:rFonts w:cstheme="minorHAnsi"/>
          <w:lang w:val="fr-FR"/>
        </w:rPr>
        <w:tab/>
      </w:r>
      <w:r w:rsidR="008B256F" w:rsidRPr="00F2138D">
        <w:rPr>
          <w:rFonts w:cstheme="minorHAnsi"/>
          <w:lang w:val="fr-FR"/>
        </w:rPr>
        <w:tab/>
      </w:r>
      <w:r w:rsidR="008B256F" w:rsidRPr="00F2138D">
        <w:rPr>
          <w:rFonts w:cstheme="minorHAnsi"/>
          <w:lang w:val="fr-FR"/>
        </w:rPr>
        <w:tab/>
      </w:r>
      <w:r w:rsidR="008B256F" w:rsidRPr="00F2138D">
        <w:rPr>
          <w:rFonts w:cstheme="minorHAnsi"/>
          <w:lang w:val="fr-FR"/>
        </w:rPr>
        <w:tab/>
      </w:r>
      <w:r w:rsidR="00E43948" w:rsidRPr="00F2138D">
        <w:rPr>
          <w:rFonts w:cstheme="minorHAnsi"/>
          <w:lang w:val="fr-FR"/>
        </w:rPr>
        <w:tab/>
      </w:r>
      <w:hyperlink r:id="rId69" w:history="1">
        <w:r w:rsidR="00E43948" w:rsidRPr="00F2138D">
          <w:rPr>
            <w:rStyle w:val="Hyperlink"/>
            <w:rFonts w:cstheme="minorHAnsi"/>
            <w:lang w:val="fr-FR"/>
          </w:rPr>
          <w:t>https://www.microsoft.com/en-us/windows</w:t>
        </w:r>
      </w:hyperlink>
      <w:r w:rsidR="00E43948" w:rsidRPr="00F2138D">
        <w:rPr>
          <w:rFonts w:cstheme="minorHAnsi"/>
          <w:lang w:val="fr-FR"/>
        </w:rPr>
        <w:t xml:space="preserve"> </w:t>
      </w:r>
    </w:p>
    <w:p w14:paraId="3EC9E00F" w14:textId="34E8A3DB" w:rsidR="00DD6123" w:rsidRDefault="00E43948">
      <w:pPr>
        <w:rPr>
          <w:rFonts w:cstheme="minorHAnsi"/>
        </w:rPr>
      </w:pPr>
      <w:r w:rsidRPr="00F2138D">
        <w:rPr>
          <w:rFonts w:cstheme="minorHAnsi"/>
        </w:rPr>
        <w:t>[19]</w:t>
      </w:r>
      <w:r w:rsidRPr="00F2138D">
        <w:rPr>
          <w:rFonts w:cstheme="minorHAnsi"/>
        </w:rPr>
        <w:tab/>
        <w:t>Copyright, Designs and Patents Act 1998</w:t>
      </w:r>
      <w:r w:rsidRPr="00F2138D">
        <w:rPr>
          <w:rFonts w:cstheme="minorHAnsi"/>
        </w:rPr>
        <w:tab/>
      </w:r>
      <w:hyperlink r:id="rId70" w:history="1">
        <w:r w:rsidRPr="00F2138D">
          <w:rPr>
            <w:rStyle w:val="Hyperlink"/>
            <w:rFonts w:cstheme="minorHAnsi"/>
          </w:rPr>
          <w:t>https://www.legislation.gov.uk/ukpga/1988/48/contents</w:t>
        </w:r>
      </w:hyperlink>
      <w:r w:rsidRPr="00F2138D">
        <w:rPr>
          <w:rFonts w:cstheme="minorHAnsi"/>
        </w:rPr>
        <w:t xml:space="preserve"> </w:t>
      </w:r>
    </w:p>
    <w:p w14:paraId="5BE2CB9E" w14:textId="0AB7EAB3" w:rsidR="00BB5534" w:rsidRDefault="00BB5534">
      <w:pPr>
        <w:rPr>
          <w:rFonts w:cstheme="minorHAnsi"/>
        </w:rPr>
      </w:pPr>
      <w:r w:rsidRPr="00BB5534">
        <w:rPr>
          <w:rFonts w:cstheme="minorHAnsi"/>
        </w:rPr>
        <w:t xml:space="preserve">[20] </w:t>
      </w:r>
      <w:r w:rsidRPr="00BB5534">
        <w:rPr>
          <w:rFonts w:cstheme="minorHAnsi"/>
        </w:rPr>
        <w:tab/>
        <w:t>dCode, Vigenère Cipher</w:t>
      </w:r>
      <w:r w:rsidRPr="00BB5534">
        <w:rPr>
          <w:rFonts w:cstheme="minorHAnsi"/>
        </w:rPr>
        <w:tab/>
      </w:r>
      <w:r w:rsidRPr="00BB5534">
        <w:rPr>
          <w:rFonts w:cstheme="minorHAnsi"/>
        </w:rPr>
        <w:tab/>
      </w:r>
      <w:r w:rsidRPr="00BB5534">
        <w:rPr>
          <w:rFonts w:cstheme="minorHAnsi"/>
        </w:rPr>
        <w:tab/>
      </w:r>
      <w:r w:rsidRPr="00BB5534">
        <w:rPr>
          <w:rFonts w:cstheme="minorHAnsi"/>
        </w:rPr>
        <w:tab/>
      </w:r>
      <w:hyperlink r:id="rId71" w:history="1">
        <w:r w:rsidRPr="00BB5534">
          <w:rPr>
            <w:rStyle w:val="Hyperlink"/>
            <w:rFonts w:cstheme="minorHAnsi"/>
          </w:rPr>
          <w:t>https://www.dcode.fr/vigenere-cipher</w:t>
        </w:r>
      </w:hyperlink>
      <w:r w:rsidRPr="00BB5534">
        <w:rPr>
          <w:rFonts w:cstheme="minorHAnsi"/>
        </w:rPr>
        <w:t xml:space="preserve"> </w:t>
      </w:r>
      <w:r w:rsidRPr="00BB5534">
        <w:rPr>
          <w:rFonts w:cstheme="minorHAnsi"/>
        </w:rPr>
        <w:tab/>
      </w:r>
      <w:r w:rsidRPr="00BB5534">
        <w:rPr>
          <w:rFonts w:cstheme="minorHAnsi"/>
        </w:rPr>
        <w:tab/>
      </w:r>
      <w:r w:rsidRPr="00BB5534">
        <w:rPr>
          <w:rFonts w:cstheme="minorHAnsi"/>
        </w:rPr>
        <w:tab/>
      </w:r>
      <w:r w:rsidRPr="00BB5534">
        <w:rPr>
          <w:rFonts w:cstheme="minorHAnsi"/>
        </w:rPr>
        <w:tab/>
      </w:r>
      <w:r w:rsidRPr="00BB5534">
        <w:rPr>
          <w:rFonts w:cstheme="minorHAnsi"/>
        </w:rPr>
        <w:tab/>
      </w:r>
      <w:r w:rsidR="008E18D6">
        <w:rPr>
          <w:rFonts w:cstheme="minorHAnsi"/>
        </w:rPr>
        <w:tab/>
      </w:r>
      <w:r w:rsidR="008E18D6">
        <w:rPr>
          <w:rFonts w:cstheme="minorHAnsi"/>
        </w:rPr>
        <w:tab/>
      </w:r>
      <w:r w:rsidR="008E18D6">
        <w:rPr>
          <w:rFonts w:cstheme="minorHAnsi"/>
        </w:rPr>
        <w:tab/>
      </w:r>
      <w:r w:rsidR="008E18D6">
        <w:rPr>
          <w:rFonts w:cstheme="minorHAnsi"/>
        </w:rPr>
        <w:tab/>
      </w:r>
      <w:r w:rsidR="008E18D6">
        <w:rPr>
          <w:rFonts w:cstheme="minorHAnsi"/>
        </w:rPr>
        <w:tab/>
      </w:r>
      <w:r w:rsidR="008E18D6">
        <w:rPr>
          <w:rFonts w:cstheme="minorHAnsi"/>
        </w:rPr>
        <w:tab/>
      </w:r>
      <w:r w:rsidRPr="00BB5534">
        <w:rPr>
          <w:rFonts w:cstheme="minorHAnsi"/>
        </w:rPr>
        <w:t>Accessed on th</w:t>
      </w:r>
      <w:r>
        <w:rPr>
          <w:rFonts w:cstheme="minorHAnsi"/>
        </w:rPr>
        <w:t>e 22/08/2022</w:t>
      </w:r>
    </w:p>
    <w:p w14:paraId="199D5CF6" w14:textId="165F6B49" w:rsidR="00D25111" w:rsidRDefault="00D25111">
      <w:pPr>
        <w:rPr>
          <w:rFonts w:cstheme="minorHAnsi"/>
        </w:rPr>
      </w:pPr>
      <w:r>
        <w:rPr>
          <w:rFonts w:cstheme="minorHAnsi"/>
        </w:rPr>
        <w:t>[21]</w:t>
      </w:r>
      <w:r>
        <w:rPr>
          <w:rFonts w:cstheme="minorHAnsi"/>
        </w:rPr>
        <w:tab/>
        <w:t>Unity Hub</w:t>
      </w:r>
      <w:r w:rsidR="008E18D6">
        <w:rPr>
          <w:rFonts w:cstheme="minorHAnsi"/>
        </w:rPr>
        <w:tab/>
      </w:r>
      <w:r w:rsidR="008E18D6">
        <w:rPr>
          <w:rFonts w:cstheme="minorHAnsi"/>
        </w:rPr>
        <w:tab/>
      </w:r>
      <w:r w:rsidR="008E18D6">
        <w:rPr>
          <w:rFonts w:cstheme="minorHAnsi"/>
        </w:rPr>
        <w:tab/>
      </w:r>
      <w:r w:rsidR="008E18D6">
        <w:rPr>
          <w:rFonts w:cstheme="minorHAnsi"/>
        </w:rPr>
        <w:tab/>
      </w:r>
      <w:r w:rsidR="008E18D6">
        <w:rPr>
          <w:rFonts w:cstheme="minorHAnsi"/>
        </w:rPr>
        <w:tab/>
      </w:r>
      <w:hyperlink r:id="rId72" w:history="1">
        <w:r w:rsidR="008E18D6" w:rsidRPr="00E75217">
          <w:rPr>
            <w:rStyle w:val="Hyperlink"/>
            <w:rFonts w:cstheme="minorHAnsi"/>
          </w:rPr>
          <w:t>https://unity.com/unity-hub</w:t>
        </w:r>
      </w:hyperlink>
      <w:r w:rsidR="008E18D6">
        <w:rPr>
          <w:rFonts w:cstheme="minorHAnsi"/>
        </w:rPr>
        <w:t xml:space="preserve"> </w:t>
      </w:r>
    </w:p>
    <w:p w14:paraId="450410A0" w14:textId="73DC24F7" w:rsidR="00D25111" w:rsidRDefault="00D25111">
      <w:pPr>
        <w:rPr>
          <w:rFonts w:cstheme="minorHAnsi"/>
        </w:rPr>
      </w:pPr>
      <w:r>
        <w:rPr>
          <w:rFonts w:cstheme="minorHAnsi"/>
        </w:rPr>
        <w:t>[22]</w:t>
      </w:r>
      <w:r>
        <w:rPr>
          <w:rFonts w:cstheme="minorHAnsi"/>
        </w:rPr>
        <w:tab/>
        <w:t>Unity Store</w:t>
      </w:r>
      <w:r w:rsidR="008E18D6">
        <w:rPr>
          <w:rFonts w:cstheme="minorHAnsi"/>
        </w:rPr>
        <w:tab/>
      </w:r>
      <w:r w:rsidR="008E18D6">
        <w:rPr>
          <w:rFonts w:cstheme="minorHAnsi"/>
        </w:rPr>
        <w:tab/>
      </w:r>
      <w:r w:rsidR="008E18D6">
        <w:rPr>
          <w:rFonts w:cstheme="minorHAnsi"/>
        </w:rPr>
        <w:tab/>
      </w:r>
      <w:r w:rsidR="008E18D6">
        <w:rPr>
          <w:rFonts w:cstheme="minorHAnsi"/>
        </w:rPr>
        <w:tab/>
      </w:r>
      <w:r w:rsidR="008E18D6">
        <w:rPr>
          <w:rFonts w:cstheme="minorHAnsi"/>
        </w:rPr>
        <w:tab/>
      </w:r>
      <w:hyperlink r:id="rId73" w:history="1">
        <w:r w:rsidR="008E18D6" w:rsidRPr="00E75217">
          <w:rPr>
            <w:rStyle w:val="Hyperlink"/>
            <w:rFonts w:cstheme="minorHAnsi"/>
          </w:rPr>
          <w:t>https://assetstore.unity.com/</w:t>
        </w:r>
      </w:hyperlink>
      <w:r w:rsidR="008E18D6">
        <w:rPr>
          <w:rFonts w:cstheme="minorHAnsi"/>
        </w:rPr>
        <w:t xml:space="preserve"> </w:t>
      </w:r>
    </w:p>
    <w:p w14:paraId="3984A15A" w14:textId="487D1728" w:rsidR="00D25111" w:rsidRDefault="00D25111">
      <w:pPr>
        <w:rPr>
          <w:rFonts w:cstheme="minorHAnsi"/>
        </w:rPr>
      </w:pPr>
      <w:r>
        <w:rPr>
          <w:rFonts w:cstheme="minorHAnsi"/>
        </w:rPr>
        <w:t>[23]</w:t>
      </w:r>
      <w:r>
        <w:rPr>
          <w:rFonts w:cstheme="minorHAnsi"/>
        </w:rPr>
        <w:tab/>
        <w:t xml:space="preserve">Clean UI Settings by </w:t>
      </w:r>
      <w:r w:rsidR="008E18D6" w:rsidRPr="008E18D6">
        <w:rPr>
          <w:rFonts w:cstheme="minorHAnsi"/>
        </w:rPr>
        <w:t>Landan Lloyd</w:t>
      </w:r>
      <w:r w:rsidR="008E18D6">
        <w:rPr>
          <w:rFonts w:cstheme="minorHAnsi"/>
        </w:rPr>
        <w:tab/>
      </w:r>
      <w:r w:rsidR="008E18D6">
        <w:rPr>
          <w:rFonts w:cstheme="minorHAnsi"/>
        </w:rPr>
        <w:tab/>
      </w:r>
      <w:hyperlink r:id="rId74" w:history="1">
        <w:r w:rsidR="008E18D6" w:rsidRPr="00E75217">
          <w:rPr>
            <w:rStyle w:val="Hyperlink"/>
            <w:rFonts w:cstheme="minorHAnsi"/>
          </w:rPr>
          <w:t>https://assetstore.unity.com/packages/tools/gui/clean-settings-ui-65588</w:t>
        </w:r>
      </w:hyperlink>
      <w:r w:rsidR="008E18D6">
        <w:rPr>
          <w:rFonts w:cstheme="minorHAnsi"/>
        </w:rPr>
        <w:t xml:space="preserve"> </w:t>
      </w:r>
      <w:r w:rsidR="008E18D6">
        <w:rPr>
          <w:rFonts w:cstheme="minorHAnsi"/>
        </w:rPr>
        <w:tab/>
      </w:r>
      <w:r w:rsidR="008E18D6">
        <w:rPr>
          <w:rFonts w:cstheme="minorHAnsi"/>
        </w:rPr>
        <w:tab/>
      </w:r>
      <w:r w:rsidR="008E18D6">
        <w:rPr>
          <w:rFonts w:cstheme="minorHAnsi"/>
        </w:rPr>
        <w:tab/>
      </w:r>
      <w:r w:rsidR="008E18D6">
        <w:rPr>
          <w:rFonts w:cstheme="minorHAnsi"/>
        </w:rPr>
        <w:tab/>
      </w:r>
      <w:r w:rsidR="008E18D6">
        <w:rPr>
          <w:rFonts w:cstheme="minorHAnsi"/>
        </w:rPr>
        <w:tab/>
      </w:r>
      <w:r w:rsidR="008E18D6">
        <w:rPr>
          <w:rFonts w:cstheme="minorHAnsi"/>
        </w:rPr>
        <w:tab/>
      </w:r>
      <w:r w:rsidR="008E18D6">
        <w:rPr>
          <w:rFonts w:cstheme="minorHAnsi"/>
        </w:rPr>
        <w:tab/>
        <w:t>Accessed on the 15/09/2022</w:t>
      </w:r>
    </w:p>
    <w:p w14:paraId="0C00A847" w14:textId="69BE219F" w:rsidR="00D25111" w:rsidRPr="00BB5534" w:rsidRDefault="00D25111">
      <w:pPr>
        <w:rPr>
          <w:rFonts w:cstheme="minorHAnsi"/>
        </w:rPr>
      </w:pPr>
      <w:r>
        <w:rPr>
          <w:rFonts w:cstheme="minorHAnsi"/>
        </w:rPr>
        <w:t>[24]</w:t>
      </w:r>
      <w:r>
        <w:rPr>
          <w:rFonts w:cstheme="minorHAnsi"/>
        </w:rPr>
        <w:tab/>
        <w:t xml:space="preserve">Simple Icons – Classic by </w:t>
      </w:r>
      <w:r w:rsidRPr="00D25111">
        <w:rPr>
          <w:rFonts w:cstheme="minorHAnsi"/>
        </w:rPr>
        <w:t>SHarmiD</w:t>
      </w:r>
      <w:r>
        <w:rPr>
          <w:rFonts w:cstheme="minorHAnsi"/>
        </w:rPr>
        <w:tab/>
      </w:r>
      <w:r>
        <w:rPr>
          <w:rFonts w:cstheme="minorHAnsi"/>
        </w:rPr>
        <w:tab/>
      </w:r>
      <w:hyperlink r:id="rId75" w:history="1">
        <w:r w:rsidR="008E18D6" w:rsidRPr="00E75217">
          <w:rPr>
            <w:rStyle w:val="Hyperlink"/>
            <w:rFonts w:cstheme="minorHAnsi"/>
          </w:rPr>
          <w:t>https://assetstore.unity.com/packages/2d/gui/icons/simple-icons-classic-209472</w:t>
        </w:r>
      </w:hyperlink>
      <w:r w:rsidR="008E18D6">
        <w:rPr>
          <w:rFonts w:cstheme="minorHAnsi"/>
        </w:rPr>
        <w:t xml:space="preserve"> </w:t>
      </w:r>
      <w:r w:rsidR="008E18D6">
        <w:rPr>
          <w:rFonts w:cstheme="minorHAnsi"/>
        </w:rPr>
        <w:tab/>
      </w:r>
      <w:r w:rsidR="008E18D6">
        <w:rPr>
          <w:rFonts w:cstheme="minorHAnsi"/>
        </w:rPr>
        <w:tab/>
      </w:r>
      <w:r w:rsidR="008E18D6">
        <w:rPr>
          <w:rFonts w:cstheme="minorHAnsi"/>
        </w:rPr>
        <w:tab/>
      </w:r>
      <w:r w:rsidR="008E18D6">
        <w:rPr>
          <w:rFonts w:cstheme="minorHAnsi"/>
        </w:rPr>
        <w:tab/>
      </w:r>
      <w:r w:rsidR="008E18D6">
        <w:rPr>
          <w:rFonts w:cstheme="minorHAnsi"/>
        </w:rPr>
        <w:tab/>
      </w:r>
      <w:r w:rsidR="008E18D6">
        <w:rPr>
          <w:rFonts w:cstheme="minorHAnsi"/>
        </w:rPr>
        <w:tab/>
        <w:t>Accessed on the 15/09/2022</w:t>
      </w:r>
    </w:p>
    <w:sectPr w:rsidR="00D25111" w:rsidRPr="00BB5534" w:rsidSect="006D6AE7">
      <w:pgSz w:w="11906" w:h="16838"/>
      <w:pgMar w:top="397" w:right="397" w:bottom="397" w:left="397" w:header="709" w:footer="709" w:gutter="0"/>
      <w:cols w:space="708"/>
      <w:docGrid w:linePitch="38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0D7F1A3" w14:textId="77777777" w:rsidR="00255747" w:rsidRDefault="00255747" w:rsidP="00EE2C65">
      <w:pPr>
        <w:spacing w:after="0" w:line="240" w:lineRule="auto"/>
      </w:pPr>
      <w:r>
        <w:separator/>
      </w:r>
    </w:p>
  </w:endnote>
  <w:endnote w:type="continuationSeparator" w:id="0">
    <w:p w14:paraId="124A150B" w14:textId="77777777" w:rsidR="00255747" w:rsidRDefault="00255747" w:rsidP="00EE2C6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man Old Style">
    <w:panose1 w:val="02050604050505020204"/>
    <w:charset w:val="00"/>
    <w:family w:val="roman"/>
    <w:pitch w:val="variable"/>
    <w:sig w:usb0="00000287" w:usb1="00000000" w:usb2="00000000" w:usb3="00000000" w:csb0="0000009F" w:csb1="00000000"/>
  </w:font>
  <w:font w:name="Segoe UI">
    <w:panose1 w:val="020B0502040204020203"/>
    <w:charset w:val="00"/>
    <w:family w:val="swiss"/>
    <w:notTrueType/>
    <w:pitch w:val="variable"/>
    <w:sig w:usb0="00000003" w:usb1="00000000" w:usb2="00000000" w:usb3="00000000" w:csb0="00000001" w:csb1="00000000"/>
  </w:font>
  <w:font w:name="Cascadia Mono">
    <w:panose1 w:val="020B0609020000020004"/>
    <w:charset w:val="00"/>
    <w:family w:val="modern"/>
    <w:pitch w:val="fixed"/>
    <w:sig w:usb0="A10002FF" w:usb1="4000F9FB" w:usb2="0004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127294145"/>
      <w:docPartObj>
        <w:docPartGallery w:val="Page Numbers (Bottom of Page)"/>
        <w:docPartUnique/>
      </w:docPartObj>
    </w:sdtPr>
    <w:sdtEndPr>
      <w:rPr>
        <w:noProof/>
      </w:rPr>
    </w:sdtEndPr>
    <w:sdtContent>
      <w:p w14:paraId="56027C9F" w14:textId="77777777" w:rsidR="008434CD" w:rsidRDefault="008434CD">
        <w:pPr>
          <w:pStyle w:val="Footer"/>
        </w:pPr>
        <w:r>
          <w:t xml:space="preserve">Page | </w:t>
        </w:r>
        <w:r>
          <w:fldChar w:fldCharType="begin"/>
        </w:r>
        <w:r>
          <w:instrText xml:space="preserve"> PAGE   \* MERGEFORMAT </w:instrText>
        </w:r>
        <w:r>
          <w:fldChar w:fldCharType="separate"/>
        </w:r>
        <w:r w:rsidR="00F30FFC">
          <w:rPr>
            <w:noProof/>
          </w:rPr>
          <w:t>73</w:t>
        </w:r>
        <w:r>
          <w:rPr>
            <w:noProof/>
          </w:rPr>
          <w:fldChar w:fldCharType="end"/>
        </w:r>
      </w:p>
    </w:sdtContent>
  </w:sdt>
  <w:p w14:paraId="3873BF72" w14:textId="77777777" w:rsidR="008434CD" w:rsidRDefault="008434C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4745A60" w14:textId="77777777" w:rsidR="00255747" w:rsidRDefault="00255747" w:rsidP="00EE2C65">
      <w:pPr>
        <w:spacing w:after="0" w:line="240" w:lineRule="auto"/>
      </w:pPr>
      <w:r>
        <w:separator/>
      </w:r>
    </w:p>
  </w:footnote>
  <w:footnote w:type="continuationSeparator" w:id="0">
    <w:p w14:paraId="07777A0C" w14:textId="77777777" w:rsidR="00255747" w:rsidRDefault="00255747" w:rsidP="00EE2C65">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EB3943"/>
    <w:multiLevelType w:val="hybridMultilevel"/>
    <w:tmpl w:val="041AB72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5721EE9"/>
    <w:multiLevelType w:val="hybridMultilevel"/>
    <w:tmpl w:val="3F120DF6"/>
    <w:lvl w:ilvl="0" w:tplc="1A301FAA">
      <w:start w:val="1"/>
      <w:numFmt w:val="decimal"/>
      <w:lvlText w:val="%1."/>
      <w:lvlJc w:val="left"/>
      <w:pPr>
        <w:ind w:left="428" w:hanging="360"/>
      </w:pPr>
      <w:rPr>
        <w:rFonts w:hint="default"/>
      </w:rPr>
    </w:lvl>
    <w:lvl w:ilvl="1" w:tplc="08090019">
      <w:start w:val="1"/>
      <w:numFmt w:val="lowerLetter"/>
      <w:lvlText w:val="%2."/>
      <w:lvlJc w:val="left"/>
      <w:pPr>
        <w:ind w:left="1148" w:hanging="360"/>
      </w:pPr>
    </w:lvl>
    <w:lvl w:ilvl="2" w:tplc="0809001B" w:tentative="1">
      <w:start w:val="1"/>
      <w:numFmt w:val="lowerRoman"/>
      <w:lvlText w:val="%3."/>
      <w:lvlJc w:val="right"/>
      <w:pPr>
        <w:ind w:left="1868" w:hanging="180"/>
      </w:pPr>
    </w:lvl>
    <w:lvl w:ilvl="3" w:tplc="0809000F" w:tentative="1">
      <w:start w:val="1"/>
      <w:numFmt w:val="decimal"/>
      <w:lvlText w:val="%4."/>
      <w:lvlJc w:val="left"/>
      <w:pPr>
        <w:ind w:left="2588" w:hanging="360"/>
      </w:pPr>
    </w:lvl>
    <w:lvl w:ilvl="4" w:tplc="08090019" w:tentative="1">
      <w:start w:val="1"/>
      <w:numFmt w:val="lowerLetter"/>
      <w:lvlText w:val="%5."/>
      <w:lvlJc w:val="left"/>
      <w:pPr>
        <w:ind w:left="3308" w:hanging="360"/>
      </w:pPr>
    </w:lvl>
    <w:lvl w:ilvl="5" w:tplc="0809001B" w:tentative="1">
      <w:start w:val="1"/>
      <w:numFmt w:val="lowerRoman"/>
      <w:lvlText w:val="%6."/>
      <w:lvlJc w:val="right"/>
      <w:pPr>
        <w:ind w:left="4028" w:hanging="180"/>
      </w:pPr>
    </w:lvl>
    <w:lvl w:ilvl="6" w:tplc="0809000F" w:tentative="1">
      <w:start w:val="1"/>
      <w:numFmt w:val="decimal"/>
      <w:lvlText w:val="%7."/>
      <w:lvlJc w:val="left"/>
      <w:pPr>
        <w:ind w:left="4748" w:hanging="360"/>
      </w:pPr>
    </w:lvl>
    <w:lvl w:ilvl="7" w:tplc="08090019" w:tentative="1">
      <w:start w:val="1"/>
      <w:numFmt w:val="lowerLetter"/>
      <w:lvlText w:val="%8."/>
      <w:lvlJc w:val="left"/>
      <w:pPr>
        <w:ind w:left="5468" w:hanging="360"/>
      </w:pPr>
    </w:lvl>
    <w:lvl w:ilvl="8" w:tplc="0809001B" w:tentative="1">
      <w:start w:val="1"/>
      <w:numFmt w:val="lowerRoman"/>
      <w:lvlText w:val="%9."/>
      <w:lvlJc w:val="right"/>
      <w:pPr>
        <w:ind w:left="6188" w:hanging="180"/>
      </w:pPr>
    </w:lvl>
  </w:abstractNum>
  <w:abstractNum w:abstractNumId="2" w15:restartNumberingAfterBreak="0">
    <w:nsid w:val="267E5ABD"/>
    <w:multiLevelType w:val="hybridMultilevel"/>
    <w:tmpl w:val="DBC83B50"/>
    <w:lvl w:ilvl="0" w:tplc="E8E2CDF8">
      <w:start w:val="15"/>
      <w:numFmt w:val="bullet"/>
      <w:lvlText w:val=""/>
      <w:lvlJc w:val="left"/>
      <w:pPr>
        <w:ind w:left="360" w:hanging="360"/>
      </w:pPr>
      <w:rPr>
        <w:rFonts w:ascii="Symbol" w:eastAsiaTheme="minorHAnsi" w:hAnsi="Symbol" w:cstheme="majorHAnsi"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5C8513D2"/>
    <w:multiLevelType w:val="hybridMultilevel"/>
    <w:tmpl w:val="40021F3A"/>
    <w:lvl w:ilvl="0" w:tplc="1562A4D0">
      <w:numFmt w:val="bullet"/>
      <w:lvlText w:val=""/>
      <w:lvlJc w:val="left"/>
      <w:pPr>
        <w:ind w:left="1080" w:hanging="360"/>
      </w:pPr>
      <w:rPr>
        <w:rFonts w:ascii="Symbol" w:eastAsiaTheme="minorHAnsi" w:hAnsi="Symbol" w:cstheme="minorBid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abstractNumId w:val="3"/>
  </w:num>
  <w:num w:numId="2">
    <w:abstractNumId w:val="0"/>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drawingGridHorizontalSpacing w:val="140"/>
  <w:drawingGridVerticalSpacing w:val="381"/>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QwNzA2NDE0sTCxtDRV0lEKTi0uzszPAykwNqgFANlfEoAtAAAA"/>
  </w:docVars>
  <w:rsids>
    <w:rsidRoot w:val="00EE2C65"/>
    <w:rsid w:val="000068A5"/>
    <w:rsid w:val="000210A1"/>
    <w:rsid w:val="00021A2A"/>
    <w:rsid w:val="00021E1D"/>
    <w:rsid w:val="0002415E"/>
    <w:rsid w:val="00032448"/>
    <w:rsid w:val="00052545"/>
    <w:rsid w:val="00073FA7"/>
    <w:rsid w:val="000749C2"/>
    <w:rsid w:val="000751F0"/>
    <w:rsid w:val="00092DF1"/>
    <w:rsid w:val="00095165"/>
    <w:rsid w:val="000967E6"/>
    <w:rsid w:val="00097987"/>
    <w:rsid w:val="000A5EFA"/>
    <w:rsid w:val="000A65B2"/>
    <w:rsid w:val="000B56EC"/>
    <w:rsid w:val="000B5EE0"/>
    <w:rsid w:val="000C4327"/>
    <w:rsid w:val="000C53C0"/>
    <w:rsid w:val="000D7A41"/>
    <w:rsid w:val="000E5DB6"/>
    <w:rsid w:val="000E76E5"/>
    <w:rsid w:val="000F2149"/>
    <w:rsid w:val="000F3468"/>
    <w:rsid w:val="000F64C5"/>
    <w:rsid w:val="0010210B"/>
    <w:rsid w:val="00105FD0"/>
    <w:rsid w:val="001070C1"/>
    <w:rsid w:val="00110B27"/>
    <w:rsid w:val="0012519D"/>
    <w:rsid w:val="001268EA"/>
    <w:rsid w:val="00132760"/>
    <w:rsid w:val="00132C8E"/>
    <w:rsid w:val="0014043D"/>
    <w:rsid w:val="00142550"/>
    <w:rsid w:val="00142A03"/>
    <w:rsid w:val="001518D2"/>
    <w:rsid w:val="00152BE2"/>
    <w:rsid w:val="001546B7"/>
    <w:rsid w:val="001631F2"/>
    <w:rsid w:val="00172C96"/>
    <w:rsid w:val="00172E83"/>
    <w:rsid w:val="00181B6E"/>
    <w:rsid w:val="0019647C"/>
    <w:rsid w:val="001A1A40"/>
    <w:rsid w:val="001B5FE6"/>
    <w:rsid w:val="001D272B"/>
    <w:rsid w:val="001D38CC"/>
    <w:rsid w:val="001D7AD5"/>
    <w:rsid w:val="001D7DBB"/>
    <w:rsid w:val="001E7DB1"/>
    <w:rsid w:val="001F11A8"/>
    <w:rsid w:val="001F71DA"/>
    <w:rsid w:val="00230582"/>
    <w:rsid w:val="00235C99"/>
    <w:rsid w:val="002463A2"/>
    <w:rsid w:val="0025501D"/>
    <w:rsid w:val="00255747"/>
    <w:rsid w:val="002557AF"/>
    <w:rsid w:val="00272B73"/>
    <w:rsid w:val="00280128"/>
    <w:rsid w:val="00283367"/>
    <w:rsid w:val="002858E1"/>
    <w:rsid w:val="00285D75"/>
    <w:rsid w:val="00291577"/>
    <w:rsid w:val="00296B88"/>
    <w:rsid w:val="002B1718"/>
    <w:rsid w:val="002B34F9"/>
    <w:rsid w:val="002B5132"/>
    <w:rsid w:val="002B66E5"/>
    <w:rsid w:val="002D0C7A"/>
    <w:rsid w:val="002E51BB"/>
    <w:rsid w:val="002F5A57"/>
    <w:rsid w:val="002F6401"/>
    <w:rsid w:val="003030F0"/>
    <w:rsid w:val="0031088D"/>
    <w:rsid w:val="00321296"/>
    <w:rsid w:val="00321FC3"/>
    <w:rsid w:val="00324588"/>
    <w:rsid w:val="00326F1D"/>
    <w:rsid w:val="0034531F"/>
    <w:rsid w:val="0034591C"/>
    <w:rsid w:val="00346D97"/>
    <w:rsid w:val="0036036E"/>
    <w:rsid w:val="003605D3"/>
    <w:rsid w:val="003606EE"/>
    <w:rsid w:val="00363AAA"/>
    <w:rsid w:val="00367E2B"/>
    <w:rsid w:val="00370ED8"/>
    <w:rsid w:val="003874CE"/>
    <w:rsid w:val="00391783"/>
    <w:rsid w:val="003B1835"/>
    <w:rsid w:val="003C387C"/>
    <w:rsid w:val="003D0BD3"/>
    <w:rsid w:val="003D15A2"/>
    <w:rsid w:val="003D6C1A"/>
    <w:rsid w:val="003E08BA"/>
    <w:rsid w:val="003E41F4"/>
    <w:rsid w:val="003F29D4"/>
    <w:rsid w:val="003F2E7C"/>
    <w:rsid w:val="003F36D7"/>
    <w:rsid w:val="0040422A"/>
    <w:rsid w:val="0040545C"/>
    <w:rsid w:val="00413FCF"/>
    <w:rsid w:val="0041744A"/>
    <w:rsid w:val="00424101"/>
    <w:rsid w:val="00427D40"/>
    <w:rsid w:val="004339F3"/>
    <w:rsid w:val="00437DBB"/>
    <w:rsid w:val="0045157E"/>
    <w:rsid w:val="00477585"/>
    <w:rsid w:val="00490F30"/>
    <w:rsid w:val="004920A1"/>
    <w:rsid w:val="004D4443"/>
    <w:rsid w:val="004D6C1B"/>
    <w:rsid w:val="004E016F"/>
    <w:rsid w:val="004E74A0"/>
    <w:rsid w:val="004F28EF"/>
    <w:rsid w:val="004F3BB9"/>
    <w:rsid w:val="00506BF9"/>
    <w:rsid w:val="00531D4A"/>
    <w:rsid w:val="00540181"/>
    <w:rsid w:val="00541F1C"/>
    <w:rsid w:val="00554D6B"/>
    <w:rsid w:val="00556CFB"/>
    <w:rsid w:val="00563324"/>
    <w:rsid w:val="00564BDC"/>
    <w:rsid w:val="00581B21"/>
    <w:rsid w:val="0059329B"/>
    <w:rsid w:val="005B1A7F"/>
    <w:rsid w:val="005B6825"/>
    <w:rsid w:val="005C07A3"/>
    <w:rsid w:val="005C0DF4"/>
    <w:rsid w:val="005C7F28"/>
    <w:rsid w:val="005D2CBA"/>
    <w:rsid w:val="005E5926"/>
    <w:rsid w:val="005E6126"/>
    <w:rsid w:val="005F62BD"/>
    <w:rsid w:val="006019B0"/>
    <w:rsid w:val="00611030"/>
    <w:rsid w:val="006146EE"/>
    <w:rsid w:val="00620C3A"/>
    <w:rsid w:val="00642CD4"/>
    <w:rsid w:val="00655CFD"/>
    <w:rsid w:val="00657807"/>
    <w:rsid w:val="00662424"/>
    <w:rsid w:val="00672657"/>
    <w:rsid w:val="006734A6"/>
    <w:rsid w:val="00677955"/>
    <w:rsid w:val="0068081E"/>
    <w:rsid w:val="0068158B"/>
    <w:rsid w:val="00681621"/>
    <w:rsid w:val="00684AFD"/>
    <w:rsid w:val="006860DA"/>
    <w:rsid w:val="00686CF1"/>
    <w:rsid w:val="00693C0F"/>
    <w:rsid w:val="006D6AE7"/>
    <w:rsid w:val="006D742A"/>
    <w:rsid w:val="006D76FE"/>
    <w:rsid w:val="006F1ADA"/>
    <w:rsid w:val="00701EFF"/>
    <w:rsid w:val="00720FA9"/>
    <w:rsid w:val="00724D6A"/>
    <w:rsid w:val="00725750"/>
    <w:rsid w:val="007303A7"/>
    <w:rsid w:val="00735F82"/>
    <w:rsid w:val="0074662A"/>
    <w:rsid w:val="007466F3"/>
    <w:rsid w:val="00752A43"/>
    <w:rsid w:val="0075491A"/>
    <w:rsid w:val="007661F2"/>
    <w:rsid w:val="00773424"/>
    <w:rsid w:val="00774F2D"/>
    <w:rsid w:val="007804E7"/>
    <w:rsid w:val="00783899"/>
    <w:rsid w:val="00791005"/>
    <w:rsid w:val="007B3AA0"/>
    <w:rsid w:val="007B4ACA"/>
    <w:rsid w:val="007D224F"/>
    <w:rsid w:val="007F0AF6"/>
    <w:rsid w:val="007F6CAD"/>
    <w:rsid w:val="0080470C"/>
    <w:rsid w:val="00814A5C"/>
    <w:rsid w:val="00815ED7"/>
    <w:rsid w:val="00842641"/>
    <w:rsid w:val="008434CD"/>
    <w:rsid w:val="008567D8"/>
    <w:rsid w:val="00857EDF"/>
    <w:rsid w:val="0086235A"/>
    <w:rsid w:val="00866556"/>
    <w:rsid w:val="00867BCE"/>
    <w:rsid w:val="008977B4"/>
    <w:rsid w:val="008A44EF"/>
    <w:rsid w:val="008A5830"/>
    <w:rsid w:val="008B074E"/>
    <w:rsid w:val="008B256F"/>
    <w:rsid w:val="008B336A"/>
    <w:rsid w:val="008C1FF4"/>
    <w:rsid w:val="008C3CA4"/>
    <w:rsid w:val="008D0EAB"/>
    <w:rsid w:val="008D2C18"/>
    <w:rsid w:val="008D73F0"/>
    <w:rsid w:val="008E18D6"/>
    <w:rsid w:val="008F0524"/>
    <w:rsid w:val="008F4CB5"/>
    <w:rsid w:val="008F52E6"/>
    <w:rsid w:val="009021E8"/>
    <w:rsid w:val="00921872"/>
    <w:rsid w:val="00946810"/>
    <w:rsid w:val="0096117F"/>
    <w:rsid w:val="009645D7"/>
    <w:rsid w:val="00971C5C"/>
    <w:rsid w:val="00982ADE"/>
    <w:rsid w:val="009904B7"/>
    <w:rsid w:val="009976D8"/>
    <w:rsid w:val="009B67B8"/>
    <w:rsid w:val="009C4EE9"/>
    <w:rsid w:val="009D57B5"/>
    <w:rsid w:val="009E1188"/>
    <w:rsid w:val="00A0105C"/>
    <w:rsid w:val="00A02473"/>
    <w:rsid w:val="00A073C1"/>
    <w:rsid w:val="00A2472F"/>
    <w:rsid w:val="00A26B20"/>
    <w:rsid w:val="00A36026"/>
    <w:rsid w:val="00A4586D"/>
    <w:rsid w:val="00A50191"/>
    <w:rsid w:val="00A6214C"/>
    <w:rsid w:val="00A73803"/>
    <w:rsid w:val="00A84258"/>
    <w:rsid w:val="00A96EA0"/>
    <w:rsid w:val="00AB6D18"/>
    <w:rsid w:val="00AC5C5E"/>
    <w:rsid w:val="00AC7AD6"/>
    <w:rsid w:val="00AE06F2"/>
    <w:rsid w:val="00B02391"/>
    <w:rsid w:val="00B05036"/>
    <w:rsid w:val="00B16625"/>
    <w:rsid w:val="00B27B12"/>
    <w:rsid w:val="00B318A6"/>
    <w:rsid w:val="00B34DD6"/>
    <w:rsid w:val="00B4067C"/>
    <w:rsid w:val="00B46A8E"/>
    <w:rsid w:val="00B4779C"/>
    <w:rsid w:val="00B61547"/>
    <w:rsid w:val="00B81369"/>
    <w:rsid w:val="00B87F0E"/>
    <w:rsid w:val="00BA1291"/>
    <w:rsid w:val="00BA4C76"/>
    <w:rsid w:val="00BB5534"/>
    <w:rsid w:val="00BD1997"/>
    <w:rsid w:val="00BE2405"/>
    <w:rsid w:val="00BE4322"/>
    <w:rsid w:val="00BF076A"/>
    <w:rsid w:val="00C001D5"/>
    <w:rsid w:val="00C02D68"/>
    <w:rsid w:val="00C1272C"/>
    <w:rsid w:val="00C14569"/>
    <w:rsid w:val="00C231CC"/>
    <w:rsid w:val="00C243FF"/>
    <w:rsid w:val="00C341EE"/>
    <w:rsid w:val="00C35482"/>
    <w:rsid w:val="00C4081D"/>
    <w:rsid w:val="00C46397"/>
    <w:rsid w:val="00C55491"/>
    <w:rsid w:val="00C63469"/>
    <w:rsid w:val="00C8668D"/>
    <w:rsid w:val="00C94374"/>
    <w:rsid w:val="00CA058D"/>
    <w:rsid w:val="00CA5770"/>
    <w:rsid w:val="00CB1986"/>
    <w:rsid w:val="00CB62EE"/>
    <w:rsid w:val="00CC4BC9"/>
    <w:rsid w:val="00CD1718"/>
    <w:rsid w:val="00CD5C52"/>
    <w:rsid w:val="00CD6F98"/>
    <w:rsid w:val="00D02EED"/>
    <w:rsid w:val="00D05C02"/>
    <w:rsid w:val="00D1248E"/>
    <w:rsid w:val="00D25111"/>
    <w:rsid w:val="00D2698C"/>
    <w:rsid w:val="00D2707E"/>
    <w:rsid w:val="00D35EE7"/>
    <w:rsid w:val="00D46EB0"/>
    <w:rsid w:val="00D55186"/>
    <w:rsid w:val="00D64D87"/>
    <w:rsid w:val="00D65E63"/>
    <w:rsid w:val="00D67DAF"/>
    <w:rsid w:val="00D700B6"/>
    <w:rsid w:val="00D73615"/>
    <w:rsid w:val="00D74E21"/>
    <w:rsid w:val="00D80406"/>
    <w:rsid w:val="00D970CF"/>
    <w:rsid w:val="00D97B0F"/>
    <w:rsid w:val="00DA409E"/>
    <w:rsid w:val="00DA5797"/>
    <w:rsid w:val="00DB1E1D"/>
    <w:rsid w:val="00DB594C"/>
    <w:rsid w:val="00DB7DA4"/>
    <w:rsid w:val="00DC2306"/>
    <w:rsid w:val="00DC347A"/>
    <w:rsid w:val="00DC3FEF"/>
    <w:rsid w:val="00DC52D2"/>
    <w:rsid w:val="00DC5DD0"/>
    <w:rsid w:val="00DD6123"/>
    <w:rsid w:val="00DE3EB3"/>
    <w:rsid w:val="00DF03E3"/>
    <w:rsid w:val="00DF6C20"/>
    <w:rsid w:val="00E00E12"/>
    <w:rsid w:val="00E031AA"/>
    <w:rsid w:val="00E03581"/>
    <w:rsid w:val="00E03CBA"/>
    <w:rsid w:val="00E0453B"/>
    <w:rsid w:val="00E2724F"/>
    <w:rsid w:val="00E3132F"/>
    <w:rsid w:val="00E322CB"/>
    <w:rsid w:val="00E3634F"/>
    <w:rsid w:val="00E406E8"/>
    <w:rsid w:val="00E43948"/>
    <w:rsid w:val="00E47F60"/>
    <w:rsid w:val="00E532BC"/>
    <w:rsid w:val="00E54F14"/>
    <w:rsid w:val="00E6607D"/>
    <w:rsid w:val="00E70EAE"/>
    <w:rsid w:val="00E8071C"/>
    <w:rsid w:val="00E858B2"/>
    <w:rsid w:val="00E97DF7"/>
    <w:rsid w:val="00EB2628"/>
    <w:rsid w:val="00EB2BCE"/>
    <w:rsid w:val="00EB3853"/>
    <w:rsid w:val="00EB7025"/>
    <w:rsid w:val="00ED283B"/>
    <w:rsid w:val="00ED7376"/>
    <w:rsid w:val="00EE2C65"/>
    <w:rsid w:val="00EE428F"/>
    <w:rsid w:val="00EE69AE"/>
    <w:rsid w:val="00F03970"/>
    <w:rsid w:val="00F1368A"/>
    <w:rsid w:val="00F2138D"/>
    <w:rsid w:val="00F24936"/>
    <w:rsid w:val="00F2497D"/>
    <w:rsid w:val="00F26872"/>
    <w:rsid w:val="00F3015D"/>
    <w:rsid w:val="00F30FFC"/>
    <w:rsid w:val="00F31657"/>
    <w:rsid w:val="00F40F9F"/>
    <w:rsid w:val="00F427D4"/>
    <w:rsid w:val="00F564E0"/>
    <w:rsid w:val="00F565E4"/>
    <w:rsid w:val="00F63461"/>
    <w:rsid w:val="00F90667"/>
    <w:rsid w:val="00FA3AC5"/>
    <w:rsid w:val="00FA635E"/>
    <w:rsid w:val="00FB5728"/>
    <w:rsid w:val="00FB7821"/>
    <w:rsid w:val="00FC54A5"/>
    <w:rsid w:val="00FD4714"/>
    <w:rsid w:val="00FD5893"/>
    <w:rsid w:val="00FE1E9D"/>
    <w:rsid w:val="00FE2F60"/>
    <w:rsid w:val="00FE3C31"/>
    <w:rsid w:val="00FE468C"/>
    <w:rsid w:val="00FE5F5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50B9B5"/>
  <w15:chartTrackingRefBased/>
  <w15:docId w15:val="{0649E18B-F796-446C-AFC6-0FB000A5B1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Bookman Old Style" w:eastAsiaTheme="minorHAnsi" w:hAnsi="Bookman Old Style"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35F82"/>
    <w:rPr>
      <w:rFonts w:asciiTheme="minorHAnsi" w:hAnsiTheme="minorHAnsi"/>
    </w:rPr>
  </w:style>
  <w:style w:type="paragraph" w:styleId="Heading1">
    <w:name w:val="heading 1"/>
    <w:basedOn w:val="Normal"/>
    <w:next w:val="Normal"/>
    <w:link w:val="Heading1Char"/>
    <w:uiPriority w:val="9"/>
    <w:qFormat/>
    <w:rsid w:val="00EE2C65"/>
    <w:pPr>
      <w:keepNext/>
      <w:keepLines/>
      <w:spacing w:before="240" w:after="0"/>
      <w:jc w:val="center"/>
      <w:outlineLvl w:val="0"/>
    </w:pPr>
    <w:rPr>
      <w:rFonts w:eastAsiaTheme="majorEastAsia" w:cstheme="majorBidi"/>
      <w:color w:val="767171" w:themeColor="background2" w:themeShade="80"/>
      <w:sz w:val="32"/>
      <w:szCs w:val="32"/>
      <w:u w:val="single"/>
    </w:rPr>
  </w:style>
  <w:style w:type="paragraph" w:styleId="Heading2">
    <w:name w:val="heading 2"/>
    <w:basedOn w:val="Normal"/>
    <w:next w:val="Normal"/>
    <w:link w:val="Heading2Char"/>
    <w:uiPriority w:val="9"/>
    <w:unhideWhenUsed/>
    <w:qFormat/>
    <w:rsid w:val="00EE2C65"/>
    <w:pPr>
      <w:keepNext/>
      <w:keepLines/>
      <w:spacing w:before="40" w:after="0"/>
      <w:outlineLvl w:val="1"/>
    </w:pPr>
    <w:rPr>
      <w:rFonts w:eastAsiaTheme="majorEastAsia" w:cstheme="majorBidi"/>
      <w:color w:val="3B3838" w:themeColor="background2" w:themeShade="40"/>
      <w:sz w:val="28"/>
      <w:szCs w:val="26"/>
      <w:u w:val="single"/>
    </w:rPr>
  </w:style>
  <w:style w:type="paragraph" w:styleId="Heading3">
    <w:name w:val="heading 3"/>
    <w:basedOn w:val="Normal"/>
    <w:next w:val="Normal"/>
    <w:link w:val="Heading3Char"/>
    <w:uiPriority w:val="9"/>
    <w:unhideWhenUsed/>
    <w:qFormat/>
    <w:rsid w:val="005E5926"/>
    <w:pPr>
      <w:keepNext/>
      <w:keepLines/>
      <w:spacing w:before="40" w:after="0"/>
      <w:outlineLvl w:val="2"/>
    </w:pPr>
    <w:rPr>
      <w:rFonts w:eastAsiaTheme="majorEastAsia" w:cstheme="majorBidi"/>
      <w:color w:val="3B3838" w:themeColor="background2" w:themeShade="40"/>
      <w:sz w:val="24"/>
      <w:szCs w:val="24"/>
      <w:u w:val="single"/>
    </w:rPr>
  </w:style>
  <w:style w:type="paragraph" w:styleId="Heading4">
    <w:name w:val="heading 4"/>
    <w:basedOn w:val="Normal"/>
    <w:next w:val="Normal"/>
    <w:link w:val="Heading4Char"/>
    <w:uiPriority w:val="9"/>
    <w:unhideWhenUsed/>
    <w:qFormat/>
    <w:rsid w:val="00921872"/>
    <w:pPr>
      <w:keepNext/>
      <w:keepLines/>
      <w:spacing w:before="40" w:after="0"/>
      <w:outlineLvl w:val="3"/>
    </w:pPr>
    <w:rPr>
      <w:rFonts w:eastAsiaTheme="majorEastAsia" w:cstheme="majorBidi"/>
      <w:iCs/>
      <w:color w:val="595959" w:themeColor="text1" w:themeTint="A6"/>
      <w:u w:val="single"/>
    </w:rPr>
  </w:style>
  <w:style w:type="paragraph" w:styleId="Heading5">
    <w:name w:val="heading 5"/>
    <w:basedOn w:val="Normal"/>
    <w:next w:val="Normal"/>
    <w:link w:val="Heading5Char"/>
    <w:uiPriority w:val="9"/>
    <w:unhideWhenUsed/>
    <w:qFormat/>
    <w:rsid w:val="00142550"/>
    <w:pPr>
      <w:keepNext/>
      <w:keepLines/>
      <w:spacing w:before="40" w:after="0"/>
      <w:outlineLvl w:val="4"/>
    </w:pPr>
    <w:rPr>
      <w:rFonts w:asciiTheme="majorHAnsi" w:eastAsiaTheme="majorEastAsia" w:hAnsiTheme="majorHAnsi" w:cstheme="majorBidi"/>
      <w:color w:val="3B3838" w:themeColor="background2" w:themeShade="40"/>
      <w:u w:val="single"/>
    </w:rPr>
  </w:style>
  <w:style w:type="paragraph" w:styleId="Heading6">
    <w:name w:val="heading 6"/>
    <w:basedOn w:val="Normal"/>
    <w:next w:val="Normal"/>
    <w:link w:val="Heading6Char"/>
    <w:uiPriority w:val="9"/>
    <w:unhideWhenUsed/>
    <w:qFormat/>
    <w:rsid w:val="00B05036"/>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E2C65"/>
    <w:pPr>
      <w:tabs>
        <w:tab w:val="center" w:pos="4513"/>
        <w:tab w:val="right" w:pos="9026"/>
      </w:tabs>
      <w:spacing w:after="0" w:line="240" w:lineRule="auto"/>
    </w:pPr>
  </w:style>
  <w:style w:type="character" w:customStyle="1" w:styleId="HeaderChar">
    <w:name w:val="Header Char"/>
    <w:basedOn w:val="DefaultParagraphFont"/>
    <w:link w:val="Header"/>
    <w:uiPriority w:val="99"/>
    <w:rsid w:val="00EE2C65"/>
  </w:style>
  <w:style w:type="paragraph" w:styleId="Footer">
    <w:name w:val="footer"/>
    <w:basedOn w:val="Normal"/>
    <w:link w:val="FooterChar"/>
    <w:uiPriority w:val="99"/>
    <w:unhideWhenUsed/>
    <w:rsid w:val="00EE2C65"/>
    <w:pPr>
      <w:tabs>
        <w:tab w:val="center" w:pos="4513"/>
        <w:tab w:val="right" w:pos="9026"/>
      </w:tabs>
      <w:spacing w:after="0" w:line="240" w:lineRule="auto"/>
    </w:pPr>
  </w:style>
  <w:style w:type="character" w:customStyle="1" w:styleId="FooterChar">
    <w:name w:val="Footer Char"/>
    <w:basedOn w:val="DefaultParagraphFont"/>
    <w:link w:val="Footer"/>
    <w:uiPriority w:val="99"/>
    <w:rsid w:val="00EE2C65"/>
  </w:style>
  <w:style w:type="character" w:customStyle="1" w:styleId="Heading1Char">
    <w:name w:val="Heading 1 Char"/>
    <w:basedOn w:val="DefaultParagraphFont"/>
    <w:link w:val="Heading1"/>
    <w:uiPriority w:val="9"/>
    <w:rsid w:val="00EE2C65"/>
    <w:rPr>
      <w:rFonts w:eastAsiaTheme="majorEastAsia" w:cstheme="majorBidi"/>
      <w:color w:val="767171" w:themeColor="background2" w:themeShade="80"/>
      <w:sz w:val="32"/>
      <w:szCs w:val="32"/>
      <w:u w:val="single"/>
    </w:rPr>
  </w:style>
  <w:style w:type="character" w:customStyle="1" w:styleId="Heading2Char">
    <w:name w:val="Heading 2 Char"/>
    <w:basedOn w:val="DefaultParagraphFont"/>
    <w:link w:val="Heading2"/>
    <w:uiPriority w:val="9"/>
    <w:rsid w:val="00EE2C65"/>
    <w:rPr>
      <w:rFonts w:eastAsiaTheme="majorEastAsia" w:cstheme="majorBidi"/>
      <w:color w:val="3B3838" w:themeColor="background2" w:themeShade="40"/>
      <w:sz w:val="28"/>
      <w:szCs w:val="26"/>
      <w:u w:val="single"/>
    </w:rPr>
  </w:style>
  <w:style w:type="paragraph" w:styleId="BalloonText">
    <w:name w:val="Balloon Text"/>
    <w:basedOn w:val="Normal"/>
    <w:link w:val="BalloonTextChar"/>
    <w:uiPriority w:val="99"/>
    <w:semiHidden/>
    <w:unhideWhenUsed/>
    <w:rsid w:val="00EE2C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E2C65"/>
    <w:rPr>
      <w:rFonts w:ascii="Segoe UI" w:hAnsi="Segoe UI" w:cs="Segoe UI"/>
      <w:sz w:val="18"/>
      <w:szCs w:val="18"/>
    </w:rPr>
  </w:style>
  <w:style w:type="character" w:customStyle="1" w:styleId="Heading3Char">
    <w:name w:val="Heading 3 Char"/>
    <w:basedOn w:val="DefaultParagraphFont"/>
    <w:link w:val="Heading3"/>
    <w:uiPriority w:val="9"/>
    <w:rsid w:val="005E5926"/>
    <w:rPr>
      <w:rFonts w:eastAsiaTheme="majorEastAsia" w:cstheme="majorBidi"/>
      <w:color w:val="3B3838" w:themeColor="background2" w:themeShade="40"/>
      <w:sz w:val="24"/>
      <w:szCs w:val="24"/>
      <w:u w:val="single"/>
    </w:rPr>
  </w:style>
  <w:style w:type="paragraph" w:styleId="ListParagraph">
    <w:name w:val="List Paragraph"/>
    <w:basedOn w:val="Normal"/>
    <w:uiPriority w:val="34"/>
    <w:qFormat/>
    <w:rsid w:val="00D74E21"/>
    <w:pPr>
      <w:ind w:left="720"/>
      <w:contextualSpacing/>
    </w:pPr>
  </w:style>
  <w:style w:type="character" w:customStyle="1" w:styleId="Heading4Char">
    <w:name w:val="Heading 4 Char"/>
    <w:basedOn w:val="DefaultParagraphFont"/>
    <w:link w:val="Heading4"/>
    <w:uiPriority w:val="9"/>
    <w:rsid w:val="00921872"/>
    <w:rPr>
      <w:rFonts w:eastAsiaTheme="majorEastAsia" w:cstheme="majorBidi"/>
      <w:iCs/>
      <w:color w:val="595959" w:themeColor="text1" w:themeTint="A6"/>
      <w:u w:val="single"/>
    </w:rPr>
  </w:style>
  <w:style w:type="character" w:styleId="Hyperlink">
    <w:name w:val="Hyperlink"/>
    <w:basedOn w:val="DefaultParagraphFont"/>
    <w:uiPriority w:val="99"/>
    <w:unhideWhenUsed/>
    <w:rsid w:val="00C35482"/>
    <w:rPr>
      <w:color w:val="0563C1" w:themeColor="hyperlink"/>
      <w:u w:val="single"/>
    </w:rPr>
  </w:style>
  <w:style w:type="table" w:styleId="TableGrid">
    <w:name w:val="Table Grid"/>
    <w:basedOn w:val="TableNormal"/>
    <w:uiPriority w:val="39"/>
    <w:rsid w:val="0039178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E43948"/>
    <w:rPr>
      <w:color w:val="605E5C"/>
      <w:shd w:val="clear" w:color="auto" w:fill="E1DFDD"/>
    </w:rPr>
  </w:style>
  <w:style w:type="character" w:styleId="FollowedHyperlink">
    <w:name w:val="FollowedHyperlink"/>
    <w:basedOn w:val="DefaultParagraphFont"/>
    <w:uiPriority w:val="99"/>
    <w:semiHidden/>
    <w:unhideWhenUsed/>
    <w:rsid w:val="00C63469"/>
    <w:rPr>
      <w:color w:val="954F72" w:themeColor="followedHyperlink"/>
      <w:u w:val="single"/>
    </w:rPr>
  </w:style>
  <w:style w:type="paragraph" w:styleId="NoSpacing">
    <w:name w:val="No Spacing"/>
    <w:link w:val="NoSpacingChar"/>
    <w:uiPriority w:val="1"/>
    <w:qFormat/>
    <w:rsid w:val="00686CF1"/>
    <w:pPr>
      <w:spacing w:after="0" w:line="240" w:lineRule="auto"/>
    </w:pPr>
  </w:style>
  <w:style w:type="character" w:customStyle="1" w:styleId="UnresolvedMention">
    <w:name w:val="Unresolved Mention"/>
    <w:basedOn w:val="DefaultParagraphFont"/>
    <w:uiPriority w:val="99"/>
    <w:semiHidden/>
    <w:unhideWhenUsed/>
    <w:rsid w:val="000C4327"/>
    <w:rPr>
      <w:color w:val="605E5C"/>
      <w:shd w:val="clear" w:color="auto" w:fill="E1DFDD"/>
    </w:rPr>
  </w:style>
  <w:style w:type="paragraph" w:customStyle="1" w:styleId="Code">
    <w:name w:val="Code"/>
    <w:basedOn w:val="NoSpacing"/>
    <w:next w:val="Normal"/>
    <w:link w:val="CodeChar"/>
    <w:qFormat/>
    <w:rsid w:val="006146EE"/>
    <w:rPr>
      <w:rFonts w:ascii="Courier New" w:hAnsi="Courier New"/>
      <w:sz w:val="14"/>
    </w:rPr>
  </w:style>
  <w:style w:type="character" w:customStyle="1" w:styleId="NoSpacingChar">
    <w:name w:val="No Spacing Char"/>
    <w:basedOn w:val="DefaultParagraphFont"/>
    <w:link w:val="NoSpacing"/>
    <w:uiPriority w:val="1"/>
    <w:rsid w:val="006146EE"/>
  </w:style>
  <w:style w:type="character" w:customStyle="1" w:styleId="CodeChar">
    <w:name w:val="Code Char"/>
    <w:basedOn w:val="NoSpacingChar"/>
    <w:link w:val="Code"/>
    <w:rsid w:val="006146EE"/>
    <w:rPr>
      <w:rFonts w:ascii="Courier New" w:hAnsi="Courier New"/>
      <w:sz w:val="14"/>
    </w:rPr>
  </w:style>
  <w:style w:type="paragraph" w:styleId="Revision">
    <w:name w:val="Revision"/>
    <w:hidden/>
    <w:uiPriority w:val="99"/>
    <w:semiHidden/>
    <w:rsid w:val="007F6CAD"/>
    <w:pPr>
      <w:spacing w:after="0" w:line="240" w:lineRule="auto"/>
    </w:pPr>
    <w:rPr>
      <w:rFonts w:asciiTheme="minorHAnsi" w:hAnsiTheme="minorHAnsi"/>
    </w:rPr>
  </w:style>
  <w:style w:type="character" w:customStyle="1" w:styleId="Heading5Char">
    <w:name w:val="Heading 5 Char"/>
    <w:basedOn w:val="DefaultParagraphFont"/>
    <w:link w:val="Heading5"/>
    <w:uiPriority w:val="9"/>
    <w:rsid w:val="00142550"/>
    <w:rPr>
      <w:rFonts w:asciiTheme="majorHAnsi" w:eastAsiaTheme="majorEastAsia" w:hAnsiTheme="majorHAnsi" w:cstheme="majorBidi"/>
      <w:color w:val="3B3838" w:themeColor="background2" w:themeShade="40"/>
      <w:u w:val="single"/>
    </w:rPr>
  </w:style>
  <w:style w:type="character" w:customStyle="1" w:styleId="Heading6Char">
    <w:name w:val="Heading 6 Char"/>
    <w:basedOn w:val="DefaultParagraphFont"/>
    <w:link w:val="Heading6"/>
    <w:uiPriority w:val="9"/>
    <w:rsid w:val="00B05036"/>
    <w:rPr>
      <w:rFonts w:asciiTheme="majorHAnsi" w:eastAsiaTheme="majorEastAsia" w:hAnsiTheme="majorHAnsi" w:cstheme="majorBidi"/>
      <w:color w:val="1F3763" w:themeColor="accent1" w:themeShade="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06694000">
      <w:bodyDiv w:val="1"/>
      <w:marLeft w:val="0"/>
      <w:marRight w:val="0"/>
      <w:marTop w:val="0"/>
      <w:marBottom w:val="0"/>
      <w:divBdr>
        <w:top w:val="none" w:sz="0" w:space="0" w:color="auto"/>
        <w:left w:val="none" w:sz="0" w:space="0" w:color="auto"/>
        <w:bottom w:val="none" w:sz="0" w:space="0" w:color="auto"/>
        <w:right w:val="none" w:sz="0" w:space="0" w:color="auto"/>
      </w:divBdr>
      <w:divsChild>
        <w:div w:id="587662364">
          <w:marLeft w:val="0"/>
          <w:marRight w:val="0"/>
          <w:marTop w:val="0"/>
          <w:marBottom w:val="0"/>
          <w:divBdr>
            <w:top w:val="none" w:sz="0" w:space="0" w:color="auto"/>
            <w:left w:val="none" w:sz="0" w:space="0" w:color="auto"/>
            <w:bottom w:val="none" w:sz="0" w:space="0" w:color="auto"/>
            <w:right w:val="none" w:sz="0" w:space="0" w:color="auto"/>
          </w:divBdr>
        </w:div>
      </w:divsChild>
    </w:div>
    <w:div w:id="1049035808">
      <w:bodyDiv w:val="1"/>
      <w:marLeft w:val="0"/>
      <w:marRight w:val="0"/>
      <w:marTop w:val="0"/>
      <w:marBottom w:val="0"/>
      <w:divBdr>
        <w:top w:val="none" w:sz="0" w:space="0" w:color="auto"/>
        <w:left w:val="none" w:sz="0" w:space="0" w:color="auto"/>
        <w:bottom w:val="none" w:sz="0" w:space="0" w:color="auto"/>
        <w:right w:val="none" w:sz="0" w:space="0" w:color="auto"/>
      </w:divBdr>
      <w:divsChild>
        <w:div w:id="529149887">
          <w:marLeft w:val="0"/>
          <w:marRight w:val="0"/>
          <w:marTop w:val="0"/>
          <w:marBottom w:val="0"/>
          <w:divBdr>
            <w:top w:val="none" w:sz="0" w:space="0" w:color="auto"/>
            <w:left w:val="none" w:sz="0" w:space="0" w:color="auto"/>
            <w:bottom w:val="none" w:sz="0" w:space="0" w:color="auto"/>
            <w:right w:val="none" w:sz="0" w:space="0" w:color="auto"/>
          </w:divBdr>
        </w:div>
      </w:divsChild>
    </w:div>
    <w:div w:id="1249925549">
      <w:bodyDiv w:val="1"/>
      <w:marLeft w:val="0"/>
      <w:marRight w:val="0"/>
      <w:marTop w:val="0"/>
      <w:marBottom w:val="0"/>
      <w:divBdr>
        <w:top w:val="none" w:sz="0" w:space="0" w:color="auto"/>
        <w:left w:val="none" w:sz="0" w:space="0" w:color="auto"/>
        <w:bottom w:val="none" w:sz="0" w:space="0" w:color="auto"/>
        <w:right w:val="none" w:sz="0" w:space="0" w:color="auto"/>
      </w:divBdr>
      <w:divsChild>
        <w:div w:id="176214574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diagramData" Target="diagrams/data1.xml"/><Relationship Id="rId26" Type="http://schemas.openxmlformats.org/officeDocument/2006/relationships/diagramColors" Target="diagrams/colors2.xml"/><Relationship Id="rId39" Type="http://schemas.openxmlformats.org/officeDocument/2006/relationships/image" Target="media/image21.png"/><Relationship Id="rId21" Type="http://schemas.openxmlformats.org/officeDocument/2006/relationships/diagramColors" Target="diagrams/colors1.xml"/><Relationship Id="rId34" Type="http://schemas.openxmlformats.org/officeDocument/2006/relationships/image" Target="media/image16.png"/><Relationship Id="rId42" Type="http://schemas.openxmlformats.org/officeDocument/2006/relationships/image" Target="media/image24.png"/><Relationship Id="rId47" Type="http://schemas.openxmlformats.org/officeDocument/2006/relationships/image" Target="media/image29.png"/><Relationship Id="rId50" Type="http://schemas.openxmlformats.org/officeDocument/2006/relationships/image" Target="media/image31.png"/><Relationship Id="rId55" Type="http://schemas.openxmlformats.org/officeDocument/2006/relationships/hyperlink" Target="https://www.lightspeedhq.co.uk/" TargetMode="External"/><Relationship Id="rId63" Type="http://schemas.openxmlformats.org/officeDocument/2006/relationships/hyperlink" Target="https://visualstudio.microsoft.com/vs/community/" TargetMode="External"/><Relationship Id="rId68" Type="http://schemas.openxmlformats.org/officeDocument/2006/relationships/hyperlink" Target="https://www.linux.com/" TargetMode="External"/><Relationship Id="rId76"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hyperlink" Target="https://www.dcode.fr/vigenere-cipher" TargetMode="Externa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11.png"/><Relationship Id="rId11" Type="http://schemas.openxmlformats.org/officeDocument/2006/relationships/image" Target="media/image3.png"/><Relationship Id="rId24" Type="http://schemas.openxmlformats.org/officeDocument/2006/relationships/diagramLayout" Target="diagrams/layout2.xml"/><Relationship Id="rId32" Type="http://schemas.openxmlformats.org/officeDocument/2006/relationships/image" Target="media/image14.png"/><Relationship Id="rId37" Type="http://schemas.openxmlformats.org/officeDocument/2006/relationships/image" Target="media/image19.png"/><Relationship Id="rId40" Type="http://schemas.openxmlformats.org/officeDocument/2006/relationships/image" Target="media/image22.png"/><Relationship Id="rId45" Type="http://schemas.openxmlformats.org/officeDocument/2006/relationships/image" Target="media/image27.png"/><Relationship Id="rId53" Type="http://schemas.openxmlformats.org/officeDocument/2006/relationships/hyperlink" Target="https://unity.com/" TargetMode="External"/><Relationship Id="rId58" Type="http://schemas.openxmlformats.org/officeDocument/2006/relationships/hyperlink" Target="https://online.worldpay.com/" TargetMode="External"/><Relationship Id="rId66" Type="http://schemas.openxmlformats.org/officeDocument/2006/relationships/hyperlink" Target="https://www.noip.com/" TargetMode="External"/><Relationship Id="rId74" Type="http://schemas.openxmlformats.org/officeDocument/2006/relationships/hyperlink" Target="https://assetstore.unity.com/packages/tools/gui/clean-settings-ui-65588" TargetMode="Externa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diagramData" Target="diagrams/data2.xml"/><Relationship Id="rId28" Type="http://schemas.openxmlformats.org/officeDocument/2006/relationships/image" Target="media/image10.png"/><Relationship Id="rId36" Type="http://schemas.openxmlformats.org/officeDocument/2006/relationships/image" Target="media/image18.png"/><Relationship Id="rId49" Type="http://schemas.openxmlformats.org/officeDocument/2006/relationships/image" Target="media/image30.png"/><Relationship Id="rId57" Type="http://schemas.openxmlformats.org/officeDocument/2006/relationships/hyperlink" Target="https://www.EPoSnow.com/uk/" TargetMode="External"/><Relationship Id="rId61" Type="http://schemas.openxmlformats.org/officeDocument/2006/relationships/hyperlink" Target="https://sumup.co.uk/" TargetMode="External"/><Relationship Id="rId10" Type="http://schemas.openxmlformats.org/officeDocument/2006/relationships/image" Target="media/image2.png"/><Relationship Id="rId19" Type="http://schemas.openxmlformats.org/officeDocument/2006/relationships/diagramLayout" Target="diagrams/layout1.xml"/><Relationship Id="rId31" Type="http://schemas.openxmlformats.org/officeDocument/2006/relationships/image" Target="media/image13.png"/><Relationship Id="rId44" Type="http://schemas.openxmlformats.org/officeDocument/2006/relationships/image" Target="media/image26.png"/><Relationship Id="rId52" Type="http://schemas.openxmlformats.org/officeDocument/2006/relationships/hyperlink" Target="https://www.sqlite.org/index.html" TargetMode="External"/><Relationship Id="rId60" Type="http://schemas.openxmlformats.org/officeDocument/2006/relationships/hyperlink" Target="https://www.zettle.com/gb" TargetMode="External"/><Relationship Id="rId65" Type="http://schemas.openxmlformats.org/officeDocument/2006/relationships/hyperlink" Target="https://sqlitebrowser.org/" TargetMode="External"/><Relationship Id="rId73" Type="http://schemas.openxmlformats.org/officeDocument/2006/relationships/hyperlink" Target="https://assetstore.unity.com/"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microsoft.com/office/2007/relationships/diagramDrawing" Target="diagrams/drawing1.xml"/><Relationship Id="rId27" Type="http://schemas.microsoft.com/office/2007/relationships/diagramDrawing" Target="diagrams/drawing2.xml"/><Relationship Id="rId30" Type="http://schemas.openxmlformats.org/officeDocument/2006/relationships/image" Target="media/image12.png"/><Relationship Id="rId35" Type="http://schemas.openxmlformats.org/officeDocument/2006/relationships/image" Target="media/image17.png"/><Relationship Id="rId43" Type="http://schemas.openxmlformats.org/officeDocument/2006/relationships/image" Target="media/image25.png"/><Relationship Id="rId48" Type="http://schemas.openxmlformats.org/officeDocument/2006/relationships/hyperlink" Target="https://github.com/rizasif/sqlite-unity-plugin" TargetMode="External"/><Relationship Id="rId56" Type="http://schemas.openxmlformats.org/officeDocument/2006/relationships/hyperlink" Target="https://www.apple.com/uk/ipad-air/" TargetMode="External"/><Relationship Id="rId64" Type="http://schemas.openxmlformats.org/officeDocument/2006/relationships/hyperlink" Target="https://github.com/" TargetMode="External"/><Relationship Id="rId69" Type="http://schemas.openxmlformats.org/officeDocument/2006/relationships/hyperlink" Target="https://www.microsoft.com/en-us/windows" TargetMode="External"/><Relationship Id="rId77" Type="http://schemas.openxmlformats.org/officeDocument/2006/relationships/theme" Target="theme/theme1.xml"/><Relationship Id="rId8" Type="http://schemas.openxmlformats.org/officeDocument/2006/relationships/footer" Target="footer1.xml"/><Relationship Id="rId51" Type="http://schemas.openxmlformats.org/officeDocument/2006/relationships/image" Target="media/image32.png"/><Relationship Id="rId72" Type="http://schemas.openxmlformats.org/officeDocument/2006/relationships/hyperlink" Target="https://unity.com/unity-hub" TargetMode="Externa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diagramQuickStyle" Target="diagrams/quickStyle2.xml"/><Relationship Id="rId33" Type="http://schemas.openxmlformats.org/officeDocument/2006/relationships/image" Target="media/image15.png"/><Relationship Id="rId38" Type="http://schemas.openxmlformats.org/officeDocument/2006/relationships/image" Target="media/image20.png"/><Relationship Id="rId46" Type="http://schemas.openxmlformats.org/officeDocument/2006/relationships/image" Target="media/image28.png"/><Relationship Id="rId59" Type="http://schemas.openxmlformats.org/officeDocument/2006/relationships/hyperlink" Target="https://www.paypal.com/uk/home" TargetMode="External"/><Relationship Id="rId67" Type="http://schemas.openxmlformats.org/officeDocument/2006/relationships/hyperlink" Target="https://www.apple.com/uk/macos/monterey/" TargetMode="External"/><Relationship Id="rId20" Type="http://schemas.openxmlformats.org/officeDocument/2006/relationships/diagramQuickStyle" Target="diagrams/quickStyle1.xml"/><Relationship Id="rId41" Type="http://schemas.openxmlformats.org/officeDocument/2006/relationships/image" Target="media/image23.png"/><Relationship Id="rId54" Type="http://schemas.openxmlformats.org/officeDocument/2006/relationships/hyperlink" Target="https://www.tillpoint.com/gb" TargetMode="External"/><Relationship Id="rId62" Type="http://schemas.openxmlformats.org/officeDocument/2006/relationships/hyperlink" Target="https://unity3d.com/get-unity/download/archive" TargetMode="External"/><Relationship Id="rId70" Type="http://schemas.openxmlformats.org/officeDocument/2006/relationships/hyperlink" Target="https://www.legislation.gov.uk/ukpga/1988/48/contents" TargetMode="External"/><Relationship Id="rId75" Type="http://schemas.openxmlformats.org/officeDocument/2006/relationships/hyperlink" Target="https://assetstore.unity.com/packages/2d/gui/icons/simple-icons-classic-209472" TargetMode="External"/><Relationship Id="rId1" Type="http://schemas.openxmlformats.org/officeDocument/2006/relationships/customXml" Target="../customXml/item1.xml"/><Relationship Id="rId6" Type="http://schemas.openxmlformats.org/officeDocument/2006/relationships/footnotes" Target="footnotes.xml"/></Relationships>
</file>

<file path=word/diagrams/colors1.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550FAA53-48A1-4272-8D5B-177170B57BB9}" type="doc">
      <dgm:prSet loTypeId="urn:microsoft.com/office/officeart/2005/8/layout/orgChart1" loCatId="hierarchy" qsTypeId="urn:microsoft.com/office/officeart/2005/8/quickstyle/simple1" qsCatId="simple" csTypeId="urn:microsoft.com/office/officeart/2005/8/colors/colorful5" csCatId="colorful" phldr="1"/>
      <dgm:spPr/>
      <dgm:t>
        <a:bodyPr/>
        <a:lstStyle/>
        <a:p>
          <a:endParaRPr lang="en-GB"/>
        </a:p>
      </dgm:t>
    </dgm:pt>
    <dgm:pt modelId="{610A5943-EF4B-43B8-85F3-49993823A251}">
      <dgm:prSet phldrT="[Text]"/>
      <dgm:spPr/>
      <dgm:t>
        <a:bodyPr/>
        <a:lstStyle/>
        <a:p>
          <a:r>
            <a:rPr lang="en-GB"/>
            <a:t>EPoS System Client</a:t>
          </a:r>
        </a:p>
      </dgm:t>
    </dgm:pt>
    <dgm:pt modelId="{70D85D15-09B2-4FD8-A1DF-C6EAC6E3D54A}" type="parTrans" cxnId="{DCD105FA-C223-41BF-9DB3-AD36AB707513}">
      <dgm:prSet/>
      <dgm:spPr/>
      <dgm:t>
        <a:bodyPr/>
        <a:lstStyle/>
        <a:p>
          <a:endParaRPr lang="en-GB"/>
        </a:p>
      </dgm:t>
    </dgm:pt>
    <dgm:pt modelId="{A9EED684-598D-4F17-9769-FF61743AAA79}" type="sibTrans" cxnId="{DCD105FA-C223-41BF-9DB3-AD36AB707513}">
      <dgm:prSet/>
      <dgm:spPr/>
      <dgm:t>
        <a:bodyPr/>
        <a:lstStyle/>
        <a:p>
          <a:endParaRPr lang="en-GB"/>
        </a:p>
      </dgm:t>
    </dgm:pt>
    <dgm:pt modelId="{86915BF0-9CC9-40A6-9C4C-28CB430CBD01}">
      <dgm:prSet phldrT="[Text]"/>
      <dgm:spPr/>
      <dgm:t>
        <a:bodyPr/>
        <a:lstStyle/>
        <a:p>
          <a:r>
            <a:rPr lang="en-GB"/>
            <a:t>First Time Setup Screen</a:t>
          </a:r>
        </a:p>
      </dgm:t>
    </dgm:pt>
    <dgm:pt modelId="{C0E71A07-9DB6-4AFC-AC44-03F6328BD834}" type="parTrans" cxnId="{2F2F987C-0DE8-42F7-87E1-935604150E97}">
      <dgm:prSet/>
      <dgm:spPr/>
      <dgm:t>
        <a:bodyPr/>
        <a:lstStyle/>
        <a:p>
          <a:endParaRPr lang="en-GB"/>
        </a:p>
      </dgm:t>
    </dgm:pt>
    <dgm:pt modelId="{31ED218C-71DC-4B52-9EB9-E3E86AB84D23}" type="sibTrans" cxnId="{2F2F987C-0DE8-42F7-87E1-935604150E97}">
      <dgm:prSet/>
      <dgm:spPr/>
      <dgm:t>
        <a:bodyPr/>
        <a:lstStyle/>
        <a:p>
          <a:endParaRPr lang="en-GB"/>
        </a:p>
      </dgm:t>
    </dgm:pt>
    <dgm:pt modelId="{3F139723-B0AE-4BF3-B906-3A5D3165EE70}">
      <dgm:prSet phldrT="[Text]"/>
      <dgm:spPr/>
      <dgm:t>
        <a:bodyPr/>
        <a:lstStyle/>
        <a:p>
          <a:r>
            <a:rPr lang="en-GB"/>
            <a:t>Login Screen</a:t>
          </a:r>
        </a:p>
      </dgm:t>
    </dgm:pt>
    <dgm:pt modelId="{B93F0AB1-4638-43C2-B9D7-826ECB09310D}" type="parTrans" cxnId="{9CF3D335-B763-4855-8E97-9B017752D875}">
      <dgm:prSet/>
      <dgm:spPr/>
      <dgm:t>
        <a:bodyPr/>
        <a:lstStyle/>
        <a:p>
          <a:endParaRPr lang="en-GB"/>
        </a:p>
      </dgm:t>
    </dgm:pt>
    <dgm:pt modelId="{01F3BE06-841C-49A1-AE10-C7D4025AF8BB}" type="sibTrans" cxnId="{9CF3D335-B763-4855-8E97-9B017752D875}">
      <dgm:prSet/>
      <dgm:spPr/>
      <dgm:t>
        <a:bodyPr/>
        <a:lstStyle/>
        <a:p>
          <a:endParaRPr lang="en-GB"/>
        </a:p>
      </dgm:t>
    </dgm:pt>
    <dgm:pt modelId="{CF28D7AB-5DB6-48AD-BF80-9B9F71047A83}">
      <dgm:prSet phldrT="[Text]"/>
      <dgm:spPr/>
      <dgm:t>
        <a:bodyPr/>
        <a:lstStyle/>
        <a:p>
          <a:r>
            <a:rPr lang="en-GB"/>
            <a:t>Main menu</a:t>
          </a:r>
        </a:p>
      </dgm:t>
    </dgm:pt>
    <dgm:pt modelId="{B6B66C2D-2D29-4F28-8021-658E6862DC47}" type="parTrans" cxnId="{BB16A3A8-C1E1-4D5D-B8B0-F7566A989716}">
      <dgm:prSet/>
      <dgm:spPr/>
      <dgm:t>
        <a:bodyPr/>
        <a:lstStyle/>
        <a:p>
          <a:endParaRPr lang="en-GB"/>
        </a:p>
      </dgm:t>
    </dgm:pt>
    <dgm:pt modelId="{AB132659-9B34-46E7-BF2B-5A2763D34539}" type="sibTrans" cxnId="{BB16A3A8-C1E1-4D5D-B8B0-F7566A989716}">
      <dgm:prSet/>
      <dgm:spPr/>
      <dgm:t>
        <a:bodyPr/>
        <a:lstStyle/>
        <a:p>
          <a:endParaRPr lang="en-GB"/>
        </a:p>
      </dgm:t>
    </dgm:pt>
    <dgm:pt modelId="{732028C4-7C0E-4136-B3D4-60DDF4A13016}">
      <dgm:prSet phldrT="[Text]"/>
      <dgm:spPr/>
      <dgm:t>
        <a:bodyPr/>
        <a:lstStyle/>
        <a:p>
          <a:r>
            <a:rPr lang="en-GB"/>
            <a:t>Payment Screen</a:t>
          </a:r>
        </a:p>
      </dgm:t>
    </dgm:pt>
    <dgm:pt modelId="{E53CA303-A4B9-40F3-AA4D-AE57C3F3FAE6}" type="parTrans" cxnId="{BCA22C13-1AB1-41AD-AABE-DB3EE708E87C}">
      <dgm:prSet/>
      <dgm:spPr/>
      <dgm:t>
        <a:bodyPr/>
        <a:lstStyle/>
        <a:p>
          <a:endParaRPr lang="en-GB"/>
        </a:p>
      </dgm:t>
    </dgm:pt>
    <dgm:pt modelId="{4C42EABE-102A-490D-9B57-D641981F8452}" type="sibTrans" cxnId="{BCA22C13-1AB1-41AD-AABE-DB3EE708E87C}">
      <dgm:prSet/>
      <dgm:spPr/>
      <dgm:t>
        <a:bodyPr/>
        <a:lstStyle/>
        <a:p>
          <a:endParaRPr lang="en-GB"/>
        </a:p>
      </dgm:t>
    </dgm:pt>
    <dgm:pt modelId="{195AD2AA-0331-45A7-BD08-3F2D69E7DECA}">
      <dgm:prSet phldrT="[Text]"/>
      <dgm:spPr/>
      <dgm:t>
        <a:bodyPr/>
        <a:lstStyle/>
        <a:p>
          <a:r>
            <a:rPr lang="en-GB"/>
            <a:t>Admin Screen</a:t>
          </a:r>
        </a:p>
      </dgm:t>
    </dgm:pt>
    <dgm:pt modelId="{A874176F-B27A-4687-B906-32E42BD53E0E}" type="parTrans" cxnId="{BA3A0919-E027-46AF-A54E-C55CA60845EC}">
      <dgm:prSet/>
      <dgm:spPr/>
      <dgm:t>
        <a:bodyPr/>
        <a:lstStyle/>
        <a:p>
          <a:endParaRPr lang="en-GB"/>
        </a:p>
      </dgm:t>
    </dgm:pt>
    <dgm:pt modelId="{197E656B-059F-4931-ABB7-24DE77E2E67C}" type="sibTrans" cxnId="{BA3A0919-E027-46AF-A54E-C55CA60845EC}">
      <dgm:prSet/>
      <dgm:spPr/>
      <dgm:t>
        <a:bodyPr/>
        <a:lstStyle/>
        <a:p>
          <a:endParaRPr lang="en-GB"/>
        </a:p>
      </dgm:t>
    </dgm:pt>
    <dgm:pt modelId="{4BE1ADFF-EFFA-4AF0-A666-F60995085558}">
      <dgm:prSet phldrT="[Text]"/>
      <dgm:spPr/>
      <dgm:t>
        <a:bodyPr/>
        <a:lstStyle/>
        <a:p>
          <a:r>
            <a:rPr lang="en-GB"/>
            <a:t>Server Connection</a:t>
          </a:r>
        </a:p>
      </dgm:t>
    </dgm:pt>
    <dgm:pt modelId="{4BEF06B8-16F3-48A3-813A-08EBEEDF9603}" type="parTrans" cxnId="{9B67AC26-ADE2-4587-ABD5-542381C3FBFA}">
      <dgm:prSet/>
      <dgm:spPr/>
      <dgm:t>
        <a:bodyPr/>
        <a:lstStyle/>
        <a:p>
          <a:endParaRPr lang="en-GB"/>
        </a:p>
      </dgm:t>
    </dgm:pt>
    <dgm:pt modelId="{ED37366E-E37F-4BA6-9ADD-9E4A3B91D85B}" type="sibTrans" cxnId="{9B67AC26-ADE2-4587-ABD5-542381C3FBFA}">
      <dgm:prSet/>
      <dgm:spPr/>
      <dgm:t>
        <a:bodyPr/>
        <a:lstStyle/>
        <a:p>
          <a:endParaRPr lang="en-GB"/>
        </a:p>
      </dgm:t>
    </dgm:pt>
    <dgm:pt modelId="{DAD76C88-5D19-403D-BA58-0DF81B25F93B}">
      <dgm:prSet phldrT="[Text]"/>
      <dgm:spPr/>
      <dgm:t>
        <a:bodyPr/>
        <a:lstStyle/>
        <a:p>
          <a:r>
            <a:rPr lang="en-GB"/>
            <a:t>Layout selection</a:t>
          </a:r>
        </a:p>
      </dgm:t>
    </dgm:pt>
    <dgm:pt modelId="{03BF16A3-69C8-45ED-8B31-8186F4F5B223}" type="parTrans" cxnId="{971CFD2D-1D8E-40F2-9D59-C02F7A6B3438}">
      <dgm:prSet/>
      <dgm:spPr/>
      <dgm:t>
        <a:bodyPr/>
        <a:lstStyle/>
        <a:p>
          <a:endParaRPr lang="en-GB"/>
        </a:p>
      </dgm:t>
    </dgm:pt>
    <dgm:pt modelId="{02DE0D3E-129B-49FE-9009-AC0A71A80BDA}" type="sibTrans" cxnId="{971CFD2D-1D8E-40F2-9D59-C02F7A6B3438}">
      <dgm:prSet/>
      <dgm:spPr/>
      <dgm:t>
        <a:bodyPr/>
        <a:lstStyle/>
        <a:p>
          <a:endParaRPr lang="en-GB"/>
        </a:p>
      </dgm:t>
    </dgm:pt>
    <dgm:pt modelId="{4AF09A47-FEE9-4BA2-9E50-78945F5991A4}">
      <dgm:prSet phldrT="[Text]"/>
      <dgm:spPr/>
      <dgm:t>
        <a:bodyPr/>
        <a:lstStyle/>
        <a:p>
          <a:r>
            <a:rPr lang="en-GB"/>
            <a:t>IP address input</a:t>
          </a:r>
        </a:p>
      </dgm:t>
    </dgm:pt>
    <dgm:pt modelId="{B73E49FB-AFB2-4093-8568-5352EF20B6D2}" type="parTrans" cxnId="{347C5B85-89D3-4BB7-9859-05DEEAA60A9A}">
      <dgm:prSet/>
      <dgm:spPr/>
      <dgm:t>
        <a:bodyPr/>
        <a:lstStyle/>
        <a:p>
          <a:endParaRPr lang="en-GB"/>
        </a:p>
      </dgm:t>
    </dgm:pt>
    <dgm:pt modelId="{617C69F3-BB81-48B3-AFB6-8EA77E9EE79A}" type="sibTrans" cxnId="{347C5B85-89D3-4BB7-9859-05DEEAA60A9A}">
      <dgm:prSet/>
      <dgm:spPr/>
      <dgm:t>
        <a:bodyPr/>
        <a:lstStyle/>
        <a:p>
          <a:endParaRPr lang="en-GB"/>
        </a:p>
      </dgm:t>
    </dgm:pt>
    <dgm:pt modelId="{DABE63B6-1392-401D-8841-663962BBA84A}">
      <dgm:prSet phldrT="[Text]"/>
      <dgm:spPr/>
      <dgm:t>
        <a:bodyPr/>
        <a:lstStyle/>
        <a:p>
          <a:r>
            <a:rPr lang="en-GB"/>
            <a:t>Port input</a:t>
          </a:r>
        </a:p>
      </dgm:t>
    </dgm:pt>
    <dgm:pt modelId="{A2CA5940-BBE8-4479-B060-3B4ED52A342B}" type="parTrans" cxnId="{C7EA9609-009D-4F01-8C8E-A029CE620EF9}">
      <dgm:prSet/>
      <dgm:spPr/>
      <dgm:t>
        <a:bodyPr/>
        <a:lstStyle/>
        <a:p>
          <a:endParaRPr lang="en-GB"/>
        </a:p>
      </dgm:t>
    </dgm:pt>
    <dgm:pt modelId="{05BC6CCB-9AA7-422E-B332-6126FCBDE265}" type="sibTrans" cxnId="{C7EA9609-009D-4F01-8C8E-A029CE620EF9}">
      <dgm:prSet/>
      <dgm:spPr/>
      <dgm:t>
        <a:bodyPr/>
        <a:lstStyle/>
        <a:p>
          <a:endParaRPr lang="en-GB"/>
        </a:p>
      </dgm:t>
    </dgm:pt>
    <dgm:pt modelId="{6A4EF8A4-5734-4B3E-9B77-346244478244}">
      <dgm:prSet phldrT="[Text]"/>
      <dgm:spPr/>
      <dgm:t>
        <a:bodyPr/>
        <a:lstStyle/>
        <a:p>
          <a:r>
            <a:rPr lang="en-GB"/>
            <a:t>Current Order</a:t>
          </a:r>
        </a:p>
      </dgm:t>
    </dgm:pt>
    <dgm:pt modelId="{7F05606F-BC6E-4832-B3F2-B38D2C6905A5}" type="parTrans" cxnId="{737F519C-CED4-4C16-B08D-276DD64C0945}">
      <dgm:prSet/>
      <dgm:spPr/>
      <dgm:t>
        <a:bodyPr/>
        <a:lstStyle/>
        <a:p>
          <a:endParaRPr lang="en-GB"/>
        </a:p>
      </dgm:t>
    </dgm:pt>
    <dgm:pt modelId="{6FFD694D-1117-4F98-BE18-BADB9476ADEE}" type="sibTrans" cxnId="{737F519C-CED4-4C16-B08D-276DD64C0945}">
      <dgm:prSet/>
      <dgm:spPr/>
      <dgm:t>
        <a:bodyPr/>
        <a:lstStyle/>
        <a:p>
          <a:endParaRPr lang="en-GB"/>
        </a:p>
      </dgm:t>
    </dgm:pt>
    <dgm:pt modelId="{5A15ECBF-199E-4B32-8CF5-2CE344CEFD29}">
      <dgm:prSet phldrT="[Text]"/>
      <dgm:spPr/>
      <dgm:t>
        <a:bodyPr/>
        <a:lstStyle/>
        <a:p>
          <a:r>
            <a:rPr lang="en-GB"/>
            <a:t>Item seleciton</a:t>
          </a:r>
        </a:p>
      </dgm:t>
    </dgm:pt>
    <dgm:pt modelId="{6E3E0666-931C-4B5B-AD0F-F4D270CAD011}" type="parTrans" cxnId="{F2C1152B-351E-4785-A0DF-3C611DAFB7C2}">
      <dgm:prSet/>
      <dgm:spPr/>
      <dgm:t>
        <a:bodyPr/>
        <a:lstStyle/>
        <a:p>
          <a:endParaRPr lang="en-GB"/>
        </a:p>
      </dgm:t>
    </dgm:pt>
    <dgm:pt modelId="{CA08453D-E48F-4C2F-9291-4EDF35781299}" type="sibTrans" cxnId="{F2C1152B-351E-4785-A0DF-3C611DAFB7C2}">
      <dgm:prSet/>
      <dgm:spPr/>
      <dgm:t>
        <a:bodyPr/>
        <a:lstStyle/>
        <a:p>
          <a:endParaRPr lang="en-GB"/>
        </a:p>
      </dgm:t>
    </dgm:pt>
    <dgm:pt modelId="{3B47672D-36DB-4DA5-8248-5F83238CDCC9}">
      <dgm:prSet phldrT="[Text]"/>
      <dgm:spPr/>
      <dgm:t>
        <a:bodyPr/>
        <a:lstStyle/>
        <a:p>
          <a:r>
            <a:rPr lang="en-GB"/>
            <a:t>Options Panel</a:t>
          </a:r>
        </a:p>
      </dgm:t>
    </dgm:pt>
    <dgm:pt modelId="{9AEC864D-C440-490D-A60A-EBCB5A2A5964}" type="parTrans" cxnId="{A246A4C2-03D5-4E67-8668-3AED209292A3}">
      <dgm:prSet/>
      <dgm:spPr/>
      <dgm:t>
        <a:bodyPr/>
        <a:lstStyle/>
        <a:p>
          <a:endParaRPr lang="en-GB"/>
        </a:p>
      </dgm:t>
    </dgm:pt>
    <dgm:pt modelId="{0F37505F-1761-436A-A6DA-39682DC63C19}" type="sibTrans" cxnId="{A246A4C2-03D5-4E67-8668-3AED209292A3}">
      <dgm:prSet/>
      <dgm:spPr/>
      <dgm:t>
        <a:bodyPr/>
        <a:lstStyle/>
        <a:p>
          <a:endParaRPr lang="en-GB"/>
        </a:p>
      </dgm:t>
    </dgm:pt>
    <dgm:pt modelId="{B12863E6-1C89-4871-832F-ABD841D859A3}">
      <dgm:prSet phldrT="[Text]"/>
      <dgm:spPr/>
      <dgm:t>
        <a:bodyPr/>
        <a:lstStyle/>
        <a:p>
          <a:r>
            <a:rPr lang="en-GB"/>
            <a:t>Items</a:t>
          </a:r>
        </a:p>
      </dgm:t>
    </dgm:pt>
    <dgm:pt modelId="{3196EB04-6664-4A6B-BFE0-6BDFC6CDE301}" type="parTrans" cxnId="{DB6A0F65-83B6-4B62-8CB2-2115370FD532}">
      <dgm:prSet/>
      <dgm:spPr/>
      <dgm:t>
        <a:bodyPr/>
        <a:lstStyle/>
        <a:p>
          <a:endParaRPr lang="en-GB"/>
        </a:p>
      </dgm:t>
    </dgm:pt>
    <dgm:pt modelId="{46E8D653-423A-48FE-8060-EEF3A6D1F39F}" type="sibTrans" cxnId="{DB6A0F65-83B6-4B62-8CB2-2115370FD532}">
      <dgm:prSet/>
      <dgm:spPr/>
      <dgm:t>
        <a:bodyPr/>
        <a:lstStyle/>
        <a:p>
          <a:endParaRPr lang="en-GB"/>
        </a:p>
      </dgm:t>
    </dgm:pt>
    <dgm:pt modelId="{EB507908-DE6D-4A67-8322-2BBD319EDB39}">
      <dgm:prSet phldrT="[Text]"/>
      <dgm:spPr/>
      <dgm:t>
        <a:bodyPr/>
        <a:lstStyle/>
        <a:p>
          <a:r>
            <a:rPr lang="en-GB"/>
            <a:t>Amount</a:t>
          </a:r>
        </a:p>
      </dgm:t>
    </dgm:pt>
    <dgm:pt modelId="{F797498C-A402-4A51-BBA1-D9DB816F2F08}" type="parTrans" cxnId="{1C8897A6-6DEC-4CDD-9C10-80E614EC9B88}">
      <dgm:prSet/>
      <dgm:spPr/>
      <dgm:t>
        <a:bodyPr/>
        <a:lstStyle/>
        <a:p>
          <a:endParaRPr lang="en-GB"/>
        </a:p>
      </dgm:t>
    </dgm:pt>
    <dgm:pt modelId="{04E0CFE9-4698-4E1F-91C0-DA70E39512DF}" type="sibTrans" cxnId="{1C8897A6-6DEC-4CDD-9C10-80E614EC9B88}">
      <dgm:prSet/>
      <dgm:spPr/>
      <dgm:t>
        <a:bodyPr/>
        <a:lstStyle/>
        <a:p>
          <a:endParaRPr lang="en-GB"/>
        </a:p>
      </dgm:t>
    </dgm:pt>
    <dgm:pt modelId="{7A70C496-BE0D-40F3-8B88-C498B6334E84}">
      <dgm:prSet phldrT="[Text]"/>
      <dgm:spPr/>
      <dgm:t>
        <a:bodyPr/>
        <a:lstStyle/>
        <a:p>
          <a:r>
            <a:rPr lang="en-GB"/>
            <a:t>Cost</a:t>
          </a:r>
        </a:p>
      </dgm:t>
    </dgm:pt>
    <dgm:pt modelId="{4895DA8E-8B7A-4DC5-8FE2-E36A340D5358}" type="parTrans" cxnId="{5302A51A-23F9-4C28-BF26-48C9545E2DC6}">
      <dgm:prSet/>
      <dgm:spPr/>
      <dgm:t>
        <a:bodyPr/>
        <a:lstStyle/>
        <a:p>
          <a:endParaRPr lang="en-GB"/>
        </a:p>
      </dgm:t>
    </dgm:pt>
    <dgm:pt modelId="{241BCF9E-92CD-4FBB-A201-9DB92A9CC276}" type="sibTrans" cxnId="{5302A51A-23F9-4C28-BF26-48C9545E2DC6}">
      <dgm:prSet/>
      <dgm:spPr/>
      <dgm:t>
        <a:bodyPr/>
        <a:lstStyle/>
        <a:p>
          <a:endParaRPr lang="en-GB"/>
        </a:p>
      </dgm:t>
    </dgm:pt>
    <dgm:pt modelId="{E5F746AA-A45F-4D12-BAD2-8898C837D0D4}">
      <dgm:prSet phldrT="[Text]"/>
      <dgm:spPr/>
      <dgm:t>
        <a:bodyPr/>
        <a:lstStyle/>
        <a:p>
          <a:r>
            <a:rPr lang="en-GB"/>
            <a:t>Total Cost</a:t>
          </a:r>
        </a:p>
      </dgm:t>
    </dgm:pt>
    <dgm:pt modelId="{1C5BE247-A347-4D91-AB38-0A821A2F82C6}" type="parTrans" cxnId="{0CD43051-03DA-4532-967B-12109EC4310E}">
      <dgm:prSet/>
      <dgm:spPr/>
      <dgm:t>
        <a:bodyPr/>
        <a:lstStyle/>
        <a:p>
          <a:endParaRPr lang="en-GB"/>
        </a:p>
      </dgm:t>
    </dgm:pt>
    <dgm:pt modelId="{876EB3E4-E5E8-4624-AC8F-2CA151C615D7}" type="sibTrans" cxnId="{0CD43051-03DA-4532-967B-12109EC4310E}">
      <dgm:prSet/>
      <dgm:spPr/>
      <dgm:t>
        <a:bodyPr/>
        <a:lstStyle/>
        <a:p>
          <a:endParaRPr lang="en-GB"/>
        </a:p>
      </dgm:t>
    </dgm:pt>
    <dgm:pt modelId="{E8028DA5-A12E-4747-9D1C-EE5DF8BA4D57}">
      <dgm:prSet phldrT="[Text]"/>
      <dgm:spPr/>
      <dgm:t>
        <a:bodyPr/>
        <a:lstStyle/>
        <a:p>
          <a:r>
            <a:rPr lang="en-GB"/>
            <a:t>Catagories</a:t>
          </a:r>
        </a:p>
      </dgm:t>
    </dgm:pt>
    <dgm:pt modelId="{A7920F66-9E37-4CC1-BB1C-4F0678326D82}" type="parTrans" cxnId="{B319CC91-BFD0-406C-88EB-D33606F90F81}">
      <dgm:prSet/>
      <dgm:spPr/>
      <dgm:t>
        <a:bodyPr/>
        <a:lstStyle/>
        <a:p>
          <a:endParaRPr lang="en-GB"/>
        </a:p>
      </dgm:t>
    </dgm:pt>
    <dgm:pt modelId="{96D41394-9884-47C1-8D03-2D8BB15CDAC7}" type="sibTrans" cxnId="{B319CC91-BFD0-406C-88EB-D33606F90F81}">
      <dgm:prSet/>
      <dgm:spPr/>
      <dgm:t>
        <a:bodyPr/>
        <a:lstStyle/>
        <a:p>
          <a:endParaRPr lang="en-GB"/>
        </a:p>
      </dgm:t>
    </dgm:pt>
    <dgm:pt modelId="{45EF1FD7-2623-4B06-81D3-7139873E5FBC}">
      <dgm:prSet phldrT="[Text]"/>
      <dgm:spPr/>
      <dgm:t>
        <a:bodyPr/>
        <a:lstStyle/>
        <a:p>
          <a:r>
            <a:rPr lang="en-GB"/>
            <a:t>Item buttons</a:t>
          </a:r>
        </a:p>
      </dgm:t>
    </dgm:pt>
    <dgm:pt modelId="{DB6D83F2-E9A9-4A17-A6AC-CF7CF1E2B579}" type="parTrans" cxnId="{D063B24B-AFD7-48F6-89B9-86CF0927B1CB}">
      <dgm:prSet/>
      <dgm:spPr/>
      <dgm:t>
        <a:bodyPr/>
        <a:lstStyle/>
        <a:p>
          <a:endParaRPr lang="en-GB"/>
        </a:p>
      </dgm:t>
    </dgm:pt>
    <dgm:pt modelId="{BED29731-3A7F-4F00-8DF0-4B961DD433A9}" type="sibTrans" cxnId="{D063B24B-AFD7-48F6-89B9-86CF0927B1CB}">
      <dgm:prSet/>
      <dgm:spPr/>
      <dgm:t>
        <a:bodyPr/>
        <a:lstStyle/>
        <a:p>
          <a:endParaRPr lang="en-GB"/>
        </a:p>
      </dgm:t>
    </dgm:pt>
    <dgm:pt modelId="{0FC75A7D-3FB4-4995-96A7-FBDDABEAB6A4}">
      <dgm:prSet phldrT="[Text]"/>
      <dgm:spPr/>
      <dgm:t>
        <a:bodyPr/>
        <a:lstStyle/>
        <a:p>
          <a:r>
            <a:rPr lang="en-GB"/>
            <a:t>Increase Item Count</a:t>
          </a:r>
        </a:p>
      </dgm:t>
    </dgm:pt>
    <dgm:pt modelId="{5021EAD1-358A-40CE-BD76-888CB8D4E13E}" type="parTrans" cxnId="{4F5D63A8-D489-4E2A-8D0C-0AF6330C6C7E}">
      <dgm:prSet/>
      <dgm:spPr/>
      <dgm:t>
        <a:bodyPr/>
        <a:lstStyle/>
        <a:p>
          <a:endParaRPr lang="en-GB"/>
        </a:p>
      </dgm:t>
    </dgm:pt>
    <dgm:pt modelId="{7C22CE95-B72A-4813-888E-39D990CF65DC}" type="sibTrans" cxnId="{4F5D63A8-D489-4E2A-8D0C-0AF6330C6C7E}">
      <dgm:prSet/>
      <dgm:spPr/>
      <dgm:t>
        <a:bodyPr/>
        <a:lstStyle/>
        <a:p>
          <a:endParaRPr lang="en-GB"/>
        </a:p>
      </dgm:t>
    </dgm:pt>
    <dgm:pt modelId="{C3C818E4-A4E2-48E2-8BD4-677703B3094B}">
      <dgm:prSet phldrT="[Text]"/>
      <dgm:spPr/>
      <dgm:t>
        <a:bodyPr/>
        <a:lstStyle/>
        <a:p>
          <a:r>
            <a:rPr lang="en-GB"/>
            <a:t>Decrease Itme Count</a:t>
          </a:r>
        </a:p>
      </dgm:t>
    </dgm:pt>
    <dgm:pt modelId="{724E54B0-110A-44C9-84FD-013A65BB1C27}" type="parTrans" cxnId="{95C3E98F-D09B-49AF-9462-4B121787D804}">
      <dgm:prSet/>
      <dgm:spPr/>
      <dgm:t>
        <a:bodyPr/>
        <a:lstStyle/>
        <a:p>
          <a:endParaRPr lang="en-GB"/>
        </a:p>
      </dgm:t>
    </dgm:pt>
    <dgm:pt modelId="{9C7C0A05-6E77-49B8-8875-7C94428B8E48}" type="sibTrans" cxnId="{95C3E98F-D09B-49AF-9462-4B121787D804}">
      <dgm:prSet/>
      <dgm:spPr/>
      <dgm:t>
        <a:bodyPr/>
        <a:lstStyle/>
        <a:p>
          <a:endParaRPr lang="en-GB"/>
        </a:p>
      </dgm:t>
    </dgm:pt>
    <dgm:pt modelId="{AFFD3460-6A62-42DF-A0F0-A8172745676E}">
      <dgm:prSet phldrT="[Text]"/>
      <dgm:spPr/>
      <dgm:t>
        <a:bodyPr/>
        <a:lstStyle/>
        <a:p>
          <a:r>
            <a:rPr lang="en-GB"/>
            <a:t>Delete Item</a:t>
          </a:r>
        </a:p>
      </dgm:t>
    </dgm:pt>
    <dgm:pt modelId="{CDA65A44-A27B-41FC-B016-3143D89D6D89}" type="parTrans" cxnId="{EC3385EE-5085-46E4-96B8-25BFA7477810}">
      <dgm:prSet/>
      <dgm:spPr/>
      <dgm:t>
        <a:bodyPr/>
        <a:lstStyle/>
        <a:p>
          <a:endParaRPr lang="en-GB"/>
        </a:p>
      </dgm:t>
    </dgm:pt>
    <dgm:pt modelId="{AD81C9B6-1955-42AE-B312-2F4EA1BC309C}" type="sibTrans" cxnId="{EC3385EE-5085-46E4-96B8-25BFA7477810}">
      <dgm:prSet/>
      <dgm:spPr/>
      <dgm:t>
        <a:bodyPr/>
        <a:lstStyle/>
        <a:p>
          <a:endParaRPr lang="en-GB"/>
        </a:p>
      </dgm:t>
    </dgm:pt>
    <dgm:pt modelId="{9A837DDA-DE42-4137-BD68-D0E9CD0AE415}">
      <dgm:prSet phldrT="[Text]"/>
      <dgm:spPr/>
      <dgm:t>
        <a:bodyPr/>
        <a:lstStyle/>
        <a:p>
          <a:r>
            <a:rPr lang="en-GB"/>
            <a:t>Stock Search</a:t>
          </a:r>
        </a:p>
      </dgm:t>
    </dgm:pt>
    <dgm:pt modelId="{FADBA842-0607-4F23-9B35-412FAD361C1A}" type="parTrans" cxnId="{0C9B34CB-1FAA-4464-B2B1-EBA2444D9CD0}">
      <dgm:prSet/>
      <dgm:spPr/>
      <dgm:t>
        <a:bodyPr/>
        <a:lstStyle/>
        <a:p>
          <a:endParaRPr lang="en-GB"/>
        </a:p>
      </dgm:t>
    </dgm:pt>
    <dgm:pt modelId="{6B09B38D-DDFA-4AD3-8750-2DF22A1FF104}" type="sibTrans" cxnId="{0C9B34CB-1FAA-4464-B2B1-EBA2444D9CD0}">
      <dgm:prSet/>
      <dgm:spPr/>
      <dgm:t>
        <a:bodyPr/>
        <a:lstStyle/>
        <a:p>
          <a:endParaRPr lang="en-GB"/>
        </a:p>
      </dgm:t>
    </dgm:pt>
    <dgm:pt modelId="{470F97DA-700E-4DB7-9BD6-7978B74D2BCC}">
      <dgm:prSet phldrT="[Text]"/>
      <dgm:spPr/>
      <dgm:t>
        <a:bodyPr/>
        <a:lstStyle/>
        <a:p>
          <a:r>
            <a:rPr lang="en-GB"/>
            <a:t>Admin Button</a:t>
          </a:r>
        </a:p>
      </dgm:t>
    </dgm:pt>
    <dgm:pt modelId="{8291F786-70EA-4916-A753-3A2DBEE9AFBE}" type="parTrans" cxnId="{6370D462-B3C0-4FDD-8F35-A6091AC61459}">
      <dgm:prSet/>
      <dgm:spPr/>
      <dgm:t>
        <a:bodyPr/>
        <a:lstStyle/>
        <a:p>
          <a:endParaRPr lang="en-GB"/>
        </a:p>
      </dgm:t>
    </dgm:pt>
    <dgm:pt modelId="{DFB9B60D-DD96-4808-A1CC-CB77890FC500}" type="sibTrans" cxnId="{6370D462-B3C0-4FDD-8F35-A6091AC61459}">
      <dgm:prSet/>
      <dgm:spPr/>
      <dgm:t>
        <a:bodyPr/>
        <a:lstStyle/>
        <a:p>
          <a:endParaRPr lang="en-GB"/>
        </a:p>
      </dgm:t>
    </dgm:pt>
    <dgm:pt modelId="{C20AAE2D-9513-426F-951E-DCF02C6FD052}">
      <dgm:prSet phldrT="[Text]"/>
      <dgm:spPr/>
      <dgm:t>
        <a:bodyPr/>
        <a:lstStyle/>
        <a:p>
          <a:r>
            <a:rPr lang="en-GB"/>
            <a:t>Payment types</a:t>
          </a:r>
        </a:p>
      </dgm:t>
    </dgm:pt>
    <dgm:pt modelId="{E7CFB4D5-F1E7-4EDE-A984-DF5F55AF5140}" type="parTrans" cxnId="{FD473A90-4699-43F6-B4C5-234BCF7A3657}">
      <dgm:prSet/>
      <dgm:spPr/>
      <dgm:t>
        <a:bodyPr/>
        <a:lstStyle/>
        <a:p>
          <a:endParaRPr lang="en-GB"/>
        </a:p>
      </dgm:t>
    </dgm:pt>
    <dgm:pt modelId="{760D1F24-AB6F-4A83-B97B-0D5218523376}" type="sibTrans" cxnId="{FD473A90-4699-43F6-B4C5-234BCF7A3657}">
      <dgm:prSet/>
      <dgm:spPr/>
      <dgm:t>
        <a:bodyPr/>
        <a:lstStyle/>
        <a:p>
          <a:endParaRPr lang="en-GB"/>
        </a:p>
      </dgm:t>
    </dgm:pt>
    <dgm:pt modelId="{F4F3723F-A12E-4068-9261-43D7D96B5F01}">
      <dgm:prSet phldrT="[Text]"/>
      <dgm:spPr/>
      <dgm:t>
        <a:bodyPr/>
        <a:lstStyle/>
        <a:p>
          <a:r>
            <a:rPr lang="en-GB"/>
            <a:t>Payment Amount </a:t>
          </a:r>
        </a:p>
      </dgm:t>
    </dgm:pt>
    <dgm:pt modelId="{751B9237-0737-44A5-95BE-C19B684506C2}" type="parTrans" cxnId="{F245A881-C9B3-4551-8502-4E8B99671BD7}">
      <dgm:prSet/>
      <dgm:spPr/>
      <dgm:t>
        <a:bodyPr/>
        <a:lstStyle/>
        <a:p>
          <a:endParaRPr lang="en-GB"/>
        </a:p>
      </dgm:t>
    </dgm:pt>
    <dgm:pt modelId="{061B0B44-93B8-4A72-A49F-F5A41E499C87}" type="sibTrans" cxnId="{F245A881-C9B3-4551-8502-4E8B99671BD7}">
      <dgm:prSet/>
      <dgm:spPr/>
      <dgm:t>
        <a:bodyPr/>
        <a:lstStyle/>
        <a:p>
          <a:endParaRPr lang="en-GB"/>
        </a:p>
      </dgm:t>
    </dgm:pt>
    <dgm:pt modelId="{82D32540-5184-4642-AA16-21286E7D64A7}">
      <dgm:prSet phldrT="[Text]"/>
      <dgm:spPr/>
      <dgm:t>
        <a:bodyPr/>
        <a:lstStyle/>
        <a:p>
          <a:r>
            <a:rPr lang="en-GB"/>
            <a:t>Cash Back</a:t>
          </a:r>
        </a:p>
      </dgm:t>
    </dgm:pt>
    <dgm:pt modelId="{86206A03-C846-41F6-AF8C-666C8CFFF5B3}" type="parTrans" cxnId="{4B23903D-5CEE-4305-AB8B-EB5A8CBE59DE}">
      <dgm:prSet/>
      <dgm:spPr/>
      <dgm:t>
        <a:bodyPr/>
        <a:lstStyle/>
        <a:p>
          <a:endParaRPr lang="en-GB"/>
        </a:p>
      </dgm:t>
    </dgm:pt>
    <dgm:pt modelId="{8CAE97E6-1BF9-4AA6-8F50-6C4DAB01C6CA}" type="sibTrans" cxnId="{4B23903D-5CEE-4305-AB8B-EB5A8CBE59DE}">
      <dgm:prSet/>
      <dgm:spPr/>
      <dgm:t>
        <a:bodyPr/>
        <a:lstStyle/>
        <a:p>
          <a:endParaRPr lang="en-GB"/>
        </a:p>
      </dgm:t>
    </dgm:pt>
    <dgm:pt modelId="{7E3F8A8D-B681-486B-8C2E-44BA9C5FDBFA}">
      <dgm:prSet phldrT="[Text]"/>
      <dgm:spPr/>
      <dgm:t>
        <a:bodyPr/>
        <a:lstStyle/>
        <a:p>
          <a:r>
            <a:rPr lang="en-GB"/>
            <a:t>Amount Due</a:t>
          </a:r>
        </a:p>
      </dgm:t>
    </dgm:pt>
    <dgm:pt modelId="{80A1695F-B5E9-4F00-ABD9-0D56D43EC2DD}" type="parTrans" cxnId="{D87CB523-12F5-4AF6-97BD-EDD090356A9A}">
      <dgm:prSet/>
      <dgm:spPr/>
      <dgm:t>
        <a:bodyPr/>
        <a:lstStyle/>
        <a:p>
          <a:endParaRPr lang="en-GB"/>
        </a:p>
      </dgm:t>
    </dgm:pt>
    <dgm:pt modelId="{CBB723B3-5E14-4CF3-8939-FA67E459EF02}" type="sibTrans" cxnId="{D87CB523-12F5-4AF6-97BD-EDD090356A9A}">
      <dgm:prSet/>
      <dgm:spPr/>
      <dgm:t>
        <a:bodyPr/>
        <a:lstStyle/>
        <a:p>
          <a:endParaRPr lang="en-GB"/>
        </a:p>
      </dgm:t>
    </dgm:pt>
    <dgm:pt modelId="{5FBC66E1-34C0-40F7-91C5-B7BE59DBAE0C}">
      <dgm:prSet phldrT="[Text]"/>
      <dgm:spPr/>
      <dgm:t>
        <a:bodyPr/>
        <a:lstStyle/>
        <a:p>
          <a:r>
            <a:rPr lang="en-GB"/>
            <a:t>Total Cost</a:t>
          </a:r>
        </a:p>
      </dgm:t>
    </dgm:pt>
    <dgm:pt modelId="{2840A121-52ED-4493-BE00-E44CCBA34BBA}" type="parTrans" cxnId="{B523F509-5BAE-4477-878B-41D6A199D777}">
      <dgm:prSet/>
      <dgm:spPr/>
      <dgm:t>
        <a:bodyPr/>
        <a:lstStyle/>
        <a:p>
          <a:endParaRPr lang="en-GB"/>
        </a:p>
      </dgm:t>
    </dgm:pt>
    <dgm:pt modelId="{55A49ED5-B8E4-48D9-9AF5-DC8B265E6A4E}" type="sibTrans" cxnId="{B523F509-5BAE-4477-878B-41D6A199D777}">
      <dgm:prSet/>
      <dgm:spPr/>
      <dgm:t>
        <a:bodyPr/>
        <a:lstStyle/>
        <a:p>
          <a:endParaRPr lang="en-GB"/>
        </a:p>
      </dgm:t>
    </dgm:pt>
    <dgm:pt modelId="{AE7D9CF6-F71F-4E12-BBBA-200FB19E8701}">
      <dgm:prSet phldrT="[Text]"/>
      <dgm:spPr/>
      <dgm:t>
        <a:bodyPr/>
        <a:lstStyle/>
        <a:p>
          <a:r>
            <a:rPr lang="en-GB"/>
            <a:t>Add/Modify items</a:t>
          </a:r>
        </a:p>
      </dgm:t>
    </dgm:pt>
    <dgm:pt modelId="{AF808549-98CF-4084-8E6E-0E8FE28433B1}" type="parTrans" cxnId="{DBA8842A-BE2A-4AB5-97D1-BF322E583998}">
      <dgm:prSet/>
      <dgm:spPr/>
      <dgm:t>
        <a:bodyPr/>
        <a:lstStyle/>
        <a:p>
          <a:endParaRPr lang="en-GB"/>
        </a:p>
      </dgm:t>
    </dgm:pt>
    <dgm:pt modelId="{70F00A6E-4213-4183-AC4E-E83F1B5E4D4C}" type="sibTrans" cxnId="{DBA8842A-BE2A-4AB5-97D1-BF322E583998}">
      <dgm:prSet/>
      <dgm:spPr/>
      <dgm:t>
        <a:bodyPr/>
        <a:lstStyle/>
        <a:p>
          <a:endParaRPr lang="en-GB"/>
        </a:p>
      </dgm:t>
    </dgm:pt>
    <dgm:pt modelId="{90F13D62-4243-4948-9014-E8C874B96C9A}">
      <dgm:prSet phldrT="[Text]"/>
      <dgm:spPr/>
      <dgm:t>
        <a:bodyPr/>
        <a:lstStyle/>
        <a:p>
          <a:r>
            <a:rPr lang="en-GB"/>
            <a:t>Add/Modify users</a:t>
          </a:r>
        </a:p>
      </dgm:t>
    </dgm:pt>
    <dgm:pt modelId="{800A4E9C-D44C-4B89-B89F-5EACA7AF0045}" type="parTrans" cxnId="{33609506-F143-4E34-AD4A-6574C23DBD61}">
      <dgm:prSet/>
      <dgm:spPr/>
      <dgm:t>
        <a:bodyPr/>
        <a:lstStyle/>
        <a:p>
          <a:endParaRPr lang="en-GB"/>
        </a:p>
      </dgm:t>
    </dgm:pt>
    <dgm:pt modelId="{335E2A75-494F-420E-A29A-36E833C61C70}" type="sibTrans" cxnId="{33609506-F143-4E34-AD4A-6574C23DBD61}">
      <dgm:prSet/>
      <dgm:spPr/>
      <dgm:t>
        <a:bodyPr/>
        <a:lstStyle/>
        <a:p>
          <a:endParaRPr lang="en-GB"/>
        </a:p>
      </dgm:t>
    </dgm:pt>
    <dgm:pt modelId="{E1B76E91-90E1-457F-B8D1-F2C102589C6B}">
      <dgm:prSet phldrT="[Text]"/>
      <dgm:spPr/>
      <dgm:t>
        <a:bodyPr/>
        <a:lstStyle/>
        <a:p>
          <a:r>
            <a:rPr lang="en-GB"/>
            <a:t>View transactions</a:t>
          </a:r>
        </a:p>
      </dgm:t>
    </dgm:pt>
    <dgm:pt modelId="{38B440D8-B0FE-4A72-B956-E263E0442189}" type="parTrans" cxnId="{AB5E7823-9926-4E15-AE42-6B3C4F60EFDF}">
      <dgm:prSet/>
      <dgm:spPr/>
      <dgm:t>
        <a:bodyPr/>
        <a:lstStyle/>
        <a:p>
          <a:endParaRPr lang="en-GB"/>
        </a:p>
      </dgm:t>
    </dgm:pt>
    <dgm:pt modelId="{3FD623A0-C9FC-474B-82F2-9E9137E6EFD5}" type="sibTrans" cxnId="{AB5E7823-9926-4E15-AE42-6B3C4F60EFDF}">
      <dgm:prSet/>
      <dgm:spPr/>
      <dgm:t>
        <a:bodyPr/>
        <a:lstStyle/>
        <a:p>
          <a:endParaRPr lang="en-GB"/>
        </a:p>
      </dgm:t>
    </dgm:pt>
    <dgm:pt modelId="{C7DA50B6-FC5C-465D-83A3-835B3034FC94}">
      <dgm:prSet phldrT="[Text]"/>
      <dgm:spPr/>
      <dgm:t>
        <a:bodyPr/>
        <a:lstStyle/>
        <a:p>
          <a:r>
            <a:rPr lang="en-GB"/>
            <a:t>Refund mode*</a:t>
          </a:r>
        </a:p>
      </dgm:t>
    </dgm:pt>
    <dgm:pt modelId="{9344D49A-2C9A-4328-A935-7109079E88F1}" type="parTrans" cxnId="{46B2DC90-8741-43E7-8DF4-E77423DA83B7}">
      <dgm:prSet/>
      <dgm:spPr/>
      <dgm:t>
        <a:bodyPr/>
        <a:lstStyle/>
        <a:p>
          <a:endParaRPr lang="en-GB"/>
        </a:p>
      </dgm:t>
    </dgm:pt>
    <dgm:pt modelId="{41A38A96-86CD-4EC1-BDD8-1D90C5B38284}" type="sibTrans" cxnId="{46B2DC90-8741-43E7-8DF4-E77423DA83B7}">
      <dgm:prSet/>
      <dgm:spPr/>
      <dgm:t>
        <a:bodyPr/>
        <a:lstStyle/>
        <a:p>
          <a:endParaRPr lang="en-GB"/>
        </a:p>
      </dgm:t>
    </dgm:pt>
    <dgm:pt modelId="{E3722A7C-5400-4433-8D6C-4C025528E7A5}">
      <dgm:prSet phldrT="[Text]"/>
      <dgm:spPr/>
      <dgm:t>
        <a:bodyPr/>
        <a:lstStyle/>
        <a:p>
          <a:r>
            <a:rPr lang="en-GB"/>
            <a:t>Drop Down box of different layouts</a:t>
          </a:r>
        </a:p>
      </dgm:t>
    </dgm:pt>
    <dgm:pt modelId="{722786BE-FBA5-4406-9EDB-87B427A05708}" type="parTrans" cxnId="{BBAC4152-01CB-4975-83F1-49C7CF597606}">
      <dgm:prSet/>
      <dgm:spPr/>
      <dgm:t>
        <a:bodyPr/>
        <a:lstStyle/>
        <a:p>
          <a:endParaRPr lang="en-GB"/>
        </a:p>
      </dgm:t>
    </dgm:pt>
    <dgm:pt modelId="{06BB8DF3-02A8-47AF-BCE7-AFE0493EAE26}" type="sibTrans" cxnId="{BBAC4152-01CB-4975-83F1-49C7CF597606}">
      <dgm:prSet/>
      <dgm:spPr/>
      <dgm:t>
        <a:bodyPr/>
        <a:lstStyle/>
        <a:p>
          <a:endParaRPr lang="en-GB"/>
        </a:p>
      </dgm:t>
    </dgm:pt>
    <dgm:pt modelId="{EF1D1D4C-3361-4EBC-9D1F-FD1932346B70}">
      <dgm:prSet phldrT="[Text]"/>
      <dgm:spPr/>
      <dgm:t>
        <a:bodyPr/>
        <a:lstStyle/>
        <a:p>
          <a:r>
            <a:rPr lang="en-GB"/>
            <a:t>Card</a:t>
          </a:r>
        </a:p>
      </dgm:t>
    </dgm:pt>
    <dgm:pt modelId="{64EDED6B-9FD1-453E-95BD-28D098779489}" type="parTrans" cxnId="{AA0D72A0-6A9A-44A6-B060-EFAD0F89315F}">
      <dgm:prSet/>
      <dgm:spPr/>
      <dgm:t>
        <a:bodyPr/>
        <a:lstStyle/>
        <a:p>
          <a:endParaRPr lang="en-GB"/>
        </a:p>
      </dgm:t>
    </dgm:pt>
    <dgm:pt modelId="{C772FE07-29EC-4B15-A8C7-CD3E05C26C9A}" type="sibTrans" cxnId="{AA0D72A0-6A9A-44A6-B060-EFAD0F89315F}">
      <dgm:prSet/>
      <dgm:spPr/>
      <dgm:t>
        <a:bodyPr/>
        <a:lstStyle/>
        <a:p>
          <a:endParaRPr lang="en-GB"/>
        </a:p>
      </dgm:t>
    </dgm:pt>
    <dgm:pt modelId="{5943F5F5-9324-45CB-8B9D-4FB495A83960}">
      <dgm:prSet phldrT="[Text]"/>
      <dgm:spPr/>
      <dgm:t>
        <a:bodyPr/>
        <a:lstStyle/>
        <a:p>
          <a:r>
            <a:rPr lang="en-GB"/>
            <a:t>Cash</a:t>
          </a:r>
        </a:p>
      </dgm:t>
    </dgm:pt>
    <dgm:pt modelId="{3E2E13B3-89BE-4401-98A1-EAD8AD956B8C}" type="parTrans" cxnId="{FAFCB6A2-7B31-4EA2-88D3-109EF2B8AC8D}">
      <dgm:prSet/>
      <dgm:spPr/>
      <dgm:t>
        <a:bodyPr/>
        <a:lstStyle/>
        <a:p>
          <a:endParaRPr lang="en-GB"/>
        </a:p>
      </dgm:t>
    </dgm:pt>
    <dgm:pt modelId="{EC88AC0E-A578-452C-929C-173400A2618B}" type="sibTrans" cxnId="{FAFCB6A2-7B31-4EA2-88D3-109EF2B8AC8D}">
      <dgm:prSet/>
      <dgm:spPr/>
      <dgm:t>
        <a:bodyPr/>
        <a:lstStyle/>
        <a:p>
          <a:endParaRPr lang="en-GB"/>
        </a:p>
      </dgm:t>
    </dgm:pt>
    <dgm:pt modelId="{F1B2F675-1F52-49E1-8661-F041CE80BC61}">
      <dgm:prSet phldrT="[Text]"/>
      <dgm:spPr/>
      <dgm:t>
        <a:bodyPr/>
        <a:lstStyle/>
        <a:p>
          <a:r>
            <a:rPr lang="en-GB"/>
            <a:t>Pop Up</a:t>
          </a:r>
        </a:p>
      </dgm:t>
    </dgm:pt>
    <dgm:pt modelId="{574A089E-2A5D-48EE-BAE3-1734FB522983}" type="sibTrans" cxnId="{0D7BB93E-1942-4EA9-8428-308F7BA66761}">
      <dgm:prSet/>
      <dgm:spPr/>
      <dgm:t>
        <a:bodyPr/>
        <a:lstStyle/>
        <a:p>
          <a:endParaRPr lang="en-GB"/>
        </a:p>
      </dgm:t>
    </dgm:pt>
    <dgm:pt modelId="{1634314E-E517-4305-893D-98C4C74A9131}" type="parTrans" cxnId="{0D7BB93E-1942-4EA9-8428-308F7BA66761}">
      <dgm:prSet/>
      <dgm:spPr/>
      <dgm:t>
        <a:bodyPr/>
        <a:lstStyle/>
        <a:p>
          <a:endParaRPr lang="en-GB"/>
        </a:p>
      </dgm:t>
    </dgm:pt>
    <dgm:pt modelId="{1818AEE2-18FF-4B61-9B8B-5BBDBB2C21B2}">
      <dgm:prSet phldrT="[Text]"/>
      <dgm:spPr/>
      <dgm:t>
        <a:bodyPr/>
        <a:lstStyle/>
        <a:p>
          <a:r>
            <a:rPr lang="en-GB"/>
            <a:t>Send request to server </a:t>
          </a:r>
        </a:p>
      </dgm:t>
    </dgm:pt>
    <dgm:pt modelId="{49FB6925-14E5-4569-99E4-FC8DD9233FC0}" type="parTrans" cxnId="{E7CC1771-22F6-41DC-8025-9A6ABA920A88}">
      <dgm:prSet/>
      <dgm:spPr/>
      <dgm:t>
        <a:bodyPr/>
        <a:lstStyle/>
        <a:p>
          <a:endParaRPr lang="en-GB"/>
        </a:p>
      </dgm:t>
    </dgm:pt>
    <dgm:pt modelId="{F6828904-4E3C-4B03-851C-2A6762549FCD}" type="sibTrans" cxnId="{E7CC1771-22F6-41DC-8025-9A6ABA920A88}">
      <dgm:prSet/>
      <dgm:spPr/>
      <dgm:t>
        <a:bodyPr/>
        <a:lstStyle/>
        <a:p>
          <a:endParaRPr lang="en-GB"/>
        </a:p>
      </dgm:t>
    </dgm:pt>
    <dgm:pt modelId="{478D4AF2-2370-4018-9D8F-DB8D346E12B9}">
      <dgm:prSet phldrT="[Text]"/>
      <dgm:spPr/>
      <dgm:t>
        <a:bodyPr/>
        <a:lstStyle/>
        <a:p>
          <a:r>
            <a:rPr lang="en-GB"/>
            <a:t>Pop Up</a:t>
          </a:r>
        </a:p>
      </dgm:t>
    </dgm:pt>
    <dgm:pt modelId="{61312A79-A4D1-4DF0-AA60-931B90D0EDA8}" type="parTrans" cxnId="{1B3D848A-FE27-485D-84CA-DA41C5D8C499}">
      <dgm:prSet/>
      <dgm:spPr/>
      <dgm:t>
        <a:bodyPr/>
        <a:lstStyle/>
        <a:p>
          <a:endParaRPr lang="en-GB"/>
        </a:p>
      </dgm:t>
    </dgm:pt>
    <dgm:pt modelId="{6CC2DD2E-3C06-4DE8-9A9F-E7049EE9B174}" type="sibTrans" cxnId="{1B3D848A-FE27-485D-84CA-DA41C5D8C499}">
      <dgm:prSet/>
      <dgm:spPr/>
      <dgm:t>
        <a:bodyPr/>
        <a:lstStyle/>
        <a:p>
          <a:endParaRPr lang="en-GB"/>
        </a:p>
      </dgm:t>
    </dgm:pt>
    <dgm:pt modelId="{BCA5CE83-EEE6-407C-AE94-6220FA10CAD7}">
      <dgm:prSet phldrT="[Text]"/>
      <dgm:spPr/>
      <dgm:t>
        <a:bodyPr/>
        <a:lstStyle/>
        <a:p>
          <a:r>
            <a:rPr lang="en-GB"/>
            <a:t>Send request to server</a:t>
          </a:r>
        </a:p>
      </dgm:t>
    </dgm:pt>
    <dgm:pt modelId="{D685A6AF-4D6E-4172-B5B7-15B99DFE96A4}" type="parTrans" cxnId="{BDAFFDA0-F053-400D-831B-D60A3C2BC55E}">
      <dgm:prSet/>
      <dgm:spPr/>
      <dgm:t>
        <a:bodyPr/>
        <a:lstStyle/>
        <a:p>
          <a:endParaRPr lang="en-GB"/>
        </a:p>
      </dgm:t>
    </dgm:pt>
    <dgm:pt modelId="{2590218B-77CB-430C-AD5B-B4684121A68E}" type="sibTrans" cxnId="{BDAFFDA0-F053-400D-831B-D60A3C2BC55E}">
      <dgm:prSet/>
      <dgm:spPr/>
      <dgm:t>
        <a:bodyPr/>
        <a:lstStyle/>
        <a:p>
          <a:endParaRPr lang="en-GB"/>
        </a:p>
      </dgm:t>
    </dgm:pt>
    <dgm:pt modelId="{7210F7A2-B4A2-4930-942C-A7F33B9DDEEE}">
      <dgm:prSet phldrT="[Text]"/>
      <dgm:spPr/>
      <dgm:t>
        <a:bodyPr/>
        <a:lstStyle/>
        <a:p>
          <a:r>
            <a:rPr lang="en-GB"/>
            <a:t>Pop Up</a:t>
          </a:r>
        </a:p>
      </dgm:t>
    </dgm:pt>
    <dgm:pt modelId="{616A5508-DAF7-47D8-9073-969D829E3DE7}" type="parTrans" cxnId="{6429D7B0-93B8-4818-9E47-759D39EF66A3}">
      <dgm:prSet/>
      <dgm:spPr/>
      <dgm:t>
        <a:bodyPr/>
        <a:lstStyle/>
        <a:p>
          <a:endParaRPr lang="en-GB"/>
        </a:p>
      </dgm:t>
    </dgm:pt>
    <dgm:pt modelId="{66F911A3-6848-4431-B8EE-B694007B8777}" type="sibTrans" cxnId="{6429D7B0-93B8-4818-9E47-759D39EF66A3}">
      <dgm:prSet/>
      <dgm:spPr/>
      <dgm:t>
        <a:bodyPr/>
        <a:lstStyle/>
        <a:p>
          <a:endParaRPr lang="en-GB"/>
        </a:p>
      </dgm:t>
    </dgm:pt>
    <dgm:pt modelId="{46AAE9A1-4746-474B-96C6-BB15384E413E}">
      <dgm:prSet phldrT="[Text]"/>
      <dgm:spPr/>
      <dgm:t>
        <a:bodyPr/>
        <a:lstStyle/>
        <a:p>
          <a:r>
            <a:rPr lang="en-GB"/>
            <a:t>Search for transactions</a:t>
          </a:r>
        </a:p>
      </dgm:t>
    </dgm:pt>
    <dgm:pt modelId="{D4446DE1-B950-4204-8D95-79A467AE6979}" type="parTrans" cxnId="{C3AB7A30-A688-45B5-A62B-CDBEF9BE220C}">
      <dgm:prSet/>
      <dgm:spPr/>
      <dgm:t>
        <a:bodyPr/>
        <a:lstStyle/>
        <a:p>
          <a:endParaRPr lang="en-GB"/>
        </a:p>
      </dgm:t>
    </dgm:pt>
    <dgm:pt modelId="{4C5F1C66-C035-4908-9AEF-ECBA9AE9ED8C}" type="sibTrans" cxnId="{C3AB7A30-A688-45B5-A62B-CDBEF9BE220C}">
      <dgm:prSet/>
      <dgm:spPr/>
      <dgm:t>
        <a:bodyPr/>
        <a:lstStyle/>
        <a:p>
          <a:endParaRPr lang="en-GB"/>
        </a:p>
      </dgm:t>
    </dgm:pt>
    <dgm:pt modelId="{3D93F33E-4844-4D86-814B-EB2C91E4CED3}" type="pres">
      <dgm:prSet presAssocID="{550FAA53-48A1-4272-8D5B-177170B57BB9}" presName="hierChild1" presStyleCnt="0">
        <dgm:presLayoutVars>
          <dgm:orgChart val="1"/>
          <dgm:chPref val="1"/>
          <dgm:dir/>
          <dgm:animOne val="branch"/>
          <dgm:animLvl val="lvl"/>
          <dgm:resizeHandles/>
        </dgm:presLayoutVars>
      </dgm:prSet>
      <dgm:spPr/>
      <dgm:t>
        <a:bodyPr/>
        <a:lstStyle/>
        <a:p>
          <a:endParaRPr lang="en-GB"/>
        </a:p>
      </dgm:t>
    </dgm:pt>
    <dgm:pt modelId="{B38BC602-F336-46A8-A79A-00E63AADBE83}" type="pres">
      <dgm:prSet presAssocID="{610A5943-EF4B-43B8-85F3-49993823A251}" presName="hierRoot1" presStyleCnt="0">
        <dgm:presLayoutVars>
          <dgm:hierBranch val="init"/>
        </dgm:presLayoutVars>
      </dgm:prSet>
      <dgm:spPr/>
    </dgm:pt>
    <dgm:pt modelId="{946B99FC-393F-4D32-804A-1A2D19D2AB67}" type="pres">
      <dgm:prSet presAssocID="{610A5943-EF4B-43B8-85F3-49993823A251}" presName="rootComposite1" presStyleCnt="0"/>
      <dgm:spPr/>
    </dgm:pt>
    <dgm:pt modelId="{80B9726B-1F6D-480F-B41E-E1ACFAB8D924}" type="pres">
      <dgm:prSet presAssocID="{610A5943-EF4B-43B8-85F3-49993823A251}" presName="rootText1" presStyleLbl="node0" presStyleIdx="0" presStyleCnt="1">
        <dgm:presLayoutVars>
          <dgm:chPref val="3"/>
        </dgm:presLayoutVars>
      </dgm:prSet>
      <dgm:spPr/>
      <dgm:t>
        <a:bodyPr/>
        <a:lstStyle/>
        <a:p>
          <a:endParaRPr lang="en-GB"/>
        </a:p>
      </dgm:t>
    </dgm:pt>
    <dgm:pt modelId="{39DB70C0-07A1-42D1-9E6A-A6C783C4B9CC}" type="pres">
      <dgm:prSet presAssocID="{610A5943-EF4B-43B8-85F3-49993823A251}" presName="rootConnector1" presStyleLbl="node1" presStyleIdx="0" presStyleCnt="0"/>
      <dgm:spPr/>
      <dgm:t>
        <a:bodyPr/>
        <a:lstStyle/>
        <a:p>
          <a:endParaRPr lang="en-GB"/>
        </a:p>
      </dgm:t>
    </dgm:pt>
    <dgm:pt modelId="{B53DA2B4-0AAE-47E6-B66C-C86B47068F22}" type="pres">
      <dgm:prSet presAssocID="{610A5943-EF4B-43B8-85F3-49993823A251}" presName="hierChild2" presStyleCnt="0"/>
      <dgm:spPr/>
    </dgm:pt>
    <dgm:pt modelId="{933F7788-B424-47E0-A2E6-9603FED5C1D8}" type="pres">
      <dgm:prSet presAssocID="{C0E71A07-9DB6-4AFC-AC44-03F6328BD834}" presName="Name37" presStyleLbl="parChTrans1D2" presStyleIdx="0" presStyleCnt="5"/>
      <dgm:spPr/>
      <dgm:t>
        <a:bodyPr/>
        <a:lstStyle/>
        <a:p>
          <a:endParaRPr lang="en-GB"/>
        </a:p>
      </dgm:t>
    </dgm:pt>
    <dgm:pt modelId="{6830A113-344A-4995-91FA-A5DFA60D5C28}" type="pres">
      <dgm:prSet presAssocID="{86915BF0-9CC9-40A6-9C4C-28CB430CBD01}" presName="hierRoot2" presStyleCnt="0">
        <dgm:presLayoutVars>
          <dgm:hierBranch val="init"/>
        </dgm:presLayoutVars>
      </dgm:prSet>
      <dgm:spPr/>
    </dgm:pt>
    <dgm:pt modelId="{CA1CA8DB-49B1-4E7C-9D9C-396A65E62388}" type="pres">
      <dgm:prSet presAssocID="{86915BF0-9CC9-40A6-9C4C-28CB430CBD01}" presName="rootComposite" presStyleCnt="0"/>
      <dgm:spPr/>
    </dgm:pt>
    <dgm:pt modelId="{3801EDE1-E50C-44D2-A1CB-FD7582C285D6}" type="pres">
      <dgm:prSet presAssocID="{86915BF0-9CC9-40A6-9C4C-28CB430CBD01}" presName="rootText" presStyleLbl="node2" presStyleIdx="0" presStyleCnt="5">
        <dgm:presLayoutVars>
          <dgm:chPref val="3"/>
        </dgm:presLayoutVars>
      </dgm:prSet>
      <dgm:spPr/>
      <dgm:t>
        <a:bodyPr/>
        <a:lstStyle/>
        <a:p>
          <a:endParaRPr lang="en-GB"/>
        </a:p>
      </dgm:t>
    </dgm:pt>
    <dgm:pt modelId="{30C7C204-467F-4EB8-8CD7-D358455FF975}" type="pres">
      <dgm:prSet presAssocID="{86915BF0-9CC9-40A6-9C4C-28CB430CBD01}" presName="rootConnector" presStyleLbl="node2" presStyleIdx="0" presStyleCnt="5"/>
      <dgm:spPr/>
      <dgm:t>
        <a:bodyPr/>
        <a:lstStyle/>
        <a:p>
          <a:endParaRPr lang="en-GB"/>
        </a:p>
      </dgm:t>
    </dgm:pt>
    <dgm:pt modelId="{AFCDF888-9B4A-432A-92D3-09DCA9DB0F02}" type="pres">
      <dgm:prSet presAssocID="{86915BF0-9CC9-40A6-9C4C-28CB430CBD01}" presName="hierChild4" presStyleCnt="0"/>
      <dgm:spPr/>
    </dgm:pt>
    <dgm:pt modelId="{EF0CCAE9-2F6C-4947-AB1A-8275B23822FB}" type="pres">
      <dgm:prSet presAssocID="{4BEF06B8-16F3-48A3-813A-08EBEEDF9603}" presName="Name37" presStyleLbl="parChTrans1D3" presStyleIdx="0" presStyleCnt="14"/>
      <dgm:spPr/>
      <dgm:t>
        <a:bodyPr/>
        <a:lstStyle/>
        <a:p>
          <a:endParaRPr lang="en-GB"/>
        </a:p>
      </dgm:t>
    </dgm:pt>
    <dgm:pt modelId="{62CD040F-EF78-4524-8ACE-3FD163254209}" type="pres">
      <dgm:prSet presAssocID="{4BE1ADFF-EFFA-4AF0-A666-F60995085558}" presName="hierRoot2" presStyleCnt="0">
        <dgm:presLayoutVars>
          <dgm:hierBranch val="init"/>
        </dgm:presLayoutVars>
      </dgm:prSet>
      <dgm:spPr/>
    </dgm:pt>
    <dgm:pt modelId="{BB47BCE9-E8F7-4F86-B5D4-299DEB48BD68}" type="pres">
      <dgm:prSet presAssocID="{4BE1ADFF-EFFA-4AF0-A666-F60995085558}" presName="rootComposite" presStyleCnt="0"/>
      <dgm:spPr/>
    </dgm:pt>
    <dgm:pt modelId="{AFEADCE2-29F4-4E5C-9301-2E065CB3F698}" type="pres">
      <dgm:prSet presAssocID="{4BE1ADFF-EFFA-4AF0-A666-F60995085558}" presName="rootText" presStyleLbl="node3" presStyleIdx="0" presStyleCnt="14">
        <dgm:presLayoutVars>
          <dgm:chPref val="3"/>
        </dgm:presLayoutVars>
      </dgm:prSet>
      <dgm:spPr/>
      <dgm:t>
        <a:bodyPr/>
        <a:lstStyle/>
        <a:p>
          <a:endParaRPr lang="en-GB"/>
        </a:p>
      </dgm:t>
    </dgm:pt>
    <dgm:pt modelId="{85DF27D3-757D-4AAD-98A1-42C40125307B}" type="pres">
      <dgm:prSet presAssocID="{4BE1ADFF-EFFA-4AF0-A666-F60995085558}" presName="rootConnector" presStyleLbl="node3" presStyleIdx="0" presStyleCnt="14"/>
      <dgm:spPr/>
      <dgm:t>
        <a:bodyPr/>
        <a:lstStyle/>
        <a:p>
          <a:endParaRPr lang="en-GB"/>
        </a:p>
      </dgm:t>
    </dgm:pt>
    <dgm:pt modelId="{DF81F3F8-51EE-494E-9D66-4305EA9C03FF}" type="pres">
      <dgm:prSet presAssocID="{4BE1ADFF-EFFA-4AF0-A666-F60995085558}" presName="hierChild4" presStyleCnt="0"/>
      <dgm:spPr/>
    </dgm:pt>
    <dgm:pt modelId="{7688A2C1-C59C-4108-AF10-55DCFBDA8871}" type="pres">
      <dgm:prSet presAssocID="{B73E49FB-AFB2-4093-8568-5352EF20B6D2}" presName="Name37" presStyleLbl="parChTrans1D4" presStyleIdx="0" presStyleCnt="22"/>
      <dgm:spPr/>
      <dgm:t>
        <a:bodyPr/>
        <a:lstStyle/>
        <a:p>
          <a:endParaRPr lang="en-GB"/>
        </a:p>
      </dgm:t>
    </dgm:pt>
    <dgm:pt modelId="{B3C0F125-D7D7-4D13-AFE0-199FC2401243}" type="pres">
      <dgm:prSet presAssocID="{4AF09A47-FEE9-4BA2-9E50-78945F5991A4}" presName="hierRoot2" presStyleCnt="0">
        <dgm:presLayoutVars>
          <dgm:hierBranch val="init"/>
        </dgm:presLayoutVars>
      </dgm:prSet>
      <dgm:spPr/>
    </dgm:pt>
    <dgm:pt modelId="{EF4C2BBC-24C8-433D-9F92-58DED35850EF}" type="pres">
      <dgm:prSet presAssocID="{4AF09A47-FEE9-4BA2-9E50-78945F5991A4}" presName="rootComposite" presStyleCnt="0"/>
      <dgm:spPr/>
    </dgm:pt>
    <dgm:pt modelId="{51C02D81-11B4-4B64-ADCB-B83673569BCE}" type="pres">
      <dgm:prSet presAssocID="{4AF09A47-FEE9-4BA2-9E50-78945F5991A4}" presName="rootText" presStyleLbl="node4" presStyleIdx="0" presStyleCnt="22">
        <dgm:presLayoutVars>
          <dgm:chPref val="3"/>
        </dgm:presLayoutVars>
      </dgm:prSet>
      <dgm:spPr/>
      <dgm:t>
        <a:bodyPr/>
        <a:lstStyle/>
        <a:p>
          <a:endParaRPr lang="en-GB"/>
        </a:p>
      </dgm:t>
    </dgm:pt>
    <dgm:pt modelId="{5CB5EAA4-325F-4B78-B8DE-82191DA83D87}" type="pres">
      <dgm:prSet presAssocID="{4AF09A47-FEE9-4BA2-9E50-78945F5991A4}" presName="rootConnector" presStyleLbl="node4" presStyleIdx="0" presStyleCnt="22"/>
      <dgm:spPr/>
      <dgm:t>
        <a:bodyPr/>
        <a:lstStyle/>
        <a:p>
          <a:endParaRPr lang="en-GB"/>
        </a:p>
      </dgm:t>
    </dgm:pt>
    <dgm:pt modelId="{3978937C-ED6F-4DFE-ACD0-9CD1D86242CA}" type="pres">
      <dgm:prSet presAssocID="{4AF09A47-FEE9-4BA2-9E50-78945F5991A4}" presName="hierChild4" presStyleCnt="0"/>
      <dgm:spPr/>
    </dgm:pt>
    <dgm:pt modelId="{4304E283-055C-4905-85F4-42CC8101DC89}" type="pres">
      <dgm:prSet presAssocID="{4AF09A47-FEE9-4BA2-9E50-78945F5991A4}" presName="hierChild5" presStyleCnt="0"/>
      <dgm:spPr/>
    </dgm:pt>
    <dgm:pt modelId="{C4869CF1-B41B-4263-95D6-48E272D1120F}" type="pres">
      <dgm:prSet presAssocID="{A2CA5940-BBE8-4479-B060-3B4ED52A342B}" presName="Name37" presStyleLbl="parChTrans1D4" presStyleIdx="1" presStyleCnt="22"/>
      <dgm:spPr/>
      <dgm:t>
        <a:bodyPr/>
        <a:lstStyle/>
        <a:p>
          <a:endParaRPr lang="en-GB"/>
        </a:p>
      </dgm:t>
    </dgm:pt>
    <dgm:pt modelId="{0CC54EB6-27A9-4E28-AAE2-258E5BC087AA}" type="pres">
      <dgm:prSet presAssocID="{DABE63B6-1392-401D-8841-663962BBA84A}" presName="hierRoot2" presStyleCnt="0">
        <dgm:presLayoutVars>
          <dgm:hierBranch val="init"/>
        </dgm:presLayoutVars>
      </dgm:prSet>
      <dgm:spPr/>
    </dgm:pt>
    <dgm:pt modelId="{139310CC-BFC6-4EAF-8540-CF53093340F3}" type="pres">
      <dgm:prSet presAssocID="{DABE63B6-1392-401D-8841-663962BBA84A}" presName="rootComposite" presStyleCnt="0"/>
      <dgm:spPr/>
    </dgm:pt>
    <dgm:pt modelId="{F2CC11FA-53A5-45B3-997E-D220E749C8C7}" type="pres">
      <dgm:prSet presAssocID="{DABE63B6-1392-401D-8841-663962BBA84A}" presName="rootText" presStyleLbl="node4" presStyleIdx="1" presStyleCnt="22">
        <dgm:presLayoutVars>
          <dgm:chPref val="3"/>
        </dgm:presLayoutVars>
      </dgm:prSet>
      <dgm:spPr/>
      <dgm:t>
        <a:bodyPr/>
        <a:lstStyle/>
        <a:p>
          <a:endParaRPr lang="en-GB"/>
        </a:p>
      </dgm:t>
    </dgm:pt>
    <dgm:pt modelId="{F31A0502-F4AE-473C-A8CA-494A1E015D55}" type="pres">
      <dgm:prSet presAssocID="{DABE63B6-1392-401D-8841-663962BBA84A}" presName="rootConnector" presStyleLbl="node4" presStyleIdx="1" presStyleCnt="22"/>
      <dgm:spPr/>
      <dgm:t>
        <a:bodyPr/>
        <a:lstStyle/>
        <a:p>
          <a:endParaRPr lang="en-GB"/>
        </a:p>
      </dgm:t>
    </dgm:pt>
    <dgm:pt modelId="{5493CE5B-E6BA-4483-A6C3-63E04FDA14D8}" type="pres">
      <dgm:prSet presAssocID="{DABE63B6-1392-401D-8841-663962BBA84A}" presName="hierChild4" presStyleCnt="0"/>
      <dgm:spPr/>
    </dgm:pt>
    <dgm:pt modelId="{BFD31CB0-C2EB-47A2-ACFE-07486CE5D745}" type="pres">
      <dgm:prSet presAssocID="{DABE63B6-1392-401D-8841-663962BBA84A}" presName="hierChild5" presStyleCnt="0"/>
      <dgm:spPr/>
    </dgm:pt>
    <dgm:pt modelId="{756C28C8-5B6D-483C-934D-AA06043C91E9}" type="pres">
      <dgm:prSet presAssocID="{4BE1ADFF-EFFA-4AF0-A666-F60995085558}" presName="hierChild5" presStyleCnt="0"/>
      <dgm:spPr/>
    </dgm:pt>
    <dgm:pt modelId="{6ADA9F45-205D-47E3-9036-5871D3E79FA2}" type="pres">
      <dgm:prSet presAssocID="{03BF16A3-69C8-45ED-8B31-8186F4F5B223}" presName="Name37" presStyleLbl="parChTrans1D3" presStyleIdx="1" presStyleCnt="14"/>
      <dgm:spPr/>
      <dgm:t>
        <a:bodyPr/>
        <a:lstStyle/>
        <a:p>
          <a:endParaRPr lang="en-GB"/>
        </a:p>
      </dgm:t>
    </dgm:pt>
    <dgm:pt modelId="{8790D9A9-6EF3-4E42-B4A4-48AFC213C45C}" type="pres">
      <dgm:prSet presAssocID="{DAD76C88-5D19-403D-BA58-0DF81B25F93B}" presName="hierRoot2" presStyleCnt="0">
        <dgm:presLayoutVars>
          <dgm:hierBranch val="init"/>
        </dgm:presLayoutVars>
      </dgm:prSet>
      <dgm:spPr/>
    </dgm:pt>
    <dgm:pt modelId="{1959B4AC-8661-499E-A55B-CFE5E866DF8F}" type="pres">
      <dgm:prSet presAssocID="{DAD76C88-5D19-403D-BA58-0DF81B25F93B}" presName="rootComposite" presStyleCnt="0"/>
      <dgm:spPr/>
    </dgm:pt>
    <dgm:pt modelId="{E11919B6-8327-4DE7-81DD-EF55B6BA921E}" type="pres">
      <dgm:prSet presAssocID="{DAD76C88-5D19-403D-BA58-0DF81B25F93B}" presName="rootText" presStyleLbl="node3" presStyleIdx="1" presStyleCnt="14">
        <dgm:presLayoutVars>
          <dgm:chPref val="3"/>
        </dgm:presLayoutVars>
      </dgm:prSet>
      <dgm:spPr/>
      <dgm:t>
        <a:bodyPr/>
        <a:lstStyle/>
        <a:p>
          <a:endParaRPr lang="en-GB"/>
        </a:p>
      </dgm:t>
    </dgm:pt>
    <dgm:pt modelId="{D0198662-D54B-4D4B-AFFA-11A75C069A45}" type="pres">
      <dgm:prSet presAssocID="{DAD76C88-5D19-403D-BA58-0DF81B25F93B}" presName="rootConnector" presStyleLbl="node3" presStyleIdx="1" presStyleCnt="14"/>
      <dgm:spPr/>
      <dgm:t>
        <a:bodyPr/>
        <a:lstStyle/>
        <a:p>
          <a:endParaRPr lang="en-GB"/>
        </a:p>
      </dgm:t>
    </dgm:pt>
    <dgm:pt modelId="{6A14202C-B361-4469-B5DD-B19FED8F467E}" type="pres">
      <dgm:prSet presAssocID="{DAD76C88-5D19-403D-BA58-0DF81B25F93B}" presName="hierChild4" presStyleCnt="0"/>
      <dgm:spPr/>
    </dgm:pt>
    <dgm:pt modelId="{23445395-A926-4BD4-9EE3-40E618F6C200}" type="pres">
      <dgm:prSet presAssocID="{722786BE-FBA5-4406-9EDB-87B427A05708}" presName="Name37" presStyleLbl="parChTrans1D4" presStyleIdx="2" presStyleCnt="22"/>
      <dgm:spPr/>
      <dgm:t>
        <a:bodyPr/>
        <a:lstStyle/>
        <a:p>
          <a:endParaRPr lang="en-GB"/>
        </a:p>
      </dgm:t>
    </dgm:pt>
    <dgm:pt modelId="{E43E9BF4-070A-4904-A0D5-F5636C00AD10}" type="pres">
      <dgm:prSet presAssocID="{E3722A7C-5400-4433-8D6C-4C025528E7A5}" presName="hierRoot2" presStyleCnt="0">
        <dgm:presLayoutVars>
          <dgm:hierBranch val="init"/>
        </dgm:presLayoutVars>
      </dgm:prSet>
      <dgm:spPr/>
    </dgm:pt>
    <dgm:pt modelId="{B4F1B3F3-0D16-40B6-8EE3-0E7100C5A431}" type="pres">
      <dgm:prSet presAssocID="{E3722A7C-5400-4433-8D6C-4C025528E7A5}" presName="rootComposite" presStyleCnt="0"/>
      <dgm:spPr/>
    </dgm:pt>
    <dgm:pt modelId="{4C706B72-F314-442E-A9AB-0D3AB904A4C8}" type="pres">
      <dgm:prSet presAssocID="{E3722A7C-5400-4433-8D6C-4C025528E7A5}" presName="rootText" presStyleLbl="node4" presStyleIdx="2" presStyleCnt="22">
        <dgm:presLayoutVars>
          <dgm:chPref val="3"/>
        </dgm:presLayoutVars>
      </dgm:prSet>
      <dgm:spPr/>
      <dgm:t>
        <a:bodyPr/>
        <a:lstStyle/>
        <a:p>
          <a:endParaRPr lang="en-GB"/>
        </a:p>
      </dgm:t>
    </dgm:pt>
    <dgm:pt modelId="{3FD41EFD-FC9E-4795-A546-59B698B57E3B}" type="pres">
      <dgm:prSet presAssocID="{E3722A7C-5400-4433-8D6C-4C025528E7A5}" presName="rootConnector" presStyleLbl="node4" presStyleIdx="2" presStyleCnt="22"/>
      <dgm:spPr/>
      <dgm:t>
        <a:bodyPr/>
        <a:lstStyle/>
        <a:p>
          <a:endParaRPr lang="en-GB"/>
        </a:p>
      </dgm:t>
    </dgm:pt>
    <dgm:pt modelId="{951853C7-35CD-4C51-AB5A-FC5F35ECB9E6}" type="pres">
      <dgm:prSet presAssocID="{E3722A7C-5400-4433-8D6C-4C025528E7A5}" presName="hierChild4" presStyleCnt="0"/>
      <dgm:spPr/>
    </dgm:pt>
    <dgm:pt modelId="{5FFA81DE-6E5B-4616-96E2-AC9059070606}" type="pres">
      <dgm:prSet presAssocID="{E3722A7C-5400-4433-8D6C-4C025528E7A5}" presName="hierChild5" presStyleCnt="0"/>
      <dgm:spPr/>
    </dgm:pt>
    <dgm:pt modelId="{4D52BCF5-8BCF-473B-91CA-9F2E62D76386}" type="pres">
      <dgm:prSet presAssocID="{DAD76C88-5D19-403D-BA58-0DF81B25F93B}" presName="hierChild5" presStyleCnt="0"/>
      <dgm:spPr/>
    </dgm:pt>
    <dgm:pt modelId="{5C674A50-DE0C-4402-9491-024124F7F474}" type="pres">
      <dgm:prSet presAssocID="{86915BF0-9CC9-40A6-9C4C-28CB430CBD01}" presName="hierChild5" presStyleCnt="0"/>
      <dgm:spPr/>
    </dgm:pt>
    <dgm:pt modelId="{6A51C2EE-C51B-481B-8D8B-ED9AE9A89519}" type="pres">
      <dgm:prSet presAssocID="{B93F0AB1-4638-43C2-B9D7-826ECB09310D}" presName="Name37" presStyleLbl="parChTrans1D2" presStyleIdx="1" presStyleCnt="5"/>
      <dgm:spPr/>
      <dgm:t>
        <a:bodyPr/>
        <a:lstStyle/>
        <a:p>
          <a:endParaRPr lang="en-GB"/>
        </a:p>
      </dgm:t>
    </dgm:pt>
    <dgm:pt modelId="{99B33423-50B5-4B5A-A2A4-359E3FFB9A1E}" type="pres">
      <dgm:prSet presAssocID="{3F139723-B0AE-4BF3-B906-3A5D3165EE70}" presName="hierRoot2" presStyleCnt="0">
        <dgm:presLayoutVars>
          <dgm:hierBranch val="init"/>
        </dgm:presLayoutVars>
      </dgm:prSet>
      <dgm:spPr/>
    </dgm:pt>
    <dgm:pt modelId="{CFB6BCDD-BD13-4578-8F58-AC6037E4FAD7}" type="pres">
      <dgm:prSet presAssocID="{3F139723-B0AE-4BF3-B906-3A5D3165EE70}" presName="rootComposite" presStyleCnt="0"/>
      <dgm:spPr/>
    </dgm:pt>
    <dgm:pt modelId="{1369280A-9A92-402C-8AA0-04BBE157D1D3}" type="pres">
      <dgm:prSet presAssocID="{3F139723-B0AE-4BF3-B906-3A5D3165EE70}" presName="rootText" presStyleLbl="node2" presStyleIdx="1" presStyleCnt="5">
        <dgm:presLayoutVars>
          <dgm:chPref val="3"/>
        </dgm:presLayoutVars>
      </dgm:prSet>
      <dgm:spPr/>
      <dgm:t>
        <a:bodyPr/>
        <a:lstStyle/>
        <a:p>
          <a:endParaRPr lang="en-GB"/>
        </a:p>
      </dgm:t>
    </dgm:pt>
    <dgm:pt modelId="{AE610FB5-79C1-42B8-BBC2-886CE01D1895}" type="pres">
      <dgm:prSet presAssocID="{3F139723-B0AE-4BF3-B906-3A5D3165EE70}" presName="rootConnector" presStyleLbl="node2" presStyleIdx="1" presStyleCnt="5"/>
      <dgm:spPr/>
      <dgm:t>
        <a:bodyPr/>
        <a:lstStyle/>
        <a:p>
          <a:endParaRPr lang="en-GB"/>
        </a:p>
      </dgm:t>
    </dgm:pt>
    <dgm:pt modelId="{E1D5488F-5F8A-4E46-882B-92DF88785316}" type="pres">
      <dgm:prSet presAssocID="{3F139723-B0AE-4BF3-B906-3A5D3165EE70}" presName="hierChild4" presStyleCnt="0"/>
      <dgm:spPr/>
    </dgm:pt>
    <dgm:pt modelId="{84964265-90C8-46AB-9577-A2DDEBB3A727}" type="pres">
      <dgm:prSet presAssocID="{3F139723-B0AE-4BF3-B906-3A5D3165EE70}" presName="hierChild5" presStyleCnt="0"/>
      <dgm:spPr/>
    </dgm:pt>
    <dgm:pt modelId="{CA4877AA-3F92-4BA7-9AAB-770EDEA0C0CD}" type="pres">
      <dgm:prSet presAssocID="{B6B66C2D-2D29-4F28-8021-658E6862DC47}" presName="Name37" presStyleLbl="parChTrans1D2" presStyleIdx="2" presStyleCnt="5"/>
      <dgm:spPr/>
      <dgm:t>
        <a:bodyPr/>
        <a:lstStyle/>
        <a:p>
          <a:endParaRPr lang="en-GB"/>
        </a:p>
      </dgm:t>
    </dgm:pt>
    <dgm:pt modelId="{F292A9EF-F491-4585-848F-1C6F870F6841}" type="pres">
      <dgm:prSet presAssocID="{CF28D7AB-5DB6-48AD-BF80-9B9F71047A83}" presName="hierRoot2" presStyleCnt="0">
        <dgm:presLayoutVars>
          <dgm:hierBranch val="init"/>
        </dgm:presLayoutVars>
      </dgm:prSet>
      <dgm:spPr/>
    </dgm:pt>
    <dgm:pt modelId="{6C1CFCA4-AB54-4EEC-8F11-9A5EE02FB75A}" type="pres">
      <dgm:prSet presAssocID="{CF28D7AB-5DB6-48AD-BF80-9B9F71047A83}" presName="rootComposite" presStyleCnt="0"/>
      <dgm:spPr/>
    </dgm:pt>
    <dgm:pt modelId="{2DE77C80-34AB-47B4-B926-B838358C6DBF}" type="pres">
      <dgm:prSet presAssocID="{CF28D7AB-5DB6-48AD-BF80-9B9F71047A83}" presName="rootText" presStyleLbl="node2" presStyleIdx="2" presStyleCnt="5">
        <dgm:presLayoutVars>
          <dgm:chPref val="3"/>
        </dgm:presLayoutVars>
      </dgm:prSet>
      <dgm:spPr/>
      <dgm:t>
        <a:bodyPr/>
        <a:lstStyle/>
        <a:p>
          <a:endParaRPr lang="en-GB"/>
        </a:p>
      </dgm:t>
    </dgm:pt>
    <dgm:pt modelId="{45790D66-2D65-4A65-94CB-F936CDF3560B}" type="pres">
      <dgm:prSet presAssocID="{CF28D7AB-5DB6-48AD-BF80-9B9F71047A83}" presName="rootConnector" presStyleLbl="node2" presStyleIdx="2" presStyleCnt="5"/>
      <dgm:spPr/>
      <dgm:t>
        <a:bodyPr/>
        <a:lstStyle/>
        <a:p>
          <a:endParaRPr lang="en-GB"/>
        </a:p>
      </dgm:t>
    </dgm:pt>
    <dgm:pt modelId="{BB3A0E13-8CFF-499B-AAC2-B96A2605EFD3}" type="pres">
      <dgm:prSet presAssocID="{CF28D7AB-5DB6-48AD-BF80-9B9F71047A83}" presName="hierChild4" presStyleCnt="0"/>
      <dgm:spPr/>
    </dgm:pt>
    <dgm:pt modelId="{D8C0E14E-D0D2-4C90-B2D9-28BBB418C65E}" type="pres">
      <dgm:prSet presAssocID="{7F05606F-BC6E-4832-B3F2-B38D2C6905A5}" presName="Name37" presStyleLbl="parChTrans1D3" presStyleIdx="2" presStyleCnt="14"/>
      <dgm:spPr/>
      <dgm:t>
        <a:bodyPr/>
        <a:lstStyle/>
        <a:p>
          <a:endParaRPr lang="en-GB"/>
        </a:p>
      </dgm:t>
    </dgm:pt>
    <dgm:pt modelId="{1F59263E-F8F9-4106-A489-1D2D3B322098}" type="pres">
      <dgm:prSet presAssocID="{6A4EF8A4-5734-4B3E-9B77-346244478244}" presName="hierRoot2" presStyleCnt="0">
        <dgm:presLayoutVars>
          <dgm:hierBranch val="init"/>
        </dgm:presLayoutVars>
      </dgm:prSet>
      <dgm:spPr/>
    </dgm:pt>
    <dgm:pt modelId="{433595A7-344D-4ACD-B8FA-29090303700F}" type="pres">
      <dgm:prSet presAssocID="{6A4EF8A4-5734-4B3E-9B77-346244478244}" presName="rootComposite" presStyleCnt="0"/>
      <dgm:spPr/>
    </dgm:pt>
    <dgm:pt modelId="{DC2AE255-19BF-4E55-8A4B-B8DA5E24DFDD}" type="pres">
      <dgm:prSet presAssocID="{6A4EF8A4-5734-4B3E-9B77-346244478244}" presName="rootText" presStyleLbl="node3" presStyleIdx="2" presStyleCnt="14">
        <dgm:presLayoutVars>
          <dgm:chPref val="3"/>
        </dgm:presLayoutVars>
      </dgm:prSet>
      <dgm:spPr/>
      <dgm:t>
        <a:bodyPr/>
        <a:lstStyle/>
        <a:p>
          <a:endParaRPr lang="en-GB"/>
        </a:p>
      </dgm:t>
    </dgm:pt>
    <dgm:pt modelId="{2852ECCE-C5E2-4F35-A399-32B0C0CC0653}" type="pres">
      <dgm:prSet presAssocID="{6A4EF8A4-5734-4B3E-9B77-346244478244}" presName="rootConnector" presStyleLbl="node3" presStyleIdx="2" presStyleCnt="14"/>
      <dgm:spPr/>
      <dgm:t>
        <a:bodyPr/>
        <a:lstStyle/>
        <a:p>
          <a:endParaRPr lang="en-GB"/>
        </a:p>
      </dgm:t>
    </dgm:pt>
    <dgm:pt modelId="{2036F5E4-04FB-41FD-9E9B-C00EAC786AAC}" type="pres">
      <dgm:prSet presAssocID="{6A4EF8A4-5734-4B3E-9B77-346244478244}" presName="hierChild4" presStyleCnt="0"/>
      <dgm:spPr/>
    </dgm:pt>
    <dgm:pt modelId="{2180F046-742D-4D78-ACB6-5F3C1EE60401}" type="pres">
      <dgm:prSet presAssocID="{3196EB04-6664-4A6B-BFE0-6BDFC6CDE301}" presName="Name37" presStyleLbl="parChTrans1D4" presStyleIdx="3" presStyleCnt="22"/>
      <dgm:spPr/>
      <dgm:t>
        <a:bodyPr/>
        <a:lstStyle/>
        <a:p>
          <a:endParaRPr lang="en-GB"/>
        </a:p>
      </dgm:t>
    </dgm:pt>
    <dgm:pt modelId="{7A57B755-2122-4C56-AC9E-EB76CF58296A}" type="pres">
      <dgm:prSet presAssocID="{B12863E6-1C89-4871-832F-ABD841D859A3}" presName="hierRoot2" presStyleCnt="0">
        <dgm:presLayoutVars>
          <dgm:hierBranch val="init"/>
        </dgm:presLayoutVars>
      </dgm:prSet>
      <dgm:spPr/>
    </dgm:pt>
    <dgm:pt modelId="{83E22C67-76F5-402E-9130-456806CB0684}" type="pres">
      <dgm:prSet presAssocID="{B12863E6-1C89-4871-832F-ABD841D859A3}" presName="rootComposite" presStyleCnt="0"/>
      <dgm:spPr/>
    </dgm:pt>
    <dgm:pt modelId="{B6DE3FBA-7B66-4B6C-B353-E7C686335BD5}" type="pres">
      <dgm:prSet presAssocID="{B12863E6-1C89-4871-832F-ABD841D859A3}" presName="rootText" presStyleLbl="node4" presStyleIdx="3" presStyleCnt="22">
        <dgm:presLayoutVars>
          <dgm:chPref val="3"/>
        </dgm:presLayoutVars>
      </dgm:prSet>
      <dgm:spPr/>
      <dgm:t>
        <a:bodyPr/>
        <a:lstStyle/>
        <a:p>
          <a:endParaRPr lang="en-GB"/>
        </a:p>
      </dgm:t>
    </dgm:pt>
    <dgm:pt modelId="{C515A046-F717-4EEC-906F-ADB58F1B415F}" type="pres">
      <dgm:prSet presAssocID="{B12863E6-1C89-4871-832F-ABD841D859A3}" presName="rootConnector" presStyleLbl="node4" presStyleIdx="3" presStyleCnt="22"/>
      <dgm:spPr/>
      <dgm:t>
        <a:bodyPr/>
        <a:lstStyle/>
        <a:p>
          <a:endParaRPr lang="en-GB"/>
        </a:p>
      </dgm:t>
    </dgm:pt>
    <dgm:pt modelId="{68EA9671-67EF-4002-B355-64EE898C3B60}" type="pres">
      <dgm:prSet presAssocID="{B12863E6-1C89-4871-832F-ABD841D859A3}" presName="hierChild4" presStyleCnt="0"/>
      <dgm:spPr/>
    </dgm:pt>
    <dgm:pt modelId="{BA247B45-E564-4933-84F7-3288A0EC9454}" type="pres">
      <dgm:prSet presAssocID="{B12863E6-1C89-4871-832F-ABD841D859A3}" presName="hierChild5" presStyleCnt="0"/>
      <dgm:spPr/>
    </dgm:pt>
    <dgm:pt modelId="{B93034BC-FA44-4BD1-8759-AC74204A72F5}" type="pres">
      <dgm:prSet presAssocID="{F797498C-A402-4A51-BBA1-D9DB816F2F08}" presName="Name37" presStyleLbl="parChTrans1D4" presStyleIdx="4" presStyleCnt="22"/>
      <dgm:spPr/>
      <dgm:t>
        <a:bodyPr/>
        <a:lstStyle/>
        <a:p>
          <a:endParaRPr lang="en-GB"/>
        </a:p>
      </dgm:t>
    </dgm:pt>
    <dgm:pt modelId="{2B76A946-86CB-4A3F-B8F1-EEB7A79AEE09}" type="pres">
      <dgm:prSet presAssocID="{EB507908-DE6D-4A67-8322-2BBD319EDB39}" presName="hierRoot2" presStyleCnt="0">
        <dgm:presLayoutVars>
          <dgm:hierBranch val="init"/>
        </dgm:presLayoutVars>
      </dgm:prSet>
      <dgm:spPr/>
    </dgm:pt>
    <dgm:pt modelId="{390F225A-8B76-4086-B848-9377173B684A}" type="pres">
      <dgm:prSet presAssocID="{EB507908-DE6D-4A67-8322-2BBD319EDB39}" presName="rootComposite" presStyleCnt="0"/>
      <dgm:spPr/>
    </dgm:pt>
    <dgm:pt modelId="{F08E63DA-E4B4-489B-8CD6-D1D8414B7610}" type="pres">
      <dgm:prSet presAssocID="{EB507908-DE6D-4A67-8322-2BBD319EDB39}" presName="rootText" presStyleLbl="node4" presStyleIdx="4" presStyleCnt="22">
        <dgm:presLayoutVars>
          <dgm:chPref val="3"/>
        </dgm:presLayoutVars>
      </dgm:prSet>
      <dgm:spPr/>
      <dgm:t>
        <a:bodyPr/>
        <a:lstStyle/>
        <a:p>
          <a:endParaRPr lang="en-GB"/>
        </a:p>
      </dgm:t>
    </dgm:pt>
    <dgm:pt modelId="{1BE9CCA6-6C6C-46A4-B9ED-8A7BF88ABD59}" type="pres">
      <dgm:prSet presAssocID="{EB507908-DE6D-4A67-8322-2BBD319EDB39}" presName="rootConnector" presStyleLbl="node4" presStyleIdx="4" presStyleCnt="22"/>
      <dgm:spPr/>
      <dgm:t>
        <a:bodyPr/>
        <a:lstStyle/>
        <a:p>
          <a:endParaRPr lang="en-GB"/>
        </a:p>
      </dgm:t>
    </dgm:pt>
    <dgm:pt modelId="{95B4AF67-9728-4977-854A-0874B0A0CE04}" type="pres">
      <dgm:prSet presAssocID="{EB507908-DE6D-4A67-8322-2BBD319EDB39}" presName="hierChild4" presStyleCnt="0"/>
      <dgm:spPr/>
    </dgm:pt>
    <dgm:pt modelId="{65208607-33DE-4605-A0AC-5028080012B9}" type="pres">
      <dgm:prSet presAssocID="{EB507908-DE6D-4A67-8322-2BBD319EDB39}" presName="hierChild5" presStyleCnt="0"/>
      <dgm:spPr/>
    </dgm:pt>
    <dgm:pt modelId="{43BDDACC-62E9-4572-AB5C-5CD1ECE3CBB0}" type="pres">
      <dgm:prSet presAssocID="{4895DA8E-8B7A-4DC5-8FE2-E36A340D5358}" presName="Name37" presStyleLbl="parChTrans1D4" presStyleIdx="5" presStyleCnt="22"/>
      <dgm:spPr/>
      <dgm:t>
        <a:bodyPr/>
        <a:lstStyle/>
        <a:p>
          <a:endParaRPr lang="en-GB"/>
        </a:p>
      </dgm:t>
    </dgm:pt>
    <dgm:pt modelId="{F746DAFB-6721-4349-81E5-ABCF3AE26CA1}" type="pres">
      <dgm:prSet presAssocID="{7A70C496-BE0D-40F3-8B88-C498B6334E84}" presName="hierRoot2" presStyleCnt="0">
        <dgm:presLayoutVars>
          <dgm:hierBranch val="init"/>
        </dgm:presLayoutVars>
      </dgm:prSet>
      <dgm:spPr/>
    </dgm:pt>
    <dgm:pt modelId="{EB507D6D-CDB0-45AF-B83C-5FDD87D7AF52}" type="pres">
      <dgm:prSet presAssocID="{7A70C496-BE0D-40F3-8B88-C498B6334E84}" presName="rootComposite" presStyleCnt="0"/>
      <dgm:spPr/>
    </dgm:pt>
    <dgm:pt modelId="{48D2168B-C6BC-4112-A276-83040E35FFBC}" type="pres">
      <dgm:prSet presAssocID="{7A70C496-BE0D-40F3-8B88-C498B6334E84}" presName="rootText" presStyleLbl="node4" presStyleIdx="5" presStyleCnt="22">
        <dgm:presLayoutVars>
          <dgm:chPref val="3"/>
        </dgm:presLayoutVars>
      </dgm:prSet>
      <dgm:spPr/>
      <dgm:t>
        <a:bodyPr/>
        <a:lstStyle/>
        <a:p>
          <a:endParaRPr lang="en-GB"/>
        </a:p>
      </dgm:t>
    </dgm:pt>
    <dgm:pt modelId="{2A4D34CA-E003-4ED7-86AD-D79C71D1BB02}" type="pres">
      <dgm:prSet presAssocID="{7A70C496-BE0D-40F3-8B88-C498B6334E84}" presName="rootConnector" presStyleLbl="node4" presStyleIdx="5" presStyleCnt="22"/>
      <dgm:spPr/>
      <dgm:t>
        <a:bodyPr/>
        <a:lstStyle/>
        <a:p>
          <a:endParaRPr lang="en-GB"/>
        </a:p>
      </dgm:t>
    </dgm:pt>
    <dgm:pt modelId="{3DB0B8DF-677F-4388-B6EA-4C21AE87F007}" type="pres">
      <dgm:prSet presAssocID="{7A70C496-BE0D-40F3-8B88-C498B6334E84}" presName="hierChild4" presStyleCnt="0"/>
      <dgm:spPr/>
    </dgm:pt>
    <dgm:pt modelId="{E4EEA3BB-1C86-43EE-A290-B51D7FB8085B}" type="pres">
      <dgm:prSet presAssocID="{7A70C496-BE0D-40F3-8B88-C498B6334E84}" presName="hierChild5" presStyleCnt="0"/>
      <dgm:spPr/>
    </dgm:pt>
    <dgm:pt modelId="{B5C72B8F-5E22-4EB7-8DEA-743080C46244}" type="pres">
      <dgm:prSet presAssocID="{1C5BE247-A347-4D91-AB38-0A821A2F82C6}" presName="Name37" presStyleLbl="parChTrans1D4" presStyleIdx="6" presStyleCnt="22"/>
      <dgm:spPr/>
      <dgm:t>
        <a:bodyPr/>
        <a:lstStyle/>
        <a:p>
          <a:endParaRPr lang="en-GB"/>
        </a:p>
      </dgm:t>
    </dgm:pt>
    <dgm:pt modelId="{BF3F8CA4-4D40-4776-AF80-3BB720983AB2}" type="pres">
      <dgm:prSet presAssocID="{E5F746AA-A45F-4D12-BAD2-8898C837D0D4}" presName="hierRoot2" presStyleCnt="0">
        <dgm:presLayoutVars>
          <dgm:hierBranch val="init"/>
        </dgm:presLayoutVars>
      </dgm:prSet>
      <dgm:spPr/>
    </dgm:pt>
    <dgm:pt modelId="{D5673BE7-A698-4F8D-AE84-96529EA4CDAB}" type="pres">
      <dgm:prSet presAssocID="{E5F746AA-A45F-4D12-BAD2-8898C837D0D4}" presName="rootComposite" presStyleCnt="0"/>
      <dgm:spPr/>
    </dgm:pt>
    <dgm:pt modelId="{632F89DD-700E-48C2-9CB0-1599D0012A3A}" type="pres">
      <dgm:prSet presAssocID="{E5F746AA-A45F-4D12-BAD2-8898C837D0D4}" presName="rootText" presStyleLbl="node4" presStyleIdx="6" presStyleCnt="22">
        <dgm:presLayoutVars>
          <dgm:chPref val="3"/>
        </dgm:presLayoutVars>
      </dgm:prSet>
      <dgm:spPr/>
      <dgm:t>
        <a:bodyPr/>
        <a:lstStyle/>
        <a:p>
          <a:endParaRPr lang="en-GB"/>
        </a:p>
      </dgm:t>
    </dgm:pt>
    <dgm:pt modelId="{4841F9A3-3255-4539-BC16-D30FA63EE3A4}" type="pres">
      <dgm:prSet presAssocID="{E5F746AA-A45F-4D12-BAD2-8898C837D0D4}" presName="rootConnector" presStyleLbl="node4" presStyleIdx="6" presStyleCnt="22"/>
      <dgm:spPr/>
      <dgm:t>
        <a:bodyPr/>
        <a:lstStyle/>
        <a:p>
          <a:endParaRPr lang="en-GB"/>
        </a:p>
      </dgm:t>
    </dgm:pt>
    <dgm:pt modelId="{DF5AAC21-9766-4A98-AB07-19AAC1375E17}" type="pres">
      <dgm:prSet presAssocID="{E5F746AA-A45F-4D12-BAD2-8898C837D0D4}" presName="hierChild4" presStyleCnt="0"/>
      <dgm:spPr/>
    </dgm:pt>
    <dgm:pt modelId="{0781F63F-7AC4-4389-804B-12EF30EFFB46}" type="pres">
      <dgm:prSet presAssocID="{E5F746AA-A45F-4D12-BAD2-8898C837D0D4}" presName="hierChild5" presStyleCnt="0"/>
      <dgm:spPr/>
    </dgm:pt>
    <dgm:pt modelId="{58A9B73B-9355-4EA1-9C79-28BB3F779386}" type="pres">
      <dgm:prSet presAssocID="{6A4EF8A4-5734-4B3E-9B77-346244478244}" presName="hierChild5" presStyleCnt="0"/>
      <dgm:spPr/>
    </dgm:pt>
    <dgm:pt modelId="{733AF98C-6CD0-43A4-99F5-A47BF12A8425}" type="pres">
      <dgm:prSet presAssocID="{6E3E0666-931C-4B5B-AD0F-F4D270CAD011}" presName="Name37" presStyleLbl="parChTrans1D3" presStyleIdx="3" presStyleCnt="14"/>
      <dgm:spPr/>
      <dgm:t>
        <a:bodyPr/>
        <a:lstStyle/>
        <a:p>
          <a:endParaRPr lang="en-GB"/>
        </a:p>
      </dgm:t>
    </dgm:pt>
    <dgm:pt modelId="{21A45157-1885-4272-BA8B-4B80F07E061A}" type="pres">
      <dgm:prSet presAssocID="{5A15ECBF-199E-4B32-8CF5-2CE344CEFD29}" presName="hierRoot2" presStyleCnt="0">
        <dgm:presLayoutVars>
          <dgm:hierBranch val="init"/>
        </dgm:presLayoutVars>
      </dgm:prSet>
      <dgm:spPr/>
    </dgm:pt>
    <dgm:pt modelId="{F5FDF81A-C6A6-483B-866F-1279DBF41D46}" type="pres">
      <dgm:prSet presAssocID="{5A15ECBF-199E-4B32-8CF5-2CE344CEFD29}" presName="rootComposite" presStyleCnt="0"/>
      <dgm:spPr/>
    </dgm:pt>
    <dgm:pt modelId="{CCE67DB1-0EC7-4BB6-8B3B-9BFD2308B380}" type="pres">
      <dgm:prSet presAssocID="{5A15ECBF-199E-4B32-8CF5-2CE344CEFD29}" presName="rootText" presStyleLbl="node3" presStyleIdx="3" presStyleCnt="14">
        <dgm:presLayoutVars>
          <dgm:chPref val="3"/>
        </dgm:presLayoutVars>
      </dgm:prSet>
      <dgm:spPr/>
      <dgm:t>
        <a:bodyPr/>
        <a:lstStyle/>
        <a:p>
          <a:endParaRPr lang="en-GB"/>
        </a:p>
      </dgm:t>
    </dgm:pt>
    <dgm:pt modelId="{916BB611-4EBF-4A98-B256-548E386B6AE2}" type="pres">
      <dgm:prSet presAssocID="{5A15ECBF-199E-4B32-8CF5-2CE344CEFD29}" presName="rootConnector" presStyleLbl="node3" presStyleIdx="3" presStyleCnt="14"/>
      <dgm:spPr/>
      <dgm:t>
        <a:bodyPr/>
        <a:lstStyle/>
        <a:p>
          <a:endParaRPr lang="en-GB"/>
        </a:p>
      </dgm:t>
    </dgm:pt>
    <dgm:pt modelId="{602E3C1B-1B7E-408B-83DF-F9EF9002C1C6}" type="pres">
      <dgm:prSet presAssocID="{5A15ECBF-199E-4B32-8CF5-2CE344CEFD29}" presName="hierChild4" presStyleCnt="0"/>
      <dgm:spPr/>
    </dgm:pt>
    <dgm:pt modelId="{362FAA02-859C-477F-8BB4-F98E4E85B8F8}" type="pres">
      <dgm:prSet presAssocID="{A7920F66-9E37-4CC1-BB1C-4F0678326D82}" presName="Name37" presStyleLbl="parChTrans1D4" presStyleIdx="7" presStyleCnt="22"/>
      <dgm:spPr/>
      <dgm:t>
        <a:bodyPr/>
        <a:lstStyle/>
        <a:p>
          <a:endParaRPr lang="en-GB"/>
        </a:p>
      </dgm:t>
    </dgm:pt>
    <dgm:pt modelId="{B3E928E7-C968-4DCE-B835-EC369269EA3F}" type="pres">
      <dgm:prSet presAssocID="{E8028DA5-A12E-4747-9D1C-EE5DF8BA4D57}" presName="hierRoot2" presStyleCnt="0">
        <dgm:presLayoutVars>
          <dgm:hierBranch val="init"/>
        </dgm:presLayoutVars>
      </dgm:prSet>
      <dgm:spPr/>
    </dgm:pt>
    <dgm:pt modelId="{E1292FDC-D1CF-4DD1-B334-D9D48F411E4F}" type="pres">
      <dgm:prSet presAssocID="{E8028DA5-A12E-4747-9D1C-EE5DF8BA4D57}" presName="rootComposite" presStyleCnt="0"/>
      <dgm:spPr/>
    </dgm:pt>
    <dgm:pt modelId="{2282E745-FE61-4DD4-A215-ED5C72438478}" type="pres">
      <dgm:prSet presAssocID="{E8028DA5-A12E-4747-9D1C-EE5DF8BA4D57}" presName="rootText" presStyleLbl="node4" presStyleIdx="7" presStyleCnt="22">
        <dgm:presLayoutVars>
          <dgm:chPref val="3"/>
        </dgm:presLayoutVars>
      </dgm:prSet>
      <dgm:spPr/>
      <dgm:t>
        <a:bodyPr/>
        <a:lstStyle/>
        <a:p>
          <a:endParaRPr lang="en-GB"/>
        </a:p>
      </dgm:t>
    </dgm:pt>
    <dgm:pt modelId="{606A03E4-86C6-45EC-A1E8-D1B9C0F2B133}" type="pres">
      <dgm:prSet presAssocID="{E8028DA5-A12E-4747-9D1C-EE5DF8BA4D57}" presName="rootConnector" presStyleLbl="node4" presStyleIdx="7" presStyleCnt="22"/>
      <dgm:spPr/>
      <dgm:t>
        <a:bodyPr/>
        <a:lstStyle/>
        <a:p>
          <a:endParaRPr lang="en-GB"/>
        </a:p>
      </dgm:t>
    </dgm:pt>
    <dgm:pt modelId="{86BC496F-73DE-484E-B2A1-F6A8CFEABEFF}" type="pres">
      <dgm:prSet presAssocID="{E8028DA5-A12E-4747-9D1C-EE5DF8BA4D57}" presName="hierChild4" presStyleCnt="0"/>
      <dgm:spPr/>
    </dgm:pt>
    <dgm:pt modelId="{70BE378E-BDF8-4376-B51E-8777743B45F0}" type="pres">
      <dgm:prSet presAssocID="{DB6D83F2-E9A9-4A17-A6AC-CF7CF1E2B579}" presName="Name37" presStyleLbl="parChTrans1D4" presStyleIdx="8" presStyleCnt="22"/>
      <dgm:spPr/>
      <dgm:t>
        <a:bodyPr/>
        <a:lstStyle/>
        <a:p>
          <a:endParaRPr lang="en-GB"/>
        </a:p>
      </dgm:t>
    </dgm:pt>
    <dgm:pt modelId="{49FBD89E-3DD8-4E0B-8372-5893AF4DF409}" type="pres">
      <dgm:prSet presAssocID="{45EF1FD7-2623-4B06-81D3-7139873E5FBC}" presName="hierRoot2" presStyleCnt="0">
        <dgm:presLayoutVars>
          <dgm:hierBranch val="init"/>
        </dgm:presLayoutVars>
      </dgm:prSet>
      <dgm:spPr/>
    </dgm:pt>
    <dgm:pt modelId="{145AE851-6D92-4D42-A221-3476718DC9F9}" type="pres">
      <dgm:prSet presAssocID="{45EF1FD7-2623-4B06-81D3-7139873E5FBC}" presName="rootComposite" presStyleCnt="0"/>
      <dgm:spPr/>
    </dgm:pt>
    <dgm:pt modelId="{BD52E612-E5A3-4F61-8947-8F658FF51236}" type="pres">
      <dgm:prSet presAssocID="{45EF1FD7-2623-4B06-81D3-7139873E5FBC}" presName="rootText" presStyleLbl="node4" presStyleIdx="8" presStyleCnt="22">
        <dgm:presLayoutVars>
          <dgm:chPref val="3"/>
        </dgm:presLayoutVars>
      </dgm:prSet>
      <dgm:spPr/>
      <dgm:t>
        <a:bodyPr/>
        <a:lstStyle/>
        <a:p>
          <a:endParaRPr lang="en-GB"/>
        </a:p>
      </dgm:t>
    </dgm:pt>
    <dgm:pt modelId="{6422E208-9640-48D6-B131-C15D4CB7C624}" type="pres">
      <dgm:prSet presAssocID="{45EF1FD7-2623-4B06-81D3-7139873E5FBC}" presName="rootConnector" presStyleLbl="node4" presStyleIdx="8" presStyleCnt="22"/>
      <dgm:spPr/>
      <dgm:t>
        <a:bodyPr/>
        <a:lstStyle/>
        <a:p>
          <a:endParaRPr lang="en-GB"/>
        </a:p>
      </dgm:t>
    </dgm:pt>
    <dgm:pt modelId="{298763D8-F78C-46DD-A49A-9F7885E780C3}" type="pres">
      <dgm:prSet presAssocID="{45EF1FD7-2623-4B06-81D3-7139873E5FBC}" presName="hierChild4" presStyleCnt="0"/>
      <dgm:spPr/>
    </dgm:pt>
    <dgm:pt modelId="{A7333D33-33FD-4D80-95E3-98DEBE83672A}" type="pres">
      <dgm:prSet presAssocID="{45EF1FD7-2623-4B06-81D3-7139873E5FBC}" presName="hierChild5" presStyleCnt="0"/>
      <dgm:spPr/>
    </dgm:pt>
    <dgm:pt modelId="{1E38DC0A-0111-4DE4-9299-13A8DFC14D41}" type="pres">
      <dgm:prSet presAssocID="{E8028DA5-A12E-4747-9D1C-EE5DF8BA4D57}" presName="hierChild5" presStyleCnt="0"/>
      <dgm:spPr/>
    </dgm:pt>
    <dgm:pt modelId="{E5091F29-EBEB-4F2E-91B1-CE001829B9C7}" type="pres">
      <dgm:prSet presAssocID="{5A15ECBF-199E-4B32-8CF5-2CE344CEFD29}" presName="hierChild5" presStyleCnt="0"/>
      <dgm:spPr/>
    </dgm:pt>
    <dgm:pt modelId="{1817C144-6ECA-4399-B05E-14D9D361161A}" type="pres">
      <dgm:prSet presAssocID="{9AEC864D-C440-490D-A60A-EBCB5A2A5964}" presName="Name37" presStyleLbl="parChTrans1D3" presStyleIdx="4" presStyleCnt="14"/>
      <dgm:spPr/>
      <dgm:t>
        <a:bodyPr/>
        <a:lstStyle/>
        <a:p>
          <a:endParaRPr lang="en-GB"/>
        </a:p>
      </dgm:t>
    </dgm:pt>
    <dgm:pt modelId="{6AD12ECA-0EBA-44BC-B516-ECFEE2A83F71}" type="pres">
      <dgm:prSet presAssocID="{3B47672D-36DB-4DA5-8248-5F83238CDCC9}" presName="hierRoot2" presStyleCnt="0">
        <dgm:presLayoutVars>
          <dgm:hierBranch val="init"/>
        </dgm:presLayoutVars>
      </dgm:prSet>
      <dgm:spPr/>
    </dgm:pt>
    <dgm:pt modelId="{F820E151-F38D-4DDF-9092-9F3EBCD86FAA}" type="pres">
      <dgm:prSet presAssocID="{3B47672D-36DB-4DA5-8248-5F83238CDCC9}" presName="rootComposite" presStyleCnt="0"/>
      <dgm:spPr/>
    </dgm:pt>
    <dgm:pt modelId="{57EB8257-8C27-4295-B9DC-500A9FC1BD33}" type="pres">
      <dgm:prSet presAssocID="{3B47672D-36DB-4DA5-8248-5F83238CDCC9}" presName="rootText" presStyleLbl="node3" presStyleIdx="4" presStyleCnt="14">
        <dgm:presLayoutVars>
          <dgm:chPref val="3"/>
        </dgm:presLayoutVars>
      </dgm:prSet>
      <dgm:spPr/>
      <dgm:t>
        <a:bodyPr/>
        <a:lstStyle/>
        <a:p>
          <a:endParaRPr lang="en-GB"/>
        </a:p>
      </dgm:t>
    </dgm:pt>
    <dgm:pt modelId="{C2A1DB71-9A06-4EC1-90E8-A314471533CB}" type="pres">
      <dgm:prSet presAssocID="{3B47672D-36DB-4DA5-8248-5F83238CDCC9}" presName="rootConnector" presStyleLbl="node3" presStyleIdx="4" presStyleCnt="14"/>
      <dgm:spPr/>
      <dgm:t>
        <a:bodyPr/>
        <a:lstStyle/>
        <a:p>
          <a:endParaRPr lang="en-GB"/>
        </a:p>
      </dgm:t>
    </dgm:pt>
    <dgm:pt modelId="{98E96D30-1632-46E3-9044-18C21E3298DB}" type="pres">
      <dgm:prSet presAssocID="{3B47672D-36DB-4DA5-8248-5F83238CDCC9}" presName="hierChild4" presStyleCnt="0"/>
      <dgm:spPr/>
    </dgm:pt>
    <dgm:pt modelId="{255F3B05-3221-48C5-BEAA-93D7716E0480}" type="pres">
      <dgm:prSet presAssocID="{5021EAD1-358A-40CE-BD76-888CB8D4E13E}" presName="Name37" presStyleLbl="parChTrans1D4" presStyleIdx="9" presStyleCnt="22"/>
      <dgm:spPr/>
      <dgm:t>
        <a:bodyPr/>
        <a:lstStyle/>
        <a:p>
          <a:endParaRPr lang="en-GB"/>
        </a:p>
      </dgm:t>
    </dgm:pt>
    <dgm:pt modelId="{1CD6D029-D4A5-4F79-B545-1C9F1533F23E}" type="pres">
      <dgm:prSet presAssocID="{0FC75A7D-3FB4-4995-96A7-FBDDABEAB6A4}" presName="hierRoot2" presStyleCnt="0">
        <dgm:presLayoutVars>
          <dgm:hierBranch val="init"/>
        </dgm:presLayoutVars>
      </dgm:prSet>
      <dgm:spPr/>
    </dgm:pt>
    <dgm:pt modelId="{7BA23472-6BBB-42CD-AD51-EDB45B4C0139}" type="pres">
      <dgm:prSet presAssocID="{0FC75A7D-3FB4-4995-96A7-FBDDABEAB6A4}" presName="rootComposite" presStyleCnt="0"/>
      <dgm:spPr/>
    </dgm:pt>
    <dgm:pt modelId="{0F4D36C7-0916-44FD-81F6-DBE988E0C813}" type="pres">
      <dgm:prSet presAssocID="{0FC75A7D-3FB4-4995-96A7-FBDDABEAB6A4}" presName="rootText" presStyleLbl="node4" presStyleIdx="9" presStyleCnt="22">
        <dgm:presLayoutVars>
          <dgm:chPref val="3"/>
        </dgm:presLayoutVars>
      </dgm:prSet>
      <dgm:spPr/>
      <dgm:t>
        <a:bodyPr/>
        <a:lstStyle/>
        <a:p>
          <a:endParaRPr lang="en-GB"/>
        </a:p>
      </dgm:t>
    </dgm:pt>
    <dgm:pt modelId="{A51F0247-BE36-40E9-8AB0-A9E005189AF1}" type="pres">
      <dgm:prSet presAssocID="{0FC75A7D-3FB4-4995-96A7-FBDDABEAB6A4}" presName="rootConnector" presStyleLbl="node4" presStyleIdx="9" presStyleCnt="22"/>
      <dgm:spPr/>
      <dgm:t>
        <a:bodyPr/>
        <a:lstStyle/>
        <a:p>
          <a:endParaRPr lang="en-GB"/>
        </a:p>
      </dgm:t>
    </dgm:pt>
    <dgm:pt modelId="{D7B90FCC-18A8-40DE-AF4E-53B695FF166E}" type="pres">
      <dgm:prSet presAssocID="{0FC75A7D-3FB4-4995-96A7-FBDDABEAB6A4}" presName="hierChild4" presStyleCnt="0"/>
      <dgm:spPr/>
    </dgm:pt>
    <dgm:pt modelId="{73A14076-70F0-41C4-A5EB-F884A6C6D8C5}" type="pres">
      <dgm:prSet presAssocID="{0FC75A7D-3FB4-4995-96A7-FBDDABEAB6A4}" presName="hierChild5" presStyleCnt="0"/>
      <dgm:spPr/>
    </dgm:pt>
    <dgm:pt modelId="{5ABD6951-BEDD-4817-9022-04BA05DB526E}" type="pres">
      <dgm:prSet presAssocID="{724E54B0-110A-44C9-84FD-013A65BB1C27}" presName="Name37" presStyleLbl="parChTrans1D4" presStyleIdx="10" presStyleCnt="22"/>
      <dgm:spPr/>
      <dgm:t>
        <a:bodyPr/>
        <a:lstStyle/>
        <a:p>
          <a:endParaRPr lang="en-GB"/>
        </a:p>
      </dgm:t>
    </dgm:pt>
    <dgm:pt modelId="{FDB31BF9-472C-4184-B7F6-B8BCC2441703}" type="pres">
      <dgm:prSet presAssocID="{C3C818E4-A4E2-48E2-8BD4-677703B3094B}" presName="hierRoot2" presStyleCnt="0">
        <dgm:presLayoutVars>
          <dgm:hierBranch val="init"/>
        </dgm:presLayoutVars>
      </dgm:prSet>
      <dgm:spPr/>
    </dgm:pt>
    <dgm:pt modelId="{0DCC40C7-8D6B-4DAF-816E-4EBA51513702}" type="pres">
      <dgm:prSet presAssocID="{C3C818E4-A4E2-48E2-8BD4-677703B3094B}" presName="rootComposite" presStyleCnt="0"/>
      <dgm:spPr/>
    </dgm:pt>
    <dgm:pt modelId="{EBB45397-F6A7-43E9-BC85-DF76FFF93101}" type="pres">
      <dgm:prSet presAssocID="{C3C818E4-A4E2-48E2-8BD4-677703B3094B}" presName="rootText" presStyleLbl="node4" presStyleIdx="10" presStyleCnt="22">
        <dgm:presLayoutVars>
          <dgm:chPref val="3"/>
        </dgm:presLayoutVars>
      </dgm:prSet>
      <dgm:spPr/>
      <dgm:t>
        <a:bodyPr/>
        <a:lstStyle/>
        <a:p>
          <a:endParaRPr lang="en-GB"/>
        </a:p>
      </dgm:t>
    </dgm:pt>
    <dgm:pt modelId="{A9CC9904-34CA-4BB5-9EB3-5740E0BC1793}" type="pres">
      <dgm:prSet presAssocID="{C3C818E4-A4E2-48E2-8BD4-677703B3094B}" presName="rootConnector" presStyleLbl="node4" presStyleIdx="10" presStyleCnt="22"/>
      <dgm:spPr/>
      <dgm:t>
        <a:bodyPr/>
        <a:lstStyle/>
        <a:p>
          <a:endParaRPr lang="en-GB"/>
        </a:p>
      </dgm:t>
    </dgm:pt>
    <dgm:pt modelId="{6D30FC0F-2F4A-43E5-8725-D4803222C8EC}" type="pres">
      <dgm:prSet presAssocID="{C3C818E4-A4E2-48E2-8BD4-677703B3094B}" presName="hierChild4" presStyleCnt="0"/>
      <dgm:spPr/>
    </dgm:pt>
    <dgm:pt modelId="{E37C7091-AA52-4163-81CB-ED41D961CED5}" type="pres">
      <dgm:prSet presAssocID="{C3C818E4-A4E2-48E2-8BD4-677703B3094B}" presName="hierChild5" presStyleCnt="0"/>
      <dgm:spPr/>
    </dgm:pt>
    <dgm:pt modelId="{4CA25496-4DB7-4444-9994-BEABC2AB26E4}" type="pres">
      <dgm:prSet presAssocID="{CDA65A44-A27B-41FC-B016-3143D89D6D89}" presName="Name37" presStyleLbl="parChTrans1D4" presStyleIdx="11" presStyleCnt="22"/>
      <dgm:spPr/>
      <dgm:t>
        <a:bodyPr/>
        <a:lstStyle/>
        <a:p>
          <a:endParaRPr lang="en-GB"/>
        </a:p>
      </dgm:t>
    </dgm:pt>
    <dgm:pt modelId="{6BFE8127-F41C-432F-9EA7-4B7FE7DD2CEC}" type="pres">
      <dgm:prSet presAssocID="{AFFD3460-6A62-42DF-A0F0-A8172745676E}" presName="hierRoot2" presStyleCnt="0">
        <dgm:presLayoutVars>
          <dgm:hierBranch val="init"/>
        </dgm:presLayoutVars>
      </dgm:prSet>
      <dgm:spPr/>
    </dgm:pt>
    <dgm:pt modelId="{6E478143-55B2-40EB-9CF6-8BA0BA6CDE5A}" type="pres">
      <dgm:prSet presAssocID="{AFFD3460-6A62-42DF-A0F0-A8172745676E}" presName="rootComposite" presStyleCnt="0"/>
      <dgm:spPr/>
    </dgm:pt>
    <dgm:pt modelId="{A23E8AC0-73A0-414E-8EF4-3803ED3B13F6}" type="pres">
      <dgm:prSet presAssocID="{AFFD3460-6A62-42DF-A0F0-A8172745676E}" presName="rootText" presStyleLbl="node4" presStyleIdx="11" presStyleCnt="22">
        <dgm:presLayoutVars>
          <dgm:chPref val="3"/>
        </dgm:presLayoutVars>
      </dgm:prSet>
      <dgm:spPr/>
      <dgm:t>
        <a:bodyPr/>
        <a:lstStyle/>
        <a:p>
          <a:endParaRPr lang="en-GB"/>
        </a:p>
      </dgm:t>
    </dgm:pt>
    <dgm:pt modelId="{A01C0E44-C05B-4456-A062-AD67344F9E8A}" type="pres">
      <dgm:prSet presAssocID="{AFFD3460-6A62-42DF-A0F0-A8172745676E}" presName="rootConnector" presStyleLbl="node4" presStyleIdx="11" presStyleCnt="22"/>
      <dgm:spPr/>
      <dgm:t>
        <a:bodyPr/>
        <a:lstStyle/>
        <a:p>
          <a:endParaRPr lang="en-GB"/>
        </a:p>
      </dgm:t>
    </dgm:pt>
    <dgm:pt modelId="{A6D8D4BB-86AE-4C32-AF17-1F2085E99015}" type="pres">
      <dgm:prSet presAssocID="{AFFD3460-6A62-42DF-A0F0-A8172745676E}" presName="hierChild4" presStyleCnt="0"/>
      <dgm:spPr/>
    </dgm:pt>
    <dgm:pt modelId="{5535CA0C-7C19-4D8C-8176-DE0E751A00B6}" type="pres">
      <dgm:prSet presAssocID="{AFFD3460-6A62-42DF-A0F0-A8172745676E}" presName="hierChild5" presStyleCnt="0"/>
      <dgm:spPr/>
    </dgm:pt>
    <dgm:pt modelId="{9A97F9F9-7B33-4D07-8169-95F270880061}" type="pres">
      <dgm:prSet presAssocID="{FADBA842-0607-4F23-9B35-412FAD361C1A}" presName="Name37" presStyleLbl="parChTrans1D4" presStyleIdx="12" presStyleCnt="22"/>
      <dgm:spPr/>
      <dgm:t>
        <a:bodyPr/>
        <a:lstStyle/>
        <a:p>
          <a:endParaRPr lang="en-GB"/>
        </a:p>
      </dgm:t>
    </dgm:pt>
    <dgm:pt modelId="{20281C03-5B7D-44A1-800B-5D43A922C6A3}" type="pres">
      <dgm:prSet presAssocID="{9A837DDA-DE42-4137-BD68-D0E9CD0AE415}" presName="hierRoot2" presStyleCnt="0">
        <dgm:presLayoutVars>
          <dgm:hierBranch val="init"/>
        </dgm:presLayoutVars>
      </dgm:prSet>
      <dgm:spPr/>
    </dgm:pt>
    <dgm:pt modelId="{EAE5C4F7-3020-4F88-8618-114A1441A6F0}" type="pres">
      <dgm:prSet presAssocID="{9A837DDA-DE42-4137-BD68-D0E9CD0AE415}" presName="rootComposite" presStyleCnt="0"/>
      <dgm:spPr/>
    </dgm:pt>
    <dgm:pt modelId="{CF841386-FE9A-4687-8DEC-964D08516718}" type="pres">
      <dgm:prSet presAssocID="{9A837DDA-DE42-4137-BD68-D0E9CD0AE415}" presName="rootText" presStyleLbl="node4" presStyleIdx="12" presStyleCnt="22">
        <dgm:presLayoutVars>
          <dgm:chPref val="3"/>
        </dgm:presLayoutVars>
      </dgm:prSet>
      <dgm:spPr/>
      <dgm:t>
        <a:bodyPr/>
        <a:lstStyle/>
        <a:p>
          <a:endParaRPr lang="en-GB"/>
        </a:p>
      </dgm:t>
    </dgm:pt>
    <dgm:pt modelId="{3E4D3771-E915-425A-A4C4-9EE8FC1F1F11}" type="pres">
      <dgm:prSet presAssocID="{9A837DDA-DE42-4137-BD68-D0E9CD0AE415}" presName="rootConnector" presStyleLbl="node4" presStyleIdx="12" presStyleCnt="22"/>
      <dgm:spPr/>
      <dgm:t>
        <a:bodyPr/>
        <a:lstStyle/>
        <a:p>
          <a:endParaRPr lang="en-GB"/>
        </a:p>
      </dgm:t>
    </dgm:pt>
    <dgm:pt modelId="{6A32CF52-9545-4EB1-8BFC-823F3E0DA042}" type="pres">
      <dgm:prSet presAssocID="{9A837DDA-DE42-4137-BD68-D0E9CD0AE415}" presName="hierChild4" presStyleCnt="0"/>
      <dgm:spPr/>
    </dgm:pt>
    <dgm:pt modelId="{C3FE37BC-AF2A-42BB-B8A7-838A7ADBE32D}" type="pres">
      <dgm:prSet presAssocID="{9A837DDA-DE42-4137-BD68-D0E9CD0AE415}" presName="hierChild5" presStyleCnt="0"/>
      <dgm:spPr/>
    </dgm:pt>
    <dgm:pt modelId="{A9ED4FE4-CB74-4854-A300-8D2B45FA0EDE}" type="pres">
      <dgm:prSet presAssocID="{8291F786-70EA-4916-A753-3A2DBEE9AFBE}" presName="Name37" presStyleLbl="parChTrans1D4" presStyleIdx="13" presStyleCnt="22"/>
      <dgm:spPr/>
      <dgm:t>
        <a:bodyPr/>
        <a:lstStyle/>
        <a:p>
          <a:endParaRPr lang="en-GB"/>
        </a:p>
      </dgm:t>
    </dgm:pt>
    <dgm:pt modelId="{21B05BCF-C1AB-459C-ACE2-F4B3EEFCC814}" type="pres">
      <dgm:prSet presAssocID="{470F97DA-700E-4DB7-9BD6-7978B74D2BCC}" presName="hierRoot2" presStyleCnt="0">
        <dgm:presLayoutVars>
          <dgm:hierBranch val="init"/>
        </dgm:presLayoutVars>
      </dgm:prSet>
      <dgm:spPr/>
    </dgm:pt>
    <dgm:pt modelId="{CD13F7F1-3359-406C-8120-C5B12DDB7B2E}" type="pres">
      <dgm:prSet presAssocID="{470F97DA-700E-4DB7-9BD6-7978B74D2BCC}" presName="rootComposite" presStyleCnt="0"/>
      <dgm:spPr/>
    </dgm:pt>
    <dgm:pt modelId="{14DA8251-00B2-4858-BDDC-33A8011FD811}" type="pres">
      <dgm:prSet presAssocID="{470F97DA-700E-4DB7-9BD6-7978B74D2BCC}" presName="rootText" presStyleLbl="node4" presStyleIdx="13" presStyleCnt="22">
        <dgm:presLayoutVars>
          <dgm:chPref val="3"/>
        </dgm:presLayoutVars>
      </dgm:prSet>
      <dgm:spPr/>
      <dgm:t>
        <a:bodyPr/>
        <a:lstStyle/>
        <a:p>
          <a:endParaRPr lang="en-GB"/>
        </a:p>
      </dgm:t>
    </dgm:pt>
    <dgm:pt modelId="{FF5B20B9-9E5C-4512-A7E7-E7B41B9DB8CB}" type="pres">
      <dgm:prSet presAssocID="{470F97DA-700E-4DB7-9BD6-7978B74D2BCC}" presName="rootConnector" presStyleLbl="node4" presStyleIdx="13" presStyleCnt="22"/>
      <dgm:spPr/>
      <dgm:t>
        <a:bodyPr/>
        <a:lstStyle/>
        <a:p>
          <a:endParaRPr lang="en-GB"/>
        </a:p>
      </dgm:t>
    </dgm:pt>
    <dgm:pt modelId="{FCD39243-B12B-4B0F-86A8-E8618830DEC7}" type="pres">
      <dgm:prSet presAssocID="{470F97DA-700E-4DB7-9BD6-7978B74D2BCC}" presName="hierChild4" presStyleCnt="0"/>
      <dgm:spPr/>
    </dgm:pt>
    <dgm:pt modelId="{43F67E2D-D69B-430E-ACB2-D278A8BE6C41}" type="pres">
      <dgm:prSet presAssocID="{470F97DA-700E-4DB7-9BD6-7978B74D2BCC}" presName="hierChild5" presStyleCnt="0"/>
      <dgm:spPr/>
    </dgm:pt>
    <dgm:pt modelId="{F2F0B269-6424-47C4-B254-40CE9CA817B1}" type="pres">
      <dgm:prSet presAssocID="{3B47672D-36DB-4DA5-8248-5F83238CDCC9}" presName="hierChild5" presStyleCnt="0"/>
      <dgm:spPr/>
    </dgm:pt>
    <dgm:pt modelId="{ED7192F7-2033-4314-A61C-792FC468862B}" type="pres">
      <dgm:prSet presAssocID="{CF28D7AB-5DB6-48AD-BF80-9B9F71047A83}" presName="hierChild5" presStyleCnt="0"/>
      <dgm:spPr/>
    </dgm:pt>
    <dgm:pt modelId="{EC0F227A-A213-459B-A0AA-06A5383F2F2D}" type="pres">
      <dgm:prSet presAssocID="{E53CA303-A4B9-40F3-AA4D-AE57C3F3FAE6}" presName="Name37" presStyleLbl="parChTrans1D2" presStyleIdx="3" presStyleCnt="5"/>
      <dgm:spPr/>
      <dgm:t>
        <a:bodyPr/>
        <a:lstStyle/>
        <a:p>
          <a:endParaRPr lang="en-GB"/>
        </a:p>
      </dgm:t>
    </dgm:pt>
    <dgm:pt modelId="{AE9259FB-4ED6-46A4-A872-430ECB367053}" type="pres">
      <dgm:prSet presAssocID="{732028C4-7C0E-4136-B3D4-60DDF4A13016}" presName="hierRoot2" presStyleCnt="0">
        <dgm:presLayoutVars>
          <dgm:hierBranch val="init"/>
        </dgm:presLayoutVars>
      </dgm:prSet>
      <dgm:spPr/>
    </dgm:pt>
    <dgm:pt modelId="{440B7556-BDF6-4875-92ED-F18188ADD622}" type="pres">
      <dgm:prSet presAssocID="{732028C4-7C0E-4136-B3D4-60DDF4A13016}" presName="rootComposite" presStyleCnt="0"/>
      <dgm:spPr/>
    </dgm:pt>
    <dgm:pt modelId="{79B6E7C5-9601-42FD-863C-EE35E558B232}" type="pres">
      <dgm:prSet presAssocID="{732028C4-7C0E-4136-B3D4-60DDF4A13016}" presName="rootText" presStyleLbl="node2" presStyleIdx="3" presStyleCnt="5">
        <dgm:presLayoutVars>
          <dgm:chPref val="3"/>
        </dgm:presLayoutVars>
      </dgm:prSet>
      <dgm:spPr/>
      <dgm:t>
        <a:bodyPr/>
        <a:lstStyle/>
        <a:p>
          <a:endParaRPr lang="en-GB"/>
        </a:p>
      </dgm:t>
    </dgm:pt>
    <dgm:pt modelId="{229BCD2E-3467-4C2B-87E6-E9EED095C8D1}" type="pres">
      <dgm:prSet presAssocID="{732028C4-7C0E-4136-B3D4-60DDF4A13016}" presName="rootConnector" presStyleLbl="node2" presStyleIdx="3" presStyleCnt="5"/>
      <dgm:spPr/>
      <dgm:t>
        <a:bodyPr/>
        <a:lstStyle/>
        <a:p>
          <a:endParaRPr lang="en-GB"/>
        </a:p>
      </dgm:t>
    </dgm:pt>
    <dgm:pt modelId="{CA462AD3-B565-4D9A-B684-3F702671922E}" type="pres">
      <dgm:prSet presAssocID="{732028C4-7C0E-4136-B3D4-60DDF4A13016}" presName="hierChild4" presStyleCnt="0"/>
      <dgm:spPr/>
    </dgm:pt>
    <dgm:pt modelId="{BC15E9F1-A4BE-4028-9F21-A1A86C769955}" type="pres">
      <dgm:prSet presAssocID="{E7CFB4D5-F1E7-4EDE-A984-DF5F55AF5140}" presName="Name37" presStyleLbl="parChTrans1D3" presStyleIdx="5" presStyleCnt="14"/>
      <dgm:spPr/>
      <dgm:t>
        <a:bodyPr/>
        <a:lstStyle/>
        <a:p>
          <a:endParaRPr lang="en-GB"/>
        </a:p>
      </dgm:t>
    </dgm:pt>
    <dgm:pt modelId="{5BF0CE12-8950-47F1-B4AB-4E17A9A1A1FB}" type="pres">
      <dgm:prSet presAssocID="{C20AAE2D-9513-426F-951E-DCF02C6FD052}" presName="hierRoot2" presStyleCnt="0">
        <dgm:presLayoutVars>
          <dgm:hierBranch val="init"/>
        </dgm:presLayoutVars>
      </dgm:prSet>
      <dgm:spPr/>
    </dgm:pt>
    <dgm:pt modelId="{579EEC95-C795-42FB-9CFA-6C553DFF9FAA}" type="pres">
      <dgm:prSet presAssocID="{C20AAE2D-9513-426F-951E-DCF02C6FD052}" presName="rootComposite" presStyleCnt="0"/>
      <dgm:spPr/>
    </dgm:pt>
    <dgm:pt modelId="{559519C3-9E4C-4BE4-B7F4-23F74529AAE7}" type="pres">
      <dgm:prSet presAssocID="{C20AAE2D-9513-426F-951E-DCF02C6FD052}" presName="rootText" presStyleLbl="node3" presStyleIdx="5" presStyleCnt="14">
        <dgm:presLayoutVars>
          <dgm:chPref val="3"/>
        </dgm:presLayoutVars>
      </dgm:prSet>
      <dgm:spPr/>
      <dgm:t>
        <a:bodyPr/>
        <a:lstStyle/>
        <a:p>
          <a:endParaRPr lang="en-GB"/>
        </a:p>
      </dgm:t>
    </dgm:pt>
    <dgm:pt modelId="{8D19FA06-33CF-4015-8006-B62B5077D648}" type="pres">
      <dgm:prSet presAssocID="{C20AAE2D-9513-426F-951E-DCF02C6FD052}" presName="rootConnector" presStyleLbl="node3" presStyleIdx="5" presStyleCnt="14"/>
      <dgm:spPr/>
      <dgm:t>
        <a:bodyPr/>
        <a:lstStyle/>
        <a:p>
          <a:endParaRPr lang="en-GB"/>
        </a:p>
      </dgm:t>
    </dgm:pt>
    <dgm:pt modelId="{61106D6B-8DA5-4BE4-A2DA-38B83DD6C2FF}" type="pres">
      <dgm:prSet presAssocID="{C20AAE2D-9513-426F-951E-DCF02C6FD052}" presName="hierChild4" presStyleCnt="0"/>
      <dgm:spPr/>
    </dgm:pt>
    <dgm:pt modelId="{092A7EB8-65DB-4D15-9713-965934D05954}" type="pres">
      <dgm:prSet presAssocID="{64EDED6B-9FD1-453E-95BD-28D098779489}" presName="Name37" presStyleLbl="parChTrans1D4" presStyleIdx="14" presStyleCnt="22"/>
      <dgm:spPr/>
      <dgm:t>
        <a:bodyPr/>
        <a:lstStyle/>
        <a:p>
          <a:endParaRPr lang="en-GB"/>
        </a:p>
      </dgm:t>
    </dgm:pt>
    <dgm:pt modelId="{05569618-5C87-4015-B397-FE1793FB4D88}" type="pres">
      <dgm:prSet presAssocID="{EF1D1D4C-3361-4EBC-9D1F-FD1932346B70}" presName="hierRoot2" presStyleCnt="0">
        <dgm:presLayoutVars>
          <dgm:hierBranch val="init"/>
        </dgm:presLayoutVars>
      </dgm:prSet>
      <dgm:spPr/>
    </dgm:pt>
    <dgm:pt modelId="{D98DD2A6-7C7D-4D22-BA6C-1531D45A4F6E}" type="pres">
      <dgm:prSet presAssocID="{EF1D1D4C-3361-4EBC-9D1F-FD1932346B70}" presName="rootComposite" presStyleCnt="0"/>
      <dgm:spPr/>
    </dgm:pt>
    <dgm:pt modelId="{1A7CAD9E-5339-43F6-8E64-F7122F744592}" type="pres">
      <dgm:prSet presAssocID="{EF1D1D4C-3361-4EBC-9D1F-FD1932346B70}" presName="rootText" presStyleLbl="node4" presStyleIdx="14" presStyleCnt="22">
        <dgm:presLayoutVars>
          <dgm:chPref val="3"/>
        </dgm:presLayoutVars>
      </dgm:prSet>
      <dgm:spPr/>
      <dgm:t>
        <a:bodyPr/>
        <a:lstStyle/>
        <a:p>
          <a:endParaRPr lang="en-GB"/>
        </a:p>
      </dgm:t>
    </dgm:pt>
    <dgm:pt modelId="{3E35F573-B8DB-4497-87DD-B3FBDF20AC66}" type="pres">
      <dgm:prSet presAssocID="{EF1D1D4C-3361-4EBC-9D1F-FD1932346B70}" presName="rootConnector" presStyleLbl="node4" presStyleIdx="14" presStyleCnt="22"/>
      <dgm:spPr/>
      <dgm:t>
        <a:bodyPr/>
        <a:lstStyle/>
        <a:p>
          <a:endParaRPr lang="en-GB"/>
        </a:p>
      </dgm:t>
    </dgm:pt>
    <dgm:pt modelId="{D5184516-EF80-490F-8E25-5B578A699978}" type="pres">
      <dgm:prSet presAssocID="{EF1D1D4C-3361-4EBC-9D1F-FD1932346B70}" presName="hierChild4" presStyleCnt="0"/>
      <dgm:spPr/>
    </dgm:pt>
    <dgm:pt modelId="{05C64004-87F1-452D-AA63-209343F5B03C}" type="pres">
      <dgm:prSet presAssocID="{EF1D1D4C-3361-4EBC-9D1F-FD1932346B70}" presName="hierChild5" presStyleCnt="0"/>
      <dgm:spPr/>
    </dgm:pt>
    <dgm:pt modelId="{90FADBB2-348C-499C-934D-7E0234ABB7DC}" type="pres">
      <dgm:prSet presAssocID="{3E2E13B3-89BE-4401-98A1-EAD8AD956B8C}" presName="Name37" presStyleLbl="parChTrans1D4" presStyleIdx="15" presStyleCnt="22"/>
      <dgm:spPr/>
      <dgm:t>
        <a:bodyPr/>
        <a:lstStyle/>
        <a:p>
          <a:endParaRPr lang="en-GB"/>
        </a:p>
      </dgm:t>
    </dgm:pt>
    <dgm:pt modelId="{10D2E84D-5597-4DE1-BA1B-0BE3C5AEB34E}" type="pres">
      <dgm:prSet presAssocID="{5943F5F5-9324-45CB-8B9D-4FB495A83960}" presName="hierRoot2" presStyleCnt="0">
        <dgm:presLayoutVars>
          <dgm:hierBranch val="init"/>
        </dgm:presLayoutVars>
      </dgm:prSet>
      <dgm:spPr/>
    </dgm:pt>
    <dgm:pt modelId="{985130F2-DE60-42F6-ABC9-6104CEDF5B53}" type="pres">
      <dgm:prSet presAssocID="{5943F5F5-9324-45CB-8B9D-4FB495A83960}" presName="rootComposite" presStyleCnt="0"/>
      <dgm:spPr/>
    </dgm:pt>
    <dgm:pt modelId="{AAE0C62C-3265-4AA3-AE17-94AC6569D7F5}" type="pres">
      <dgm:prSet presAssocID="{5943F5F5-9324-45CB-8B9D-4FB495A83960}" presName="rootText" presStyleLbl="node4" presStyleIdx="15" presStyleCnt="22">
        <dgm:presLayoutVars>
          <dgm:chPref val="3"/>
        </dgm:presLayoutVars>
      </dgm:prSet>
      <dgm:spPr/>
      <dgm:t>
        <a:bodyPr/>
        <a:lstStyle/>
        <a:p>
          <a:endParaRPr lang="en-GB"/>
        </a:p>
      </dgm:t>
    </dgm:pt>
    <dgm:pt modelId="{54F12044-88FD-4CB9-8717-67B2B8221EEE}" type="pres">
      <dgm:prSet presAssocID="{5943F5F5-9324-45CB-8B9D-4FB495A83960}" presName="rootConnector" presStyleLbl="node4" presStyleIdx="15" presStyleCnt="22"/>
      <dgm:spPr/>
      <dgm:t>
        <a:bodyPr/>
        <a:lstStyle/>
        <a:p>
          <a:endParaRPr lang="en-GB"/>
        </a:p>
      </dgm:t>
    </dgm:pt>
    <dgm:pt modelId="{85F108E1-A224-4094-858F-F0AE879E75F7}" type="pres">
      <dgm:prSet presAssocID="{5943F5F5-9324-45CB-8B9D-4FB495A83960}" presName="hierChild4" presStyleCnt="0"/>
      <dgm:spPr/>
    </dgm:pt>
    <dgm:pt modelId="{B02F4BE6-F1C7-41AD-B24C-B94210614A99}" type="pres">
      <dgm:prSet presAssocID="{5943F5F5-9324-45CB-8B9D-4FB495A83960}" presName="hierChild5" presStyleCnt="0"/>
      <dgm:spPr/>
    </dgm:pt>
    <dgm:pt modelId="{E1F3638B-7DAC-4FD5-8786-EC03784045D3}" type="pres">
      <dgm:prSet presAssocID="{C20AAE2D-9513-426F-951E-DCF02C6FD052}" presName="hierChild5" presStyleCnt="0"/>
      <dgm:spPr/>
    </dgm:pt>
    <dgm:pt modelId="{602E2331-13C1-4BB3-9BF4-CACA94D677F6}" type="pres">
      <dgm:prSet presAssocID="{751B9237-0737-44A5-95BE-C19B684506C2}" presName="Name37" presStyleLbl="parChTrans1D3" presStyleIdx="6" presStyleCnt="14"/>
      <dgm:spPr/>
      <dgm:t>
        <a:bodyPr/>
        <a:lstStyle/>
        <a:p>
          <a:endParaRPr lang="en-GB"/>
        </a:p>
      </dgm:t>
    </dgm:pt>
    <dgm:pt modelId="{E65264D9-5BCC-4F14-A26A-F13759A1C442}" type="pres">
      <dgm:prSet presAssocID="{F4F3723F-A12E-4068-9261-43D7D96B5F01}" presName="hierRoot2" presStyleCnt="0">
        <dgm:presLayoutVars>
          <dgm:hierBranch val="init"/>
        </dgm:presLayoutVars>
      </dgm:prSet>
      <dgm:spPr/>
    </dgm:pt>
    <dgm:pt modelId="{65521D0F-B3E1-449D-A379-F7D0E5EA3AA8}" type="pres">
      <dgm:prSet presAssocID="{F4F3723F-A12E-4068-9261-43D7D96B5F01}" presName="rootComposite" presStyleCnt="0"/>
      <dgm:spPr/>
    </dgm:pt>
    <dgm:pt modelId="{693A74BA-5E54-47B7-86A9-A64D146D9A09}" type="pres">
      <dgm:prSet presAssocID="{F4F3723F-A12E-4068-9261-43D7D96B5F01}" presName="rootText" presStyleLbl="node3" presStyleIdx="6" presStyleCnt="14">
        <dgm:presLayoutVars>
          <dgm:chPref val="3"/>
        </dgm:presLayoutVars>
      </dgm:prSet>
      <dgm:spPr/>
      <dgm:t>
        <a:bodyPr/>
        <a:lstStyle/>
        <a:p>
          <a:endParaRPr lang="en-GB"/>
        </a:p>
      </dgm:t>
    </dgm:pt>
    <dgm:pt modelId="{40E86FF6-1EA4-44D9-BA56-594591EAA8A6}" type="pres">
      <dgm:prSet presAssocID="{F4F3723F-A12E-4068-9261-43D7D96B5F01}" presName="rootConnector" presStyleLbl="node3" presStyleIdx="6" presStyleCnt="14"/>
      <dgm:spPr/>
      <dgm:t>
        <a:bodyPr/>
        <a:lstStyle/>
        <a:p>
          <a:endParaRPr lang="en-GB"/>
        </a:p>
      </dgm:t>
    </dgm:pt>
    <dgm:pt modelId="{2992E423-A5F4-4F4E-B2B3-565361398764}" type="pres">
      <dgm:prSet presAssocID="{F4F3723F-A12E-4068-9261-43D7D96B5F01}" presName="hierChild4" presStyleCnt="0"/>
      <dgm:spPr/>
    </dgm:pt>
    <dgm:pt modelId="{CBCD1912-8C1A-435C-9595-71D0C495EB98}" type="pres">
      <dgm:prSet presAssocID="{F4F3723F-A12E-4068-9261-43D7D96B5F01}" presName="hierChild5" presStyleCnt="0"/>
      <dgm:spPr/>
    </dgm:pt>
    <dgm:pt modelId="{2E6BAB13-A7FB-4F65-85F1-999564839247}" type="pres">
      <dgm:prSet presAssocID="{86206A03-C846-41F6-AF8C-666C8CFFF5B3}" presName="Name37" presStyleLbl="parChTrans1D3" presStyleIdx="7" presStyleCnt="14"/>
      <dgm:spPr/>
      <dgm:t>
        <a:bodyPr/>
        <a:lstStyle/>
        <a:p>
          <a:endParaRPr lang="en-GB"/>
        </a:p>
      </dgm:t>
    </dgm:pt>
    <dgm:pt modelId="{67A4C731-5487-49DF-9933-07C6B2F49411}" type="pres">
      <dgm:prSet presAssocID="{82D32540-5184-4642-AA16-21286E7D64A7}" presName="hierRoot2" presStyleCnt="0">
        <dgm:presLayoutVars>
          <dgm:hierBranch val="init"/>
        </dgm:presLayoutVars>
      </dgm:prSet>
      <dgm:spPr/>
    </dgm:pt>
    <dgm:pt modelId="{64BDE4CE-B72F-4BCF-B8CA-1C939F378C83}" type="pres">
      <dgm:prSet presAssocID="{82D32540-5184-4642-AA16-21286E7D64A7}" presName="rootComposite" presStyleCnt="0"/>
      <dgm:spPr/>
    </dgm:pt>
    <dgm:pt modelId="{3E406804-2F70-4EBB-A940-86121BF0941A}" type="pres">
      <dgm:prSet presAssocID="{82D32540-5184-4642-AA16-21286E7D64A7}" presName="rootText" presStyleLbl="node3" presStyleIdx="7" presStyleCnt="14">
        <dgm:presLayoutVars>
          <dgm:chPref val="3"/>
        </dgm:presLayoutVars>
      </dgm:prSet>
      <dgm:spPr/>
      <dgm:t>
        <a:bodyPr/>
        <a:lstStyle/>
        <a:p>
          <a:endParaRPr lang="en-GB"/>
        </a:p>
      </dgm:t>
    </dgm:pt>
    <dgm:pt modelId="{8704F6F5-3A45-49EC-962F-F70172F6840B}" type="pres">
      <dgm:prSet presAssocID="{82D32540-5184-4642-AA16-21286E7D64A7}" presName="rootConnector" presStyleLbl="node3" presStyleIdx="7" presStyleCnt="14"/>
      <dgm:spPr/>
      <dgm:t>
        <a:bodyPr/>
        <a:lstStyle/>
        <a:p>
          <a:endParaRPr lang="en-GB"/>
        </a:p>
      </dgm:t>
    </dgm:pt>
    <dgm:pt modelId="{AA3BACB8-1E1A-4A32-888E-2F204AA6F27A}" type="pres">
      <dgm:prSet presAssocID="{82D32540-5184-4642-AA16-21286E7D64A7}" presName="hierChild4" presStyleCnt="0"/>
      <dgm:spPr/>
    </dgm:pt>
    <dgm:pt modelId="{E00E6B5A-B7C2-4761-94E9-3B1CACA254F4}" type="pres">
      <dgm:prSet presAssocID="{82D32540-5184-4642-AA16-21286E7D64A7}" presName="hierChild5" presStyleCnt="0"/>
      <dgm:spPr/>
    </dgm:pt>
    <dgm:pt modelId="{A0A3DD4A-079D-4211-8D4A-384E69D38B56}" type="pres">
      <dgm:prSet presAssocID="{80A1695F-B5E9-4F00-ABD9-0D56D43EC2DD}" presName="Name37" presStyleLbl="parChTrans1D3" presStyleIdx="8" presStyleCnt="14"/>
      <dgm:spPr/>
      <dgm:t>
        <a:bodyPr/>
        <a:lstStyle/>
        <a:p>
          <a:endParaRPr lang="en-GB"/>
        </a:p>
      </dgm:t>
    </dgm:pt>
    <dgm:pt modelId="{8AF1BA2F-19B1-40CA-8257-FD78EEA93348}" type="pres">
      <dgm:prSet presAssocID="{7E3F8A8D-B681-486B-8C2E-44BA9C5FDBFA}" presName="hierRoot2" presStyleCnt="0">
        <dgm:presLayoutVars>
          <dgm:hierBranch val="init"/>
        </dgm:presLayoutVars>
      </dgm:prSet>
      <dgm:spPr/>
    </dgm:pt>
    <dgm:pt modelId="{68A354EE-89CA-4B0B-BFF8-7E8874019286}" type="pres">
      <dgm:prSet presAssocID="{7E3F8A8D-B681-486B-8C2E-44BA9C5FDBFA}" presName="rootComposite" presStyleCnt="0"/>
      <dgm:spPr/>
    </dgm:pt>
    <dgm:pt modelId="{470995F0-D9A7-441E-8C2B-3C47210887AE}" type="pres">
      <dgm:prSet presAssocID="{7E3F8A8D-B681-486B-8C2E-44BA9C5FDBFA}" presName="rootText" presStyleLbl="node3" presStyleIdx="8" presStyleCnt="14">
        <dgm:presLayoutVars>
          <dgm:chPref val="3"/>
        </dgm:presLayoutVars>
      </dgm:prSet>
      <dgm:spPr/>
      <dgm:t>
        <a:bodyPr/>
        <a:lstStyle/>
        <a:p>
          <a:endParaRPr lang="en-GB"/>
        </a:p>
      </dgm:t>
    </dgm:pt>
    <dgm:pt modelId="{7FD2EF77-A4E5-4035-9519-5C7DC94D1E38}" type="pres">
      <dgm:prSet presAssocID="{7E3F8A8D-B681-486B-8C2E-44BA9C5FDBFA}" presName="rootConnector" presStyleLbl="node3" presStyleIdx="8" presStyleCnt="14"/>
      <dgm:spPr/>
      <dgm:t>
        <a:bodyPr/>
        <a:lstStyle/>
        <a:p>
          <a:endParaRPr lang="en-GB"/>
        </a:p>
      </dgm:t>
    </dgm:pt>
    <dgm:pt modelId="{3DD24BAD-7DC7-4D08-9796-F52B352C7F41}" type="pres">
      <dgm:prSet presAssocID="{7E3F8A8D-B681-486B-8C2E-44BA9C5FDBFA}" presName="hierChild4" presStyleCnt="0"/>
      <dgm:spPr/>
    </dgm:pt>
    <dgm:pt modelId="{CCA3C462-F687-4880-B2A4-3E4980692414}" type="pres">
      <dgm:prSet presAssocID="{7E3F8A8D-B681-486B-8C2E-44BA9C5FDBFA}" presName="hierChild5" presStyleCnt="0"/>
      <dgm:spPr/>
    </dgm:pt>
    <dgm:pt modelId="{6019D00C-2DD3-4EDD-B629-7B6220DE8AB6}" type="pres">
      <dgm:prSet presAssocID="{2840A121-52ED-4493-BE00-E44CCBA34BBA}" presName="Name37" presStyleLbl="parChTrans1D3" presStyleIdx="9" presStyleCnt="14"/>
      <dgm:spPr/>
      <dgm:t>
        <a:bodyPr/>
        <a:lstStyle/>
        <a:p>
          <a:endParaRPr lang="en-GB"/>
        </a:p>
      </dgm:t>
    </dgm:pt>
    <dgm:pt modelId="{1C7433AE-CD76-422C-A190-2A64447F3D87}" type="pres">
      <dgm:prSet presAssocID="{5FBC66E1-34C0-40F7-91C5-B7BE59DBAE0C}" presName="hierRoot2" presStyleCnt="0">
        <dgm:presLayoutVars>
          <dgm:hierBranch val="init"/>
        </dgm:presLayoutVars>
      </dgm:prSet>
      <dgm:spPr/>
    </dgm:pt>
    <dgm:pt modelId="{201C9BCB-2837-42A0-AEEC-89112E4BF6E0}" type="pres">
      <dgm:prSet presAssocID="{5FBC66E1-34C0-40F7-91C5-B7BE59DBAE0C}" presName="rootComposite" presStyleCnt="0"/>
      <dgm:spPr/>
    </dgm:pt>
    <dgm:pt modelId="{22850415-31A2-43B3-8019-BA1DEC434E23}" type="pres">
      <dgm:prSet presAssocID="{5FBC66E1-34C0-40F7-91C5-B7BE59DBAE0C}" presName="rootText" presStyleLbl="node3" presStyleIdx="9" presStyleCnt="14">
        <dgm:presLayoutVars>
          <dgm:chPref val="3"/>
        </dgm:presLayoutVars>
      </dgm:prSet>
      <dgm:spPr/>
      <dgm:t>
        <a:bodyPr/>
        <a:lstStyle/>
        <a:p>
          <a:endParaRPr lang="en-GB"/>
        </a:p>
      </dgm:t>
    </dgm:pt>
    <dgm:pt modelId="{D0CD7594-AA16-4151-8D32-12483A909702}" type="pres">
      <dgm:prSet presAssocID="{5FBC66E1-34C0-40F7-91C5-B7BE59DBAE0C}" presName="rootConnector" presStyleLbl="node3" presStyleIdx="9" presStyleCnt="14"/>
      <dgm:spPr/>
      <dgm:t>
        <a:bodyPr/>
        <a:lstStyle/>
        <a:p>
          <a:endParaRPr lang="en-GB"/>
        </a:p>
      </dgm:t>
    </dgm:pt>
    <dgm:pt modelId="{A56C235E-4102-4EEA-B63B-F7679DEF0757}" type="pres">
      <dgm:prSet presAssocID="{5FBC66E1-34C0-40F7-91C5-B7BE59DBAE0C}" presName="hierChild4" presStyleCnt="0"/>
      <dgm:spPr/>
    </dgm:pt>
    <dgm:pt modelId="{75975AD7-3459-4B3F-8764-59331ADBF4C4}" type="pres">
      <dgm:prSet presAssocID="{5FBC66E1-34C0-40F7-91C5-B7BE59DBAE0C}" presName="hierChild5" presStyleCnt="0"/>
      <dgm:spPr/>
    </dgm:pt>
    <dgm:pt modelId="{06490983-8808-4D57-A0B7-129926ED6ABC}" type="pres">
      <dgm:prSet presAssocID="{732028C4-7C0E-4136-B3D4-60DDF4A13016}" presName="hierChild5" presStyleCnt="0"/>
      <dgm:spPr/>
    </dgm:pt>
    <dgm:pt modelId="{98103316-F1B0-4E3A-8371-3B709AED0E71}" type="pres">
      <dgm:prSet presAssocID="{A874176F-B27A-4687-B906-32E42BD53E0E}" presName="Name37" presStyleLbl="parChTrans1D2" presStyleIdx="4" presStyleCnt="5"/>
      <dgm:spPr/>
      <dgm:t>
        <a:bodyPr/>
        <a:lstStyle/>
        <a:p>
          <a:endParaRPr lang="en-GB"/>
        </a:p>
      </dgm:t>
    </dgm:pt>
    <dgm:pt modelId="{C30D835C-E41B-460E-AAC5-9AAA72C0C697}" type="pres">
      <dgm:prSet presAssocID="{195AD2AA-0331-45A7-BD08-3F2D69E7DECA}" presName="hierRoot2" presStyleCnt="0">
        <dgm:presLayoutVars>
          <dgm:hierBranch val="init"/>
        </dgm:presLayoutVars>
      </dgm:prSet>
      <dgm:spPr/>
    </dgm:pt>
    <dgm:pt modelId="{E6EE58A0-F597-47BD-AB76-76568B24C7CB}" type="pres">
      <dgm:prSet presAssocID="{195AD2AA-0331-45A7-BD08-3F2D69E7DECA}" presName="rootComposite" presStyleCnt="0"/>
      <dgm:spPr/>
    </dgm:pt>
    <dgm:pt modelId="{321BECB2-8802-473F-BD7C-427A6532EB74}" type="pres">
      <dgm:prSet presAssocID="{195AD2AA-0331-45A7-BD08-3F2D69E7DECA}" presName="rootText" presStyleLbl="node2" presStyleIdx="4" presStyleCnt="5">
        <dgm:presLayoutVars>
          <dgm:chPref val="3"/>
        </dgm:presLayoutVars>
      </dgm:prSet>
      <dgm:spPr/>
      <dgm:t>
        <a:bodyPr/>
        <a:lstStyle/>
        <a:p>
          <a:endParaRPr lang="en-GB"/>
        </a:p>
      </dgm:t>
    </dgm:pt>
    <dgm:pt modelId="{8B05E2C5-F733-4A81-A258-6AF664A88FA4}" type="pres">
      <dgm:prSet presAssocID="{195AD2AA-0331-45A7-BD08-3F2D69E7DECA}" presName="rootConnector" presStyleLbl="node2" presStyleIdx="4" presStyleCnt="5"/>
      <dgm:spPr/>
      <dgm:t>
        <a:bodyPr/>
        <a:lstStyle/>
        <a:p>
          <a:endParaRPr lang="en-GB"/>
        </a:p>
      </dgm:t>
    </dgm:pt>
    <dgm:pt modelId="{B682DC3A-04D1-4B20-9846-A565CDEB19BD}" type="pres">
      <dgm:prSet presAssocID="{195AD2AA-0331-45A7-BD08-3F2D69E7DECA}" presName="hierChild4" presStyleCnt="0"/>
      <dgm:spPr/>
    </dgm:pt>
    <dgm:pt modelId="{2EC03466-6334-4651-9A95-7E7DFA2E4805}" type="pres">
      <dgm:prSet presAssocID="{AF808549-98CF-4084-8E6E-0E8FE28433B1}" presName="Name37" presStyleLbl="parChTrans1D3" presStyleIdx="10" presStyleCnt="14"/>
      <dgm:spPr/>
      <dgm:t>
        <a:bodyPr/>
        <a:lstStyle/>
        <a:p>
          <a:endParaRPr lang="en-GB"/>
        </a:p>
      </dgm:t>
    </dgm:pt>
    <dgm:pt modelId="{3B54F081-162A-40B3-A08A-DB67287FD348}" type="pres">
      <dgm:prSet presAssocID="{AE7D9CF6-F71F-4E12-BBBA-200FB19E8701}" presName="hierRoot2" presStyleCnt="0">
        <dgm:presLayoutVars>
          <dgm:hierBranch val="init"/>
        </dgm:presLayoutVars>
      </dgm:prSet>
      <dgm:spPr/>
    </dgm:pt>
    <dgm:pt modelId="{760EB324-640E-4027-B5B6-AB72FD41892A}" type="pres">
      <dgm:prSet presAssocID="{AE7D9CF6-F71F-4E12-BBBA-200FB19E8701}" presName="rootComposite" presStyleCnt="0"/>
      <dgm:spPr/>
    </dgm:pt>
    <dgm:pt modelId="{9EDE99AA-48AE-48FC-A82D-8817ABAAB30D}" type="pres">
      <dgm:prSet presAssocID="{AE7D9CF6-F71F-4E12-BBBA-200FB19E8701}" presName="rootText" presStyleLbl="node3" presStyleIdx="10" presStyleCnt="14">
        <dgm:presLayoutVars>
          <dgm:chPref val="3"/>
        </dgm:presLayoutVars>
      </dgm:prSet>
      <dgm:spPr/>
      <dgm:t>
        <a:bodyPr/>
        <a:lstStyle/>
        <a:p>
          <a:endParaRPr lang="en-GB"/>
        </a:p>
      </dgm:t>
    </dgm:pt>
    <dgm:pt modelId="{4ED0E83C-6440-4690-B2AE-F7D62B332372}" type="pres">
      <dgm:prSet presAssocID="{AE7D9CF6-F71F-4E12-BBBA-200FB19E8701}" presName="rootConnector" presStyleLbl="node3" presStyleIdx="10" presStyleCnt="14"/>
      <dgm:spPr/>
      <dgm:t>
        <a:bodyPr/>
        <a:lstStyle/>
        <a:p>
          <a:endParaRPr lang="en-GB"/>
        </a:p>
      </dgm:t>
    </dgm:pt>
    <dgm:pt modelId="{562E4439-AE85-4397-828D-D849EF286EA6}" type="pres">
      <dgm:prSet presAssocID="{AE7D9CF6-F71F-4E12-BBBA-200FB19E8701}" presName="hierChild4" presStyleCnt="0"/>
      <dgm:spPr/>
    </dgm:pt>
    <dgm:pt modelId="{E7DEBBC3-0DDF-4B52-A4D9-76BAFBD14A41}" type="pres">
      <dgm:prSet presAssocID="{1634314E-E517-4305-893D-98C4C74A9131}" presName="Name37" presStyleLbl="parChTrans1D4" presStyleIdx="16" presStyleCnt="22"/>
      <dgm:spPr/>
      <dgm:t>
        <a:bodyPr/>
        <a:lstStyle/>
        <a:p>
          <a:endParaRPr lang="en-GB"/>
        </a:p>
      </dgm:t>
    </dgm:pt>
    <dgm:pt modelId="{5DBDBE2E-7D7D-4440-9803-46AF996213EB}" type="pres">
      <dgm:prSet presAssocID="{F1B2F675-1F52-49E1-8661-F041CE80BC61}" presName="hierRoot2" presStyleCnt="0">
        <dgm:presLayoutVars>
          <dgm:hierBranch val="init"/>
        </dgm:presLayoutVars>
      </dgm:prSet>
      <dgm:spPr/>
    </dgm:pt>
    <dgm:pt modelId="{53B4CFD3-BA07-48C5-8FF3-61BCEFB08A84}" type="pres">
      <dgm:prSet presAssocID="{F1B2F675-1F52-49E1-8661-F041CE80BC61}" presName="rootComposite" presStyleCnt="0"/>
      <dgm:spPr/>
    </dgm:pt>
    <dgm:pt modelId="{1EFBFA3E-152E-412F-B063-EC280DDB3BA8}" type="pres">
      <dgm:prSet presAssocID="{F1B2F675-1F52-49E1-8661-F041CE80BC61}" presName="rootText" presStyleLbl="node4" presStyleIdx="16" presStyleCnt="22">
        <dgm:presLayoutVars>
          <dgm:chPref val="3"/>
        </dgm:presLayoutVars>
      </dgm:prSet>
      <dgm:spPr/>
      <dgm:t>
        <a:bodyPr/>
        <a:lstStyle/>
        <a:p>
          <a:endParaRPr lang="en-GB"/>
        </a:p>
      </dgm:t>
    </dgm:pt>
    <dgm:pt modelId="{E2DECF6B-6D05-4789-8C2C-7F61D672C650}" type="pres">
      <dgm:prSet presAssocID="{F1B2F675-1F52-49E1-8661-F041CE80BC61}" presName="rootConnector" presStyleLbl="node4" presStyleIdx="16" presStyleCnt="22"/>
      <dgm:spPr/>
      <dgm:t>
        <a:bodyPr/>
        <a:lstStyle/>
        <a:p>
          <a:endParaRPr lang="en-GB"/>
        </a:p>
      </dgm:t>
    </dgm:pt>
    <dgm:pt modelId="{32C10B76-9467-4C0E-AB5F-723CA9E5EC16}" type="pres">
      <dgm:prSet presAssocID="{F1B2F675-1F52-49E1-8661-F041CE80BC61}" presName="hierChild4" presStyleCnt="0"/>
      <dgm:spPr/>
    </dgm:pt>
    <dgm:pt modelId="{D4FA9F36-F915-4AD0-A7EE-EF88DB31F2C4}" type="pres">
      <dgm:prSet presAssocID="{49FB6925-14E5-4569-99E4-FC8DD9233FC0}" presName="Name37" presStyleLbl="parChTrans1D4" presStyleIdx="17" presStyleCnt="22"/>
      <dgm:spPr/>
      <dgm:t>
        <a:bodyPr/>
        <a:lstStyle/>
        <a:p>
          <a:endParaRPr lang="en-GB"/>
        </a:p>
      </dgm:t>
    </dgm:pt>
    <dgm:pt modelId="{92AE6EC8-5892-41A0-835B-2D45087E2313}" type="pres">
      <dgm:prSet presAssocID="{1818AEE2-18FF-4B61-9B8B-5BBDBB2C21B2}" presName="hierRoot2" presStyleCnt="0">
        <dgm:presLayoutVars>
          <dgm:hierBranch val="init"/>
        </dgm:presLayoutVars>
      </dgm:prSet>
      <dgm:spPr/>
    </dgm:pt>
    <dgm:pt modelId="{75790B52-08C9-446D-9C0B-85818A62E4D2}" type="pres">
      <dgm:prSet presAssocID="{1818AEE2-18FF-4B61-9B8B-5BBDBB2C21B2}" presName="rootComposite" presStyleCnt="0"/>
      <dgm:spPr/>
    </dgm:pt>
    <dgm:pt modelId="{07F93F11-71E3-4FDA-816C-BB3E348F3103}" type="pres">
      <dgm:prSet presAssocID="{1818AEE2-18FF-4B61-9B8B-5BBDBB2C21B2}" presName="rootText" presStyleLbl="node4" presStyleIdx="17" presStyleCnt="22">
        <dgm:presLayoutVars>
          <dgm:chPref val="3"/>
        </dgm:presLayoutVars>
      </dgm:prSet>
      <dgm:spPr/>
      <dgm:t>
        <a:bodyPr/>
        <a:lstStyle/>
        <a:p>
          <a:endParaRPr lang="en-GB"/>
        </a:p>
      </dgm:t>
    </dgm:pt>
    <dgm:pt modelId="{DD892A93-F2F2-4F1B-9035-C91826664A5F}" type="pres">
      <dgm:prSet presAssocID="{1818AEE2-18FF-4B61-9B8B-5BBDBB2C21B2}" presName="rootConnector" presStyleLbl="node4" presStyleIdx="17" presStyleCnt="22"/>
      <dgm:spPr/>
      <dgm:t>
        <a:bodyPr/>
        <a:lstStyle/>
        <a:p>
          <a:endParaRPr lang="en-GB"/>
        </a:p>
      </dgm:t>
    </dgm:pt>
    <dgm:pt modelId="{C286EBC3-FB35-476D-996F-D4828D9DD0DC}" type="pres">
      <dgm:prSet presAssocID="{1818AEE2-18FF-4B61-9B8B-5BBDBB2C21B2}" presName="hierChild4" presStyleCnt="0"/>
      <dgm:spPr/>
    </dgm:pt>
    <dgm:pt modelId="{CE3EEB9B-3CC0-4D5A-9F9E-FF450CB56923}" type="pres">
      <dgm:prSet presAssocID="{1818AEE2-18FF-4B61-9B8B-5BBDBB2C21B2}" presName="hierChild5" presStyleCnt="0"/>
      <dgm:spPr/>
    </dgm:pt>
    <dgm:pt modelId="{F9D4C55A-3B29-4CD8-9F99-600667CC64F3}" type="pres">
      <dgm:prSet presAssocID="{F1B2F675-1F52-49E1-8661-F041CE80BC61}" presName="hierChild5" presStyleCnt="0"/>
      <dgm:spPr/>
    </dgm:pt>
    <dgm:pt modelId="{5835B9FA-B348-4836-BE9C-D2763E067904}" type="pres">
      <dgm:prSet presAssocID="{AE7D9CF6-F71F-4E12-BBBA-200FB19E8701}" presName="hierChild5" presStyleCnt="0"/>
      <dgm:spPr/>
    </dgm:pt>
    <dgm:pt modelId="{E9640F85-ADEF-42AD-BF99-DD846FA4AACF}" type="pres">
      <dgm:prSet presAssocID="{800A4E9C-D44C-4B89-B89F-5EACA7AF0045}" presName="Name37" presStyleLbl="parChTrans1D3" presStyleIdx="11" presStyleCnt="14"/>
      <dgm:spPr/>
      <dgm:t>
        <a:bodyPr/>
        <a:lstStyle/>
        <a:p>
          <a:endParaRPr lang="en-GB"/>
        </a:p>
      </dgm:t>
    </dgm:pt>
    <dgm:pt modelId="{9D63704B-31AC-41EC-9772-6AEA1B1BDA8C}" type="pres">
      <dgm:prSet presAssocID="{90F13D62-4243-4948-9014-E8C874B96C9A}" presName="hierRoot2" presStyleCnt="0">
        <dgm:presLayoutVars>
          <dgm:hierBranch val="init"/>
        </dgm:presLayoutVars>
      </dgm:prSet>
      <dgm:spPr/>
    </dgm:pt>
    <dgm:pt modelId="{BB00F613-B17C-45EA-897D-0F8F1716AE6F}" type="pres">
      <dgm:prSet presAssocID="{90F13D62-4243-4948-9014-E8C874B96C9A}" presName="rootComposite" presStyleCnt="0"/>
      <dgm:spPr/>
    </dgm:pt>
    <dgm:pt modelId="{CA0B1C3A-0C89-45EF-81FE-A8B27F9A299E}" type="pres">
      <dgm:prSet presAssocID="{90F13D62-4243-4948-9014-E8C874B96C9A}" presName="rootText" presStyleLbl="node3" presStyleIdx="11" presStyleCnt="14">
        <dgm:presLayoutVars>
          <dgm:chPref val="3"/>
        </dgm:presLayoutVars>
      </dgm:prSet>
      <dgm:spPr/>
      <dgm:t>
        <a:bodyPr/>
        <a:lstStyle/>
        <a:p>
          <a:endParaRPr lang="en-GB"/>
        </a:p>
      </dgm:t>
    </dgm:pt>
    <dgm:pt modelId="{630C8904-6FB2-41B7-A62D-ACD0DDA8313C}" type="pres">
      <dgm:prSet presAssocID="{90F13D62-4243-4948-9014-E8C874B96C9A}" presName="rootConnector" presStyleLbl="node3" presStyleIdx="11" presStyleCnt="14"/>
      <dgm:spPr/>
      <dgm:t>
        <a:bodyPr/>
        <a:lstStyle/>
        <a:p>
          <a:endParaRPr lang="en-GB"/>
        </a:p>
      </dgm:t>
    </dgm:pt>
    <dgm:pt modelId="{EA92F440-AEBD-4170-AE65-E572B63F3D74}" type="pres">
      <dgm:prSet presAssocID="{90F13D62-4243-4948-9014-E8C874B96C9A}" presName="hierChild4" presStyleCnt="0"/>
      <dgm:spPr/>
    </dgm:pt>
    <dgm:pt modelId="{51EE186C-0A84-45C0-A3B4-2B66CD3EB255}" type="pres">
      <dgm:prSet presAssocID="{61312A79-A4D1-4DF0-AA60-931B90D0EDA8}" presName="Name37" presStyleLbl="parChTrans1D4" presStyleIdx="18" presStyleCnt="22"/>
      <dgm:spPr/>
      <dgm:t>
        <a:bodyPr/>
        <a:lstStyle/>
        <a:p>
          <a:endParaRPr lang="en-GB"/>
        </a:p>
      </dgm:t>
    </dgm:pt>
    <dgm:pt modelId="{E3A6DD0B-A519-4446-A415-4874C3104955}" type="pres">
      <dgm:prSet presAssocID="{478D4AF2-2370-4018-9D8F-DB8D346E12B9}" presName="hierRoot2" presStyleCnt="0">
        <dgm:presLayoutVars>
          <dgm:hierBranch val="init"/>
        </dgm:presLayoutVars>
      </dgm:prSet>
      <dgm:spPr/>
    </dgm:pt>
    <dgm:pt modelId="{D7EFD41F-1147-4D28-8E37-1EC0D4982E83}" type="pres">
      <dgm:prSet presAssocID="{478D4AF2-2370-4018-9D8F-DB8D346E12B9}" presName="rootComposite" presStyleCnt="0"/>
      <dgm:spPr/>
    </dgm:pt>
    <dgm:pt modelId="{FD709827-B823-42C7-99E5-4F0C876B50A8}" type="pres">
      <dgm:prSet presAssocID="{478D4AF2-2370-4018-9D8F-DB8D346E12B9}" presName="rootText" presStyleLbl="node4" presStyleIdx="18" presStyleCnt="22">
        <dgm:presLayoutVars>
          <dgm:chPref val="3"/>
        </dgm:presLayoutVars>
      </dgm:prSet>
      <dgm:spPr/>
      <dgm:t>
        <a:bodyPr/>
        <a:lstStyle/>
        <a:p>
          <a:endParaRPr lang="en-GB"/>
        </a:p>
      </dgm:t>
    </dgm:pt>
    <dgm:pt modelId="{4EE119FA-FAAD-4000-BD06-6267762D55F9}" type="pres">
      <dgm:prSet presAssocID="{478D4AF2-2370-4018-9D8F-DB8D346E12B9}" presName="rootConnector" presStyleLbl="node4" presStyleIdx="18" presStyleCnt="22"/>
      <dgm:spPr/>
      <dgm:t>
        <a:bodyPr/>
        <a:lstStyle/>
        <a:p>
          <a:endParaRPr lang="en-GB"/>
        </a:p>
      </dgm:t>
    </dgm:pt>
    <dgm:pt modelId="{44E7F19B-106A-4306-89C0-5F7156C98667}" type="pres">
      <dgm:prSet presAssocID="{478D4AF2-2370-4018-9D8F-DB8D346E12B9}" presName="hierChild4" presStyleCnt="0"/>
      <dgm:spPr/>
    </dgm:pt>
    <dgm:pt modelId="{7EEBDE34-F95B-4A44-8321-B56812580736}" type="pres">
      <dgm:prSet presAssocID="{D685A6AF-4D6E-4172-B5B7-15B99DFE96A4}" presName="Name37" presStyleLbl="parChTrans1D4" presStyleIdx="19" presStyleCnt="22"/>
      <dgm:spPr/>
      <dgm:t>
        <a:bodyPr/>
        <a:lstStyle/>
        <a:p>
          <a:endParaRPr lang="en-GB"/>
        </a:p>
      </dgm:t>
    </dgm:pt>
    <dgm:pt modelId="{54761532-7D22-4F46-AE13-A1C8ECEDC030}" type="pres">
      <dgm:prSet presAssocID="{BCA5CE83-EEE6-407C-AE94-6220FA10CAD7}" presName="hierRoot2" presStyleCnt="0">
        <dgm:presLayoutVars>
          <dgm:hierBranch val="init"/>
        </dgm:presLayoutVars>
      </dgm:prSet>
      <dgm:spPr/>
    </dgm:pt>
    <dgm:pt modelId="{8C641A2D-8282-4D0C-8E5A-C6CABEEBE182}" type="pres">
      <dgm:prSet presAssocID="{BCA5CE83-EEE6-407C-AE94-6220FA10CAD7}" presName="rootComposite" presStyleCnt="0"/>
      <dgm:spPr/>
    </dgm:pt>
    <dgm:pt modelId="{CD3815C0-696D-4F1D-8926-18EFD089F16F}" type="pres">
      <dgm:prSet presAssocID="{BCA5CE83-EEE6-407C-AE94-6220FA10CAD7}" presName="rootText" presStyleLbl="node4" presStyleIdx="19" presStyleCnt="22">
        <dgm:presLayoutVars>
          <dgm:chPref val="3"/>
        </dgm:presLayoutVars>
      </dgm:prSet>
      <dgm:spPr/>
      <dgm:t>
        <a:bodyPr/>
        <a:lstStyle/>
        <a:p>
          <a:endParaRPr lang="en-GB"/>
        </a:p>
      </dgm:t>
    </dgm:pt>
    <dgm:pt modelId="{907AEEB7-2AAE-4155-A80C-E4FC94D3570F}" type="pres">
      <dgm:prSet presAssocID="{BCA5CE83-EEE6-407C-AE94-6220FA10CAD7}" presName="rootConnector" presStyleLbl="node4" presStyleIdx="19" presStyleCnt="22"/>
      <dgm:spPr/>
      <dgm:t>
        <a:bodyPr/>
        <a:lstStyle/>
        <a:p>
          <a:endParaRPr lang="en-GB"/>
        </a:p>
      </dgm:t>
    </dgm:pt>
    <dgm:pt modelId="{ABE3A1E2-3364-4D0B-962C-D00D0E388F2E}" type="pres">
      <dgm:prSet presAssocID="{BCA5CE83-EEE6-407C-AE94-6220FA10CAD7}" presName="hierChild4" presStyleCnt="0"/>
      <dgm:spPr/>
    </dgm:pt>
    <dgm:pt modelId="{663E1750-C4A8-4F28-8729-8C24181F41B5}" type="pres">
      <dgm:prSet presAssocID="{BCA5CE83-EEE6-407C-AE94-6220FA10CAD7}" presName="hierChild5" presStyleCnt="0"/>
      <dgm:spPr/>
    </dgm:pt>
    <dgm:pt modelId="{1571093C-B640-4E61-9555-116B61A8A91B}" type="pres">
      <dgm:prSet presAssocID="{478D4AF2-2370-4018-9D8F-DB8D346E12B9}" presName="hierChild5" presStyleCnt="0"/>
      <dgm:spPr/>
    </dgm:pt>
    <dgm:pt modelId="{0198DAF8-8200-49B1-BF59-D2988F515E20}" type="pres">
      <dgm:prSet presAssocID="{90F13D62-4243-4948-9014-E8C874B96C9A}" presName="hierChild5" presStyleCnt="0"/>
      <dgm:spPr/>
    </dgm:pt>
    <dgm:pt modelId="{8264CD75-129F-4E59-A6B2-5BA94E93287E}" type="pres">
      <dgm:prSet presAssocID="{38B440D8-B0FE-4A72-B956-E263E0442189}" presName="Name37" presStyleLbl="parChTrans1D3" presStyleIdx="12" presStyleCnt="14"/>
      <dgm:spPr/>
      <dgm:t>
        <a:bodyPr/>
        <a:lstStyle/>
        <a:p>
          <a:endParaRPr lang="en-GB"/>
        </a:p>
      </dgm:t>
    </dgm:pt>
    <dgm:pt modelId="{3A6978F3-83C2-43F6-975D-46F9727B48F5}" type="pres">
      <dgm:prSet presAssocID="{E1B76E91-90E1-457F-B8D1-F2C102589C6B}" presName="hierRoot2" presStyleCnt="0">
        <dgm:presLayoutVars>
          <dgm:hierBranch val="init"/>
        </dgm:presLayoutVars>
      </dgm:prSet>
      <dgm:spPr/>
    </dgm:pt>
    <dgm:pt modelId="{B7AB9341-C160-4195-A727-084281A28973}" type="pres">
      <dgm:prSet presAssocID="{E1B76E91-90E1-457F-B8D1-F2C102589C6B}" presName="rootComposite" presStyleCnt="0"/>
      <dgm:spPr/>
    </dgm:pt>
    <dgm:pt modelId="{05B88768-7857-459F-A065-EF1F204EEDEA}" type="pres">
      <dgm:prSet presAssocID="{E1B76E91-90E1-457F-B8D1-F2C102589C6B}" presName="rootText" presStyleLbl="node3" presStyleIdx="12" presStyleCnt="14">
        <dgm:presLayoutVars>
          <dgm:chPref val="3"/>
        </dgm:presLayoutVars>
      </dgm:prSet>
      <dgm:spPr/>
      <dgm:t>
        <a:bodyPr/>
        <a:lstStyle/>
        <a:p>
          <a:endParaRPr lang="en-GB"/>
        </a:p>
      </dgm:t>
    </dgm:pt>
    <dgm:pt modelId="{1CF85554-8EEC-4D5E-8E74-A1718FB67B66}" type="pres">
      <dgm:prSet presAssocID="{E1B76E91-90E1-457F-B8D1-F2C102589C6B}" presName="rootConnector" presStyleLbl="node3" presStyleIdx="12" presStyleCnt="14"/>
      <dgm:spPr/>
      <dgm:t>
        <a:bodyPr/>
        <a:lstStyle/>
        <a:p>
          <a:endParaRPr lang="en-GB"/>
        </a:p>
      </dgm:t>
    </dgm:pt>
    <dgm:pt modelId="{DC59432D-B3C2-477E-836C-FDE1BDF51BD7}" type="pres">
      <dgm:prSet presAssocID="{E1B76E91-90E1-457F-B8D1-F2C102589C6B}" presName="hierChild4" presStyleCnt="0"/>
      <dgm:spPr/>
    </dgm:pt>
    <dgm:pt modelId="{6C91A3EE-7AAE-41D2-B157-57B4A1122542}" type="pres">
      <dgm:prSet presAssocID="{616A5508-DAF7-47D8-9073-969D829E3DE7}" presName="Name37" presStyleLbl="parChTrans1D4" presStyleIdx="20" presStyleCnt="22"/>
      <dgm:spPr/>
      <dgm:t>
        <a:bodyPr/>
        <a:lstStyle/>
        <a:p>
          <a:endParaRPr lang="en-GB"/>
        </a:p>
      </dgm:t>
    </dgm:pt>
    <dgm:pt modelId="{BEE3B931-BDA5-4D1B-BA66-272C5536F32B}" type="pres">
      <dgm:prSet presAssocID="{7210F7A2-B4A2-4930-942C-A7F33B9DDEEE}" presName="hierRoot2" presStyleCnt="0">
        <dgm:presLayoutVars>
          <dgm:hierBranch val="init"/>
        </dgm:presLayoutVars>
      </dgm:prSet>
      <dgm:spPr/>
    </dgm:pt>
    <dgm:pt modelId="{F36C7B40-8DB1-4D6F-8E6F-BE76379E1C81}" type="pres">
      <dgm:prSet presAssocID="{7210F7A2-B4A2-4930-942C-A7F33B9DDEEE}" presName="rootComposite" presStyleCnt="0"/>
      <dgm:spPr/>
    </dgm:pt>
    <dgm:pt modelId="{ACDEBD9B-611C-411A-885A-15CE3F3315BC}" type="pres">
      <dgm:prSet presAssocID="{7210F7A2-B4A2-4930-942C-A7F33B9DDEEE}" presName="rootText" presStyleLbl="node4" presStyleIdx="20" presStyleCnt="22">
        <dgm:presLayoutVars>
          <dgm:chPref val="3"/>
        </dgm:presLayoutVars>
      </dgm:prSet>
      <dgm:spPr/>
      <dgm:t>
        <a:bodyPr/>
        <a:lstStyle/>
        <a:p>
          <a:endParaRPr lang="en-GB"/>
        </a:p>
      </dgm:t>
    </dgm:pt>
    <dgm:pt modelId="{0AB9BDE0-14FD-46AF-9249-52A7E722B646}" type="pres">
      <dgm:prSet presAssocID="{7210F7A2-B4A2-4930-942C-A7F33B9DDEEE}" presName="rootConnector" presStyleLbl="node4" presStyleIdx="20" presStyleCnt="22"/>
      <dgm:spPr/>
      <dgm:t>
        <a:bodyPr/>
        <a:lstStyle/>
        <a:p>
          <a:endParaRPr lang="en-GB"/>
        </a:p>
      </dgm:t>
    </dgm:pt>
    <dgm:pt modelId="{9D546EE5-61B3-43EA-A03A-56A543EE3DD2}" type="pres">
      <dgm:prSet presAssocID="{7210F7A2-B4A2-4930-942C-A7F33B9DDEEE}" presName="hierChild4" presStyleCnt="0"/>
      <dgm:spPr/>
    </dgm:pt>
    <dgm:pt modelId="{9A2F3ECB-94A2-4867-ADF6-A829543E2D4B}" type="pres">
      <dgm:prSet presAssocID="{D4446DE1-B950-4204-8D95-79A467AE6979}" presName="Name37" presStyleLbl="parChTrans1D4" presStyleIdx="21" presStyleCnt="22"/>
      <dgm:spPr/>
      <dgm:t>
        <a:bodyPr/>
        <a:lstStyle/>
        <a:p>
          <a:endParaRPr lang="en-GB"/>
        </a:p>
      </dgm:t>
    </dgm:pt>
    <dgm:pt modelId="{CEF7CB79-BEAF-45E4-AD19-2FB749224E54}" type="pres">
      <dgm:prSet presAssocID="{46AAE9A1-4746-474B-96C6-BB15384E413E}" presName="hierRoot2" presStyleCnt="0">
        <dgm:presLayoutVars>
          <dgm:hierBranch val="init"/>
        </dgm:presLayoutVars>
      </dgm:prSet>
      <dgm:spPr/>
    </dgm:pt>
    <dgm:pt modelId="{4FD7CC2D-8DFF-4137-A287-333BBB2263BA}" type="pres">
      <dgm:prSet presAssocID="{46AAE9A1-4746-474B-96C6-BB15384E413E}" presName="rootComposite" presStyleCnt="0"/>
      <dgm:spPr/>
    </dgm:pt>
    <dgm:pt modelId="{D23EB186-4C45-44A9-B70B-14E8B6CDC239}" type="pres">
      <dgm:prSet presAssocID="{46AAE9A1-4746-474B-96C6-BB15384E413E}" presName="rootText" presStyleLbl="node4" presStyleIdx="21" presStyleCnt="22">
        <dgm:presLayoutVars>
          <dgm:chPref val="3"/>
        </dgm:presLayoutVars>
      </dgm:prSet>
      <dgm:spPr/>
      <dgm:t>
        <a:bodyPr/>
        <a:lstStyle/>
        <a:p>
          <a:endParaRPr lang="en-GB"/>
        </a:p>
      </dgm:t>
    </dgm:pt>
    <dgm:pt modelId="{931CD951-24C6-4082-BC4C-8AEC7C7C3BE9}" type="pres">
      <dgm:prSet presAssocID="{46AAE9A1-4746-474B-96C6-BB15384E413E}" presName="rootConnector" presStyleLbl="node4" presStyleIdx="21" presStyleCnt="22"/>
      <dgm:spPr/>
      <dgm:t>
        <a:bodyPr/>
        <a:lstStyle/>
        <a:p>
          <a:endParaRPr lang="en-GB"/>
        </a:p>
      </dgm:t>
    </dgm:pt>
    <dgm:pt modelId="{609F1A71-7B9F-48E4-A49F-CB40EC596E3D}" type="pres">
      <dgm:prSet presAssocID="{46AAE9A1-4746-474B-96C6-BB15384E413E}" presName="hierChild4" presStyleCnt="0"/>
      <dgm:spPr/>
    </dgm:pt>
    <dgm:pt modelId="{343714B7-B4B3-4FDA-9D9C-3464338D32CC}" type="pres">
      <dgm:prSet presAssocID="{46AAE9A1-4746-474B-96C6-BB15384E413E}" presName="hierChild5" presStyleCnt="0"/>
      <dgm:spPr/>
    </dgm:pt>
    <dgm:pt modelId="{3695A833-92A5-4228-A94D-C0BBA11DF308}" type="pres">
      <dgm:prSet presAssocID="{7210F7A2-B4A2-4930-942C-A7F33B9DDEEE}" presName="hierChild5" presStyleCnt="0"/>
      <dgm:spPr/>
    </dgm:pt>
    <dgm:pt modelId="{B23E4884-660A-4526-87CF-CC363E785649}" type="pres">
      <dgm:prSet presAssocID="{E1B76E91-90E1-457F-B8D1-F2C102589C6B}" presName="hierChild5" presStyleCnt="0"/>
      <dgm:spPr/>
    </dgm:pt>
    <dgm:pt modelId="{46C37208-7CB1-45FE-98CF-24A799F814F6}" type="pres">
      <dgm:prSet presAssocID="{9344D49A-2C9A-4328-A935-7109079E88F1}" presName="Name37" presStyleLbl="parChTrans1D3" presStyleIdx="13" presStyleCnt="14"/>
      <dgm:spPr/>
      <dgm:t>
        <a:bodyPr/>
        <a:lstStyle/>
        <a:p>
          <a:endParaRPr lang="en-GB"/>
        </a:p>
      </dgm:t>
    </dgm:pt>
    <dgm:pt modelId="{71AFAD66-2C6D-4628-B6B2-3594BF7A76A2}" type="pres">
      <dgm:prSet presAssocID="{C7DA50B6-FC5C-465D-83A3-835B3034FC94}" presName="hierRoot2" presStyleCnt="0">
        <dgm:presLayoutVars>
          <dgm:hierBranch val="init"/>
        </dgm:presLayoutVars>
      </dgm:prSet>
      <dgm:spPr/>
    </dgm:pt>
    <dgm:pt modelId="{B1D75289-82CF-469F-9A90-F308B62640BB}" type="pres">
      <dgm:prSet presAssocID="{C7DA50B6-FC5C-465D-83A3-835B3034FC94}" presName="rootComposite" presStyleCnt="0"/>
      <dgm:spPr/>
    </dgm:pt>
    <dgm:pt modelId="{57C3870B-ACB4-423B-BFFC-6E503DD92EC5}" type="pres">
      <dgm:prSet presAssocID="{C7DA50B6-FC5C-465D-83A3-835B3034FC94}" presName="rootText" presStyleLbl="node3" presStyleIdx="13" presStyleCnt="14">
        <dgm:presLayoutVars>
          <dgm:chPref val="3"/>
        </dgm:presLayoutVars>
      </dgm:prSet>
      <dgm:spPr/>
      <dgm:t>
        <a:bodyPr/>
        <a:lstStyle/>
        <a:p>
          <a:endParaRPr lang="en-GB"/>
        </a:p>
      </dgm:t>
    </dgm:pt>
    <dgm:pt modelId="{9245D962-09D3-485D-9DBF-5A45978DE845}" type="pres">
      <dgm:prSet presAssocID="{C7DA50B6-FC5C-465D-83A3-835B3034FC94}" presName="rootConnector" presStyleLbl="node3" presStyleIdx="13" presStyleCnt="14"/>
      <dgm:spPr/>
      <dgm:t>
        <a:bodyPr/>
        <a:lstStyle/>
        <a:p>
          <a:endParaRPr lang="en-GB"/>
        </a:p>
      </dgm:t>
    </dgm:pt>
    <dgm:pt modelId="{895E187F-FFCE-43F3-A7EB-131DC53C7D22}" type="pres">
      <dgm:prSet presAssocID="{C7DA50B6-FC5C-465D-83A3-835B3034FC94}" presName="hierChild4" presStyleCnt="0"/>
      <dgm:spPr/>
    </dgm:pt>
    <dgm:pt modelId="{87F5DC09-AE41-42C0-8039-1DDBE2227946}" type="pres">
      <dgm:prSet presAssocID="{C7DA50B6-FC5C-465D-83A3-835B3034FC94}" presName="hierChild5" presStyleCnt="0"/>
      <dgm:spPr/>
    </dgm:pt>
    <dgm:pt modelId="{4BF44207-35D6-450F-9651-F85A3AB6D3AC}" type="pres">
      <dgm:prSet presAssocID="{195AD2AA-0331-45A7-BD08-3F2D69E7DECA}" presName="hierChild5" presStyleCnt="0"/>
      <dgm:spPr/>
    </dgm:pt>
    <dgm:pt modelId="{0B801743-C2C0-4CEE-9053-03D40E2FA7C5}" type="pres">
      <dgm:prSet presAssocID="{610A5943-EF4B-43B8-85F3-49993823A251}" presName="hierChild3" presStyleCnt="0"/>
      <dgm:spPr/>
    </dgm:pt>
  </dgm:ptLst>
  <dgm:cxnLst>
    <dgm:cxn modelId="{AA0D72A0-6A9A-44A6-B060-EFAD0F89315F}" srcId="{C20AAE2D-9513-426F-951E-DCF02C6FD052}" destId="{EF1D1D4C-3361-4EBC-9D1F-FD1932346B70}" srcOrd="0" destOrd="0" parTransId="{64EDED6B-9FD1-453E-95BD-28D098779489}" sibTransId="{C772FE07-29EC-4B15-A8C7-CD3E05C26C9A}"/>
    <dgm:cxn modelId="{0DC6E1CA-522C-4373-A03D-7C932332483A}" type="presOf" srcId="{6A4EF8A4-5734-4B3E-9B77-346244478244}" destId="{DC2AE255-19BF-4E55-8A4B-B8DA5E24DFDD}" srcOrd="0" destOrd="0" presId="urn:microsoft.com/office/officeart/2005/8/layout/orgChart1"/>
    <dgm:cxn modelId="{9AD20E90-D5B0-462C-9CB6-341759D141DA}" type="presOf" srcId="{DB6D83F2-E9A9-4A17-A6AC-CF7CF1E2B579}" destId="{70BE378E-BDF8-4376-B51E-8777743B45F0}" srcOrd="0" destOrd="0" presId="urn:microsoft.com/office/officeart/2005/8/layout/orgChart1"/>
    <dgm:cxn modelId="{78F5F731-A1A9-4CA8-A35B-9B461E28A0D3}" type="presOf" srcId="{C3C818E4-A4E2-48E2-8BD4-677703B3094B}" destId="{A9CC9904-34CA-4BB5-9EB3-5740E0BC1793}" srcOrd="1" destOrd="0" presId="urn:microsoft.com/office/officeart/2005/8/layout/orgChart1"/>
    <dgm:cxn modelId="{F74D5CA4-7470-4369-9BBF-B85892AA4687}" type="presOf" srcId="{CF28D7AB-5DB6-48AD-BF80-9B9F71047A83}" destId="{45790D66-2D65-4A65-94CB-F936CDF3560B}" srcOrd="1" destOrd="0" presId="urn:microsoft.com/office/officeart/2005/8/layout/orgChart1"/>
    <dgm:cxn modelId="{0AF8158C-F1A9-42A1-884B-73A22E1369CE}" type="presOf" srcId="{E1B76E91-90E1-457F-B8D1-F2C102589C6B}" destId="{05B88768-7857-459F-A065-EF1F204EEDEA}" srcOrd="0" destOrd="0" presId="urn:microsoft.com/office/officeart/2005/8/layout/orgChart1"/>
    <dgm:cxn modelId="{1337388F-701E-4137-9A92-584EBE159991}" type="presOf" srcId="{616A5508-DAF7-47D8-9073-969D829E3DE7}" destId="{6C91A3EE-7AAE-41D2-B157-57B4A1122542}" srcOrd="0" destOrd="0" presId="urn:microsoft.com/office/officeart/2005/8/layout/orgChart1"/>
    <dgm:cxn modelId="{FAF9EFE6-9263-4BD1-BB97-628FEA297506}" type="presOf" srcId="{4BEF06B8-16F3-48A3-813A-08EBEEDF9603}" destId="{EF0CCAE9-2F6C-4947-AB1A-8275B23822FB}" srcOrd="0" destOrd="0" presId="urn:microsoft.com/office/officeart/2005/8/layout/orgChart1"/>
    <dgm:cxn modelId="{055E03DB-451B-4B4D-B324-E3A440E690F3}" type="presOf" srcId="{A7920F66-9E37-4CC1-BB1C-4F0678326D82}" destId="{362FAA02-859C-477F-8BB4-F98E4E85B8F8}" srcOrd="0" destOrd="0" presId="urn:microsoft.com/office/officeart/2005/8/layout/orgChart1"/>
    <dgm:cxn modelId="{B09D49A4-9506-4CFA-B416-EFA015FF15B5}" type="presOf" srcId="{E53CA303-A4B9-40F3-AA4D-AE57C3F3FAE6}" destId="{EC0F227A-A213-459B-A0AA-06A5383F2F2D}" srcOrd="0" destOrd="0" presId="urn:microsoft.com/office/officeart/2005/8/layout/orgChart1"/>
    <dgm:cxn modelId="{FAA50389-EB40-4F7A-BD38-4787F3C8480B}" type="presOf" srcId="{470F97DA-700E-4DB7-9BD6-7978B74D2BCC}" destId="{14DA8251-00B2-4858-BDDC-33A8011FD811}" srcOrd="0" destOrd="0" presId="urn:microsoft.com/office/officeart/2005/8/layout/orgChart1"/>
    <dgm:cxn modelId="{074B8F86-FA1B-49FA-B1BD-CBBD71CAF5F1}" type="presOf" srcId="{732028C4-7C0E-4136-B3D4-60DDF4A13016}" destId="{79B6E7C5-9601-42FD-863C-EE35E558B232}" srcOrd="0" destOrd="0" presId="urn:microsoft.com/office/officeart/2005/8/layout/orgChart1"/>
    <dgm:cxn modelId="{9FF7594A-ED8E-4373-BB65-0D6FEF16D334}" type="presOf" srcId="{7E3F8A8D-B681-486B-8C2E-44BA9C5FDBFA}" destId="{7FD2EF77-A4E5-4035-9519-5C7DC94D1E38}" srcOrd="1" destOrd="0" presId="urn:microsoft.com/office/officeart/2005/8/layout/orgChart1"/>
    <dgm:cxn modelId="{7CDD97E0-4A50-4FF0-BED2-F376EF556EC6}" type="presOf" srcId="{1634314E-E517-4305-893D-98C4C74A9131}" destId="{E7DEBBC3-0DDF-4B52-A4D9-76BAFBD14A41}" srcOrd="0" destOrd="0" presId="urn:microsoft.com/office/officeart/2005/8/layout/orgChart1"/>
    <dgm:cxn modelId="{E7CC1771-22F6-41DC-8025-9A6ABA920A88}" srcId="{F1B2F675-1F52-49E1-8661-F041CE80BC61}" destId="{1818AEE2-18FF-4B61-9B8B-5BBDBB2C21B2}" srcOrd="0" destOrd="0" parTransId="{49FB6925-14E5-4569-99E4-FC8DD9233FC0}" sibTransId="{F6828904-4E3C-4B03-851C-2A6762549FCD}"/>
    <dgm:cxn modelId="{E80FDAF6-9318-4260-91D0-EDB15C9690D2}" type="presOf" srcId="{5FBC66E1-34C0-40F7-91C5-B7BE59DBAE0C}" destId="{22850415-31A2-43B3-8019-BA1DEC434E23}" srcOrd="0" destOrd="0" presId="urn:microsoft.com/office/officeart/2005/8/layout/orgChart1"/>
    <dgm:cxn modelId="{DF927AB7-54A4-43E2-A579-E584798C959C}" type="presOf" srcId="{1C5BE247-A347-4D91-AB38-0A821A2F82C6}" destId="{B5C72B8F-5E22-4EB7-8DEA-743080C46244}" srcOrd="0" destOrd="0" presId="urn:microsoft.com/office/officeart/2005/8/layout/orgChart1"/>
    <dgm:cxn modelId="{7C992204-2B67-4427-99FA-D6375B92CF64}" type="presOf" srcId="{3E2E13B3-89BE-4401-98A1-EAD8AD956B8C}" destId="{90FADBB2-348C-499C-934D-7E0234ABB7DC}" srcOrd="0" destOrd="0" presId="urn:microsoft.com/office/officeart/2005/8/layout/orgChart1"/>
    <dgm:cxn modelId="{2CE7D5C7-B517-4CE3-B96F-5C49A8A88C39}" type="presOf" srcId="{5A15ECBF-199E-4B32-8CF5-2CE344CEFD29}" destId="{CCE67DB1-0EC7-4BB6-8B3B-9BFD2308B380}" srcOrd="0" destOrd="0" presId="urn:microsoft.com/office/officeart/2005/8/layout/orgChart1"/>
    <dgm:cxn modelId="{1406BCA9-9B73-41A4-A224-DAC2CA110F2B}" type="presOf" srcId="{AE7D9CF6-F71F-4E12-BBBA-200FB19E8701}" destId="{9EDE99AA-48AE-48FC-A82D-8817ABAAB30D}" srcOrd="0" destOrd="0" presId="urn:microsoft.com/office/officeart/2005/8/layout/orgChart1"/>
    <dgm:cxn modelId="{33609506-F143-4E34-AD4A-6574C23DBD61}" srcId="{195AD2AA-0331-45A7-BD08-3F2D69E7DECA}" destId="{90F13D62-4243-4948-9014-E8C874B96C9A}" srcOrd="1" destOrd="0" parTransId="{800A4E9C-D44C-4B89-B89F-5EACA7AF0045}" sibTransId="{335E2A75-494F-420E-A29A-36E833C61C70}"/>
    <dgm:cxn modelId="{79BEFD0D-14A3-41A7-A5A0-E8F54E557C7E}" type="presOf" srcId="{7F05606F-BC6E-4832-B3F2-B38D2C6905A5}" destId="{D8C0E14E-D0D2-4C90-B2D9-28BBB418C65E}" srcOrd="0" destOrd="0" presId="urn:microsoft.com/office/officeart/2005/8/layout/orgChart1"/>
    <dgm:cxn modelId="{F5999617-63AC-4F2C-BCC1-8A494A43E083}" type="presOf" srcId="{195AD2AA-0331-45A7-BD08-3F2D69E7DECA}" destId="{8B05E2C5-F733-4A81-A258-6AF664A88FA4}" srcOrd="1" destOrd="0" presId="urn:microsoft.com/office/officeart/2005/8/layout/orgChart1"/>
    <dgm:cxn modelId="{9BFC1F91-2F5E-438F-9B43-B2FBFA5483AA}" type="presOf" srcId="{AFFD3460-6A62-42DF-A0F0-A8172745676E}" destId="{A23E8AC0-73A0-414E-8EF4-3803ED3B13F6}" srcOrd="0" destOrd="0" presId="urn:microsoft.com/office/officeart/2005/8/layout/orgChart1"/>
    <dgm:cxn modelId="{086241BB-CA2B-4ADD-86CD-04A7CCC2FC01}" type="presOf" srcId="{8291F786-70EA-4916-A753-3A2DBEE9AFBE}" destId="{A9ED4FE4-CB74-4854-A300-8D2B45FA0EDE}" srcOrd="0" destOrd="0" presId="urn:microsoft.com/office/officeart/2005/8/layout/orgChart1"/>
    <dgm:cxn modelId="{E6323202-5D6A-4430-B8D1-0F3404266FEE}" type="presOf" srcId="{800A4E9C-D44C-4B89-B89F-5EACA7AF0045}" destId="{E9640F85-ADEF-42AD-BF99-DD846FA4AACF}" srcOrd="0" destOrd="0" presId="urn:microsoft.com/office/officeart/2005/8/layout/orgChart1"/>
    <dgm:cxn modelId="{C9129330-2E5A-4E2E-B903-91D1AC50AFE7}" type="presOf" srcId="{49FB6925-14E5-4569-99E4-FC8DD9233FC0}" destId="{D4FA9F36-F915-4AD0-A7EE-EF88DB31F2C4}" srcOrd="0" destOrd="0" presId="urn:microsoft.com/office/officeart/2005/8/layout/orgChart1"/>
    <dgm:cxn modelId="{53F079EA-59C7-46B8-8BFB-A052C9FCE741}" type="presOf" srcId="{610A5943-EF4B-43B8-85F3-49993823A251}" destId="{80B9726B-1F6D-480F-B41E-E1ACFAB8D924}" srcOrd="0" destOrd="0" presId="urn:microsoft.com/office/officeart/2005/8/layout/orgChart1"/>
    <dgm:cxn modelId="{4E440EAB-7200-4B09-B9A8-9B07170249F2}" type="presOf" srcId="{732028C4-7C0E-4136-B3D4-60DDF4A13016}" destId="{229BCD2E-3467-4C2B-87E6-E9EED095C8D1}" srcOrd="1" destOrd="0" presId="urn:microsoft.com/office/officeart/2005/8/layout/orgChart1"/>
    <dgm:cxn modelId="{A246A4C2-03D5-4E67-8668-3AED209292A3}" srcId="{CF28D7AB-5DB6-48AD-BF80-9B9F71047A83}" destId="{3B47672D-36DB-4DA5-8248-5F83238CDCC9}" srcOrd="2" destOrd="0" parTransId="{9AEC864D-C440-490D-A60A-EBCB5A2A5964}" sibTransId="{0F37505F-1761-436A-A6DA-39682DC63C19}"/>
    <dgm:cxn modelId="{773DB841-4D7B-4A88-BFA7-3C51266BD2AC}" type="presOf" srcId="{80A1695F-B5E9-4F00-ABD9-0D56D43EC2DD}" destId="{A0A3DD4A-079D-4211-8D4A-384E69D38B56}" srcOrd="0" destOrd="0" presId="urn:microsoft.com/office/officeart/2005/8/layout/orgChart1"/>
    <dgm:cxn modelId="{1C8897A6-6DEC-4CDD-9C10-80E614EC9B88}" srcId="{6A4EF8A4-5734-4B3E-9B77-346244478244}" destId="{EB507908-DE6D-4A67-8322-2BBD319EDB39}" srcOrd="1" destOrd="0" parTransId="{F797498C-A402-4A51-BBA1-D9DB816F2F08}" sibTransId="{04E0CFE9-4698-4E1F-91C0-DA70E39512DF}"/>
    <dgm:cxn modelId="{B379493C-E485-453C-A4EF-E0CB9BBF0FC9}" type="presOf" srcId="{B6B66C2D-2D29-4F28-8021-658E6862DC47}" destId="{CA4877AA-3F92-4BA7-9AAB-770EDEA0C0CD}" srcOrd="0" destOrd="0" presId="urn:microsoft.com/office/officeart/2005/8/layout/orgChart1"/>
    <dgm:cxn modelId="{BAEB0ED8-314C-4A79-989D-211B5CEB1A52}" type="presOf" srcId="{610A5943-EF4B-43B8-85F3-49993823A251}" destId="{39DB70C0-07A1-42D1-9E6A-A6C783C4B9CC}" srcOrd="1" destOrd="0" presId="urn:microsoft.com/office/officeart/2005/8/layout/orgChart1"/>
    <dgm:cxn modelId="{5302A51A-23F9-4C28-BF26-48C9545E2DC6}" srcId="{6A4EF8A4-5734-4B3E-9B77-346244478244}" destId="{7A70C496-BE0D-40F3-8B88-C498B6334E84}" srcOrd="2" destOrd="0" parTransId="{4895DA8E-8B7A-4DC5-8FE2-E36A340D5358}" sibTransId="{241BCF9E-92CD-4FBB-A201-9DB92A9CC276}"/>
    <dgm:cxn modelId="{1C1E39CC-3AE4-411C-A158-41A973CF3778}" type="presOf" srcId="{DABE63B6-1392-401D-8841-663962BBA84A}" destId="{F2CC11FA-53A5-45B3-997E-D220E749C8C7}" srcOrd="0" destOrd="0" presId="urn:microsoft.com/office/officeart/2005/8/layout/orgChart1"/>
    <dgm:cxn modelId="{6370D462-B3C0-4FDD-8F35-A6091AC61459}" srcId="{3B47672D-36DB-4DA5-8248-5F83238CDCC9}" destId="{470F97DA-700E-4DB7-9BD6-7978B74D2BCC}" srcOrd="4" destOrd="0" parTransId="{8291F786-70EA-4916-A753-3A2DBEE9AFBE}" sibTransId="{DFB9B60D-DD96-4808-A1CC-CB77890FC500}"/>
    <dgm:cxn modelId="{06C62F4A-4FC1-422A-B661-D2AAFD1CE481}" type="presOf" srcId="{3F139723-B0AE-4BF3-B906-3A5D3165EE70}" destId="{1369280A-9A92-402C-8AA0-04BBE157D1D3}" srcOrd="0" destOrd="0" presId="urn:microsoft.com/office/officeart/2005/8/layout/orgChart1"/>
    <dgm:cxn modelId="{A6A7EB55-FB6E-4B28-8CD6-EA129ADAF3A0}" type="presOf" srcId="{B73E49FB-AFB2-4093-8568-5352EF20B6D2}" destId="{7688A2C1-C59C-4108-AF10-55DCFBDA8871}" srcOrd="0" destOrd="0" presId="urn:microsoft.com/office/officeart/2005/8/layout/orgChart1"/>
    <dgm:cxn modelId="{F2C1152B-351E-4785-A0DF-3C611DAFB7C2}" srcId="{CF28D7AB-5DB6-48AD-BF80-9B9F71047A83}" destId="{5A15ECBF-199E-4B32-8CF5-2CE344CEFD29}" srcOrd="1" destOrd="0" parTransId="{6E3E0666-931C-4B5B-AD0F-F4D270CAD011}" sibTransId="{CA08453D-E48F-4C2F-9291-4EDF35781299}"/>
    <dgm:cxn modelId="{C5C0820A-498D-4F57-A561-3C7F06FA5EA2}" type="presOf" srcId="{470F97DA-700E-4DB7-9BD6-7978B74D2BCC}" destId="{FF5B20B9-9E5C-4512-A7E7-E7B41B9DB8CB}" srcOrd="1" destOrd="0" presId="urn:microsoft.com/office/officeart/2005/8/layout/orgChart1"/>
    <dgm:cxn modelId="{F245A881-C9B3-4551-8502-4E8B99671BD7}" srcId="{732028C4-7C0E-4136-B3D4-60DDF4A13016}" destId="{F4F3723F-A12E-4068-9261-43D7D96B5F01}" srcOrd="1" destOrd="0" parTransId="{751B9237-0737-44A5-95BE-C19B684506C2}" sibTransId="{061B0B44-93B8-4A72-A49F-F5A41E499C87}"/>
    <dgm:cxn modelId="{DBA8842A-BE2A-4AB5-97D1-BF322E583998}" srcId="{195AD2AA-0331-45A7-BD08-3F2D69E7DECA}" destId="{AE7D9CF6-F71F-4E12-BBBA-200FB19E8701}" srcOrd="0" destOrd="0" parTransId="{AF808549-98CF-4084-8E6E-0E8FE28433B1}" sibTransId="{70F00A6E-4213-4183-AC4E-E83F1B5E4D4C}"/>
    <dgm:cxn modelId="{60A51765-6C6D-4866-94E1-2F6AAEE59FE4}" type="presOf" srcId="{9A837DDA-DE42-4137-BD68-D0E9CD0AE415}" destId="{3E4D3771-E915-425A-A4C4-9EE8FC1F1F11}" srcOrd="1" destOrd="0" presId="urn:microsoft.com/office/officeart/2005/8/layout/orgChart1"/>
    <dgm:cxn modelId="{A6D27758-6303-444B-9D70-8DE70850501B}" type="presOf" srcId="{03BF16A3-69C8-45ED-8B31-8186F4F5B223}" destId="{6ADA9F45-205D-47E3-9036-5871D3E79FA2}" srcOrd="0" destOrd="0" presId="urn:microsoft.com/office/officeart/2005/8/layout/orgChart1"/>
    <dgm:cxn modelId="{9E4EC685-0D78-4E3A-81DE-300595B080AD}" type="presOf" srcId="{7210F7A2-B4A2-4930-942C-A7F33B9DDEEE}" destId="{0AB9BDE0-14FD-46AF-9249-52A7E722B646}" srcOrd="1" destOrd="0" presId="urn:microsoft.com/office/officeart/2005/8/layout/orgChart1"/>
    <dgm:cxn modelId="{6F581696-1E39-49E2-BE45-94ABE5BD5019}" type="presOf" srcId="{2840A121-52ED-4493-BE00-E44CCBA34BBA}" destId="{6019D00C-2DD3-4EDD-B629-7B6220DE8AB6}" srcOrd="0" destOrd="0" presId="urn:microsoft.com/office/officeart/2005/8/layout/orgChart1"/>
    <dgm:cxn modelId="{211A2292-DB74-45A2-A4A1-48D352D598B3}" type="presOf" srcId="{4AF09A47-FEE9-4BA2-9E50-78945F5991A4}" destId="{5CB5EAA4-325F-4B78-B8DE-82191DA83D87}" srcOrd="1" destOrd="0" presId="urn:microsoft.com/office/officeart/2005/8/layout/orgChart1"/>
    <dgm:cxn modelId="{91A1BE0C-4727-48C9-900A-EA460514DB6E}" type="presOf" srcId="{550FAA53-48A1-4272-8D5B-177170B57BB9}" destId="{3D93F33E-4844-4D86-814B-EB2C91E4CED3}" srcOrd="0" destOrd="0" presId="urn:microsoft.com/office/officeart/2005/8/layout/orgChart1"/>
    <dgm:cxn modelId="{437F7AB9-448B-43CE-AB11-7C2B2E8E60DC}" type="presOf" srcId="{FADBA842-0607-4F23-9B35-412FAD361C1A}" destId="{9A97F9F9-7B33-4D07-8169-95F270880061}" srcOrd="0" destOrd="0" presId="urn:microsoft.com/office/officeart/2005/8/layout/orgChart1"/>
    <dgm:cxn modelId="{27FB5A87-09F9-4E9B-943A-8F193D675D81}" type="presOf" srcId="{CDA65A44-A27B-41FC-B016-3143D89D6D89}" destId="{4CA25496-4DB7-4444-9994-BEABC2AB26E4}" srcOrd="0" destOrd="0" presId="urn:microsoft.com/office/officeart/2005/8/layout/orgChart1"/>
    <dgm:cxn modelId="{1B650130-3CFF-42EA-9521-2CC0FB063312}" type="presOf" srcId="{4BE1ADFF-EFFA-4AF0-A666-F60995085558}" destId="{AFEADCE2-29F4-4E5C-9301-2E065CB3F698}" srcOrd="0" destOrd="0" presId="urn:microsoft.com/office/officeart/2005/8/layout/orgChart1"/>
    <dgm:cxn modelId="{AA9FA2C2-A664-4AF5-9BBE-9B2A44CA11D8}" type="presOf" srcId="{C20AAE2D-9513-426F-951E-DCF02C6FD052}" destId="{559519C3-9E4C-4BE4-B7F4-23F74529AAE7}" srcOrd="0" destOrd="0" presId="urn:microsoft.com/office/officeart/2005/8/layout/orgChart1"/>
    <dgm:cxn modelId="{7F4B3B22-56BD-4951-B991-4972C9D9E7FB}" type="presOf" srcId="{B93F0AB1-4638-43C2-B9D7-826ECB09310D}" destId="{6A51C2EE-C51B-481B-8D8B-ED9AE9A89519}" srcOrd="0" destOrd="0" presId="urn:microsoft.com/office/officeart/2005/8/layout/orgChart1"/>
    <dgm:cxn modelId="{B319CC91-BFD0-406C-88EB-D33606F90F81}" srcId="{5A15ECBF-199E-4B32-8CF5-2CE344CEFD29}" destId="{E8028DA5-A12E-4747-9D1C-EE5DF8BA4D57}" srcOrd="0" destOrd="0" parTransId="{A7920F66-9E37-4CC1-BB1C-4F0678326D82}" sibTransId="{96D41394-9884-47C1-8D03-2D8BB15CDAC7}"/>
    <dgm:cxn modelId="{C539F569-3DCC-4EA8-AEDE-9C8227782A8A}" type="presOf" srcId="{751B9237-0737-44A5-95BE-C19B684506C2}" destId="{602E2331-13C1-4BB3-9BF4-CACA94D677F6}" srcOrd="0" destOrd="0" presId="urn:microsoft.com/office/officeart/2005/8/layout/orgChart1"/>
    <dgm:cxn modelId="{1B3D848A-FE27-485D-84CA-DA41C5D8C499}" srcId="{90F13D62-4243-4948-9014-E8C874B96C9A}" destId="{478D4AF2-2370-4018-9D8F-DB8D346E12B9}" srcOrd="0" destOrd="0" parTransId="{61312A79-A4D1-4DF0-AA60-931B90D0EDA8}" sibTransId="{6CC2DD2E-3C06-4DE8-9A9F-E7049EE9B174}"/>
    <dgm:cxn modelId="{848D27E5-1D2B-403D-A357-F418A731A415}" type="presOf" srcId="{7210F7A2-B4A2-4930-942C-A7F33B9DDEEE}" destId="{ACDEBD9B-611C-411A-885A-15CE3F3315BC}" srcOrd="0" destOrd="0" presId="urn:microsoft.com/office/officeart/2005/8/layout/orgChart1"/>
    <dgm:cxn modelId="{C6083DD5-2D48-440A-9795-495FA8A1FF99}" type="presOf" srcId="{82D32540-5184-4642-AA16-21286E7D64A7}" destId="{3E406804-2F70-4EBB-A940-86121BF0941A}" srcOrd="0" destOrd="0" presId="urn:microsoft.com/office/officeart/2005/8/layout/orgChart1"/>
    <dgm:cxn modelId="{91D54812-A058-471F-9433-8659C2BA0131}" type="presOf" srcId="{A874176F-B27A-4687-B906-32E42BD53E0E}" destId="{98103316-F1B0-4E3A-8371-3B709AED0E71}" srcOrd="0" destOrd="0" presId="urn:microsoft.com/office/officeart/2005/8/layout/orgChart1"/>
    <dgm:cxn modelId="{ED07B411-CF4D-46C5-AC54-E9FB2EB48F9E}" type="presOf" srcId="{C20AAE2D-9513-426F-951E-DCF02C6FD052}" destId="{8D19FA06-33CF-4015-8006-B62B5077D648}" srcOrd="1" destOrd="0" presId="urn:microsoft.com/office/officeart/2005/8/layout/orgChart1"/>
    <dgm:cxn modelId="{CF53386F-B883-4F2A-921C-940FA105D7A9}" type="presOf" srcId="{A2CA5940-BBE8-4479-B060-3B4ED52A342B}" destId="{C4869CF1-B41B-4263-95D6-48E272D1120F}" srcOrd="0" destOrd="0" presId="urn:microsoft.com/office/officeart/2005/8/layout/orgChart1"/>
    <dgm:cxn modelId="{4A5BF6D6-C699-462B-AD19-6F69BCC7F244}" type="presOf" srcId="{EB507908-DE6D-4A67-8322-2BBD319EDB39}" destId="{F08E63DA-E4B4-489B-8CD6-D1D8414B7610}" srcOrd="0" destOrd="0" presId="urn:microsoft.com/office/officeart/2005/8/layout/orgChart1"/>
    <dgm:cxn modelId="{B17B24A1-E4FA-4AB3-ADEA-9246E6D9490B}" type="presOf" srcId="{D685A6AF-4D6E-4172-B5B7-15B99DFE96A4}" destId="{7EEBDE34-F95B-4A44-8321-B56812580736}" srcOrd="0" destOrd="0" presId="urn:microsoft.com/office/officeart/2005/8/layout/orgChart1"/>
    <dgm:cxn modelId="{F1130D6C-B304-475F-B949-501238DEBE1E}" type="presOf" srcId="{9344D49A-2C9A-4328-A935-7109079E88F1}" destId="{46C37208-7CB1-45FE-98CF-24A799F814F6}" srcOrd="0" destOrd="0" presId="urn:microsoft.com/office/officeart/2005/8/layout/orgChart1"/>
    <dgm:cxn modelId="{68D61621-8BD4-4B6C-887E-DE070BE1E669}" type="presOf" srcId="{1818AEE2-18FF-4B61-9B8B-5BBDBB2C21B2}" destId="{07F93F11-71E3-4FDA-816C-BB3E348F3103}" srcOrd="0" destOrd="0" presId="urn:microsoft.com/office/officeart/2005/8/layout/orgChart1"/>
    <dgm:cxn modelId="{6F125CB2-B191-440E-B58E-0D98693031AC}" type="presOf" srcId="{45EF1FD7-2623-4B06-81D3-7139873E5FBC}" destId="{6422E208-9640-48D6-B131-C15D4CB7C624}" srcOrd="1" destOrd="0" presId="urn:microsoft.com/office/officeart/2005/8/layout/orgChart1"/>
    <dgm:cxn modelId="{4F5D63A8-D489-4E2A-8D0C-0AF6330C6C7E}" srcId="{3B47672D-36DB-4DA5-8248-5F83238CDCC9}" destId="{0FC75A7D-3FB4-4995-96A7-FBDDABEAB6A4}" srcOrd="0" destOrd="0" parTransId="{5021EAD1-358A-40CE-BD76-888CB8D4E13E}" sibTransId="{7C22CE95-B72A-4813-888E-39D990CF65DC}"/>
    <dgm:cxn modelId="{95C3E98F-D09B-49AF-9462-4B121787D804}" srcId="{3B47672D-36DB-4DA5-8248-5F83238CDCC9}" destId="{C3C818E4-A4E2-48E2-8BD4-677703B3094B}" srcOrd="1" destOrd="0" parTransId="{724E54B0-110A-44C9-84FD-013A65BB1C27}" sibTransId="{9C7C0A05-6E77-49B8-8875-7C94428B8E48}"/>
    <dgm:cxn modelId="{FF6DB9EF-6AF0-43B0-8A97-762B2B620C15}" type="presOf" srcId="{1818AEE2-18FF-4B61-9B8B-5BBDBB2C21B2}" destId="{DD892A93-F2F2-4F1B-9035-C91826664A5F}" srcOrd="1" destOrd="0" presId="urn:microsoft.com/office/officeart/2005/8/layout/orgChart1"/>
    <dgm:cxn modelId="{A7B9889D-A26F-46F9-B1DD-F6AF15E40A51}" type="presOf" srcId="{EB507908-DE6D-4A67-8322-2BBD319EDB39}" destId="{1BE9CCA6-6C6C-46A4-B9ED-8A7BF88ABD59}" srcOrd="1" destOrd="0" presId="urn:microsoft.com/office/officeart/2005/8/layout/orgChart1"/>
    <dgm:cxn modelId="{ECBC27B5-2D4D-45FB-91BE-EC4DF44715CE}" type="presOf" srcId="{EF1D1D4C-3361-4EBC-9D1F-FD1932346B70}" destId="{1A7CAD9E-5339-43F6-8E64-F7122F744592}" srcOrd="0" destOrd="0" presId="urn:microsoft.com/office/officeart/2005/8/layout/orgChart1"/>
    <dgm:cxn modelId="{BDAFFDA0-F053-400D-831B-D60A3C2BC55E}" srcId="{478D4AF2-2370-4018-9D8F-DB8D346E12B9}" destId="{BCA5CE83-EEE6-407C-AE94-6220FA10CAD7}" srcOrd="0" destOrd="0" parTransId="{D685A6AF-4D6E-4172-B5B7-15B99DFE96A4}" sibTransId="{2590218B-77CB-430C-AD5B-B4684121A68E}"/>
    <dgm:cxn modelId="{C7CF2D1E-FDB3-4086-8413-2C9C4C515AE0}" type="presOf" srcId="{C0E71A07-9DB6-4AFC-AC44-03F6328BD834}" destId="{933F7788-B424-47E0-A2E6-9603FED5C1D8}" srcOrd="0" destOrd="0" presId="urn:microsoft.com/office/officeart/2005/8/layout/orgChart1"/>
    <dgm:cxn modelId="{C3AB7A30-A688-45B5-A62B-CDBEF9BE220C}" srcId="{7210F7A2-B4A2-4930-942C-A7F33B9DDEEE}" destId="{46AAE9A1-4746-474B-96C6-BB15384E413E}" srcOrd="0" destOrd="0" parTransId="{D4446DE1-B950-4204-8D95-79A467AE6979}" sibTransId="{4C5F1C66-C035-4908-9AEF-ECBA9AE9ED8C}"/>
    <dgm:cxn modelId="{EC3385EE-5085-46E4-96B8-25BFA7477810}" srcId="{3B47672D-36DB-4DA5-8248-5F83238CDCC9}" destId="{AFFD3460-6A62-42DF-A0F0-A8172745676E}" srcOrd="2" destOrd="0" parTransId="{CDA65A44-A27B-41FC-B016-3143D89D6D89}" sibTransId="{AD81C9B6-1955-42AE-B312-2F4EA1BC309C}"/>
    <dgm:cxn modelId="{C7EA9609-009D-4F01-8C8E-A029CE620EF9}" srcId="{4BE1ADFF-EFFA-4AF0-A666-F60995085558}" destId="{DABE63B6-1392-401D-8841-663962BBA84A}" srcOrd="1" destOrd="0" parTransId="{A2CA5940-BBE8-4479-B060-3B4ED52A342B}" sibTransId="{05BC6CCB-9AA7-422E-B332-6126FCBDE265}"/>
    <dgm:cxn modelId="{FD473A90-4699-43F6-B4C5-234BCF7A3657}" srcId="{732028C4-7C0E-4136-B3D4-60DDF4A13016}" destId="{C20AAE2D-9513-426F-951E-DCF02C6FD052}" srcOrd="0" destOrd="0" parTransId="{E7CFB4D5-F1E7-4EDE-A984-DF5F55AF5140}" sibTransId="{760D1F24-AB6F-4A83-B97B-0D5218523376}"/>
    <dgm:cxn modelId="{5497D5DB-6003-47B0-A5A8-1C090A6EA234}" type="presOf" srcId="{4AF09A47-FEE9-4BA2-9E50-78945F5991A4}" destId="{51C02D81-11B4-4B64-ADCB-B83673569BCE}" srcOrd="0" destOrd="0" presId="urn:microsoft.com/office/officeart/2005/8/layout/orgChart1"/>
    <dgm:cxn modelId="{59A915E2-8DD9-4DF7-88CB-0462FB208A21}" type="presOf" srcId="{5943F5F5-9324-45CB-8B9D-4FB495A83960}" destId="{54F12044-88FD-4CB9-8717-67B2B8221EEE}" srcOrd="1" destOrd="0" presId="urn:microsoft.com/office/officeart/2005/8/layout/orgChart1"/>
    <dgm:cxn modelId="{9CF3D335-B763-4855-8E97-9B017752D875}" srcId="{610A5943-EF4B-43B8-85F3-49993823A251}" destId="{3F139723-B0AE-4BF3-B906-3A5D3165EE70}" srcOrd="1" destOrd="0" parTransId="{B93F0AB1-4638-43C2-B9D7-826ECB09310D}" sibTransId="{01F3BE06-841C-49A1-AE10-C7D4025AF8BB}"/>
    <dgm:cxn modelId="{8CAE0971-C0DB-4511-B283-25D092AA9EB3}" type="presOf" srcId="{722786BE-FBA5-4406-9EDB-87B427A05708}" destId="{23445395-A926-4BD4-9EE3-40E618F6C200}" srcOrd="0" destOrd="0" presId="urn:microsoft.com/office/officeart/2005/8/layout/orgChart1"/>
    <dgm:cxn modelId="{0C9B34CB-1FAA-4464-B2B1-EBA2444D9CD0}" srcId="{3B47672D-36DB-4DA5-8248-5F83238CDCC9}" destId="{9A837DDA-DE42-4137-BD68-D0E9CD0AE415}" srcOrd="3" destOrd="0" parTransId="{FADBA842-0607-4F23-9B35-412FAD361C1A}" sibTransId="{6B09B38D-DDFA-4AD3-8750-2DF22A1FF104}"/>
    <dgm:cxn modelId="{3D85223B-2ADB-41A3-802F-E247E151BF95}" type="presOf" srcId="{EF1D1D4C-3361-4EBC-9D1F-FD1932346B70}" destId="{3E35F573-B8DB-4497-87DD-B3FBDF20AC66}" srcOrd="1" destOrd="0" presId="urn:microsoft.com/office/officeart/2005/8/layout/orgChart1"/>
    <dgm:cxn modelId="{3B2CC341-347F-4306-83AD-A3CBEBFF53CF}" type="presOf" srcId="{0FC75A7D-3FB4-4995-96A7-FBDDABEAB6A4}" destId="{A51F0247-BE36-40E9-8AB0-A9E005189AF1}" srcOrd="1" destOrd="0" presId="urn:microsoft.com/office/officeart/2005/8/layout/orgChart1"/>
    <dgm:cxn modelId="{D1D98C56-DA6A-40E8-AECD-346772AF11B7}" type="presOf" srcId="{3B47672D-36DB-4DA5-8248-5F83238CDCC9}" destId="{C2A1DB71-9A06-4EC1-90E8-A314471533CB}" srcOrd="1" destOrd="0" presId="urn:microsoft.com/office/officeart/2005/8/layout/orgChart1"/>
    <dgm:cxn modelId="{C8AAC95B-5E48-4E4D-9626-75C948A45D61}" type="presOf" srcId="{E7CFB4D5-F1E7-4EDE-A984-DF5F55AF5140}" destId="{BC15E9F1-A4BE-4028-9F21-A1A86C769955}" srcOrd="0" destOrd="0" presId="urn:microsoft.com/office/officeart/2005/8/layout/orgChart1"/>
    <dgm:cxn modelId="{E625D742-D61D-478E-93AC-C616DADB2401}" type="presOf" srcId="{4BE1ADFF-EFFA-4AF0-A666-F60995085558}" destId="{85DF27D3-757D-4AAD-98A1-42C40125307B}" srcOrd="1" destOrd="0" presId="urn:microsoft.com/office/officeart/2005/8/layout/orgChart1"/>
    <dgm:cxn modelId="{D063B24B-AFD7-48F6-89B9-86CF0927B1CB}" srcId="{E8028DA5-A12E-4747-9D1C-EE5DF8BA4D57}" destId="{45EF1FD7-2623-4B06-81D3-7139873E5FBC}" srcOrd="0" destOrd="0" parTransId="{DB6D83F2-E9A9-4A17-A6AC-CF7CF1E2B579}" sibTransId="{BED29731-3A7F-4F00-8DF0-4B961DD433A9}"/>
    <dgm:cxn modelId="{BBAC4152-01CB-4975-83F1-49C7CF597606}" srcId="{DAD76C88-5D19-403D-BA58-0DF81B25F93B}" destId="{E3722A7C-5400-4433-8D6C-4C025528E7A5}" srcOrd="0" destOrd="0" parTransId="{722786BE-FBA5-4406-9EDB-87B427A05708}" sibTransId="{06BB8DF3-02A8-47AF-BCE7-AFE0493EAE26}"/>
    <dgm:cxn modelId="{AB5E7823-9926-4E15-AE42-6B3C4F60EFDF}" srcId="{195AD2AA-0331-45A7-BD08-3F2D69E7DECA}" destId="{E1B76E91-90E1-457F-B8D1-F2C102589C6B}" srcOrd="2" destOrd="0" parTransId="{38B440D8-B0FE-4A72-B956-E263E0442189}" sibTransId="{3FD623A0-C9FC-474B-82F2-9E9137E6EFD5}"/>
    <dgm:cxn modelId="{EA569EC5-B955-4809-A359-D58ED7E1F47C}" type="presOf" srcId="{6E3E0666-931C-4B5B-AD0F-F4D270CAD011}" destId="{733AF98C-6CD0-43A4-99F5-A47BF12A8425}" srcOrd="0" destOrd="0" presId="urn:microsoft.com/office/officeart/2005/8/layout/orgChart1"/>
    <dgm:cxn modelId="{4DC72841-4EBB-4A1C-89F9-9926E3C70DB2}" type="presOf" srcId="{478D4AF2-2370-4018-9D8F-DB8D346E12B9}" destId="{FD709827-B823-42C7-99E5-4F0C876B50A8}" srcOrd="0" destOrd="0" presId="urn:microsoft.com/office/officeart/2005/8/layout/orgChart1"/>
    <dgm:cxn modelId="{A848794E-840D-4C8D-A3AE-E2B8681AD0C5}" type="presOf" srcId="{0FC75A7D-3FB4-4995-96A7-FBDDABEAB6A4}" destId="{0F4D36C7-0916-44FD-81F6-DBE988E0C813}" srcOrd="0" destOrd="0" presId="urn:microsoft.com/office/officeart/2005/8/layout/orgChart1"/>
    <dgm:cxn modelId="{F44035D1-50F7-4049-B2ED-170B24DC11D3}" type="presOf" srcId="{E5F746AA-A45F-4D12-BAD2-8898C837D0D4}" destId="{4841F9A3-3255-4539-BC16-D30FA63EE3A4}" srcOrd="1" destOrd="0" presId="urn:microsoft.com/office/officeart/2005/8/layout/orgChart1"/>
    <dgm:cxn modelId="{BC403109-9957-42F0-BDA6-53D8F0772835}" type="presOf" srcId="{BCA5CE83-EEE6-407C-AE94-6220FA10CAD7}" destId="{907AEEB7-2AAE-4155-A80C-E4FC94D3570F}" srcOrd="1" destOrd="0" presId="urn:microsoft.com/office/officeart/2005/8/layout/orgChart1"/>
    <dgm:cxn modelId="{9B67AC26-ADE2-4587-ABD5-542381C3FBFA}" srcId="{86915BF0-9CC9-40A6-9C4C-28CB430CBD01}" destId="{4BE1ADFF-EFFA-4AF0-A666-F60995085558}" srcOrd="0" destOrd="0" parTransId="{4BEF06B8-16F3-48A3-813A-08EBEEDF9603}" sibTransId="{ED37366E-E37F-4BA6-9ADD-9E4A3B91D85B}"/>
    <dgm:cxn modelId="{8EA58078-EF57-4B97-A147-049543B760A1}" type="presOf" srcId="{F4F3723F-A12E-4068-9261-43D7D96B5F01}" destId="{40E86FF6-1EA4-44D9-BA56-594591EAA8A6}" srcOrd="1" destOrd="0" presId="urn:microsoft.com/office/officeart/2005/8/layout/orgChart1"/>
    <dgm:cxn modelId="{62A148A9-C9B8-4D26-A223-23AB18F49135}" type="presOf" srcId="{90F13D62-4243-4948-9014-E8C874B96C9A}" destId="{630C8904-6FB2-41B7-A62D-ACD0DDA8313C}" srcOrd="1" destOrd="0" presId="urn:microsoft.com/office/officeart/2005/8/layout/orgChart1"/>
    <dgm:cxn modelId="{8C46A103-FB82-47B0-9A93-518296CE9136}" type="presOf" srcId="{B12863E6-1C89-4871-832F-ABD841D859A3}" destId="{B6DE3FBA-7B66-4B6C-B353-E7C686335BD5}" srcOrd="0" destOrd="0" presId="urn:microsoft.com/office/officeart/2005/8/layout/orgChart1"/>
    <dgm:cxn modelId="{43687BC7-44F8-459D-9562-D7449E07B928}" type="presOf" srcId="{F1B2F675-1F52-49E1-8661-F041CE80BC61}" destId="{E2DECF6B-6D05-4789-8C2C-7F61D672C650}" srcOrd="1" destOrd="0" presId="urn:microsoft.com/office/officeart/2005/8/layout/orgChart1"/>
    <dgm:cxn modelId="{6429D7B0-93B8-4818-9E47-759D39EF66A3}" srcId="{E1B76E91-90E1-457F-B8D1-F2C102589C6B}" destId="{7210F7A2-B4A2-4930-942C-A7F33B9DDEEE}" srcOrd="0" destOrd="0" parTransId="{616A5508-DAF7-47D8-9073-969D829E3DE7}" sibTransId="{66F911A3-6848-4431-B8EE-B694007B8777}"/>
    <dgm:cxn modelId="{C799769C-26C5-4992-83E7-C6716223ED10}" type="presOf" srcId="{F797498C-A402-4A51-BBA1-D9DB816F2F08}" destId="{B93034BC-FA44-4BD1-8759-AC74204A72F5}" srcOrd="0" destOrd="0" presId="urn:microsoft.com/office/officeart/2005/8/layout/orgChart1"/>
    <dgm:cxn modelId="{DADCB170-F146-43E4-8F2A-53E04443B6B4}" type="presOf" srcId="{64EDED6B-9FD1-453E-95BD-28D098779489}" destId="{092A7EB8-65DB-4D15-9713-965934D05954}" srcOrd="0" destOrd="0" presId="urn:microsoft.com/office/officeart/2005/8/layout/orgChart1"/>
    <dgm:cxn modelId="{3E4D5735-5BE8-4E0C-B938-FB2F412C4B98}" type="presOf" srcId="{C7DA50B6-FC5C-465D-83A3-835B3034FC94}" destId="{9245D962-09D3-485D-9DBF-5A45978DE845}" srcOrd="1" destOrd="0" presId="urn:microsoft.com/office/officeart/2005/8/layout/orgChart1"/>
    <dgm:cxn modelId="{369F3775-5EA3-4D16-A806-2414391679B0}" type="presOf" srcId="{AF808549-98CF-4084-8E6E-0E8FE28433B1}" destId="{2EC03466-6334-4651-9A95-7E7DFA2E4805}" srcOrd="0" destOrd="0" presId="urn:microsoft.com/office/officeart/2005/8/layout/orgChart1"/>
    <dgm:cxn modelId="{A3B53DD3-F22D-4FA7-A4DD-560A0A4BBF36}" type="presOf" srcId="{7A70C496-BE0D-40F3-8B88-C498B6334E84}" destId="{48D2168B-C6BC-4112-A276-83040E35FFBC}" srcOrd="0" destOrd="0" presId="urn:microsoft.com/office/officeart/2005/8/layout/orgChart1"/>
    <dgm:cxn modelId="{0E330A24-9D1D-4B0B-8502-820EB46F3E64}" type="presOf" srcId="{3196EB04-6664-4A6B-BFE0-6BDFC6CDE301}" destId="{2180F046-742D-4D78-ACB6-5F3C1EE60401}" srcOrd="0" destOrd="0" presId="urn:microsoft.com/office/officeart/2005/8/layout/orgChart1"/>
    <dgm:cxn modelId="{2D6B49A1-38C6-4AD5-B31D-5A5F93B257BC}" type="presOf" srcId="{BCA5CE83-EEE6-407C-AE94-6220FA10CAD7}" destId="{CD3815C0-696D-4F1D-8926-18EFD089F16F}" srcOrd="0" destOrd="0" presId="urn:microsoft.com/office/officeart/2005/8/layout/orgChart1"/>
    <dgm:cxn modelId="{7E477313-2D76-4BBD-9E55-6C49D84F94D0}" type="presOf" srcId="{5FBC66E1-34C0-40F7-91C5-B7BE59DBAE0C}" destId="{D0CD7594-AA16-4151-8D32-12483A909702}" srcOrd="1" destOrd="0" presId="urn:microsoft.com/office/officeart/2005/8/layout/orgChart1"/>
    <dgm:cxn modelId="{5CF7B680-26F8-485B-A853-71EF16DAB112}" type="presOf" srcId="{DABE63B6-1392-401D-8841-663962BBA84A}" destId="{F31A0502-F4AE-473C-A8CA-494A1E015D55}" srcOrd="1" destOrd="0" presId="urn:microsoft.com/office/officeart/2005/8/layout/orgChart1"/>
    <dgm:cxn modelId="{894E2054-0ED1-49F1-A713-09E74B37EFB7}" type="presOf" srcId="{195AD2AA-0331-45A7-BD08-3F2D69E7DECA}" destId="{321BECB2-8802-473F-BD7C-427A6532EB74}" srcOrd="0" destOrd="0" presId="urn:microsoft.com/office/officeart/2005/8/layout/orgChart1"/>
    <dgm:cxn modelId="{FAFCB6A2-7B31-4EA2-88D3-109EF2B8AC8D}" srcId="{C20AAE2D-9513-426F-951E-DCF02C6FD052}" destId="{5943F5F5-9324-45CB-8B9D-4FB495A83960}" srcOrd="1" destOrd="0" parTransId="{3E2E13B3-89BE-4401-98A1-EAD8AD956B8C}" sibTransId="{EC88AC0E-A578-452C-929C-173400A2618B}"/>
    <dgm:cxn modelId="{971CFD2D-1D8E-40F2-9D59-C02F7A6B3438}" srcId="{86915BF0-9CC9-40A6-9C4C-28CB430CBD01}" destId="{DAD76C88-5D19-403D-BA58-0DF81B25F93B}" srcOrd="1" destOrd="0" parTransId="{03BF16A3-69C8-45ED-8B31-8186F4F5B223}" sibTransId="{02DE0D3E-129B-49FE-9009-AC0A71A80BDA}"/>
    <dgm:cxn modelId="{DB6A0F65-83B6-4B62-8CB2-2115370FD532}" srcId="{6A4EF8A4-5734-4B3E-9B77-346244478244}" destId="{B12863E6-1C89-4871-832F-ABD841D859A3}" srcOrd="0" destOrd="0" parTransId="{3196EB04-6664-4A6B-BFE0-6BDFC6CDE301}" sibTransId="{46E8D653-423A-48FE-8060-EEF3A6D1F39F}"/>
    <dgm:cxn modelId="{D87CB523-12F5-4AF6-97BD-EDD090356A9A}" srcId="{732028C4-7C0E-4136-B3D4-60DDF4A13016}" destId="{7E3F8A8D-B681-486B-8C2E-44BA9C5FDBFA}" srcOrd="3" destOrd="0" parTransId="{80A1695F-B5E9-4F00-ABD9-0D56D43EC2DD}" sibTransId="{CBB723B3-5E14-4CF3-8939-FA67E459EF02}"/>
    <dgm:cxn modelId="{5347ADF7-F6E5-4129-B44D-6439671C5B2A}" type="presOf" srcId="{E1B76E91-90E1-457F-B8D1-F2C102589C6B}" destId="{1CF85554-8EEC-4D5E-8E74-A1718FB67B66}" srcOrd="1" destOrd="0" presId="urn:microsoft.com/office/officeart/2005/8/layout/orgChart1"/>
    <dgm:cxn modelId="{8AD63C12-16F1-40C8-873E-A350CFE55FAF}" type="presOf" srcId="{E5F746AA-A45F-4D12-BAD2-8898C837D0D4}" destId="{632F89DD-700E-48C2-9CB0-1599D0012A3A}" srcOrd="0" destOrd="0" presId="urn:microsoft.com/office/officeart/2005/8/layout/orgChart1"/>
    <dgm:cxn modelId="{6B8E2B78-20EF-4D85-9297-12F1F13F90E5}" type="presOf" srcId="{E8028DA5-A12E-4747-9D1C-EE5DF8BA4D57}" destId="{2282E745-FE61-4DD4-A215-ED5C72438478}" srcOrd="0" destOrd="0" presId="urn:microsoft.com/office/officeart/2005/8/layout/orgChart1"/>
    <dgm:cxn modelId="{9636A53A-8227-45C3-BCEC-4DD89B75C7D8}" type="presOf" srcId="{B12863E6-1C89-4871-832F-ABD841D859A3}" destId="{C515A046-F717-4EEC-906F-ADB58F1B415F}" srcOrd="1" destOrd="0" presId="urn:microsoft.com/office/officeart/2005/8/layout/orgChart1"/>
    <dgm:cxn modelId="{2F2F987C-0DE8-42F7-87E1-935604150E97}" srcId="{610A5943-EF4B-43B8-85F3-49993823A251}" destId="{86915BF0-9CC9-40A6-9C4C-28CB430CBD01}" srcOrd="0" destOrd="0" parTransId="{C0E71A07-9DB6-4AFC-AC44-03F6328BD834}" sibTransId="{31ED218C-71DC-4B52-9EB9-E3E86AB84D23}"/>
    <dgm:cxn modelId="{10C24EA9-191E-48FE-A51E-501D074A13C8}" type="presOf" srcId="{DAD76C88-5D19-403D-BA58-0DF81B25F93B}" destId="{E11919B6-8327-4DE7-81DD-EF55B6BA921E}" srcOrd="0" destOrd="0" presId="urn:microsoft.com/office/officeart/2005/8/layout/orgChart1"/>
    <dgm:cxn modelId="{E0562072-62CB-4444-BFEE-304E68874584}" type="presOf" srcId="{46AAE9A1-4746-474B-96C6-BB15384E413E}" destId="{931CD951-24C6-4082-BC4C-8AEC7C7C3BE9}" srcOrd="1" destOrd="0" presId="urn:microsoft.com/office/officeart/2005/8/layout/orgChart1"/>
    <dgm:cxn modelId="{76227D9B-4FDA-4D72-A939-D5D5B911766D}" type="presOf" srcId="{478D4AF2-2370-4018-9D8F-DB8D346E12B9}" destId="{4EE119FA-FAAD-4000-BD06-6267762D55F9}" srcOrd="1" destOrd="0" presId="urn:microsoft.com/office/officeart/2005/8/layout/orgChart1"/>
    <dgm:cxn modelId="{6C01853C-574D-41DD-83A8-09BEB3E86488}" type="presOf" srcId="{45EF1FD7-2623-4B06-81D3-7139873E5FBC}" destId="{BD52E612-E5A3-4F61-8947-8F658FF51236}" srcOrd="0" destOrd="0" presId="urn:microsoft.com/office/officeart/2005/8/layout/orgChart1"/>
    <dgm:cxn modelId="{94443699-4E59-48A0-8EB3-7C69AC6DA38B}" type="presOf" srcId="{7A70C496-BE0D-40F3-8B88-C498B6334E84}" destId="{2A4D34CA-E003-4ED7-86AD-D79C71D1BB02}" srcOrd="1" destOrd="0" presId="urn:microsoft.com/office/officeart/2005/8/layout/orgChart1"/>
    <dgm:cxn modelId="{4A490A58-9B3A-4453-897E-5C3F8AB351F9}" type="presOf" srcId="{46AAE9A1-4746-474B-96C6-BB15384E413E}" destId="{D23EB186-4C45-44A9-B70B-14E8B6CDC239}" srcOrd="0" destOrd="0" presId="urn:microsoft.com/office/officeart/2005/8/layout/orgChart1"/>
    <dgm:cxn modelId="{E1D0D2CA-F728-4975-B50C-B04864B53E1F}" type="presOf" srcId="{86915BF0-9CC9-40A6-9C4C-28CB430CBD01}" destId="{30C7C204-467F-4EB8-8CD7-D358455FF975}" srcOrd="1" destOrd="0" presId="urn:microsoft.com/office/officeart/2005/8/layout/orgChart1"/>
    <dgm:cxn modelId="{737F519C-CED4-4C16-B08D-276DD64C0945}" srcId="{CF28D7AB-5DB6-48AD-BF80-9B9F71047A83}" destId="{6A4EF8A4-5734-4B3E-9B77-346244478244}" srcOrd="0" destOrd="0" parTransId="{7F05606F-BC6E-4832-B3F2-B38D2C6905A5}" sibTransId="{6FFD694D-1117-4F98-BE18-BADB9476ADEE}"/>
    <dgm:cxn modelId="{4F52AF14-7494-4613-99A1-EEBBCB20B698}" type="presOf" srcId="{F1B2F675-1F52-49E1-8661-F041CE80BC61}" destId="{1EFBFA3E-152E-412F-B063-EC280DDB3BA8}" srcOrd="0" destOrd="0" presId="urn:microsoft.com/office/officeart/2005/8/layout/orgChart1"/>
    <dgm:cxn modelId="{0B582818-04B9-40A1-87E5-7B6790FCAF79}" type="presOf" srcId="{724E54B0-110A-44C9-84FD-013A65BB1C27}" destId="{5ABD6951-BEDD-4817-9022-04BA05DB526E}" srcOrd="0" destOrd="0" presId="urn:microsoft.com/office/officeart/2005/8/layout/orgChart1"/>
    <dgm:cxn modelId="{991B4752-F230-4B5E-AF1D-15AEA63AA9D2}" type="presOf" srcId="{61312A79-A4D1-4DF0-AA60-931B90D0EDA8}" destId="{51EE186C-0A84-45C0-A3B4-2B66CD3EB255}" srcOrd="0" destOrd="0" presId="urn:microsoft.com/office/officeart/2005/8/layout/orgChart1"/>
    <dgm:cxn modelId="{D26CD975-3958-43EB-ADBE-E2DC14668ABB}" type="presOf" srcId="{AE7D9CF6-F71F-4E12-BBBA-200FB19E8701}" destId="{4ED0E83C-6440-4690-B2AE-F7D62B332372}" srcOrd="1" destOrd="0" presId="urn:microsoft.com/office/officeart/2005/8/layout/orgChart1"/>
    <dgm:cxn modelId="{B523F509-5BAE-4477-878B-41D6A199D777}" srcId="{732028C4-7C0E-4136-B3D4-60DDF4A13016}" destId="{5FBC66E1-34C0-40F7-91C5-B7BE59DBAE0C}" srcOrd="4" destOrd="0" parTransId="{2840A121-52ED-4493-BE00-E44CCBA34BBA}" sibTransId="{55A49ED5-B8E4-48D9-9AF5-DC8B265E6A4E}"/>
    <dgm:cxn modelId="{347C5B85-89D3-4BB7-9859-05DEEAA60A9A}" srcId="{4BE1ADFF-EFFA-4AF0-A666-F60995085558}" destId="{4AF09A47-FEE9-4BA2-9E50-78945F5991A4}" srcOrd="0" destOrd="0" parTransId="{B73E49FB-AFB2-4093-8568-5352EF20B6D2}" sibTransId="{617C69F3-BB81-48B3-AFB6-8EA77E9EE79A}"/>
    <dgm:cxn modelId="{EA8536FE-18EA-4107-BF36-336F08FD1760}" type="presOf" srcId="{CF28D7AB-5DB6-48AD-BF80-9B9F71047A83}" destId="{2DE77C80-34AB-47B4-B926-B838358C6DBF}" srcOrd="0" destOrd="0" presId="urn:microsoft.com/office/officeart/2005/8/layout/orgChart1"/>
    <dgm:cxn modelId="{1DED1EC2-5E70-42E6-B7A3-53000109AA27}" type="presOf" srcId="{E8028DA5-A12E-4747-9D1C-EE5DF8BA4D57}" destId="{606A03E4-86C6-45EC-A1E8-D1B9C0F2B133}" srcOrd="1" destOrd="0" presId="urn:microsoft.com/office/officeart/2005/8/layout/orgChart1"/>
    <dgm:cxn modelId="{6C173C85-D288-4ED8-B5DA-68A60D566FA1}" type="presOf" srcId="{DAD76C88-5D19-403D-BA58-0DF81B25F93B}" destId="{D0198662-D54B-4D4B-AFFA-11A75C069A45}" srcOrd="1" destOrd="0" presId="urn:microsoft.com/office/officeart/2005/8/layout/orgChart1"/>
    <dgm:cxn modelId="{4B6C3247-7DDB-49CC-829A-9AACFE602FBE}" type="presOf" srcId="{86915BF0-9CC9-40A6-9C4C-28CB430CBD01}" destId="{3801EDE1-E50C-44D2-A1CB-FD7582C285D6}" srcOrd="0" destOrd="0" presId="urn:microsoft.com/office/officeart/2005/8/layout/orgChart1"/>
    <dgm:cxn modelId="{638F5486-36DB-4A59-8493-21E6BC5DABDC}" type="presOf" srcId="{E3722A7C-5400-4433-8D6C-4C025528E7A5}" destId="{3FD41EFD-FC9E-4795-A546-59B698B57E3B}" srcOrd="1" destOrd="0" presId="urn:microsoft.com/office/officeart/2005/8/layout/orgChart1"/>
    <dgm:cxn modelId="{25A7C393-6CAA-4275-808D-4CBD118B6058}" type="presOf" srcId="{9A837DDA-DE42-4137-BD68-D0E9CD0AE415}" destId="{CF841386-FE9A-4687-8DEC-964D08516718}" srcOrd="0" destOrd="0" presId="urn:microsoft.com/office/officeart/2005/8/layout/orgChart1"/>
    <dgm:cxn modelId="{BC0C52DC-64C2-457D-BD96-901F01CC0152}" type="presOf" srcId="{E3722A7C-5400-4433-8D6C-4C025528E7A5}" destId="{4C706B72-F314-442E-A9AB-0D3AB904A4C8}" srcOrd="0" destOrd="0" presId="urn:microsoft.com/office/officeart/2005/8/layout/orgChart1"/>
    <dgm:cxn modelId="{F51BD274-1A8D-46DA-9E4A-8E4FC3EDD0F4}" type="presOf" srcId="{5021EAD1-358A-40CE-BD76-888CB8D4E13E}" destId="{255F3B05-3221-48C5-BEAA-93D7716E0480}" srcOrd="0" destOrd="0" presId="urn:microsoft.com/office/officeart/2005/8/layout/orgChart1"/>
    <dgm:cxn modelId="{CC816B0B-30F0-4769-B271-D1ECEAF86FDA}" type="presOf" srcId="{3B47672D-36DB-4DA5-8248-5F83238CDCC9}" destId="{57EB8257-8C27-4295-B9DC-500A9FC1BD33}" srcOrd="0" destOrd="0" presId="urn:microsoft.com/office/officeart/2005/8/layout/orgChart1"/>
    <dgm:cxn modelId="{5203F095-9969-4B35-A651-12EC2F501C49}" type="presOf" srcId="{90F13D62-4243-4948-9014-E8C874B96C9A}" destId="{CA0B1C3A-0C89-45EF-81FE-A8B27F9A299E}" srcOrd="0" destOrd="0" presId="urn:microsoft.com/office/officeart/2005/8/layout/orgChart1"/>
    <dgm:cxn modelId="{BCA22C13-1AB1-41AD-AABE-DB3EE708E87C}" srcId="{610A5943-EF4B-43B8-85F3-49993823A251}" destId="{732028C4-7C0E-4136-B3D4-60DDF4A13016}" srcOrd="3" destOrd="0" parTransId="{E53CA303-A4B9-40F3-AA4D-AE57C3F3FAE6}" sibTransId="{4C42EABE-102A-490D-9B57-D641981F8452}"/>
    <dgm:cxn modelId="{306F3731-72D4-415F-B733-D96576E5B605}" type="presOf" srcId="{D4446DE1-B950-4204-8D95-79A467AE6979}" destId="{9A2F3ECB-94A2-4867-ADF6-A829543E2D4B}" srcOrd="0" destOrd="0" presId="urn:microsoft.com/office/officeart/2005/8/layout/orgChart1"/>
    <dgm:cxn modelId="{46B2DC90-8741-43E7-8DF4-E77423DA83B7}" srcId="{195AD2AA-0331-45A7-BD08-3F2D69E7DECA}" destId="{C7DA50B6-FC5C-465D-83A3-835B3034FC94}" srcOrd="3" destOrd="0" parTransId="{9344D49A-2C9A-4328-A935-7109079E88F1}" sibTransId="{41A38A96-86CD-4EC1-BDD8-1D90C5B38284}"/>
    <dgm:cxn modelId="{EAEDD4C8-031C-42E4-960F-96B205535A91}" type="presOf" srcId="{C3C818E4-A4E2-48E2-8BD4-677703B3094B}" destId="{EBB45397-F6A7-43E9-BC85-DF76FFF93101}" srcOrd="0" destOrd="0" presId="urn:microsoft.com/office/officeart/2005/8/layout/orgChart1"/>
    <dgm:cxn modelId="{F9025C82-B4FD-4871-BC7D-3CF5816BA2C0}" type="presOf" srcId="{5943F5F5-9324-45CB-8B9D-4FB495A83960}" destId="{AAE0C62C-3265-4AA3-AE17-94AC6569D7F5}" srcOrd="0" destOrd="0" presId="urn:microsoft.com/office/officeart/2005/8/layout/orgChart1"/>
    <dgm:cxn modelId="{6BBD184D-1DE6-4269-81FE-2138EA44CAAB}" type="presOf" srcId="{86206A03-C846-41F6-AF8C-666C8CFFF5B3}" destId="{2E6BAB13-A7FB-4F65-85F1-999564839247}" srcOrd="0" destOrd="0" presId="urn:microsoft.com/office/officeart/2005/8/layout/orgChart1"/>
    <dgm:cxn modelId="{8DC7B5F7-C2C2-4FEC-A9D0-8A39A79AE02D}" type="presOf" srcId="{38B440D8-B0FE-4A72-B956-E263E0442189}" destId="{8264CD75-129F-4E59-A6B2-5BA94E93287E}" srcOrd="0" destOrd="0" presId="urn:microsoft.com/office/officeart/2005/8/layout/orgChart1"/>
    <dgm:cxn modelId="{F116EA74-7C12-465E-BBE3-5F268D52F216}" type="presOf" srcId="{7E3F8A8D-B681-486B-8C2E-44BA9C5FDBFA}" destId="{470995F0-D9A7-441E-8C2B-3C47210887AE}" srcOrd="0" destOrd="0" presId="urn:microsoft.com/office/officeart/2005/8/layout/orgChart1"/>
    <dgm:cxn modelId="{A9614E37-AFD2-4DF6-B194-DE9B17A1F6FF}" type="presOf" srcId="{F4F3723F-A12E-4068-9261-43D7D96B5F01}" destId="{693A74BA-5E54-47B7-86A9-A64D146D9A09}" srcOrd="0" destOrd="0" presId="urn:microsoft.com/office/officeart/2005/8/layout/orgChart1"/>
    <dgm:cxn modelId="{BB16A3A8-C1E1-4D5D-B8B0-F7566A989716}" srcId="{610A5943-EF4B-43B8-85F3-49993823A251}" destId="{CF28D7AB-5DB6-48AD-BF80-9B9F71047A83}" srcOrd="2" destOrd="0" parTransId="{B6B66C2D-2D29-4F28-8021-658E6862DC47}" sibTransId="{AB132659-9B34-46E7-BF2B-5A2763D34539}"/>
    <dgm:cxn modelId="{BA3A0919-E027-46AF-A54E-C55CA60845EC}" srcId="{610A5943-EF4B-43B8-85F3-49993823A251}" destId="{195AD2AA-0331-45A7-BD08-3F2D69E7DECA}" srcOrd="4" destOrd="0" parTransId="{A874176F-B27A-4687-B906-32E42BD53E0E}" sibTransId="{197E656B-059F-4931-ABB7-24DE77E2E67C}"/>
    <dgm:cxn modelId="{0D7BB93E-1942-4EA9-8428-308F7BA66761}" srcId="{AE7D9CF6-F71F-4E12-BBBA-200FB19E8701}" destId="{F1B2F675-1F52-49E1-8661-F041CE80BC61}" srcOrd="0" destOrd="0" parTransId="{1634314E-E517-4305-893D-98C4C74A9131}" sibTransId="{574A089E-2A5D-48EE-BAE3-1734FB522983}"/>
    <dgm:cxn modelId="{DCD105FA-C223-41BF-9DB3-AD36AB707513}" srcId="{550FAA53-48A1-4272-8D5B-177170B57BB9}" destId="{610A5943-EF4B-43B8-85F3-49993823A251}" srcOrd="0" destOrd="0" parTransId="{70D85D15-09B2-4FD8-A1DF-C6EAC6E3D54A}" sibTransId="{A9EED684-598D-4F17-9769-FF61743AAA79}"/>
    <dgm:cxn modelId="{D928CAA0-3DFD-4665-A922-7CDAE28A4C42}" type="presOf" srcId="{82D32540-5184-4642-AA16-21286E7D64A7}" destId="{8704F6F5-3A45-49EC-962F-F70172F6840B}" srcOrd="1" destOrd="0" presId="urn:microsoft.com/office/officeart/2005/8/layout/orgChart1"/>
    <dgm:cxn modelId="{1136CC55-C613-4C60-AA17-4ACD5470D336}" type="presOf" srcId="{C7DA50B6-FC5C-465D-83A3-835B3034FC94}" destId="{57C3870B-ACB4-423B-BFFC-6E503DD92EC5}" srcOrd="0" destOrd="0" presId="urn:microsoft.com/office/officeart/2005/8/layout/orgChart1"/>
    <dgm:cxn modelId="{C9118B70-5468-4215-8ADE-AC49F68E9B00}" type="presOf" srcId="{6A4EF8A4-5734-4B3E-9B77-346244478244}" destId="{2852ECCE-C5E2-4F35-A399-32B0C0CC0653}" srcOrd="1" destOrd="0" presId="urn:microsoft.com/office/officeart/2005/8/layout/orgChart1"/>
    <dgm:cxn modelId="{E9658B91-F467-48EA-97A7-87758EB31294}" type="presOf" srcId="{3F139723-B0AE-4BF3-B906-3A5D3165EE70}" destId="{AE610FB5-79C1-42B8-BBC2-886CE01D1895}" srcOrd="1" destOrd="0" presId="urn:microsoft.com/office/officeart/2005/8/layout/orgChart1"/>
    <dgm:cxn modelId="{4B23903D-5CEE-4305-AB8B-EB5A8CBE59DE}" srcId="{732028C4-7C0E-4136-B3D4-60DDF4A13016}" destId="{82D32540-5184-4642-AA16-21286E7D64A7}" srcOrd="2" destOrd="0" parTransId="{86206A03-C846-41F6-AF8C-666C8CFFF5B3}" sibTransId="{8CAE97E6-1BF9-4AA6-8F50-6C4DAB01C6CA}"/>
    <dgm:cxn modelId="{A83A7873-C945-4BBB-8771-30E808AF91B6}" type="presOf" srcId="{4895DA8E-8B7A-4DC5-8FE2-E36A340D5358}" destId="{43BDDACC-62E9-4572-AB5C-5CD1ECE3CBB0}" srcOrd="0" destOrd="0" presId="urn:microsoft.com/office/officeart/2005/8/layout/orgChart1"/>
    <dgm:cxn modelId="{8F0A798C-38F9-41D3-9F29-436B3CD54B72}" type="presOf" srcId="{9AEC864D-C440-490D-A60A-EBCB5A2A5964}" destId="{1817C144-6ECA-4399-B05E-14D9D361161A}" srcOrd="0" destOrd="0" presId="urn:microsoft.com/office/officeart/2005/8/layout/orgChart1"/>
    <dgm:cxn modelId="{7AE12E84-A724-4030-B18C-3DBB44EA1D3B}" type="presOf" srcId="{AFFD3460-6A62-42DF-A0F0-A8172745676E}" destId="{A01C0E44-C05B-4456-A062-AD67344F9E8A}" srcOrd="1" destOrd="0" presId="urn:microsoft.com/office/officeart/2005/8/layout/orgChart1"/>
    <dgm:cxn modelId="{0CD43051-03DA-4532-967B-12109EC4310E}" srcId="{6A4EF8A4-5734-4B3E-9B77-346244478244}" destId="{E5F746AA-A45F-4D12-BAD2-8898C837D0D4}" srcOrd="3" destOrd="0" parTransId="{1C5BE247-A347-4D91-AB38-0A821A2F82C6}" sibTransId="{876EB3E4-E5E8-4624-AC8F-2CA151C615D7}"/>
    <dgm:cxn modelId="{C2DD3DD9-E56D-42A4-95AD-83F47A79FD9D}" type="presOf" srcId="{5A15ECBF-199E-4B32-8CF5-2CE344CEFD29}" destId="{916BB611-4EBF-4A98-B256-548E386B6AE2}" srcOrd="1" destOrd="0" presId="urn:microsoft.com/office/officeart/2005/8/layout/orgChart1"/>
    <dgm:cxn modelId="{6ACCC896-A2C5-4BBA-96BC-A7C041600E3A}" type="presParOf" srcId="{3D93F33E-4844-4D86-814B-EB2C91E4CED3}" destId="{B38BC602-F336-46A8-A79A-00E63AADBE83}" srcOrd="0" destOrd="0" presId="urn:microsoft.com/office/officeart/2005/8/layout/orgChart1"/>
    <dgm:cxn modelId="{36712DBF-F9EB-4E5C-9B9B-A145E05C8188}" type="presParOf" srcId="{B38BC602-F336-46A8-A79A-00E63AADBE83}" destId="{946B99FC-393F-4D32-804A-1A2D19D2AB67}" srcOrd="0" destOrd="0" presId="urn:microsoft.com/office/officeart/2005/8/layout/orgChart1"/>
    <dgm:cxn modelId="{A82ABBDB-FF7B-4030-BA60-A118E55B889E}" type="presParOf" srcId="{946B99FC-393F-4D32-804A-1A2D19D2AB67}" destId="{80B9726B-1F6D-480F-B41E-E1ACFAB8D924}" srcOrd="0" destOrd="0" presId="urn:microsoft.com/office/officeart/2005/8/layout/orgChart1"/>
    <dgm:cxn modelId="{25E462E0-00FA-47FB-95EC-0FB625D24C99}" type="presParOf" srcId="{946B99FC-393F-4D32-804A-1A2D19D2AB67}" destId="{39DB70C0-07A1-42D1-9E6A-A6C783C4B9CC}" srcOrd="1" destOrd="0" presId="urn:microsoft.com/office/officeart/2005/8/layout/orgChart1"/>
    <dgm:cxn modelId="{FC3EA4C0-FE7E-414B-A7EA-8C40732EF961}" type="presParOf" srcId="{B38BC602-F336-46A8-A79A-00E63AADBE83}" destId="{B53DA2B4-0AAE-47E6-B66C-C86B47068F22}" srcOrd="1" destOrd="0" presId="urn:microsoft.com/office/officeart/2005/8/layout/orgChart1"/>
    <dgm:cxn modelId="{4FDFE0F4-7414-4113-873E-2A2451115E29}" type="presParOf" srcId="{B53DA2B4-0AAE-47E6-B66C-C86B47068F22}" destId="{933F7788-B424-47E0-A2E6-9603FED5C1D8}" srcOrd="0" destOrd="0" presId="urn:microsoft.com/office/officeart/2005/8/layout/orgChart1"/>
    <dgm:cxn modelId="{1191C63E-F57D-41EF-A6D0-E208064C3416}" type="presParOf" srcId="{B53DA2B4-0AAE-47E6-B66C-C86B47068F22}" destId="{6830A113-344A-4995-91FA-A5DFA60D5C28}" srcOrd="1" destOrd="0" presId="urn:microsoft.com/office/officeart/2005/8/layout/orgChart1"/>
    <dgm:cxn modelId="{4EA26BF3-F9D5-4A41-B879-199AF6424607}" type="presParOf" srcId="{6830A113-344A-4995-91FA-A5DFA60D5C28}" destId="{CA1CA8DB-49B1-4E7C-9D9C-396A65E62388}" srcOrd="0" destOrd="0" presId="urn:microsoft.com/office/officeart/2005/8/layout/orgChart1"/>
    <dgm:cxn modelId="{5819BE41-B802-4D34-8F3F-00CCF0E4AE62}" type="presParOf" srcId="{CA1CA8DB-49B1-4E7C-9D9C-396A65E62388}" destId="{3801EDE1-E50C-44D2-A1CB-FD7582C285D6}" srcOrd="0" destOrd="0" presId="urn:microsoft.com/office/officeart/2005/8/layout/orgChart1"/>
    <dgm:cxn modelId="{589B7D66-C13C-4E45-B2A1-DB678F38CE3A}" type="presParOf" srcId="{CA1CA8DB-49B1-4E7C-9D9C-396A65E62388}" destId="{30C7C204-467F-4EB8-8CD7-D358455FF975}" srcOrd="1" destOrd="0" presId="urn:microsoft.com/office/officeart/2005/8/layout/orgChart1"/>
    <dgm:cxn modelId="{B6BC4038-E382-42F5-A07E-C0C5D8954592}" type="presParOf" srcId="{6830A113-344A-4995-91FA-A5DFA60D5C28}" destId="{AFCDF888-9B4A-432A-92D3-09DCA9DB0F02}" srcOrd="1" destOrd="0" presId="urn:microsoft.com/office/officeart/2005/8/layout/orgChart1"/>
    <dgm:cxn modelId="{2C724CF8-B499-4C0C-A95F-0BB84DC22E7A}" type="presParOf" srcId="{AFCDF888-9B4A-432A-92D3-09DCA9DB0F02}" destId="{EF0CCAE9-2F6C-4947-AB1A-8275B23822FB}" srcOrd="0" destOrd="0" presId="urn:microsoft.com/office/officeart/2005/8/layout/orgChart1"/>
    <dgm:cxn modelId="{B46E9881-7B1B-4142-80C1-B950646F3117}" type="presParOf" srcId="{AFCDF888-9B4A-432A-92D3-09DCA9DB0F02}" destId="{62CD040F-EF78-4524-8ACE-3FD163254209}" srcOrd="1" destOrd="0" presId="urn:microsoft.com/office/officeart/2005/8/layout/orgChart1"/>
    <dgm:cxn modelId="{C567992E-BC6D-404D-AE81-55F1E1D299D3}" type="presParOf" srcId="{62CD040F-EF78-4524-8ACE-3FD163254209}" destId="{BB47BCE9-E8F7-4F86-B5D4-299DEB48BD68}" srcOrd="0" destOrd="0" presId="urn:microsoft.com/office/officeart/2005/8/layout/orgChart1"/>
    <dgm:cxn modelId="{11B64BA3-6195-4D7C-9DD7-0F3FF43F397B}" type="presParOf" srcId="{BB47BCE9-E8F7-4F86-B5D4-299DEB48BD68}" destId="{AFEADCE2-29F4-4E5C-9301-2E065CB3F698}" srcOrd="0" destOrd="0" presId="urn:microsoft.com/office/officeart/2005/8/layout/orgChart1"/>
    <dgm:cxn modelId="{2ADC5B2E-6372-4501-AC2C-B258839270CA}" type="presParOf" srcId="{BB47BCE9-E8F7-4F86-B5D4-299DEB48BD68}" destId="{85DF27D3-757D-4AAD-98A1-42C40125307B}" srcOrd="1" destOrd="0" presId="urn:microsoft.com/office/officeart/2005/8/layout/orgChart1"/>
    <dgm:cxn modelId="{44478A99-116E-4E06-BA85-80E3D2EC8AAD}" type="presParOf" srcId="{62CD040F-EF78-4524-8ACE-3FD163254209}" destId="{DF81F3F8-51EE-494E-9D66-4305EA9C03FF}" srcOrd="1" destOrd="0" presId="urn:microsoft.com/office/officeart/2005/8/layout/orgChart1"/>
    <dgm:cxn modelId="{54B5FCE9-86C0-43D4-9356-B1559334637D}" type="presParOf" srcId="{DF81F3F8-51EE-494E-9D66-4305EA9C03FF}" destId="{7688A2C1-C59C-4108-AF10-55DCFBDA8871}" srcOrd="0" destOrd="0" presId="urn:microsoft.com/office/officeart/2005/8/layout/orgChart1"/>
    <dgm:cxn modelId="{F43C40E4-7000-47D1-B937-4BFC1EA590A9}" type="presParOf" srcId="{DF81F3F8-51EE-494E-9D66-4305EA9C03FF}" destId="{B3C0F125-D7D7-4D13-AFE0-199FC2401243}" srcOrd="1" destOrd="0" presId="urn:microsoft.com/office/officeart/2005/8/layout/orgChart1"/>
    <dgm:cxn modelId="{CF3C9DFC-6CBE-41B5-A692-9B73C856AE8F}" type="presParOf" srcId="{B3C0F125-D7D7-4D13-AFE0-199FC2401243}" destId="{EF4C2BBC-24C8-433D-9F92-58DED35850EF}" srcOrd="0" destOrd="0" presId="urn:microsoft.com/office/officeart/2005/8/layout/orgChart1"/>
    <dgm:cxn modelId="{A0B99A60-83C2-4B47-80DB-8CF582037E05}" type="presParOf" srcId="{EF4C2BBC-24C8-433D-9F92-58DED35850EF}" destId="{51C02D81-11B4-4B64-ADCB-B83673569BCE}" srcOrd="0" destOrd="0" presId="urn:microsoft.com/office/officeart/2005/8/layout/orgChart1"/>
    <dgm:cxn modelId="{D46DCCD3-E891-44C2-9F23-A9C7657E7E59}" type="presParOf" srcId="{EF4C2BBC-24C8-433D-9F92-58DED35850EF}" destId="{5CB5EAA4-325F-4B78-B8DE-82191DA83D87}" srcOrd="1" destOrd="0" presId="urn:microsoft.com/office/officeart/2005/8/layout/orgChart1"/>
    <dgm:cxn modelId="{D3BF228D-E19F-4BBF-8114-0D31F369588E}" type="presParOf" srcId="{B3C0F125-D7D7-4D13-AFE0-199FC2401243}" destId="{3978937C-ED6F-4DFE-ACD0-9CD1D86242CA}" srcOrd="1" destOrd="0" presId="urn:microsoft.com/office/officeart/2005/8/layout/orgChart1"/>
    <dgm:cxn modelId="{E788F2F8-62E8-4764-AB70-BAB4B5B944DA}" type="presParOf" srcId="{B3C0F125-D7D7-4D13-AFE0-199FC2401243}" destId="{4304E283-055C-4905-85F4-42CC8101DC89}" srcOrd="2" destOrd="0" presId="urn:microsoft.com/office/officeart/2005/8/layout/orgChart1"/>
    <dgm:cxn modelId="{391192FE-C3A6-4AFB-AEAE-894A42702C79}" type="presParOf" srcId="{DF81F3F8-51EE-494E-9D66-4305EA9C03FF}" destId="{C4869CF1-B41B-4263-95D6-48E272D1120F}" srcOrd="2" destOrd="0" presId="urn:microsoft.com/office/officeart/2005/8/layout/orgChart1"/>
    <dgm:cxn modelId="{D3F4E86D-5632-4498-A76D-13CDD82BABC4}" type="presParOf" srcId="{DF81F3F8-51EE-494E-9D66-4305EA9C03FF}" destId="{0CC54EB6-27A9-4E28-AAE2-258E5BC087AA}" srcOrd="3" destOrd="0" presId="urn:microsoft.com/office/officeart/2005/8/layout/orgChart1"/>
    <dgm:cxn modelId="{E00F3C2B-12B4-46A0-AEFA-D0EB96AB1D5C}" type="presParOf" srcId="{0CC54EB6-27A9-4E28-AAE2-258E5BC087AA}" destId="{139310CC-BFC6-4EAF-8540-CF53093340F3}" srcOrd="0" destOrd="0" presId="urn:microsoft.com/office/officeart/2005/8/layout/orgChart1"/>
    <dgm:cxn modelId="{68969FC6-8564-4E08-A953-53682D225046}" type="presParOf" srcId="{139310CC-BFC6-4EAF-8540-CF53093340F3}" destId="{F2CC11FA-53A5-45B3-997E-D220E749C8C7}" srcOrd="0" destOrd="0" presId="urn:microsoft.com/office/officeart/2005/8/layout/orgChart1"/>
    <dgm:cxn modelId="{E7BF9B41-33A4-4BB1-B320-D3C98C548C67}" type="presParOf" srcId="{139310CC-BFC6-4EAF-8540-CF53093340F3}" destId="{F31A0502-F4AE-473C-A8CA-494A1E015D55}" srcOrd="1" destOrd="0" presId="urn:microsoft.com/office/officeart/2005/8/layout/orgChart1"/>
    <dgm:cxn modelId="{6AE59EB5-BF6F-4747-BFED-73D6E98D1EE8}" type="presParOf" srcId="{0CC54EB6-27A9-4E28-AAE2-258E5BC087AA}" destId="{5493CE5B-E6BA-4483-A6C3-63E04FDA14D8}" srcOrd="1" destOrd="0" presId="urn:microsoft.com/office/officeart/2005/8/layout/orgChart1"/>
    <dgm:cxn modelId="{44978D1C-0EDA-4937-A46A-A1A1F94A5D40}" type="presParOf" srcId="{0CC54EB6-27A9-4E28-AAE2-258E5BC087AA}" destId="{BFD31CB0-C2EB-47A2-ACFE-07486CE5D745}" srcOrd="2" destOrd="0" presId="urn:microsoft.com/office/officeart/2005/8/layout/orgChart1"/>
    <dgm:cxn modelId="{F67D6FAD-46F6-40DE-B988-EF4DBFB0F979}" type="presParOf" srcId="{62CD040F-EF78-4524-8ACE-3FD163254209}" destId="{756C28C8-5B6D-483C-934D-AA06043C91E9}" srcOrd="2" destOrd="0" presId="urn:microsoft.com/office/officeart/2005/8/layout/orgChart1"/>
    <dgm:cxn modelId="{54539F95-0CB0-476B-86BE-94913FA310DB}" type="presParOf" srcId="{AFCDF888-9B4A-432A-92D3-09DCA9DB0F02}" destId="{6ADA9F45-205D-47E3-9036-5871D3E79FA2}" srcOrd="2" destOrd="0" presId="urn:microsoft.com/office/officeart/2005/8/layout/orgChart1"/>
    <dgm:cxn modelId="{5760CB8F-5974-4A1A-A4D0-186B08A0998D}" type="presParOf" srcId="{AFCDF888-9B4A-432A-92D3-09DCA9DB0F02}" destId="{8790D9A9-6EF3-4E42-B4A4-48AFC213C45C}" srcOrd="3" destOrd="0" presId="urn:microsoft.com/office/officeart/2005/8/layout/orgChart1"/>
    <dgm:cxn modelId="{B5A4F153-942E-4747-A66D-65807E04B580}" type="presParOf" srcId="{8790D9A9-6EF3-4E42-B4A4-48AFC213C45C}" destId="{1959B4AC-8661-499E-A55B-CFE5E866DF8F}" srcOrd="0" destOrd="0" presId="urn:microsoft.com/office/officeart/2005/8/layout/orgChart1"/>
    <dgm:cxn modelId="{8AA53B5E-0234-4B68-BB76-6E32FAAECEB7}" type="presParOf" srcId="{1959B4AC-8661-499E-A55B-CFE5E866DF8F}" destId="{E11919B6-8327-4DE7-81DD-EF55B6BA921E}" srcOrd="0" destOrd="0" presId="urn:microsoft.com/office/officeart/2005/8/layout/orgChart1"/>
    <dgm:cxn modelId="{8E14F6C0-7B86-45E4-9C4C-E0EE7B0F26CB}" type="presParOf" srcId="{1959B4AC-8661-499E-A55B-CFE5E866DF8F}" destId="{D0198662-D54B-4D4B-AFFA-11A75C069A45}" srcOrd="1" destOrd="0" presId="urn:microsoft.com/office/officeart/2005/8/layout/orgChart1"/>
    <dgm:cxn modelId="{0C7C8DB6-0704-4D6C-9B37-F105BBBCA610}" type="presParOf" srcId="{8790D9A9-6EF3-4E42-B4A4-48AFC213C45C}" destId="{6A14202C-B361-4469-B5DD-B19FED8F467E}" srcOrd="1" destOrd="0" presId="urn:microsoft.com/office/officeart/2005/8/layout/orgChart1"/>
    <dgm:cxn modelId="{47D2A816-474A-41DE-855C-68D982359962}" type="presParOf" srcId="{6A14202C-B361-4469-B5DD-B19FED8F467E}" destId="{23445395-A926-4BD4-9EE3-40E618F6C200}" srcOrd="0" destOrd="0" presId="urn:microsoft.com/office/officeart/2005/8/layout/orgChart1"/>
    <dgm:cxn modelId="{76C0CBBB-86D4-4673-9018-ABF114B85169}" type="presParOf" srcId="{6A14202C-B361-4469-B5DD-B19FED8F467E}" destId="{E43E9BF4-070A-4904-A0D5-F5636C00AD10}" srcOrd="1" destOrd="0" presId="urn:microsoft.com/office/officeart/2005/8/layout/orgChart1"/>
    <dgm:cxn modelId="{89FDB0ED-6D4A-4C1A-8058-19276963B517}" type="presParOf" srcId="{E43E9BF4-070A-4904-A0D5-F5636C00AD10}" destId="{B4F1B3F3-0D16-40B6-8EE3-0E7100C5A431}" srcOrd="0" destOrd="0" presId="urn:microsoft.com/office/officeart/2005/8/layout/orgChart1"/>
    <dgm:cxn modelId="{96AA95FF-0AAD-4580-8B15-B276A1CD80F6}" type="presParOf" srcId="{B4F1B3F3-0D16-40B6-8EE3-0E7100C5A431}" destId="{4C706B72-F314-442E-A9AB-0D3AB904A4C8}" srcOrd="0" destOrd="0" presId="urn:microsoft.com/office/officeart/2005/8/layout/orgChart1"/>
    <dgm:cxn modelId="{41410913-1175-411B-8DE7-A66A9436423F}" type="presParOf" srcId="{B4F1B3F3-0D16-40B6-8EE3-0E7100C5A431}" destId="{3FD41EFD-FC9E-4795-A546-59B698B57E3B}" srcOrd="1" destOrd="0" presId="urn:microsoft.com/office/officeart/2005/8/layout/orgChart1"/>
    <dgm:cxn modelId="{964D6ADD-FEDC-4F55-8DC5-950D72467607}" type="presParOf" srcId="{E43E9BF4-070A-4904-A0D5-F5636C00AD10}" destId="{951853C7-35CD-4C51-AB5A-FC5F35ECB9E6}" srcOrd="1" destOrd="0" presId="urn:microsoft.com/office/officeart/2005/8/layout/orgChart1"/>
    <dgm:cxn modelId="{605E12A2-788F-4755-9F15-8DEFDB06ED65}" type="presParOf" srcId="{E43E9BF4-070A-4904-A0D5-F5636C00AD10}" destId="{5FFA81DE-6E5B-4616-96E2-AC9059070606}" srcOrd="2" destOrd="0" presId="urn:microsoft.com/office/officeart/2005/8/layout/orgChart1"/>
    <dgm:cxn modelId="{DEB0E43E-E808-4464-9FC0-B6E85BDCD667}" type="presParOf" srcId="{8790D9A9-6EF3-4E42-B4A4-48AFC213C45C}" destId="{4D52BCF5-8BCF-473B-91CA-9F2E62D76386}" srcOrd="2" destOrd="0" presId="urn:microsoft.com/office/officeart/2005/8/layout/orgChart1"/>
    <dgm:cxn modelId="{DEB5C348-8780-4D8E-A368-AE2EE6E19846}" type="presParOf" srcId="{6830A113-344A-4995-91FA-A5DFA60D5C28}" destId="{5C674A50-DE0C-4402-9491-024124F7F474}" srcOrd="2" destOrd="0" presId="urn:microsoft.com/office/officeart/2005/8/layout/orgChart1"/>
    <dgm:cxn modelId="{B0EBFDB4-D669-4E0B-BBD4-1E72C1E85B3A}" type="presParOf" srcId="{B53DA2B4-0AAE-47E6-B66C-C86B47068F22}" destId="{6A51C2EE-C51B-481B-8D8B-ED9AE9A89519}" srcOrd="2" destOrd="0" presId="urn:microsoft.com/office/officeart/2005/8/layout/orgChart1"/>
    <dgm:cxn modelId="{F846093C-AE90-41F7-A48B-92C331B3060E}" type="presParOf" srcId="{B53DA2B4-0AAE-47E6-B66C-C86B47068F22}" destId="{99B33423-50B5-4B5A-A2A4-359E3FFB9A1E}" srcOrd="3" destOrd="0" presId="urn:microsoft.com/office/officeart/2005/8/layout/orgChart1"/>
    <dgm:cxn modelId="{9F41A4D4-7D81-403B-88BF-572DCF6D2511}" type="presParOf" srcId="{99B33423-50B5-4B5A-A2A4-359E3FFB9A1E}" destId="{CFB6BCDD-BD13-4578-8F58-AC6037E4FAD7}" srcOrd="0" destOrd="0" presId="urn:microsoft.com/office/officeart/2005/8/layout/orgChart1"/>
    <dgm:cxn modelId="{D8D94384-7A80-4D47-A507-774E2F0D3BB2}" type="presParOf" srcId="{CFB6BCDD-BD13-4578-8F58-AC6037E4FAD7}" destId="{1369280A-9A92-402C-8AA0-04BBE157D1D3}" srcOrd="0" destOrd="0" presId="urn:microsoft.com/office/officeart/2005/8/layout/orgChart1"/>
    <dgm:cxn modelId="{4993A62B-B3C3-4644-BAAF-D7E6D7E28D6B}" type="presParOf" srcId="{CFB6BCDD-BD13-4578-8F58-AC6037E4FAD7}" destId="{AE610FB5-79C1-42B8-BBC2-886CE01D1895}" srcOrd="1" destOrd="0" presId="urn:microsoft.com/office/officeart/2005/8/layout/orgChart1"/>
    <dgm:cxn modelId="{015CD0F6-00CB-4A18-A331-FC3AE336C2ED}" type="presParOf" srcId="{99B33423-50B5-4B5A-A2A4-359E3FFB9A1E}" destId="{E1D5488F-5F8A-4E46-882B-92DF88785316}" srcOrd="1" destOrd="0" presId="urn:microsoft.com/office/officeart/2005/8/layout/orgChart1"/>
    <dgm:cxn modelId="{47FDFA04-9D4E-4011-B369-2A77530CC1D0}" type="presParOf" srcId="{99B33423-50B5-4B5A-A2A4-359E3FFB9A1E}" destId="{84964265-90C8-46AB-9577-A2DDEBB3A727}" srcOrd="2" destOrd="0" presId="urn:microsoft.com/office/officeart/2005/8/layout/orgChart1"/>
    <dgm:cxn modelId="{43FC5316-9CEA-4640-89C2-6C97B1313797}" type="presParOf" srcId="{B53DA2B4-0AAE-47E6-B66C-C86B47068F22}" destId="{CA4877AA-3F92-4BA7-9AAB-770EDEA0C0CD}" srcOrd="4" destOrd="0" presId="urn:microsoft.com/office/officeart/2005/8/layout/orgChart1"/>
    <dgm:cxn modelId="{E53F46BC-2D2F-4373-9B78-642D9ADA2DD4}" type="presParOf" srcId="{B53DA2B4-0AAE-47E6-B66C-C86B47068F22}" destId="{F292A9EF-F491-4585-848F-1C6F870F6841}" srcOrd="5" destOrd="0" presId="urn:microsoft.com/office/officeart/2005/8/layout/orgChart1"/>
    <dgm:cxn modelId="{CF7B9C42-2FC0-4C94-81DF-31E305378C71}" type="presParOf" srcId="{F292A9EF-F491-4585-848F-1C6F870F6841}" destId="{6C1CFCA4-AB54-4EEC-8F11-9A5EE02FB75A}" srcOrd="0" destOrd="0" presId="urn:microsoft.com/office/officeart/2005/8/layout/orgChart1"/>
    <dgm:cxn modelId="{31DE0501-61FC-4388-B90E-53868C9614B5}" type="presParOf" srcId="{6C1CFCA4-AB54-4EEC-8F11-9A5EE02FB75A}" destId="{2DE77C80-34AB-47B4-B926-B838358C6DBF}" srcOrd="0" destOrd="0" presId="urn:microsoft.com/office/officeart/2005/8/layout/orgChart1"/>
    <dgm:cxn modelId="{94DE307A-8C9A-462A-A8E2-BA9D5298DD0F}" type="presParOf" srcId="{6C1CFCA4-AB54-4EEC-8F11-9A5EE02FB75A}" destId="{45790D66-2D65-4A65-94CB-F936CDF3560B}" srcOrd="1" destOrd="0" presId="urn:microsoft.com/office/officeart/2005/8/layout/orgChart1"/>
    <dgm:cxn modelId="{2A30531F-C9A8-49A3-B58B-A40E6C638BFD}" type="presParOf" srcId="{F292A9EF-F491-4585-848F-1C6F870F6841}" destId="{BB3A0E13-8CFF-499B-AAC2-B96A2605EFD3}" srcOrd="1" destOrd="0" presId="urn:microsoft.com/office/officeart/2005/8/layout/orgChart1"/>
    <dgm:cxn modelId="{C96651D8-A9D2-4247-B093-F48277CEF016}" type="presParOf" srcId="{BB3A0E13-8CFF-499B-AAC2-B96A2605EFD3}" destId="{D8C0E14E-D0D2-4C90-B2D9-28BBB418C65E}" srcOrd="0" destOrd="0" presId="urn:microsoft.com/office/officeart/2005/8/layout/orgChart1"/>
    <dgm:cxn modelId="{98A30D44-C36A-49F4-9524-21156B9A2879}" type="presParOf" srcId="{BB3A0E13-8CFF-499B-AAC2-B96A2605EFD3}" destId="{1F59263E-F8F9-4106-A489-1D2D3B322098}" srcOrd="1" destOrd="0" presId="urn:microsoft.com/office/officeart/2005/8/layout/orgChart1"/>
    <dgm:cxn modelId="{4625156E-AAFC-4739-B01B-3530D2B6BE4B}" type="presParOf" srcId="{1F59263E-F8F9-4106-A489-1D2D3B322098}" destId="{433595A7-344D-4ACD-B8FA-29090303700F}" srcOrd="0" destOrd="0" presId="urn:microsoft.com/office/officeart/2005/8/layout/orgChart1"/>
    <dgm:cxn modelId="{C108FB4A-D199-4A7B-9E13-EA692F7FD1AA}" type="presParOf" srcId="{433595A7-344D-4ACD-B8FA-29090303700F}" destId="{DC2AE255-19BF-4E55-8A4B-B8DA5E24DFDD}" srcOrd="0" destOrd="0" presId="urn:microsoft.com/office/officeart/2005/8/layout/orgChart1"/>
    <dgm:cxn modelId="{D1607D43-DC6F-49F2-A549-8DE960CC0F84}" type="presParOf" srcId="{433595A7-344D-4ACD-B8FA-29090303700F}" destId="{2852ECCE-C5E2-4F35-A399-32B0C0CC0653}" srcOrd="1" destOrd="0" presId="urn:microsoft.com/office/officeart/2005/8/layout/orgChart1"/>
    <dgm:cxn modelId="{0CCE5BF5-4A8E-4DB9-93E6-95413B950ADD}" type="presParOf" srcId="{1F59263E-F8F9-4106-A489-1D2D3B322098}" destId="{2036F5E4-04FB-41FD-9E9B-C00EAC786AAC}" srcOrd="1" destOrd="0" presId="urn:microsoft.com/office/officeart/2005/8/layout/orgChart1"/>
    <dgm:cxn modelId="{8B57A011-DC6A-446C-A2B5-2AC3CAC62BB3}" type="presParOf" srcId="{2036F5E4-04FB-41FD-9E9B-C00EAC786AAC}" destId="{2180F046-742D-4D78-ACB6-5F3C1EE60401}" srcOrd="0" destOrd="0" presId="urn:microsoft.com/office/officeart/2005/8/layout/orgChart1"/>
    <dgm:cxn modelId="{06EADAB3-7494-483F-B031-BEA17CDBC382}" type="presParOf" srcId="{2036F5E4-04FB-41FD-9E9B-C00EAC786AAC}" destId="{7A57B755-2122-4C56-AC9E-EB76CF58296A}" srcOrd="1" destOrd="0" presId="urn:microsoft.com/office/officeart/2005/8/layout/orgChart1"/>
    <dgm:cxn modelId="{C5BA8666-484D-44E4-9525-3CBEAD451362}" type="presParOf" srcId="{7A57B755-2122-4C56-AC9E-EB76CF58296A}" destId="{83E22C67-76F5-402E-9130-456806CB0684}" srcOrd="0" destOrd="0" presId="urn:microsoft.com/office/officeart/2005/8/layout/orgChart1"/>
    <dgm:cxn modelId="{E4790546-D4A3-479F-9BA5-2A39845745E5}" type="presParOf" srcId="{83E22C67-76F5-402E-9130-456806CB0684}" destId="{B6DE3FBA-7B66-4B6C-B353-E7C686335BD5}" srcOrd="0" destOrd="0" presId="urn:microsoft.com/office/officeart/2005/8/layout/orgChart1"/>
    <dgm:cxn modelId="{7E674F12-D2B8-4545-B490-99DF54294DAE}" type="presParOf" srcId="{83E22C67-76F5-402E-9130-456806CB0684}" destId="{C515A046-F717-4EEC-906F-ADB58F1B415F}" srcOrd="1" destOrd="0" presId="urn:microsoft.com/office/officeart/2005/8/layout/orgChart1"/>
    <dgm:cxn modelId="{7D8674DE-B484-4340-AB95-577B751C19A7}" type="presParOf" srcId="{7A57B755-2122-4C56-AC9E-EB76CF58296A}" destId="{68EA9671-67EF-4002-B355-64EE898C3B60}" srcOrd="1" destOrd="0" presId="urn:microsoft.com/office/officeart/2005/8/layout/orgChart1"/>
    <dgm:cxn modelId="{73E885EB-7323-4C10-85F0-B6981D716040}" type="presParOf" srcId="{7A57B755-2122-4C56-AC9E-EB76CF58296A}" destId="{BA247B45-E564-4933-84F7-3288A0EC9454}" srcOrd="2" destOrd="0" presId="urn:microsoft.com/office/officeart/2005/8/layout/orgChart1"/>
    <dgm:cxn modelId="{D72B640C-8C47-4185-930D-71C399365996}" type="presParOf" srcId="{2036F5E4-04FB-41FD-9E9B-C00EAC786AAC}" destId="{B93034BC-FA44-4BD1-8759-AC74204A72F5}" srcOrd="2" destOrd="0" presId="urn:microsoft.com/office/officeart/2005/8/layout/orgChart1"/>
    <dgm:cxn modelId="{10E53CA0-4951-4E2E-8840-6E44647AAEA1}" type="presParOf" srcId="{2036F5E4-04FB-41FD-9E9B-C00EAC786AAC}" destId="{2B76A946-86CB-4A3F-B8F1-EEB7A79AEE09}" srcOrd="3" destOrd="0" presId="urn:microsoft.com/office/officeart/2005/8/layout/orgChart1"/>
    <dgm:cxn modelId="{1C5B7638-6171-4E57-A925-72A619E7A79C}" type="presParOf" srcId="{2B76A946-86CB-4A3F-B8F1-EEB7A79AEE09}" destId="{390F225A-8B76-4086-B848-9377173B684A}" srcOrd="0" destOrd="0" presId="urn:microsoft.com/office/officeart/2005/8/layout/orgChart1"/>
    <dgm:cxn modelId="{2557ADAC-9387-4F92-A3F4-FFB3F5583187}" type="presParOf" srcId="{390F225A-8B76-4086-B848-9377173B684A}" destId="{F08E63DA-E4B4-489B-8CD6-D1D8414B7610}" srcOrd="0" destOrd="0" presId="urn:microsoft.com/office/officeart/2005/8/layout/orgChart1"/>
    <dgm:cxn modelId="{8C9112E4-AF79-4E69-A43E-3C5B3E543174}" type="presParOf" srcId="{390F225A-8B76-4086-B848-9377173B684A}" destId="{1BE9CCA6-6C6C-46A4-B9ED-8A7BF88ABD59}" srcOrd="1" destOrd="0" presId="urn:microsoft.com/office/officeart/2005/8/layout/orgChart1"/>
    <dgm:cxn modelId="{F34BA553-27C5-4420-9D21-97E5CB913E93}" type="presParOf" srcId="{2B76A946-86CB-4A3F-B8F1-EEB7A79AEE09}" destId="{95B4AF67-9728-4977-854A-0874B0A0CE04}" srcOrd="1" destOrd="0" presId="urn:microsoft.com/office/officeart/2005/8/layout/orgChart1"/>
    <dgm:cxn modelId="{AEEE5E40-F60F-4400-8D03-263097C507DF}" type="presParOf" srcId="{2B76A946-86CB-4A3F-B8F1-EEB7A79AEE09}" destId="{65208607-33DE-4605-A0AC-5028080012B9}" srcOrd="2" destOrd="0" presId="urn:microsoft.com/office/officeart/2005/8/layout/orgChart1"/>
    <dgm:cxn modelId="{D440FD83-7D20-47BB-B3E0-9C36E97DD9CE}" type="presParOf" srcId="{2036F5E4-04FB-41FD-9E9B-C00EAC786AAC}" destId="{43BDDACC-62E9-4572-AB5C-5CD1ECE3CBB0}" srcOrd="4" destOrd="0" presId="urn:microsoft.com/office/officeart/2005/8/layout/orgChart1"/>
    <dgm:cxn modelId="{5A43E6A0-B805-4789-BC1F-A5588E023F16}" type="presParOf" srcId="{2036F5E4-04FB-41FD-9E9B-C00EAC786AAC}" destId="{F746DAFB-6721-4349-81E5-ABCF3AE26CA1}" srcOrd="5" destOrd="0" presId="urn:microsoft.com/office/officeart/2005/8/layout/orgChart1"/>
    <dgm:cxn modelId="{BBF92686-5E2A-4751-83E2-2E999D884CBF}" type="presParOf" srcId="{F746DAFB-6721-4349-81E5-ABCF3AE26CA1}" destId="{EB507D6D-CDB0-45AF-B83C-5FDD87D7AF52}" srcOrd="0" destOrd="0" presId="urn:microsoft.com/office/officeart/2005/8/layout/orgChart1"/>
    <dgm:cxn modelId="{6841BC5D-054D-40A3-8B0E-CA7071729613}" type="presParOf" srcId="{EB507D6D-CDB0-45AF-B83C-5FDD87D7AF52}" destId="{48D2168B-C6BC-4112-A276-83040E35FFBC}" srcOrd="0" destOrd="0" presId="urn:microsoft.com/office/officeart/2005/8/layout/orgChart1"/>
    <dgm:cxn modelId="{825FD6A0-046C-48C7-BE2F-8E730659C902}" type="presParOf" srcId="{EB507D6D-CDB0-45AF-B83C-5FDD87D7AF52}" destId="{2A4D34CA-E003-4ED7-86AD-D79C71D1BB02}" srcOrd="1" destOrd="0" presId="urn:microsoft.com/office/officeart/2005/8/layout/orgChart1"/>
    <dgm:cxn modelId="{06D61D59-33D3-4A02-BDA3-D030FFA22034}" type="presParOf" srcId="{F746DAFB-6721-4349-81E5-ABCF3AE26CA1}" destId="{3DB0B8DF-677F-4388-B6EA-4C21AE87F007}" srcOrd="1" destOrd="0" presId="urn:microsoft.com/office/officeart/2005/8/layout/orgChart1"/>
    <dgm:cxn modelId="{71102BD3-5DDB-4DC8-97D9-DF8357445F71}" type="presParOf" srcId="{F746DAFB-6721-4349-81E5-ABCF3AE26CA1}" destId="{E4EEA3BB-1C86-43EE-A290-B51D7FB8085B}" srcOrd="2" destOrd="0" presId="urn:microsoft.com/office/officeart/2005/8/layout/orgChart1"/>
    <dgm:cxn modelId="{648616D7-F824-4101-AAE0-FE3658A15974}" type="presParOf" srcId="{2036F5E4-04FB-41FD-9E9B-C00EAC786AAC}" destId="{B5C72B8F-5E22-4EB7-8DEA-743080C46244}" srcOrd="6" destOrd="0" presId="urn:microsoft.com/office/officeart/2005/8/layout/orgChart1"/>
    <dgm:cxn modelId="{78A6D06F-4402-4665-86BF-32C2719B1C6B}" type="presParOf" srcId="{2036F5E4-04FB-41FD-9E9B-C00EAC786AAC}" destId="{BF3F8CA4-4D40-4776-AF80-3BB720983AB2}" srcOrd="7" destOrd="0" presId="urn:microsoft.com/office/officeart/2005/8/layout/orgChart1"/>
    <dgm:cxn modelId="{8157E97D-D491-4A62-AF4A-4CC013E06843}" type="presParOf" srcId="{BF3F8CA4-4D40-4776-AF80-3BB720983AB2}" destId="{D5673BE7-A698-4F8D-AE84-96529EA4CDAB}" srcOrd="0" destOrd="0" presId="urn:microsoft.com/office/officeart/2005/8/layout/orgChart1"/>
    <dgm:cxn modelId="{271E938E-4000-42B8-9161-AC77ED4B771B}" type="presParOf" srcId="{D5673BE7-A698-4F8D-AE84-96529EA4CDAB}" destId="{632F89DD-700E-48C2-9CB0-1599D0012A3A}" srcOrd="0" destOrd="0" presId="urn:microsoft.com/office/officeart/2005/8/layout/orgChart1"/>
    <dgm:cxn modelId="{37515716-F68E-4962-BB74-B6ED4EC94554}" type="presParOf" srcId="{D5673BE7-A698-4F8D-AE84-96529EA4CDAB}" destId="{4841F9A3-3255-4539-BC16-D30FA63EE3A4}" srcOrd="1" destOrd="0" presId="urn:microsoft.com/office/officeart/2005/8/layout/orgChart1"/>
    <dgm:cxn modelId="{EDBE1D74-D927-44F0-BBDE-C391C3DED26D}" type="presParOf" srcId="{BF3F8CA4-4D40-4776-AF80-3BB720983AB2}" destId="{DF5AAC21-9766-4A98-AB07-19AAC1375E17}" srcOrd="1" destOrd="0" presId="urn:microsoft.com/office/officeart/2005/8/layout/orgChart1"/>
    <dgm:cxn modelId="{5DE1CDD0-A7D7-4145-A8AA-EB0948692B0C}" type="presParOf" srcId="{BF3F8CA4-4D40-4776-AF80-3BB720983AB2}" destId="{0781F63F-7AC4-4389-804B-12EF30EFFB46}" srcOrd="2" destOrd="0" presId="urn:microsoft.com/office/officeart/2005/8/layout/orgChart1"/>
    <dgm:cxn modelId="{2C810BB5-1595-411A-BBB0-0D2DFB912131}" type="presParOf" srcId="{1F59263E-F8F9-4106-A489-1D2D3B322098}" destId="{58A9B73B-9355-4EA1-9C79-28BB3F779386}" srcOrd="2" destOrd="0" presId="urn:microsoft.com/office/officeart/2005/8/layout/orgChart1"/>
    <dgm:cxn modelId="{35AA0A34-D08F-42D9-A6D3-397DB9EE6DE0}" type="presParOf" srcId="{BB3A0E13-8CFF-499B-AAC2-B96A2605EFD3}" destId="{733AF98C-6CD0-43A4-99F5-A47BF12A8425}" srcOrd="2" destOrd="0" presId="urn:microsoft.com/office/officeart/2005/8/layout/orgChart1"/>
    <dgm:cxn modelId="{95A782AF-5AC4-4C9B-BA25-08A8B2C4909A}" type="presParOf" srcId="{BB3A0E13-8CFF-499B-AAC2-B96A2605EFD3}" destId="{21A45157-1885-4272-BA8B-4B80F07E061A}" srcOrd="3" destOrd="0" presId="urn:microsoft.com/office/officeart/2005/8/layout/orgChart1"/>
    <dgm:cxn modelId="{6A1B252D-F17C-445C-81F5-07B2D3F94BC2}" type="presParOf" srcId="{21A45157-1885-4272-BA8B-4B80F07E061A}" destId="{F5FDF81A-C6A6-483B-866F-1279DBF41D46}" srcOrd="0" destOrd="0" presId="urn:microsoft.com/office/officeart/2005/8/layout/orgChart1"/>
    <dgm:cxn modelId="{39BEE861-572C-4291-ADAF-73AE599C56A8}" type="presParOf" srcId="{F5FDF81A-C6A6-483B-866F-1279DBF41D46}" destId="{CCE67DB1-0EC7-4BB6-8B3B-9BFD2308B380}" srcOrd="0" destOrd="0" presId="urn:microsoft.com/office/officeart/2005/8/layout/orgChart1"/>
    <dgm:cxn modelId="{8E457253-F3A7-4001-9A27-7332E07DB6D4}" type="presParOf" srcId="{F5FDF81A-C6A6-483B-866F-1279DBF41D46}" destId="{916BB611-4EBF-4A98-B256-548E386B6AE2}" srcOrd="1" destOrd="0" presId="urn:microsoft.com/office/officeart/2005/8/layout/orgChart1"/>
    <dgm:cxn modelId="{3BCFEB9A-5EBA-4075-AFFE-1C80CC7174AC}" type="presParOf" srcId="{21A45157-1885-4272-BA8B-4B80F07E061A}" destId="{602E3C1B-1B7E-408B-83DF-F9EF9002C1C6}" srcOrd="1" destOrd="0" presId="urn:microsoft.com/office/officeart/2005/8/layout/orgChart1"/>
    <dgm:cxn modelId="{B24451D9-4E5F-426F-9A49-CE964F8CC7B0}" type="presParOf" srcId="{602E3C1B-1B7E-408B-83DF-F9EF9002C1C6}" destId="{362FAA02-859C-477F-8BB4-F98E4E85B8F8}" srcOrd="0" destOrd="0" presId="urn:microsoft.com/office/officeart/2005/8/layout/orgChart1"/>
    <dgm:cxn modelId="{D7301CA9-5760-42E6-8DDF-8B86AE38D946}" type="presParOf" srcId="{602E3C1B-1B7E-408B-83DF-F9EF9002C1C6}" destId="{B3E928E7-C968-4DCE-B835-EC369269EA3F}" srcOrd="1" destOrd="0" presId="urn:microsoft.com/office/officeart/2005/8/layout/orgChart1"/>
    <dgm:cxn modelId="{19F13553-2244-410F-BD4F-8B9873EE8F38}" type="presParOf" srcId="{B3E928E7-C968-4DCE-B835-EC369269EA3F}" destId="{E1292FDC-D1CF-4DD1-B334-D9D48F411E4F}" srcOrd="0" destOrd="0" presId="urn:microsoft.com/office/officeart/2005/8/layout/orgChart1"/>
    <dgm:cxn modelId="{05FD4029-D9CE-4EB7-B4A0-8116DE4FAEEF}" type="presParOf" srcId="{E1292FDC-D1CF-4DD1-B334-D9D48F411E4F}" destId="{2282E745-FE61-4DD4-A215-ED5C72438478}" srcOrd="0" destOrd="0" presId="urn:microsoft.com/office/officeart/2005/8/layout/orgChart1"/>
    <dgm:cxn modelId="{77255050-0CCB-481C-A1BD-27AE6436E7D4}" type="presParOf" srcId="{E1292FDC-D1CF-4DD1-B334-D9D48F411E4F}" destId="{606A03E4-86C6-45EC-A1E8-D1B9C0F2B133}" srcOrd="1" destOrd="0" presId="urn:microsoft.com/office/officeart/2005/8/layout/orgChart1"/>
    <dgm:cxn modelId="{7AE7A54A-3E99-475E-8079-2C3B05C8161B}" type="presParOf" srcId="{B3E928E7-C968-4DCE-B835-EC369269EA3F}" destId="{86BC496F-73DE-484E-B2A1-F6A8CFEABEFF}" srcOrd="1" destOrd="0" presId="urn:microsoft.com/office/officeart/2005/8/layout/orgChart1"/>
    <dgm:cxn modelId="{EE8AC198-F6B2-44D8-9914-98170578F42B}" type="presParOf" srcId="{86BC496F-73DE-484E-B2A1-F6A8CFEABEFF}" destId="{70BE378E-BDF8-4376-B51E-8777743B45F0}" srcOrd="0" destOrd="0" presId="urn:microsoft.com/office/officeart/2005/8/layout/orgChart1"/>
    <dgm:cxn modelId="{D1D267D5-7931-4E08-B433-388C45C0A8B4}" type="presParOf" srcId="{86BC496F-73DE-484E-B2A1-F6A8CFEABEFF}" destId="{49FBD89E-3DD8-4E0B-8372-5893AF4DF409}" srcOrd="1" destOrd="0" presId="urn:microsoft.com/office/officeart/2005/8/layout/orgChart1"/>
    <dgm:cxn modelId="{572932B3-49A7-45A7-8D17-01594FD0FBDC}" type="presParOf" srcId="{49FBD89E-3DD8-4E0B-8372-5893AF4DF409}" destId="{145AE851-6D92-4D42-A221-3476718DC9F9}" srcOrd="0" destOrd="0" presId="urn:microsoft.com/office/officeart/2005/8/layout/orgChart1"/>
    <dgm:cxn modelId="{CE9CEDD2-FF4F-482B-8B81-B8634547F2B8}" type="presParOf" srcId="{145AE851-6D92-4D42-A221-3476718DC9F9}" destId="{BD52E612-E5A3-4F61-8947-8F658FF51236}" srcOrd="0" destOrd="0" presId="urn:microsoft.com/office/officeart/2005/8/layout/orgChart1"/>
    <dgm:cxn modelId="{AEB641AD-DB70-4E4B-AE59-E3B73B00A2B1}" type="presParOf" srcId="{145AE851-6D92-4D42-A221-3476718DC9F9}" destId="{6422E208-9640-48D6-B131-C15D4CB7C624}" srcOrd="1" destOrd="0" presId="urn:microsoft.com/office/officeart/2005/8/layout/orgChart1"/>
    <dgm:cxn modelId="{9FB11E76-4774-4916-B327-F90964D872A4}" type="presParOf" srcId="{49FBD89E-3DD8-4E0B-8372-5893AF4DF409}" destId="{298763D8-F78C-46DD-A49A-9F7885E780C3}" srcOrd="1" destOrd="0" presId="urn:microsoft.com/office/officeart/2005/8/layout/orgChart1"/>
    <dgm:cxn modelId="{637B3585-473F-41AE-B148-890B1D33339A}" type="presParOf" srcId="{49FBD89E-3DD8-4E0B-8372-5893AF4DF409}" destId="{A7333D33-33FD-4D80-95E3-98DEBE83672A}" srcOrd="2" destOrd="0" presId="urn:microsoft.com/office/officeart/2005/8/layout/orgChart1"/>
    <dgm:cxn modelId="{A69269C5-6BD1-4E5B-BBD3-A1204FDD5E00}" type="presParOf" srcId="{B3E928E7-C968-4DCE-B835-EC369269EA3F}" destId="{1E38DC0A-0111-4DE4-9299-13A8DFC14D41}" srcOrd="2" destOrd="0" presId="urn:microsoft.com/office/officeart/2005/8/layout/orgChart1"/>
    <dgm:cxn modelId="{42F6BB8C-9A3D-44EC-BEC1-E7E33BABAFA4}" type="presParOf" srcId="{21A45157-1885-4272-BA8B-4B80F07E061A}" destId="{E5091F29-EBEB-4F2E-91B1-CE001829B9C7}" srcOrd="2" destOrd="0" presId="urn:microsoft.com/office/officeart/2005/8/layout/orgChart1"/>
    <dgm:cxn modelId="{336ED5F2-916B-4DC6-AB6E-08AC0664780F}" type="presParOf" srcId="{BB3A0E13-8CFF-499B-AAC2-B96A2605EFD3}" destId="{1817C144-6ECA-4399-B05E-14D9D361161A}" srcOrd="4" destOrd="0" presId="urn:microsoft.com/office/officeart/2005/8/layout/orgChart1"/>
    <dgm:cxn modelId="{56AFCFD5-CF77-45F3-A827-9F141F5829DE}" type="presParOf" srcId="{BB3A0E13-8CFF-499B-AAC2-B96A2605EFD3}" destId="{6AD12ECA-0EBA-44BC-B516-ECFEE2A83F71}" srcOrd="5" destOrd="0" presId="urn:microsoft.com/office/officeart/2005/8/layout/orgChart1"/>
    <dgm:cxn modelId="{4E415F6D-73F0-44DE-AF68-7F8F15E839DB}" type="presParOf" srcId="{6AD12ECA-0EBA-44BC-B516-ECFEE2A83F71}" destId="{F820E151-F38D-4DDF-9092-9F3EBCD86FAA}" srcOrd="0" destOrd="0" presId="urn:microsoft.com/office/officeart/2005/8/layout/orgChart1"/>
    <dgm:cxn modelId="{9E7733B8-773B-40C3-84BE-D45AF33A5782}" type="presParOf" srcId="{F820E151-F38D-4DDF-9092-9F3EBCD86FAA}" destId="{57EB8257-8C27-4295-B9DC-500A9FC1BD33}" srcOrd="0" destOrd="0" presId="urn:microsoft.com/office/officeart/2005/8/layout/orgChart1"/>
    <dgm:cxn modelId="{30D733BC-D073-4228-95DD-D549D5B6E79D}" type="presParOf" srcId="{F820E151-F38D-4DDF-9092-9F3EBCD86FAA}" destId="{C2A1DB71-9A06-4EC1-90E8-A314471533CB}" srcOrd="1" destOrd="0" presId="urn:microsoft.com/office/officeart/2005/8/layout/orgChart1"/>
    <dgm:cxn modelId="{9906696F-648C-4A25-A1D0-6B58FF125F97}" type="presParOf" srcId="{6AD12ECA-0EBA-44BC-B516-ECFEE2A83F71}" destId="{98E96D30-1632-46E3-9044-18C21E3298DB}" srcOrd="1" destOrd="0" presId="urn:microsoft.com/office/officeart/2005/8/layout/orgChart1"/>
    <dgm:cxn modelId="{25F069B7-2403-47B7-8A08-BCC9EE869E3C}" type="presParOf" srcId="{98E96D30-1632-46E3-9044-18C21E3298DB}" destId="{255F3B05-3221-48C5-BEAA-93D7716E0480}" srcOrd="0" destOrd="0" presId="urn:microsoft.com/office/officeart/2005/8/layout/orgChart1"/>
    <dgm:cxn modelId="{C9295C89-9EC0-4ACF-9590-6C0B6CF807D5}" type="presParOf" srcId="{98E96D30-1632-46E3-9044-18C21E3298DB}" destId="{1CD6D029-D4A5-4F79-B545-1C9F1533F23E}" srcOrd="1" destOrd="0" presId="urn:microsoft.com/office/officeart/2005/8/layout/orgChart1"/>
    <dgm:cxn modelId="{631755B6-8E2E-46F3-ACFA-925D5973D0B1}" type="presParOf" srcId="{1CD6D029-D4A5-4F79-B545-1C9F1533F23E}" destId="{7BA23472-6BBB-42CD-AD51-EDB45B4C0139}" srcOrd="0" destOrd="0" presId="urn:microsoft.com/office/officeart/2005/8/layout/orgChart1"/>
    <dgm:cxn modelId="{BB2C79E1-C5A3-42EC-8FC8-AD0DA8B27004}" type="presParOf" srcId="{7BA23472-6BBB-42CD-AD51-EDB45B4C0139}" destId="{0F4D36C7-0916-44FD-81F6-DBE988E0C813}" srcOrd="0" destOrd="0" presId="urn:microsoft.com/office/officeart/2005/8/layout/orgChart1"/>
    <dgm:cxn modelId="{342652CC-3785-4C90-B567-62751A640EF8}" type="presParOf" srcId="{7BA23472-6BBB-42CD-AD51-EDB45B4C0139}" destId="{A51F0247-BE36-40E9-8AB0-A9E005189AF1}" srcOrd="1" destOrd="0" presId="urn:microsoft.com/office/officeart/2005/8/layout/orgChart1"/>
    <dgm:cxn modelId="{970FF9A9-01CE-4085-A679-89F2F7B94D9C}" type="presParOf" srcId="{1CD6D029-D4A5-4F79-B545-1C9F1533F23E}" destId="{D7B90FCC-18A8-40DE-AF4E-53B695FF166E}" srcOrd="1" destOrd="0" presId="urn:microsoft.com/office/officeart/2005/8/layout/orgChart1"/>
    <dgm:cxn modelId="{0C1D4300-44C1-45A5-9191-EE83337F1521}" type="presParOf" srcId="{1CD6D029-D4A5-4F79-B545-1C9F1533F23E}" destId="{73A14076-70F0-41C4-A5EB-F884A6C6D8C5}" srcOrd="2" destOrd="0" presId="urn:microsoft.com/office/officeart/2005/8/layout/orgChart1"/>
    <dgm:cxn modelId="{5F0FDC4C-09DA-4A58-8B33-9FB14B3A3F24}" type="presParOf" srcId="{98E96D30-1632-46E3-9044-18C21E3298DB}" destId="{5ABD6951-BEDD-4817-9022-04BA05DB526E}" srcOrd="2" destOrd="0" presId="urn:microsoft.com/office/officeart/2005/8/layout/orgChart1"/>
    <dgm:cxn modelId="{24FA6E8A-28B9-4C25-ABE0-04C60D662820}" type="presParOf" srcId="{98E96D30-1632-46E3-9044-18C21E3298DB}" destId="{FDB31BF9-472C-4184-B7F6-B8BCC2441703}" srcOrd="3" destOrd="0" presId="urn:microsoft.com/office/officeart/2005/8/layout/orgChart1"/>
    <dgm:cxn modelId="{E4AE14F2-B9A2-41D6-AA3C-F78A0A5EB9D3}" type="presParOf" srcId="{FDB31BF9-472C-4184-B7F6-B8BCC2441703}" destId="{0DCC40C7-8D6B-4DAF-816E-4EBA51513702}" srcOrd="0" destOrd="0" presId="urn:microsoft.com/office/officeart/2005/8/layout/orgChart1"/>
    <dgm:cxn modelId="{1CD68520-4513-4776-9A8C-C7D8C8B6DF74}" type="presParOf" srcId="{0DCC40C7-8D6B-4DAF-816E-4EBA51513702}" destId="{EBB45397-F6A7-43E9-BC85-DF76FFF93101}" srcOrd="0" destOrd="0" presId="urn:microsoft.com/office/officeart/2005/8/layout/orgChart1"/>
    <dgm:cxn modelId="{E92AA818-73DB-4CF7-8DAC-11ADCE4355D1}" type="presParOf" srcId="{0DCC40C7-8D6B-4DAF-816E-4EBA51513702}" destId="{A9CC9904-34CA-4BB5-9EB3-5740E0BC1793}" srcOrd="1" destOrd="0" presId="urn:microsoft.com/office/officeart/2005/8/layout/orgChart1"/>
    <dgm:cxn modelId="{D55E1079-9BAB-4B55-846B-13D469937CED}" type="presParOf" srcId="{FDB31BF9-472C-4184-B7F6-B8BCC2441703}" destId="{6D30FC0F-2F4A-43E5-8725-D4803222C8EC}" srcOrd="1" destOrd="0" presId="urn:microsoft.com/office/officeart/2005/8/layout/orgChart1"/>
    <dgm:cxn modelId="{6B7300F5-878B-4E5C-9D5E-BA8CECED1939}" type="presParOf" srcId="{FDB31BF9-472C-4184-B7F6-B8BCC2441703}" destId="{E37C7091-AA52-4163-81CB-ED41D961CED5}" srcOrd="2" destOrd="0" presId="urn:microsoft.com/office/officeart/2005/8/layout/orgChart1"/>
    <dgm:cxn modelId="{06C7D20E-B825-4AEB-B0CE-330D7BCE95E8}" type="presParOf" srcId="{98E96D30-1632-46E3-9044-18C21E3298DB}" destId="{4CA25496-4DB7-4444-9994-BEABC2AB26E4}" srcOrd="4" destOrd="0" presId="urn:microsoft.com/office/officeart/2005/8/layout/orgChart1"/>
    <dgm:cxn modelId="{D62B3A7D-D449-4A4B-839E-B5988285B8BC}" type="presParOf" srcId="{98E96D30-1632-46E3-9044-18C21E3298DB}" destId="{6BFE8127-F41C-432F-9EA7-4B7FE7DD2CEC}" srcOrd="5" destOrd="0" presId="urn:microsoft.com/office/officeart/2005/8/layout/orgChart1"/>
    <dgm:cxn modelId="{E41F5D6A-5580-4948-9138-AB688E177C49}" type="presParOf" srcId="{6BFE8127-F41C-432F-9EA7-4B7FE7DD2CEC}" destId="{6E478143-55B2-40EB-9CF6-8BA0BA6CDE5A}" srcOrd="0" destOrd="0" presId="urn:microsoft.com/office/officeart/2005/8/layout/orgChart1"/>
    <dgm:cxn modelId="{CD8D98D1-1298-45F8-A9C7-7238878E7725}" type="presParOf" srcId="{6E478143-55B2-40EB-9CF6-8BA0BA6CDE5A}" destId="{A23E8AC0-73A0-414E-8EF4-3803ED3B13F6}" srcOrd="0" destOrd="0" presId="urn:microsoft.com/office/officeart/2005/8/layout/orgChart1"/>
    <dgm:cxn modelId="{851EC548-AF5C-4EA0-AFAE-3AFBB88CB852}" type="presParOf" srcId="{6E478143-55B2-40EB-9CF6-8BA0BA6CDE5A}" destId="{A01C0E44-C05B-4456-A062-AD67344F9E8A}" srcOrd="1" destOrd="0" presId="urn:microsoft.com/office/officeart/2005/8/layout/orgChart1"/>
    <dgm:cxn modelId="{3859EB29-E904-4792-B2C6-C6EEA039EE8E}" type="presParOf" srcId="{6BFE8127-F41C-432F-9EA7-4B7FE7DD2CEC}" destId="{A6D8D4BB-86AE-4C32-AF17-1F2085E99015}" srcOrd="1" destOrd="0" presId="urn:microsoft.com/office/officeart/2005/8/layout/orgChart1"/>
    <dgm:cxn modelId="{E4946138-2556-4404-B0B4-149350C4AFB0}" type="presParOf" srcId="{6BFE8127-F41C-432F-9EA7-4B7FE7DD2CEC}" destId="{5535CA0C-7C19-4D8C-8176-DE0E751A00B6}" srcOrd="2" destOrd="0" presId="urn:microsoft.com/office/officeart/2005/8/layout/orgChart1"/>
    <dgm:cxn modelId="{CE9CF763-F5B3-45AF-A791-17FBAE27152B}" type="presParOf" srcId="{98E96D30-1632-46E3-9044-18C21E3298DB}" destId="{9A97F9F9-7B33-4D07-8169-95F270880061}" srcOrd="6" destOrd="0" presId="urn:microsoft.com/office/officeart/2005/8/layout/orgChart1"/>
    <dgm:cxn modelId="{C8E3526D-54C8-487B-AB72-1AE9C9E017CE}" type="presParOf" srcId="{98E96D30-1632-46E3-9044-18C21E3298DB}" destId="{20281C03-5B7D-44A1-800B-5D43A922C6A3}" srcOrd="7" destOrd="0" presId="urn:microsoft.com/office/officeart/2005/8/layout/orgChart1"/>
    <dgm:cxn modelId="{1C98EE92-4706-480B-9792-90A950E76E76}" type="presParOf" srcId="{20281C03-5B7D-44A1-800B-5D43A922C6A3}" destId="{EAE5C4F7-3020-4F88-8618-114A1441A6F0}" srcOrd="0" destOrd="0" presId="urn:microsoft.com/office/officeart/2005/8/layout/orgChart1"/>
    <dgm:cxn modelId="{F6769767-5BF7-4947-A98A-1036CF3B43ED}" type="presParOf" srcId="{EAE5C4F7-3020-4F88-8618-114A1441A6F0}" destId="{CF841386-FE9A-4687-8DEC-964D08516718}" srcOrd="0" destOrd="0" presId="urn:microsoft.com/office/officeart/2005/8/layout/orgChart1"/>
    <dgm:cxn modelId="{F7D29FC1-D42E-4164-8D91-401793EA3C1B}" type="presParOf" srcId="{EAE5C4F7-3020-4F88-8618-114A1441A6F0}" destId="{3E4D3771-E915-425A-A4C4-9EE8FC1F1F11}" srcOrd="1" destOrd="0" presId="urn:microsoft.com/office/officeart/2005/8/layout/orgChart1"/>
    <dgm:cxn modelId="{39DBAFE8-D578-4A5D-82ED-1D1575600CC1}" type="presParOf" srcId="{20281C03-5B7D-44A1-800B-5D43A922C6A3}" destId="{6A32CF52-9545-4EB1-8BFC-823F3E0DA042}" srcOrd="1" destOrd="0" presId="urn:microsoft.com/office/officeart/2005/8/layout/orgChart1"/>
    <dgm:cxn modelId="{382AD0D9-E390-4E9B-8091-CA921DD7531D}" type="presParOf" srcId="{20281C03-5B7D-44A1-800B-5D43A922C6A3}" destId="{C3FE37BC-AF2A-42BB-B8A7-838A7ADBE32D}" srcOrd="2" destOrd="0" presId="urn:microsoft.com/office/officeart/2005/8/layout/orgChart1"/>
    <dgm:cxn modelId="{C54CE75A-1406-4CF3-9959-F8A77F8D2E2B}" type="presParOf" srcId="{98E96D30-1632-46E3-9044-18C21E3298DB}" destId="{A9ED4FE4-CB74-4854-A300-8D2B45FA0EDE}" srcOrd="8" destOrd="0" presId="urn:microsoft.com/office/officeart/2005/8/layout/orgChart1"/>
    <dgm:cxn modelId="{2C1F22BF-7E22-46F0-96BB-15221CC13191}" type="presParOf" srcId="{98E96D30-1632-46E3-9044-18C21E3298DB}" destId="{21B05BCF-C1AB-459C-ACE2-F4B3EEFCC814}" srcOrd="9" destOrd="0" presId="urn:microsoft.com/office/officeart/2005/8/layout/orgChart1"/>
    <dgm:cxn modelId="{DF338F1A-4CEA-439B-B27A-B2801BE49ECB}" type="presParOf" srcId="{21B05BCF-C1AB-459C-ACE2-F4B3EEFCC814}" destId="{CD13F7F1-3359-406C-8120-C5B12DDB7B2E}" srcOrd="0" destOrd="0" presId="urn:microsoft.com/office/officeart/2005/8/layout/orgChart1"/>
    <dgm:cxn modelId="{676BE618-A159-49DB-B52B-3E785B46E69C}" type="presParOf" srcId="{CD13F7F1-3359-406C-8120-C5B12DDB7B2E}" destId="{14DA8251-00B2-4858-BDDC-33A8011FD811}" srcOrd="0" destOrd="0" presId="urn:microsoft.com/office/officeart/2005/8/layout/orgChart1"/>
    <dgm:cxn modelId="{D1F066FE-0B7F-4293-84E1-B387C7FB6373}" type="presParOf" srcId="{CD13F7F1-3359-406C-8120-C5B12DDB7B2E}" destId="{FF5B20B9-9E5C-4512-A7E7-E7B41B9DB8CB}" srcOrd="1" destOrd="0" presId="urn:microsoft.com/office/officeart/2005/8/layout/orgChart1"/>
    <dgm:cxn modelId="{9CF7105A-A167-4F02-A0BD-FF8367E402C9}" type="presParOf" srcId="{21B05BCF-C1AB-459C-ACE2-F4B3EEFCC814}" destId="{FCD39243-B12B-4B0F-86A8-E8618830DEC7}" srcOrd="1" destOrd="0" presId="urn:microsoft.com/office/officeart/2005/8/layout/orgChart1"/>
    <dgm:cxn modelId="{AEBBD1C1-CE21-4914-B936-C391582DC65E}" type="presParOf" srcId="{21B05BCF-C1AB-459C-ACE2-F4B3EEFCC814}" destId="{43F67E2D-D69B-430E-ACB2-D278A8BE6C41}" srcOrd="2" destOrd="0" presId="urn:microsoft.com/office/officeart/2005/8/layout/orgChart1"/>
    <dgm:cxn modelId="{39359CB2-ADC3-4A65-99FC-1AA76A5D84FE}" type="presParOf" srcId="{6AD12ECA-0EBA-44BC-B516-ECFEE2A83F71}" destId="{F2F0B269-6424-47C4-B254-40CE9CA817B1}" srcOrd="2" destOrd="0" presId="urn:microsoft.com/office/officeart/2005/8/layout/orgChart1"/>
    <dgm:cxn modelId="{28EFE495-D253-4EF7-B077-B827DFC1B451}" type="presParOf" srcId="{F292A9EF-F491-4585-848F-1C6F870F6841}" destId="{ED7192F7-2033-4314-A61C-792FC468862B}" srcOrd="2" destOrd="0" presId="urn:microsoft.com/office/officeart/2005/8/layout/orgChart1"/>
    <dgm:cxn modelId="{048EFEFF-222F-4C9B-86DB-0C212EA5E998}" type="presParOf" srcId="{B53DA2B4-0AAE-47E6-B66C-C86B47068F22}" destId="{EC0F227A-A213-459B-A0AA-06A5383F2F2D}" srcOrd="6" destOrd="0" presId="urn:microsoft.com/office/officeart/2005/8/layout/orgChart1"/>
    <dgm:cxn modelId="{65B80D9D-B214-4391-AC83-6786A7477EC7}" type="presParOf" srcId="{B53DA2B4-0AAE-47E6-B66C-C86B47068F22}" destId="{AE9259FB-4ED6-46A4-A872-430ECB367053}" srcOrd="7" destOrd="0" presId="urn:microsoft.com/office/officeart/2005/8/layout/orgChart1"/>
    <dgm:cxn modelId="{D8899FB4-30BF-445E-B1CF-1014DEB9C1F4}" type="presParOf" srcId="{AE9259FB-4ED6-46A4-A872-430ECB367053}" destId="{440B7556-BDF6-4875-92ED-F18188ADD622}" srcOrd="0" destOrd="0" presId="urn:microsoft.com/office/officeart/2005/8/layout/orgChart1"/>
    <dgm:cxn modelId="{A515A74F-4CD3-4031-BF9A-655D18BFB485}" type="presParOf" srcId="{440B7556-BDF6-4875-92ED-F18188ADD622}" destId="{79B6E7C5-9601-42FD-863C-EE35E558B232}" srcOrd="0" destOrd="0" presId="urn:microsoft.com/office/officeart/2005/8/layout/orgChart1"/>
    <dgm:cxn modelId="{FB66168C-E051-49C7-9DE8-72EC8C4F0724}" type="presParOf" srcId="{440B7556-BDF6-4875-92ED-F18188ADD622}" destId="{229BCD2E-3467-4C2B-87E6-E9EED095C8D1}" srcOrd="1" destOrd="0" presId="urn:microsoft.com/office/officeart/2005/8/layout/orgChart1"/>
    <dgm:cxn modelId="{F6985C55-C7AC-4B7B-A5EF-C0B3BA96A109}" type="presParOf" srcId="{AE9259FB-4ED6-46A4-A872-430ECB367053}" destId="{CA462AD3-B565-4D9A-B684-3F702671922E}" srcOrd="1" destOrd="0" presId="urn:microsoft.com/office/officeart/2005/8/layout/orgChart1"/>
    <dgm:cxn modelId="{8D5F8D71-7697-468F-886C-0131893AB6B1}" type="presParOf" srcId="{CA462AD3-B565-4D9A-B684-3F702671922E}" destId="{BC15E9F1-A4BE-4028-9F21-A1A86C769955}" srcOrd="0" destOrd="0" presId="urn:microsoft.com/office/officeart/2005/8/layout/orgChart1"/>
    <dgm:cxn modelId="{6B26D242-C0E9-4C94-9FE4-8AAC5BB3B17F}" type="presParOf" srcId="{CA462AD3-B565-4D9A-B684-3F702671922E}" destId="{5BF0CE12-8950-47F1-B4AB-4E17A9A1A1FB}" srcOrd="1" destOrd="0" presId="urn:microsoft.com/office/officeart/2005/8/layout/orgChart1"/>
    <dgm:cxn modelId="{ACC93911-DEFF-4779-8AB1-FD7D5D10A17A}" type="presParOf" srcId="{5BF0CE12-8950-47F1-B4AB-4E17A9A1A1FB}" destId="{579EEC95-C795-42FB-9CFA-6C553DFF9FAA}" srcOrd="0" destOrd="0" presId="urn:microsoft.com/office/officeart/2005/8/layout/orgChart1"/>
    <dgm:cxn modelId="{9AEC8B29-2D18-43EF-8076-4D6E1363249B}" type="presParOf" srcId="{579EEC95-C795-42FB-9CFA-6C553DFF9FAA}" destId="{559519C3-9E4C-4BE4-B7F4-23F74529AAE7}" srcOrd="0" destOrd="0" presId="urn:microsoft.com/office/officeart/2005/8/layout/orgChart1"/>
    <dgm:cxn modelId="{2F1A6E2E-AF4A-4FD9-92A9-E980D4A1982A}" type="presParOf" srcId="{579EEC95-C795-42FB-9CFA-6C553DFF9FAA}" destId="{8D19FA06-33CF-4015-8006-B62B5077D648}" srcOrd="1" destOrd="0" presId="urn:microsoft.com/office/officeart/2005/8/layout/orgChart1"/>
    <dgm:cxn modelId="{E2731591-061C-4113-BF6C-6C1361DB1C78}" type="presParOf" srcId="{5BF0CE12-8950-47F1-B4AB-4E17A9A1A1FB}" destId="{61106D6B-8DA5-4BE4-A2DA-38B83DD6C2FF}" srcOrd="1" destOrd="0" presId="urn:microsoft.com/office/officeart/2005/8/layout/orgChart1"/>
    <dgm:cxn modelId="{E1E305B1-6130-4FBC-8217-C46CEA89F2B8}" type="presParOf" srcId="{61106D6B-8DA5-4BE4-A2DA-38B83DD6C2FF}" destId="{092A7EB8-65DB-4D15-9713-965934D05954}" srcOrd="0" destOrd="0" presId="urn:microsoft.com/office/officeart/2005/8/layout/orgChart1"/>
    <dgm:cxn modelId="{5ADE3DFA-0290-47E6-84D2-BCF259A8FA69}" type="presParOf" srcId="{61106D6B-8DA5-4BE4-A2DA-38B83DD6C2FF}" destId="{05569618-5C87-4015-B397-FE1793FB4D88}" srcOrd="1" destOrd="0" presId="urn:microsoft.com/office/officeart/2005/8/layout/orgChart1"/>
    <dgm:cxn modelId="{8C939B33-6D8A-4C2B-94EF-F24CFC45AF92}" type="presParOf" srcId="{05569618-5C87-4015-B397-FE1793FB4D88}" destId="{D98DD2A6-7C7D-4D22-BA6C-1531D45A4F6E}" srcOrd="0" destOrd="0" presId="urn:microsoft.com/office/officeart/2005/8/layout/orgChart1"/>
    <dgm:cxn modelId="{6A65168A-A34C-4989-B250-6F0C7557D219}" type="presParOf" srcId="{D98DD2A6-7C7D-4D22-BA6C-1531D45A4F6E}" destId="{1A7CAD9E-5339-43F6-8E64-F7122F744592}" srcOrd="0" destOrd="0" presId="urn:microsoft.com/office/officeart/2005/8/layout/orgChart1"/>
    <dgm:cxn modelId="{678DC645-5799-486E-BECE-E640DB8EE545}" type="presParOf" srcId="{D98DD2A6-7C7D-4D22-BA6C-1531D45A4F6E}" destId="{3E35F573-B8DB-4497-87DD-B3FBDF20AC66}" srcOrd="1" destOrd="0" presId="urn:microsoft.com/office/officeart/2005/8/layout/orgChart1"/>
    <dgm:cxn modelId="{0BE04312-3D06-4AF1-B4A6-AE2B904D37BB}" type="presParOf" srcId="{05569618-5C87-4015-B397-FE1793FB4D88}" destId="{D5184516-EF80-490F-8E25-5B578A699978}" srcOrd="1" destOrd="0" presId="urn:microsoft.com/office/officeart/2005/8/layout/orgChart1"/>
    <dgm:cxn modelId="{DCD8BBC7-61F8-4EA5-9F13-F9DC28D0E5A7}" type="presParOf" srcId="{05569618-5C87-4015-B397-FE1793FB4D88}" destId="{05C64004-87F1-452D-AA63-209343F5B03C}" srcOrd="2" destOrd="0" presId="urn:microsoft.com/office/officeart/2005/8/layout/orgChart1"/>
    <dgm:cxn modelId="{2992CCE8-3C27-4DD2-AFA9-9D029E824825}" type="presParOf" srcId="{61106D6B-8DA5-4BE4-A2DA-38B83DD6C2FF}" destId="{90FADBB2-348C-499C-934D-7E0234ABB7DC}" srcOrd="2" destOrd="0" presId="urn:microsoft.com/office/officeart/2005/8/layout/orgChart1"/>
    <dgm:cxn modelId="{3B37B2BF-8868-45E1-AB5F-57FCAC17BDA0}" type="presParOf" srcId="{61106D6B-8DA5-4BE4-A2DA-38B83DD6C2FF}" destId="{10D2E84D-5597-4DE1-BA1B-0BE3C5AEB34E}" srcOrd="3" destOrd="0" presId="urn:microsoft.com/office/officeart/2005/8/layout/orgChart1"/>
    <dgm:cxn modelId="{A7964FFB-B2D6-4E9F-B64F-435B3ED71009}" type="presParOf" srcId="{10D2E84D-5597-4DE1-BA1B-0BE3C5AEB34E}" destId="{985130F2-DE60-42F6-ABC9-6104CEDF5B53}" srcOrd="0" destOrd="0" presId="urn:microsoft.com/office/officeart/2005/8/layout/orgChart1"/>
    <dgm:cxn modelId="{D9E7E35F-1352-4492-A1EB-0E4E99F8621E}" type="presParOf" srcId="{985130F2-DE60-42F6-ABC9-6104CEDF5B53}" destId="{AAE0C62C-3265-4AA3-AE17-94AC6569D7F5}" srcOrd="0" destOrd="0" presId="urn:microsoft.com/office/officeart/2005/8/layout/orgChart1"/>
    <dgm:cxn modelId="{83B1B38B-A1A0-41A9-A5C7-28E24857F624}" type="presParOf" srcId="{985130F2-DE60-42F6-ABC9-6104CEDF5B53}" destId="{54F12044-88FD-4CB9-8717-67B2B8221EEE}" srcOrd="1" destOrd="0" presId="urn:microsoft.com/office/officeart/2005/8/layout/orgChart1"/>
    <dgm:cxn modelId="{1542455E-5C3B-4604-927F-0236F5943AF8}" type="presParOf" srcId="{10D2E84D-5597-4DE1-BA1B-0BE3C5AEB34E}" destId="{85F108E1-A224-4094-858F-F0AE879E75F7}" srcOrd="1" destOrd="0" presId="urn:microsoft.com/office/officeart/2005/8/layout/orgChart1"/>
    <dgm:cxn modelId="{A050FFA9-ED94-4ABA-BBD4-CDB5AC69DA38}" type="presParOf" srcId="{10D2E84D-5597-4DE1-BA1B-0BE3C5AEB34E}" destId="{B02F4BE6-F1C7-41AD-B24C-B94210614A99}" srcOrd="2" destOrd="0" presId="urn:microsoft.com/office/officeart/2005/8/layout/orgChart1"/>
    <dgm:cxn modelId="{B4377E05-66BB-401E-8D0D-47A989153F37}" type="presParOf" srcId="{5BF0CE12-8950-47F1-B4AB-4E17A9A1A1FB}" destId="{E1F3638B-7DAC-4FD5-8786-EC03784045D3}" srcOrd="2" destOrd="0" presId="urn:microsoft.com/office/officeart/2005/8/layout/orgChart1"/>
    <dgm:cxn modelId="{C61D124E-4311-49A0-85E6-86E6AE2A8EBF}" type="presParOf" srcId="{CA462AD3-B565-4D9A-B684-3F702671922E}" destId="{602E2331-13C1-4BB3-9BF4-CACA94D677F6}" srcOrd="2" destOrd="0" presId="urn:microsoft.com/office/officeart/2005/8/layout/orgChart1"/>
    <dgm:cxn modelId="{8C0909C0-A0CE-4F1E-8913-ABFACABB4FB9}" type="presParOf" srcId="{CA462AD3-B565-4D9A-B684-3F702671922E}" destId="{E65264D9-5BCC-4F14-A26A-F13759A1C442}" srcOrd="3" destOrd="0" presId="urn:microsoft.com/office/officeart/2005/8/layout/orgChart1"/>
    <dgm:cxn modelId="{22A30B24-BA59-40F0-AE52-CA40FAE73CD2}" type="presParOf" srcId="{E65264D9-5BCC-4F14-A26A-F13759A1C442}" destId="{65521D0F-B3E1-449D-A379-F7D0E5EA3AA8}" srcOrd="0" destOrd="0" presId="urn:microsoft.com/office/officeart/2005/8/layout/orgChart1"/>
    <dgm:cxn modelId="{62D55E85-7E47-43D0-B96B-1D9038C4EB67}" type="presParOf" srcId="{65521D0F-B3E1-449D-A379-F7D0E5EA3AA8}" destId="{693A74BA-5E54-47B7-86A9-A64D146D9A09}" srcOrd="0" destOrd="0" presId="urn:microsoft.com/office/officeart/2005/8/layout/orgChart1"/>
    <dgm:cxn modelId="{ADE6BF62-EBC3-47B8-91E6-4A286D6CDE7B}" type="presParOf" srcId="{65521D0F-B3E1-449D-A379-F7D0E5EA3AA8}" destId="{40E86FF6-1EA4-44D9-BA56-594591EAA8A6}" srcOrd="1" destOrd="0" presId="urn:microsoft.com/office/officeart/2005/8/layout/orgChart1"/>
    <dgm:cxn modelId="{79D8536A-5570-44EA-A6E0-EBFD49CDD12E}" type="presParOf" srcId="{E65264D9-5BCC-4F14-A26A-F13759A1C442}" destId="{2992E423-A5F4-4F4E-B2B3-565361398764}" srcOrd="1" destOrd="0" presId="urn:microsoft.com/office/officeart/2005/8/layout/orgChart1"/>
    <dgm:cxn modelId="{0DFCD238-95B9-4226-B6BC-2E9EC28E4D1C}" type="presParOf" srcId="{E65264D9-5BCC-4F14-A26A-F13759A1C442}" destId="{CBCD1912-8C1A-435C-9595-71D0C495EB98}" srcOrd="2" destOrd="0" presId="urn:microsoft.com/office/officeart/2005/8/layout/orgChart1"/>
    <dgm:cxn modelId="{4A78C3AA-87FD-4556-B8CE-E760E6C61883}" type="presParOf" srcId="{CA462AD3-B565-4D9A-B684-3F702671922E}" destId="{2E6BAB13-A7FB-4F65-85F1-999564839247}" srcOrd="4" destOrd="0" presId="urn:microsoft.com/office/officeart/2005/8/layout/orgChart1"/>
    <dgm:cxn modelId="{B3442270-4140-45CA-AF9D-3A7D1992B8A5}" type="presParOf" srcId="{CA462AD3-B565-4D9A-B684-3F702671922E}" destId="{67A4C731-5487-49DF-9933-07C6B2F49411}" srcOrd="5" destOrd="0" presId="urn:microsoft.com/office/officeart/2005/8/layout/orgChart1"/>
    <dgm:cxn modelId="{7550825A-33C7-45AA-A5E1-BCBEA5D3EFD2}" type="presParOf" srcId="{67A4C731-5487-49DF-9933-07C6B2F49411}" destId="{64BDE4CE-B72F-4BCF-B8CA-1C939F378C83}" srcOrd="0" destOrd="0" presId="urn:microsoft.com/office/officeart/2005/8/layout/orgChart1"/>
    <dgm:cxn modelId="{B6C21EDA-517A-46BC-BA26-4BD39085FBD6}" type="presParOf" srcId="{64BDE4CE-B72F-4BCF-B8CA-1C939F378C83}" destId="{3E406804-2F70-4EBB-A940-86121BF0941A}" srcOrd="0" destOrd="0" presId="urn:microsoft.com/office/officeart/2005/8/layout/orgChart1"/>
    <dgm:cxn modelId="{EA99E108-6121-404D-BC27-2D79819DBCD1}" type="presParOf" srcId="{64BDE4CE-B72F-4BCF-B8CA-1C939F378C83}" destId="{8704F6F5-3A45-49EC-962F-F70172F6840B}" srcOrd="1" destOrd="0" presId="urn:microsoft.com/office/officeart/2005/8/layout/orgChart1"/>
    <dgm:cxn modelId="{62D521A3-A00A-447B-A222-1AAF1F07EA39}" type="presParOf" srcId="{67A4C731-5487-49DF-9933-07C6B2F49411}" destId="{AA3BACB8-1E1A-4A32-888E-2F204AA6F27A}" srcOrd="1" destOrd="0" presId="urn:microsoft.com/office/officeart/2005/8/layout/orgChart1"/>
    <dgm:cxn modelId="{83D18FA6-205E-45B3-80AC-850D2624F918}" type="presParOf" srcId="{67A4C731-5487-49DF-9933-07C6B2F49411}" destId="{E00E6B5A-B7C2-4761-94E9-3B1CACA254F4}" srcOrd="2" destOrd="0" presId="urn:microsoft.com/office/officeart/2005/8/layout/orgChart1"/>
    <dgm:cxn modelId="{AE0F3F9F-2C1F-48F0-9AB2-72BE13F44D49}" type="presParOf" srcId="{CA462AD3-B565-4D9A-B684-3F702671922E}" destId="{A0A3DD4A-079D-4211-8D4A-384E69D38B56}" srcOrd="6" destOrd="0" presId="urn:microsoft.com/office/officeart/2005/8/layout/orgChart1"/>
    <dgm:cxn modelId="{A9035095-ED07-4B94-BC19-F4032FE4B3C2}" type="presParOf" srcId="{CA462AD3-B565-4D9A-B684-3F702671922E}" destId="{8AF1BA2F-19B1-40CA-8257-FD78EEA93348}" srcOrd="7" destOrd="0" presId="urn:microsoft.com/office/officeart/2005/8/layout/orgChart1"/>
    <dgm:cxn modelId="{58477E56-C9DE-49ED-BE9B-25457F475FE0}" type="presParOf" srcId="{8AF1BA2F-19B1-40CA-8257-FD78EEA93348}" destId="{68A354EE-89CA-4B0B-BFF8-7E8874019286}" srcOrd="0" destOrd="0" presId="urn:microsoft.com/office/officeart/2005/8/layout/orgChart1"/>
    <dgm:cxn modelId="{00297A94-8C33-4E76-A0E8-C623A958DD13}" type="presParOf" srcId="{68A354EE-89CA-4B0B-BFF8-7E8874019286}" destId="{470995F0-D9A7-441E-8C2B-3C47210887AE}" srcOrd="0" destOrd="0" presId="urn:microsoft.com/office/officeart/2005/8/layout/orgChart1"/>
    <dgm:cxn modelId="{21EFF38E-408A-4E29-A957-FD2CBAB6F5B7}" type="presParOf" srcId="{68A354EE-89CA-4B0B-BFF8-7E8874019286}" destId="{7FD2EF77-A4E5-4035-9519-5C7DC94D1E38}" srcOrd="1" destOrd="0" presId="urn:microsoft.com/office/officeart/2005/8/layout/orgChart1"/>
    <dgm:cxn modelId="{CCD11463-22E8-49C4-B671-A11A5CE087C8}" type="presParOf" srcId="{8AF1BA2F-19B1-40CA-8257-FD78EEA93348}" destId="{3DD24BAD-7DC7-4D08-9796-F52B352C7F41}" srcOrd="1" destOrd="0" presId="urn:microsoft.com/office/officeart/2005/8/layout/orgChart1"/>
    <dgm:cxn modelId="{F597AD35-7D5D-43F3-9E53-610EF868A232}" type="presParOf" srcId="{8AF1BA2F-19B1-40CA-8257-FD78EEA93348}" destId="{CCA3C462-F687-4880-B2A4-3E4980692414}" srcOrd="2" destOrd="0" presId="urn:microsoft.com/office/officeart/2005/8/layout/orgChart1"/>
    <dgm:cxn modelId="{16F99184-53A5-4D0F-A8FD-20CEC78BB19D}" type="presParOf" srcId="{CA462AD3-B565-4D9A-B684-3F702671922E}" destId="{6019D00C-2DD3-4EDD-B629-7B6220DE8AB6}" srcOrd="8" destOrd="0" presId="urn:microsoft.com/office/officeart/2005/8/layout/orgChart1"/>
    <dgm:cxn modelId="{F4D873DC-3E5D-4924-A97A-97E94E495FA5}" type="presParOf" srcId="{CA462AD3-B565-4D9A-B684-3F702671922E}" destId="{1C7433AE-CD76-422C-A190-2A64447F3D87}" srcOrd="9" destOrd="0" presId="urn:microsoft.com/office/officeart/2005/8/layout/orgChart1"/>
    <dgm:cxn modelId="{6BB047E9-9B0D-4259-AA78-F689CCDE7C50}" type="presParOf" srcId="{1C7433AE-CD76-422C-A190-2A64447F3D87}" destId="{201C9BCB-2837-42A0-AEEC-89112E4BF6E0}" srcOrd="0" destOrd="0" presId="urn:microsoft.com/office/officeart/2005/8/layout/orgChart1"/>
    <dgm:cxn modelId="{8878CF7D-C9C8-47B5-BBB9-1669ADD172F1}" type="presParOf" srcId="{201C9BCB-2837-42A0-AEEC-89112E4BF6E0}" destId="{22850415-31A2-43B3-8019-BA1DEC434E23}" srcOrd="0" destOrd="0" presId="urn:microsoft.com/office/officeart/2005/8/layout/orgChart1"/>
    <dgm:cxn modelId="{04AE65D3-9D23-4EA1-B582-1F07F1929A8F}" type="presParOf" srcId="{201C9BCB-2837-42A0-AEEC-89112E4BF6E0}" destId="{D0CD7594-AA16-4151-8D32-12483A909702}" srcOrd="1" destOrd="0" presId="urn:microsoft.com/office/officeart/2005/8/layout/orgChart1"/>
    <dgm:cxn modelId="{F18A2B83-B4FD-4477-96AF-028ACAED24A5}" type="presParOf" srcId="{1C7433AE-CD76-422C-A190-2A64447F3D87}" destId="{A56C235E-4102-4EEA-B63B-F7679DEF0757}" srcOrd="1" destOrd="0" presId="urn:microsoft.com/office/officeart/2005/8/layout/orgChart1"/>
    <dgm:cxn modelId="{F87E7C45-51CB-41E3-AD77-AE10D4761CBC}" type="presParOf" srcId="{1C7433AE-CD76-422C-A190-2A64447F3D87}" destId="{75975AD7-3459-4B3F-8764-59331ADBF4C4}" srcOrd="2" destOrd="0" presId="urn:microsoft.com/office/officeart/2005/8/layout/orgChart1"/>
    <dgm:cxn modelId="{9861FA83-C028-49B4-A7E1-86783700D786}" type="presParOf" srcId="{AE9259FB-4ED6-46A4-A872-430ECB367053}" destId="{06490983-8808-4D57-A0B7-129926ED6ABC}" srcOrd="2" destOrd="0" presId="urn:microsoft.com/office/officeart/2005/8/layout/orgChart1"/>
    <dgm:cxn modelId="{8B8E123D-A3C3-4863-A3E9-BF6B9DF9F35F}" type="presParOf" srcId="{B53DA2B4-0AAE-47E6-B66C-C86B47068F22}" destId="{98103316-F1B0-4E3A-8371-3B709AED0E71}" srcOrd="8" destOrd="0" presId="urn:microsoft.com/office/officeart/2005/8/layout/orgChart1"/>
    <dgm:cxn modelId="{6F029EE2-CBBE-4955-811C-E9AF14772BFA}" type="presParOf" srcId="{B53DA2B4-0AAE-47E6-B66C-C86B47068F22}" destId="{C30D835C-E41B-460E-AAC5-9AAA72C0C697}" srcOrd="9" destOrd="0" presId="urn:microsoft.com/office/officeart/2005/8/layout/orgChart1"/>
    <dgm:cxn modelId="{BFBAFF61-6CB6-423F-A033-D96B1659A37E}" type="presParOf" srcId="{C30D835C-E41B-460E-AAC5-9AAA72C0C697}" destId="{E6EE58A0-F597-47BD-AB76-76568B24C7CB}" srcOrd="0" destOrd="0" presId="urn:microsoft.com/office/officeart/2005/8/layout/orgChart1"/>
    <dgm:cxn modelId="{937C9587-7511-4D13-9473-9183D7252C68}" type="presParOf" srcId="{E6EE58A0-F597-47BD-AB76-76568B24C7CB}" destId="{321BECB2-8802-473F-BD7C-427A6532EB74}" srcOrd="0" destOrd="0" presId="urn:microsoft.com/office/officeart/2005/8/layout/orgChart1"/>
    <dgm:cxn modelId="{887C148F-B191-4488-823E-FE34F5ADC677}" type="presParOf" srcId="{E6EE58A0-F597-47BD-AB76-76568B24C7CB}" destId="{8B05E2C5-F733-4A81-A258-6AF664A88FA4}" srcOrd="1" destOrd="0" presId="urn:microsoft.com/office/officeart/2005/8/layout/orgChart1"/>
    <dgm:cxn modelId="{2FEF63AC-755E-41BE-A704-F6CB9F9E86FD}" type="presParOf" srcId="{C30D835C-E41B-460E-AAC5-9AAA72C0C697}" destId="{B682DC3A-04D1-4B20-9846-A565CDEB19BD}" srcOrd="1" destOrd="0" presId="urn:microsoft.com/office/officeart/2005/8/layout/orgChart1"/>
    <dgm:cxn modelId="{735C3879-D795-4635-9284-00CDB11BE41E}" type="presParOf" srcId="{B682DC3A-04D1-4B20-9846-A565CDEB19BD}" destId="{2EC03466-6334-4651-9A95-7E7DFA2E4805}" srcOrd="0" destOrd="0" presId="urn:microsoft.com/office/officeart/2005/8/layout/orgChart1"/>
    <dgm:cxn modelId="{4084BF58-AD6E-4BF2-A839-AF34D8B40CA0}" type="presParOf" srcId="{B682DC3A-04D1-4B20-9846-A565CDEB19BD}" destId="{3B54F081-162A-40B3-A08A-DB67287FD348}" srcOrd="1" destOrd="0" presId="urn:microsoft.com/office/officeart/2005/8/layout/orgChart1"/>
    <dgm:cxn modelId="{2B14C41A-BB42-4145-B1EB-26333DA94E5A}" type="presParOf" srcId="{3B54F081-162A-40B3-A08A-DB67287FD348}" destId="{760EB324-640E-4027-B5B6-AB72FD41892A}" srcOrd="0" destOrd="0" presId="urn:microsoft.com/office/officeart/2005/8/layout/orgChart1"/>
    <dgm:cxn modelId="{6EB0A7A9-F278-410F-A3AA-2076794070B7}" type="presParOf" srcId="{760EB324-640E-4027-B5B6-AB72FD41892A}" destId="{9EDE99AA-48AE-48FC-A82D-8817ABAAB30D}" srcOrd="0" destOrd="0" presId="urn:microsoft.com/office/officeart/2005/8/layout/orgChart1"/>
    <dgm:cxn modelId="{2F5288DC-7FEF-48B6-AED9-3C7055A848DF}" type="presParOf" srcId="{760EB324-640E-4027-B5B6-AB72FD41892A}" destId="{4ED0E83C-6440-4690-B2AE-F7D62B332372}" srcOrd="1" destOrd="0" presId="urn:microsoft.com/office/officeart/2005/8/layout/orgChart1"/>
    <dgm:cxn modelId="{05BC2506-7D4F-475F-B23C-E50B094539C8}" type="presParOf" srcId="{3B54F081-162A-40B3-A08A-DB67287FD348}" destId="{562E4439-AE85-4397-828D-D849EF286EA6}" srcOrd="1" destOrd="0" presId="urn:microsoft.com/office/officeart/2005/8/layout/orgChart1"/>
    <dgm:cxn modelId="{611048A6-D201-468E-BBD4-E409C97E3760}" type="presParOf" srcId="{562E4439-AE85-4397-828D-D849EF286EA6}" destId="{E7DEBBC3-0DDF-4B52-A4D9-76BAFBD14A41}" srcOrd="0" destOrd="0" presId="urn:microsoft.com/office/officeart/2005/8/layout/orgChart1"/>
    <dgm:cxn modelId="{78BD7C46-7F2C-4EB6-ABEA-69CCC2FF193E}" type="presParOf" srcId="{562E4439-AE85-4397-828D-D849EF286EA6}" destId="{5DBDBE2E-7D7D-4440-9803-46AF996213EB}" srcOrd="1" destOrd="0" presId="urn:microsoft.com/office/officeart/2005/8/layout/orgChart1"/>
    <dgm:cxn modelId="{CBAC552D-2080-43ED-B59F-E3A2A0C8E1B8}" type="presParOf" srcId="{5DBDBE2E-7D7D-4440-9803-46AF996213EB}" destId="{53B4CFD3-BA07-48C5-8FF3-61BCEFB08A84}" srcOrd="0" destOrd="0" presId="urn:microsoft.com/office/officeart/2005/8/layout/orgChart1"/>
    <dgm:cxn modelId="{DC409BB9-9A91-4864-B9B9-BA8C8FD0CC2A}" type="presParOf" srcId="{53B4CFD3-BA07-48C5-8FF3-61BCEFB08A84}" destId="{1EFBFA3E-152E-412F-B063-EC280DDB3BA8}" srcOrd="0" destOrd="0" presId="urn:microsoft.com/office/officeart/2005/8/layout/orgChart1"/>
    <dgm:cxn modelId="{BF33573C-7585-4E0F-ABBC-6712271B4E04}" type="presParOf" srcId="{53B4CFD3-BA07-48C5-8FF3-61BCEFB08A84}" destId="{E2DECF6B-6D05-4789-8C2C-7F61D672C650}" srcOrd="1" destOrd="0" presId="urn:microsoft.com/office/officeart/2005/8/layout/orgChart1"/>
    <dgm:cxn modelId="{B0E5C0AE-E273-4913-A539-4B510306EE35}" type="presParOf" srcId="{5DBDBE2E-7D7D-4440-9803-46AF996213EB}" destId="{32C10B76-9467-4C0E-AB5F-723CA9E5EC16}" srcOrd="1" destOrd="0" presId="urn:microsoft.com/office/officeart/2005/8/layout/orgChart1"/>
    <dgm:cxn modelId="{66223134-9D79-4025-8089-1B175AD4E0ED}" type="presParOf" srcId="{32C10B76-9467-4C0E-AB5F-723CA9E5EC16}" destId="{D4FA9F36-F915-4AD0-A7EE-EF88DB31F2C4}" srcOrd="0" destOrd="0" presId="urn:microsoft.com/office/officeart/2005/8/layout/orgChart1"/>
    <dgm:cxn modelId="{3848733D-1317-4878-B95D-9483A58BF34E}" type="presParOf" srcId="{32C10B76-9467-4C0E-AB5F-723CA9E5EC16}" destId="{92AE6EC8-5892-41A0-835B-2D45087E2313}" srcOrd="1" destOrd="0" presId="urn:microsoft.com/office/officeart/2005/8/layout/orgChart1"/>
    <dgm:cxn modelId="{F7CF4432-6691-4841-B032-81ECC11D90BE}" type="presParOf" srcId="{92AE6EC8-5892-41A0-835B-2D45087E2313}" destId="{75790B52-08C9-446D-9C0B-85818A62E4D2}" srcOrd="0" destOrd="0" presId="urn:microsoft.com/office/officeart/2005/8/layout/orgChart1"/>
    <dgm:cxn modelId="{78CC276C-3A0B-4FAF-B722-F7E346F42812}" type="presParOf" srcId="{75790B52-08C9-446D-9C0B-85818A62E4D2}" destId="{07F93F11-71E3-4FDA-816C-BB3E348F3103}" srcOrd="0" destOrd="0" presId="urn:microsoft.com/office/officeart/2005/8/layout/orgChart1"/>
    <dgm:cxn modelId="{80784708-09FC-4641-BFF8-C8087BF88A6D}" type="presParOf" srcId="{75790B52-08C9-446D-9C0B-85818A62E4D2}" destId="{DD892A93-F2F2-4F1B-9035-C91826664A5F}" srcOrd="1" destOrd="0" presId="urn:microsoft.com/office/officeart/2005/8/layout/orgChart1"/>
    <dgm:cxn modelId="{CD7BDA40-8F61-4C2A-BAA2-28CA83E31E38}" type="presParOf" srcId="{92AE6EC8-5892-41A0-835B-2D45087E2313}" destId="{C286EBC3-FB35-476D-996F-D4828D9DD0DC}" srcOrd="1" destOrd="0" presId="urn:microsoft.com/office/officeart/2005/8/layout/orgChart1"/>
    <dgm:cxn modelId="{158B501F-5305-47C3-87FB-DB09E76B2E4E}" type="presParOf" srcId="{92AE6EC8-5892-41A0-835B-2D45087E2313}" destId="{CE3EEB9B-3CC0-4D5A-9F9E-FF450CB56923}" srcOrd="2" destOrd="0" presId="urn:microsoft.com/office/officeart/2005/8/layout/orgChart1"/>
    <dgm:cxn modelId="{369E9A2F-8DA2-4DB5-914A-ECAEB091F10C}" type="presParOf" srcId="{5DBDBE2E-7D7D-4440-9803-46AF996213EB}" destId="{F9D4C55A-3B29-4CD8-9F99-600667CC64F3}" srcOrd="2" destOrd="0" presId="urn:microsoft.com/office/officeart/2005/8/layout/orgChart1"/>
    <dgm:cxn modelId="{15418CCD-9CE7-4CF2-A454-FC594CB6403F}" type="presParOf" srcId="{3B54F081-162A-40B3-A08A-DB67287FD348}" destId="{5835B9FA-B348-4836-BE9C-D2763E067904}" srcOrd="2" destOrd="0" presId="urn:microsoft.com/office/officeart/2005/8/layout/orgChart1"/>
    <dgm:cxn modelId="{4A2ED98A-B78C-46C0-80CE-33CB54C6CCE2}" type="presParOf" srcId="{B682DC3A-04D1-4B20-9846-A565CDEB19BD}" destId="{E9640F85-ADEF-42AD-BF99-DD846FA4AACF}" srcOrd="2" destOrd="0" presId="urn:microsoft.com/office/officeart/2005/8/layout/orgChart1"/>
    <dgm:cxn modelId="{5FB7FC9C-25EE-46C1-84BB-C63351C83EC1}" type="presParOf" srcId="{B682DC3A-04D1-4B20-9846-A565CDEB19BD}" destId="{9D63704B-31AC-41EC-9772-6AEA1B1BDA8C}" srcOrd="3" destOrd="0" presId="urn:microsoft.com/office/officeart/2005/8/layout/orgChart1"/>
    <dgm:cxn modelId="{6DF7B800-F0CC-46AC-88D4-0E64BB67311B}" type="presParOf" srcId="{9D63704B-31AC-41EC-9772-6AEA1B1BDA8C}" destId="{BB00F613-B17C-45EA-897D-0F8F1716AE6F}" srcOrd="0" destOrd="0" presId="urn:microsoft.com/office/officeart/2005/8/layout/orgChart1"/>
    <dgm:cxn modelId="{7F208D99-A683-4763-9712-1747325C967F}" type="presParOf" srcId="{BB00F613-B17C-45EA-897D-0F8F1716AE6F}" destId="{CA0B1C3A-0C89-45EF-81FE-A8B27F9A299E}" srcOrd="0" destOrd="0" presId="urn:microsoft.com/office/officeart/2005/8/layout/orgChart1"/>
    <dgm:cxn modelId="{1D203BCF-CDBC-4B9C-B95A-4FCA01F000F7}" type="presParOf" srcId="{BB00F613-B17C-45EA-897D-0F8F1716AE6F}" destId="{630C8904-6FB2-41B7-A62D-ACD0DDA8313C}" srcOrd="1" destOrd="0" presId="urn:microsoft.com/office/officeart/2005/8/layout/orgChart1"/>
    <dgm:cxn modelId="{9E6F4F27-A8F6-4257-885D-B51BC29B6073}" type="presParOf" srcId="{9D63704B-31AC-41EC-9772-6AEA1B1BDA8C}" destId="{EA92F440-AEBD-4170-AE65-E572B63F3D74}" srcOrd="1" destOrd="0" presId="urn:microsoft.com/office/officeart/2005/8/layout/orgChart1"/>
    <dgm:cxn modelId="{66A491DD-62BD-4603-B75E-4C435BF379A3}" type="presParOf" srcId="{EA92F440-AEBD-4170-AE65-E572B63F3D74}" destId="{51EE186C-0A84-45C0-A3B4-2B66CD3EB255}" srcOrd="0" destOrd="0" presId="urn:microsoft.com/office/officeart/2005/8/layout/orgChart1"/>
    <dgm:cxn modelId="{666FD5F0-085B-438D-91F8-9D42A0571679}" type="presParOf" srcId="{EA92F440-AEBD-4170-AE65-E572B63F3D74}" destId="{E3A6DD0B-A519-4446-A415-4874C3104955}" srcOrd="1" destOrd="0" presId="urn:microsoft.com/office/officeart/2005/8/layout/orgChart1"/>
    <dgm:cxn modelId="{FEF49532-22EB-4A0F-AB53-44835856D073}" type="presParOf" srcId="{E3A6DD0B-A519-4446-A415-4874C3104955}" destId="{D7EFD41F-1147-4D28-8E37-1EC0D4982E83}" srcOrd="0" destOrd="0" presId="urn:microsoft.com/office/officeart/2005/8/layout/orgChart1"/>
    <dgm:cxn modelId="{89514F08-DFB7-43A3-91BF-0446AF95E75B}" type="presParOf" srcId="{D7EFD41F-1147-4D28-8E37-1EC0D4982E83}" destId="{FD709827-B823-42C7-99E5-4F0C876B50A8}" srcOrd="0" destOrd="0" presId="urn:microsoft.com/office/officeart/2005/8/layout/orgChart1"/>
    <dgm:cxn modelId="{4BA46072-EC92-4B5B-881D-B6F67E1634B6}" type="presParOf" srcId="{D7EFD41F-1147-4D28-8E37-1EC0D4982E83}" destId="{4EE119FA-FAAD-4000-BD06-6267762D55F9}" srcOrd="1" destOrd="0" presId="urn:microsoft.com/office/officeart/2005/8/layout/orgChart1"/>
    <dgm:cxn modelId="{8D4895B7-8E38-4417-8D66-D9E9174ADFC2}" type="presParOf" srcId="{E3A6DD0B-A519-4446-A415-4874C3104955}" destId="{44E7F19B-106A-4306-89C0-5F7156C98667}" srcOrd="1" destOrd="0" presId="urn:microsoft.com/office/officeart/2005/8/layout/orgChart1"/>
    <dgm:cxn modelId="{2CC2B5D7-4AC4-4DE0-B9C3-B0B8B039DE31}" type="presParOf" srcId="{44E7F19B-106A-4306-89C0-5F7156C98667}" destId="{7EEBDE34-F95B-4A44-8321-B56812580736}" srcOrd="0" destOrd="0" presId="urn:microsoft.com/office/officeart/2005/8/layout/orgChart1"/>
    <dgm:cxn modelId="{41195AF5-D126-47CA-98BE-07E9D9973197}" type="presParOf" srcId="{44E7F19B-106A-4306-89C0-5F7156C98667}" destId="{54761532-7D22-4F46-AE13-A1C8ECEDC030}" srcOrd="1" destOrd="0" presId="urn:microsoft.com/office/officeart/2005/8/layout/orgChart1"/>
    <dgm:cxn modelId="{DBB4382C-3D30-4B6D-BF70-F72B4AFC7610}" type="presParOf" srcId="{54761532-7D22-4F46-AE13-A1C8ECEDC030}" destId="{8C641A2D-8282-4D0C-8E5A-C6CABEEBE182}" srcOrd="0" destOrd="0" presId="urn:microsoft.com/office/officeart/2005/8/layout/orgChart1"/>
    <dgm:cxn modelId="{65B19D69-B3E0-4F72-935E-3D3EBE810A7B}" type="presParOf" srcId="{8C641A2D-8282-4D0C-8E5A-C6CABEEBE182}" destId="{CD3815C0-696D-4F1D-8926-18EFD089F16F}" srcOrd="0" destOrd="0" presId="urn:microsoft.com/office/officeart/2005/8/layout/orgChart1"/>
    <dgm:cxn modelId="{F54FF486-E37B-440D-8161-F23251DDECF1}" type="presParOf" srcId="{8C641A2D-8282-4D0C-8E5A-C6CABEEBE182}" destId="{907AEEB7-2AAE-4155-A80C-E4FC94D3570F}" srcOrd="1" destOrd="0" presId="urn:microsoft.com/office/officeart/2005/8/layout/orgChart1"/>
    <dgm:cxn modelId="{1FC4BD7E-208A-4748-8738-8879D9248314}" type="presParOf" srcId="{54761532-7D22-4F46-AE13-A1C8ECEDC030}" destId="{ABE3A1E2-3364-4D0B-962C-D00D0E388F2E}" srcOrd="1" destOrd="0" presId="urn:microsoft.com/office/officeart/2005/8/layout/orgChart1"/>
    <dgm:cxn modelId="{949A8F57-9407-4718-9699-F210F83F0CE6}" type="presParOf" srcId="{54761532-7D22-4F46-AE13-A1C8ECEDC030}" destId="{663E1750-C4A8-4F28-8729-8C24181F41B5}" srcOrd="2" destOrd="0" presId="urn:microsoft.com/office/officeart/2005/8/layout/orgChart1"/>
    <dgm:cxn modelId="{DDB5CFE1-4C67-42DE-8CBA-B9800244371A}" type="presParOf" srcId="{E3A6DD0B-A519-4446-A415-4874C3104955}" destId="{1571093C-B640-4E61-9555-116B61A8A91B}" srcOrd="2" destOrd="0" presId="urn:microsoft.com/office/officeart/2005/8/layout/orgChart1"/>
    <dgm:cxn modelId="{043ECF5E-6E48-44C8-8AF5-2FB620EC6E86}" type="presParOf" srcId="{9D63704B-31AC-41EC-9772-6AEA1B1BDA8C}" destId="{0198DAF8-8200-49B1-BF59-D2988F515E20}" srcOrd="2" destOrd="0" presId="urn:microsoft.com/office/officeart/2005/8/layout/orgChart1"/>
    <dgm:cxn modelId="{568152DC-4271-45BB-9DAF-B6741E51A798}" type="presParOf" srcId="{B682DC3A-04D1-4B20-9846-A565CDEB19BD}" destId="{8264CD75-129F-4E59-A6B2-5BA94E93287E}" srcOrd="4" destOrd="0" presId="urn:microsoft.com/office/officeart/2005/8/layout/orgChart1"/>
    <dgm:cxn modelId="{032DBCA1-80BA-4ED6-8948-29D828B9AF5E}" type="presParOf" srcId="{B682DC3A-04D1-4B20-9846-A565CDEB19BD}" destId="{3A6978F3-83C2-43F6-975D-46F9727B48F5}" srcOrd="5" destOrd="0" presId="urn:microsoft.com/office/officeart/2005/8/layout/orgChart1"/>
    <dgm:cxn modelId="{99DA9233-6448-484B-9620-E45FA3981B6C}" type="presParOf" srcId="{3A6978F3-83C2-43F6-975D-46F9727B48F5}" destId="{B7AB9341-C160-4195-A727-084281A28973}" srcOrd="0" destOrd="0" presId="urn:microsoft.com/office/officeart/2005/8/layout/orgChart1"/>
    <dgm:cxn modelId="{409F97E7-27D6-4FE7-B2DE-069EB1F78AEC}" type="presParOf" srcId="{B7AB9341-C160-4195-A727-084281A28973}" destId="{05B88768-7857-459F-A065-EF1F204EEDEA}" srcOrd="0" destOrd="0" presId="urn:microsoft.com/office/officeart/2005/8/layout/orgChart1"/>
    <dgm:cxn modelId="{A08AE4F7-E90B-45E7-90AA-8B6A5B1243B7}" type="presParOf" srcId="{B7AB9341-C160-4195-A727-084281A28973}" destId="{1CF85554-8EEC-4D5E-8E74-A1718FB67B66}" srcOrd="1" destOrd="0" presId="urn:microsoft.com/office/officeart/2005/8/layout/orgChart1"/>
    <dgm:cxn modelId="{8FCC40FC-54E6-43F6-B2CE-52271C8471DE}" type="presParOf" srcId="{3A6978F3-83C2-43F6-975D-46F9727B48F5}" destId="{DC59432D-B3C2-477E-836C-FDE1BDF51BD7}" srcOrd="1" destOrd="0" presId="urn:microsoft.com/office/officeart/2005/8/layout/orgChart1"/>
    <dgm:cxn modelId="{7A408116-8395-42A4-8198-A660951BEFC3}" type="presParOf" srcId="{DC59432D-B3C2-477E-836C-FDE1BDF51BD7}" destId="{6C91A3EE-7AAE-41D2-B157-57B4A1122542}" srcOrd="0" destOrd="0" presId="urn:microsoft.com/office/officeart/2005/8/layout/orgChart1"/>
    <dgm:cxn modelId="{BB73338E-773F-48C6-8542-8364B24516A1}" type="presParOf" srcId="{DC59432D-B3C2-477E-836C-FDE1BDF51BD7}" destId="{BEE3B931-BDA5-4D1B-BA66-272C5536F32B}" srcOrd="1" destOrd="0" presId="urn:microsoft.com/office/officeart/2005/8/layout/orgChart1"/>
    <dgm:cxn modelId="{5C2173A7-0D66-4075-857F-CDF65B544E8B}" type="presParOf" srcId="{BEE3B931-BDA5-4D1B-BA66-272C5536F32B}" destId="{F36C7B40-8DB1-4D6F-8E6F-BE76379E1C81}" srcOrd="0" destOrd="0" presId="urn:microsoft.com/office/officeart/2005/8/layout/orgChart1"/>
    <dgm:cxn modelId="{A4980E6B-642E-4A26-B085-0ABFE22A163A}" type="presParOf" srcId="{F36C7B40-8DB1-4D6F-8E6F-BE76379E1C81}" destId="{ACDEBD9B-611C-411A-885A-15CE3F3315BC}" srcOrd="0" destOrd="0" presId="urn:microsoft.com/office/officeart/2005/8/layout/orgChart1"/>
    <dgm:cxn modelId="{EAC2B5BB-9059-459A-92A0-253E84F878A8}" type="presParOf" srcId="{F36C7B40-8DB1-4D6F-8E6F-BE76379E1C81}" destId="{0AB9BDE0-14FD-46AF-9249-52A7E722B646}" srcOrd="1" destOrd="0" presId="urn:microsoft.com/office/officeart/2005/8/layout/orgChart1"/>
    <dgm:cxn modelId="{1683160F-0718-482C-A13D-116430834941}" type="presParOf" srcId="{BEE3B931-BDA5-4D1B-BA66-272C5536F32B}" destId="{9D546EE5-61B3-43EA-A03A-56A543EE3DD2}" srcOrd="1" destOrd="0" presId="urn:microsoft.com/office/officeart/2005/8/layout/orgChart1"/>
    <dgm:cxn modelId="{96DF48D7-78A1-408E-ACDC-6B1DB7693205}" type="presParOf" srcId="{9D546EE5-61B3-43EA-A03A-56A543EE3DD2}" destId="{9A2F3ECB-94A2-4867-ADF6-A829543E2D4B}" srcOrd="0" destOrd="0" presId="urn:microsoft.com/office/officeart/2005/8/layout/orgChart1"/>
    <dgm:cxn modelId="{91D2BBE3-08ED-404F-A84A-843887720A95}" type="presParOf" srcId="{9D546EE5-61B3-43EA-A03A-56A543EE3DD2}" destId="{CEF7CB79-BEAF-45E4-AD19-2FB749224E54}" srcOrd="1" destOrd="0" presId="urn:microsoft.com/office/officeart/2005/8/layout/orgChart1"/>
    <dgm:cxn modelId="{608FC5DE-9D5C-4324-BA6B-B2867A9047D4}" type="presParOf" srcId="{CEF7CB79-BEAF-45E4-AD19-2FB749224E54}" destId="{4FD7CC2D-8DFF-4137-A287-333BBB2263BA}" srcOrd="0" destOrd="0" presId="urn:microsoft.com/office/officeart/2005/8/layout/orgChart1"/>
    <dgm:cxn modelId="{2EB82DD6-7810-41BF-AE77-86EB43853F3F}" type="presParOf" srcId="{4FD7CC2D-8DFF-4137-A287-333BBB2263BA}" destId="{D23EB186-4C45-44A9-B70B-14E8B6CDC239}" srcOrd="0" destOrd="0" presId="urn:microsoft.com/office/officeart/2005/8/layout/orgChart1"/>
    <dgm:cxn modelId="{9C87575D-0BB0-4FFA-AD23-024AA5C06C94}" type="presParOf" srcId="{4FD7CC2D-8DFF-4137-A287-333BBB2263BA}" destId="{931CD951-24C6-4082-BC4C-8AEC7C7C3BE9}" srcOrd="1" destOrd="0" presId="urn:microsoft.com/office/officeart/2005/8/layout/orgChart1"/>
    <dgm:cxn modelId="{DAA0AB47-028E-4B91-918F-D5E989E973C3}" type="presParOf" srcId="{CEF7CB79-BEAF-45E4-AD19-2FB749224E54}" destId="{609F1A71-7B9F-48E4-A49F-CB40EC596E3D}" srcOrd="1" destOrd="0" presId="urn:microsoft.com/office/officeart/2005/8/layout/orgChart1"/>
    <dgm:cxn modelId="{A2727C90-A0DC-48CD-B2F0-49AC3082AF3C}" type="presParOf" srcId="{CEF7CB79-BEAF-45E4-AD19-2FB749224E54}" destId="{343714B7-B4B3-4FDA-9D9C-3464338D32CC}" srcOrd="2" destOrd="0" presId="urn:microsoft.com/office/officeart/2005/8/layout/orgChart1"/>
    <dgm:cxn modelId="{BED04BF3-7CAD-4067-A7B6-809A348188C9}" type="presParOf" srcId="{BEE3B931-BDA5-4D1B-BA66-272C5536F32B}" destId="{3695A833-92A5-4228-A94D-C0BBA11DF308}" srcOrd="2" destOrd="0" presId="urn:microsoft.com/office/officeart/2005/8/layout/orgChart1"/>
    <dgm:cxn modelId="{FAE111A6-A5C2-4444-BE7A-96BEC723E148}" type="presParOf" srcId="{3A6978F3-83C2-43F6-975D-46F9727B48F5}" destId="{B23E4884-660A-4526-87CF-CC363E785649}" srcOrd="2" destOrd="0" presId="urn:microsoft.com/office/officeart/2005/8/layout/orgChart1"/>
    <dgm:cxn modelId="{632D5A4A-9284-40BA-AA59-8A58C765B965}" type="presParOf" srcId="{B682DC3A-04D1-4B20-9846-A565CDEB19BD}" destId="{46C37208-7CB1-45FE-98CF-24A799F814F6}" srcOrd="6" destOrd="0" presId="urn:microsoft.com/office/officeart/2005/8/layout/orgChart1"/>
    <dgm:cxn modelId="{47E13E46-CF9E-4040-A300-E64753FCED86}" type="presParOf" srcId="{B682DC3A-04D1-4B20-9846-A565CDEB19BD}" destId="{71AFAD66-2C6D-4628-B6B2-3594BF7A76A2}" srcOrd="7" destOrd="0" presId="urn:microsoft.com/office/officeart/2005/8/layout/orgChart1"/>
    <dgm:cxn modelId="{EB8EA0E8-1C2F-4C95-ACC5-38945D3A2DD6}" type="presParOf" srcId="{71AFAD66-2C6D-4628-B6B2-3594BF7A76A2}" destId="{B1D75289-82CF-469F-9A90-F308B62640BB}" srcOrd="0" destOrd="0" presId="urn:microsoft.com/office/officeart/2005/8/layout/orgChart1"/>
    <dgm:cxn modelId="{17B5830C-CFF3-44F2-AA6C-ABEFC076A202}" type="presParOf" srcId="{B1D75289-82CF-469F-9A90-F308B62640BB}" destId="{57C3870B-ACB4-423B-BFFC-6E503DD92EC5}" srcOrd="0" destOrd="0" presId="urn:microsoft.com/office/officeart/2005/8/layout/orgChart1"/>
    <dgm:cxn modelId="{486296A8-93D5-4729-9B2B-CB14A75046EE}" type="presParOf" srcId="{B1D75289-82CF-469F-9A90-F308B62640BB}" destId="{9245D962-09D3-485D-9DBF-5A45978DE845}" srcOrd="1" destOrd="0" presId="urn:microsoft.com/office/officeart/2005/8/layout/orgChart1"/>
    <dgm:cxn modelId="{A729F32E-616A-4BDB-B5BB-70B45396EF4B}" type="presParOf" srcId="{71AFAD66-2C6D-4628-B6B2-3594BF7A76A2}" destId="{895E187F-FFCE-43F3-A7EB-131DC53C7D22}" srcOrd="1" destOrd="0" presId="urn:microsoft.com/office/officeart/2005/8/layout/orgChart1"/>
    <dgm:cxn modelId="{3D285EFB-E148-42AA-A904-9D9598C32FE8}" type="presParOf" srcId="{71AFAD66-2C6D-4628-B6B2-3594BF7A76A2}" destId="{87F5DC09-AE41-42C0-8039-1DDBE2227946}" srcOrd="2" destOrd="0" presId="urn:microsoft.com/office/officeart/2005/8/layout/orgChart1"/>
    <dgm:cxn modelId="{C7C44C03-13FE-416B-8CB1-97C94F068FF2}" type="presParOf" srcId="{C30D835C-E41B-460E-AAC5-9AAA72C0C697}" destId="{4BF44207-35D6-450F-9651-F85A3AB6D3AC}" srcOrd="2" destOrd="0" presId="urn:microsoft.com/office/officeart/2005/8/layout/orgChart1"/>
    <dgm:cxn modelId="{304500E9-DEF1-4631-9340-DC10C2F2AFF0}" type="presParOf" srcId="{B38BC602-F336-46A8-A79A-00E63AADBE83}" destId="{0B801743-C2C0-4CEE-9053-03D40E2FA7C5}" srcOrd="2" destOrd="0" presId="urn:microsoft.com/office/officeart/2005/8/layout/orgChart1"/>
  </dgm:cxnLst>
  <dgm:bg/>
  <dgm:whole/>
  <dgm:extLst>
    <a:ext uri="http://schemas.microsoft.com/office/drawing/2008/diagram">
      <dsp:dataModelExt xmlns:dsp="http://schemas.microsoft.com/office/drawing/2008/diagram" relId="rId22"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41FF8261-1432-4184-9CD3-CF18DA7983EB}" type="doc">
      <dgm:prSet loTypeId="urn:microsoft.com/office/officeart/2005/8/layout/orgChart1" loCatId="hierarchy" qsTypeId="urn:microsoft.com/office/officeart/2005/8/quickstyle/simple1" qsCatId="simple" csTypeId="urn:microsoft.com/office/officeart/2005/8/colors/colorful5" csCatId="colorful" phldr="1"/>
      <dgm:spPr/>
      <dgm:t>
        <a:bodyPr/>
        <a:lstStyle/>
        <a:p>
          <a:endParaRPr lang="en-GB"/>
        </a:p>
      </dgm:t>
    </dgm:pt>
    <dgm:pt modelId="{ABD1C9E2-68E6-44DD-A66B-C71873F8DEE4}">
      <dgm:prSet phldrT="[Text]"/>
      <dgm:spPr/>
      <dgm:t>
        <a:bodyPr/>
        <a:lstStyle/>
        <a:p>
          <a:r>
            <a:rPr lang="en-GB"/>
            <a:t>EPoS System Server</a:t>
          </a:r>
        </a:p>
      </dgm:t>
    </dgm:pt>
    <dgm:pt modelId="{5FFDE874-2547-4DF4-91B7-32D80CA0BA9E}" type="parTrans" cxnId="{45C29C7D-85D9-4FB1-819C-D77A72026D28}">
      <dgm:prSet/>
      <dgm:spPr/>
      <dgm:t>
        <a:bodyPr/>
        <a:lstStyle/>
        <a:p>
          <a:endParaRPr lang="en-GB"/>
        </a:p>
      </dgm:t>
    </dgm:pt>
    <dgm:pt modelId="{56EDE32B-1514-4694-A5CC-934BA72DE478}" type="sibTrans" cxnId="{45C29C7D-85D9-4FB1-819C-D77A72026D28}">
      <dgm:prSet/>
      <dgm:spPr/>
      <dgm:t>
        <a:bodyPr/>
        <a:lstStyle/>
        <a:p>
          <a:endParaRPr lang="en-GB"/>
        </a:p>
      </dgm:t>
    </dgm:pt>
    <dgm:pt modelId="{236963CD-0711-4771-98DA-62F8C789856B}">
      <dgm:prSet phldrT="[Text]"/>
      <dgm:spPr/>
      <dgm:t>
        <a:bodyPr/>
        <a:lstStyle/>
        <a:p>
          <a:r>
            <a:rPr lang="en-GB"/>
            <a:t>First Time Setup Screen</a:t>
          </a:r>
        </a:p>
      </dgm:t>
    </dgm:pt>
    <dgm:pt modelId="{72D85242-D1F2-4278-89EE-D5722FB4169F}" type="parTrans" cxnId="{74F2DE28-818D-43BD-B710-619686A77B90}">
      <dgm:prSet/>
      <dgm:spPr/>
      <dgm:t>
        <a:bodyPr/>
        <a:lstStyle/>
        <a:p>
          <a:endParaRPr lang="en-GB"/>
        </a:p>
      </dgm:t>
    </dgm:pt>
    <dgm:pt modelId="{B17CE63D-92B4-4F6E-9935-344C7F7CEBE6}" type="sibTrans" cxnId="{74F2DE28-818D-43BD-B710-619686A77B90}">
      <dgm:prSet/>
      <dgm:spPr/>
      <dgm:t>
        <a:bodyPr/>
        <a:lstStyle/>
        <a:p>
          <a:endParaRPr lang="en-GB"/>
        </a:p>
      </dgm:t>
    </dgm:pt>
    <dgm:pt modelId="{00690DCE-3415-4F0F-AED1-609328EB72AB}">
      <dgm:prSet phldrT="[Text]"/>
      <dgm:spPr/>
      <dgm:t>
        <a:bodyPr/>
        <a:lstStyle/>
        <a:p>
          <a:r>
            <a:rPr lang="en-GB"/>
            <a:t>Login Screen</a:t>
          </a:r>
        </a:p>
      </dgm:t>
    </dgm:pt>
    <dgm:pt modelId="{C8DB9412-BA28-45DD-B31B-594DD520B92B}" type="parTrans" cxnId="{19BEE1FD-297D-4819-BDF4-C7ABD47542D0}">
      <dgm:prSet/>
      <dgm:spPr/>
      <dgm:t>
        <a:bodyPr/>
        <a:lstStyle/>
        <a:p>
          <a:endParaRPr lang="en-GB"/>
        </a:p>
      </dgm:t>
    </dgm:pt>
    <dgm:pt modelId="{2B3EAFD3-8169-4957-8D22-15A62179302A}" type="sibTrans" cxnId="{19BEE1FD-297D-4819-BDF4-C7ABD47542D0}">
      <dgm:prSet/>
      <dgm:spPr/>
      <dgm:t>
        <a:bodyPr/>
        <a:lstStyle/>
        <a:p>
          <a:endParaRPr lang="en-GB"/>
        </a:p>
      </dgm:t>
    </dgm:pt>
    <dgm:pt modelId="{0B756EA7-4A75-4385-A9EF-D06A71C1E50F}">
      <dgm:prSet phldrT="[Text]"/>
      <dgm:spPr/>
      <dgm:t>
        <a:bodyPr/>
        <a:lstStyle/>
        <a:p>
          <a:r>
            <a:rPr lang="en-GB"/>
            <a:t>Main Menu</a:t>
          </a:r>
        </a:p>
      </dgm:t>
    </dgm:pt>
    <dgm:pt modelId="{B6D63177-8382-4EB7-8735-217B329CA46D}" type="parTrans" cxnId="{FB76EFC1-93D3-49F2-A59D-4422D5AC92AB}">
      <dgm:prSet/>
      <dgm:spPr/>
      <dgm:t>
        <a:bodyPr/>
        <a:lstStyle/>
        <a:p>
          <a:endParaRPr lang="en-GB"/>
        </a:p>
      </dgm:t>
    </dgm:pt>
    <dgm:pt modelId="{66916BB7-617D-4E79-9387-922F33DE856F}" type="sibTrans" cxnId="{FB76EFC1-93D3-49F2-A59D-4422D5AC92AB}">
      <dgm:prSet/>
      <dgm:spPr/>
      <dgm:t>
        <a:bodyPr/>
        <a:lstStyle/>
        <a:p>
          <a:endParaRPr lang="en-GB"/>
        </a:p>
      </dgm:t>
    </dgm:pt>
    <dgm:pt modelId="{90C574F5-047A-4316-9629-2F37107B7DB9}">
      <dgm:prSet phldrT="[Text]"/>
      <dgm:spPr/>
      <dgm:t>
        <a:bodyPr/>
        <a:lstStyle/>
        <a:p>
          <a:r>
            <a:rPr lang="en-GB"/>
            <a:t>Port Setup</a:t>
          </a:r>
        </a:p>
      </dgm:t>
    </dgm:pt>
    <dgm:pt modelId="{EEB6436D-03A5-4B64-8F33-02603A05BA2E}" type="parTrans" cxnId="{142CC34E-71A3-4C8B-B42F-A2E8C130B189}">
      <dgm:prSet/>
      <dgm:spPr/>
      <dgm:t>
        <a:bodyPr/>
        <a:lstStyle/>
        <a:p>
          <a:endParaRPr lang="en-GB"/>
        </a:p>
      </dgm:t>
    </dgm:pt>
    <dgm:pt modelId="{CB7089CF-D51F-4A0D-B6B0-FAF8C7F8EBA7}" type="sibTrans" cxnId="{142CC34E-71A3-4C8B-B42F-A2E8C130B189}">
      <dgm:prSet/>
      <dgm:spPr/>
      <dgm:t>
        <a:bodyPr/>
        <a:lstStyle/>
        <a:p>
          <a:endParaRPr lang="en-GB"/>
        </a:p>
      </dgm:t>
    </dgm:pt>
    <dgm:pt modelId="{4A550539-CA3A-4568-891C-CEE2E29EF83A}">
      <dgm:prSet phldrT="[Text]"/>
      <dgm:spPr/>
      <dgm:t>
        <a:bodyPr/>
        <a:lstStyle/>
        <a:p>
          <a:r>
            <a:rPr lang="en-GB"/>
            <a:t>User Code input</a:t>
          </a:r>
        </a:p>
      </dgm:t>
    </dgm:pt>
    <dgm:pt modelId="{6E06F150-FEF2-4BAE-A01C-68F9CA72E1F5}" type="parTrans" cxnId="{37C0C629-09B5-4862-B121-BFFF994C1139}">
      <dgm:prSet/>
      <dgm:spPr/>
      <dgm:t>
        <a:bodyPr/>
        <a:lstStyle/>
        <a:p>
          <a:endParaRPr lang="en-GB"/>
        </a:p>
      </dgm:t>
    </dgm:pt>
    <dgm:pt modelId="{70E0E704-7DAB-42BB-8B55-F7A59B665258}" type="sibTrans" cxnId="{37C0C629-09B5-4862-B121-BFFF994C1139}">
      <dgm:prSet/>
      <dgm:spPr/>
      <dgm:t>
        <a:bodyPr/>
        <a:lstStyle/>
        <a:p>
          <a:endParaRPr lang="en-GB"/>
        </a:p>
      </dgm:t>
    </dgm:pt>
    <dgm:pt modelId="{9DCCD5B4-AAF7-497D-94E5-0A1E3D51BA8E}">
      <dgm:prSet phldrT="[Text]"/>
      <dgm:spPr/>
      <dgm:t>
        <a:bodyPr/>
        <a:lstStyle/>
        <a:p>
          <a:r>
            <a:rPr lang="en-GB"/>
            <a:t>Checks the user has sufficient permisions</a:t>
          </a:r>
        </a:p>
      </dgm:t>
    </dgm:pt>
    <dgm:pt modelId="{48DC0EC6-1C60-4C38-B144-ABE522C47CC8}" type="parTrans" cxnId="{CEE8EC80-3DA6-4F4A-85AE-88BFD01C6462}">
      <dgm:prSet/>
      <dgm:spPr/>
      <dgm:t>
        <a:bodyPr/>
        <a:lstStyle/>
        <a:p>
          <a:endParaRPr lang="en-GB"/>
        </a:p>
      </dgm:t>
    </dgm:pt>
    <dgm:pt modelId="{23B7EE00-8BF0-495B-9F76-A8706E38227C}" type="sibTrans" cxnId="{CEE8EC80-3DA6-4F4A-85AE-88BFD01C6462}">
      <dgm:prSet/>
      <dgm:spPr/>
      <dgm:t>
        <a:bodyPr/>
        <a:lstStyle/>
        <a:p>
          <a:endParaRPr lang="en-GB"/>
        </a:p>
      </dgm:t>
    </dgm:pt>
    <dgm:pt modelId="{AB6F7651-AF9D-4EC4-8DBD-50364404EEC1}">
      <dgm:prSet phldrT="[Text]"/>
      <dgm:spPr/>
      <dgm:t>
        <a:bodyPr/>
        <a:lstStyle/>
        <a:p>
          <a:r>
            <a:rPr lang="en-GB"/>
            <a:t>Add/Modify Users</a:t>
          </a:r>
        </a:p>
      </dgm:t>
    </dgm:pt>
    <dgm:pt modelId="{922B5FC7-6939-45E0-9934-4C2E1640CF65}" type="parTrans" cxnId="{1CBDB024-7087-463E-BB7F-AC977A338756}">
      <dgm:prSet/>
      <dgm:spPr/>
      <dgm:t>
        <a:bodyPr/>
        <a:lstStyle/>
        <a:p>
          <a:endParaRPr lang="en-GB"/>
        </a:p>
      </dgm:t>
    </dgm:pt>
    <dgm:pt modelId="{A0641ABE-105C-4A21-A526-AB08CBD98AC2}" type="sibTrans" cxnId="{1CBDB024-7087-463E-BB7F-AC977A338756}">
      <dgm:prSet/>
      <dgm:spPr/>
      <dgm:t>
        <a:bodyPr/>
        <a:lstStyle/>
        <a:p>
          <a:endParaRPr lang="en-GB"/>
        </a:p>
      </dgm:t>
    </dgm:pt>
    <dgm:pt modelId="{D7C06CE7-7D0F-4697-A81F-DAF1FDD5FA5B}">
      <dgm:prSet phldrT="[Text]"/>
      <dgm:spPr/>
      <dgm:t>
        <a:bodyPr/>
        <a:lstStyle/>
        <a:p>
          <a:r>
            <a:rPr lang="en-GB"/>
            <a:t>Add/Modify Items</a:t>
          </a:r>
        </a:p>
      </dgm:t>
    </dgm:pt>
    <dgm:pt modelId="{E5891260-78EA-4E13-9D6A-6642E66CA7C4}" type="parTrans" cxnId="{6D557D9D-D2ED-4E66-A3DE-37ECCC53DF88}">
      <dgm:prSet/>
      <dgm:spPr/>
      <dgm:t>
        <a:bodyPr/>
        <a:lstStyle/>
        <a:p>
          <a:endParaRPr lang="en-GB"/>
        </a:p>
      </dgm:t>
    </dgm:pt>
    <dgm:pt modelId="{F2D55D37-DD26-4DD7-A87B-D11518908B82}" type="sibTrans" cxnId="{6D557D9D-D2ED-4E66-A3DE-37ECCC53DF88}">
      <dgm:prSet/>
      <dgm:spPr/>
      <dgm:t>
        <a:bodyPr/>
        <a:lstStyle/>
        <a:p>
          <a:endParaRPr lang="en-GB"/>
        </a:p>
      </dgm:t>
    </dgm:pt>
    <dgm:pt modelId="{825DBF65-6479-47DF-90D0-E6ACBEC8D93F}">
      <dgm:prSet phldrT="[Text]"/>
      <dgm:spPr/>
      <dgm:t>
        <a:bodyPr/>
        <a:lstStyle/>
        <a:p>
          <a:r>
            <a:rPr lang="en-GB"/>
            <a:t>View Transactions</a:t>
          </a:r>
        </a:p>
      </dgm:t>
    </dgm:pt>
    <dgm:pt modelId="{E7EF36C5-A535-42B8-B24F-04B0E3B75709}" type="parTrans" cxnId="{BA98AD9A-AFFC-4F61-A5CC-193691907CA8}">
      <dgm:prSet/>
      <dgm:spPr/>
      <dgm:t>
        <a:bodyPr/>
        <a:lstStyle/>
        <a:p>
          <a:endParaRPr lang="en-GB"/>
        </a:p>
      </dgm:t>
    </dgm:pt>
    <dgm:pt modelId="{92E17823-1410-47A8-9221-2939A02C9829}" type="sibTrans" cxnId="{BA98AD9A-AFFC-4F61-A5CC-193691907CA8}">
      <dgm:prSet/>
      <dgm:spPr/>
      <dgm:t>
        <a:bodyPr/>
        <a:lstStyle/>
        <a:p>
          <a:endParaRPr lang="en-GB"/>
        </a:p>
      </dgm:t>
    </dgm:pt>
    <dgm:pt modelId="{3F957CB2-A949-4A8D-8BA6-547F148ADBD4}">
      <dgm:prSet phldrT="[Text]"/>
      <dgm:spPr/>
      <dgm:t>
        <a:bodyPr/>
        <a:lstStyle/>
        <a:p>
          <a:r>
            <a:rPr lang="en-GB"/>
            <a:t>Modify Client Layout</a:t>
          </a:r>
        </a:p>
      </dgm:t>
    </dgm:pt>
    <dgm:pt modelId="{0ACA6E3F-4D7C-4528-B3E5-EEA86F698BDD}" type="parTrans" cxnId="{30283C53-0496-43B6-BE7A-0DCC8E0FFA97}">
      <dgm:prSet/>
      <dgm:spPr/>
      <dgm:t>
        <a:bodyPr/>
        <a:lstStyle/>
        <a:p>
          <a:endParaRPr lang="en-GB"/>
        </a:p>
      </dgm:t>
    </dgm:pt>
    <dgm:pt modelId="{E90E3A99-BFAF-4E62-A152-92615F7FFD2E}" type="sibTrans" cxnId="{30283C53-0496-43B6-BE7A-0DCC8E0FFA97}">
      <dgm:prSet/>
      <dgm:spPr/>
      <dgm:t>
        <a:bodyPr/>
        <a:lstStyle/>
        <a:p>
          <a:endParaRPr lang="en-GB"/>
        </a:p>
      </dgm:t>
    </dgm:pt>
    <dgm:pt modelId="{81DAC85D-741A-473D-8683-4C6304C3500A}">
      <dgm:prSet phldrT="[Text]"/>
      <dgm:spPr/>
      <dgm:t>
        <a:bodyPr/>
        <a:lstStyle/>
        <a:p>
          <a:r>
            <a:rPr lang="en-GB"/>
            <a:t>Push to client</a:t>
          </a:r>
        </a:p>
      </dgm:t>
    </dgm:pt>
    <dgm:pt modelId="{5672FF26-E8BD-4645-BD61-A82838EEBE28}" type="parTrans" cxnId="{2A7ADC2F-3EF1-4BE2-8639-06C2AF2340A1}">
      <dgm:prSet/>
      <dgm:spPr/>
      <dgm:t>
        <a:bodyPr/>
        <a:lstStyle/>
        <a:p>
          <a:endParaRPr lang="en-GB"/>
        </a:p>
      </dgm:t>
    </dgm:pt>
    <dgm:pt modelId="{CF3A150E-C19C-4E8E-99A5-9E1C0F12446D}" type="sibTrans" cxnId="{2A7ADC2F-3EF1-4BE2-8639-06C2AF2340A1}">
      <dgm:prSet/>
      <dgm:spPr/>
      <dgm:t>
        <a:bodyPr/>
        <a:lstStyle/>
        <a:p>
          <a:endParaRPr lang="en-GB"/>
        </a:p>
      </dgm:t>
    </dgm:pt>
    <dgm:pt modelId="{D11C1305-06DD-407D-8E7F-BD4874325A53}">
      <dgm:prSet phldrT="[Text]"/>
      <dgm:spPr/>
      <dgm:t>
        <a:bodyPr/>
        <a:lstStyle/>
        <a:p>
          <a:r>
            <a:rPr lang="en-GB"/>
            <a:t>Assign items to buttons</a:t>
          </a:r>
        </a:p>
      </dgm:t>
    </dgm:pt>
    <dgm:pt modelId="{72B03FA8-6CDE-47F5-8EB8-17754FF45CF1}" type="parTrans" cxnId="{C5F9E99A-658E-4924-9315-26770966BB8E}">
      <dgm:prSet/>
      <dgm:spPr/>
      <dgm:t>
        <a:bodyPr/>
        <a:lstStyle/>
        <a:p>
          <a:endParaRPr lang="en-GB"/>
        </a:p>
      </dgm:t>
    </dgm:pt>
    <dgm:pt modelId="{F928515B-46E4-41B9-8F2A-A048E75EC09D}" type="sibTrans" cxnId="{C5F9E99A-658E-4924-9315-26770966BB8E}">
      <dgm:prSet/>
      <dgm:spPr/>
      <dgm:t>
        <a:bodyPr/>
        <a:lstStyle/>
        <a:p>
          <a:endParaRPr lang="en-GB"/>
        </a:p>
      </dgm:t>
    </dgm:pt>
    <dgm:pt modelId="{CB62CAC9-32A6-4F9B-A4D8-8D35BB6889B9}">
      <dgm:prSet phldrT="[Text]"/>
      <dgm:spPr/>
      <dgm:t>
        <a:bodyPr/>
        <a:lstStyle/>
        <a:p>
          <a:r>
            <a:rPr lang="en-GB"/>
            <a:t>Pop Up</a:t>
          </a:r>
        </a:p>
      </dgm:t>
    </dgm:pt>
    <dgm:pt modelId="{C822FA75-8577-4C81-AA0F-D670F88E1BA1}" type="parTrans" cxnId="{74A2E0BE-2D58-4279-8863-D021F1E7DF84}">
      <dgm:prSet/>
      <dgm:spPr/>
      <dgm:t>
        <a:bodyPr/>
        <a:lstStyle/>
        <a:p>
          <a:endParaRPr lang="en-GB"/>
        </a:p>
      </dgm:t>
    </dgm:pt>
    <dgm:pt modelId="{B268B92D-609B-4B0B-AF49-8D76CDE92213}" type="sibTrans" cxnId="{74A2E0BE-2D58-4279-8863-D021F1E7DF84}">
      <dgm:prSet/>
      <dgm:spPr/>
      <dgm:t>
        <a:bodyPr/>
        <a:lstStyle/>
        <a:p>
          <a:endParaRPr lang="en-GB"/>
        </a:p>
      </dgm:t>
    </dgm:pt>
    <dgm:pt modelId="{4F89726E-25B7-4A03-9C2F-B934939B287E}">
      <dgm:prSet phldrT="[Text]"/>
      <dgm:spPr/>
      <dgm:t>
        <a:bodyPr/>
        <a:lstStyle/>
        <a:p>
          <a:r>
            <a:rPr lang="en-GB"/>
            <a:t>Modifies the database</a:t>
          </a:r>
        </a:p>
      </dgm:t>
    </dgm:pt>
    <dgm:pt modelId="{FAD8C372-593E-4FAD-BA97-B2B099B03426}" type="parTrans" cxnId="{688C46B0-C498-49DE-8F4D-1E4A35B6CA32}">
      <dgm:prSet/>
      <dgm:spPr/>
      <dgm:t>
        <a:bodyPr/>
        <a:lstStyle/>
        <a:p>
          <a:endParaRPr lang="en-GB"/>
        </a:p>
      </dgm:t>
    </dgm:pt>
    <dgm:pt modelId="{6C754A84-7E3E-4864-AA07-BCDAF4C39C01}" type="sibTrans" cxnId="{688C46B0-C498-49DE-8F4D-1E4A35B6CA32}">
      <dgm:prSet/>
      <dgm:spPr/>
      <dgm:t>
        <a:bodyPr/>
        <a:lstStyle/>
        <a:p>
          <a:endParaRPr lang="en-GB"/>
        </a:p>
      </dgm:t>
    </dgm:pt>
    <dgm:pt modelId="{A798F4F0-E28A-4994-9007-A729B03B2016}">
      <dgm:prSet phldrT="[Text]"/>
      <dgm:spPr/>
      <dgm:t>
        <a:bodyPr/>
        <a:lstStyle/>
        <a:p>
          <a:r>
            <a:rPr lang="en-GB"/>
            <a:t>Pop Up</a:t>
          </a:r>
        </a:p>
      </dgm:t>
    </dgm:pt>
    <dgm:pt modelId="{A7CD4BF9-372D-4F68-AD62-69FADA5BE9F4}" type="parTrans" cxnId="{21654485-C43B-4A89-B054-4C174CD63FB8}">
      <dgm:prSet/>
      <dgm:spPr/>
      <dgm:t>
        <a:bodyPr/>
        <a:lstStyle/>
        <a:p>
          <a:endParaRPr lang="en-GB"/>
        </a:p>
      </dgm:t>
    </dgm:pt>
    <dgm:pt modelId="{EEC6FB39-A233-4DAD-A3EA-4FE15A769EDD}" type="sibTrans" cxnId="{21654485-C43B-4A89-B054-4C174CD63FB8}">
      <dgm:prSet/>
      <dgm:spPr/>
      <dgm:t>
        <a:bodyPr/>
        <a:lstStyle/>
        <a:p>
          <a:endParaRPr lang="en-GB"/>
        </a:p>
      </dgm:t>
    </dgm:pt>
    <dgm:pt modelId="{674FBBCB-7A0E-472F-8949-69DB66338F4F}">
      <dgm:prSet phldrT="[Text]"/>
      <dgm:spPr/>
      <dgm:t>
        <a:bodyPr/>
        <a:lstStyle/>
        <a:p>
          <a:r>
            <a:rPr lang="en-GB"/>
            <a:t>Modifies the database</a:t>
          </a:r>
        </a:p>
      </dgm:t>
    </dgm:pt>
    <dgm:pt modelId="{97CB3EA5-429B-473B-8D0E-108CC499AA0F}" type="parTrans" cxnId="{E91BFDD5-D712-4FE6-B93A-949D82C1C2E2}">
      <dgm:prSet/>
      <dgm:spPr/>
      <dgm:t>
        <a:bodyPr/>
        <a:lstStyle/>
        <a:p>
          <a:endParaRPr lang="en-GB"/>
        </a:p>
      </dgm:t>
    </dgm:pt>
    <dgm:pt modelId="{8457CC58-2BD6-4AB1-BD54-45F66EA2112C}" type="sibTrans" cxnId="{E91BFDD5-D712-4FE6-B93A-949D82C1C2E2}">
      <dgm:prSet/>
      <dgm:spPr/>
      <dgm:t>
        <a:bodyPr/>
        <a:lstStyle/>
        <a:p>
          <a:endParaRPr lang="en-GB"/>
        </a:p>
      </dgm:t>
    </dgm:pt>
    <dgm:pt modelId="{5446F997-BF45-482B-9E0E-0C996F206031}">
      <dgm:prSet phldrT="[Text]"/>
      <dgm:spPr/>
      <dgm:t>
        <a:bodyPr/>
        <a:lstStyle/>
        <a:p>
          <a:r>
            <a:rPr lang="en-GB"/>
            <a:t>Pop Up</a:t>
          </a:r>
        </a:p>
      </dgm:t>
    </dgm:pt>
    <dgm:pt modelId="{CD8371F8-FC4D-4139-9DF6-99DE5EC1A4C3}" type="parTrans" cxnId="{D8BDFC1C-038E-43D7-812E-27FC42057BC1}">
      <dgm:prSet/>
      <dgm:spPr/>
      <dgm:t>
        <a:bodyPr/>
        <a:lstStyle/>
        <a:p>
          <a:endParaRPr lang="en-GB"/>
        </a:p>
      </dgm:t>
    </dgm:pt>
    <dgm:pt modelId="{C4838668-52E6-45C2-B502-AAC3DA5AAE1B}" type="sibTrans" cxnId="{D8BDFC1C-038E-43D7-812E-27FC42057BC1}">
      <dgm:prSet/>
      <dgm:spPr/>
      <dgm:t>
        <a:bodyPr/>
        <a:lstStyle/>
        <a:p>
          <a:endParaRPr lang="en-GB"/>
        </a:p>
      </dgm:t>
    </dgm:pt>
    <dgm:pt modelId="{32DCC6F5-0F2C-4C7D-AF93-744D7E7DB1C1}">
      <dgm:prSet phldrT="[Text]"/>
      <dgm:spPr/>
      <dgm:t>
        <a:bodyPr/>
        <a:lstStyle/>
        <a:p>
          <a:r>
            <a:rPr lang="en-GB"/>
            <a:t>Search for transations</a:t>
          </a:r>
        </a:p>
      </dgm:t>
    </dgm:pt>
    <dgm:pt modelId="{D616F80C-A3C8-472F-B303-613206DAA1BD}" type="parTrans" cxnId="{B64FAB59-303E-43DA-AD3E-BD001F08212A}">
      <dgm:prSet/>
      <dgm:spPr/>
      <dgm:t>
        <a:bodyPr/>
        <a:lstStyle/>
        <a:p>
          <a:endParaRPr lang="en-GB"/>
        </a:p>
      </dgm:t>
    </dgm:pt>
    <dgm:pt modelId="{7179499E-D487-4BDF-BC40-3795408A29F9}" type="sibTrans" cxnId="{B64FAB59-303E-43DA-AD3E-BD001F08212A}">
      <dgm:prSet/>
      <dgm:spPr/>
      <dgm:t>
        <a:bodyPr/>
        <a:lstStyle/>
        <a:p>
          <a:endParaRPr lang="en-GB"/>
        </a:p>
      </dgm:t>
    </dgm:pt>
    <dgm:pt modelId="{2182AE31-8B13-4613-9ADC-8E57E1E30EFC}" type="pres">
      <dgm:prSet presAssocID="{41FF8261-1432-4184-9CD3-CF18DA7983EB}" presName="hierChild1" presStyleCnt="0">
        <dgm:presLayoutVars>
          <dgm:orgChart val="1"/>
          <dgm:chPref val="1"/>
          <dgm:dir/>
          <dgm:animOne val="branch"/>
          <dgm:animLvl val="lvl"/>
          <dgm:resizeHandles/>
        </dgm:presLayoutVars>
      </dgm:prSet>
      <dgm:spPr/>
      <dgm:t>
        <a:bodyPr/>
        <a:lstStyle/>
        <a:p>
          <a:endParaRPr lang="en-GB"/>
        </a:p>
      </dgm:t>
    </dgm:pt>
    <dgm:pt modelId="{AB10FBC9-149C-4778-8D73-7D450CFA9E51}" type="pres">
      <dgm:prSet presAssocID="{ABD1C9E2-68E6-44DD-A66B-C71873F8DEE4}" presName="hierRoot1" presStyleCnt="0">
        <dgm:presLayoutVars>
          <dgm:hierBranch val="init"/>
        </dgm:presLayoutVars>
      </dgm:prSet>
      <dgm:spPr/>
    </dgm:pt>
    <dgm:pt modelId="{7D7D8108-BAD5-4848-85D6-C6FC3A7CEBD6}" type="pres">
      <dgm:prSet presAssocID="{ABD1C9E2-68E6-44DD-A66B-C71873F8DEE4}" presName="rootComposite1" presStyleCnt="0"/>
      <dgm:spPr/>
    </dgm:pt>
    <dgm:pt modelId="{6572A6AE-A860-4E7D-9C2A-82B4F79B39F5}" type="pres">
      <dgm:prSet presAssocID="{ABD1C9E2-68E6-44DD-A66B-C71873F8DEE4}" presName="rootText1" presStyleLbl="node0" presStyleIdx="0" presStyleCnt="1">
        <dgm:presLayoutVars>
          <dgm:chPref val="3"/>
        </dgm:presLayoutVars>
      </dgm:prSet>
      <dgm:spPr/>
      <dgm:t>
        <a:bodyPr/>
        <a:lstStyle/>
        <a:p>
          <a:endParaRPr lang="en-GB"/>
        </a:p>
      </dgm:t>
    </dgm:pt>
    <dgm:pt modelId="{316B9AAF-1229-489B-B272-56E6D5A90315}" type="pres">
      <dgm:prSet presAssocID="{ABD1C9E2-68E6-44DD-A66B-C71873F8DEE4}" presName="rootConnector1" presStyleLbl="node1" presStyleIdx="0" presStyleCnt="0"/>
      <dgm:spPr/>
      <dgm:t>
        <a:bodyPr/>
        <a:lstStyle/>
        <a:p>
          <a:endParaRPr lang="en-GB"/>
        </a:p>
      </dgm:t>
    </dgm:pt>
    <dgm:pt modelId="{E159AD5B-2D7C-4771-B039-6A9016A6E6F6}" type="pres">
      <dgm:prSet presAssocID="{ABD1C9E2-68E6-44DD-A66B-C71873F8DEE4}" presName="hierChild2" presStyleCnt="0"/>
      <dgm:spPr/>
    </dgm:pt>
    <dgm:pt modelId="{81013F53-93C2-4D76-82E9-0C7252317CB3}" type="pres">
      <dgm:prSet presAssocID="{72D85242-D1F2-4278-89EE-D5722FB4169F}" presName="Name37" presStyleLbl="parChTrans1D2" presStyleIdx="0" presStyleCnt="3"/>
      <dgm:spPr/>
      <dgm:t>
        <a:bodyPr/>
        <a:lstStyle/>
        <a:p>
          <a:endParaRPr lang="en-GB"/>
        </a:p>
      </dgm:t>
    </dgm:pt>
    <dgm:pt modelId="{1B779BDC-C74A-4813-BA40-774051EE6486}" type="pres">
      <dgm:prSet presAssocID="{236963CD-0711-4771-98DA-62F8C789856B}" presName="hierRoot2" presStyleCnt="0">
        <dgm:presLayoutVars>
          <dgm:hierBranch val="init"/>
        </dgm:presLayoutVars>
      </dgm:prSet>
      <dgm:spPr/>
    </dgm:pt>
    <dgm:pt modelId="{41156769-0BC2-480E-9E61-392E76E2D08B}" type="pres">
      <dgm:prSet presAssocID="{236963CD-0711-4771-98DA-62F8C789856B}" presName="rootComposite" presStyleCnt="0"/>
      <dgm:spPr/>
    </dgm:pt>
    <dgm:pt modelId="{7DA562EC-5061-4FCE-A118-9199C3DE1F93}" type="pres">
      <dgm:prSet presAssocID="{236963CD-0711-4771-98DA-62F8C789856B}" presName="rootText" presStyleLbl="node2" presStyleIdx="0" presStyleCnt="3">
        <dgm:presLayoutVars>
          <dgm:chPref val="3"/>
        </dgm:presLayoutVars>
      </dgm:prSet>
      <dgm:spPr/>
      <dgm:t>
        <a:bodyPr/>
        <a:lstStyle/>
        <a:p>
          <a:endParaRPr lang="en-GB"/>
        </a:p>
      </dgm:t>
    </dgm:pt>
    <dgm:pt modelId="{C5ED996F-7DCF-4D77-A0C1-829DEE5304B3}" type="pres">
      <dgm:prSet presAssocID="{236963CD-0711-4771-98DA-62F8C789856B}" presName="rootConnector" presStyleLbl="node2" presStyleIdx="0" presStyleCnt="3"/>
      <dgm:spPr/>
      <dgm:t>
        <a:bodyPr/>
        <a:lstStyle/>
        <a:p>
          <a:endParaRPr lang="en-GB"/>
        </a:p>
      </dgm:t>
    </dgm:pt>
    <dgm:pt modelId="{618BDBF9-BB49-43D8-89EA-8038798162A7}" type="pres">
      <dgm:prSet presAssocID="{236963CD-0711-4771-98DA-62F8C789856B}" presName="hierChild4" presStyleCnt="0"/>
      <dgm:spPr/>
    </dgm:pt>
    <dgm:pt modelId="{35E81500-E3A8-41FC-8D6C-C9F35DA6496F}" type="pres">
      <dgm:prSet presAssocID="{EEB6436D-03A5-4B64-8F33-02603A05BA2E}" presName="Name37" presStyleLbl="parChTrans1D3" presStyleIdx="0" presStyleCnt="6"/>
      <dgm:spPr/>
      <dgm:t>
        <a:bodyPr/>
        <a:lstStyle/>
        <a:p>
          <a:endParaRPr lang="en-GB"/>
        </a:p>
      </dgm:t>
    </dgm:pt>
    <dgm:pt modelId="{C04B86A6-5751-4711-B603-77ED374478D3}" type="pres">
      <dgm:prSet presAssocID="{90C574F5-047A-4316-9629-2F37107B7DB9}" presName="hierRoot2" presStyleCnt="0">
        <dgm:presLayoutVars>
          <dgm:hierBranch val="init"/>
        </dgm:presLayoutVars>
      </dgm:prSet>
      <dgm:spPr/>
    </dgm:pt>
    <dgm:pt modelId="{C35DE8DF-EEA9-41A6-8280-745762AC65A2}" type="pres">
      <dgm:prSet presAssocID="{90C574F5-047A-4316-9629-2F37107B7DB9}" presName="rootComposite" presStyleCnt="0"/>
      <dgm:spPr/>
    </dgm:pt>
    <dgm:pt modelId="{8D036A71-18CF-4DD6-91D5-FC825661D246}" type="pres">
      <dgm:prSet presAssocID="{90C574F5-047A-4316-9629-2F37107B7DB9}" presName="rootText" presStyleLbl="node3" presStyleIdx="0" presStyleCnt="6">
        <dgm:presLayoutVars>
          <dgm:chPref val="3"/>
        </dgm:presLayoutVars>
      </dgm:prSet>
      <dgm:spPr/>
      <dgm:t>
        <a:bodyPr/>
        <a:lstStyle/>
        <a:p>
          <a:endParaRPr lang="en-GB"/>
        </a:p>
      </dgm:t>
    </dgm:pt>
    <dgm:pt modelId="{FEDC1C67-E874-4C51-A035-F547817FD029}" type="pres">
      <dgm:prSet presAssocID="{90C574F5-047A-4316-9629-2F37107B7DB9}" presName="rootConnector" presStyleLbl="node3" presStyleIdx="0" presStyleCnt="6"/>
      <dgm:spPr/>
      <dgm:t>
        <a:bodyPr/>
        <a:lstStyle/>
        <a:p>
          <a:endParaRPr lang="en-GB"/>
        </a:p>
      </dgm:t>
    </dgm:pt>
    <dgm:pt modelId="{32A8CAF0-F411-4615-AC8B-70A358B8B24F}" type="pres">
      <dgm:prSet presAssocID="{90C574F5-047A-4316-9629-2F37107B7DB9}" presName="hierChild4" presStyleCnt="0"/>
      <dgm:spPr/>
    </dgm:pt>
    <dgm:pt modelId="{3B6B8A23-6E26-44EC-87C3-EF17DC208C87}" type="pres">
      <dgm:prSet presAssocID="{90C574F5-047A-4316-9629-2F37107B7DB9}" presName="hierChild5" presStyleCnt="0"/>
      <dgm:spPr/>
    </dgm:pt>
    <dgm:pt modelId="{203F1A94-66D2-40A7-8F9C-BC135C48493C}" type="pres">
      <dgm:prSet presAssocID="{236963CD-0711-4771-98DA-62F8C789856B}" presName="hierChild5" presStyleCnt="0"/>
      <dgm:spPr/>
    </dgm:pt>
    <dgm:pt modelId="{F5E0E557-2E54-4060-8F88-FFDC0E256560}" type="pres">
      <dgm:prSet presAssocID="{C8DB9412-BA28-45DD-B31B-594DD520B92B}" presName="Name37" presStyleLbl="parChTrans1D2" presStyleIdx="1" presStyleCnt="3"/>
      <dgm:spPr/>
      <dgm:t>
        <a:bodyPr/>
        <a:lstStyle/>
        <a:p>
          <a:endParaRPr lang="en-GB"/>
        </a:p>
      </dgm:t>
    </dgm:pt>
    <dgm:pt modelId="{5F638AA6-A503-472F-B542-3A1770FF71AD}" type="pres">
      <dgm:prSet presAssocID="{00690DCE-3415-4F0F-AED1-609328EB72AB}" presName="hierRoot2" presStyleCnt="0">
        <dgm:presLayoutVars>
          <dgm:hierBranch val="init"/>
        </dgm:presLayoutVars>
      </dgm:prSet>
      <dgm:spPr/>
    </dgm:pt>
    <dgm:pt modelId="{0511541F-095B-4801-94FB-8B3C69F7E037}" type="pres">
      <dgm:prSet presAssocID="{00690DCE-3415-4F0F-AED1-609328EB72AB}" presName="rootComposite" presStyleCnt="0"/>
      <dgm:spPr/>
    </dgm:pt>
    <dgm:pt modelId="{D4F4E1EB-2B95-4419-B36C-D6F1CC4D820C}" type="pres">
      <dgm:prSet presAssocID="{00690DCE-3415-4F0F-AED1-609328EB72AB}" presName="rootText" presStyleLbl="node2" presStyleIdx="1" presStyleCnt="3">
        <dgm:presLayoutVars>
          <dgm:chPref val="3"/>
        </dgm:presLayoutVars>
      </dgm:prSet>
      <dgm:spPr/>
      <dgm:t>
        <a:bodyPr/>
        <a:lstStyle/>
        <a:p>
          <a:endParaRPr lang="en-GB"/>
        </a:p>
      </dgm:t>
    </dgm:pt>
    <dgm:pt modelId="{EFCF8289-08E8-434A-9781-625CA17E8ADE}" type="pres">
      <dgm:prSet presAssocID="{00690DCE-3415-4F0F-AED1-609328EB72AB}" presName="rootConnector" presStyleLbl="node2" presStyleIdx="1" presStyleCnt="3"/>
      <dgm:spPr/>
      <dgm:t>
        <a:bodyPr/>
        <a:lstStyle/>
        <a:p>
          <a:endParaRPr lang="en-GB"/>
        </a:p>
      </dgm:t>
    </dgm:pt>
    <dgm:pt modelId="{311C0F1F-CCDF-43BB-A8EC-2515911C25F7}" type="pres">
      <dgm:prSet presAssocID="{00690DCE-3415-4F0F-AED1-609328EB72AB}" presName="hierChild4" presStyleCnt="0"/>
      <dgm:spPr/>
    </dgm:pt>
    <dgm:pt modelId="{837044F2-4E7A-4455-B002-C9F3E2968BDE}" type="pres">
      <dgm:prSet presAssocID="{6E06F150-FEF2-4BAE-A01C-68F9CA72E1F5}" presName="Name37" presStyleLbl="parChTrans1D3" presStyleIdx="1" presStyleCnt="6"/>
      <dgm:spPr/>
      <dgm:t>
        <a:bodyPr/>
        <a:lstStyle/>
        <a:p>
          <a:endParaRPr lang="en-GB"/>
        </a:p>
      </dgm:t>
    </dgm:pt>
    <dgm:pt modelId="{D093E93A-7900-474B-AC16-0D8A2801453C}" type="pres">
      <dgm:prSet presAssocID="{4A550539-CA3A-4568-891C-CEE2E29EF83A}" presName="hierRoot2" presStyleCnt="0">
        <dgm:presLayoutVars>
          <dgm:hierBranch val="init"/>
        </dgm:presLayoutVars>
      </dgm:prSet>
      <dgm:spPr/>
    </dgm:pt>
    <dgm:pt modelId="{C1CFDD7B-6789-4D94-B0B1-35534F3AF465}" type="pres">
      <dgm:prSet presAssocID="{4A550539-CA3A-4568-891C-CEE2E29EF83A}" presName="rootComposite" presStyleCnt="0"/>
      <dgm:spPr/>
    </dgm:pt>
    <dgm:pt modelId="{6A4227A0-2966-49C8-87E2-E5EA662D255E}" type="pres">
      <dgm:prSet presAssocID="{4A550539-CA3A-4568-891C-CEE2E29EF83A}" presName="rootText" presStyleLbl="node3" presStyleIdx="1" presStyleCnt="6">
        <dgm:presLayoutVars>
          <dgm:chPref val="3"/>
        </dgm:presLayoutVars>
      </dgm:prSet>
      <dgm:spPr/>
      <dgm:t>
        <a:bodyPr/>
        <a:lstStyle/>
        <a:p>
          <a:endParaRPr lang="en-GB"/>
        </a:p>
      </dgm:t>
    </dgm:pt>
    <dgm:pt modelId="{4B697C15-4BAB-49FF-A01B-965EB5A69967}" type="pres">
      <dgm:prSet presAssocID="{4A550539-CA3A-4568-891C-CEE2E29EF83A}" presName="rootConnector" presStyleLbl="node3" presStyleIdx="1" presStyleCnt="6"/>
      <dgm:spPr/>
      <dgm:t>
        <a:bodyPr/>
        <a:lstStyle/>
        <a:p>
          <a:endParaRPr lang="en-GB"/>
        </a:p>
      </dgm:t>
    </dgm:pt>
    <dgm:pt modelId="{507A3CE6-AA8D-442A-9C52-E31C44BF6628}" type="pres">
      <dgm:prSet presAssocID="{4A550539-CA3A-4568-891C-CEE2E29EF83A}" presName="hierChild4" presStyleCnt="0"/>
      <dgm:spPr/>
    </dgm:pt>
    <dgm:pt modelId="{4C90EFDD-EEED-4D93-90BE-93FA380AFE69}" type="pres">
      <dgm:prSet presAssocID="{48DC0EC6-1C60-4C38-B144-ABE522C47CC8}" presName="Name37" presStyleLbl="parChTrans1D4" presStyleIdx="0" presStyleCnt="9"/>
      <dgm:spPr/>
      <dgm:t>
        <a:bodyPr/>
        <a:lstStyle/>
        <a:p>
          <a:endParaRPr lang="en-GB"/>
        </a:p>
      </dgm:t>
    </dgm:pt>
    <dgm:pt modelId="{881FE43B-730D-44B8-93F8-E14D86E88C19}" type="pres">
      <dgm:prSet presAssocID="{9DCCD5B4-AAF7-497D-94E5-0A1E3D51BA8E}" presName="hierRoot2" presStyleCnt="0">
        <dgm:presLayoutVars>
          <dgm:hierBranch val="init"/>
        </dgm:presLayoutVars>
      </dgm:prSet>
      <dgm:spPr/>
    </dgm:pt>
    <dgm:pt modelId="{4D52C670-8CAD-4786-8296-B529555C4ADD}" type="pres">
      <dgm:prSet presAssocID="{9DCCD5B4-AAF7-497D-94E5-0A1E3D51BA8E}" presName="rootComposite" presStyleCnt="0"/>
      <dgm:spPr/>
    </dgm:pt>
    <dgm:pt modelId="{8F48DEBE-4F57-4194-BAE8-713F4C6D647D}" type="pres">
      <dgm:prSet presAssocID="{9DCCD5B4-AAF7-497D-94E5-0A1E3D51BA8E}" presName="rootText" presStyleLbl="node4" presStyleIdx="0" presStyleCnt="9">
        <dgm:presLayoutVars>
          <dgm:chPref val="3"/>
        </dgm:presLayoutVars>
      </dgm:prSet>
      <dgm:spPr/>
      <dgm:t>
        <a:bodyPr/>
        <a:lstStyle/>
        <a:p>
          <a:endParaRPr lang="en-GB"/>
        </a:p>
      </dgm:t>
    </dgm:pt>
    <dgm:pt modelId="{AE49E310-54C5-4267-9437-71CF1A260525}" type="pres">
      <dgm:prSet presAssocID="{9DCCD5B4-AAF7-497D-94E5-0A1E3D51BA8E}" presName="rootConnector" presStyleLbl="node4" presStyleIdx="0" presStyleCnt="9"/>
      <dgm:spPr/>
      <dgm:t>
        <a:bodyPr/>
        <a:lstStyle/>
        <a:p>
          <a:endParaRPr lang="en-GB"/>
        </a:p>
      </dgm:t>
    </dgm:pt>
    <dgm:pt modelId="{E9381616-6CC0-4CC3-9DBB-130BFD63B7B1}" type="pres">
      <dgm:prSet presAssocID="{9DCCD5B4-AAF7-497D-94E5-0A1E3D51BA8E}" presName="hierChild4" presStyleCnt="0"/>
      <dgm:spPr/>
    </dgm:pt>
    <dgm:pt modelId="{2AA00454-A0E6-46D1-BA39-618AE5EFEB3A}" type="pres">
      <dgm:prSet presAssocID="{9DCCD5B4-AAF7-497D-94E5-0A1E3D51BA8E}" presName="hierChild5" presStyleCnt="0"/>
      <dgm:spPr/>
    </dgm:pt>
    <dgm:pt modelId="{10C62832-8BDB-4483-9F58-1F174825BC49}" type="pres">
      <dgm:prSet presAssocID="{4A550539-CA3A-4568-891C-CEE2E29EF83A}" presName="hierChild5" presStyleCnt="0"/>
      <dgm:spPr/>
    </dgm:pt>
    <dgm:pt modelId="{89C68E95-40A3-4237-A0F7-E1EDBB1C585A}" type="pres">
      <dgm:prSet presAssocID="{00690DCE-3415-4F0F-AED1-609328EB72AB}" presName="hierChild5" presStyleCnt="0"/>
      <dgm:spPr/>
    </dgm:pt>
    <dgm:pt modelId="{C0EC2628-56C7-40E6-B96D-CC5FDD7CC351}" type="pres">
      <dgm:prSet presAssocID="{B6D63177-8382-4EB7-8735-217B329CA46D}" presName="Name37" presStyleLbl="parChTrans1D2" presStyleIdx="2" presStyleCnt="3"/>
      <dgm:spPr/>
      <dgm:t>
        <a:bodyPr/>
        <a:lstStyle/>
        <a:p>
          <a:endParaRPr lang="en-GB"/>
        </a:p>
      </dgm:t>
    </dgm:pt>
    <dgm:pt modelId="{15236722-C83A-4AEA-8F32-EB4CC592F91D}" type="pres">
      <dgm:prSet presAssocID="{0B756EA7-4A75-4385-A9EF-D06A71C1E50F}" presName="hierRoot2" presStyleCnt="0">
        <dgm:presLayoutVars>
          <dgm:hierBranch val="init"/>
        </dgm:presLayoutVars>
      </dgm:prSet>
      <dgm:spPr/>
    </dgm:pt>
    <dgm:pt modelId="{CBC0475B-2336-4949-A329-B85CCB804100}" type="pres">
      <dgm:prSet presAssocID="{0B756EA7-4A75-4385-A9EF-D06A71C1E50F}" presName="rootComposite" presStyleCnt="0"/>
      <dgm:spPr/>
    </dgm:pt>
    <dgm:pt modelId="{9DCCE1F0-2338-47D7-B703-27AE9506802E}" type="pres">
      <dgm:prSet presAssocID="{0B756EA7-4A75-4385-A9EF-D06A71C1E50F}" presName="rootText" presStyleLbl="node2" presStyleIdx="2" presStyleCnt="3">
        <dgm:presLayoutVars>
          <dgm:chPref val="3"/>
        </dgm:presLayoutVars>
      </dgm:prSet>
      <dgm:spPr/>
      <dgm:t>
        <a:bodyPr/>
        <a:lstStyle/>
        <a:p>
          <a:endParaRPr lang="en-GB"/>
        </a:p>
      </dgm:t>
    </dgm:pt>
    <dgm:pt modelId="{BDEE1DD7-9B78-491B-B395-290E7566E24F}" type="pres">
      <dgm:prSet presAssocID="{0B756EA7-4A75-4385-A9EF-D06A71C1E50F}" presName="rootConnector" presStyleLbl="node2" presStyleIdx="2" presStyleCnt="3"/>
      <dgm:spPr/>
      <dgm:t>
        <a:bodyPr/>
        <a:lstStyle/>
        <a:p>
          <a:endParaRPr lang="en-GB"/>
        </a:p>
      </dgm:t>
    </dgm:pt>
    <dgm:pt modelId="{552049FA-0017-49C3-8B75-25DD002298D0}" type="pres">
      <dgm:prSet presAssocID="{0B756EA7-4A75-4385-A9EF-D06A71C1E50F}" presName="hierChild4" presStyleCnt="0"/>
      <dgm:spPr/>
    </dgm:pt>
    <dgm:pt modelId="{BC5339AC-F1B5-4BCB-A6A1-F4C974C25425}" type="pres">
      <dgm:prSet presAssocID="{922B5FC7-6939-45E0-9934-4C2E1640CF65}" presName="Name37" presStyleLbl="parChTrans1D3" presStyleIdx="2" presStyleCnt="6"/>
      <dgm:spPr/>
      <dgm:t>
        <a:bodyPr/>
        <a:lstStyle/>
        <a:p>
          <a:endParaRPr lang="en-GB"/>
        </a:p>
      </dgm:t>
    </dgm:pt>
    <dgm:pt modelId="{4D83B829-A538-47F1-A277-02DC054CCC92}" type="pres">
      <dgm:prSet presAssocID="{AB6F7651-AF9D-4EC4-8DBD-50364404EEC1}" presName="hierRoot2" presStyleCnt="0">
        <dgm:presLayoutVars>
          <dgm:hierBranch val="init"/>
        </dgm:presLayoutVars>
      </dgm:prSet>
      <dgm:spPr/>
    </dgm:pt>
    <dgm:pt modelId="{F1F668A2-60E6-4286-9951-B5DF5004265A}" type="pres">
      <dgm:prSet presAssocID="{AB6F7651-AF9D-4EC4-8DBD-50364404EEC1}" presName="rootComposite" presStyleCnt="0"/>
      <dgm:spPr/>
    </dgm:pt>
    <dgm:pt modelId="{E11C569B-EBB0-41CA-BAF1-017BB54A62A4}" type="pres">
      <dgm:prSet presAssocID="{AB6F7651-AF9D-4EC4-8DBD-50364404EEC1}" presName="rootText" presStyleLbl="node3" presStyleIdx="2" presStyleCnt="6">
        <dgm:presLayoutVars>
          <dgm:chPref val="3"/>
        </dgm:presLayoutVars>
      </dgm:prSet>
      <dgm:spPr/>
      <dgm:t>
        <a:bodyPr/>
        <a:lstStyle/>
        <a:p>
          <a:endParaRPr lang="en-GB"/>
        </a:p>
      </dgm:t>
    </dgm:pt>
    <dgm:pt modelId="{BAE024F5-55ED-4322-8C6D-8857F7474D7A}" type="pres">
      <dgm:prSet presAssocID="{AB6F7651-AF9D-4EC4-8DBD-50364404EEC1}" presName="rootConnector" presStyleLbl="node3" presStyleIdx="2" presStyleCnt="6"/>
      <dgm:spPr/>
      <dgm:t>
        <a:bodyPr/>
        <a:lstStyle/>
        <a:p>
          <a:endParaRPr lang="en-GB"/>
        </a:p>
      </dgm:t>
    </dgm:pt>
    <dgm:pt modelId="{849B019A-4DB2-4FD2-969E-8B0BB5C689FF}" type="pres">
      <dgm:prSet presAssocID="{AB6F7651-AF9D-4EC4-8DBD-50364404EEC1}" presName="hierChild4" presStyleCnt="0"/>
      <dgm:spPr/>
    </dgm:pt>
    <dgm:pt modelId="{C3ACC948-EC03-4A1E-BD31-07A2483CEAF3}" type="pres">
      <dgm:prSet presAssocID="{C822FA75-8577-4C81-AA0F-D670F88E1BA1}" presName="Name37" presStyleLbl="parChTrans1D4" presStyleIdx="1" presStyleCnt="9"/>
      <dgm:spPr/>
      <dgm:t>
        <a:bodyPr/>
        <a:lstStyle/>
        <a:p>
          <a:endParaRPr lang="en-GB"/>
        </a:p>
      </dgm:t>
    </dgm:pt>
    <dgm:pt modelId="{E2D04ED6-D1E6-4581-B460-6B11B978CD8A}" type="pres">
      <dgm:prSet presAssocID="{CB62CAC9-32A6-4F9B-A4D8-8D35BB6889B9}" presName="hierRoot2" presStyleCnt="0">
        <dgm:presLayoutVars>
          <dgm:hierBranch val="init"/>
        </dgm:presLayoutVars>
      </dgm:prSet>
      <dgm:spPr/>
    </dgm:pt>
    <dgm:pt modelId="{4C79FA79-E943-47D0-9793-ECE6F14C540E}" type="pres">
      <dgm:prSet presAssocID="{CB62CAC9-32A6-4F9B-A4D8-8D35BB6889B9}" presName="rootComposite" presStyleCnt="0"/>
      <dgm:spPr/>
    </dgm:pt>
    <dgm:pt modelId="{95BC68EC-77ED-407A-AF64-5B46F0F974EA}" type="pres">
      <dgm:prSet presAssocID="{CB62CAC9-32A6-4F9B-A4D8-8D35BB6889B9}" presName="rootText" presStyleLbl="node4" presStyleIdx="1" presStyleCnt="9">
        <dgm:presLayoutVars>
          <dgm:chPref val="3"/>
        </dgm:presLayoutVars>
      </dgm:prSet>
      <dgm:spPr/>
      <dgm:t>
        <a:bodyPr/>
        <a:lstStyle/>
        <a:p>
          <a:endParaRPr lang="en-GB"/>
        </a:p>
      </dgm:t>
    </dgm:pt>
    <dgm:pt modelId="{0F36005E-A4BF-44CD-B573-21B17D37DDE5}" type="pres">
      <dgm:prSet presAssocID="{CB62CAC9-32A6-4F9B-A4D8-8D35BB6889B9}" presName="rootConnector" presStyleLbl="node4" presStyleIdx="1" presStyleCnt="9"/>
      <dgm:spPr/>
      <dgm:t>
        <a:bodyPr/>
        <a:lstStyle/>
        <a:p>
          <a:endParaRPr lang="en-GB"/>
        </a:p>
      </dgm:t>
    </dgm:pt>
    <dgm:pt modelId="{6503D45B-F446-4C64-B83E-1B89A6D13AB9}" type="pres">
      <dgm:prSet presAssocID="{CB62CAC9-32A6-4F9B-A4D8-8D35BB6889B9}" presName="hierChild4" presStyleCnt="0"/>
      <dgm:spPr/>
    </dgm:pt>
    <dgm:pt modelId="{8DA4CDD4-FBC1-431C-BCC0-1C98F8964D1F}" type="pres">
      <dgm:prSet presAssocID="{FAD8C372-593E-4FAD-BA97-B2B099B03426}" presName="Name37" presStyleLbl="parChTrans1D4" presStyleIdx="2" presStyleCnt="9"/>
      <dgm:spPr/>
      <dgm:t>
        <a:bodyPr/>
        <a:lstStyle/>
        <a:p>
          <a:endParaRPr lang="en-GB"/>
        </a:p>
      </dgm:t>
    </dgm:pt>
    <dgm:pt modelId="{57E5AA4B-83DD-4659-84C8-C44C74AF30DC}" type="pres">
      <dgm:prSet presAssocID="{4F89726E-25B7-4A03-9C2F-B934939B287E}" presName="hierRoot2" presStyleCnt="0">
        <dgm:presLayoutVars>
          <dgm:hierBranch val="init"/>
        </dgm:presLayoutVars>
      </dgm:prSet>
      <dgm:spPr/>
    </dgm:pt>
    <dgm:pt modelId="{09A604D4-E898-4290-9C0C-1724755D2E24}" type="pres">
      <dgm:prSet presAssocID="{4F89726E-25B7-4A03-9C2F-B934939B287E}" presName="rootComposite" presStyleCnt="0"/>
      <dgm:spPr/>
    </dgm:pt>
    <dgm:pt modelId="{BDB3869A-E7C3-423E-B5E3-A3C4F2628A3E}" type="pres">
      <dgm:prSet presAssocID="{4F89726E-25B7-4A03-9C2F-B934939B287E}" presName="rootText" presStyleLbl="node4" presStyleIdx="2" presStyleCnt="9">
        <dgm:presLayoutVars>
          <dgm:chPref val="3"/>
        </dgm:presLayoutVars>
      </dgm:prSet>
      <dgm:spPr/>
      <dgm:t>
        <a:bodyPr/>
        <a:lstStyle/>
        <a:p>
          <a:endParaRPr lang="en-GB"/>
        </a:p>
      </dgm:t>
    </dgm:pt>
    <dgm:pt modelId="{C29D04A7-66CB-4EAD-A40C-912612CF5F89}" type="pres">
      <dgm:prSet presAssocID="{4F89726E-25B7-4A03-9C2F-B934939B287E}" presName="rootConnector" presStyleLbl="node4" presStyleIdx="2" presStyleCnt="9"/>
      <dgm:spPr/>
      <dgm:t>
        <a:bodyPr/>
        <a:lstStyle/>
        <a:p>
          <a:endParaRPr lang="en-GB"/>
        </a:p>
      </dgm:t>
    </dgm:pt>
    <dgm:pt modelId="{49A4927D-221B-457E-97A3-9EFBD08C84B0}" type="pres">
      <dgm:prSet presAssocID="{4F89726E-25B7-4A03-9C2F-B934939B287E}" presName="hierChild4" presStyleCnt="0"/>
      <dgm:spPr/>
    </dgm:pt>
    <dgm:pt modelId="{FCACA4F3-85EF-469C-88C8-0FAC192B6817}" type="pres">
      <dgm:prSet presAssocID="{4F89726E-25B7-4A03-9C2F-B934939B287E}" presName="hierChild5" presStyleCnt="0"/>
      <dgm:spPr/>
    </dgm:pt>
    <dgm:pt modelId="{360C1D21-4807-498E-BEBE-F80DAE6D4AF4}" type="pres">
      <dgm:prSet presAssocID="{CB62CAC9-32A6-4F9B-A4D8-8D35BB6889B9}" presName="hierChild5" presStyleCnt="0"/>
      <dgm:spPr/>
    </dgm:pt>
    <dgm:pt modelId="{9426D8A9-00A7-4B01-B318-B5289D2FD2D4}" type="pres">
      <dgm:prSet presAssocID="{AB6F7651-AF9D-4EC4-8DBD-50364404EEC1}" presName="hierChild5" presStyleCnt="0"/>
      <dgm:spPr/>
    </dgm:pt>
    <dgm:pt modelId="{7810E0FD-5877-40D0-925B-01F41AB7B7AF}" type="pres">
      <dgm:prSet presAssocID="{E5891260-78EA-4E13-9D6A-6642E66CA7C4}" presName="Name37" presStyleLbl="parChTrans1D3" presStyleIdx="3" presStyleCnt="6"/>
      <dgm:spPr/>
      <dgm:t>
        <a:bodyPr/>
        <a:lstStyle/>
        <a:p>
          <a:endParaRPr lang="en-GB"/>
        </a:p>
      </dgm:t>
    </dgm:pt>
    <dgm:pt modelId="{D087038B-5408-4B1B-876B-9BD39AD44069}" type="pres">
      <dgm:prSet presAssocID="{D7C06CE7-7D0F-4697-A81F-DAF1FDD5FA5B}" presName="hierRoot2" presStyleCnt="0">
        <dgm:presLayoutVars>
          <dgm:hierBranch val="init"/>
        </dgm:presLayoutVars>
      </dgm:prSet>
      <dgm:spPr/>
    </dgm:pt>
    <dgm:pt modelId="{AEB0F3AA-BEA0-44C7-87D3-34FED9C0BF3A}" type="pres">
      <dgm:prSet presAssocID="{D7C06CE7-7D0F-4697-A81F-DAF1FDD5FA5B}" presName="rootComposite" presStyleCnt="0"/>
      <dgm:spPr/>
    </dgm:pt>
    <dgm:pt modelId="{2181129C-2929-4717-9849-F52BF8126D5A}" type="pres">
      <dgm:prSet presAssocID="{D7C06CE7-7D0F-4697-A81F-DAF1FDD5FA5B}" presName="rootText" presStyleLbl="node3" presStyleIdx="3" presStyleCnt="6">
        <dgm:presLayoutVars>
          <dgm:chPref val="3"/>
        </dgm:presLayoutVars>
      </dgm:prSet>
      <dgm:spPr/>
      <dgm:t>
        <a:bodyPr/>
        <a:lstStyle/>
        <a:p>
          <a:endParaRPr lang="en-GB"/>
        </a:p>
      </dgm:t>
    </dgm:pt>
    <dgm:pt modelId="{027A641B-9FC0-4659-9F2C-145D02593303}" type="pres">
      <dgm:prSet presAssocID="{D7C06CE7-7D0F-4697-A81F-DAF1FDD5FA5B}" presName="rootConnector" presStyleLbl="node3" presStyleIdx="3" presStyleCnt="6"/>
      <dgm:spPr/>
      <dgm:t>
        <a:bodyPr/>
        <a:lstStyle/>
        <a:p>
          <a:endParaRPr lang="en-GB"/>
        </a:p>
      </dgm:t>
    </dgm:pt>
    <dgm:pt modelId="{B777B3F8-2E87-44BC-AD9E-A5E1041B4A72}" type="pres">
      <dgm:prSet presAssocID="{D7C06CE7-7D0F-4697-A81F-DAF1FDD5FA5B}" presName="hierChild4" presStyleCnt="0"/>
      <dgm:spPr/>
    </dgm:pt>
    <dgm:pt modelId="{BE434941-87E8-4006-8544-DA02065506CD}" type="pres">
      <dgm:prSet presAssocID="{A7CD4BF9-372D-4F68-AD62-69FADA5BE9F4}" presName="Name37" presStyleLbl="parChTrans1D4" presStyleIdx="3" presStyleCnt="9"/>
      <dgm:spPr/>
      <dgm:t>
        <a:bodyPr/>
        <a:lstStyle/>
        <a:p>
          <a:endParaRPr lang="en-GB"/>
        </a:p>
      </dgm:t>
    </dgm:pt>
    <dgm:pt modelId="{4A42CA49-53E9-45D8-8946-231356F919C8}" type="pres">
      <dgm:prSet presAssocID="{A798F4F0-E28A-4994-9007-A729B03B2016}" presName="hierRoot2" presStyleCnt="0">
        <dgm:presLayoutVars>
          <dgm:hierBranch val="init"/>
        </dgm:presLayoutVars>
      </dgm:prSet>
      <dgm:spPr/>
    </dgm:pt>
    <dgm:pt modelId="{8D63C01A-0899-48BF-822A-2B5920B1AF6E}" type="pres">
      <dgm:prSet presAssocID="{A798F4F0-E28A-4994-9007-A729B03B2016}" presName="rootComposite" presStyleCnt="0"/>
      <dgm:spPr/>
    </dgm:pt>
    <dgm:pt modelId="{9309AA8F-00EE-4243-BBA0-06DB0239C26D}" type="pres">
      <dgm:prSet presAssocID="{A798F4F0-E28A-4994-9007-A729B03B2016}" presName="rootText" presStyleLbl="node4" presStyleIdx="3" presStyleCnt="9">
        <dgm:presLayoutVars>
          <dgm:chPref val="3"/>
        </dgm:presLayoutVars>
      </dgm:prSet>
      <dgm:spPr/>
      <dgm:t>
        <a:bodyPr/>
        <a:lstStyle/>
        <a:p>
          <a:endParaRPr lang="en-GB"/>
        </a:p>
      </dgm:t>
    </dgm:pt>
    <dgm:pt modelId="{651C08E5-9411-4FC7-9CE0-C3D8D04DE42E}" type="pres">
      <dgm:prSet presAssocID="{A798F4F0-E28A-4994-9007-A729B03B2016}" presName="rootConnector" presStyleLbl="node4" presStyleIdx="3" presStyleCnt="9"/>
      <dgm:spPr/>
      <dgm:t>
        <a:bodyPr/>
        <a:lstStyle/>
        <a:p>
          <a:endParaRPr lang="en-GB"/>
        </a:p>
      </dgm:t>
    </dgm:pt>
    <dgm:pt modelId="{2B38337B-3003-4DC3-A027-487A463BB78F}" type="pres">
      <dgm:prSet presAssocID="{A798F4F0-E28A-4994-9007-A729B03B2016}" presName="hierChild4" presStyleCnt="0"/>
      <dgm:spPr/>
    </dgm:pt>
    <dgm:pt modelId="{B6104E45-3D60-48A0-8D49-C39614B4DC59}" type="pres">
      <dgm:prSet presAssocID="{97CB3EA5-429B-473B-8D0E-108CC499AA0F}" presName="Name37" presStyleLbl="parChTrans1D4" presStyleIdx="4" presStyleCnt="9"/>
      <dgm:spPr/>
      <dgm:t>
        <a:bodyPr/>
        <a:lstStyle/>
        <a:p>
          <a:endParaRPr lang="en-GB"/>
        </a:p>
      </dgm:t>
    </dgm:pt>
    <dgm:pt modelId="{F47653AE-25FF-45B3-BD61-1E2A2655F087}" type="pres">
      <dgm:prSet presAssocID="{674FBBCB-7A0E-472F-8949-69DB66338F4F}" presName="hierRoot2" presStyleCnt="0">
        <dgm:presLayoutVars>
          <dgm:hierBranch val="init"/>
        </dgm:presLayoutVars>
      </dgm:prSet>
      <dgm:spPr/>
    </dgm:pt>
    <dgm:pt modelId="{76C0A2E2-128A-4E89-9D44-A2EB392E8EBE}" type="pres">
      <dgm:prSet presAssocID="{674FBBCB-7A0E-472F-8949-69DB66338F4F}" presName="rootComposite" presStyleCnt="0"/>
      <dgm:spPr/>
    </dgm:pt>
    <dgm:pt modelId="{91DA19A9-C675-4929-B006-68FC987E5E2D}" type="pres">
      <dgm:prSet presAssocID="{674FBBCB-7A0E-472F-8949-69DB66338F4F}" presName="rootText" presStyleLbl="node4" presStyleIdx="4" presStyleCnt="9">
        <dgm:presLayoutVars>
          <dgm:chPref val="3"/>
        </dgm:presLayoutVars>
      </dgm:prSet>
      <dgm:spPr/>
      <dgm:t>
        <a:bodyPr/>
        <a:lstStyle/>
        <a:p>
          <a:endParaRPr lang="en-GB"/>
        </a:p>
      </dgm:t>
    </dgm:pt>
    <dgm:pt modelId="{31CC094C-512C-461A-B2CB-988EBA89CC60}" type="pres">
      <dgm:prSet presAssocID="{674FBBCB-7A0E-472F-8949-69DB66338F4F}" presName="rootConnector" presStyleLbl="node4" presStyleIdx="4" presStyleCnt="9"/>
      <dgm:spPr/>
      <dgm:t>
        <a:bodyPr/>
        <a:lstStyle/>
        <a:p>
          <a:endParaRPr lang="en-GB"/>
        </a:p>
      </dgm:t>
    </dgm:pt>
    <dgm:pt modelId="{3F20F99A-01C0-44D0-9F4C-1F49B08DC969}" type="pres">
      <dgm:prSet presAssocID="{674FBBCB-7A0E-472F-8949-69DB66338F4F}" presName="hierChild4" presStyleCnt="0"/>
      <dgm:spPr/>
    </dgm:pt>
    <dgm:pt modelId="{5D21FA5C-13F8-461C-A1E7-41B80550C01D}" type="pres">
      <dgm:prSet presAssocID="{674FBBCB-7A0E-472F-8949-69DB66338F4F}" presName="hierChild5" presStyleCnt="0"/>
      <dgm:spPr/>
    </dgm:pt>
    <dgm:pt modelId="{7151C917-7C22-4B21-A2F0-83B240266EA7}" type="pres">
      <dgm:prSet presAssocID="{A798F4F0-E28A-4994-9007-A729B03B2016}" presName="hierChild5" presStyleCnt="0"/>
      <dgm:spPr/>
    </dgm:pt>
    <dgm:pt modelId="{BE31EE87-A78D-4183-AFBA-7E279F297C17}" type="pres">
      <dgm:prSet presAssocID="{D7C06CE7-7D0F-4697-A81F-DAF1FDD5FA5B}" presName="hierChild5" presStyleCnt="0"/>
      <dgm:spPr/>
    </dgm:pt>
    <dgm:pt modelId="{34FDA079-65EF-4312-AEED-22C9A555C516}" type="pres">
      <dgm:prSet presAssocID="{E7EF36C5-A535-42B8-B24F-04B0E3B75709}" presName="Name37" presStyleLbl="parChTrans1D3" presStyleIdx="4" presStyleCnt="6"/>
      <dgm:spPr/>
      <dgm:t>
        <a:bodyPr/>
        <a:lstStyle/>
        <a:p>
          <a:endParaRPr lang="en-GB"/>
        </a:p>
      </dgm:t>
    </dgm:pt>
    <dgm:pt modelId="{1D64AC8D-5008-4246-AFBF-49AD206F5081}" type="pres">
      <dgm:prSet presAssocID="{825DBF65-6479-47DF-90D0-E6ACBEC8D93F}" presName="hierRoot2" presStyleCnt="0">
        <dgm:presLayoutVars>
          <dgm:hierBranch val="init"/>
        </dgm:presLayoutVars>
      </dgm:prSet>
      <dgm:spPr/>
    </dgm:pt>
    <dgm:pt modelId="{C42EBB60-945A-47EE-816C-6996A9B0D348}" type="pres">
      <dgm:prSet presAssocID="{825DBF65-6479-47DF-90D0-E6ACBEC8D93F}" presName="rootComposite" presStyleCnt="0"/>
      <dgm:spPr/>
    </dgm:pt>
    <dgm:pt modelId="{02AE7CE7-895E-40C9-8651-1AE11B7A5DB3}" type="pres">
      <dgm:prSet presAssocID="{825DBF65-6479-47DF-90D0-E6ACBEC8D93F}" presName="rootText" presStyleLbl="node3" presStyleIdx="4" presStyleCnt="6">
        <dgm:presLayoutVars>
          <dgm:chPref val="3"/>
        </dgm:presLayoutVars>
      </dgm:prSet>
      <dgm:spPr/>
      <dgm:t>
        <a:bodyPr/>
        <a:lstStyle/>
        <a:p>
          <a:endParaRPr lang="en-GB"/>
        </a:p>
      </dgm:t>
    </dgm:pt>
    <dgm:pt modelId="{F34616D3-3ED0-4591-BEA2-86CEDDF92694}" type="pres">
      <dgm:prSet presAssocID="{825DBF65-6479-47DF-90D0-E6ACBEC8D93F}" presName="rootConnector" presStyleLbl="node3" presStyleIdx="4" presStyleCnt="6"/>
      <dgm:spPr/>
      <dgm:t>
        <a:bodyPr/>
        <a:lstStyle/>
        <a:p>
          <a:endParaRPr lang="en-GB"/>
        </a:p>
      </dgm:t>
    </dgm:pt>
    <dgm:pt modelId="{41E5F114-9658-4A6B-9E81-758845BE8D08}" type="pres">
      <dgm:prSet presAssocID="{825DBF65-6479-47DF-90D0-E6ACBEC8D93F}" presName="hierChild4" presStyleCnt="0"/>
      <dgm:spPr/>
    </dgm:pt>
    <dgm:pt modelId="{082E5F65-9E01-4AE0-9DF2-BEE22BFD8EC7}" type="pres">
      <dgm:prSet presAssocID="{CD8371F8-FC4D-4139-9DF6-99DE5EC1A4C3}" presName="Name37" presStyleLbl="parChTrans1D4" presStyleIdx="5" presStyleCnt="9"/>
      <dgm:spPr/>
      <dgm:t>
        <a:bodyPr/>
        <a:lstStyle/>
        <a:p>
          <a:endParaRPr lang="en-GB"/>
        </a:p>
      </dgm:t>
    </dgm:pt>
    <dgm:pt modelId="{7CCF7D84-9712-4443-A73F-818D526EF68C}" type="pres">
      <dgm:prSet presAssocID="{5446F997-BF45-482B-9E0E-0C996F206031}" presName="hierRoot2" presStyleCnt="0">
        <dgm:presLayoutVars>
          <dgm:hierBranch val="init"/>
        </dgm:presLayoutVars>
      </dgm:prSet>
      <dgm:spPr/>
    </dgm:pt>
    <dgm:pt modelId="{43135BC6-F2DC-49A6-8EA2-A74A530CD55A}" type="pres">
      <dgm:prSet presAssocID="{5446F997-BF45-482B-9E0E-0C996F206031}" presName="rootComposite" presStyleCnt="0"/>
      <dgm:spPr/>
    </dgm:pt>
    <dgm:pt modelId="{979D0240-22F7-4129-BA75-78D27B3C5F2B}" type="pres">
      <dgm:prSet presAssocID="{5446F997-BF45-482B-9E0E-0C996F206031}" presName="rootText" presStyleLbl="node4" presStyleIdx="5" presStyleCnt="9">
        <dgm:presLayoutVars>
          <dgm:chPref val="3"/>
        </dgm:presLayoutVars>
      </dgm:prSet>
      <dgm:spPr/>
      <dgm:t>
        <a:bodyPr/>
        <a:lstStyle/>
        <a:p>
          <a:endParaRPr lang="en-GB"/>
        </a:p>
      </dgm:t>
    </dgm:pt>
    <dgm:pt modelId="{EE4E8913-D2E5-4183-ABEE-9A13624F6B7A}" type="pres">
      <dgm:prSet presAssocID="{5446F997-BF45-482B-9E0E-0C996F206031}" presName="rootConnector" presStyleLbl="node4" presStyleIdx="5" presStyleCnt="9"/>
      <dgm:spPr/>
      <dgm:t>
        <a:bodyPr/>
        <a:lstStyle/>
        <a:p>
          <a:endParaRPr lang="en-GB"/>
        </a:p>
      </dgm:t>
    </dgm:pt>
    <dgm:pt modelId="{BA239A7C-5C73-46CE-93FB-D5EBACE69AF3}" type="pres">
      <dgm:prSet presAssocID="{5446F997-BF45-482B-9E0E-0C996F206031}" presName="hierChild4" presStyleCnt="0"/>
      <dgm:spPr/>
    </dgm:pt>
    <dgm:pt modelId="{3AE09911-26B8-41A3-A881-5F4B4E2CE8C2}" type="pres">
      <dgm:prSet presAssocID="{D616F80C-A3C8-472F-B303-613206DAA1BD}" presName="Name37" presStyleLbl="parChTrans1D4" presStyleIdx="6" presStyleCnt="9"/>
      <dgm:spPr/>
      <dgm:t>
        <a:bodyPr/>
        <a:lstStyle/>
        <a:p>
          <a:endParaRPr lang="en-GB"/>
        </a:p>
      </dgm:t>
    </dgm:pt>
    <dgm:pt modelId="{984CE946-E0BA-4078-AF9C-D8FEB335E2D8}" type="pres">
      <dgm:prSet presAssocID="{32DCC6F5-0F2C-4C7D-AF93-744D7E7DB1C1}" presName="hierRoot2" presStyleCnt="0">
        <dgm:presLayoutVars>
          <dgm:hierBranch val="init"/>
        </dgm:presLayoutVars>
      </dgm:prSet>
      <dgm:spPr/>
    </dgm:pt>
    <dgm:pt modelId="{E615D4DD-37B2-4663-A98B-4F21B62B6853}" type="pres">
      <dgm:prSet presAssocID="{32DCC6F5-0F2C-4C7D-AF93-744D7E7DB1C1}" presName="rootComposite" presStyleCnt="0"/>
      <dgm:spPr/>
    </dgm:pt>
    <dgm:pt modelId="{6028B509-A5DB-4315-83D3-174528C538D4}" type="pres">
      <dgm:prSet presAssocID="{32DCC6F5-0F2C-4C7D-AF93-744D7E7DB1C1}" presName="rootText" presStyleLbl="node4" presStyleIdx="6" presStyleCnt="9">
        <dgm:presLayoutVars>
          <dgm:chPref val="3"/>
        </dgm:presLayoutVars>
      </dgm:prSet>
      <dgm:spPr/>
      <dgm:t>
        <a:bodyPr/>
        <a:lstStyle/>
        <a:p>
          <a:endParaRPr lang="en-GB"/>
        </a:p>
      </dgm:t>
    </dgm:pt>
    <dgm:pt modelId="{8EEE5AFF-6E58-4F69-8F83-4C22AF03C30D}" type="pres">
      <dgm:prSet presAssocID="{32DCC6F5-0F2C-4C7D-AF93-744D7E7DB1C1}" presName="rootConnector" presStyleLbl="node4" presStyleIdx="6" presStyleCnt="9"/>
      <dgm:spPr/>
      <dgm:t>
        <a:bodyPr/>
        <a:lstStyle/>
        <a:p>
          <a:endParaRPr lang="en-GB"/>
        </a:p>
      </dgm:t>
    </dgm:pt>
    <dgm:pt modelId="{9415E56F-2C40-421E-A4D3-BC99336A5746}" type="pres">
      <dgm:prSet presAssocID="{32DCC6F5-0F2C-4C7D-AF93-744D7E7DB1C1}" presName="hierChild4" presStyleCnt="0"/>
      <dgm:spPr/>
    </dgm:pt>
    <dgm:pt modelId="{617222BF-6D14-456F-9A87-DDAF9F737586}" type="pres">
      <dgm:prSet presAssocID="{32DCC6F5-0F2C-4C7D-AF93-744D7E7DB1C1}" presName="hierChild5" presStyleCnt="0"/>
      <dgm:spPr/>
    </dgm:pt>
    <dgm:pt modelId="{483D3E12-F570-4072-93AE-371B9292D604}" type="pres">
      <dgm:prSet presAssocID="{5446F997-BF45-482B-9E0E-0C996F206031}" presName="hierChild5" presStyleCnt="0"/>
      <dgm:spPr/>
    </dgm:pt>
    <dgm:pt modelId="{AFA263F9-C3D6-4873-9517-8D79934A414D}" type="pres">
      <dgm:prSet presAssocID="{825DBF65-6479-47DF-90D0-E6ACBEC8D93F}" presName="hierChild5" presStyleCnt="0"/>
      <dgm:spPr/>
    </dgm:pt>
    <dgm:pt modelId="{D6D491E8-B61E-4179-A48B-FE5EC585698F}" type="pres">
      <dgm:prSet presAssocID="{0ACA6E3F-4D7C-4528-B3E5-EEA86F698BDD}" presName="Name37" presStyleLbl="parChTrans1D3" presStyleIdx="5" presStyleCnt="6"/>
      <dgm:spPr/>
      <dgm:t>
        <a:bodyPr/>
        <a:lstStyle/>
        <a:p>
          <a:endParaRPr lang="en-GB"/>
        </a:p>
      </dgm:t>
    </dgm:pt>
    <dgm:pt modelId="{470BABCC-AC9F-4C0C-8A58-C64A297BD142}" type="pres">
      <dgm:prSet presAssocID="{3F957CB2-A949-4A8D-8BA6-547F148ADBD4}" presName="hierRoot2" presStyleCnt="0">
        <dgm:presLayoutVars>
          <dgm:hierBranch val="init"/>
        </dgm:presLayoutVars>
      </dgm:prSet>
      <dgm:spPr/>
    </dgm:pt>
    <dgm:pt modelId="{416DB2C6-1CB4-472A-B238-47DA8C71F00F}" type="pres">
      <dgm:prSet presAssocID="{3F957CB2-A949-4A8D-8BA6-547F148ADBD4}" presName="rootComposite" presStyleCnt="0"/>
      <dgm:spPr/>
    </dgm:pt>
    <dgm:pt modelId="{5BF89F01-7F41-4925-A88E-5D6BC5DC1303}" type="pres">
      <dgm:prSet presAssocID="{3F957CB2-A949-4A8D-8BA6-547F148ADBD4}" presName="rootText" presStyleLbl="node3" presStyleIdx="5" presStyleCnt="6">
        <dgm:presLayoutVars>
          <dgm:chPref val="3"/>
        </dgm:presLayoutVars>
      </dgm:prSet>
      <dgm:spPr/>
      <dgm:t>
        <a:bodyPr/>
        <a:lstStyle/>
        <a:p>
          <a:endParaRPr lang="en-GB"/>
        </a:p>
      </dgm:t>
    </dgm:pt>
    <dgm:pt modelId="{A9C69F2C-9D1D-4930-A324-915384332EC2}" type="pres">
      <dgm:prSet presAssocID="{3F957CB2-A949-4A8D-8BA6-547F148ADBD4}" presName="rootConnector" presStyleLbl="node3" presStyleIdx="5" presStyleCnt="6"/>
      <dgm:spPr/>
      <dgm:t>
        <a:bodyPr/>
        <a:lstStyle/>
        <a:p>
          <a:endParaRPr lang="en-GB"/>
        </a:p>
      </dgm:t>
    </dgm:pt>
    <dgm:pt modelId="{3B7D40E2-E01E-4855-8133-353252C6A38A}" type="pres">
      <dgm:prSet presAssocID="{3F957CB2-A949-4A8D-8BA6-547F148ADBD4}" presName="hierChild4" presStyleCnt="0"/>
      <dgm:spPr/>
    </dgm:pt>
    <dgm:pt modelId="{0B8FB32A-5D18-4F95-BD90-009AAFB901AB}" type="pres">
      <dgm:prSet presAssocID="{5672FF26-E8BD-4645-BD61-A82838EEBE28}" presName="Name37" presStyleLbl="parChTrans1D4" presStyleIdx="7" presStyleCnt="9"/>
      <dgm:spPr/>
      <dgm:t>
        <a:bodyPr/>
        <a:lstStyle/>
        <a:p>
          <a:endParaRPr lang="en-GB"/>
        </a:p>
      </dgm:t>
    </dgm:pt>
    <dgm:pt modelId="{7B9919AB-0298-4C9C-ABE2-80326BFFB772}" type="pres">
      <dgm:prSet presAssocID="{81DAC85D-741A-473D-8683-4C6304C3500A}" presName="hierRoot2" presStyleCnt="0">
        <dgm:presLayoutVars>
          <dgm:hierBranch val="init"/>
        </dgm:presLayoutVars>
      </dgm:prSet>
      <dgm:spPr/>
    </dgm:pt>
    <dgm:pt modelId="{2FB82090-7D3C-442A-B4E2-21C68584DA3B}" type="pres">
      <dgm:prSet presAssocID="{81DAC85D-741A-473D-8683-4C6304C3500A}" presName="rootComposite" presStyleCnt="0"/>
      <dgm:spPr/>
    </dgm:pt>
    <dgm:pt modelId="{61DD2B1F-802D-4E20-9D4B-C467F15C09E9}" type="pres">
      <dgm:prSet presAssocID="{81DAC85D-741A-473D-8683-4C6304C3500A}" presName="rootText" presStyleLbl="node4" presStyleIdx="7" presStyleCnt="9">
        <dgm:presLayoutVars>
          <dgm:chPref val="3"/>
        </dgm:presLayoutVars>
      </dgm:prSet>
      <dgm:spPr/>
      <dgm:t>
        <a:bodyPr/>
        <a:lstStyle/>
        <a:p>
          <a:endParaRPr lang="en-GB"/>
        </a:p>
      </dgm:t>
    </dgm:pt>
    <dgm:pt modelId="{27D44370-49E4-486E-9D6E-88ADFAD7121E}" type="pres">
      <dgm:prSet presAssocID="{81DAC85D-741A-473D-8683-4C6304C3500A}" presName="rootConnector" presStyleLbl="node4" presStyleIdx="7" presStyleCnt="9"/>
      <dgm:spPr/>
      <dgm:t>
        <a:bodyPr/>
        <a:lstStyle/>
        <a:p>
          <a:endParaRPr lang="en-GB"/>
        </a:p>
      </dgm:t>
    </dgm:pt>
    <dgm:pt modelId="{59FD0D8A-FAB1-460A-89B6-1EB1E13B68F7}" type="pres">
      <dgm:prSet presAssocID="{81DAC85D-741A-473D-8683-4C6304C3500A}" presName="hierChild4" presStyleCnt="0"/>
      <dgm:spPr/>
    </dgm:pt>
    <dgm:pt modelId="{45CA6FAB-DA88-4B2D-8CAD-E231C2421D21}" type="pres">
      <dgm:prSet presAssocID="{81DAC85D-741A-473D-8683-4C6304C3500A}" presName="hierChild5" presStyleCnt="0"/>
      <dgm:spPr/>
    </dgm:pt>
    <dgm:pt modelId="{09184D5D-1EBF-4F82-87A5-C152510B605C}" type="pres">
      <dgm:prSet presAssocID="{72B03FA8-6CDE-47F5-8EB8-17754FF45CF1}" presName="Name37" presStyleLbl="parChTrans1D4" presStyleIdx="8" presStyleCnt="9"/>
      <dgm:spPr/>
      <dgm:t>
        <a:bodyPr/>
        <a:lstStyle/>
        <a:p>
          <a:endParaRPr lang="en-GB"/>
        </a:p>
      </dgm:t>
    </dgm:pt>
    <dgm:pt modelId="{8FAD0672-CE08-46E9-B683-8457A80ACF8D}" type="pres">
      <dgm:prSet presAssocID="{D11C1305-06DD-407D-8E7F-BD4874325A53}" presName="hierRoot2" presStyleCnt="0">
        <dgm:presLayoutVars>
          <dgm:hierBranch val="init"/>
        </dgm:presLayoutVars>
      </dgm:prSet>
      <dgm:spPr/>
    </dgm:pt>
    <dgm:pt modelId="{A024AA95-ED8F-46F1-884E-BEACA0D34B3F}" type="pres">
      <dgm:prSet presAssocID="{D11C1305-06DD-407D-8E7F-BD4874325A53}" presName="rootComposite" presStyleCnt="0"/>
      <dgm:spPr/>
    </dgm:pt>
    <dgm:pt modelId="{8CE0B0A8-ACD4-4605-B08E-713D9527DCD6}" type="pres">
      <dgm:prSet presAssocID="{D11C1305-06DD-407D-8E7F-BD4874325A53}" presName="rootText" presStyleLbl="node4" presStyleIdx="8" presStyleCnt="9">
        <dgm:presLayoutVars>
          <dgm:chPref val="3"/>
        </dgm:presLayoutVars>
      </dgm:prSet>
      <dgm:spPr/>
      <dgm:t>
        <a:bodyPr/>
        <a:lstStyle/>
        <a:p>
          <a:endParaRPr lang="en-GB"/>
        </a:p>
      </dgm:t>
    </dgm:pt>
    <dgm:pt modelId="{14B97709-C537-4310-A8CB-3DAF16B2B52E}" type="pres">
      <dgm:prSet presAssocID="{D11C1305-06DD-407D-8E7F-BD4874325A53}" presName="rootConnector" presStyleLbl="node4" presStyleIdx="8" presStyleCnt="9"/>
      <dgm:spPr/>
      <dgm:t>
        <a:bodyPr/>
        <a:lstStyle/>
        <a:p>
          <a:endParaRPr lang="en-GB"/>
        </a:p>
      </dgm:t>
    </dgm:pt>
    <dgm:pt modelId="{6AE63CEF-AE44-4F12-8CCC-5DFC8547D7AD}" type="pres">
      <dgm:prSet presAssocID="{D11C1305-06DD-407D-8E7F-BD4874325A53}" presName="hierChild4" presStyleCnt="0"/>
      <dgm:spPr/>
    </dgm:pt>
    <dgm:pt modelId="{F4D543BF-276B-4D14-802B-7449EA94E417}" type="pres">
      <dgm:prSet presAssocID="{D11C1305-06DD-407D-8E7F-BD4874325A53}" presName="hierChild5" presStyleCnt="0"/>
      <dgm:spPr/>
    </dgm:pt>
    <dgm:pt modelId="{F2E7C15C-0815-4E24-97B8-5BFD1C54524D}" type="pres">
      <dgm:prSet presAssocID="{3F957CB2-A949-4A8D-8BA6-547F148ADBD4}" presName="hierChild5" presStyleCnt="0"/>
      <dgm:spPr/>
    </dgm:pt>
    <dgm:pt modelId="{933E9BB7-D865-434C-A453-F056C28B459E}" type="pres">
      <dgm:prSet presAssocID="{0B756EA7-4A75-4385-A9EF-D06A71C1E50F}" presName="hierChild5" presStyleCnt="0"/>
      <dgm:spPr/>
    </dgm:pt>
    <dgm:pt modelId="{3376AC07-DE65-44F4-B445-AC4D413EE2B9}" type="pres">
      <dgm:prSet presAssocID="{ABD1C9E2-68E6-44DD-A66B-C71873F8DEE4}" presName="hierChild3" presStyleCnt="0"/>
      <dgm:spPr/>
    </dgm:pt>
  </dgm:ptLst>
  <dgm:cxnLst>
    <dgm:cxn modelId="{B59FFE06-9DF0-4DD5-ACF5-1D1800726FFF}" type="presOf" srcId="{00690DCE-3415-4F0F-AED1-609328EB72AB}" destId="{EFCF8289-08E8-434A-9781-625CA17E8ADE}" srcOrd="1" destOrd="0" presId="urn:microsoft.com/office/officeart/2005/8/layout/orgChart1"/>
    <dgm:cxn modelId="{F2D499B2-3E10-467E-B170-E107F8E2CDA3}" type="presOf" srcId="{81DAC85D-741A-473D-8683-4C6304C3500A}" destId="{27D44370-49E4-486E-9D6E-88ADFAD7121E}" srcOrd="1" destOrd="0" presId="urn:microsoft.com/office/officeart/2005/8/layout/orgChart1"/>
    <dgm:cxn modelId="{01549673-DD7E-4E85-9BA7-782B0064E0CC}" type="presOf" srcId="{41FF8261-1432-4184-9CD3-CF18DA7983EB}" destId="{2182AE31-8B13-4613-9ADC-8E57E1E30EFC}" srcOrd="0" destOrd="0" presId="urn:microsoft.com/office/officeart/2005/8/layout/orgChart1"/>
    <dgm:cxn modelId="{F9EA62D8-EEAF-48D5-AB99-9C4600911712}" type="presOf" srcId="{72D85242-D1F2-4278-89EE-D5722FB4169F}" destId="{81013F53-93C2-4D76-82E9-0C7252317CB3}" srcOrd="0" destOrd="0" presId="urn:microsoft.com/office/officeart/2005/8/layout/orgChart1"/>
    <dgm:cxn modelId="{CCCFB1C0-E2E2-43FD-8D67-10B86A38B9AE}" type="presOf" srcId="{825DBF65-6479-47DF-90D0-E6ACBEC8D93F}" destId="{02AE7CE7-895E-40C9-8651-1AE11B7A5DB3}" srcOrd="0" destOrd="0" presId="urn:microsoft.com/office/officeart/2005/8/layout/orgChart1"/>
    <dgm:cxn modelId="{45C29C7D-85D9-4FB1-819C-D77A72026D28}" srcId="{41FF8261-1432-4184-9CD3-CF18DA7983EB}" destId="{ABD1C9E2-68E6-44DD-A66B-C71873F8DEE4}" srcOrd="0" destOrd="0" parTransId="{5FFDE874-2547-4DF4-91B7-32D80CA0BA9E}" sibTransId="{56EDE32B-1514-4694-A5CC-934BA72DE478}"/>
    <dgm:cxn modelId="{C5F9E99A-658E-4924-9315-26770966BB8E}" srcId="{3F957CB2-A949-4A8D-8BA6-547F148ADBD4}" destId="{D11C1305-06DD-407D-8E7F-BD4874325A53}" srcOrd="1" destOrd="0" parTransId="{72B03FA8-6CDE-47F5-8EB8-17754FF45CF1}" sibTransId="{F928515B-46E4-41B9-8F2A-A048E75EC09D}"/>
    <dgm:cxn modelId="{EEB1D128-F0A6-411A-8DDC-40853B1B7B9C}" type="presOf" srcId="{32DCC6F5-0F2C-4C7D-AF93-744D7E7DB1C1}" destId="{6028B509-A5DB-4315-83D3-174528C538D4}" srcOrd="0" destOrd="0" presId="urn:microsoft.com/office/officeart/2005/8/layout/orgChart1"/>
    <dgm:cxn modelId="{37C0C629-09B5-4862-B121-BFFF994C1139}" srcId="{00690DCE-3415-4F0F-AED1-609328EB72AB}" destId="{4A550539-CA3A-4568-891C-CEE2E29EF83A}" srcOrd="0" destOrd="0" parTransId="{6E06F150-FEF2-4BAE-A01C-68F9CA72E1F5}" sibTransId="{70E0E704-7DAB-42BB-8B55-F7A59B665258}"/>
    <dgm:cxn modelId="{00AEFA87-430B-4476-8F61-9E834AB67322}" type="presOf" srcId="{ABD1C9E2-68E6-44DD-A66B-C71873F8DEE4}" destId="{316B9AAF-1229-489B-B272-56E6D5A90315}" srcOrd="1" destOrd="0" presId="urn:microsoft.com/office/officeart/2005/8/layout/orgChart1"/>
    <dgm:cxn modelId="{FE035D8F-0A13-4149-9FBD-82D9A8059C59}" type="presOf" srcId="{97CB3EA5-429B-473B-8D0E-108CC499AA0F}" destId="{B6104E45-3D60-48A0-8D49-C39614B4DC59}" srcOrd="0" destOrd="0" presId="urn:microsoft.com/office/officeart/2005/8/layout/orgChart1"/>
    <dgm:cxn modelId="{22B27F29-597E-4827-8211-29BB2945A1E7}" type="presOf" srcId="{4F89726E-25B7-4A03-9C2F-B934939B287E}" destId="{BDB3869A-E7C3-423E-B5E3-A3C4F2628A3E}" srcOrd="0" destOrd="0" presId="urn:microsoft.com/office/officeart/2005/8/layout/orgChart1"/>
    <dgm:cxn modelId="{06599A3C-C13F-449E-93BE-1BCE6010D062}" type="presOf" srcId="{0ACA6E3F-4D7C-4528-B3E5-EEA86F698BDD}" destId="{D6D491E8-B61E-4179-A48B-FE5EC585698F}" srcOrd="0" destOrd="0" presId="urn:microsoft.com/office/officeart/2005/8/layout/orgChart1"/>
    <dgm:cxn modelId="{7C49AD59-B72F-46AA-8B38-2E1874A7FF68}" type="presOf" srcId="{4A550539-CA3A-4568-891C-CEE2E29EF83A}" destId="{6A4227A0-2966-49C8-87E2-E5EA662D255E}" srcOrd="0" destOrd="0" presId="urn:microsoft.com/office/officeart/2005/8/layout/orgChart1"/>
    <dgm:cxn modelId="{68F573D4-915B-4E9C-BE0C-96800FA7AEC8}" type="presOf" srcId="{CB62CAC9-32A6-4F9B-A4D8-8D35BB6889B9}" destId="{0F36005E-A4BF-44CD-B573-21B17D37DDE5}" srcOrd="1" destOrd="0" presId="urn:microsoft.com/office/officeart/2005/8/layout/orgChart1"/>
    <dgm:cxn modelId="{C7F656ED-0CED-48D5-931B-FDAD0267728D}" type="presOf" srcId="{D11C1305-06DD-407D-8E7F-BD4874325A53}" destId="{14B97709-C537-4310-A8CB-3DAF16B2B52E}" srcOrd="1" destOrd="0" presId="urn:microsoft.com/office/officeart/2005/8/layout/orgChart1"/>
    <dgm:cxn modelId="{F2E3C75C-2F9A-4FCF-B220-7828D3A2FE65}" type="presOf" srcId="{C822FA75-8577-4C81-AA0F-D670F88E1BA1}" destId="{C3ACC948-EC03-4A1E-BD31-07A2483CEAF3}" srcOrd="0" destOrd="0" presId="urn:microsoft.com/office/officeart/2005/8/layout/orgChart1"/>
    <dgm:cxn modelId="{BFEF8407-5BED-4DA8-A76B-708E6A9E3604}" type="presOf" srcId="{00690DCE-3415-4F0F-AED1-609328EB72AB}" destId="{D4F4E1EB-2B95-4419-B36C-D6F1CC4D820C}" srcOrd="0" destOrd="0" presId="urn:microsoft.com/office/officeart/2005/8/layout/orgChart1"/>
    <dgm:cxn modelId="{7049FC80-A8B2-4079-B590-F11F65DF48F8}" type="presOf" srcId="{6E06F150-FEF2-4BAE-A01C-68F9CA72E1F5}" destId="{837044F2-4E7A-4455-B002-C9F3E2968BDE}" srcOrd="0" destOrd="0" presId="urn:microsoft.com/office/officeart/2005/8/layout/orgChart1"/>
    <dgm:cxn modelId="{B64FAB59-303E-43DA-AD3E-BD001F08212A}" srcId="{5446F997-BF45-482B-9E0E-0C996F206031}" destId="{32DCC6F5-0F2C-4C7D-AF93-744D7E7DB1C1}" srcOrd="0" destOrd="0" parTransId="{D616F80C-A3C8-472F-B303-613206DAA1BD}" sibTransId="{7179499E-D487-4BDF-BC40-3795408A29F9}"/>
    <dgm:cxn modelId="{7833E83E-2612-47B0-A6D2-3CD6C8FEC409}" type="presOf" srcId="{E7EF36C5-A535-42B8-B24F-04B0E3B75709}" destId="{34FDA079-65EF-4312-AEED-22C9A555C516}" srcOrd="0" destOrd="0" presId="urn:microsoft.com/office/officeart/2005/8/layout/orgChart1"/>
    <dgm:cxn modelId="{BA98AD9A-AFFC-4F61-A5CC-193691907CA8}" srcId="{0B756EA7-4A75-4385-A9EF-D06A71C1E50F}" destId="{825DBF65-6479-47DF-90D0-E6ACBEC8D93F}" srcOrd="2" destOrd="0" parTransId="{E7EF36C5-A535-42B8-B24F-04B0E3B75709}" sibTransId="{92E17823-1410-47A8-9221-2939A02C9829}"/>
    <dgm:cxn modelId="{0617396F-4B56-433D-B0C7-47B80488FB2A}" type="presOf" srcId="{C8DB9412-BA28-45DD-B31B-594DD520B92B}" destId="{F5E0E557-2E54-4060-8F88-FFDC0E256560}" srcOrd="0" destOrd="0" presId="urn:microsoft.com/office/officeart/2005/8/layout/orgChart1"/>
    <dgm:cxn modelId="{ED7329AF-9668-4FFD-9378-42099D5C83BE}" type="presOf" srcId="{D11C1305-06DD-407D-8E7F-BD4874325A53}" destId="{8CE0B0A8-ACD4-4605-B08E-713D9527DCD6}" srcOrd="0" destOrd="0" presId="urn:microsoft.com/office/officeart/2005/8/layout/orgChart1"/>
    <dgm:cxn modelId="{4506A9BC-E441-490E-B328-26B840CAC548}" type="presOf" srcId="{AB6F7651-AF9D-4EC4-8DBD-50364404EEC1}" destId="{E11C569B-EBB0-41CA-BAF1-017BB54A62A4}" srcOrd="0" destOrd="0" presId="urn:microsoft.com/office/officeart/2005/8/layout/orgChart1"/>
    <dgm:cxn modelId="{6D557D9D-D2ED-4E66-A3DE-37ECCC53DF88}" srcId="{0B756EA7-4A75-4385-A9EF-D06A71C1E50F}" destId="{D7C06CE7-7D0F-4697-A81F-DAF1FDD5FA5B}" srcOrd="1" destOrd="0" parTransId="{E5891260-78EA-4E13-9D6A-6642E66CA7C4}" sibTransId="{F2D55D37-DD26-4DD7-A87B-D11518908B82}"/>
    <dgm:cxn modelId="{1DC117A4-F43A-44C9-A4C8-59592586FD83}" type="presOf" srcId="{4A550539-CA3A-4568-891C-CEE2E29EF83A}" destId="{4B697C15-4BAB-49FF-A01B-965EB5A69967}" srcOrd="1" destOrd="0" presId="urn:microsoft.com/office/officeart/2005/8/layout/orgChart1"/>
    <dgm:cxn modelId="{1863F30E-0155-416A-AAFE-117A9FCDA129}" type="presOf" srcId="{48DC0EC6-1C60-4C38-B144-ABE522C47CC8}" destId="{4C90EFDD-EEED-4D93-90BE-93FA380AFE69}" srcOrd="0" destOrd="0" presId="urn:microsoft.com/office/officeart/2005/8/layout/orgChart1"/>
    <dgm:cxn modelId="{031989AB-E402-4984-9AB5-48A1F902C6E4}" type="presOf" srcId="{674FBBCB-7A0E-472F-8949-69DB66338F4F}" destId="{31CC094C-512C-461A-B2CB-988EBA89CC60}" srcOrd="1" destOrd="0" presId="urn:microsoft.com/office/officeart/2005/8/layout/orgChart1"/>
    <dgm:cxn modelId="{74F2DE28-818D-43BD-B710-619686A77B90}" srcId="{ABD1C9E2-68E6-44DD-A66B-C71873F8DEE4}" destId="{236963CD-0711-4771-98DA-62F8C789856B}" srcOrd="0" destOrd="0" parTransId="{72D85242-D1F2-4278-89EE-D5722FB4169F}" sibTransId="{B17CE63D-92B4-4F6E-9935-344C7F7CEBE6}"/>
    <dgm:cxn modelId="{F8F5FEC5-92BB-489E-B697-391489400B83}" type="presOf" srcId="{ABD1C9E2-68E6-44DD-A66B-C71873F8DEE4}" destId="{6572A6AE-A860-4E7D-9C2A-82B4F79B39F5}" srcOrd="0" destOrd="0" presId="urn:microsoft.com/office/officeart/2005/8/layout/orgChart1"/>
    <dgm:cxn modelId="{493947D0-8732-4E1F-AA19-96BC78D9750D}" type="presOf" srcId="{B6D63177-8382-4EB7-8735-217B329CA46D}" destId="{C0EC2628-56C7-40E6-B96D-CC5FDD7CC351}" srcOrd="0" destOrd="0" presId="urn:microsoft.com/office/officeart/2005/8/layout/orgChart1"/>
    <dgm:cxn modelId="{EE7B7E41-F2E6-4338-9BA6-2E3858B84E95}" type="presOf" srcId="{FAD8C372-593E-4FAD-BA97-B2B099B03426}" destId="{8DA4CDD4-FBC1-431C-BCC0-1C98F8964D1F}" srcOrd="0" destOrd="0" presId="urn:microsoft.com/office/officeart/2005/8/layout/orgChart1"/>
    <dgm:cxn modelId="{FD52458F-2562-4425-868E-F31DC1ACA012}" type="presOf" srcId="{90C574F5-047A-4316-9629-2F37107B7DB9}" destId="{8D036A71-18CF-4DD6-91D5-FC825661D246}" srcOrd="0" destOrd="0" presId="urn:microsoft.com/office/officeart/2005/8/layout/orgChart1"/>
    <dgm:cxn modelId="{D8BDFC1C-038E-43D7-812E-27FC42057BC1}" srcId="{825DBF65-6479-47DF-90D0-E6ACBEC8D93F}" destId="{5446F997-BF45-482B-9E0E-0C996F206031}" srcOrd="0" destOrd="0" parTransId="{CD8371F8-FC4D-4139-9DF6-99DE5EC1A4C3}" sibTransId="{C4838668-52E6-45C2-B502-AAC3DA5AAE1B}"/>
    <dgm:cxn modelId="{14DDBC26-6C58-448D-B312-E9CAA3C379BA}" type="presOf" srcId="{D7C06CE7-7D0F-4697-A81F-DAF1FDD5FA5B}" destId="{027A641B-9FC0-4659-9F2C-145D02593303}" srcOrd="1" destOrd="0" presId="urn:microsoft.com/office/officeart/2005/8/layout/orgChart1"/>
    <dgm:cxn modelId="{2A7ADC2F-3EF1-4BE2-8639-06C2AF2340A1}" srcId="{3F957CB2-A949-4A8D-8BA6-547F148ADBD4}" destId="{81DAC85D-741A-473D-8683-4C6304C3500A}" srcOrd="0" destOrd="0" parTransId="{5672FF26-E8BD-4645-BD61-A82838EEBE28}" sibTransId="{CF3A150E-C19C-4E8E-99A5-9E1C0F12446D}"/>
    <dgm:cxn modelId="{5D2E47F3-50A2-497F-9FA7-C44595F31110}" type="presOf" srcId="{5446F997-BF45-482B-9E0E-0C996F206031}" destId="{979D0240-22F7-4129-BA75-78D27B3C5F2B}" srcOrd="0" destOrd="0" presId="urn:microsoft.com/office/officeart/2005/8/layout/orgChart1"/>
    <dgm:cxn modelId="{18001D91-2E94-435B-96F2-882728BC9BCD}" type="presOf" srcId="{A798F4F0-E28A-4994-9007-A729B03B2016}" destId="{9309AA8F-00EE-4243-BBA0-06DB0239C26D}" srcOrd="0" destOrd="0" presId="urn:microsoft.com/office/officeart/2005/8/layout/orgChart1"/>
    <dgm:cxn modelId="{E0A9FD8F-3F40-49DC-AF6B-7A1BC640D66D}" type="presOf" srcId="{AB6F7651-AF9D-4EC4-8DBD-50364404EEC1}" destId="{BAE024F5-55ED-4322-8C6D-8857F7474D7A}" srcOrd="1" destOrd="0" presId="urn:microsoft.com/office/officeart/2005/8/layout/orgChart1"/>
    <dgm:cxn modelId="{D3CEC0DE-3176-49C9-977E-55F1549EACCE}" type="presOf" srcId="{236963CD-0711-4771-98DA-62F8C789856B}" destId="{C5ED996F-7DCF-4D77-A0C1-829DEE5304B3}" srcOrd="1" destOrd="0" presId="urn:microsoft.com/office/officeart/2005/8/layout/orgChart1"/>
    <dgm:cxn modelId="{F599502D-B300-4407-8E83-A474052EB91D}" type="presOf" srcId="{EEB6436D-03A5-4B64-8F33-02603A05BA2E}" destId="{35E81500-E3A8-41FC-8D6C-C9F35DA6496F}" srcOrd="0" destOrd="0" presId="urn:microsoft.com/office/officeart/2005/8/layout/orgChart1"/>
    <dgm:cxn modelId="{FB76EFC1-93D3-49F2-A59D-4422D5AC92AB}" srcId="{ABD1C9E2-68E6-44DD-A66B-C71873F8DEE4}" destId="{0B756EA7-4A75-4385-A9EF-D06A71C1E50F}" srcOrd="2" destOrd="0" parTransId="{B6D63177-8382-4EB7-8735-217B329CA46D}" sibTransId="{66916BB7-617D-4E79-9387-922F33DE856F}"/>
    <dgm:cxn modelId="{28B2E04E-B731-43A0-860D-4F23418FDAAB}" type="presOf" srcId="{32DCC6F5-0F2C-4C7D-AF93-744D7E7DB1C1}" destId="{8EEE5AFF-6E58-4F69-8F83-4C22AF03C30D}" srcOrd="1" destOrd="0" presId="urn:microsoft.com/office/officeart/2005/8/layout/orgChart1"/>
    <dgm:cxn modelId="{0EB82B18-B64C-4FAC-805E-312FC1613B8F}" type="presOf" srcId="{E5891260-78EA-4E13-9D6A-6642E66CA7C4}" destId="{7810E0FD-5877-40D0-925B-01F41AB7B7AF}" srcOrd="0" destOrd="0" presId="urn:microsoft.com/office/officeart/2005/8/layout/orgChart1"/>
    <dgm:cxn modelId="{7085238F-D0BB-40EF-994F-43C0A22F8A0E}" type="presOf" srcId="{9DCCD5B4-AAF7-497D-94E5-0A1E3D51BA8E}" destId="{8F48DEBE-4F57-4194-BAE8-713F4C6D647D}" srcOrd="0" destOrd="0" presId="urn:microsoft.com/office/officeart/2005/8/layout/orgChart1"/>
    <dgm:cxn modelId="{7EA45DDC-AD58-499D-90F9-3C7EB1646EFE}" type="presOf" srcId="{81DAC85D-741A-473D-8683-4C6304C3500A}" destId="{61DD2B1F-802D-4E20-9D4B-C467F15C09E9}" srcOrd="0" destOrd="0" presId="urn:microsoft.com/office/officeart/2005/8/layout/orgChart1"/>
    <dgm:cxn modelId="{700A2AEA-01E1-4E4A-ACC9-CCC9F0CA8BBC}" type="presOf" srcId="{90C574F5-047A-4316-9629-2F37107B7DB9}" destId="{FEDC1C67-E874-4C51-A035-F547817FD029}" srcOrd="1" destOrd="0" presId="urn:microsoft.com/office/officeart/2005/8/layout/orgChart1"/>
    <dgm:cxn modelId="{CEE8EC80-3DA6-4F4A-85AE-88BFD01C6462}" srcId="{4A550539-CA3A-4568-891C-CEE2E29EF83A}" destId="{9DCCD5B4-AAF7-497D-94E5-0A1E3D51BA8E}" srcOrd="0" destOrd="0" parTransId="{48DC0EC6-1C60-4C38-B144-ABE522C47CC8}" sibTransId="{23B7EE00-8BF0-495B-9F76-A8706E38227C}"/>
    <dgm:cxn modelId="{1CBDB024-7087-463E-BB7F-AC977A338756}" srcId="{0B756EA7-4A75-4385-A9EF-D06A71C1E50F}" destId="{AB6F7651-AF9D-4EC4-8DBD-50364404EEC1}" srcOrd="0" destOrd="0" parTransId="{922B5FC7-6939-45E0-9934-4C2E1640CF65}" sibTransId="{A0641ABE-105C-4A21-A526-AB08CBD98AC2}"/>
    <dgm:cxn modelId="{6DA62C38-3E44-444E-AEA0-CE40CBA962A0}" type="presOf" srcId="{236963CD-0711-4771-98DA-62F8C789856B}" destId="{7DA562EC-5061-4FCE-A118-9199C3DE1F93}" srcOrd="0" destOrd="0" presId="urn:microsoft.com/office/officeart/2005/8/layout/orgChart1"/>
    <dgm:cxn modelId="{15DF8B66-1990-4147-B19A-4876836063E1}" type="presOf" srcId="{825DBF65-6479-47DF-90D0-E6ACBEC8D93F}" destId="{F34616D3-3ED0-4591-BEA2-86CEDDF92694}" srcOrd="1" destOrd="0" presId="urn:microsoft.com/office/officeart/2005/8/layout/orgChart1"/>
    <dgm:cxn modelId="{74A2E0BE-2D58-4279-8863-D021F1E7DF84}" srcId="{AB6F7651-AF9D-4EC4-8DBD-50364404EEC1}" destId="{CB62CAC9-32A6-4F9B-A4D8-8D35BB6889B9}" srcOrd="0" destOrd="0" parTransId="{C822FA75-8577-4C81-AA0F-D670F88E1BA1}" sibTransId="{B268B92D-609B-4B0B-AF49-8D76CDE92213}"/>
    <dgm:cxn modelId="{F3C98EE5-0B4D-41E0-930B-A32F6B4C6EF4}" type="presOf" srcId="{674FBBCB-7A0E-472F-8949-69DB66338F4F}" destId="{91DA19A9-C675-4929-B006-68FC987E5E2D}" srcOrd="0" destOrd="0" presId="urn:microsoft.com/office/officeart/2005/8/layout/orgChart1"/>
    <dgm:cxn modelId="{750366AA-5C8F-4194-B3F0-DBB217A3BFFB}" type="presOf" srcId="{A798F4F0-E28A-4994-9007-A729B03B2016}" destId="{651C08E5-9411-4FC7-9CE0-C3D8D04DE42E}" srcOrd="1" destOrd="0" presId="urn:microsoft.com/office/officeart/2005/8/layout/orgChart1"/>
    <dgm:cxn modelId="{404F2B3E-159C-4451-BB1C-52C0530F42A8}" type="presOf" srcId="{3F957CB2-A949-4A8D-8BA6-547F148ADBD4}" destId="{5BF89F01-7F41-4925-A88E-5D6BC5DC1303}" srcOrd="0" destOrd="0" presId="urn:microsoft.com/office/officeart/2005/8/layout/orgChart1"/>
    <dgm:cxn modelId="{A90266C4-B28C-4D7D-98E1-0D4C5C34586D}" type="presOf" srcId="{D7C06CE7-7D0F-4697-A81F-DAF1FDD5FA5B}" destId="{2181129C-2929-4717-9849-F52BF8126D5A}" srcOrd="0" destOrd="0" presId="urn:microsoft.com/office/officeart/2005/8/layout/orgChart1"/>
    <dgm:cxn modelId="{26EF81CE-01BE-4AE2-8FDE-6D81ACD83FDE}" type="presOf" srcId="{5672FF26-E8BD-4645-BD61-A82838EEBE28}" destId="{0B8FB32A-5D18-4F95-BD90-009AAFB901AB}" srcOrd="0" destOrd="0" presId="urn:microsoft.com/office/officeart/2005/8/layout/orgChart1"/>
    <dgm:cxn modelId="{A4F9CF01-11E1-4BE3-A6E6-70253F404260}" type="presOf" srcId="{5446F997-BF45-482B-9E0E-0C996F206031}" destId="{EE4E8913-D2E5-4183-ABEE-9A13624F6B7A}" srcOrd="1" destOrd="0" presId="urn:microsoft.com/office/officeart/2005/8/layout/orgChart1"/>
    <dgm:cxn modelId="{C74AF3E8-A485-4FE1-A470-CD30E16DF76E}" type="presOf" srcId="{0B756EA7-4A75-4385-A9EF-D06A71C1E50F}" destId="{BDEE1DD7-9B78-491B-B395-290E7566E24F}" srcOrd="1" destOrd="0" presId="urn:microsoft.com/office/officeart/2005/8/layout/orgChart1"/>
    <dgm:cxn modelId="{21E318A1-46E3-4337-B88F-991685FA8E09}" type="presOf" srcId="{0B756EA7-4A75-4385-A9EF-D06A71C1E50F}" destId="{9DCCE1F0-2338-47D7-B703-27AE9506802E}" srcOrd="0" destOrd="0" presId="urn:microsoft.com/office/officeart/2005/8/layout/orgChart1"/>
    <dgm:cxn modelId="{204709C1-8974-4806-8241-CB37A3EBD21A}" type="presOf" srcId="{3F957CB2-A949-4A8D-8BA6-547F148ADBD4}" destId="{A9C69F2C-9D1D-4930-A324-915384332EC2}" srcOrd="1" destOrd="0" presId="urn:microsoft.com/office/officeart/2005/8/layout/orgChart1"/>
    <dgm:cxn modelId="{F8C6EA0A-677C-4DDA-B608-769B8D372E31}" type="presOf" srcId="{D616F80C-A3C8-472F-B303-613206DAA1BD}" destId="{3AE09911-26B8-41A3-A881-5F4B4E2CE8C2}" srcOrd="0" destOrd="0" presId="urn:microsoft.com/office/officeart/2005/8/layout/orgChart1"/>
    <dgm:cxn modelId="{A83BD067-A9B2-4170-A83D-12E6A7E69807}" type="presOf" srcId="{CD8371F8-FC4D-4139-9DF6-99DE5EC1A4C3}" destId="{082E5F65-9E01-4AE0-9DF2-BEE22BFD8EC7}" srcOrd="0" destOrd="0" presId="urn:microsoft.com/office/officeart/2005/8/layout/orgChart1"/>
    <dgm:cxn modelId="{6123F94B-D840-458B-8324-684BE1CE0215}" type="presOf" srcId="{CB62CAC9-32A6-4F9B-A4D8-8D35BB6889B9}" destId="{95BC68EC-77ED-407A-AF64-5B46F0F974EA}" srcOrd="0" destOrd="0" presId="urn:microsoft.com/office/officeart/2005/8/layout/orgChart1"/>
    <dgm:cxn modelId="{04D1AD50-0073-430E-847B-85B3295FE419}" type="presOf" srcId="{A7CD4BF9-372D-4F68-AD62-69FADA5BE9F4}" destId="{BE434941-87E8-4006-8544-DA02065506CD}" srcOrd="0" destOrd="0" presId="urn:microsoft.com/office/officeart/2005/8/layout/orgChart1"/>
    <dgm:cxn modelId="{142CC34E-71A3-4C8B-B42F-A2E8C130B189}" srcId="{236963CD-0711-4771-98DA-62F8C789856B}" destId="{90C574F5-047A-4316-9629-2F37107B7DB9}" srcOrd="0" destOrd="0" parTransId="{EEB6436D-03A5-4B64-8F33-02603A05BA2E}" sibTransId="{CB7089CF-D51F-4A0D-B6B0-FAF8C7F8EBA7}"/>
    <dgm:cxn modelId="{C5D39902-E86E-4D07-AE71-A32B80044D50}" type="presOf" srcId="{922B5FC7-6939-45E0-9934-4C2E1640CF65}" destId="{BC5339AC-F1B5-4BCB-A6A1-F4C974C25425}" srcOrd="0" destOrd="0" presId="urn:microsoft.com/office/officeart/2005/8/layout/orgChart1"/>
    <dgm:cxn modelId="{688C46B0-C498-49DE-8F4D-1E4A35B6CA32}" srcId="{CB62CAC9-32A6-4F9B-A4D8-8D35BB6889B9}" destId="{4F89726E-25B7-4A03-9C2F-B934939B287E}" srcOrd="0" destOrd="0" parTransId="{FAD8C372-593E-4FAD-BA97-B2B099B03426}" sibTransId="{6C754A84-7E3E-4864-AA07-BCDAF4C39C01}"/>
    <dgm:cxn modelId="{E91BFDD5-D712-4FE6-B93A-949D82C1C2E2}" srcId="{A798F4F0-E28A-4994-9007-A729B03B2016}" destId="{674FBBCB-7A0E-472F-8949-69DB66338F4F}" srcOrd="0" destOrd="0" parTransId="{97CB3EA5-429B-473B-8D0E-108CC499AA0F}" sibTransId="{8457CC58-2BD6-4AB1-BD54-45F66EA2112C}"/>
    <dgm:cxn modelId="{21654485-C43B-4A89-B054-4C174CD63FB8}" srcId="{D7C06CE7-7D0F-4697-A81F-DAF1FDD5FA5B}" destId="{A798F4F0-E28A-4994-9007-A729B03B2016}" srcOrd="0" destOrd="0" parTransId="{A7CD4BF9-372D-4F68-AD62-69FADA5BE9F4}" sibTransId="{EEC6FB39-A233-4DAD-A3EA-4FE15A769EDD}"/>
    <dgm:cxn modelId="{27995C7F-E977-43E9-AC1F-EFECFA2280F8}" type="presOf" srcId="{4F89726E-25B7-4A03-9C2F-B934939B287E}" destId="{C29D04A7-66CB-4EAD-A40C-912612CF5F89}" srcOrd="1" destOrd="0" presId="urn:microsoft.com/office/officeart/2005/8/layout/orgChart1"/>
    <dgm:cxn modelId="{06C63258-A902-4A53-9DE7-F05CDED9C822}" type="presOf" srcId="{9DCCD5B4-AAF7-497D-94E5-0A1E3D51BA8E}" destId="{AE49E310-54C5-4267-9437-71CF1A260525}" srcOrd="1" destOrd="0" presId="urn:microsoft.com/office/officeart/2005/8/layout/orgChart1"/>
    <dgm:cxn modelId="{30283C53-0496-43B6-BE7A-0DCC8E0FFA97}" srcId="{0B756EA7-4A75-4385-A9EF-D06A71C1E50F}" destId="{3F957CB2-A949-4A8D-8BA6-547F148ADBD4}" srcOrd="3" destOrd="0" parTransId="{0ACA6E3F-4D7C-4528-B3E5-EEA86F698BDD}" sibTransId="{E90E3A99-BFAF-4E62-A152-92615F7FFD2E}"/>
    <dgm:cxn modelId="{19BEE1FD-297D-4819-BDF4-C7ABD47542D0}" srcId="{ABD1C9E2-68E6-44DD-A66B-C71873F8DEE4}" destId="{00690DCE-3415-4F0F-AED1-609328EB72AB}" srcOrd="1" destOrd="0" parTransId="{C8DB9412-BA28-45DD-B31B-594DD520B92B}" sibTransId="{2B3EAFD3-8169-4957-8D22-15A62179302A}"/>
    <dgm:cxn modelId="{CBC40D85-9533-41A0-9FEC-0A268BFEADC4}" type="presOf" srcId="{72B03FA8-6CDE-47F5-8EB8-17754FF45CF1}" destId="{09184D5D-1EBF-4F82-87A5-C152510B605C}" srcOrd="0" destOrd="0" presId="urn:microsoft.com/office/officeart/2005/8/layout/orgChart1"/>
    <dgm:cxn modelId="{B600840B-9B2E-444A-B682-016BF5B06A19}" type="presParOf" srcId="{2182AE31-8B13-4613-9ADC-8E57E1E30EFC}" destId="{AB10FBC9-149C-4778-8D73-7D450CFA9E51}" srcOrd="0" destOrd="0" presId="urn:microsoft.com/office/officeart/2005/8/layout/orgChart1"/>
    <dgm:cxn modelId="{BBF5B14C-64F3-4AA3-BA43-4FF5CC60F55B}" type="presParOf" srcId="{AB10FBC9-149C-4778-8D73-7D450CFA9E51}" destId="{7D7D8108-BAD5-4848-85D6-C6FC3A7CEBD6}" srcOrd="0" destOrd="0" presId="urn:microsoft.com/office/officeart/2005/8/layout/orgChart1"/>
    <dgm:cxn modelId="{6F50A89E-693D-4D57-BC37-FCBB2E892467}" type="presParOf" srcId="{7D7D8108-BAD5-4848-85D6-C6FC3A7CEBD6}" destId="{6572A6AE-A860-4E7D-9C2A-82B4F79B39F5}" srcOrd="0" destOrd="0" presId="urn:microsoft.com/office/officeart/2005/8/layout/orgChart1"/>
    <dgm:cxn modelId="{F047F5F9-A2DF-4D35-82D4-D6DBC8362045}" type="presParOf" srcId="{7D7D8108-BAD5-4848-85D6-C6FC3A7CEBD6}" destId="{316B9AAF-1229-489B-B272-56E6D5A90315}" srcOrd="1" destOrd="0" presId="urn:microsoft.com/office/officeart/2005/8/layout/orgChart1"/>
    <dgm:cxn modelId="{82B21E9C-2C67-4B07-91E2-966E3D6C5173}" type="presParOf" srcId="{AB10FBC9-149C-4778-8D73-7D450CFA9E51}" destId="{E159AD5B-2D7C-4771-B039-6A9016A6E6F6}" srcOrd="1" destOrd="0" presId="urn:microsoft.com/office/officeart/2005/8/layout/orgChart1"/>
    <dgm:cxn modelId="{1AFAD21A-EF0C-4B57-91BE-C1EE795C8231}" type="presParOf" srcId="{E159AD5B-2D7C-4771-B039-6A9016A6E6F6}" destId="{81013F53-93C2-4D76-82E9-0C7252317CB3}" srcOrd="0" destOrd="0" presId="urn:microsoft.com/office/officeart/2005/8/layout/orgChart1"/>
    <dgm:cxn modelId="{FFBCC05F-8E6D-4BE4-9FA8-0F8B5630AA79}" type="presParOf" srcId="{E159AD5B-2D7C-4771-B039-6A9016A6E6F6}" destId="{1B779BDC-C74A-4813-BA40-774051EE6486}" srcOrd="1" destOrd="0" presId="urn:microsoft.com/office/officeart/2005/8/layout/orgChart1"/>
    <dgm:cxn modelId="{5D6FD073-4827-4E07-A8C7-4462164B083C}" type="presParOf" srcId="{1B779BDC-C74A-4813-BA40-774051EE6486}" destId="{41156769-0BC2-480E-9E61-392E76E2D08B}" srcOrd="0" destOrd="0" presId="urn:microsoft.com/office/officeart/2005/8/layout/orgChart1"/>
    <dgm:cxn modelId="{B46788BF-C5D7-40FB-AB41-5673EC49B07C}" type="presParOf" srcId="{41156769-0BC2-480E-9E61-392E76E2D08B}" destId="{7DA562EC-5061-4FCE-A118-9199C3DE1F93}" srcOrd="0" destOrd="0" presId="urn:microsoft.com/office/officeart/2005/8/layout/orgChart1"/>
    <dgm:cxn modelId="{DEC8C8D5-1581-4BE0-97D1-EEBF124FCA65}" type="presParOf" srcId="{41156769-0BC2-480E-9E61-392E76E2D08B}" destId="{C5ED996F-7DCF-4D77-A0C1-829DEE5304B3}" srcOrd="1" destOrd="0" presId="urn:microsoft.com/office/officeart/2005/8/layout/orgChart1"/>
    <dgm:cxn modelId="{BC933811-B611-4416-BAF1-BBEFDDBEA373}" type="presParOf" srcId="{1B779BDC-C74A-4813-BA40-774051EE6486}" destId="{618BDBF9-BB49-43D8-89EA-8038798162A7}" srcOrd="1" destOrd="0" presId="urn:microsoft.com/office/officeart/2005/8/layout/orgChart1"/>
    <dgm:cxn modelId="{6A615181-41E0-4219-A1BB-1D1C500D3604}" type="presParOf" srcId="{618BDBF9-BB49-43D8-89EA-8038798162A7}" destId="{35E81500-E3A8-41FC-8D6C-C9F35DA6496F}" srcOrd="0" destOrd="0" presId="urn:microsoft.com/office/officeart/2005/8/layout/orgChart1"/>
    <dgm:cxn modelId="{5F350147-0F6E-447C-B0AD-DB6870C25673}" type="presParOf" srcId="{618BDBF9-BB49-43D8-89EA-8038798162A7}" destId="{C04B86A6-5751-4711-B603-77ED374478D3}" srcOrd="1" destOrd="0" presId="urn:microsoft.com/office/officeart/2005/8/layout/orgChart1"/>
    <dgm:cxn modelId="{8B1B9645-1620-4ED9-9121-3E120AD8165F}" type="presParOf" srcId="{C04B86A6-5751-4711-B603-77ED374478D3}" destId="{C35DE8DF-EEA9-41A6-8280-745762AC65A2}" srcOrd="0" destOrd="0" presId="urn:microsoft.com/office/officeart/2005/8/layout/orgChart1"/>
    <dgm:cxn modelId="{BEE40515-E732-4153-BA88-35E9F029430F}" type="presParOf" srcId="{C35DE8DF-EEA9-41A6-8280-745762AC65A2}" destId="{8D036A71-18CF-4DD6-91D5-FC825661D246}" srcOrd="0" destOrd="0" presId="urn:microsoft.com/office/officeart/2005/8/layout/orgChart1"/>
    <dgm:cxn modelId="{48CEF910-9D8A-4404-B9FB-6B12A726D61B}" type="presParOf" srcId="{C35DE8DF-EEA9-41A6-8280-745762AC65A2}" destId="{FEDC1C67-E874-4C51-A035-F547817FD029}" srcOrd="1" destOrd="0" presId="urn:microsoft.com/office/officeart/2005/8/layout/orgChart1"/>
    <dgm:cxn modelId="{73603BDB-E0E0-4B16-BB00-09E89174ED50}" type="presParOf" srcId="{C04B86A6-5751-4711-B603-77ED374478D3}" destId="{32A8CAF0-F411-4615-AC8B-70A358B8B24F}" srcOrd="1" destOrd="0" presId="urn:microsoft.com/office/officeart/2005/8/layout/orgChart1"/>
    <dgm:cxn modelId="{656CBD18-1CCC-48A8-AF90-FFA461943B05}" type="presParOf" srcId="{C04B86A6-5751-4711-B603-77ED374478D3}" destId="{3B6B8A23-6E26-44EC-87C3-EF17DC208C87}" srcOrd="2" destOrd="0" presId="urn:microsoft.com/office/officeart/2005/8/layout/orgChart1"/>
    <dgm:cxn modelId="{DEADBA62-F2A9-44A4-AC86-D3CF958CEE0E}" type="presParOf" srcId="{1B779BDC-C74A-4813-BA40-774051EE6486}" destId="{203F1A94-66D2-40A7-8F9C-BC135C48493C}" srcOrd="2" destOrd="0" presId="urn:microsoft.com/office/officeart/2005/8/layout/orgChart1"/>
    <dgm:cxn modelId="{B20978E6-FBB4-49DD-BC8A-FA0DA46847AF}" type="presParOf" srcId="{E159AD5B-2D7C-4771-B039-6A9016A6E6F6}" destId="{F5E0E557-2E54-4060-8F88-FFDC0E256560}" srcOrd="2" destOrd="0" presId="urn:microsoft.com/office/officeart/2005/8/layout/orgChart1"/>
    <dgm:cxn modelId="{15FE3527-111D-4080-9FBE-FC74975A29A0}" type="presParOf" srcId="{E159AD5B-2D7C-4771-B039-6A9016A6E6F6}" destId="{5F638AA6-A503-472F-B542-3A1770FF71AD}" srcOrd="3" destOrd="0" presId="urn:microsoft.com/office/officeart/2005/8/layout/orgChart1"/>
    <dgm:cxn modelId="{B0531E6F-7C3B-4427-94B9-B5ADF4F38FC0}" type="presParOf" srcId="{5F638AA6-A503-472F-B542-3A1770FF71AD}" destId="{0511541F-095B-4801-94FB-8B3C69F7E037}" srcOrd="0" destOrd="0" presId="urn:microsoft.com/office/officeart/2005/8/layout/orgChart1"/>
    <dgm:cxn modelId="{4831CC9E-F07D-4A08-99A8-8794ABDCBB78}" type="presParOf" srcId="{0511541F-095B-4801-94FB-8B3C69F7E037}" destId="{D4F4E1EB-2B95-4419-B36C-D6F1CC4D820C}" srcOrd="0" destOrd="0" presId="urn:microsoft.com/office/officeart/2005/8/layout/orgChart1"/>
    <dgm:cxn modelId="{2CC580F6-FFCE-45C0-8FF1-1D0F0D23B17B}" type="presParOf" srcId="{0511541F-095B-4801-94FB-8B3C69F7E037}" destId="{EFCF8289-08E8-434A-9781-625CA17E8ADE}" srcOrd="1" destOrd="0" presId="urn:microsoft.com/office/officeart/2005/8/layout/orgChart1"/>
    <dgm:cxn modelId="{507DBCBE-DA8C-403C-AD15-EBCF417028DF}" type="presParOf" srcId="{5F638AA6-A503-472F-B542-3A1770FF71AD}" destId="{311C0F1F-CCDF-43BB-A8EC-2515911C25F7}" srcOrd="1" destOrd="0" presId="urn:microsoft.com/office/officeart/2005/8/layout/orgChart1"/>
    <dgm:cxn modelId="{4C4F6B6C-04F0-4FA5-86F9-62CE419FC701}" type="presParOf" srcId="{311C0F1F-CCDF-43BB-A8EC-2515911C25F7}" destId="{837044F2-4E7A-4455-B002-C9F3E2968BDE}" srcOrd="0" destOrd="0" presId="urn:microsoft.com/office/officeart/2005/8/layout/orgChart1"/>
    <dgm:cxn modelId="{31CE4A64-946D-4E40-AA22-262C653AAC87}" type="presParOf" srcId="{311C0F1F-CCDF-43BB-A8EC-2515911C25F7}" destId="{D093E93A-7900-474B-AC16-0D8A2801453C}" srcOrd="1" destOrd="0" presId="urn:microsoft.com/office/officeart/2005/8/layout/orgChart1"/>
    <dgm:cxn modelId="{637C67A9-E76E-43E8-8548-848600FC782E}" type="presParOf" srcId="{D093E93A-7900-474B-AC16-0D8A2801453C}" destId="{C1CFDD7B-6789-4D94-B0B1-35534F3AF465}" srcOrd="0" destOrd="0" presId="urn:microsoft.com/office/officeart/2005/8/layout/orgChart1"/>
    <dgm:cxn modelId="{91904980-E01D-4536-8006-5319A28A6F0F}" type="presParOf" srcId="{C1CFDD7B-6789-4D94-B0B1-35534F3AF465}" destId="{6A4227A0-2966-49C8-87E2-E5EA662D255E}" srcOrd="0" destOrd="0" presId="urn:microsoft.com/office/officeart/2005/8/layout/orgChart1"/>
    <dgm:cxn modelId="{8A441C52-D8B1-435C-8640-6FD9078DD9F5}" type="presParOf" srcId="{C1CFDD7B-6789-4D94-B0B1-35534F3AF465}" destId="{4B697C15-4BAB-49FF-A01B-965EB5A69967}" srcOrd="1" destOrd="0" presId="urn:microsoft.com/office/officeart/2005/8/layout/orgChart1"/>
    <dgm:cxn modelId="{6293987B-205D-4DB9-A02D-FE8C1E7016F4}" type="presParOf" srcId="{D093E93A-7900-474B-AC16-0D8A2801453C}" destId="{507A3CE6-AA8D-442A-9C52-E31C44BF6628}" srcOrd="1" destOrd="0" presId="urn:microsoft.com/office/officeart/2005/8/layout/orgChart1"/>
    <dgm:cxn modelId="{F6AB823E-D200-4B12-9F47-37340884BB67}" type="presParOf" srcId="{507A3CE6-AA8D-442A-9C52-E31C44BF6628}" destId="{4C90EFDD-EEED-4D93-90BE-93FA380AFE69}" srcOrd="0" destOrd="0" presId="urn:microsoft.com/office/officeart/2005/8/layout/orgChart1"/>
    <dgm:cxn modelId="{10A813B7-706E-40BB-A70A-E25306F287F9}" type="presParOf" srcId="{507A3CE6-AA8D-442A-9C52-E31C44BF6628}" destId="{881FE43B-730D-44B8-93F8-E14D86E88C19}" srcOrd="1" destOrd="0" presId="urn:microsoft.com/office/officeart/2005/8/layout/orgChart1"/>
    <dgm:cxn modelId="{E8095B2F-5BAA-428B-B943-0CEA124EA563}" type="presParOf" srcId="{881FE43B-730D-44B8-93F8-E14D86E88C19}" destId="{4D52C670-8CAD-4786-8296-B529555C4ADD}" srcOrd="0" destOrd="0" presId="urn:microsoft.com/office/officeart/2005/8/layout/orgChart1"/>
    <dgm:cxn modelId="{D976BCDA-F498-4FD0-9D68-7825C0B2FD95}" type="presParOf" srcId="{4D52C670-8CAD-4786-8296-B529555C4ADD}" destId="{8F48DEBE-4F57-4194-BAE8-713F4C6D647D}" srcOrd="0" destOrd="0" presId="urn:microsoft.com/office/officeart/2005/8/layout/orgChart1"/>
    <dgm:cxn modelId="{2D0AD796-6508-4B78-958E-C503C9E62B0A}" type="presParOf" srcId="{4D52C670-8CAD-4786-8296-B529555C4ADD}" destId="{AE49E310-54C5-4267-9437-71CF1A260525}" srcOrd="1" destOrd="0" presId="urn:microsoft.com/office/officeart/2005/8/layout/orgChart1"/>
    <dgm:cxn modelId="{DC768571-3322-45B3-85CC-CE36985A219E}" type="presParOf" srcId="{881FE43B-730D-44B8-93F8-E14D86E88C19}" destId="{E9381616-6CC0-4CC3-9DBB-130BFD63B7B1}" srcOrd="1" destOrd="0" presId="urn:microsoft.com/office/officeart/2005/8/layout/orgChart1"/>
    <dgm:cxn modelId="{3881DBED-C8E2-46B2-B45E-631FD119715C}" type="presParOf" srcId="{881FE43B-730D-44B8-93F8-E14D86E88C19}" destId="{2AA00454-A0E6-46D1-BA39-618AE5EFEB3A}" srcOrd="2" destOrd="0" presId="urn:microsoft.com/office/officeart/2005/8/layout/orgChart1"/>
    <dgm:cxn modelId="{27D7CD97-AB9E-40C2-93CB-43091B2CF922}" type="presParOf" srcId="{D093E93A-7900-474B-AC16-0D8A2801453C}" destId="{10C62832-8BDB-4483-9F58-1F174825BC49}" srcOrd="2" destOrd="0" presId="urn:microsoft.com/office/officeart/2005/8/layout/orgChart1"/>
    <dgm:cxn modelId="{7CA10BFB-D1F7-4E81-916F-D21875FECB03}" type="presParOf" srcId="{5F638AA6-A503-472F-B542-3A1770FF71AD}" destId="{89C68E95-40A3-4237-A0F7-E1EDBB1C585A}" srcOrd="2" destOrd="0" presId="urn:microsoft.com/office/officeart/2005/8/layout/orgChart1"/>
    <dgm:cxn modelId="{43E64D45-B971-491C-AA0D-54B1F07159C8}" type="presParOf" srcId="{E159AD5B-2D7C-4771-B039-6A9016A6E6F6}" destId="{C0EC2628-56C7-40E6-B96D-CC5FDD7CC351}" srcOrd="4" destOrd="0" presId="urn:microsoft.com/office/officeart/2005/8/layout/orgChart1"/>
    <dgm:cxn modelId="{306B431D-111D-41A8-8E02-629E98C4942E}" type="presParOf" srcId="{E159AD5B-2D7C-4771-B039-6A9016A6E6F6}" destId="{15236722-C83A-4AEA-8F32-EB4CC592F91D}" srcOrd="5" destOrd="0" presId="urn:microsoft.com/office/officeart/2005/8/layout/orgChart1"/>
    <dgm:cxn modelId="{B3904931-3542-4008-AE4A-1A1ABFC5A870}" type="presParOf" srcId="{15236722-C83A-4AEA-8F32-EB4CC592F91D}" destId="{CBC0475B-2336-4949-A329-B85CCB804100}" srcOrd="0" destOrd="0" presId="urn:microsoft.com/office/officeart/2005/8/layout/orgChart1"/>
    <dgm:cxn modelId="{62C62286-EC35-4F5B-A2DA-9D0A11F806C2}" type="presParOf" srcId="{CBC0475B-2336-4949-A329-B85CCB804100}" destId="{9DCCE1F0-2338-47D7-B703-27AE9506802E}" srcOrd="0" destOrd="0" presId="urn:microsoft.com/office/officeart/2005/8/layout/orgChart1"/>
    <dgm:cxn modelId="{6CA4DF08-110E-446C-905D-8BCD75DBEEDA}" type="presParOf" srcId="{CBC0475B-2336-4949-A329-B85CCB804100}" destId="{BDEE1DD7-9B78-491B-B395-290E7566E24F}" srcOrd="1" destOrd="0" presId="urn:microsoft.com/office/officeart/2005/8/layout/orgChart1"/>
    <dgm:cxn modelId="{70A2A7DC-833A-4F69-97CC-351DCC791DE6}" type="presParOf" srcId="{15236722-C83A-4AEA-8F32-EB4CC592F91D}" destId="{552049FA-0017-49C3-8B75-25DD002298D0}" srcOrd="1" destOrd="0" presId="urn:microsoft.com/office/officeart/2005/8/layout/orgChart1"/>
    <dgm:cxn modelId="{91C76E38-6A53-4A6F-81E9-57052A2F0D66}" type="presParOf" srcId="{552049FA-0017-49C3-8B75-25DD002298D0}" destId="{BC5339AC-F1B5-4BCB-A6A1-F4C974C25425}" srcOrd="0" destOrd="0" presId="urn:microsoft.com/office/officeart/2005/8/layout/orgChart1"/>
    <dgm:cxn modelId="{13698F05-78AD-4A42-811C-5F6439566A2C}" type="presParOf" srcId="{552049FA-0017-49C3-8B75-25DD002298D0}" destId="{4D83B829-A538-47F1-A277-02DC054CCC92}" srcOrd="1" destOrd="0" presId="urn:microsoft.com/office/officeart/2005/8/layout/orgChart1"/>
    <dgm:cxn modelId="{FA92DA6F-FBA1-4487-9ABE-D16923B6882C}" type="presParOf" srcId="{4D83B829-A538-47F1-A277-02DC054CCC92}" destId="{F1F668A2-60E6-4286-9951-B5DF5004265A}" srcOrd="0" destOrd="0" presId="urn:microsoft.com/office/officeart/2005/8/layout/orgChart1"/>
    <dgm:cxn modelId="{1F9D1C9F-4FA2-4C44-B2EA-DC570FFC914A}" type="presParOf" srcId="{F1F668A2-60E6-4286-9951-B5DF5004265A}" destId="{E11C569B-EBB0-41CA-BAF1-017BB54A62A4}" srcOrd="0" destOrd="0" presId="urn:microsoft.com/office/officeart/2005/8/layout/orgChart1"/>
    <dgm:cxn modelId="{0604F1BD-54EC-4017-B018-4F187EBA8048}" type="presParOf" srcId="{F1F668A2-60E6-4286-9951-B5DF5004265A}" destId="{BAE024F5-55ED-4322-8C6D-8857F7474D7A}" srcOrd="1" destOrd="0" presId="urn:microsoft.com/office/officeart/2005/8/layout/orgChart1"/>
    <dgm:cxn modelId="{F2C965AB-F452-4C52-A086-795F46419368}" type="presParOf" srcId="{4D83B829-A538-47F1-A277-02DC054CCC92}" destId="{849B019A-4DB2-4FD2-969E-8B0BB5C689FF}" srcOrd="1" destOrd="0" presId="urn:microsoft.com/office/officeart/2005/8/layout/orgChart1"/>
    <dgm:cxn modelId="{5DE6670F-E1FC-471C-A3C3-4AA2598ADF35}" type="presParOf" srcId="{849B019A-4DB2-4FD2-969E-8B0BB5C689FF}" destId="{C3ACC948-EC03-4A1E-BD31-07A2483CEAF3}" srcOrd="0" destOrd="0" presId="urn:microsoft.com/office/officeart/2005/8/layout/orgChart1"/>
    <dgm:cxn modelId="{86A727B3-606F-4E4D-AC58-1AD6F77D88D6}" type="presParOf" srcId="{849B019A-4DB2-4FD2-969E-8B0BB5C689FF}" destId="{E2D04ED6-D1E6-4581-B460-6B11B978CD8A}" srcOrd="1" destOrd="0" presId="urn:microsoft.com/office/officeart/2005/8/layout/orgChart1"/>
    <dgm:cxn modelId="{F23BCB6A-0D71-4C12-BC42-7F1C58455AE8}" type="presParOf" srcId="{E2D04ED6-D1E6-4581-B460-6B11B978CD8A}" destId="{4C79FA79-E943-47D0-9793-ECE6F14C540E}" srcOrd="0" destOrd="0" presId="urn:microsoft.com/office/officeart/2005/8/layout/orgChart1"/>
    <dgm:cxn modelId="{5A258B6C-FD79-4738-A59D-967F86A83769}" type="presParOf" srcId="{4C79FA79-E943-47D0-9793-ECE6F14C540E}" destId="{95BC68EC-77ED-407A-AF64-5B46F0F974EA}" srcOrd="0" destOrd="0" presId="urn:microsoft.com/office/officeart/2005/8/layout/orgChart1"/>
    <dgm:cxn modelId="{D1728F2F-979D-4C00-909E-EE71F5510FF2}" type="presParOf" srcId="{4C79FA79-E943-47D0-9793-ECE6F14C540E}" destId="{0F36005E-A4BF-44CD-B573-21B17D37DDE5}" srcOrd="1" destOrd="0" presId="urn:microsoft.com/office/officeart/2005/8/layout/orgChart1"/>
    <dgm:cxn modelId="{7FF0F18C-8B6A-461E-9EB8-2F2ABCF14DC6}" type="presParOf" srcId="{E2D04ED6-D1E6-4581-B460-6B11B978CD8A}" destId="{6503D45B-F446-4C64-B83E-1B89A6D13AB9}" srcOrd="1" destOrd="0" presId="urn:microsoft.com/office/officeart/2005/8/layout/orgChart1"/>
    <dgm:cxn modelId="{97A24844-9BF7-47EB-867E-056F38939F28}" type="presParOf" srcId="{6503D45B-F446-4C64-B83E-1B89A6D13AB9}" destId="{8DA4CDD4-FBC1-431C-BCC0-1C98F8964D1F}" srcOrd="0" destOrd="0" presId="urn:microsoft.com/office/officeart/2005/8/layout/orgChart1"/>
    <dgm:cxn modelId="{442F7EC6-E92E-44F1-B0F5-F5FBDCB3914F}" type="presParOf" srcId="{6503D45B-F446-4C64-B83E-1B89A6D13AB9}" destId="{57E5AA4B-83DD-4659-84C8-C44C74AF30DC}" srcOrd="1" destOrd="0" presId="urn:microsoft.com/office/officeart/2005/8/layout/orgChart1"/>
    <dgm:cxn modelId="{FB9D4806-84CA-4975-8D50-A83CCE0A46F9}" type="presParOf" srcId="{57E5AA4B-83DD-4659-84C8-C44C74AF30DC}" destId="{09A604D4-E898-4290-9C0C-1724755D2E24}" srcOrd="0" destOrd="0" presId="urn:microsoft.com/office/officeart/2005/8/layout/orgChart1"/>
    <dgm:cxn modelId="{504BDBD2-94B7-4510-B242-AC8FC2B49AFB}" type="presParOf" srcId="{09A604D4-E898-4290-9C0C-1724755D2E24}" destId="{BDB3869A-E7C3-423E-B5E3-A3C4F2628A3E}" srcOrd="0" destOrd="0" presId="urn:microsoft.com/office/officeart/2005/8/layout/orgChart1"/>
    <dgm:cxn modelId="{97F5B14A-32B7-4F1B-AF95-6B45BD99F411}" type="presParOf" srcId="{09A604D4-E898-4290-9C0C-1724755D2E24}" destId="{C29D04A7-66CB-4EAD-A40C-912612CF5F89}" srcOrd="1" destOrd="0" presId="urn:microsoft.com/office/officeart/2005/8/layout/orgChart1"/>
    <dgm:cxn modelId="{A68CC34C-BF50-4A3A-A9E7-5F90CBA6B79C}" type="presParOf" srcId="{57E5AA4B-83DD-4659-84C8-C44C74AF30DC}" destId="{49A4927D-221B-457E-97A3-9EFBD08C84B0}" srcOrd="1" destOrd="0" presId="urn:microsoft.com/office/officeart/2005/8/layout/orgChart1"/>
    <dgm:cxn modelId="{19236E4C-FACD-476A-AD31-20112F2F699D}" type="presParOf" srcId="{57E5AA4B-83DD-4659-84C8-C44C74AF30DC}" destId="{FCACA4F3-85EF-469C-88C8-0FAC192B6817}" srcOrd="2" destOrd="0" presId="urn:microsoft.com/office/officeart/2005/8/layout/orgChart1"/>
    <dgm:cxn modelId="{F4337642-FBD9-44EE-94CE-BF3AB391FE1C}" type="presParOf" srcId="{E2D04ED6-D1E6-4581-B460-6B11B978CD8A}" destId="{360C1D21-4807-498E-BEBE-F80DAE6D4AF4}" srcOrd="2" destOrd="0" presId="urn:microsoft.com/office/officeart/2005/8/layout/orgChart1"/>
    <dgm:cxn modelId="{D186DBEE-2B09-409C-AE25-8692A23842A2}" type="presParOf" srcId="{4D83B829-A538-47F1-A277-02DC054CCC92}" destId="{9426D8A9-00A7-4B01-B318-B5289D2FD2D4}" srcOrd="2" destOrd="0" presId="urn:microsoft.com/office/officeart/2005/8/layout/orgChart1"/>
    <dgm:cxn modelId="{B0541CF0-53A8-4776-838C-19C0A662947B}" type="presParOf" srcId="{552049FA-0017-49C3-8B75-25DD002298D0}" destId="{7810E0FD-5877-40D0-925B-01F41AB7B7AF}" srcOrd="2" destOrd="0" presId="urn:microsoft.com/office/officeart/2005/8/layout/orgChart1"/>
    <dgm:cxn modelId="{8B2D3ED2-2ED4-4EFF-A354-73EFC1864FBD}" type="presParOf" srcId="{552049FA-0017-49C3-8B75-25DD002298D0}" destId="{D087038B-5408-4B1B-876B-9BD39AD44069}" srcOrd="3" destOrd="0" presId="urn:microsoft.com/office/officeart/2005/8/layout/orgChart1"/>
    <dgm:cxn modelId="{0642B45B-3033-4ADD-A4E6-2CA9C7F62024}" type="presParOf" srcId="{D087038B-5408-4B1B-876B-9BD39AD44069}" destId="{AEB0F3AA-BEA0-44C7-87D3-34FED9C0BF3A}" srcOrd="0" destOrd="0" presId="urn:microsoft.com/office/officeart/2005/8/layout/orgChart1"/>
    <dgm:cxn modelId="{2E22D4F9-88E7-4F7D-991D-C77BCF4F20B4}" type="presParOf" srcId="{AEB0F3AA-BEA0-44C7-87D3-34FED9C0BF3A}" destId="{2181129C-2929-4717-9849-F52BF8126D5A}" srcOrd="0" destOrd="0" presId="urn:microsoft.com/office/officeart/2005/8/layout/orgChart1"/>
    <dgm:cxn modelId="{27C4D0D9-22B2-4673-9ADC-9AF6BA3F95D4}" type="presParOf" srcId="{AEB0F3AA-BEA0-44C7-87D3-34FED9C0BF3A}" destId="{027A641B-9FC0-4659-9F2C-145D02593303}" srcOrd="1" destOrd="0" presId="urn:microsoft.com/office/officeart/2005/8/layout/orgChart1"/>
    <dgm:cxn modelId="{6091DC7E-91ED-4039-BC92-9D79F3C92F09}" type="presParOf" srcId="{D087038B-5408-4B1B-876B-9BD39AD44069}" destId="{B777B3F8-2E87-44BC-AD9E-A5E1041B4A72}" srcOrd="1" destOrd="0" presId="urn:microsoft.com/office/officeart/2005/8/layout/orgChart1"/>
    <dgm:cxn modelId="{3CE20450-9CF5-4D2A-806E-8451C46C05E3}" type="presParOf" srcId="{B777B3F8-2E87-44BC-AD9E-A5E1041B4A72}" destId="{BE434941-87E8-4006-8544-DA02065506CD}" srcOrd="0" destOrd="0" presId="urn:microsoft.com/office/officeart/2005/8/layout/orgChart1"/>
    <dgm:cxn modelId="{9E051B38-5B3E-44BF-BE2A-C135ED810EEB}" type="presParOf" srcId="{B777B3F8-2E87-44BC-AD9E-A5E1041B4A72}" destId="{4A42CA49-53E9-45D8-8946-231356F919C8}" srcOrd="1" destOrd="0" presId="urn:microsoft.com/office/officeart/2005/8/layout/orgChart1"/>
    <dgm:cxn modelId="{8B8450C2-E685-4900-AC19-B23DD965F2BF}" type="presParOf" srcId="{4A42CA49-53E9-45D8-8946-231356F919C8}" destId="{8D63C01A-0899-48BF-822A-2B5920B1AF6E}" srcOrd="0" destOrd="0" presId="urn:microsoft.com/office/officeart/2005/8/layout/orgChart1"/>
    <dgm:cxn modelId="{D2584123-8997-48CC-987E-6378B8B5FB62}" type="presParOf" srcId="{8D63C01A-0899-48BF-822A-2B5920B1AF6E}" destId="{9309AA8F-00EE-4243-BBA0-06DB0239C26D}" srcOrd="0" destOrd="0" presId="urn:microsoft.com/office/officeart/2005/8/layout/orgChart1"/>
    <dgm:cxn modelId="{2FCFD237-95BC-4003-9893-C59180622BB7}" type="presParOf" srcId="{8D63C01A-0899-48BF-822A-2B5920B1AF6E}" destId="{651C08E5-9411-4FC7-9CE0-C3D8D04DE42E}" srcOrd="1" destOrd="0" presId="urn:microsoft.com/office/officeart/2005/8/layout/orgChart1"/>
    <dgm:cxn modelId="{2582AB12-8E2F-4CA5-8393-59FA49ADF6FA}" type="presParOf" srcId="{4A42CA49-53E9-45D8-8946-231356F919C8}" destId="{2B38337B-3003-4DC3-A027-487A463BB78F}" srcOrd="1" destOrd="0" presId="urn:microsoft.com/office/officeart/2005/8/layout/orgChart1"/>
    <dgm:cxn modelId="{448F3C48-D9E6-4EE0-9854-725A5E7AE39C}" type="presParOf" srcId="{2B38337B-3003-4DC3-A027-487A463BB78F}" destId="{B6104E45-3D60-48A0-8D49-C39614B4DC59}" srcOrd="0" destOrd="0" presId="urn:microsoft.com/office/officeart/2005/8/layout/orgChart1"/>
    <dgm:cxn modelId="{FC0B3ECF-8ED8-45F9-9AA3-572A2A7C2009}" type="presParOf" srcId="{2B38337B-3003-4DC3-A027-487A463BB78F}" destId="{F47653AE-25FF-45B3-BD61-1E2A2655F087}" srcOrd="1" destOrd="0" presId="urn:microsoft.com/office/officeart/2005/8/layout/orgChart1"/>
    <dgm:cxn modelId="{BB88BEA3-CFCF-4772-B303-0DE2E9683334}" type="presParOf" srcId="{F47653AE-25FF-45B3-BD61-1E2A2655F087}" destId="{76C0A2E2-128A-4E89-9D44-A2EB392E8EBE}" srcOrd="0" destOrd="0" presId="urn:microsoft.com/office/officeart/2005/8/layout/orgChart1"/>
    <dgm:cxn modelId="{A7E1CA19-169E-4FFB-86E6-DFEA1785BADE}" type="presParOf" srcId="{76C0A2E2-128A-4E89-9D44-A2EB392E8EBE}" destId="{91DA19A9-C675-4929-B006-68FC987E5E2D}" srcOrd="0" destOrd="0" presId="urn:microsoft.com/office/officeart/2005/8/layout/orgChart1"/>
    <dgm:cxn modelId="{69F2AE48-DD55-458D-9C4C-5BFC0FE5A1E5}" type="presParOf" srcId="{76C0A2E2-128A-4E89-9D44-A2EB392E8EBE}" destId="{31CC094C-512C-461A-B2CB-988EBA89CC60}" srcOrd="1" destOrd="0" presId="urn:microsoft.com/office/officeart/2005/8/layout/orgChart1"/>
    <dgm:cxn modelId="{EC9EC5E7-E4EC-4086-8DE9-282C054267D4}" type="presParOf" srcId="{F47653AE-25FF-45B3-BD61-1E2A2655F087}" destId="{3F20F99A-01C0-44D0-9F4C-1F49B08DC969}" srcOrd="1" destOrd="0" presId="urn:microsoft.com/office/officeart/2005/8/layout/orgChart1"/>
    <dgm:cxn modelId="{6E7BA732-6CAF-4152-84A5-C3B18E0FEFCD}" type="presParOf" srcId="{F47653AE-25FF-45B3-BD61-1E2A2655F087}" destId="{5D21FA5C-13F8-461C-A1E7-41B80550C01D}" srcOrd="2" destOrd="0" presId="urn:microsoft.com/office/officeart/2005/8/layout/orgChart1"/>
    <dgm:cxn modelId="{7D39867B-AF97-4CC4-B21B-B7067688E41A}" type="presParOf" srcId="{4A42CA49-53E9-45D8-8946-231356F919C8}" destId="{7151C917-7C22-4B21-A2F0-83B240266EA7}" srcOrd="2" destOrd="0" presId="urn:microsoft.com/office/officeart/2005/8/layout/orgChart1"/>
    <dgm:cxn modelId="{E851DF79-F3AE-4279-BCBE-B49EAD13E0DB}" type="presParOf" srcId="{D087038B-5408-4B1B-876B-9BD39AD44069}" destId="{BE31EE87-A78D-4183-AFBA-7E279F297C17}" srcOrd="2" destOrd="0" presId="urn:microsoft.com/office/officeart/2005/8/layout/orgChart1"/>
    <dgm:cxn modelId="{1F47251F-9B82-4E8A-8AA2-8D06A0E18363}" type="presParOf" srcId="{552049FA-0017-49C3-8B75-25DD002298D0}" destId="{34FDA079-65EF-4312-AEED-22C9A555C516}" srcOrd="4" destOrd="0" presId="urn:microsoft.com/office/officeart/2005/8/layout/orgChart1"/>
    <dgm:cxn modelId="{204C992C-CD93-417C-9468-7247F981045C}" type="presParOf" srcId="{552049FA-0017-49C3-8B75-25DD002298D0}" destId="{1D64AC8D-5008-4246-AFBF-49AD206F5081}" srcOrd="5" destOrd="0" presId="urn:microsoft.com/office/officeart/2005/8/layout/orgChart1"/>
    <dgm:cxn modelId="{2C72D680-1E5C-451B-B7E5-DFBF2A7ECEDC}" type="presParOf" srcId="{1D64AC8D-5008-4246-AFBF-49AD206F5081}" destId="{C42EBB60-945A-47EE-816C-6996A9B0D348}" srcOrd="0" destOrd="0" presId="urn:microsoft.com/office/officeart/2005/8/layout/orgChart1"/>
    <dgm:cxn modelId="{E3994891-FA0B-4E49-A53E-01A923E3E235}" type="presParOf" srcId="{C42EBB60-945A-47EE-816C-6996A9B0D348}" destId="{02AE7CE7-895E-40C9-8651-1AE11B7A5DB3}" srcOrd="0" destOrd="0" presId="urn:microsoft.com/office/officeart/2005/8/layout/orgChart1"/>
    <dgm:cxn modelId="{46E83140-FA23-43ED-B4D9-ADB068A20AA4}" type="presParOf" srcId="{C42EBB60-945A-47EE-816C-6996A9B0D348}" destId="{F34616D3-3ED0-4591-BEA2-86CEDDF92694}" srcOrd="1" destOrd="0" presId="urn:microsoft.com/office/officeart/2005/8/layout/orgChart1"/>
    <dgm:cxn modelId="{B3BBE949-4E11-49B6-97F6-F90B3BFE2093}" type="presParOf" srcId="{1D64AC8D-5008-4246-AFBF-49AD206F5081}" destId="{41E5F114-9658-4A6B-9E81-758845BE8D08}" srcOrd="1" destOrd="0" presId="urn:microsoft.com/office/officeart/2005/8/layout/orgChart1"/>
    <dgm:cxn modelId="{9FB5CC83-D55B-4F36-85C8-8A4AD4DA3BE6}" type="presParOf" srcId="{41E5F114-9658-4A6B-9E81-758845BE8D08}" destId="{082E5F65-9E01-4AE0-9DF2-BEE22BFD8EC7}" srcOrd="0" destOrd="0" presId="urn:microsoft.com/office/officeart/2005/8/layout/orgChart1"/>
    <dgm:cxn modelId="{147DDAB8-D087-44D1-8500-9933A7690D4C}" type="presParOf" srcId="{41E5F114-9658-4A6B-9E81-758845BE8D08}" destId="{7CCF7D84-9712-4443-A73F-818D526EF68C}" srcOrd="1" destOrd="0" presId="urn:microsoft.com/office/officeart/2005/8/layout/orgChart1"/>
    <dgm:cxn modelId="{F17A52C3-7E89-46B2-97E3-D6EC81376B4C}" type="presParOf" srcId="{7CCF7D84-9712-4443-A73F-818D526EF68C}" destId="{43135BC6-F2DC-49A6-8EA2-A74A530CD55A}" srcOrd="0" destOrd="0" presId="urn:microsoft.com/office/officeart/2005/8/layout/orgChart1"/>
    <dgm:cxn modelId="{D0C3B119-1B53-40A6-AABD-3E9C09B1028C}" type="presParOf" srcId="{43135BC6-F2DC-49A6-8EA2-A74A530CD55A}" destId="{979D0240-22F7-4129-BA75-78D27B3C5F2B}" srcOrd="0" destOrd="0" presId="urn:microsoft.com/office/officeart/2005/8/layout/orgChart1"/>
    <dgm:cxn modelId="{DB7C40BD-503D-456A-9510-B5398D0A07F3}" type="presParOf" srcId="{43135BC6-F2DC-49A6-8EA2-A74A530CD55A}" destId="{EE4E8913-D2E5-4183-ABEE-9A13624F6B7A}" srcOrd="1" destOrd="0" presId="urn:microsoft.com/office/officeart/2005/8/layout/orgChart1"/>
    <dgm:cxn modelId="{A9E37B68-75B0-46C2-B950-6EC3086BBABE}" type="presParOf" srcId="{7CCF7D84-9712-4443-A73F-818D526EF68C}" destId="{BA239A7C-5C73-46CE-93FB-D5EBACE69AF3}" srcOrd="1" destOrd="0" presId="urn:microsoft.com/office/officeart/2005/8/layout/orgChart1"/>
    <dgm:cxn modelId="{3462B9BE-B919-4B0B-A850-F0A71FB48BEB}" type="presParOf" srcId="{BA239A7C-5C73-46CE-93FB-D5EBACE69AF3}" destId="{3AE09911-26B8-41A3-A881-5F4B4E2CE8C2}" srcOrd="0" destOrd="0" presId="urn:microsoft.com/office/officeart/2005/8/layout/orgChart1"/>
    <dgm:cxn modelId="{1ADBFAB7-9C44-44DB-A5F4-55997B764600}" type="presParOf" srcId="{BA239A7C-5C73-46CE-93FB-D5EBACE69AF3}" destId="{984CE946-E0BA-4078-AF9C-D8FEB335E2D8}" srcOrd="1" destOrd="0" presId="urn:microsoft.com/office/officeart/2005/8/layout/orgChart1"/>
    <dgm:cxn modelId="{CC0464F8-E6BB-4DFB-99D5-A1DE90DCD960}" type="presParOf" srcId="{984CE946-E0BA-4078-AF9C-D8FEB335E2D8}" destId="{E615D4DD-37B2-4663-A98B-4F21B62B6853}" srcOrd="0" destOrd="0" presId="urn:microsoft.com/office/officeart/2005/8/layout/orgChart1"/>
    <dgm:cxn modelId="{AE8C7985-BC48-494D-B65E-92D1F7AD82DB}" type="presParOf" srcId="{E615D4DD-37B2-4663-A98B-4F21B62B6853}" destId="{6028B509-A5DB-4315-83D3-174528C538D4}" srcOrd="0" destOrd="0" presId="urn:microsoft.com/office/officeart/2005/8/layout/orgChart1"/>
    <dgm:cxn modelId="{3C8B9406-574A-40D7-BF8D-50A0205CE3DE}" type="presParOf" srcId="{E615D4DD-37B2-4663-A98B-4F21B62B6853}" destId="{8EEE5AFF-6E58-4F69-8F83-4C22AF03C30D}" srcOrd="1" destOrd="0" presId="urn:microsoft.com/office/officeart/2005/8/layout/orgChart1"/>
    <dgm:cxn modelId="{0DD42AB8-C8FF-4395-86D0-0C444BD4B072}" type="presParOf" srcId="{984CE946-E0BA-4078-AF9C-D8FEB335E2D8}" destId="{9415E56F-2C40-421E-A4D3-BC99336A5746}" srcOrd="1" destOrd="0" presId="urn:microsoft.com/office/officeart/2005/8/layout/orgChart1"/>
    <dgm:cxn modelId="{98C30856-8D12-4C7A-B5ED-01C822670DF9}" type="presParOf" srcId="{984CE946-E0BA-4078-AF9C-D8FEB335E2D8}" destId="{617222BF-6D14-456F-9A87-DDAF9F737586}" srcOrd="2" destOrd="0" presId="urn:microsoft.com/office/officeart/2005/8/layout/orgChart1"/>
    <dgm:cxn modelId="{91F4ADDC-8639-4455-B6C7-F2CEC12F1B3A}" type="presParOf" srcId="{7CCF7D84-9712-4443-A73F-818D526EF68C}" destId="{483D3E12-F570-4072-93AE-371B9292D604}" srcOrd="2" destOrd="0" presId="urn:microsoft.com/office/officeart/2005/8/layout/orgChart1"/>
    <dgm:cxn modelId="{12AF3C88-AD3C-48E8-A333-5D627CD98309}" type="presParOf" srcId="{1D64AC8D-5008-4246-AFBF-49AD206F5081}" destId="{AFA263F9-C3D6-4873-9517-8D79934A414D}" srcOrd="2" destOrd="0" presId="urn:microsoft.com/office/officeart/2005/8/layout/orgChart1"/>
    <dgm:cxn modelId="{1A5E6CD6-1915-4572-AE68-BAEBD8620F87}" type="presParOf" srcId="{552049FA-0017-49C3-8B75-25DD002298D0}" destId="{D6D491E8-B61E-4179-A48B-FE5EC585698F}" srcOrd="6" destOrd="0" presId="urn:microsoft.com/office/officeart/2005/8/layout/orgChart1"/>
    <dgm:cxn modelId="{7CE6B873-E6CC-4CEB-ABDA-0C3AAAD61E00}" type="presParOf" srcId="{552049FA-0017-49C3-8B75-25DD002298D0}" destId="{470BABCC-AC9F-4C0C-8A58-C64A297BD142}" srcOrd="7" destOrd="0" presId="urn:microsoft.com/office/officeart/2005/8/layout/orgChart1"/>
    <dgm:cxn modelId="{27585B85-871A-45FF-BC17-DD46867C03C0}" type="presParOf" srcId="{470BABCC-AC9F-4C0C-8A58-C64A297BD142}" destId="{416DB2C6-1CB4-472A-B238-47DA8C71F00F}" srcOrd="0" destOrd="0" presId="urn:microsoft.com/office/officeart/2005/8/layout/orgChart1"/>
    <dgm:cxn modelId="{3428794B-70EC-4BC6-A805-AA0D5376FB37}" type="presParOf" srcId="{416DB2C6-1CB4-472A-B238-47DA8C71F00F}" destId="{5BF89F01-7F41-4925-A88E-5D6BC5DC1303}" srcOrd="0" destOrd="0" presId="urn:microsoft.com/office/officeart/2005/8/layout/orgChart1"/>
    <dgm:cxn modelId="{FE990B90-D770-4FD4-A0BB-9AAEEF3D43ED}" type="presParOf" srcId="{416DB2C6-1CB4-472A-B238-47DA8C71F00F}" destId="{A9C69F2C-9D1D-4930-A324-915384332EC2}" srcOrd="1" destOrd="0" presId="urn:microsoft.com/office/officeart/2005/8/layout/orgChart1"/>
    <dgm:cxn modelId="{07C21516-1D94-4AAF-B970-1958E08E3007}" type="presParOf" srcId="{470BABCC-AC9F-4C0C-8A58-C64A297BD142}" destId="{3B7D40E2-E01E-4855-8133-353252C6A38A}" srcOrd="1" destOrd="0" presId="urn:microsoft.com/office/officeart/2005/8/layout/orgChart1"/>
    <dgm:cxn modelId="{CC33E81B-76F2-4D26-B022-40B9A8953857}" type="presParOf" srcId="{3B7D40E2-E01E-4855-8133-353252C6A38A}" destId="{0B8FB32A-5D18-4F95-BD90-009AAFB901AB}" srcOrd="0" destOrd="0" presId="urn:microsoft.com/office/officeart/2005/8/layout/orgChart1"/>
    <dgm:cxn modelId="{20134864-BD64-4299-B17B-E7A4D2552C0D}" type="presParOf" srcId="{3B7D40E2-E01E-4855-8133-353252C6A38A}" destId="{7B9919AB-0298-4C9C-ABE2-80326BFFB772}" srcOrd="1" destOrd="0" presId="urn:microsoft.com/office/officeart/2005/8/layout/orgChart1"/>
    <dgm:cxn modelId="{04704534-D5A2-4ABD-BD85-D0F4E8AE8289}" type="presParOf" srcId="{7B9919AB-0298-4C9C-ABE2-80326BFFB772}" destId="{2FB82090-7D3C-442A-B4E2-21C68584DA3B}" srcOrd="0" destOrd="0" presId="urn:microsoft.com/office/officeart/2005/8/layout/orgChart1"/>
    <dgm:cxn modelId="{C8C91154-9B33-40C1-A68D-117983FE329A}" type="presParOf" srcId="{2FB82090-7D3C-442A-B4E2-21C68584DA3B}" destId="{61DD2B1F-802D-4E20-9D4B-C467F15C09E9}" srcOrd="0" destOrd="0" presId="urn:microsoft.com/office/officeart/2005/8/layout/orgChart1"/>
    <dgm:cxn modelId="{5B33DA1D-0869-47C9-96C3-FE079E82DE59}" type="presParOf" srcId="{2FB82090-7D3C-442A-B4E2-21C68584DA3B}" destId="{27D44370-49E4-486E-9D6E-88ADFAD7121E}" srcOrd="1" destOrd="0" presId="urn:microsoft.com/office/officeart/2005/8/layout/orgChart1"/>
    <dgm:cxn modelId="{0B82E0CA-7602-4C8A-AA7D-42B16D9C0C9E}" type="presParOf" srcId="{7B9919AB-0298-4C9C-ABE2-80326BFFB772}" destId="{59FD0D8A-FAB1-460A-89B6-1EB1E13B68F7}" srcOrd="1" destOrd="0" presId="urn:microsoft.com/office/officeart/2005/8/layout/orgChart1"/>
    <dgm:cxn modelId="{DAE7A2F4-F7AA-43E7-BB3D-1447F07EB98F}" type="presParOf" srcId="{7B9919AB-0298-4C9C-ABE2-80326BFFB772}" destId="{45CA6FAB-DA88-4B2D-8CAD-E231C2421D21}" srcOrd="2" destOrd="0" presId="urn:microsoft.com/office/officeart/2005/8/layout/orgChart1"/>
    <dgm:cxn modelId="{D2BB64D2-0A09-4160-9171-FC77EAA32C7B}" type="presParOf" srcId="{3B7D40E2-E01E-4855-8133-353252C6A38A}" destId="{09184D5D-1EBF-4F82-87A5-C152510B605C}" srcOrd="2" destOrd="0" presId="urn:microsoft.com/office/officeart/2005/8/layout/orgChart1"/>
    <dgm:cxn modelId="{67DDCDEA-5508-4B1E-99FB-A0A320DC21F2}" type="presParOf" srcId="{3B7D40E2-E01E-4855-8133-353252C6A38A}" destId="{8FAD0672-CE08-46E9-B683-8457A80ACF8D}" srcOrd="3" destOrd="0" presId="urn:microsoft.com/office/officeart/2005/8/layout/orgChart1"/>
    <dgm:cxn modelId="{9B46A036-1CCE-41CE-8C05-0BC838193B49}" type="presParOf" srcId="{8FAD0672-CE08-46E9-B683-8457A80ACF8D}" destId="{A024AA95-ED8F-46F1-884E-BEACA0D34B3F}" srcOrd="0" destOrd="0" presId="urn:microsoft.com/office/officeart/2005/8/layout/orgChart1"/>
    <dgm:cxn modelId="{EA7B8251-4265-4E0B-95BE-A92C9924F9B8}" type="presParOf" srcId="{A024AA95-ED8F-46F1-884E-BEACA0D34B3F}" destId="{8CE0B0A8-ACD4-4605-B08E-713D9527DCD6}" srcOrd="0" destOrd="0" presId="urn:microsoft.com/office/officeart/2005/8/layout/orgChart1"/>
    <dgm:cxn modelId="{015865C2-CD0C-4695-9368-9DACC69865AA}" type="presParOf" srcId="{A024AA95-ED8F-46F1-884E-BEACA0D34B3F}" destId="{14B97709-C537-4310-A8CB-3DAF16B2B52E}" srcOrd="1" destOrd="0" presId="urn:microsoft.com/office/officeart/2005/8/layout/orgChart1"/>
    <dgm:cxn modelId="{E838CDB8-6662-483E-BEC6-CB4F8C682DCE}" type="presParOf" srcId="{8FAD0672-CE08-46E9-B683-8457A80ACF8D}" destId="{6AE63CEF-AE44-4F12-8CCC-5DFC8547D7AD}" srcOrd="1" destOrd="0" presId="urn:microsoft.com/office/officeart/2005/8/layout/orgChart1"/>
    <dgm:cxn modelId="{1EFD60F6-6E12-4577-8CC7-CDF3041AA444}" type="presParOf" srcId="{8FAD0672-CE08-46E9-B683-8457A80ACF8D}" destId="{F4D543BF-276B-4D14-802B-7449EA94E417}" srcOrd="2" destOrd="0" presId="urn:microsoft.com/office/officeart/2005/8/layout/orgChart1"/>
    <dgm:cxn modelId="{DE96F4F1-D20E-49B3-9DDB-2D667AAF052E}" type="presParOf" srcId="{470BABCC-AC9F-4C0C-8A58-C64A297BD142}" destId="{F2E7C15C-0815-4E24-97B8-5BFD1C54524D}" srcOrd="2" destOrd="0" presId="urn:microsoft.com/office/officeart/2005/8/layout/orgChart1"/>
    <dgm:cxn modelId="{EA4C5006-C457-4272-875D-7CC297E6E899}" type="presParOf" srcId="{15236722-C83A-4AEA-8F32-EB4CC592F91D}" destId="{933E9BB7-D865-434C-A453-F056C28B459E}" srcOrd="2" destOrd="0" presId="urn:microsoft.com/office/officeart/2005/8/layout/orgChart1"/>
    <dgm:cxn modelId="{48F8B1B1-4358-437C-B09D-0C0D091695D1}" type="presParOf" srcId="{AB10FBC9-149C-4778-8D73-7D450CFA9E51}" destId="{3376AC07-DE65-44F4-B445-AC4D413EE2B9}" srcOrd="2" destOrd="0" presId="urn:microsoft.com/office/officeart/2005/8/layout/orgChart1"/>
  </dgm:cxnLst>
  <dgm:bg/>
  <dgm:whole/>
  <dgm:extLst>
    <a:ext uri="http://schemas.microsoft.com/office/drawing/2008/diagram">
      <dsp:dataModelExt xmlns:dsp="http://schemas.microsoft.com/office/drawing/2008/diagram" relId="rId27"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6C37208-7CB1-45FE-98CF-24A799F814F6}">
      <dsp:nvSpPr>
        <dsp:cNvPr id="0" name=""/>
        <dsp:cNvSpPr/>
      </dsp:nvSpPr>
      <dsp:spPr>
        <a:xfrm>
          <a:off x="6108565" y="1136645"/>
          <a:ext cx="755498" cy="91440"/>
        </a:xfrm>
        <a:custGeom>
          <a:avLst/>
          <a:gdLst/>
          <a:ahLst/>
          <a:cxnLst/>
          <a:rect l="0" t="0" r="0" b="0"/>
          <a:pathLst>
            <a:path>
              <a:moveTo>
                <a:pt x="0" y="45720"/>
              </a:moveTo>
              <a:lnTo>
                <a:pt x="0" y="89426"/>
              </a:lnTo>
              <a:lnTo>
                <a:pt x="755498" y="89426"/>
              </a:lnTo>
              <a:lnTo>
                <a:pt x="755498"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A2F3ECB-94A2-4867-ADF6-A829543E2D4B}">
      <dsp:nvSpPr>
        <dsp:cNvPr id="0" name=""/>
        <dsp:cNvSpPr/>
      </dsp:nvSpPr>
      <dsp:spPr>
        <a:xfrm>
          <a:off x="6148176" y="1773444"/>
          <a:ext cx="91440" cy="191476"/>
        </a:xfrm>
        <a:custGeom>
          <a:avLst/>
          <a:gdLst/>
          <a:ahLst/>
          <a:cxnLst/>
          <a:rect l="0" t="0" r="0" b="0"/>
          <a:pathLst>
            <a:path>
              <a:moveTo>
                <a:pt x="45720" y="0"/>
              </a:moveTo>
              <a:lnTo>
                <a:pt x="45720" y="191476"/>
              </a:lnTo>
              <a:lnTo>
                <a:pt x="108157" y="19147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C91A3EE-7AAE-41D2-B157-57B4A1122542}">
      <dsp:nvSpPr>
        <dsp:cNvPr id="0" name=""/>
        <dsp:cNvSpPr/>
      </dsp:nvSpPr>
      <dsp:spPr>
        <a:xfrm>
          <a:off x="6314678" y="1432185"/>
          <a:ext cx="91440" cy="91440"/>
        </a:xfrm>
        <a:custGeom>
          <a:avLst/>
          <a:gdLst/>
          <a:ahLst/>
          <a:cxnLst/>
          <a:rect l="0" t="0" r="0" b="0"/>
          <a:pathLst>
            <a:path>
              <a:moveTo>
                <a:pt x="45720" y="45720"/>
              </a:moveTo>
              <a:lnTo>
                <a:pt x="45720" y="133133"/>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264CD75-129F-4E59-A6B2-5BA94E93287E}">
      <dsp:nvSpPr>
        <dsp:cNvPr id="0" name=""/>
        <dsp:cNvSpPr/>
      </dsp:nvSpPr>
      <dsp:spPr>
        <a:xfrm>
          <a:off x="6108565" y="1136645"/>
          <a:ext cx="251832" cy="91440"/>
        </a:xfrm>
        <a:custGeom>
          <a:avLst/>
          <a:gdLst/>
          <a:ahLst/>
          <a:cxnLst/>
          <a:rect l="0" t="0" r="0" b="0"/>
          <a:pathLst>
            <a:path>
              <a:moveTo>
                <a:pt x="0" y="45720"/>
              </a:moveTo>
              <a:lnTo>
                <a:pt x="0" y="89426"/>
              </a:lnTo>
              <a:lnTo>
                <a:pt x="251832" y="89426"/>
              </a:lnTo>
              <a:lnTo>
                <a:pt x="251832"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EEBDE34-F95B-4A44-8321-B56812580736}">
      <dsp:nvSpPr>
        <dsp:cNvPr id="0" name=""/>
        <dsp:cNvSpPr/>
      </dsp:nvSpPr>
      <dsp:spPr>
        <a:xfrm>
          <a:off x="5644510" y="1773444"/>
          <a:ext cx="91440" cy="191476"/>
        </a:xfrm>
        <a:custGeom>
          <a:avLst/>
          <a:gdLst/>
          <a:ahLst/>
          <a:cxnLst/>
          <a:rect l="0" t="0" r="0" b="0"/>
          <a:pathLst>
            <a:path>
              <a:moveTo>
                <a:pt x="45720" y="0"/>
              </a:moveTo>
              <a:lnTo>
                <a:pt x="45720" y="191476"/>
              </a:lnTo>
              <a:lnTo>
                <a:pt x="108157" y="19147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1EE186C-0A84-45C0-A3B4-2B66CD3EB255}">
      <dsp:nvSpPr>
        <dsp:cNvPr id="0" name=""/>
        <dsp:cNvSpPr/>
      </dsp:nvSpPr>
      <dsp:spPr>
        <a:xfrm>
          <a:off x="5811012" y="1432185"/>
          <a:ext cx="91440" cy="91440"/>
        </a:xfrm>
        <a:custGeom>
          <a:avLst/>
          <a:gdLst/>
          <a:ahLst/>
          <a:cxnLst/>
          <a:rect l="0" t="0" r="0" b="0"/>
          <a:pathLst>
            <a:path>
              <a:moveTo>
                <a:pt x="45720" y="45720"/>
              </a:moveTo>
              <a:lnTo>
                <a:pt x="45720" y="133133"/>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9640F85-ADEF-42AD-BF99-DD846FA4AACF}">
      <dsp:nvSpPr>
        <dsp:cNvPr id="0" name=""/>
        <dsp:cNvSpPr/>
      </dsp:nvSpPr>
      <dsp:spPr>
        <a:xfrm>
          <a:off x="5856732" y="1136645"/>
          <a:ext cx="251832" cy="91440"/>
        </a:xfrm>
        <a:custGeom>
          <a:avLst/>
          <a:gdLst/>
          <a:ahLst/>
          <a:cxnLst/>
          <a:rect l="0" t="0" r="0" b="0"/>
          <a:pathLst>
            <a:path>
              <a:moveTo>
                <a:pt x="251832" y="45720"/>
              </a:moveTo>
              <a:lnTo>
                <a:pt x="251832" y="89426"/>
              </a:lnTo>
              <a:lnTo>
                <a:pt x="0" y="89426"/>
              </a:lnTo>
              <a:lnTo>
                <a:pt x="0"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4FA9F36-F915-4AD0-A7EE-EF88DB31F2C4}">
      <dsp:nvSpPr>
        <dsp:cNvPr id="0" name=""/>
        <dsp:cNvSpPr/>
      </dsp:nvSpPr>
      <dsp:spPr>
        <a:xfrm>
          <a:off x="5140844" y="1773444"/>
          <a:ext cx="91440" cy="191476"/>
        </a:xfrm>
        <a:custGeom>
          <a:avLst/>
          <a:gdLst/>
          <a:ahLst/>
          <a:cxnLst/>
          <a:rect l="0" t="0" r="0" b="0"/>
          <a:pathLst>
            <a:path>
              <a:moveTo>
                <a:pt x="45720" y="0"/>
              </a:moveTo>
              <a:lnTo>
                <a:pt x="45720" y="191476"/>
              </a:lnTo>
              <a:lnTo>
                <a:pt x="108157" y="19147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7DEBBC3-0DDF-4B52-A4D9-76BAFBD14A41}">
      <dsp:nvSpPr>
        <dsp:cNvPr id="0" name=""/>
        <dsp:cNvSpPr/>
      </dsp:nvSpPr>
      <dsp:spPr>
        <a:xfrm>
          <a:off x="5307346" y="1432185"/>
          <a:ext cx="91440" cy="91440"/>
        </a:xfrm>
        <a:custGeom>
          <a:avLst/>
          <a:gdLst/>
          <a:ahLst/>
          <a:cxnLst/>
          <a:rect l="0" t="0" r="0" b="0"/>
          <a:pathLst>
            <a:path>
              <a:moveTo>
                <a:pt x="45720" y="45720"/>
              </a:moveTo>
              <a:lnTo>
                <a:pt x="45720" y="133133"/>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EC03466-6334-4651-9A95-7E7DFA2E4805}">
      <dsp:nvSpPr>
        <dsp:cNvPr id="0" name=""/>
        <dsp:cNvSpPr/>
      </dsp:nvSpPr>
      <dsp:spPr>
        <a:xfrm>
          <a:off x="5353066" y="1136645"/>
          <a:ext cx="755498" cy="91440"/>
        </a:xfrm>
        <a:custGeom>
          <a:avLst/>
          <a:gdLst/>
          <a:ahLst/>
          <a:cxnLst/>
          <a:rect l="0" t="0" r="0" b="0"/>
          <a:pathLst>
            <a:path>
              <a:moveTo>
                <a:pt x="755498" y="45720"/>
              </a:moveTo>
              <a:lnTo>
                <a:pt x="755498" y="89426"/>
              </a:lnTo>
              <a:lnTo>
                <a:pt x="0" y="89426"/>
              </a:lnTo>
              <a:lnTo>
                <a:pt x="0"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8103316-F1B0-4E3A-8371-3B709AED0E71}">
      <dsp:nvSpPr>
        <dsp:cNvPr id="0" name=""/>
        <dsp:cNvSpPr/>
      </dsp:nvSpPr>
      <dsp:spPr>
        <a:xfrm>
          <a:off x="3286370" y="841106"/>
          <a:ext cx="2822194" cy="91440"/>
        </a:xfrm>
        <a:custGeom>
          <a:avLst/>
          <a:gdLst/>
          <a:ahLst/>
          <a:cxnLst/>
          <a:rect l="0" t="0" r="0" b="0"/>
          <a:pathLst>
            <a:path>
              <a:moveTo>
                <a:pt x="0" y="45720"/>
              </a:moveTo>
              <a:lnTo>
                <a:pt x="0" y="89426"/>
              </a:lnTo>
              <a:lnTo>
                <a:pt x="2822194" y="89426"/>
              </a:lnTo>
              <a:lnTo>
                <a:pt x="2822194" y="133133"/>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019D00C-2DD3-4EDD-B629-7B6220DE8AB6}">
      <dsp:nvSpPr>
        <dsp:cNvPr id="0" name=""/>
        <dsp:cNvSpPr/>
      </dsp:nvSpPr>
      <dsp:spPr>
        <a:xfrm>
          <a:off x="3842068" y="1136645"/>
          <a:ext cx="1007331" cy="91440"/>
        </a:xfrm>
        <a:custGeom>
          <a:avLst/>
          <a:gdLst/>
          <a:ahLst/>
          <a:cxnLst/>
          <a:rect l="0" t="0" r="0" b="0"/>
          <a:pathLst>
            <a:path>
              <a:moveTo>
                <a:pt x="0" y="45720"/>
              </a:moveTo>
              <a:lnTo>
                <a:pt x="0" y="89426"/>
              </a:lnTo>
              <a:lnTo>
                <a:pt x="1007331" y="89426"/>
              </a:lnTo>
              <a:lnTo>
                <a:pt x="1007331"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0A3DD4A-079D-4211-8D4A-384E69D38B56}">
      <dsp:nvSpPr>
        <dsp:cNvPr id="0" name=""/>
        <dsp:cNvSpPr/>
      </dsp:nvSpPr>
      <dsp:spPr>
        <a:xfrm>
          <a:off x="3842068" y="1136645"/>
          <a:ext cx="503665" cy="91440"/>
        </a:xfrm>
        <a:custGeom>
          <a:avLst/>
          <a:gdLst/>
          <a:ahLst/>
          <a:cxnLst/>
          <a:rect l="0" t="0" r="0" b="0"/>
          <a:pathLst>
            <a:path>
              <a:moveTo>
                <a:pt x="0" y="45720"/>
              </a:moveTo>
              <a:lnTo>
                <a:pt x="0" y="89426"/>
              </a:lnTo>
              <a:lnTo>
                <a:pt x="503665" y="89426"/>
              </a:lnTo>
              <a:lnTo>
                <a:pt x="503665"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E6BAB13-A7FB-4F65-85F1-999564839247}">
      <dsp:nvSpPr>
        <dsp:cNvPr id="0" name=""/>
        <dsp:cNvSpPr/>
      </dsp:nvSpPr>
      <dsp:spPr>
        <a:xfrm>
          <a:off x="3796348" y="1136645"/>
          <a:ext cx="91440" cy="91440"/>
        </a:xfrm>
        <a:custGeom>
          <a:avLst/>
          <a:gdLst/>
          <a:ahLst/>
          <a:cxnLst/>
          <a:rect l="0" t="0" r="0" b="0"/>
          <a:pathLst>
            <a:path>
              <a:moveTo>
                <a:pt x="45720" y="45720"/>
              </a:moveTo>
              <a:lnTo>
                <a:pt x="45720"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02E2331-13C1-4BB3-9BF4-CACA94D677F6}">
      <dsp:nvSpPr>
        <dsp:cNvPr id="0" name=""/>
        <dsp:cNvSpPr/>
      </dsp:nvSpPr>
      <dsp:spPr>
        <a:xfrm>
          <a:off x="3338402" y="1136645"/>
          <a:ext cx="503665" cy="91440"/>
        </a:xfrm>
        <a:custGeom>
          <a:avLst/>
          <a:gdLst/>
          <a:ahLst/>
          <a:cxnLst/>
          <a:rect l="0" t="0" r="0" b="0"/>
          <a:pathLst>
            <a:path>
              <a:moveTo>
                <a:pt x="503665" y="45720"/>
              </a:moveTo>
              <a:lnTo>
                <a:pt x="503665" y="89426"/>
              </a:lnTo>
              <a:lnTo>
                <a:pt x="0" y="89426"/>
              </a:lnTo>
              <a:lnTo>
                <a:pt x="0"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0FADBB2-348C-499C-934D-7E0234ABB7DC}">
      <dsp:nvSpPr>
        <dsp:cNvPr id="0" name=""/>
        <dsp:cNvSpPr/>
      </dsp:nvSpPr>
      <dsp:spPr>
        <a:xfrm>
          <a:off x="2622514" y="1477905"/>
          <a:ext cx="91440" cy="487015"/>
        </a:xfrm>
        <a:custGeom>
          <a:avLst/>
          <a:gdLst/>
          <a:ahLst/>
          <a:cxnLst/>
          <a:rect l="0" t="0" r="0" b="0"/>
          <a:pathLst>
            <a:path>
              <a:moveTo>
                <a:pt x="45720" y="0"/>
              </a:moveTo>
              <a:lnTo>
                <a:pt x="45720" y="487015"/>
              </a:lnTo>
              <a:lnTo>
                <a:pt x="108157" y="487015"/>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92A7EB8-65DB-4D15-9713-965934D05954}">
      <dsp:nvSpPr>
        <dsp:cNvPr id="0" name=""/>
        <dsp:cNvSpPr/>
      </dsp:nvSpPr>
      <dsp:spPr>
        <a:xfrm>
          <a:off x="2622514" y="1477905"/>
          <a:ext cx="91440" cy="191476"/>
        </a:xfrm>
        <a:custGeom>
          <a:avLst/>
          <a:gdLst/>
          <a:ahLst/>
          <a:cxnLst/>
          <a:rect l="0" t="0" r="0" b="0"/>
          <a:pathLst>
            <a:path>
              <a:moveTo>
                <a:pt x="45720" y="0"/>
              </a:moveTo>
              <a:lnTo>
                <a:pt x="45720" y="191476"/>
              </a:lnTo>
              <a:lnTo>
                <a:pt x="108157" y="19147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C15E9F1-A4BE-4028-9F21-A1A86C769955}">
      <dsp:nvSpPr>
        <dsp:cNvPr id="0" name=""/>
        <dsp:cNvSpPr/>
      </dsp:nvSpPr>
      <dsp:spPr>
        <a:xfrm>
          <a:off x="2834736" y="1136645"/>
          <a:ext cx="1007331" cy="91440"/>
        </a:xfrm>
        <a:custGeom>
          <a:avLst/>
          <a:gdLst/>
          <a:ahLst/>
          <a:cxnLst/>
          <a:rect l="0" t="0" r="0" b="0"/>
          <a:pathLst>
            <a:path>
              <a:moveTo>
                <a:pt x="1007331" y="45720"/>
              </a:moveTo>
              <a:lnTo>
                <a:pt x="1007331" y="89426"/>
              </a:lnTo>
              <a:lnTo>
                <a:pt x="0" y="89426"/>
              </a:lnTo>
              <a:lnTo>
                <a:pt x="0"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C0F227A-A213-459B-A0AA-06A5383F2F2D}">
      <dsp:nvSpPr>
        <dsp:cNvPr id="0" name=""/>
        <dsp:cNvSpPr/>
      </dsp:nvSpPr>
      <dsp:spPr>
        <a:xfrm>
          <a:off x="3286370" y="841106"/>
          <a:ext cx="555697" cy="91440"/>
        </a:xfrm>
        <a:custGeom>
          <a:avLst/>
          <a:gdLst/>
          <a:ahLst/>
          <a:cxnLst/>
          <a:rect l="0" t="0" r="0" b="0"/>
          <a:pathLst>
            <a:path>
              <a:moveTo>
                <a:pt x="0" y="45720"/>
              </a:moveTo>
              <a:lnTo>
                <a:pt x="0" y="89426"/>
              </a:lnTo>
              <a:lnTo>
                <a:pt x="555697" y="89426"/>
              </a:lnTo>
              <a:lnTo>
                <a:pt x="555697" y="133133"/>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9ED4FE4-CB74-4854-A300-8D2B45FA0EDE}">
      <dsp:nvSpPr>
        <dsp:cNvPr id="0" name=""/>
        <dsp:cNvSpPr/>
      </dsp:nvSpPr>
      <dsp:spPr>
        <a:xfrm>
          <a:off x="2118848" y="1477905"/>
          <a:ext cx="91440" cy="1373634"/>
        </a:xfrm>
        <a:custGeom>
          <a:avLst/>
          <a:gdLst/>
          <a:ahLst/>
          <a:cxnLst/>
          <a:rect l="0" t="0" r="0" b="0"/>
          <a:pathLst>
            <a:path>
              <a:moveTo>
                <a:pt x="45720" y="0"/>
              </a:moveTo>
              <a:lnTo>
                <a:pt x="45720" y="1373634"/>
              </a:lnTo>
              <a:lnTo>
                <a:pt x="108157" y="1373634"/>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A97F9F9-7B33-4D07-8169-95F270880061}">
      <dsp:nvSpPr>
        <dsp:cNvPr id="0" name=""/>
        <dsp:cNvSpPr/>
      </dsp:nvSpPr>
      <dsp:spPr>
        <a:xfrm>
          <a:off x="2118848" y="1477905"/>
          <a:ext cx="91440" cy="1078094"/>
        </a:xfrm>
        <a:custGeom>
          <a:avLst/>
          <a:gdLst/>
          <a:ahLst/>
          <a:cxnLst/>
          <a:rect l="0" t="0" r="0" b="0"/>
          <a:pathLst>
            <a:path>
              <a:moveTo>
                <a:pt x="45720" y="0"/>
              </a:moveTo>
              <a:lnTo>
                <a:pt x="45720" y="1078094"/>
              </a:lnTo>
              <a:lnTo>
                <a:pt x="108157" y="1078094"/>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CA25496-4DB7-4444-9994-BEABC2AB26E4}">
      <dsp:nvSpPr>
        <dsp:cNvPr id="0" name=""/>
        <dsp:cNvSpPr/>
      </dsp:nvSpPr>
      <dsp:spPr>
        <a:xfrm>
          <a:off x="2118848" y="1477905"/>
          <a:ext cx="91440" cy="782555"/>
        </a:xfrm>
        <a:custGeom>
          <a:avLst/>
          <a:gdLst/>
          <a:ahLst/>
          <a:cxnLst/>
          <a:rect l="0" t="0" r="0" b="0"/>
          <a:pathLst>
            <a:path>
              <a:moveTo>
                <a:pt x="45720" y="0"/>
              </a:moveTo>
              <a:lnTo>
                <a:pt x="45720" y="782555"/>
              </a:lnTo>
              <a:lnTo>
                <a:pt x="108157" y="782555"/>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ABD6951-BEDD-4817-9022-04BA05DB526E}">
      <dsp:nvSpPr>
        <dsp:cNvPr id="0" name=""/>
        <dsp:cNvSpPr/>
      </dsp:nvSpPr>
      <dsp:spPr>
        <a:xfrm>
          <a:off x="2118848" y="1477905"/>
          <a:ext cx="91440" cy="487015"/>
        </a:xfrm>
        <a:custGeom>
          <a:avLst/>
          <a:gdLst/>
          <a:ahLst/>
          <a:cxnLst/>
          <a:rect l="0" t="0" r="0" b="0"/>
          <a:pathLst>
            <a:path>
              <a:moveTo>
                <a:pt x="45720" y="0"/>
              </a:moveTo>
              <a:lnTo>
                <a:pt x="45720" y="487015"/>
              </a:lnTo>
              <a:lnTo>
                <a:pt x="108157" y="487015"/>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55F3B05-3221-48C5-BEAA-93D7716E0480}">
      <dsp:nvSpPr>
        <dsp:cNvPr id="0" name=""/>
        <dsp:cNvSpPr/>
      </dsp:nvSpPr>
      <dsp:spPr>
        <a:xfrm>
          <a:off x="2118848" y="1477905"/>
          <a:ext cx="91440" cy="191476"/>
        </a:xfrm>
        <a:custGeom>
          <a:avLst/>
          <a:gdLst/>
          <a:ahLst/>
          <a:cxnLst/>
          <a:rect l="0" t="0" r="0" b="0"/>
          <a:pathLst>
            <a:path>
              <a:moveTo>
                <a:pt x="45720" y="0"/>
              </a:moveTo>
              <a:lnTo>
                <a:pt x="45720" y="191476"/>
              </a:lnTo>
              <a:lnTo>
                <a:pt x="108157" y="19147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817C144-6ECA-4399-B05E-14D9D361161A}">
      <dsp:nvSpPr>
        <dsp:cNvPr id="0" name=""/>
        <dsp:cNvSpPr/>
      </dsp:nvSpPr>
      <dsp:spPr>
        <a:xfrm>
          <a:off x="1775372" y="1136645"/>
          <a:ext cx="555697" cy="91440"/>
        </a:xfrm>
        <a:custGeom>
          <a:avLst/>
          <a:gdLst/>
          <a:ahLst/>
          <a:cxnLst/>
          <a:rect l="0" t="0" r="0" b="0"/>
          <a:pathLst>
            <a:path>
              <a:moveTo>
                <a:pt x="0" y="45720"/>
              </a:moveTo>
              <a:lnTo>
                <a:pt x="0" y="89426"/>
              </a:lnTo>
              <a:lnTo>
                <a:pt x="555697" y="89426"/>
              </a:lnTo>
              <a:lnTo>
                <a:pt x="555697"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0BE378E-BDF8-4376-B51E-8777743B45F0}">
      <dsp:nvSpPr>
        <dsp:cNvPr id="0" name=""/>
        <dsp:cNvSpPr/>
      </dsp:nvSpPr>
      <dsp:spPr>
        <a:xfrm>
          <a:off x="1615182" y="1773444"/>
          <a:ext cx="91440" cy="191476"/>
        </a:xfrm>
        <a:custGeom>
          <a:avLst/>
          <a:gdLst/>
          <a:ahLst/>
          <a:cxnLst/>
          <a:rect l="0" t="0" r="0" b="0"/>
          <a:pathLst>
            <a:path>
              <a:moveTo>
                <a:pt x="45720" y="0"/>
              </a:moveTo>
              <a:lnTo>
                <a:pt x="45720" y="191476"/>
              </a:lnTo>
              <a:lnTo>
                <a:pt x="108157" y="19147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62FAA02-859C-477F-8BB4-F98E4E85B8F8}">
      <dsp:nvSpPr>
        <dsp:cNvPr id="0" name=""/>
        <dsp:cNvSpPr/>
      </dsp:nvSpPr>
      <dsp:spPr>
        <a:xfrm>
          <a:off x="1781684" y="1432185"/>
          <a:ext cx="91440" cy="91440"/>
        </a:xfrm>
        <a:custGeom>
          <a:avLst/>
          <a:gdLst/>
          <a:ahLst/>
          <a:cxnLst/>
          <a:rect l="0" t="0" r="0" b="0"/>
          <a:pathLst>
            <a:path>
              <a:moveTo>
                <a:pt x="45720" y="45720"/>
              </a:moveTo>
              <a:lnTo>
                <a:pt x="45720" y="133133"/>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33AF98C-6CD0-43A4-99F5-A47BF12A8425}">
      <dsp:nvSpPr>
        <dsp:cNvPr id="0" name=""/>
        <dsp:cNvSpPr/>
      </dsp:nvSpPr>
      <dsp:spPr>
        <a:xfrm>
          <a:off x="1729652" y="1136645"/>
          <a:ext cx="91440" cy="91440"/>
        </a:xfrm>
        <a:custGeom>
          <a:avLst/>
          <a:gdLst/>
          <a:ahLst/>
          <a:cxnLst/>
          <a:rect l="0" t="0" r="0" b="0"/>
          <a:pathLst>
            <a:path>
              <a:moveTo>
                <a:pt x="45720" y="45720"/>
              </a:moveTo>
              <a:lnTo>
                <a:pt x="45720" y="89426"/>
              </a:lnTo>
              <a:lnTo>
                <a:pt x="97751" y="89426"/>
              </a:lnTo>
              <a:lnTo>
                <a:pt x="97751"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5C72B8F-5E22-4EB7-8DEA-743080C46244}">
      <dsp:nvSpPr>
        <dsp:cNvPr id="0" name=""/>
        <dsp:cNvSpPr/>
      </dsp:nvSpPr>
      <dsp:spPr>
        <a:xfrm>
          <a:off x="1007453" y="1477905"/>
          <a:ext cx="91440" cy="1078094"/>
        </a:xfrm>
        <a:custGeom>
          <a:avLst/>
          <a:gdLst/>
          <a:ahLst/>
          <a:cxnLst/>
          <a:rect l="0" t="0" r="0" b="0"/>
          <a:pathLst>
            <a:path>
              <a:moveTo>
                <a:pt x="45720" y="0"/>
              </a:moveTo>
              <a:lnTo>
                <a:pt x="45720" y="1078094"/>
              </a:lnTo>
              <a:lnTo>
                <a:pt x="108157" y="1078094"/>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3BDDACC-62E9-4572-AB5C-5CD1ECE3CBB0}">
      <dsp:nvSpPr>
        <dsp:cNvPr id="0" name=""/>
        <dsp:cNvSpPr/>
      </dsp:nvSpPr>
      <dsp:spPr>
        <a:xfrm>
          <a:off x="1007453" y="1477905"/>
          <a:ext cx="91440" cy="782555"/>
        </a:xfrm>
        <a:custGeom>
          <a:avLst/>
          <a:gdLst/>
          <a:ahLst/>
          <a:cxnLst/>
          <a:rect l="0" t="0" r="0" b="0"/>
          <a:pathLst>
            <a:path>
              <a:moveTo>
                <a:pt x="45720" y="0"/>
              </a:moveTo>
              <a:lnTo>
                <a:pt x="45720" y="782555"/>
              </a:lnTo>
              <a:lnTo>
                <a:pt x="108157" y="782555"/>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93034BC-FA44-4BD1-8759-AC74204A72F5}">
      <dsp:nvSpPr>
        <dsp:cNvPr id="0" name=""/>
        <dsp:cNvSpPr/>
      </dsp:nvSpPr>
      <dsp:spPr>
        <a:xfrm>
          <a:off x="1007453" y="1477905"/>
          <a:ext cx="91440" cy="487015"/>
        </a:xfrm>
        <a:custGeom>
          <a:avLst/>
          <a:gdLst/>
          <a:ahLst/>
          <a:cxnLst/>
          <a:rect l="0" t="0" r="0" b="0"/>
          <a:pathLst>
            <a:path>
              <a:moveTo>
                <a:pt x="45720" y="0"/>
              </a:moveTo>
              <a:lnTo>
                <a:pt x="45720" y="487015"/>
              </a:lnTo>
              <a:lnTo>
                <a:pt x="108157" y="487015"/>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180F046-742D-4D78-ACB6-5F3C1EE60401}">
      <dsp:nvSpPr>
        <dsp:cNvPr id="0" name=""/>
        <dsp:cNvSpPr/>
      </dsp:nvSpPr>
      <dsp:spPr>
        <a:xfrm>
          <a:off x="1007453" y="1477905"/>
          <a:ext cx="91440" cy="191476"/>
        </a:xfrm>
        <a:custGeom>
          <a:avLst/>
          <a:gdLst/>
          <a:ahLst/>
          <a:cxnLst/>
          <a:rect l="0" t="0" r="0" b="0"/>
          <a:pathLst>
            <a:path>
              <a:moveTo>
                <a:pt x="45720" y="0"/>
              </a:moveTo>
              <a:lnTo>
                <a:pt x="45720" y="191476"/>
              </a:lnTo>
              <a:lnTo>
                <a:pt x="108157" y="19147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8C0E14E-D0D2-4C90-B2D9-28BBB418C65E}">
      <dsp:nvSpPr>
        <dsp:cNvPr id="0" name=""/>
        <dsp:cNvSpPr/>
      </dsp:nvSpPr>
      <dsp:spPr>
        <a:xfrm>
          <a:off x="1219674" y="1136645"/>
          <a:ext cx="555697" cy="91440"/>
        </a:xfrm>
        <a:custGeom>
          <a:avLst/>
          <a:gdLst/>
          <a:ahLst/>
          <a:cxnLst/>
          <a:rect l="0" t="0" r="0" b="0"/>
          <a:pathLst>
            <a:path>
              <a:moveTo>
                <a:pt x="555697" y="45720"/>
              </a:moveTo>
              <a:lnTo>
                <a:pt x="555697" y="89426"/>
              </a:lnTo>
              <a:lnTo>
                <a:pt x="0" y="89426"/>
              </a:lnTo>
              <a:lnTo>
                <a:pt x="0"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A4877AA-3F92-4BA7-9AAB-770EDEA0C0CD}">
      <dsp:nvSpPr>
        <dsp:cNvPr id="0" name=""/>
        <dsp:cNvSpPr/>
      </dsp:nvSpPr>
      <dsp:spPr>
        <a:xfrm>
          <a:off x="1775372" y="841106"/>
          <a:ext cx="1510997" cy="91440"/>
        </a:xfrm>
        <a:custGeom>
          <a:avLst/>
          <a:gdLst/>
          <a:ahLst/>
          <a:cxnLst/>
          <a:rect l="0" t="0" r="0" b="0"/>
          <a:pathLst>
            <a:path>
              <a:moveTo>
                <a:pt x="1510997" y="45720"/>
              </a:moveTo>
              <a:lnTo>
                <a:pt x="1510997" y="89426"/>
              </a:lnTo>
              <a:lnTo>
                <a:pt x="0" y="89426"/>
              </a:lnTo>
              <a:lnTo>
                <a:pt x="0" y="133133"/>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A51C2EE-C51B-481B-8D8B-ED9AE9A89519}">
      <dsp:nvSpPr>
        <dsp:cNvPr id="0" name=""/>
        <dsp:cNvSpPr/>
      </dsp:nvSpPr>
      <dsp:spPr>
        <a:xfrm>
          <a:off x="967841" y="841106"/>
          <a:ext cx="2318528" cy="91440"/>
        </a:xfrm>
        <a:custGeom>
          <a:avLst/>
          <a:gdLst/>
          <a:ahLst/>
          <a:cxnLst/>
          <a:rect l="0" t="0" r="0" b="0"/>
          <a:pathLst>
            <a:path>
              <a:moveTo>
                <a:pt x="2318528" y="45720"/>
              </a:moveTo>
              <a:lnTo>
                <a:pt x="2318528" y="89426"/>
              </a:lnTo>
              <a:lnTo>
                <a:pt x="0" y="89426"/>
              </a:lnTo>
              <a:lnTo>
                <a:pt x="0" y="133133"/>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3445395-A926-4BD4-9EE3-40E618F6C200}">
      <dsp:nvSpPr>
        <dsp:cNvPr id="0" name=""/>
        <dsp:cNvSpPr/>
      </dsp:nvSpPr>
      <dsp:spPr>
        <a:xfrm>
          <a:off x="503787" y="1477905"/>
          <a:ext cx="91440" cy="191476"/>
        </a:xfrm>
        <a:custGeom>
          <a:avLst/>
          <a:gdLst/>
          <a:ahLst/>
          <a:cxnLst/>
          <a:rect l="0" t="0" r="0" b="0"/>
          <a:pathLst>
            <a:path>
              <a:moveTo>
                <a:pt x="45720" y="0"/>
              </a:moveTo>
              <a:lnTo>
                <a:pt x="45720" y="191476"/>
              </a:lnTo>
              <a:lnTo>
                <a:pt x="108157" y="19147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ADA9F45-205D-47E3-9036-5871D3E79FA2}">
      <dsp:nvSpPr>
        <dsp:cNvPr id="0" name=""/>
        <dsp:cNvSpPr/>
      </dsp:nvSpPr>
      <dsp:spPr>
        <a:xfrm>
          <a:off x="464175" y="1136645"/>
          <a:ext cx="251832" cy="91440"/>
        </a:xfrm>
        <a:custGeom>
          <a:avLst/>
          <a:gdLst/>
          <a:ahLst/>
          <a:cxnLst/>
          <a:rect l="0" t="0" r="0" b="0"/>
          <a:pathLst>
            <a:path>
              <a:moveTo>
                <a:pt x="0" y="45720"/>
              </a:moveTo>
              <a:lnTo>
                <a:pt x="0" y="89426"/>
              </a:lnTo>
              <a:lnTo>
                <a:pt x="251832" y="89426"/>
              </a:lnTo>
              <a:lnTo>
                <a:pt x="251832"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4869CF1-B41B-4263-95D6-48E272D1120F}">
      <dsp:nvSpPr>
        <dsp:cNvPr id="0" name=""/>
        <dsp:cNvSpPr/>
      </dsp:nvSpPr>
      <dsp:spPr>
        <a:xfrm>
          <a:off x="121" y="1477905"/>
          <a:ext cx="91440" cy="487015"/>
        </a:xfrm>
        <a:custGeom>
          <a:avLst/>
          <a:gdLst/>
          <a:ahLst/>
          <a:cxnLst/>
          <a:rect l="0" t="0" r="0" b="0"/>
          <a:pathLst>
            <a:path>
              <a:moveTo>
                <a:pt x="45720" y="0"/>
              </a:moveTo>
              <a:lnTo>
                <a:pt x="45720" y="487015"/>
              </a:lnTo>
              <a:lnTo>
                <a:pt x="108157" y="487015"/>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688A2C1-C59C-4108-AF10-55DCFBDA8871}">
      <dsp:nvSpPr>
        <dsp:cNvPr id="0" name=""/>
        <dsp:cNvSpPr/>
      </dsp:nvSpPr>
      <dsp:spPr>
        <a:xfrm>
          <a:off x="121" y="1477905"/>
          <a:ext cx="91440" cy="191476"/>
        </a:xfrm>
        <a:custGeom>
          <a:avLst/>
          <a:gdLst/>
          <a:ahLst/>
          <a:cxnLst/>
          <a:rect l="0" t="0" r="0" b="0"/>
          <a:pathLst>
            <a:path>
              <a:moveTo>
                <a:pt x="45720" y="0"/>
              </a:moveTo>
              <a:lnTo>
                <a:pt x="45720" y="191476"/>
              </a:lnTo>
              <a:lnTo>
                <a:pt x="108157" y="19147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F0CCAE9-2F6C-4947-AB1A-8275B23822FB}">
      <dsp:nvSpPr>
        <dsp:cNvPr id="0" name=""/>
        <dsp:cNvSpPr/>
      </dsp:nvSpPr>
      <dsp:spPr>
        <a:xfrm>
          <a:off x="212342" y="1136645"/>
          <a:ext cx="251832" cy="91440"/>
        </a:xfrm>
        <a:custGeom>
          <a:avLst/>
          <a:gdLst/>
          <a:ahLst/>
          <a:cxnLst/>
          <a:rect l="0" t="0" r="0" b="0"/>
          <a:pathLst>
            <a:path>
              <a:moveTo>
                <a:pt x="251832" y="45720"/>
              </a:moveTo>
              <a:lnTo>
                <a:pt x="251832" y="89426"/>
              </a:lnTo>
              <a:lnTo>
                <a:pt x="0" y="89426"/>
              </a:lnTo>
              <a:lnTo>
                <a:pt x="0"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33F7788-B424-47E0-A2E6-9603FED5C1D8}">
      <dsp:nvSpPr>
        <dsp:cNvPr id="0" name=""/>
        <dsp:cNvSpPr/>
      </dsp:nvSpPr>
      <dsp:spPr>
        <a:xfrm>
          <a:off x="464175" y="841106"/>
          <a:ext cx="2822194" cy="91440"/>
        </a:xfrm>
        <a:custGeom>
          <a:avLst/>
          <a:gdLst/>
          <a:ahLst/>
          <a:cxnLst/>
          <a:rect l="0" t="0" r="0" b="0"/>
          <a:pathLst>
            <a:path>
              <a:moveTo>
                <a:pt x="2822194" y="45720"/>
              </a:moveTo>
              <a:lnTo>
                <a:pt x="2822194" y="89426"/>
              </a:lnTo>
              <a:lnTo>
                <a:pt x="0" y="89426"/>
              </a:lnTo>
              <a:lnTo>
                <a:pt x="0" y="133133"/>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0B9726B-1F6D-480F-B41E-E1ACFAB8D924}">
      <dsp:nvSpPr>
        <dsp:cNvPr id="0" name=""/>
        <dsp:cNvSpPr/>
      </dsp:nvSpPr>
      <dsp:spPr>
        <a:xfrm>
          <a:off x="3078244" y="678699"/>
          <a:ext cx="416252" cy="208126"/>
        </a:xfrm>
        <a:prstGeom prst="rect">
          <a:avLst/>
        </a:prstGeom>
        <a:solidFill>
          <a:schemeClr val="accent4">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EPoS System Client</a:t>
          </a:r>
        </a:p>
      </dsp:txBody>
      <dsp:txXfrm>
        <a:off x="3078244" y="678699"/>
        <a:ext cx="416252" cy="208126"/>
      </dsp:txXfrm>
    </dsp:sp>
    <dsp:sp modelId="{3801EDE1-E50C-44D2-A1CB-FD7582C285D6}">
      <dsp:nvSpPr>
        <dsp:cNvPr id="0" name=""/>
        <dsp:cNvSpPr/>
      </dsp:nvSpPr>
      <dsp:spPr>
        <a:xfrm>
          <a:off x="256049" y="974239"/>
          <a:ext cx="416252" cy="208126"/>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First Time Setup Screen</a:t>
          </a:r>
        </a:p>
      </dsp:txBody>
      <dsp:txXfrm>
        <a:off x="256049" y="974239"/>
        <a:ext cx="416252" cy="208126"/>
      </dsp:txXfrm>
    </dsp:sp>
    <dsp:sp modelId="{AFEADCE2-29F4-4E5C-9301-2E065CB3F698}">
      <dsp:nvSpPr>
        <dsp:cNvPr id="0" name=""/>
        <dsp:cNvSpPr/>
      </dsp:nvSpPr>
      <dsp:spPr>
        <a:xfrm>
          <a:off x="4216"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Server Connection</a:t>
          </a:r>
        </a:p>
      </dsp:txBody>
      <dsp:txXfrm>
        <a:off x="4216" y="1269778"/>
        <a:ext cx="416252" cy="208126"/>
      </dsp:txXfrm>
    </dsp:sp>
    <dsp:sp modelId="{51C02D81-11B4-4B64-ADCB-B83673569BCE}">
      <dsp:nvSpPr>
        <dsp:cNvPr id="0" name=""/>
        <dsp:cNvSpPr/>
      </dsp:nvSpPr>
      <dsp:spPr>
        <a:xfrm>
          <a:off x="108279" y="156531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IP address input</a:t>
          </a:r>
        </a:p>
      </dsp:txBody>
      <dsp:txXfrm>
        <a:off x="108279" y="1565318"/>
        <a:ext cx="416252" cy="208126"/>
      </dsp:txXfrm>
    </dsp:sp>
    <dsp:sp modelId="{F2CC11FA-53A5-45B3-997E-D220E749C8C7}">
      <dsp:nvSpPr>
        <dsp:cNvPr id="0" name=""/>
        <dsp:cNvSpPr/>
      </dsp:nvSpPr>
      <dsp:spPr>
        <a:xfrm>
          <a:off x="108279" y="186085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Port input</a:t>
          </a:r>
        </a:p>
      </dsp:txBody>
      <dsp:txXfrm>
        <a:off x="108279" y="1860858"/>
        <a:ext cx="416252" cy="208126"/>
      </dsp:txXfrm>
    </dsp:sp>
    <dsp:sp modelId="{E11919B6-8327-4DE7-81DD-EF55B6BA921E}">
      <dsp:nvSpPr>
        <dsp:cNvPr id="0" name=""/>
        <dsp:cNvSpPr/>
      </dsp:nvSpPr>
      <dsp:spPr>
        <a:xfrm>
          <a:off x="507882"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Layout selection</a:t>
          </a:r>
        </a:p>
      </dsp:txBody>
      <dsp:txXfrm>
        <a:off x="507882" y="1269778"/>
        <a:ext cx="416252" cy="208126"/>
      </dsp:txXfrm>
    </dsp:sp>
    <dsp:sp modelId="{4C706B72-F314-442E-A9AB-0D3AB904A4C8}">
      <dsp:nvSpPr>
        <dsp:cNvPr id="0" name=""/>
        <dsp:cNvSpPr/>
      </dsp:nvSpPr>
      <dsp:spPr>
        <a:xfrm>
          <a:off x="611945" y="156531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Drop Down box of different layouts</a:t>
          </a:r>
        </a:p>
      </dsp:txBody>
      <dsp:txXfrm>
        <a:off x="611945" y="1565318"/>
        <a:ext cx="416252" cy="208126"/>
      </dsp:txXfrm>
    </dsp:sp>
    <dsp:sp modelId="{1369280A-9A92-402C-8AA0-04BBE157D1D3}">
      <dsp:nvSpPr>
        <dsp:cNvPr id="0" name=""/>
        <dsp:cNvSpPr/>
      </dsp:nvSpPr>
      <dsp:spPr>
        <a:xfrm>
          <a:off x="759715" y="974239"/>
          <a:ext cx="416252" cy="208126"/>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Login Screen</a:t>
          </a:r>
        </a:p>
      </dsp:txBody>
      <dsp:txXfrm>
        <a:off x="759715" y="974239"/>
        <a:ext cx="416252" cy="208126"/>
      </dsp:txXfrm>
    </dsp:sp>
    <dsp:sp modelId="{2DE77C80-34AB-47B4-B926-B838358C6DBF}">
      <dsp:nvSpPr>
        <dsp:cNvPr id="0" name=""/>
        <dsp:cNvSpPr/>
      </dsp:nvSpPr>
      <dsp:spPr>
        <a:xfrm>
          <a:off x="1567246" y="974239"/>
          <a:ext cx="416252" cy="208126"/>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Main menu</a:t>
          </a:r>
        </a:p>
      </dsp:txBody>
      <dsp:txXfrm>
        <a:off x="1567246" y="974239"/>
        <a:ext cx="416252" cy="208126"/>
      </dsp:txXfrm>
    </dsp:sp>
    <dsp:sp modelId="{DC2AE255-19BF-4E55-8A4B-B8DA5E24DFDD}">
      <dsp:nvSpPr>
        <dsp:cNvPr id="0" name=""/>
        <dsp:cNvSpPr/>
      </dsp:nvSpPr>
      <dsp:spPr>
        <a:xfrm>
          <a:off x="1011548"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Current Order</a:t>
          </a:r>
        </a:p>
      </dsp:txBody>
      <dsp:txXfrm>
        <a:off x="1011548" y="1269778"/>
        <a:ext cx="416252" cy="208126"/>
      </dsp:txXfrm>
    </dsp:sp>
    <dsp:sp modelId="{B6DE3FBA-7B66-4B6C-B353-E7C686335BD5}">
      <dsp:nvSpPr>
        <dsp:cNvPr id="0" name=""/>
        <dsp:cNvSpPr/>
      </dsp:nvSpPr>
      <dsp:spPr>
        <a:xfrm>
          <a:off x="1115611" y="156531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Items</a:t>
          </a:r>
        </a:p>
      </dsp:txBody>
      <dsp:txXfrm>
        <a:off x="1115611" y="1565318"/>
        <a:ext cx="416252" cy="208126"/>
      </dsp:txXfrm>
    </dsp:sp>
    <dsp:sp modelId="{F08E63DA-E4B4-489B-8CD6-D1D8414B7610}">
      <dsp:nvSpPr>
        <dsp:cNvPr id="0" name=""/>
        <dsp:cNvSpPr/>
      </dsp:nvSpPr>
      <dsp:spPr>
        <a:xfrm>
          <a:off x="1115611" y="186085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Amount</a:t>
          </a:r>
        </a:p>
      </dsp:txBody>
      <dsp:txXfrm>
        <a:off x="1115611" y="1860858"/>
        <a:ext cx="416252" cy="208126"/>
      </dsp:txXfrm>
    </dsp:sp>
    <dsp:sp modelId="{48D2168B-C6BC-4112-A276-83040E35FFBC}">
      <dsp:nvSpPr>
        <dsp:cNvPr id="0" name=""/>
        <dsp:cNvSpPr/>
      </dsp:nvSpPr>
      <dsp:spPr>
        <a:xfrm>
          <a:off x="1115611" y="2156397"/>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Cost</a:t>
          </a:r>
        </a:p>
      </dsp:txBody>
      <dsp:txXfrm>
        <a:off x="1115611" y="2156397"/>
        <a:ext cx="416252" cy="208126"/>
      </dsp:txXfrm>
    </dsp:sp>
    <dsp:sp modelId="{632F89DD-700E-48C2-9CB0-1599D0012A3A}">
      <dsp:nvSpPr>
        <dsp:cNvPr id="0" name=""/>
        <dsp:cNvSpPr/>
      </dsp:nvSpPr>
      <dsp:spPr>
        <a:xfrm>
          <a:off x="1115611" y="2451937"/>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Total Cost</a:t>
          </a:r>
        </a:p>
      </dsp:txBody>
      <dsp:txXfrm>
        <a:off x="1115611" y="2451937"/>
        <a:ext cx="416252" cy="208126"/>
      </dsp:txXfrm>
    </dsp:sp>
    <dsp:sp modelId="{CCE67DB1-0EC7-4BB6-8B3B-9BFD2308B380}">
      <dsp:nvSpPr>
        <dsp:cNvPr id="0" name=""/>
        <dsp:cNvSpPr/>
      </dsp:nvSpPr>
      <dsp:spPr>
        <a:xfrm>
          <a:off x="1619277"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Item seleciton</a:t>
          </a:r>
        </a:p>
      </dsp:txBody>
      <dsp:txXfrm>
        <a:off x="1619277" y="1269778"/>
        <a:ext cx="416252" cy="208126"/>
      </dsp:txXfrm>
    </dsp:sp>
    <dsp:sp modelId="{2282E745-FE61-4DD4-A215-ED5C72438478}">
      <dsp:nvSpPr>
        <dsp:cNvPr id="0" name=""/>
        <dsp:cNvSpPr/>
      </dsp:nvSpPr>
      <dsp:spPr>
        <a:xfrm>
          <a:off x="1619277" y="156531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Catagories</a:t>
          </a:r>
        </a:p>
      </dsp:txBody>
      <dsp:txXfrm>
        <a:off x="1619277" y="1565318"/>
        <a:ext cx="416252" cy="208126"/>
      </dsp:txXfrm>
    </dsp:sp>
    <dsp:sp modelId="{BD52E612-E5A3-4F61-8947-8F658FF51236}">
      <dsp:nvSpPr>
        <dsp:cNvPr id="0" name=""/>
        <dsp:cNvSpPr/>
      </dsp:nvSpPr>
      <dsp:spPr>
        <a:xfrm>
          <a:off x="1723340" y="186085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Item buttons</a:t>
          </a:r>
        </a:p>
      </dsp:txBody>
      <dsp:txXfrm>
        <a:off x="1723340" y="1860858"/>
        <a:ext cx="416252" cy="208126"/>
      </dsp:txXfrm>
    </dsp:sp>
    <dsp:sp modelId="{57EB8257-8C27-4295-B9DC-500A9FC1BD33}">
      <dsp:nvSpPr>
        <dsp:cNvPr id="0" name=""/>
        <dsp:cNvSpPr/>
      </dsp:nvSpPr>
      <dsp:spPr>
        <a:xfrm>
          <a:off x="2122943"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Options Panel</a:t>
          </a:r>
        </a:p>
      </dsp:txBody>
      <dsp:txXfrm>
        <a:off x="2122943" y="1269778"/>
        <a:ext cx="416252" cy="208126"/>
      </dsp:txXfrm>
    </dsp:sp>
    <dsp:sp modelId="{0F4D36C7-0916-44FD-81F6-DBE988E0C813}">
      <dsp:nvSpPr>
        <dsp:cNvPr id="0" name=""/>
        <dsp:cNvSpPr/>
      </dsp:nvSpPr>
      <dsp:spPr>
        <a:xfrm>
          <a:off x="2227006" y="156531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Increase Item Count</a:t>
          </a:r>
        </a:p>
      </dsp:txBody>
      <dsp:txXfrm>
        <a:off x="2227006" y="1565318"/>
        <a:ext cx="416252" cy="208126"/>
      </dsp:txXfrm>
    </dsp:sp>
    <dsp:sp modelId="{EBB45397-F6A7-43E9-BC85-DF76FFF93101}">
      <dsp:nvSpPr>
        <dsp:cNvPr id="0" name=""/>
        <dsp:cNvSpPr/>
      </dsp:nvSpPr>
      <dsp:spPr>
        <a:xfrm>
          <a:off x="2227006" y="186085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Decrease Itme Count</a:t>
          </a:r>
        </a:p>
      </dsp:txBody>
      <dsp:txXfrm>
        <a:off x="2227006" y="1860858"/>
        <a:ext cx="416252" cy="208126"/>
      </dsp:txXfrm>
    </dsp:sp>
    <dsp:sp modelId="{A23E8AC0-73A0-414E-8EF4-3803ED3B13F6}">
      <dsp:nvSpPr>
        <dsp:cNvPr id="0" name=""/>
        <dsp:cNvSpPr/>
      </dsp:nvSpPr>
      <dsp:spPr>
        <a:xfrm>
          <a:off x="2227006" y="2156397"/>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Delete Item</a:t>
          </a:r>
        </a:p>
      </dsp:txBody>
      <dsp:txXfrm>
        <a:off x="2227006" y="2156397"/>
        <a:ext cx="416252" cy="208126"/>
      </dsp:txXfrm>
    </dsp:sp>
    <dsp:sp modelId="{CF841386-FE9A-4687-8DEC-964D08516718}">
      <dsp:nvSpPr>
        <dsp:cNvPr id="0" name=""/>
        <dsp:cNvSpPr/>
      </dsp:nvSpPr>
      <dsp:spPr>
        <a:xfrm>
          <a:off x="2227006" y="2451937"/>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Stock Search</a:t>
          </a:r>
        </a:p>
      </dsp:txBody>
      <dsp:txXfrm>
        <a:off x="2227006" y="2451937"/>
        <a:ext cx="416252" cy="208126"/>
      </dsp:txXfrm>
    </dsp:sp>
    <dsp:sp modelId="{14DA8251-00B2-4858-BDDC-33A8011FD811}">
      <dsp:nvSpPr>
        <dsp:cNvPr id="0" name=""/>
        <dsp:cNvSpPr/>
      </dsp:nvSpPr>
      <dsp:spPr>
        <a:xfrm>
          <a:off x="2227006" y="2747476"/>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Admin Button</a:t>
          </a:r>
        </a:p>
      </dsp:txBody>
      <dsp:txXfrm>
        <a:off x="2227006" y="2747476"/>
        <a:ext cx="416252" cy="208126"/>
      </dsp:txXfrm>
    </dsp:sp>
    <dsp:sp modelId="{79B6E7C5-9601-42FD-863C-EE35E558B232}">
      <dsp:nvSpPr>
        <dsp:cNvPr id="0" name=""/>
        <dsp:cNvSpPr/>
      </dsp:nvSpPr>
      <dsp:spPr>
        <a:xfrm>
          <a:off x="3633941" y="974239"/>
          <a:ext cx="416252" cy="208126"/>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Payment Screen</a:t>
          </a:r>
        </a:p>
      </dsp:txBody>
      <dsp:txXfrm>
        <a:off x="3633941" y="974239"/>
        <a:ext cx="416252" cy="208126"/>
      </dsp:txXfrm>
    </dsp:sp>
    <dsp:sp modelId="{559519C3-9E4C-4BE4-B7F4-23F74529AAE7}">
      <dsp:nvSpPr>
        <dsp:cNvPr id="0" name=""/>
        <dsp:cNvSpPr/>
      </dsp:nvSpPr>
      <dsp:spPr>
        <a:xfrm>
          <a:off x="2626609"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Payment types</a:t>
          </a:r>
        </a:p>
      </dsp:txBody>
      <dsp:txXfrm>
        <a:off x="2626609" y="1269778"/>
        <a:ext cx="416252" cy="208126"/>
      </dsp:txXfrm>
    </dsp:sp>
    <dsp:sp modelId="{1A7CAD9E-5339-43F6-8E64-F7122F744592}">
      <dsp:nvSpPr>
        <dsp:cNvPr id="0" name=""/>
        <dsp:cNvSpPr/>
      </dsp:nvSpPr>
      <dsp:spPr>
        <a:xfrm>
          <a:off x="2730672" y="156531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Card</a:t>
          </a:r>
        </a:p>
      </dsp:txBody>
      <dsp:txXfrm>
        <a:off x="2730672" y="1565318"/>
        <a:ext cx="416252" cy="208126"/>
      </dsp:txXfrm>
    </dsp:sp>
    <dsp:sp modelId="{AAE0C62C-3265-4AA3-AE17-94AC6569D7F5}">
      <dsp:nvSpPr>
        <dsp:cNvPr id="0" name=""/>
        <dsp:cNvSpPr/>
      </dsp:nvSpPr>
      <dsp:spPr>
        <a:xfrm>
          <a:off x="2730672" y="186085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Cash</a:t>
          </a:r>
        </a:p>
      </dsp:txBody>
      <dsp:txXfrm>
        <a:off x="2730672" y="1860858"/>
        <a:ext cx="416252" cy="208126"/>
      </dsp:txXfrm>
    </dsp:sp>
    <dsp:sp modelId="{693A74BA-5E54-47B7-86A9-A64D146D9A09}">
      <dsp:nvSpPr>
        <dsp:cNvPr id="0" name=""/>
        <dsp:cNvSpPr/>
      </dsp:nvSpPr>
      <dsp:spPr>
        <a:xfrm>
          <a:off x="3130275"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Payment Amount </a:t>
          </a:r>
        </a:p>
      </dsp:txBody>
      <dsp:txXfrm>
        <a:off x="3130275" y="1269778"/>
        <a:ext cx="416252" cy="208126"/>
      </dsp:txXfrm>
    </dsp:sp>
    <dsp:sp modelId="{3E406804-2F70-4EBB-A940-86121BF0941A}">
      <dsp:nvSpPr>
        <dsp:cNvPr id="0" name=""/>
        <dsp:cNvSpPr/>
      </dsp:nvSpPr>
      <dsp:spPr>
        <a:xfrm>
          <a:off x="3633941"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Cash Back</a:t>
          </a:r>
        </a:p>
      </dsp:txBody>
      <dsp:txXfrm>
        <a:off x="3633941" y="1269778"/>
        <a:ext cx="416252" cy="208126"/>
      </dsp:txXfrm>
    </dsp:sp>
    <dsp:sp modelId="{470995F0-D9A7-441E-8C2B-3C47210887AE}">
      <dsp:nvSpPr>
        <dsp:cNvPr id="0" name=""/>
        <dsp:cNvSpPr/>
      </dsp:nvSpPr>
      <dsp:spPr>
        <a:xfrm>
          <a:off x="4137607"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Amount Due</a:t>
          </a:r>
        </a:p>
      </dsp:txBody>
      <dsp:txXfrm>
        <a:off x="4137607" y="1269778"/>
        <a:ext cx="416252" cy="208126"/>
      </dsp:txXfrm>
    </dsp:sp>
    <dsp:sp modelId="{22850415-31A2-43B3-8019-BA1DEC434E23}">
      <dsp:nvSpPr>
        <dsp:cNvPr id="0" name=""/>
        <dsp:cNvSpPr/>
      </dsp:nvSpPr>
      <dsp:spPr>
        <a:xfrm>
          <a:off x="4641273"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Total Cost</a:t>
          </a:r>
        </a:p>
      </dsp:txBody>
      <dsp:txXfrm>
        <a:off x="4641273" y="1269778"/>
        <a:ext cx="416252" cy="208126"/>
      </dsp:txXfrm>
    </dsp:sp>
    <dsp:sp modelId="{321BECB2-8802-473F-BD7C-427A6532EB74}">
      <dsp:nvSpPr>
        <dsp:cNvPr id="0" name=""/>
        <dsp:cNvSpPr/>
      </dsp:nvSpPr>
      <dsp:spPr>
        <a:xfrm>
          <a:off x="5900438" y="974239"/>
          <a:ext cx="416252" cy="208126"/>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Admin Screen</a:t>
          </a:r>
        </a:p>
      </dsp:txBody>
      <dsp:txXfrm>
        <a:off x="5900438" y="974239"/>
        <a:ext cx="416252" cy="208126"/>
      </dsp:txXfrm>
    </dsp:sp>
    <dsp:sp modelId="{9EDE99AA-48AE-48FC-A82D-8817ABAAB30D}">
      <dsp:nvSpPr>
        <dsp:cNvPr id="0" name=""/>
        <dsp:cNvSpPr/>
      </dsp:nvSpPr>
      <dsp:spPr>
        <a:xfrm>
          <a:off x="5144939"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Add/Modify items</a:t>
          </a:r>
        </a:p>
      </dsp:txBody>
      <dsp:txXfrm>
        <a:off x="5144939" y="1269778"/>
        <a:ext cx="416252" cy="208126"/>
      </dsp:txXfrm>
    </dsp:sp>
    <dsp:sp modelId="{1EFBFA3E-152E-412F-B063-EC280DDB3BA8}">
      <dsp:nvSpPr>
        <dsp:cNvPr id="0" name=""/>
        <dsp:cNvSpPr/>
      </dsp:nvSpPr>
      <dsp:spPr>
        <a:xfrm>
          <a:off x="5144939" y="156531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Pop Up</a:t>
          </a:r>
        </a:p>
      </dsp:txBody>
      <dsp:txXfrm>
        <a:off x="5144939" y="1565318"/>
        <a:ext cx="416252" cy="208126"/>
      </dsp:txXfrm>
    </dsp:sp>
    <dsp:sp modelId="{07F93F11-71E3-4FDA-816C-BB3E348F3103}">
      <dsp:nvSpPr>
        <dsp:cNvPr id="0" name=""/>
        <dsp:cNvSpPr/>
      </dsp:nvSpPr>
      <dsp:spPr>
        <a:xfrm>
          <a:off x="5249002" y="186085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Send request to server </a:t>
          </a:r>
        </a:p>
      </dsp:txBody>
      <dsp:txXfrm>
        <a:off x="5249002" y="1860858"/>
        <a:ext cx="416252" cy="208126"/>
      </dsp:txXfrm>
    </dsp:sp>
    <dsp:sp modelId="{CA0B1C3A-0C89-45EF-81FE-A8B27F9A299E}">
      <dsp:nvSpPr>
        <dsp:cNvPr id="0" name=""/>
        <dsp:cNvSpPr/>
      </dsp:nvSpPr>
      <dsp:spPr>
        <a:xfrm>
          <a:off x="5648605"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Add/Modify users</a:t>
          </a:r>
        </a:p>
      </dsp:txBody>
      <dsp:txXfrm>
        <a:off x="5648605" y="1269778"/>
        <a:ext cx="416252" cy="208126"/>
      </dsp:txXfrm>
    </dsp:sp>
    <dsp:sp modelId="{FD709827-B823-42C7-99E5-4F0C876B50A8}">
      <dsp:nvSpPr>
        <dsp:cNvPr id="0" name=""/>
        <dsp:cNvSpPr/>
      </dsp:nvSpPr>
      <dsp:spPr>
        <a:xfrm>
          <a:off x="5648605" y="156531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Pop Up</a:t>
          </a:r>
        </a:p>
      </dsp:txBody>
      <dsp:txXfrm>
        <a:off x="5648605" y="1565318"/>
        <a:ext cx="416252" cy="208126"/>
      </dsp:txXfrm>
    </dsp:sp>
    <dsp:sp modelId="{CD3815C0-696D-4F1D-8926-18EFD089F16F}">
      <dsp:nvSpPr>
        <dsp:cNvPr id="0" name=""/>
        <dsp:cNvSpPr/>
      </dsp:nvSpPr>
      <dsp:spPr>
        <a:xfrm>
          <a:off x="5752668" y="186085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Send request to server</a:t>
          </a:r>
        </a:p>
      </dsp:txBody>
      <dsp:txXfrm>
        <a:off x="5752668" y="1860858"/>
        <a:ext cx="416252" cy="208126"/>
      </dsp:txXfrm>
    </dsp:sp>
    <dsp:sp modelId="{05B88768-7857-459F-A065-EF1F204EEDEA}">
      <dsp:nvSpPr>
        <dsp:cNvPr id="0" name=""/>
        <dsp:cNvSpPr/>
      </dsp:nvSpPr>
      <dsp:spPr>
        <a:xfrm>
          <a:off x="6152271"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View transactions</a:t>
          </a:r>
        </a:p>
      </dsp:txBody>
      <dsp:txXfrm>
        <a:off x="6152271" y="1269778"/>
        <a:ext cx="416252" cy="208126"/>
      </dsp:txXfrm>
    </dsp:sp>
    <dsp:sp modelId="{ACDEBD9B-611C-411A-885A-15CE3F3315BC}">
      <dsp:nvSpPr>
        <dsp:cNvPr id="0" name=""/>
        <dsp:cNvSpPr/>
      </dsp:nvSpPr>
      <dsp:spPr>
        <a:xfrm>
          <a:off x="6152271" y="156531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Pop Up</a:t>
          </a:r>
        </a:p>
      </dsp:txBody>
      <dsp:txXfrm>
        <a:off x="6152271" y="1565318"/>
        <a:ext cx="416252" cy="208126"/>
      </dsp:txXfrm>
    </dsp:sp>
    <dsp:sp modelId="{D23EB186-4C45-44A9-B70B-14E8B6CDC239}">
      <dsp:nvSpPr>
        <dsp:cNvPr id="0" name=""/>
        <dsp:cNvSpPr/>
      </dsp:nvSpPr>
      <dsp:spPr>
        <a:xfrm>
          <a:off x="6256334" y="186085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Search for transactions</a:t>
          </a:r>
        </a:p>
      </dsp:txBody>
      <dsp:txXfrm>
        <a:off x="6256334" y="1860858"/>
        <a:ext cx="416252" cy="208126"/>
      </dsp:txXfrm>
    </dsp:sp>
    <dsp:sp modelId="{57C3870B-ACB4-423B-BFFC-6E503DD92EC5}">
      <dsp:nvSpPr>
        <dsp:cNvPr id="0" name=""/>
        <dsp:cNvSpPr/>
      </dsp:nvSpPr>
      <dsp:spPr>
        <a:xfrm>
          <a:off x="6655937"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Refund mode*</a:t>
          </a:r>
        </a:p>
      </dsp:txBody>
      <dsp:txXfrm>
        <a:off x="6655937" y="1269778"/>
        <a:ext cx="416252" cy="208126"/>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9184D5D-1EBF-4F82-87A5-C152510B605C}">
      <dsp:nvSpPr>
        <dsp:cNvPr id="0" name=""/>
        <dsp:cNvSpPr/>
      </dsp:nvSpPr>
      <dsp:spPr>
        <a:xfrm>
          <a:off x="4677035" y="1776003"/>
          <a:ext cx="105481" cy="822759"/>
        </a:xfrm>
        <a:custGeom>
          <a:avLst/>
          <a:gdLst/>
          <a:ahLst/>
          <a:cxnLst/>
          <a:rect l="0" t="0" r="0" b="0"/>
          <a:pathLst>
            <a:path>
              <a:moveTo>
                <a:pt x="0" y="0"/>
              </a:moveTo>
              <a:lnTo>
                <a:pt x="0" y="822759"/>
              </a:lnTo>
              <a:lnTo>
                <a:pt x="105481" y="822759"/>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B8FB32A-5D18-4F95-BD90-009AAFB901AB}">
      <dsp:nvSpPr>
        <dsp:cNvPr id="0" name=""/>
        <dsp:cNvSpPr/>
      </dsp:nvSpPr>
      <dsp:spPr>
        <a:xfrm>
          <a:off x="4677035" y="1776003"/>
          <a:ext cx="105481" cy="323477"/>
        </a:xfrm>
        <a:custGeom>
          <a:avLst/>
          <a:gdLst/>
          <a:ahLst/>
          <a:cxnLst/>
          <a:rect l="0" t="0" r="0" b="0"/>
          <a:pathLst>
            <a:path>
              <a:moveTo>
                <a:pt x="0" y="0"/>
              </a:moveTo>
              <a:lnTo>
                <a:pt x="0" y="323477"/>
              </a:lnTo>
              <a:lnTo>
                <a:pt x="105481" y="323477"/>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6D491E8-B61E-4179-A48B-FE5EC585698F}">
      <dsp:nvSpPr>
        <dsp:cNvPr id="0" name=""/>
        <dsp:cNvSpPr/>
      </dsp:nvSpPr>
      <dsp:spPr>
        <a:xfrm>
          <a:off x="3681989" y="1276722"/>
          <a:ext cx="1276331" cy="147674"/>
        </a:xfrm>
        <a:custGeom>
          <a:avLst/>
          <a:gdLst/>
          <a:ahLst/>
          <a:cxnLst/>
          <a:rect l="0" t="0" r="0" b="0"/>
          <a:pathLst>
            <a:path>
              <a:moveTo>
                <a:pt x="0" y="0"/>
              </a:moveTo>
              <a:lnTo>
                <a:pt x="0" y="73837"/>
              </a:lnTo>
              <a:lnTo>
                <a:pt x="1276331" y="73837"/>
              </a:lnTo>
              <a:lnTo>
                <a:pt x="1276331" y="147674"/>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AE09911-26B8-41A3-A881-5F4B4E2CE8C2}">
      <dsp:nvSpPr>
        <dsp:cNvPr id="0" name=""/>
        <dsp:cNvSpPr/>
      </dsp:nvSpPr>
      <dsp:spPr>
        <a:xfrm>
          <a:off x="3826147" y="2275284"/>
          <a:ext cx="105481" cy="323477"/>
        </a:xfrm>
        <a:custGeom>
          <a:avLst/>
          <a:gdLst/>
          <a:ahLst/>
          <a:cxnLst/>
          <a:rect l="0" t="0" r="0" b="0"/>
          <a:pathLst>
            <a:path>
              <a:moveTo>
                <a:pt x="0" y="0"/>
              </a:moveTo>
              <a:lnTo>
                <a:pt x="0" y="323477"/>
              </a:lnTo>
              <a:lnTo>
                <a:pt x="105481" y="323477"/>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82E5F65-9E01-4AE0-9DF2-BEE22BFD8EC7}">
      <dsp:nvSpPr>
        <dsp:cNvPr id="0" name=""/>
        <dsp:cNvSpPr/>
      </dsp:nvSpPr>
      <dsp:spPr>
        <a:xfrm>
          <a:off x="4061713" y="1776003"/>
          <a:ext cx="91440" cy="147674"/>
        </a:xfrm>
        <a:custGeom>
          <a:avLst/>
          <a:gdLst/>
          <a:ahLst/>
          <a:cxnLst/>
          <a:rect l="0" t="0" r="0" b="0"/>
          <a:pathLst>
            <a:path>
              <a:moveTo>
                <a:pt x="45720" y="0"/>
              </a:moveTo>
              <a:lnTo>
                <a:pt x="45720" y="147674"/>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4FDA079-65EF-4312-AEED-22C9A555C516}">
      <dsp:nvSpPr>
        <dsp:cNvPr id="0" name=""/>
        <dsp:cNvSpPr/>
      </dsp:nvSpPr>
      <dsp:spPr>
        <a:xfrm>
          <a:off x="3681989" y="1276722"/>
          <a:ext cx="425443" cy="147674"/>
        </a:xfrm>
        <a:custGeom>
          <a:avLst/>
          <a:gdLst/>
          <a:ahLst/>
          <a:cxnLst/>
          <a:rect l="0" t="0" r="0" b="0"/>
          <a:pathLst>
            <a:path>
              <a:moveTo>
                <a:pt x="0" y="0"/>
              </a:moveTo>
              <a:lnTo>
                <a:pt x="0" y="73837"/>
              </a:lnTo>
              <a:lnTo>
                <a:pt x="425443" y="73837"/>
              </a:lnTo>
              <a:lnTo>
                <a:pt x="425443" y="147674"/>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6104E45-3D60-48A0-8D49-C39614B4DC59}">
      <dsp:nvSpPr>
        <dsp:cNvPr id="0" name=""/>
        <dsp:cNvSpPr/>
      </dsp:nvSpPr>
      <dsp:spPr>
        <a:xfrm>
          <a:off x="2975260" y="2275284"/>
          <a:ext cx="105481" cy="323477"/>
        </a:xfrm>
        <a:custGeom>
          <a:avLst/>
          <a:gdLst/>
          <a:ahLst/>
          <a:cxnLst/>
          <a:rect l="0" t="0" r="0" b="0"/>
          <a:pathLst>
            <a:path>
              <a:moveTo>
                <a:pt x="0" y="0"/>
              </a:moveTo>
              <a:lnTo>
                <a:pt x="0" y="323477"/>
              </a:lnTo>
              <a:lnTo>
                <a:pt x="105481" y="323477"/>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E434941-87E8-4006-8544-DA02065506CD}">
      <dsp:nvSpPr>
        <dsp:cNvPr id="0" name=""/>
        <dsp:cNvSpPr/>
      </dsp:nvSpPr>
      <dsp:spPr>
        <a:xfrm>
          <a:off x="3210825" y="1776003"/>
          <a:ext cx="91440" cy="147674"/>
        </a:xfrm>
        <a:custGeom>
          <a:avLst/>
          <a:gdLst/>
          <a:ahLst/>
          <a:cxnLst/>
          <a:rect l="0" t="0" r="0" b="0"/>
          <a:pathLst>
            <a:path>
              <a:moveTo>
                <a:pt x="45720" y="0"/>
              </a:moveTo>
              <a:lnTo>
                <a:pt x="45720" y="147674"/>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810E0FD-5877-40D0-925B-01F41AB7B7AF}">
      <dsp:nvSpPr>
        <dsp:cNvPr id="0" name=""/>
        <dsp:cNvSpPr/>
      </dsp:nvSpPr>
      <dsp:spPr>
        <a:xfrm>
          <a:off x="3256545" y="1276722"/>
          <a:ext cx="425443" cy="147674"/>
        </a:xfrm>
        <a:custGeom>
          <a:avLst/>
          <a:gdLst/>
          <a:ahLst/>
          <a:cxnLst/>
          <a:rect l="0" t="0" r="0" b="0"/>
          <a:pathLst>
            <a:path>
              <a:moveTo>
                <a:pt x="425443" y="0"/>
              </a:moveTo>
              <a:lnTo>
                <a:pt x="425443" y="73837"/>
              </a:lnTo>
              <a:lnTo>
                <a:pt x="0" y="73837"/>
              </a:lnTo>
              <a:lnTo>
                <a:pt x="0" y="147674"/>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DA4CDD4-FBC1-431C-BCC0-1C98F8964D1F}">
      <dsp:nvSpPr>
        <dsp:cNvPr id="0" name=""/>
        <dsp:cNvSpPr/>
      </dsp:nvSpPr>
      <dsp:spPr>
        <a:xfrm>
          <a:off x="2124372" y="2275284"/>
          <a:ext cx="105481" cy="323477"/>
        </a:xfrm>
        <a:custGeom>
          <a:avLst/>
          <a:gdLst/>
          <a:ahLst/>
          <a:cxnLst/>
          <a:rect l="0" t="0" r="0" b="0"/>
          <a:pathLst>
            <a:path>
              <a:moveTo>
                <a:pt x="0" y="0"/>
              </a:moveTo>
              <a:lnTo>
                <a:pt x="0" y="323477"/>
              </a:lnTo>
              <a:lnTo>
                <a:pt x="105481" y="323477"/>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3ACC948-EC03-4A1E-BD31-07A2483CEAF3}">
      <dsp:nvSpPr>
        <dsp:cNvPr id="0" name=""/>
        <dsp:cNvSpPr/>
      </dsp:nvSpPr>
      <dsp:spPr>
        <a:xfrm>
          <a:off x="2359937" y="1776003"/>
          <a:ext cx="91440" cy="147674"/>
        </a:xfrm>
        <a:custGeom>
          <a:avLst/>
          <a:gdLst/>
          <a:ahLst/>
          <a:cxnLst/>
          <a:rect l="0" t="0" r="0" b="0"/>
          <a:pathLst>
            <a:path>
              <a:moveTo>
                <a:pt x="45720" y="0"/>
              </a:moveTo>
              <a:lnTo>
                <a:pt x="45720" y="147674"/>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C5339AC-F1B5-4BCB-A6A1-F4C974C25425}">
      <dsp:nvSpPr>
        <dsp:cNvPr id="0" name=""/>
        <dsp:cNvSpPr/>
      </dsp:nvSpPr>
      <dsp:spPr>
        <a:xfrm>
          <a:off x="2405657" y="1276722"/>
          <a:ext cx="1276331" cy="147674"/>
        </a:xfrm>
        <a:custGeom>
          <a:avLst/>
          <a:gdLst/>
          <a:ahLst/>
          <a:cxnLst/>
          <a:rect l="0" t="0" r="0" b="0"/>
          <a:pathLst>
            <a:path>
              <a:moveTo>
                <a:pt x="1276331" y="0"/>
              </a:moveTo>
              <a:lnTo>
                <a:pt x="1276331" y="73837"/>
              </a:lnTo>
              <a:lnTo>
                <a:pt x="0" y="73837"/>
              </a:lnTo>
              <a:lnTo>
                <a:pt x="0" y="147674"/>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0EC2628-56C7-40E6-B96D-CC5FDD7CC351}">
      <dsp:nvSpPr>
        <dsp:cNvPr id="0" name=""/>
        <dsp:cNvSpPr/>
      </dsp:nvSpPr>
      <dsp:spPr>
        <a:xfrm>
          <a:off x="2017132" y="777440"/>
          <a:ext cx="1664856" cy="147674"/>
        </a:xfrm>
        <a:custGeom>
          <a:avLst/>
          <a:gdLst/>
          <a:ahLst/>
          <a:cxnLst/>
          <a:rect l="0" t="0" r="0" b="0"/>
          <a:pathLst>
            <a:path>
              <a:moveTo>
                <a:pt x="0" y="0"/>
              </a:moveTo>
              <a:lnTo>
                <a:pt x="0" y="73837"/>
              </a:lnTo>
              <a:lnTo>
                <a:pt x="1664856" y="73837"/>
              </a:lnTo>
              <a:lnTo>
                <a:pt x="1664856" y="147674"/>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C90EFDD-EEED-4D93-90BE-93FA380AFE69}">
      <dsp:nvSpPr>
        <dsp:cNvPr id="0" name=""/>
        <dsp:cNvSpPr/>
      </dsp:nvSpPr>
      <dsp:spPr>
        <a:xfrm>
          <a:off x="1097681" y="1776003"/>
          <a:ext cx="105481" cy="323477"/>
        </a:xfrm>
        <a:custGeom>
          <a:avLst/>
          <a:gdLst/>
          <a:ahLst/>
          <a:cxnLst/>
          <a:rect l="0" t="0" r="0" b="0"/>
          <a:pathLst>
            <a:path>
              <a:moveTo>
                <a:pt x="0" y="0"/>
              </a:moveTo>
              <a:lnTo>
                <a:pt x="0" y="323477"/>
              </a:lnTo>
              <a:lnTo>
                <a:pt x="105481" y="323477"/>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37044F2-4E7A-4455-B002-C9F3E2968BDE}">
      <dsp:nvSpPr>
        <dsp:cNvPr id="0" name=""/>
        <dsp:cNvSpPr/>
      </dsp:nvSpPr>
      <dsp:spPr>
        <a:xfrm>
          <a:off x="1333246" y="1276722"/>
          <a:ext cx="91440" cy="147674"/>
        </a:xfrm>
        <a:custGeom>
          <a:avLst/>
          <a:gdLst/>
          <a:ahLst/>
          <a:cxnLst/>
          <a:rect l="0" t="0" r="0" b="0"/>
          <a:pathLst>
            <a:path>
              <a:moveTo>
                <a:pt x="45720" y="0"/>
              </a:moveTo>
              <a:lnTo>
                <a:pt x="45720" y="147674"/>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5E0E557-2E54-4060-8F88-FFDC0E256560}">
      <dsp:nvSpPr>
        <dsp:cNvPr id="0" name=""/>
        <dsp:cNvSpPr/>
      </dsp:nvSpPr>
      <dsp:spPr>
        <a:xfrm>
          <a:off x="1378966" y="777440"/>
          <a:ext cx="638165" cy="147674"/>
        </a:xfrm>
        <a:custGeom>
          <a:avLst/>
          <a:gdLst/>
          <a:ahLst/>
          <a:cxnLst/>
          <a:rect l="0" t="0" r="0" b="0"/>
          <a:pathLst>
            <a:path>
              <a:moveTo>
                <a:pt x="638165" y="0"/>
              </a:moveTo>
              <a:lnTo>
                <a:pt x="638165" y="73837"/>
              </a:lnTo>
              <a:lnTo>
                <a:pt x="0" y="73837"/>
              </a:lnTo>
              <a:lnTo>
                <a:pt x="0" y="147674"/>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5E81500-E3A8-41FC-8D6C-C9F35DA6496F}">
      <dsp:nvSpPr>
        <dsp:cNvPr id="0" name=""/>
        <dsp:cNvSpPr/>
      </dsp:nvSpPr>
      <dsp:spPr>
        <a:xfrm>
          <a:off x="70991" y="1276722"/>
          <a:ext cx="105481" cy="323477"/>
        </a:xfrm>
        <a:custGeom>
          <a:avLst/>
          <a:gdLst/>
          <a:ahLst/>
          <a:cxnLst/>
          <a:rect l="0" t="0" r="0" b="0"/>
          <a:pathLst>
            <a:path>
              <a:moveTo>
                <a:pt x="0" y="0"/>
              </a:moveTo>
              <a:lnTo>
                <a:pt x="0" y="323477"/>
              </a:lnTo>
              <a:lnTo>
                <a:pt x="105481" y="323477"/>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1013F53-93C2-4D76-82E9-0C7252317CB3}">
      <dsp:nvSpPr>
        <dsp:cNvPr id="0" name=""/>
        <dsp:cNvSpPr/>
      </dsp:nvSpPr>
      <dsp:spPr>
        <a:xfrm>
          <a:off x="352276" y="777440"/>
          <a:ext cx="1664856" cy="147674"/>
        </a:xfrm>
        <a:custGeom>
          <a:avLst/>
          <a:gdLst/>
          <a:ahLst/>
          <a:cxnLst/>
          <a:rect l="0" t="0" r="0" b="0"/>
          <a:pathLst>
            <a:path>
              <a:moveTo>
                <a:pt x="1664856" y="0"/>
              </a:moveTo>
              <a:lnTo>
                <a:pt x="1664856" y="73837"/>
              </a:lnTo>
              <a:lnTo>
                <a:pt x="0" y="73837"/>
              </a:lnTo>
              <a:lnTo>
                <a:pt x="0" y="147674"/>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572A6AE-A860-4E7D-9C2A-82B4F79B39F5}">
      <dsp:nvSpPr>
        <dsp:cNvPr id="0" name=""/>
        <dsp:cNvSpPr/>
      </dsp:nvSpPr>
      <dsp:spPr>
        <a:xfrm>
          <a:off x="1665526" y="425834"/>
          <a:ext cx="703212" cy="351606"/>
        </a:xfrm>
        <a:prstGeom prst="rect">
          <a:avLst/>
        </a:prstGeom>
        <a:solidFill>
          <a:schemeClr val="accent4">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EPoS System Server</a:t>
          </a:r>
        </a:p>
      </dsp:txBody>
      <dsp:txXfrm>
        <a:off x="1665526" y="425834"/>
        <a:ext cx="703212" cy="351606"/>
      </dsp:txXfrm>
    </dsp:sp>
    <dsp:sp modelId="{7DA562EC-5061-4FCE-A118-9199C3DE1F93}">
      <dsp:nvSpPr>
        <dsp:cNvPr id="0" name=""/>
        <dsp:cNvSpPr/>
      </dsp:nvSpPr>
      <dsp:spPr>
        <a:xfrm>
          <a:off x="669" y="925115"/>
          <a:ext cx="703212" cy="351606"/>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First Time Setup Screen</a:t>
          </a:r>
        </a:p>
      </dsp:txBody>
      <dsp:txXfrm>
        <a:off x="669" y="925115"/>
        <a:ext cx="703212" cy="351606"/>
      </dsp:txXfrm>
    </dsp:sp>
    <dsp:sp modelId="{8D036A71-18CF-4DD6-91D5-FC825661D246}">
      <dsp:nvSpPr>
        <dsp:cNvPr id="0" name=""/>
        <dsp:cNvSpPr/>
      </dsp:nvSpPr>
      <dsp:spPr>
        <a:xfrm>
          <a:off x="176472" y="1424396"/>
          <a:ext cx="703212" cy="35160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Port Setup</a:t>
          </a:r>
        </a:p>
      </dsp:txBody>
      <dsp:txXfrm>
        <a:off x="176472" y="1424396"/>
        <a:ext cx="703212" cy="351606"/>
      </dsp:txXfrm>
    </dsp:sp>
    <dsp:sp modelId="{D4F4E1EB-2B95-4419-B36C-D6F1CC4D820C}">
      <dsp:nvSpPr>
        <dsp:cNvPr id="0" name=""/>
        <dsp:cNvSpPr/>
      </dsp:nvSpPr>
      <dsp:spPr>
        <a:xfrm>
          <a:off x="1027360" y="925115"/>
          <a:ext cx="703212" cy="351606"/>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Login Screen</a:t>
          </a:r>
        </a:p>
      </dsp:txBody>
      <dsp:txXfrm>
        <a:off x="1027360" y="925115"/>
        <a:ext cx="703212" cy="351606"/>
      </dsp:txXfrm>
    </dsp:sp>
    <dsp:sp modelId="{6A4227A0-2966-49C8-87E2-E5EA662D255E}">
      <dsp:nvSpPr>
        <dsp:cNvPr id="0" name=""/>
        <dsp:cNvSpPr/>
      </dsp:nvSpPr>
      <dsp:spPr>
        <a:xfrm>
          <a:off x="1027360" y="1424396"/>
          <a:ext cx="703212" cy="35160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User Code input</a:t>
          </a:r>
        </a:p>
      </dsp:txBody>
      <dsp:txXfrm>
        <a:off x="1027360" y="1424396"/>
        <a:ext cx="703212" cy="351606"/>
      </dsp:txXfrm>
    </dsp:sp>
    <dsp:sp modelId="{8F48DEBE-4F57-4194-BAE8-713F4C6D647D}">
      <dsp:nvSpPr>
        <dsp:cNvPr id="0" name=""/>
        <dsp:cNvSpPr/>
      </dsp:nvSpPr>
      <dsp:spPr>
        <a:xfrm>
          <a:off x="1203163" y="1923677"/>
          <a:ext cx="703212" cy="3516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Checks the user has sufficient permisions</a:t>
          </a:r>
        </a:p>
      </dsp:txBody>
      <dsp:txXfrm>
        <a:off x="1203163" y="1923677"/>
        <a:ext cx="703212" cy="351606"/>
      </dsp:txXfrm>
    </dsp:sp>
    <dsp:sp modelId="{9DCCE1F0-2338-47D7-B703-27AE9506802E}">
      <dsp:nvSpPr>
        <dsp:cNvPr id="0" name=""/>
        <dsp:cNvSpPr/>
      </dsp:nvSpPr>
      <dsp:spPr>
        <a:xfrm>
          <a:off x="3330382" y="925115"/>
          <a:ext cx="703212" cy="351606"/>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Main Menu</a:t>
          </a:r>
        </a:p>
      </dsp:txBody>
      <dsp:txXfrm>
        <a:off x="3330382" y="925115"/>
        <a:ext cx="703212" cy="351606"/>
      </dsp:txXfrm>
    </dsp:sp>
    <dsp:sp modelId="{E11C569B-EBB0-41CA-BAF1-017BB54A62A4}">
      <dsp:nvSpPr>
        <dsp:cNvPr id="0" name=""/>
        <dsp:cNvSpPr/>
      </dsp:nvSpPr>
      <dsp:spPr>
        <a:xfrm>
          <a:off x="2054051" y="1424396"/>
          <a:ext cx="703212" cy="35160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Add/Modify Users</a:t>
          </a:r>
        </a:p>
      </dsp:txBody>
      <dsp:txXfrm>
        <a:off x="2054051" y="1424396"/>
        <a:ext cx="703212" cy="351606"/>
      </dsp:txXfrm>
    </dsp:sp>
    <dsp:sp modelId="{95BC68EC-77ED-407A-AF64-5B46F0F974EA}">
      <dsp:nvSpPr>
        <dsp:cNvPr id="0" name=""/>
        <dsp:cNvSpPr/>
      </dsp:nvSpPr>
      <dsp:spPr>
        <a:xfrm>
          <a:off x="2054051" y="1923677"/>
          <a:ext cx="703212" cy="3516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Pop Up</a:t>
          </a:r>
        </a:p>
      </dsp:txBody>
      <dsp:txXfrm>
        <a:off x="2054051" y="1923677"/>
        <a:ext cx="703212" cy="351606"/>
      </dsp:txXfrm>
    </dsp:sp>
    <dsp:sp modelId="{BDB3869A-E7C3-423E-B5E3-A3C4F2628A3E}">
      <dsp:nvSpPr>
        <dsp:cNvPr id="0" name=""/>
        <dsp:cNvSpPr/>
      </dsp:nvSpPr>
      <dsp:spPr>
        <a:xfrm>
          <a:off x="2229854" y="2422959"/>
          <a:ext cx="703212" cy="3516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Modifies the database</a:t>
          </a:r>
        </a:p>
      </dsp:txBody>
      <dsp:txXfrm>
        <a:off x="2229854" y="2422959"/>
        <a:ext cx="703212" cy="351606"/>
      </dsp:txXfrm>
    </dsp:sp>
    <dsp:sp modelId="{2181129C-2929-4717-9849-F52BF8126D5A}">
      <dsp:nvSpPr>
        <dsp:cNvPr id="0" name=""/>
        <dsp:cNvSpPr/>
      </dsp:nvSpPr>
      <dsp:spPr>
        <a:xfrm>
          <a:off x="2904938" y="1424396"/>
          <a:ext cx="703212" cy="35160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Add/Modify Items</a:t>
          </a:r>
        </a:p>
      </dsp:txBody>
      <dsp:txXfrm>
        <a:off x="2904938" y="1424396"/>
        <a:ext cx="703212" cy="351606"/>
      </dsp:txXfrm>
    </dsp:sp>
    <dsp:sp modelId="{9309AA8F-00EE-4243-BBA0-06DB0239C26D}">
      <dsp:nvSpPr>
        <dsp:cNvPr id="0" name=""/>
        <dsp:cNvSpPr/>
      </dsp:nvSpPr>
      <dsp:spPr>
        <a:xfrm>
          <a:off x="2904938" y="1923677"/>
          <a:ext cx="703212" cy="3516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Pop Up</a:t>
          </a:r>
        </a:p>
      </dsp:txBody>
      <dsp:txXfrm>
        <a:off x="2904938" y="1923677"/>
        <a:ext cx="703212" cy="351606"/>
      </dsp:txXfrm>
    </dsp:sp>
    <dsp:sp modelId="{91DA19A9-C675-4929-B006-68FC987E5E2D}">
      <dsp:nvSpPr>
        <dsp:cNvPr id="0" name=""/>
        <dsp:cNvSpPr/>
      </dsp:nvSpPr>
      <dsp:spPr>
        <a:xfrm>
          <a:off x="3080742" y="2422959"/>
          <a:ext cx="703212" cy="3516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Modifies the database</a:t>
          </a:r>
        </a:p>
      </dsp:txBody>
      <dsp:txXfrm>
        <a:off x="3080742" y="2422959"/>
        <a:ext cx="703212" cy="351606"/>
      </dsp:txXfrm>
    </dsp:sp>
    <dsp:sp modelId="{02AE7CE7-895E-40C9-8651-1AE11B7A5DB3}">
      <dsp:nvSpPr>
        <dsp:cNvPr id="0" name=""/>
        <dsp:cNvSpPr/>
      </dsp:nvSpPr>
      <dsp:spPr>
        <a:xfrm>
          <a:off x="3755826" y="1424396"/>
          <a:ext cx="703212" cy="35160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View Transactions</a:t>
          </a:r>
        </a:p>
      </dsp:txBody>
      <dsp:txXfrm>
        <a:off x="3755826" y="1424396"/>
        <a:ext cx="703212" cy="351606"/>
      </dsp:txXfrm>
    </dsp:sp>
    <dsp:sp modelId="{979D0240-22F7-4129-BA75-78D27B3C5F2B}">
      <dsp:nvSpPr>
        <dsp:cNvPr id="0" name=""/>
        <dsp:cNvSpPr/>
      </dsp:nvSpPr>
      <dsp:spPr>
        <a:xfrm>
          <a:off x="3755826" y="1923677"/>
          <a:ext cx="703212" cy="3516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Pop Up</a:t>
          </a:r>
        </a:p>
      </dsp:txBody>
      <dsp:txXfrm>
        <a:off x="3755826" y="1923677"/>
        <a:ext cx="703212" cy="351606"/>
      </dsp:txXfrm>
    </dsp:sp>
    <dsp:sp modelId="{6028B509-A5DB-4315-83D3-174528C538D4}">
      <dsp:nvSpPr>
        <dsp:cNvPr id="0" name=""/>
        <dsp:cNvSpPr/>
      </dsp:nvSpPr>
      <dsp:spPr>
        <a:xfrm>
          <a:off x="3931629" y="2422959"/>
          <a:ext cx="703212" cy="3516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Search for transations</a:t>
          </a:r>
        </a:p>
      </dsp:txBody>
      <dsp:txXfrm>
        <a:off x="3931629" y="2422959"/>
        <a:ext cx="703212" cy="351606"/>
      </dsp:txXfrm>
    </dsp:sp>
    <dsp:sp modelId="{5BF89F01-7F41-4925-A88E-5D6BC5DC1303}">
      <dsp:nvSpPr>
        <dsp:cNvPr id="0" name=""/>
        <dsp:cNvSpPr/>
      </dsp:nvSpPr>
      <dsp:spPr>
        <a:xfrm>
          <a:off x="4606714" y="1424396"/>
          <a:ext cx="703212" cy="35160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Modify Client Layout</a:t>
          </a:r>
        </a:p>
      </dsp:txBody>
      <dsp:txXfrm>
        <a:off x="4606714" y="1424396"/>
        <a:ext cx="703212" cy="351606"/>
      </dsp:txXfrm>
    </dsp:sp>
    <dsp:sp modelId="{61DD2B1F-802D-4E20-9D4B-C467F15C09E9}">
      <dsp:nvSpPr>
        <dsp:cNvPr id="0" name=""/>
        <dsp:cNvSpPr/>
      </dsp:nvSpPr>
      <dsp:spPr>
        <a:xfrm>
          <a:off x="4782517" y="1923677"/>
          <a:ext cx="703212" cy="3516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Push to client</a:t>
          </a:r>
        </a:p>
      </dsp:txBody>
      <dsp:txXfrm>
        <a:off x="4782517" y="1923677"/>
        <a:ext cx="703212" cy="351606"/>
      </dsp:txXfrm>
    </dsp:sp>
    <dsp:sp modelId="{8CE0B0A8-ACD4-4605-B08E-713D9527DCD6}">
      <dsp:nvSpPr>
        <dsp:cNvPr id="0" name=""/>
        <dsp:cNvSpPr/>
      </dsp:nvSpPr>
      <dsp:spPr>
        <a:xfrm>
          <a:off x="4782517" y="2422959"/>
          <a:ext cx="703212" cy="3516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Assign items to buttons</a:t>
          </a:r>
        </a:p>
      </dsp:txBody>
      <dsp:txXfrm>
        <a:off x="4782517" y="2422959"/>
        <a:ext cx="703212" cy="351606"/>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8C3E9F8-C70B-440B-86A1-6F07D2C67F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9</TotalTime>
  <Pages>1</Pages>
  <Words>22802</Words>
  <Characters>129977</Characters>
  <Application>Microsoft Office Word</Application>
  <DocSecurity>0</DocSecurity>
  <Lines>1083</Lines>
  <Paragraphs>30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247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Microsoft account</cp:lastModifiedBy>
  <cp:revision>8</cp:revision>
  <dcterms:created xsi:type="dcterms:W3CDTF">2022-09-29T13:40:00Z</dcterms:created>
  <dcterms:modified xsi:type="dcterms:W3CDTF">2022-09-30T09:12:00Z</dcterms:modified>
</cp:coreProperties>
</file>